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6887" w:rsidRPr="00F93F1E" w:rsidRDefault="00126887" w:rsidP="007677E6">
      <w:pPr>
        <w:spacing w:line="480" w:lineRule="auto"/>
        <w:jc w:val="center"/>
        <w:rPr>
          <w:b/>
          <w:sz w:val="26"/>
        </w:rPr>
      </w:pPr>
    </w:p>
    <w:p w:rsidR="00126887" w:rsidRPr="00F93F1E" w:rsidRDefault="00126887" w:rsidP="00B00166">
      <w:pPr>
        <w:spacing w:line="600" w:lineRule="auto"/>
        <w:jc w:val="center"/>
        <w:rPr>
          <w:b/>
          <w:sz w:val="38"/>
          <w:szCs w:val="28"/>
        </w:rPr>
      </w:pPr>
      <w:r w:rsidRPr="00F93F1E">
        <w:rPr>
          <w:b/>
          <w:sz w:val="38"/>
          <w:szCs w:val="28"/>
        </w:rPr>
        <w:t xml:space="preserve">AN INTRODUCTION TO INFORMATION AND </w:t>
      </w:r>
      <w:r w:rsidR="0043109B" w:rsidRPr="00F93F1E">
        <w:rPr>
          <w:b/>
          <w:sz w:val="38"/>
          <w:szCs w:val="28"/>
        </w:rPr>
        <w:t>COMMUNICATION TECHNOLOGY</w:t>
      </w:r>
    </w:p>
    <w:p w:rsidR="00126887" w:rsidRDefault="00126887" w:rsidP="007677E6">
      <w:pPr>
        <w:spacing w:line="480" w:lineRule="auto"/>
        <w:jc w:val="center"/>
        <w:rPr>
          <w:b/>
        </w:rPr>
      </w:pPr>
      <w:bookmarkStart w:id="0" w:name="_GoBack"/>
      <w:bookmarkEnd w:id="0"/>
    </w:p>
    <w:p w:rsidR="00DB750A" w:rsidRDefault="00DB750A" w:rsidP="007677E6">
      <w:pPr>
        <w:spacing w:line="480" w:lineRule="auto"/>
        <w:jc w:val="center"/>
        <w:rPr>
          <w:b/>
        </w:rPr>
      </w:pPr>
    </w:p>
    <w:p w:rsidR="0043109B" w:rsidRPr="00F93F1E" w:rsidRDefault="0043109B" w:rsidP="007677E6">
      <w:pPr>
        <w:spacing w:line="480" w:lineRule="auto"/>
        <w:jc w:val="center"/>
        <w:rPr>
          <w:b/>
          <w:sz w:val="28"/>
        </w:rPr>
      </w:pPr>
      <w:r w:rsidRPr="00F93F1E">
        <w:rPr>
          <w:b/>
          <w:sz w:val="28"/>
        </w:rPr>
        <w:t>FOR DIPLOMA IN BASIC EDUCATION (DBE)</w:t>
      </w:r>
    </w:p>
    <w:p w:rsidR="0043109B" w:rsidRPr="00F93F1E" w:rsidRDefault="00EC34DB" w:rsidP="007677E6">
      <w:pPr>
        <w:spacing w:line="480" w:lineRule="auto"/>
        <w:jc w:val="center"/>
        <w:rPr>
          <w:b/>
          <w:sz w:val="28"/>
        </w:rPr>
      </w:pPr>
      <w:r w:rsidRPr="00F93F1E">
        <w:rPr>
          <w:b/>
          <w:sz w:val="28"/>
        </w:rPr>
        <w:t>(</w:t>
      </w:r>
      <w:r w:rsidR="00B00166" w:rsidRPr="00F93F1E">
        <w:rPr>
          <w:b/>
          <w:sz w:val="28"/>
        </w:rPr>
        <w:t xml:space="preserve">BY </w:t>
      </w:r>
      <w:r w:rsidRPr="00F93F1E">
        <w:rPr>
          <w:b/>
          <w:sz w:val="28"/>
        </w:rPr>
        <w:t>DISTANCE)</w:t>
      </w:r>
    </w:p>
    <w:p w:rsidR="00EC34DB" w:rsidRPr="0008544B" w:rsidRDefault="00EC34DB" w:rsidP="007677E6">
      <w:pPr>
        <w:spacing w:line="480" w:lineRule="auto"/>
        <w:jc w:val="center"/>
        <w:rPr>
          <w:b/>
          <w:sz w:val="10"/>
        </w:rPr>
      </w:pPr>
    </w:p>
    <w:p w:rsidR="00EC34DB" w:rsidRDefault="00456860" w:rsidP="007677E6">
      <w:pPr>
        <w:spacing w:line="480" w:lineRule="auto"/>
        <w:jc w:val="center"/>
        <w:rPr>
          <w:b/>
        </w:rPr>
      </w:pPr>
      <w:r>
        <w:rPr>
          <w:b/>
          <w:noProof/>
          <w:lang w:eastAsia="en-GB"/>
        </w:rPr>
        <w:drawing>
          <wp:inline distT="0" distB="0" distL="0" distR="0">
            <wp:extent cx="3564122" cy="3564122"/>
            <wp:effectExtent l="19050" t="0" r="0" b="0"/>
            <wp:docPr id="7" name="Picture 7" descr="C:\Users\SIR\Desktop\computer-and-hardware-and-termin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IR\Desktop\computer-and-hardware-and-terminology.jpg"/>
                    <pic:cNvPicPr>
                      <a:picLocks noChangeAspect="1" noChangeArrowheads="1"/>
                    </pic:cNvPicPr>
                  </pic:nvPicPr>
                  <pic:blipFill>
                    <a:blip r:embed="rId8" cstate="print">
                      <a:grayscl/>
                      <a:lum bright="10000"/>
                    </a:blip>
                    <a:srcRect/>
                    <a:stretch>
                      <a:fillRect/>
                    </a:stretch>
                  </pic:blipFill>
                  <pic:spPr bwMode="auto">
                    <a:xfrm>
                      <a:off x="0" y="0"/>
                      <a:ext cx="3567915" cy="3567915"/>
                    </a:xfrm>
                    <a:prstGeom prst="rect">
                      <a:avLst/>
                    </a:prstGeom>
                    <a:noFill/>
                    <a:ln w="9525">
                      <a:noFill/>
                      <a:miter lim="800000"/>
                      <a:headEnd/>
                      <a:tailEnd/>
                    </a:ln>
                  </pic:spPr>
                </pic:pic>
              </a:graphicData>
            </a:graphic>
          </wp:inline>
        </w:drawing>
      </w:r>
    </w:p>
    <w:p w:rsidR="00126887" w:rsidRDefault="00126887" w:rsidP="00DB750A">
      <w:pPr>
        <w:jc w:val="center"/>
        <w:rPr>
          <w:b/>
        </w:rPr>
      </w:pPr>
    </w:p>
    <w:p w:rsidR="00126887" w:rsidRDefault="00126887" w:rsidP="007677E6">
      <w:pPr>
        <w:spacing w:line="480" w:lineRule="auto"/>
        <w:jc w:val="center"/>
        <w:rPr>
          <w:b/>
        </w:rPr>
      </w:pPr>
    </w:p>
    <w:p w:rsidR="00126887" w:rsidRDefault="00126887" w:rsidP="007677E6">
      <w:pPr>
        <w:spacing w:line="480" w:lineRule="auto"/>
        <w:jc w:val="center"/>
        <w:rPr>
          <w:b/>
        </w:rPr>
      </w:pPr>
    </w:p>
    <w:p w:rsidR="007677E6" w:rsidRDefault="007677E6" w:rsidP="00F01D15">
      <w:pPr>
        <w:pStyle w:val="Heading1"/>
        <w:jc w:val="left"/>
      </w:pPr>
      <w:bookmarkStart w:id="1" w:name="_Toc307314657"/>
      <w:r>
        <w:t>PREFACE</w:t>
      </w:r>
      <w:bookmarkEnd w:id="1"/>
    </w:p>
    <w:p w:rsidR="007677E6" w:rsidRDefault="007677E6" w:rsidP="005B7D95">
      <w:pPr>
        <w:spacing w:line="360" w:lineRule="auto"/>
        <w:jc w:val="both"/>
      </w:pPr>
      <w:r>
        <w:t>This instructional manual is published in fulfilment of distance learner</w:t>
      </w:r>
      <w:r w:rsidR="00DB750A">
        <w:t>’</w:t>
      </w:r>
      <w:r>
        <w:t>s need for a comprehensive handbook that offers a unique strategy for success by way of effective organisation of study manual in simplified and logical development of material with the sole aim of providing a guided approach in self-tuition.</w:t>
      </w:r>
    </w:p>
    <w:p w:rsidR="007677E6" w:rsidRDefault="007677E6" w:rsidP="005B7D95">
      <w:pPr>
        <w:spacing w:line="360" w:lineRule="auto"/>
        <w:jc w:val="both"/>
      </w:pPr>
      <w:r>
        <w:t>The construction of the entire material is simplified fro</w:t>
      </w:r>
      <w:r w:rsidR="008C1D31">
        <w:t>m</w:t>
      </w:r>
      <w:r>
        <w:t xml:space="preserve"> leading professional sources and renowned publications in information and communication technology and hence presents an integrated outlook for an increased understanding of the principles and theories underlying information </w:t>
      </w:r>
      <w:r w:rsidR="00DB750A">
        <w:t xml:space="preserve">and </w:t>
      </w:r>
      <w:r>
        <w:t>communication technology studies.</w:t>
      </w:r>
    </w:p>
    <w:p w:rsidR="007677E6" w:rsidRDefault="007677E6" w:rsidP="005B7D95">
      <w:pPr>
        <w:spacing w:line="360" w:lineRule="auto"/>
        <w:jc w:val="both"/>
      </w:pPr>
      <w:r>
        <w:t>The manual particularly offers a unique approach for success by way of provision of copious answered model questions that are purposely designed for repeated practice and developing the requisite skill and confidence that comes about f</w:t>
      </w:r>
      <w:r w:rsidR="00DB750A">
        <w:t>or tackling problems involving i</w:t>
      </w:r>
      <w:r>
        <w:t xml:space="preserve">nformation </w:t>
      </w:r>
      <w:r w:rsidR="005E3776">
        <w:t xml:space="preserve">and </w:t>
      </w:r>
      <w:r>
        <w:t xml:space="preserve">communication technology and its effectiveness </w:t>
      </w:r>
      <w:r w:rsidR="005E3776">
        <w:t xml:space="preserve">in </w:t>
      </w:r>
      <w:r>
        <w:t>teaching and learning.</w:t>
      </w:r>
    </w:p>
    <w:p w:rsidR="007677E6" w:rsidRDefault="007677E6" w:rsidP="005B7D95">
      <w:pPr>
        <w:spacing w:line="360" w:lineRule="auto"/>
        <w:jc w:val="both"/>
      </w:pPr>
      <w:r>
        <w:t>The writer</w:t>
      </w:r>
      <w:r w:rsidR="00210FA8">
        <w:t xml:space="preserve">s draw </w:t>
      </w:r>
      <w:r w:rsidR="008640FC">
        <w:t>a wide range</w:t>
      </w:r>
      <w:r w:rsidR="00EC1F2D">
        <w:t xml:space="preserve"> of experience from their</w:t>
      </w:r>
      <w:r w:rsidR="008640FC">
        <w:t xml:space="preserve"> teaching career and appreciation for </w:t>
      </w:r>
      <w:r w:rsidR="00EC1F2D">
        <w:t>trainees’</w:t>
      </w:r>
      <w:r w:rsidR="008640FC">
        <w:t xml:space="preserve"> difficulties in using I. C. T. in teaching and learning. </w:t>
      </w:r>
    </w:p>
    <w:p w:rsidR="008640FC" w:rsidRDefault="008640FC" w:rsidP="005B7D95">
      <w:pPr>
        <w:spacing w:line="360" w:lineRule="auto"/>
        <w:jc w:val="both"/>
      </w:pPr>
    </w:p>
    <w:p w:rsidR="008640FC" w:rsidRDefault="008640FC" w:rsidP="005B7D95">
      <w:pPr>
        <w:spacing w:line="360" w:lineRule="auto"/>
        <w:jc w:val="both"/>
      </w:pPr>
      <w:r>
        <w:t>This manual is intended to provide for the needs of teacher trainees and candidates o</w:t>
      </w:r>
      <w:r w:rsidR="008C655F">
        <w:t>f colleges of education. It will</w:t>
      </w:r>
      <w:r>
        <w:t xml:space="preserve"> also provide useful information to teachers in the use of computer in teaching.</w:t>
      </w:r>
    </w:p>
    <w:p w:rsidR="008640FC" w:rsidRDefault="008640FC" w:rsidP="005B7D95">
      <w:pPr>
        <w:spacing w:line="360" w:lineRule="auto"/>
        <w:jc w:val="both"/>
      </w:pPr>
      <w:r>
        <w:t>The first unit discusses a world of computers; which includes the following topics;</w:t>
      </w:r>
    </w:p>
    <w:p w:rsidR="008640FC" w:rsidRDefault="008640FC" w:rsidP="006C1457">
      <w:pPr>
        <w:numPr>
          <w:ilvl w:val="0"/>
          <w:numId w:val="53"/>
        </w:numPr>
        <w:tabs>
          <w:tab w:val="left" w:pos="90"/>
        </w:tabs>
        <w:spacing w:line="360" w:lineRule="auto"/>
        <w:ind w:hanging="720"/>
        <w:jc w:val="both"/>
      </w:pPr>
      <w:r>
        <w:t xml:space="preserve">Meaning of computer </w:t>
      </w:r>
    </w:p>
    <w:p w:rsidR="008640FC" w:rsidRDefault="008640FC" w:rsidP="006C1457">
      <w:pPr>
        <w:numPr>
          <w:ilvl w:val="0"/>
          <w:numId w:val="53"/>
        </w:numPr>
        <w:tabs>
          <w:tab w:val="left" w:pos="90"/>
        </w:tabs>
        <w:spacing w:line="360" w:lineRule="auto"/>
        <w:ind w:hanging="720"/>
        <w:jc w:val="both"/>
      </w:pPr>
      <w:r>
        <w:t xml:space="preserve">Importance of using computers in education </w:t>
      </w:r>
    </w:p>
    <w:p w:rsidR="008640FC" w:rsidRDefault="008640FC" w:rsidP="006C1457">
      <w:pPr>
        <w:numPr>
          <w:ilvl w:val="0"/>
          <w:numId w:val="53"/>
        </w:numPr>
        <w:tabs>
          <w:tab w:val="left" w:pos="90"/>
        </w:tabs>
        <w:spacing w:line="360" w:lineRule="auto"/>
        <w:ind w:hanging="720"/>
        <w:jc w:val="both"/>
      </w:pPr>
      <w:r>
        <w:t>Types of computer</w:t>
      </w:r>
    </w:p>
    <w:p w:rsidR="008640FC" w:rsidRDefault="008640FC" w:rsidP="006C1457">
      <w:pPr>
        <w:numPr>
          <w:ilvl w:val="0"/>
          <w:numId w:val="53"/>
        </w:numPr>
        <w:tabs>
          <w:tab w:val="left" w:pos="90"/>
        </w:tabs>
        <w:spacing w:line="360" w:lineRule="auto"/>
        <w:ind w:hanging="720"/>
        <w:jc w:val="both"/>
      </w:pPr>
      <w:r>
        <w:t xml:space="preserve">Computer systems and their function. </w:t>
      </w:r>
    </w:p>
    <w:p w:rsidR="008640FC" w:rsidRDefault="008640FC" w:rsidP="005B7D95">
      <w:pPr>
        <w:tabs>
          <w:tab w:val="left" w:pos="900"/>
        </w:tabs>
        <w:spacing w:line="360" w:lineRule="auto"/>
        <w:jc w:val="both"/>
      </w:pPr>
    </w:p>
    <w:p w:rsidR="007677E6" w:rsidRDefault="008640FC" w:rsidP="005B7D95">
      <w:pPr>
        <w:spacing w:line="360" w:lineRule="auto"/>
        <w:jc w:val="both"/>
      </w:pPr>
      <w:r>
        <w:t>Unit two involves the various software and their application and communication and network. The final unit talks about computer security and multimedia in teaching.</w:t>
      </w:r>
    </w:p>
    <w:p w:rsidR="008640FC" w:rsidRDefault="008640FC" w:rsidP="005B7D95">
      <w:pPr>
        <w:spacing w:line="360" w:lineRule="auto"/>
        <w:jc w:val="both"/>
      </w:pPr>
    </w:p>
    <w:p w:rsidR="008640FC" w:rsidRDefault="008640FC" w:rsidP="005B7D95">
      <w:pPr>
        <w:spacing w:line="360" w:lineRule="auto"/>
        <w:jc w:val="both"/>
      </w:pPr>
      <w:r>
        <w:t>It is hoped that, this manual will prove a useful guide and an important source of reference to teachers in the teaching and research efforts.</w:t>
      </w:r>
    </w:p>
    <w:p w:rsidR="008640FC" w:rsidRDefault="008640FC" w:rsidP="00F01D15">
      <w:pPr>
        <w:pStyle w:val="Heading1"/>
        <w:jc w:val="left"/>
      </w:pPr>
      <w:bookmarkStart w:id="2" w:name="_Toc307314658"/>
      <w:r>
        <w:t>ACKNOWLEDGEMENT</w:t>
      </w:r>
      <w:bookmarkEnd w:id="2"/>
      <w:r>
        <w:t xml:space="preserve"> </w:t>
      </w:r>
    </w:p>
    <w:p w:rsidR="0059550D" w:rsidRDefault="008640FC" w:rsidP="00CF634F">
      <w:pPr>
        <w:spacing w:line="480" w:lineRule="auto"/>
        <w:jc w:val="both"/>
      </w:pPr>
      <w:r>
        <w:t xml:space="preserve">We wish to express our sincere thanks to all </w:t>
      </w:r>
      <w:r w:rsidR="0059550D">
        <w:t>persons who pro</w:t>
      </w:r>
      <w:r w:rsidR="00873D67">
        <w:t>vided guidance and support to us</w:t>
      </w:r>
      <w:r w:rsidR="0059550D">
        <w:t xml:space="preserve"> in the publication of this manual. </w:t>
      </w:r>
    </w:p>
    <w:p w:rsidR="00D72649" w:rsidRDefault="00D72649" w:rsidP="00CF634F">
      <w:pPr>
        <w:spacing w:line="480" w:lineRule="auto"/>
        <w:jc w:val="both"/>
      </w:pPr>
    </w:p>
    <w:p w:rsidR="0059550D" w:rsidRDefault="0059550D" w:rsidP="00CF634F">
      <w:pPr>
        <w:spacing w:line="480" w:lineRule="auto"/>
        <w:jc w:val="both"/>
      </w:pPr>
      <w:r>
        <w:t>Our foremost gratitude goes to all students of Colleges of Education</w:t>
      </w:r>
      <w:r w:rsidR="00873D67">
        <w:t xml:space="preserve"> in Ghana</w:t>
      </w:r>
      <w:r>
        <w:t xml:space="preserve">, whose promptings gave us the encouragement to write this book. </w:t>
      </w:r>
    </w:p>
    <w:p w:rsidR="00D72649" w:rsidRDefault="00D72649" w:rsidP="00CF634F">
      <w:pPr>
        <w:spacing w:line="480" w:lineRule="auto"/>
        <w:jc w:val="both"/>
      </w:pPr>
    </w:p>
    <w:p w:rsidR="0059550D" w:rsidRPr="008640FC" w:rsidRDefault="002440B8" w:rsidP="00CF634F">
      <w:pPr>
        <w:spacing w:line="480" w:lineRule="auto"/>
        <w:jc w:val="both"/>
      </w:pPr>
      <w:r>
        <w:t>Special thanks also go</w:t>
      </w:r>
      <w:r w:rsidR="0059550D">
        <w:t xml:space="preserve"> to Yaw Adjei Mensah</w:t>
      </w:r>
      <w:r>
        <w:t>-</w:t>
      </w:r>
      <w:r w:rsidR="0059550D">
        <w:t xml:space="preserve"> Bonsu and Ernest Adjei Mensah who did the typing.</w:t>
      </w:r>
    </w:p>
    <w:p w:rsidR="007677E6" w:rsidRDefault="007677E6" w:rsidP="00244389">
      <w:pPr>
        <w:spacing w:line="480" w:lineRule="auto"/>
        <w:rPr>
          <w:b/>
        </w:rPr>
      </w:pPr>
    </w:p>
    <w:p w:rsidR="00244389" w:rsidRDefault="00B957EE" w:rsidP="005B7D95">
      <w:pPr>
        <w:spacing w:line="480" w:lineRule="auto"/>
        <w:rPr>
          <w:b/>
        </w:rPr>
      </w:pPr>
      <w:r>
        <w:rPr>
          <w:b/>
        </w:rPr>
        <w:t xml:space="preserve">EDWARDS JONES (M. Phil; </w:t>
      </w:r>
      <w:r w:rsidR="0013242E">
        <w:rPr>
          <w:b/>
        </w:rPr>
        <w:t>Ed. I.C.T)</w:t>
      </w:r>
    </w:p>
    <w:p w:rsidR="00244389" w:rsidRDefault="00C220BE" w:rsidP="00244389">
      <w:pPr>
        <w:spacing w:line="480" w:lineRule="auto"/>
        <w:rPr>
          <w:b/>
        </w:rPr>
      </w:pPr>
      <w:r>
        <w:rPr>
          <w:b/>
        </w:rPr>
        <w:t xml:space="preserve">ANSONG K. AUGUSTINE (M. Sc. </w:t>
      </w:r>
      <w:r w:rsidR="00987D9F">
        <w:rPr>
          <w:b/>
        </w:rPr>
        <w:t>Computer Engineering)</w:t>
      </w:r>
    </w:p>
    <w:p w:rsidR="0013242E" w:rsidRDefault="00244389" w:rsidP="00244389">
      <w:pPr>
        <w:spacing w:line="480" w:lineRule="auto"/>
        <w:rPr>
          <w:b/>
        </w:rPr>
      </w:pPr>
      <w:r>
        <w:rPr>
          <w:b/>
        </w:rPr>
        <w:t xml:space="preserve">                    </w:t>
      </w:r>
    </w:p>
    <w:p w:rsidR="00BA4DF4" w:rsidRDefault="00BA4DF4" w:rsidP="007677E6">
      <w:pPr>
        <w:spacing w:line="480" w:lineRule="auto"/>
        <w:jc w:val="center"/>
        <w:rPr>
          <w:b/>
        </w:rPr>
      </w:pPr>
    </w:p>
    <w:p w:rsidR="00BA4DF4" w:rsidRDefault="00BA4DF4" w:rsidP="007677E6">
      <w:pPr>
        <w:spacing w:line="480" w:lineRule="auto"/>
        <w:jc w:val="center"/>
        <w:rPr>
          <w:b/>
        </w:rPr>
      </w:pPr>
    </w:p>
    <w:p w:rsidR="00BA4DF4" w:rsidRDefault="00BA4DF4" w:rsidP="007677E6">
      <w:pPr>
        <w:spacing w:line="480" w:lineRule="auto"/>
        <w:jc w:val="center"/>
        <w:rPr>
          <w:b/>
        </w:rPr>
      </w:pPr>
    </w:p>
    <w:p w:rsidR="00BA4DF4" w:rsidRDefault="00BA4DF4" w:rsidP="007677E6">
      <w:pPr>
        <w:spacing w:line="480" w:lineRule="auto"/>
        <w:jc w:val="center"/>
        <w:rPr>
          <w:b/>
        </w:rPr>
      </w:pPr>
    </w:p>
    <w:p w:rsidR="00BA4DF4" w:rsidRDefault="00BA4DF4" w:rsidP="007677E6">
      <w:pPr>
        <w:spacing w:line="480" w:lineRule="auto"/>
        <w:jc w:val="center"/>
        <w:rPr>
          <w:b/>
        </w:rPr>
      </w:pPr>
    </w:p>
    <w:p w:rsidR="00BA4DF4" w:rsidRDefault="00BA4DF4" w:rsidP="007677E6">
      <w:pPr>
        <w:spacing w:line="480" w:lineRule="auto"/>
        <w:jc w:val="center"/>
        <w:rPr>
          <w:b/>
        </w:rPr>
      </w:pPr>
    </w:p>
    <w:p w:rsidR="00BA4DF4" w:rsidRDefault="00BA4DF4" w:rsidP="007677E6">
      <w:pPr>
        <w:spacing w:line="480" w:lineRule="auto"/>
        <w:jc w:val="center"/>
        <w:rPr>
          <w:b/>
        </w:rPr>
      </w:pPr>
    </w:p>
    <w:p w:rsidR="00BA4DF4" w:rsidRDefault="00BA4DF4" w:rsidP="007677E6">
      <w:pPr>
        <w:spacing w:line="480" w:lineRule="auto"/>
        <w:jc w:val="center"/>
        <w:rPr>
          <w:b/>
        </w:rPr>
      </w:pPr>
    </w:p>
    <w:p w:rsidR="00BA4DF4" w:rsidRDefault="00BA4DF4" w:rsidP="00396773">
      <w:pPr>
        <w:spacing w:line="480" w:lineRule="auto"/>
        <w:rPr>
          <w:b/>
        </w:rPr>
      </w:pPr>
    </w:p>
    <w:p w:rsidR="00A50523" w:rsidRDefault="00A50523">
      <w:pPr>
        <w:rPr>
          <w:b/>
        </w:rPr>
      </w:pPr>
      <w:r>
        <w:rPr>
          <w:b/>
        </w:rPr>
        <w:br w:type="page"/>
      </w:r>
    </w:p>
    <w:p w:rsidR="00373ECA" w:rsidRPr="00F01D15" w:rsidRDefault="00373ECA" w:rsidP="00F01D15">
      <w:pPr>
        <w:spacing w:after="240" w:line="360" w:lineRule="auto"/>
        <w:rPr>
          <w:b/>
        </w:rPr>
      </w:pPr>
      <w:r w:rsidRPr="00F01D15">
        <w:rPr>
          <w:b/>
        </w:rPr>
        <w:t>TABLE OF CONTENTS</w:t>
      </w:r>
    </w:p>
    <w:p w:rsidR="006C0B8F" w:rsidRDefault="00980B52" w:rsidP="003054FA">
      <w:pPr>
        <w:pStyle w:val="TOC1"/>
        <w:tabs>
          <w:tab w:val="right" w:leader="dot" w:pos="8630"/>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307314657" w:history="1">
        <w:r w:rsidR="006C0B8F" w:rsidRPr="006C0B8F">
          <w:rPr>
            <w:rStyle w:val="Hyperlink"/>
            <w:i/>
            <w:noProof/>
          </w:rPr>
          <w:t>Preface</w:t>
        </w:r>
        <w:r w:rsidR="006C0B8F">
          <w:rPr>
            <w:noProof/>
            <w:webHidden/>
          </w:rPr>
          <w:tab/>
        </w:r>
        <w:r w:rsidR="006C0B8F">
          <w:rPr>
            <w:noProof/>
            <w:webHidden/>
          </w:rPr>
          <w:fldChar w:fldCharType="begin"/>
        </w:r>
        <w:r w:rsidR="006C0B8F">
          <w:rPr>
            <w:noProof/>
            <w:webHidden/>
          </w:rPr>
          <w:instrText xml:space="preserve"> PAGEREF _Toc307314657 \h </w:instrText>
        </w:r>
        <w:r w:rsidR="006C0B8F">
          <w:rPr>
            <w:noProof/>
            <w:webHidden/>
          </w:rPr>
        </w:r>
        <w:r w:rsidR="006C0B8F">
          <w:rPr>
            <w:noProof/>
            <w:webHidden/>
          </w:rPr>
          <w:fldChar w:fldCharType="separate"/>
        </w:r>
        <w:r w:rsidR="005B300C">
          <w:rPr>
            <w:noProof/>
            <w:webHidden/>
          </w:rPr>
          <w:t>ii</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58" w:history="1">
        <w:r w:rsidR="006C0B8F" w:rsidRPr="006C0B8F">
          <w:rPr>
            <w:rStyle w:val="Hyperlink"/>
            <w:i/>
            <w:noProof/>
          </w:rPr>
          <w:t>Acknowledgement</w:t>
        </w:r>
        <w:r w:rsidR="006C0B8F">
          <w:rPr>
            <w:noProof/>
            <w:webHidden/>
          </w:rPr>
          <w:tab/>
        </w:r>
        <w:r w:rsidR="006C0B8F">
          <w:rPr>
            <w:noProof/>
            <w:webHidden/>
          </w:rPr>
          <w:fldChar w:fldCharType="begin"/>
        </w:r>
        <w:r w:rsidR="006C0B8F">
          <w:rPr>
            <w:noProof/>
            <w:webHidden/>
          </w:rPr>
          <w:instrText xml:space="preserve"> PAGEREF _Toc307314658 \h </w:instrText>
        </w:r>
        <w:r w:rsidR="006C0B8F">
          <w:rPr>
            <w:noProof/>
            <w:webHidden/>
          </w:rPr>
        </w:r>
        <w:r w:rsidR="006C0B8F">
          <w:rPr>
            <w:noProof/>
            <w:webHidden/>
          </w:rPr>
          <w:fldChar w:fldCharType="separate"/>
        </w:r>
        <w:r w:rsidR="005B300C">
          <w:rPr>
            <w:noProof/>
            <w:webHidden/>
          </w:rPr>
          <w:t>iii</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59" w:history="1">
        <w:r w:rsidR="006C0B8F" w:rsidRPr="008C4C22">
          <w:rPr>
            <w:rStyle w:val="Hyperlink"/>
            <w:noProof/>
          </w:rPr>
          <w:t xml:space="preserve">Course </w:t>
        </w:r>
        <w:r w:rsidR="003054FA">
          <w:rPr>
            <w:rStyle w:val="Hyperlink"/>
            <w:noProof/>
          </w:rPr>
          <w:t>I</w:t>
        </w:r>
        <w:r w:rsidR="006C0B8F" w:rsidRPr="008C4C22">
          <w:rPr>
            <w:rStyle w:val="Hyperlink"/>
            <w:noProof/>
          </w:rPr>
          <w:t>ntroduction</w:t>
        </w:r>
        <w:r w:rsidR="006C0B8F">
          <w:rPr>
            <w:rStyle w:val="Hyperlink"/>
            <w:noProof/>
          </w:rPr>
          <w:t>: Introduction to Information &amp; Communication Technology</w:t>
        </w:r>
        <w:r w:rsidR="006C0B8F">
          <w:rPr>
            <w:noProof/>
            <w:webHidden/>
          </w:rPr>
          <w:tab/>
        </w:r>
        <w:r w:rsidR="006C0B8F">
          <w:rPr>
            <w:noProof/>
            <w:webHidden/>
          </w:rPr>
          <w:fldChar w:fldCharType="begin"/>
        </w:r>
        <w:r w:rsidR="006C0B8F">
          <w:rPr>
            <w:noProof/>
            <w:webHidden/>
          </w:rPr>
          <w:instrText xml:space="preserve"> PAGEREF _Toc307314659 \h </w:instrText>
        </w:r>
        <w:r w:rsidR="006C0B8F">
          <w:rPr>
            <w:noProof/>
            <w:webHidden/>
          </w:rPr>
        </w:r>
        <w:r w:rsidR="006C0B8F">
          <w:rPr>
            <w:noProof/>
            <w:webHidden/>
          </w:rPr>
          <w:fldChar w:fldCharType="separate"/>
        </w:r>
        <w:r w:rsidR="005B300C">
          <w:rPr>
            <w:noProof/>
            <w:webHidden/>
          </w:rPr>
          <w:t>1</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61" w:history="1">
        <w:r w:rsidR="006C0B8F" w:rsidRPr="008C4C22">
          <w:rPr>
            <w:rStyle w:val="Hyperlink"/>
            <w:noProof/>
          </w:rPr>
          <w:t>Unit 1</w:t>
        </w:r>
        <w:r w:rsidR="006C0B8F">
          <w:rPr>
            <w:rStyle w:val="Hyperlink"/>
            <w:noProof/>
          </w:rPr>
          <w:t>: A world of computers</w:t>
        </w:r>
        <w:r w:rsidR="006C0B8F">
          <w:rPr>
            <w:noProof/>
            <w:webHidden/>
          </w:rPr>
          <w:tab/>
        </w:r>
        <w:r w:rsidR="006C0B8F">
          <w:rPr>
            <w:noProof/>
            <w:webHidden/>
          </w:rPr>
          <w:fldChar w:fldCharType="begin"/>
        </w:r>
        <w:r w:rsidR="006C0B8F">
          <w:rPr>
            <w:noProof/>
            <w:webHidden/>
          </w:rPr>
          <w:instrText xml:space="preserve"> PAGEREF _Toc307314661 \h </w:instrText>
        </w:r>
        <w:r w:rsidR="006C0B8F">
          <w:rPr>
            <w:noProof/>
            <w:webHidden/>
          </w:rPr>
        </w:r>
        <w:r w:rsidR="006C0B8F">
          <w:rPr>
            <w:noProof/>
            <w:webHidden/>
          </w:rPr>
          <w:fldChar w:fldCharType="separate"/>
        </w:r>
        <w:r w:rsidR="005B300C">
          <w:rPr>
            <w:noProof/>
            <w:webHidden/>
          </w:rPr>
          <w:t>2</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63" w:history="1">
        <w:r w:rsidR="006C0B8F">
          <w:rPr>
            <w:rStyle w:val="Hyperlink"/>
            <w:noProof/>
          </w:rPr>
          <w:t xml:space="preserve">     L</w:t>
        </w:r>
        <w:r w:rsidR="006C0B8F" w:rsidRPr="008C4C22">
          <w:rPr>
            <w:rStyle w:val="Hyperlink"/>
            <w:noProof/>
          </w:rPr>
          <w:t>esson 1</w:t>
        </w:r>
        <w:r w:rsidR="006C0B8F">
          <w:rPr>
            <w:rStyle w:val="Hyperlink"/>
            <w:noProof/>
          </w:rPr>
          <w:t>: Meaning of computer</w:t>
        </w:r>
        <w:r w:rsidR="006C0B8F">
          <w:rPr>
            <w:noProof/>
            <w:webHidden/>
          </w:rPr>
          <w:tab/>
        </w:r>
        <w:r w:rsidR="006C0B8F">
          <w:rPr>
            <w:noProof/>
            <w:webHidden/>
          </w:rPr>
          <w:fldChar w:fldCharType="begin"/>
        </w:r>
        <w:r w:rsidR="006C0B8F">
          <w:rPr>
            <w:noProof/>
            <w:webHidden/>
          </w:rPr>
          <w:instrText xml:space="preserve"> PAGEREF _Toc307314663 \h </w:instrText>
        </w:r>
        <w:r w:rsidR="006C0B8F">
          <w:rPr>
            <w:noProof/>
            <w:webHidden/>
          </w:rPr>
        </w:r>
        <w:r w:rsidR="006C0B8F">
          <w:rPr>
            <w:noProof/>
            <w:webHidden/>
          </w:rPr>
          <w:fldChar w:fldCharType="separate"/>
        </w:r>
        <w:r w:rsidR="005B300C">
          <w:rPr>
            <w:noProof/>
            <w:webHidden/>
          </w:rPr>
          <w:t>3</w:t>
        </w:r>
        <w:r w:rsidR="006C0B8F">
          <w:rPr>
            <w:noProof/>
            <w:webHidden/>
          </w:rPr>
          <w:fldChar w:fldCharType="end"/>
        </w:r>
      </w:hyperlink>
    </w:p>
    <w:p w:rsidR="006C0B8F" w:rsidRDefault="006C0B8F"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665" w:history="1">
        <w:r>
          <w:rPr>
            <w:rStyle w:val="Hyperlink"/>
            <w:noProof/>
          </w:rPr>
          <w:t>L</w:t>
        </w:r>
        <w:r w:rsidRPr="008C4C22">
          <w:rPr>
            <w:rStyle w:val="Hyperlink"/>
            <w:noProof/>
          </w:rPr>
          <w:t>esson 2</w:t>
        </w:r>
        <w:r>
          <w:rPr>
            <w:rStyle w:val="Hyperlink"/>
            <w:noProof/>
          </w:rPr>
          <w:t>: Importance of computer</w:t>
        </w:r>
        <w:r>
          <w:rPr>
            <w:noProof/>
            <w:webHidden/>
          </w:rPr>
          <w:tab/>
        </w:r>
        <w:r>
          <w:rPr>
            <w:noProof/>
            <w:webHidden/>
          </w:rPr>
          <w:fldChar w:fldCharType="begin"/>
        </w:r>
        <w:r>
          <w:rPr>
            <w:noProof/>
            <w:webHidden/>
          </w:rPr>
          <w:instrText xml:space="preserve"> PAGEREF _Toc307314665 \h </w:instrText>
        </w:r>
        <w:r>
          <w:rPr>
            <w:noProof/>
            <w:webHidden/>
          </w:rPr>
        </w:r>
        <w:r>
          <w:rPr>
            <w:noProof/>
            <w:webHidden/>
          </w:rPr>
          <w:fldChar w:fldCharType="separate"/>
        </w:r>
        <w:r w:rsidR="005B300C">
          <w:rPr>
            <w:noProof/>
            <w:webHidden/>
          </w:rPr>
          <w:t>8</w:t>
        </w:r>
        <w:r>
          <w:rPr>
            <w:noProof/>
            <w:webHidden/>
          </w:rPr>
          <w:fldChar w:fldCharType="end"/>
        </w:r>
      </w:hyperlink>
    </w:p>
    <w:p w:rsidR="006C0B8F" w:rsidRDefault="006C0B8F"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667" w:history="1">
        <w:r>
          <w:rPr>
            <w:rStyle w:val="Hyperlink"/>
            <w:noProof/>
          </w:rPr>
          <w:t>L</w:t>
        </w:r>
        <w:r w:rsidRPr="008C4C22">
          <w:rPr>
            <w:rStyle w:val="Hyperlink"/>
            <w:noProof/>
          </w:rPr>
          <w:t>esson 3</w:t>
        </w:r>
        <w:r>
          <w:rPr>
            <w:rStyle w:val="Hyperlink"/>
            <w:noProof/>
          </w:rPr>
          <w:t>: Computing system (1)</w:t>
        </w:r>
        <w:r>
          <w:rPr>
            <w:noProof/>
            <w:webHidden/>
          </w:rPr>
          <w:tab/>
        </w:r>
        <w:r>
          <w:rPr>
            <w:noProof/>
            <w:webHidden/>
          </w:rPr>
          <w:fldChar w:fldCharType="begin"/>
        </w:r>
        <w:r>
          <w:rPr>
            <w:noProof/>
            <w:webHidden/>
          </w:rPr>
          <w:instrText xml:space="preserve"> PAGEREF _Toc307314667 \h </w:instrText>
        </w:r>
        <w:r>
          <w:rPr>
            <w:noProof/>
            <w:webHidden/>
          </w:rPr>
        </w:r>
        <w:r>
          <w:rPr>
            <w:noProof/>
            <w:webHidden/>
          </w:rPr>
          <w:fldChar w:fldCharType="separate"/>
        </w:r>
        <w:r w:rsidR="005B300C">
          <w:rPr>
            <w:noProof/>
            <w:webHidden/>
          </w:rPr>
          <w:t>14</w:t>
        </w:r>
        <w:r>
          <w:rPr>
            <w:noProof/>
            <w:webHidden/>
          </w:rPr>
          <w:fldChar w:fldCharType="end"/>
        </w:r>
      </w:hyperlink>
    </w:p>
    <w:p w:rsidR="006C0B8F" w:rsidRDefault="006C0B8F"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669" w:history="1">
        <w:r>
          <w:rPr>
            <w:rStyle w:val="Hyperlink"/>
            <w:noProof/>
          </w:rPr>
          <w:t>L</w:t>
        </w:r>
        <w:r w:rsidRPr="008C4C22">
          <w:rPr>
            <w:rStyle w:val="Hyperlink"/>
            <w:noProof/>
          </w:rPr>
          <w:t>esson 4</w:t>
        </w:r>
        <w:r>
          <w:rPr>
            <w:rStyle w:val="Hyperlink"/>
            <w:noProof/>
          </w:rPr>
          <w:t>: Computing system (2)</w:t>
        </w:r>
        <w:r>
          <w:rPr>
            <w:noProof/>
            <w:webHidden/>
          </w:rPr>
          <w:tab/>
        </w:r>
        <w:r>
          <w:rPr>
            <w:noProof/>
            <w:webHidden/>
          </w:rPr>
          <w:fldChar w:fldCharType="begin"/>
        </w:r>
        <w:r>
          <w:rPr>
            <w:noProof/>
            <w:webHidden/>
          </w:rPr>
          <w:instrText xml:space="preserve"> PAGEREF _Toc307314669 \h </w:instrText>
        </w:r>
        <w:r>
          <w:rPr>
            <w:noProof/>
            <w:webHidden/>
          </w:rPr>
        </w:r>
        <w:r>
          <w:rPr>
            <w:noProof/>
            <w:webHidden/>
          </w:rPr>
          <w:fldChar w:fldCharType="separate"/>
        </w:r>
        <w:r w:rsidR="005B300C">
          <w:rPr>
            <w:noProof/>
            <w:webHidden/>
          </w:rPr>
          <w:t>18</w:t>
        </w:r>
        <w:r>
          <w:rPr>
            <w:noProof/>
            <w:webHidden/>
          </w:rPr>
          <w:fldChar w:fldCharType="end"/>
        </w:r>
      </w:hyperlink>
    </w:p>
    <w:p w:rsidR="006C0B8F" w:rsidRDefault="006C0B8F"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671" w:history="1">
        <w:r>
          <w:rPr>
            <w:rStyle w:val="Hyperlink"/>
            <w:noProof/>
          </w:rPr>
          <w:t>L</w:t>
        </w:r>
        <w:r w:rsidRPr="008C4C22">
          <w:rPr>
            <w:rStyle w:val="Hyperlink"/>
            <w:noProof/>
          </w:rPr>
          <w:t>esson 5</w:t>
        </w:r>
        <w:r>
          <w:rPr>
            <w:rStyle w:val="Hyperlink"/>
            <w:noProof/>
          </w:rPr>
          <w:t>: Classification of computer (1)</w:t>
        </w:r>
        <w:r>
          <w:rPr>
            <w:noProof/>
            <w:webHidden/>
          </w:rPr>
          <w:tab/>
        </w:r>
        <w:r>
          <w:rPr>
            <w:noProof/>
            <w:webHidden/>
          </w:rPr>
          <w:fldChar w:fldCharType="begin"/>
        </w:r>
        <w:r>
          <w:rPr>
            <w:noProof/>
            <w:webHidden/>
          </w:rPr>
          <w:instrText xml:space="preserve"> PAGEREF _Toc307314671 \h </w:instrText>
        </w:r>
        <w:r>
          <w:rPr>
            <w:noProof/>
            <w:webHidden/>
          </w:rPr>
        </w:r>
        <w:r>
          <w:rPr>
            <w:noProof/>
            <w:webHidden/>
          </w:rPr>
          <w:fldChar w:fldCharType="separate"/>
        </w:r>
        <w:r w:rsidR="005B300C">
          <w:rPr>
            <w:noProof/>
            <w:webHidden/>
          </w:rPr>
          <w:t>25</w:t>
        </w:r>
        <w:r>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73" w:history="1">
        <w:r w:rsidR="006C0B8F">
          <w:rPr>
            <w:rStyle w:val="Hyperlink"/>
            <w:noProof/>
          </w:rPr>
          <w:t xml:space="preserve">     L</w:t>
        </w:r>
        <w:r w:rsidR="006C0B8F" w:rsidRPr="008C4C22">
          <w:rPr>
            <w:rStyle w:val="Hyperlink"/>
            <w:noProof/>
          </w:rPr>
          <w:t>esson 6</w:t>
        </w:r>
        <w:r w:rsidR="006C0B8F">
          <w:rPr>
            <w:rStyle w:val="Hyperlink"/>
            <w:noProof/>
          </w:rPr>
          <w:t>: Classification of computer (2)</w:t>
        </w:r>
        <w:r w:rsidR="006C0B8F">
          <w:rPr>
            <w:noProof/>
            <w:webHidden/>
          </w:rPr>
          <w:tab/>
        </w:r>
        <w:r w:rsidR="006C0B8F">
          <w:rPr>
            <w:noProof/>
            <w:webHidden/>
          </w:rPr>
          <w:fldChar w:fldCharType="begin"/>
        </w:r>
        <w:r w:rsidR="006C0B8F">
          <w:rPr>
            <w:noProof/>
            <w:webHidden/>
          </w:rPr>
          <w:instrText xml:space="preserve"> PAGEREF _Toc307314673 \h </w:instrText>
        </w:r>
        <w:r w:rsidR="006C0B8F">
          <w:rPr>
            <w:noProof/>
            <w:webHidden/>
          </w:rPr>
        </w:r>
        <w:r w:rsidR="006C0B8F">
          <w:rPr>
            <w:noProof/>
            <w:webHidden/>
          </w:rPr>
          <w:fldChar w:fldCharType="separate"/>
        </w:r>
        <w:r w:rsidR="005B300C">
          <w:rPr>
            <w:noProof/>
            <w:webHidden/>
          </w:rPr>
          <w:t>32</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77" w:history="1">
        <w:r w:rsidR="006C0B8F">
          <w:rPr>
            <w:rStyle w:val="Hyperlink"/>
            <w:noProof/>
          </w:rPr>
          <w:t xml:space="preserve">     L</w:t>
        </w:r>
        <w:r w:rsidR="006C0B8F" w:rsidRPr="008C4C22">
          <w:rPr>
            <w:rStyle w:val="Hyperlink"/>
            <w:noProof/>
          </w:rPr>
          <w:t>esson 7</w:t>
        </w:r>
        <w:r w:rsidR="006C0B8F">
          <w:rPr>
            <w:rStyle w:val="Hyperlink"/>
            <w:noProof/>
          </w:rPr>
          <w:t>: How computers function</w:t>
        </w:r>
        <w:r w:rsidR="006C0B8F">
          <w:rPr>
            <w:noProof/>
            <w:webHidden/>
          </w:rPr>
          <w:tab/>
        </w:r>
        <w:r w:rsidR="006C0B8F">
          <w:rPr>
            <w:noProof/>
            <w:webHidden/>
          </w:rPr>
          <w:fldChar w:fldCharType="begin"/>
        </w:r>
        <w:r w:rsidR="006C0B8F">
          <w:rPr>
            <w:noProof/>
            <w:webHidden/>
          </w:rPr>
          <w:instrText xml:space="preserve"> PAGEREF _Toc307314677 \h </w:instrText>
        </w:r>
        <w:r w:rsidR="006C0B8F">
          <w:rPr>
            <w:noProof/>
            <w:webHidden/>
          </w:rPr>
        </w:r>
        <w:r w:rsidR="006C0B8F">
          <w:rPr>
            <w:noProof/>
            <w:webHidden/>
          </w:rPr>
          <w:fldChar w:fldCharType="separate"/>
        </w:r>
        <w:r w:rsidR="005B300C">
          <w:rPr>
            <w:noProof/>
            <w:webHidden/>
          </w:rPr>
          <w:t>35</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79" w:history="1">
        <w:r w:rsidR="006C0B8F">
          <w:rPr>
            <w:rStyle w:val="Hyperlink"/>
            <w:noProof/>
          </w:rPr>
          <w:t xml:space="preserve">     L</w:t>
        </w:r>
        <w:r w:rsidR="006C0B8F" w:rsidRPr="008C4C22">
          <w:rPr>
            <w:rStyle w:val="Hyperlink"/>
            <w:noProof/>
          </w:rPr>
          <w:t>esson 8</w:t>
        </w:r>
        <w:r w:rsidR="006C0B8F">
          <w:rPr>
            <w:rStyle w:val="Hyperlink"/>
            <w:noProof/>
          </w:rPr>
          <w:t>: Processing device</w:t>
        </w:r>
        <w:r w:rsidR="006C0B8F">
          <w:rPr>
            <w:noProof/>
            <w:webHidden/>
          </w:rPr>
          <w:tab/>
        </w:r>
        <w:r w:rsidR="006C0B8F">
          <w:rPr>
            <w:noProof/>
            <w:webHidden/>
          </w:rPr>
          <w:fldChar w:fldCharType="begin"/>
        </w:r>
        <w:r w:rsidR="006C0B8F">
          <w:rPr>
            <w:noProof/>
            <w:webHidden/>
          </w:rPr>
          <w:instrText xml:space="preserve"> PAGEREF _Toc307314679 \h </w:instrText>
        </w:r>
        <w:r w:rsidR="006C0B8F">
          <w:rPr>
            <w:noProof/>
            <w:webHidden/>
          </w:rPr>
        </w:r>
        <w:r w:rsidR="006C0B8F">
          <w:rPr>
            <w:noProof/>
            <w:webHidden/>
          </w:rPr>
          <w:fldChar w:fldCharType="separate"/>
        </w:r>
        <w:r w:rsidR="005B300C">
          <w:rPr>
            <w:noProof/>
            <w:webHidden/>
          </w:rPr>
          <w:t>45</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81" w:history="1">
        <w:r w:rsidR="006C0B8F">
          <w:rPr>
            <w:rStyle w:val="Hyperlink"/>
            <w:noProof/>
          </w:rPr>
          <w:t xml:space="preserve">     L</w:t>
        </w:r>
        <w:r w:rsidR="006C0B8F" w:rsidRPr="008C4C22">
          <w:rPr>
            <w:rStyle w:val="Hyperlink"/>
            <w:noProof/>
          </w:rPr>
          <w:t>esson 9</w:t>
        </w:r>
        <w:r w:rsidR="006C0B8F">
          <w:rPr>
            <w:rStyle w:val="Hyperlink"/>
            <w:noProof/>
          </w:rPr>
          <w:t>: Memory</w:t>
        </w:r>
        <w:r w:rsidR="006C0B8F">
          <w:rPr>
            <w:noProof/>
            <w:webHidden/>
          </w:rPr>
          <w:tab/>
        </w:r>
        <w:r w:rsidR="006C0B8F">
          <w:rPr>
            <w:noProof/>
            <w:webHidden/>
          </w:rPr>
          <w:fldChar w:fldCharType="begin"/>
        </w:r>
        <w:r w:rsidR="006C0B8F">
          <w:rPr>
            <w:noProof/>
            <w:webHidden/>
          </w:rPr>
          <w:instrText xml:space="preserve"> PAGEREF _Toc307314681 \h </w:instrText>
        </w:r>
        <w:r w:rsidR="006C0B8F">
          <w:rPr>
            <w:noProof/>
            <w:webHidden/>
          </w:rPr>
        </w:r>
        <w:r w:rsidR="006C0B8F">
          <w:rPr>
            <w:noProof/>
            <w:webHidden/>
          </w:rPr>
          <w:fldChar w:fldCharType="separate"/>
        </w:r>
        <w:r w:rsidR="005B300C">
          <w:rPr>
            <w:noProof/>
            <w:webHidden/>
          </w:rPr>
          <w:t>52</w:t>
        </w:r>
        <w:r w:rsidR="006C0B8F">
          <w:rPr>
            <w:noProof/>
            <w:webHidden/>
          </w:rPr>
          <w:fldChar w:fldCharType="end"/>
        </w:r>
      </w:hyperlink>
    </w:p>
    <w:p w:rsidR="006C0B8F" w:rsidRDefault="006C0B8F"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683" w:history="1">
        <w:r w:rsidRPr="008C4C22">
          <w:rPr>
            <w:rStyle w:val="Hyperlink"/>
            <w:noProof/>
          </w:rPr>
          <w:t xml:space="preserve">Unit </w:t>
        </w:r>
        <w:r>
          <w:rPr>
            <w:rStyle w:val="Hyperlink"/>
            <w:noProof/>
          </w:rPr>
          <w:t>1: C</w:t>
        </w:r>
        <w:r w:rsidRPr="008C4C22">
          <w:rPr>
            <w:rStyle w:val="Hyperlink"/>
            <w:noProof/>
          </w:rPr>
          <w:t>losure</w:t>
        </w:r>
        <w:r>
          <w:rPr>
            <w:noProof/>
            <w:webHidden/>
          </w:rPr>
          <w:tab/>
        </w:r>
        <w:r>
          <w:rPr>
            <w:noProof/>
            <w:webHidden/>
          </w:rPr>
          <w:fldChar w:fldCharType="begin"/>
        </w:r>
        <w:r>
          <w:rPr>
            <w:noProof/>
            <w:webHidden/>
          </w:rPr>
          <w:instrText xml:space="preserve"> PAGEREF _Toc307314683 \h </w:instrText>
        </w:r>
        <w:r>
          <w:rPr>
            <w:noProof/>
            <w:webHidden/>
          </w:rPr>
        </w:r>
        <w:r>
          <w:rPr>
            <w:noProof/>
            <w:webHidden/>
          </w:rPr>
          <w:fldChar w:fldCharType="separate"/>
        </w:r>
        <w:r w:rsidR="005B300C">
          <w:rPr>
            <w:noProof/>
            <w:webHidden/>
          </w:rPr>
          <w:t>60</w:t>
        </w:r>
        <w:r>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85" w:history="1">
        <w:r w:rsidR="006C0B8F" w:rsidRPr="008C4C22">
          <w:rPr>
            <w:rStyle w:val="Hyperlink"/>
            <w:noProof/>
          </w:rPr>
          <w:t>Unit 2</w:t>
        </w:r>
        <w:r w:rsidR="006C0B8F">
          <w:rPr>
            <w:rStyle w:val="Hyperlink"/>
            <w:noProof/>
          </w:rPr>
          <w:t>: Software and its application</w:t>
        </w:r>
        <w:r w:rsidR="006C0B8F">
          <w:rPr>
            <w:noProof/>
            <w:webHidden/>
          </w:rPr>
          <w:tab/>
        </w:r>
        <w:r w:rsidR="006C0B8F">
          <w:rPr>
            <w:noProof/>
            <w:webHidden/>
          </w:rPr>
          <w:fldChar w:fldCharType="begin"/>
        </w:r>
        <w:r w:rsidR="006C0B8F">
          <w:rPr>
            <w:noProof/>
            <w:webHidden/>
          </w:rPr>
          <w:instrText xml:space="preserve"> PAGEREF _Toc307314685 \h </w:instrText>
        </w:r>
        <w:r w:rsidR="006C0B8F">
          <w:rPr>
            <w:noProof/>
            <w:webHidden/>
          </w:rPr>
        </w:r>
        <w:r w:rsidR="006C0B8F">
          <w:rPr>
            <w:noProof/>
            <w:webHidden/>
          </w:rPr>
          <w:fldChar w:fldCharType="separate"/>
        </w:r>
        <w:r w:rsidR="005B300C">
          <w:rPr>
            <w:noProof/>
            <w:webHidden/>
          </w:rPr>
          <w:t>61</w:t>
        </w:r>
        <w:r w:rsidR="006C0B8F">
          <w:rPr>
            <w:noProof/>
            <w:webHidden/>
          </w:rPr>
          <w:fldChar w:fldCharType="end"/>
        </w:r>
      </w:hyperlink>
    </w:p>
    <w:p w:rsidR="006C0B8F" w:rsidRDefault="006C0B8F"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687" w:history="1">
        <w:r>
          <w:rPr>
            <w:rStyle w:val="Hyperlink"/>
            <w:noProof/>
          </w:rPr>
          <w:t>L</w:t>
        </w:r>
        <w:r w:rsidRPr="008C4C22">
          <w:rPr>
            <w:rStyle w:val="Hyperlink"/>
            <w:noProof/>
          </w:rPr>
          <w:t>esson 1</w:t>
        </w:r>
        <w:r>
          <w:rPr>
            <w:rStyle w:val="Hyperlink"/>
            <w:noProof/>
          </w:rPr>
          <w:t>: System software</w:t>
        </w:r>
        <w:r>
          <w:rPr>
            <w:noProof/>
            <w:webHidden/>
          </w:rPr>
          <w:tab/>
        </w:r>
        <w:r>
          <w:rPr>
            <w:noProof/>
            <w:webHidden/>
          </w:rPr>
          <w:fldChar w:fldCharType="begin"/>
        </w:r>
        <w:r>
          <w:rPr>
            <w:noProof/>
            <w:webHidden/>
          </w:rPr>
          <w:instrText xml:space="preserve"> PAGEREF _Toc307314687 \h </w:instrText>
        </w:r>
        <w:r>
          <w:rPr>
            <w:noProof/>
            <w:webHidden/>
          </w:rPr>
        </w:r>
        <w:r>
          <w:rPr>
            <w:noProof/>
            <w:webHidden/>
          </w:rPr>
          <w:fldChar w:fldCharType="separate"/>
        </w:r>
        <w:r w:rsidR="005B300C">
          <w:rPr>
            <w:noProof/>
            <w:webHidden/>
          </w:rPr>
          <w:t>62</w:t>
        </w:r>
        <w:r>
          <w:rPr>
            <w:noProof/>
            <w:webHidden/>
          </w:rPr>
          <w:fldChar w:fldCharType="end"/>
        </w:r>
      </w:hyperlink>
    </w:p>
    <w:p w:rsidR="006C0B8F" w:rsidRDefault="006C0B8F"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689" w:history="1">
        <w:r>
          <w:rPr>
            <w:rStyle w:val="Hyperlink"/>
            <w:noProof/>
          </w:rPr>
          <w:t>L</w:t>
        </w:r>
        <w:r w:rsidRPr="008C4C22">
          <w:rPr>
            <w:rStyle w:val="Hyperlink"/>
            <w:noProof/>
          </w:rPr>
          <w:t>esson 2</w:t>
        </w:r>
        <w:r>
          <w:rPr>
            <w:rStyle w:val="Hyperlink"/>
            <w:noProof/>
          </w:rPr>
          <w:t>: Categories of operating system</w:t>
        </w:r>
        <w:r>
          <w:rPr>
            <w:noProof/>
            <w:webHidden/>
          </w:rPr>
          <w:tab/>
        </w:r>
        <w:r>
          <w:rPr>
            <w:noProof/>
            <w:webHidden/>
          </w:rPr>
          <w:fldChar w:fldCharType="begin"/>
        </w:r>
        <w:r>
          <w:rPr>
            <w:noProof/>
            <w:webHidden/>
          </w:rPr>
          <w:instrText xml:space="preserve"> PAGEREF _Toc307314689 \h </w:instrText>
        </w:r>
        <w:r>
          <w:rPr>
            <w:noProof/>
            <w:webHidden/>
          </w:rPr>
        </w:r>
        <w:r>
          <w:rPr>
            <w:noProof/>
            <w:webHidden/>
          </w:rPr>
          <w:fldChar w:fldCharType="separate"/>
        </w:r>
        <w:r w:rsidR="005B300C">
          <w:rPr>
            <w:noProof/>
            <w:webHidden/>
          </w:rPr>
          <w:t>68</w:t>
        </w:r>
        <w:r>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91" w:history="1">
        <w:r w:rsidR="006C0B8F">
          <w:rPr>
            <w:rStyle w:val="Hyperlink"/>
            <w:noProof/>
          </w:rPr>
          <w:t xml:space="preserve">     L</w:t>
        </w:r>
        <w:r w:rsidR="006C0B8F" w:rsidRPr="008C4C22">
          <w:rPr>
            <w:rStyle w:val="Hyperlink"/>
            <w:noProof/>
          </w:rPr>
          <w:t>esson 3</w:t>
        </w:r>
        <w:r w:rsidR="006C0B8F">
          <w:rPr>
            <w:rStyle w:val="Hyperlink"/>
            <w:noProof/>
          </w:rPr>
          <w:t>: Operating system (user interface)</w:t>
        </w:r>
        <w:r w:rsidR="006C0B8F">
          <w:rPr>
            <w:noProof/>
            <w:webHidden/>
          </w:rPr>
          <w:tab/>
        </w:r>
        <w:r w:rsidR="006C0B8F">
          <w:rPr>
            <w:noProof/>
            <w:webHidden/>
          </w:rPr>
          <w:fldChar w:fldCharType="begin"/>
        </w:r>
        <w:r w:rsidR="006C0B8F">
          <w:rPr>
            <w:noProof/>
            <w:webHidden/>
          </w:rPr>
          <w:instrText xml:space="preserve"> PAGEREF _Toc307314691 \h </w:instrText>
        </w:r>
        <w:r w:rsidR="006C0B8F">
          <w:rPr>
            <w:noProof/>
            <w:webHidden/>
          </w:rPr>
        </w:r>
        <w:r w:rsidR="006C0B8F">
          <w:rPr>
            <w:noProof/>
            <w:webHidden/>
          </w:rPr>
          <w:fldChar w:fldCharType="separate"/>
        </w:r>
        <w:r w:rsidR="005B300C">
          <w:rPr>
            <w:noProof/>
            <w:webHidden/>
          </w:rPr>
          <w:t>72</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93" w:history="1">
        <w:r w:rsidR="006C0B8F">
          <w:rPr>
            <w:rStyle w:val="Hyperlink"/>
            <w:noProof/>
          </w:rPr>
          <w:t xml:space="preserve">     L</w:t>
        </w:r>
        <w:r w:rsidR="006C0B8F" w:rsidRPr="008C4C22">
          <w:rPr>
            <w:rStyle w:val="Hyperlink"/>
            <w:noProof/>
          </w:rPr>
          <w:t>esson 4</w:t>
        </w:r>
        <w:r w:rsidR="006C0B8F">
          <w:rPr>
            <w:rStyle w:val="Hyperlink"/>
            <w:noProof/>
          </w:rPr>
          <w:t>: Application software</w:t>
        </w:r>
        <w:r w:rsidR="006C0B8F">
          <w:rPr>
            <w:noProof/>
            <w:webHidden/>
          </w:rPr>
          <w:tab/>
        </w:r>
        <w:r w:rsidR="006C0B8F">
          <w:rPr>
            <w:noProof/>
            <w:webHidden/>
          </w:rPr>
          <w:fldChar w:fldCharType="begin"/>
        </w:r>
        <w:r w:rsidR="006C0B8F">
          <w:rPr>
            <w:noProof/>
            <w:webHidden/>
          </w:rPr>
          <w:instrText xml:space="preserve"> PAGEREF _Toc307314693 \h </w:instrText>
        </w:r>
        <w:r w:rsidR="006C0B8F">
          <w:rPr>
            <w:noProof/>
            <w:webHidden/>
          </w:rPr>
        </w:r>
        <w:r w:rsidR="006C0B8F">
          <w:rPr>
            <w:noProof/>
            <w:webHidden/>
          </w:rPr>
          <w:fldChar w:fldCharType="separate"/>
        </w:r>
        <w:r w:rsidR="005B300C">
          <w:rPr>
            <w:noProof/>
            <w:webHidden/>
          </w:rPr>
          <w:t>77</w:t>
        </w:r>
        <w:r w:rsidR="006C0B8F">
          <w:rPr>
            <w:noProof/>
            <w:webHidden/>
          </w:rPr>
          <w:fldChar w:fldCharType="end"/>
        </w:r>
      </w:hyperlink>
    </w:p>
    <w:p w:rsidR="006C0B8F" w:rsidRDefault="006C0B8F"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695" w:history="1">
        <w:r>
          <w:rPr>
            <w:rStyle w:val="Hyperlink"/>
            <w:noProof/>
          </w:rPr>
          <w:t>L</w:t>
        </w:r>
        <w:r w:rsidRPr="008C4C22">
          <w:rPr>
            <w:rStyle w:val="Hyperlink"/>
            <w:noProof/>
          </w:rPr>
          <w:t>esson 5</w:t>
        </w:r>
        <w:r>
          <w:rPr>
            <w:rStyle w:val="Hyperlink"/>
            <w:noProof/>
          </w:rPr>
          <w:t>: Categories of application software</w:t>
        </w:r>
        <w:r>
          <w:rPr>
            <w:noProof/>
            <w:webHidden/>
          </w:rPr>
          <w:tab/>
        </w:r>
        <w:r>
          <w:rPr>
            <w:noProof/>
            <w:webHidden/>
          </w:rPr>
          <w:fldChar w:fldCharType="begin"/>
        </w:r>
        <w:r>
          <w:rPr>
            <w:noProof/>
            <w:webHidden/>
          </w:rPr>
          <w:instrText xml:space="preserve"> PAGEREF _Toc307314695 \h </w:instrText>
        </w:r>
        <w:r>
          <w:rPr>
            <w:noProof/>
            <w:webHidden/>
          </w:rPr>
        </w:r>
        <w:r>
          <w:rPr>
            <w:noProof/>
            <w:webHidden/>
          </w:rPr>
          <w:fldChar w:fldCharType="separate"/>
        </w:r>
        <w:r w:rsidR="005B300C">
          <w:rPr>
            <w:noProof/>
            <w:webHidden/>
          </w:rPr>
          <w:t>81</w:t>
        </w:r>
        <w:r>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97" w:history="1">
        <w:r w:rsidR="006C0B8F">
          <w:rPr>
            <w:rStyle w:val="Hyperlink"/>
            <w:noProof/>
          </w:rPr>
          <w:t xml:space="preserve">     L</w:t>
        </w:r>
        <w:r w:rsidR="006C0B8F" w:rsidRPr="008C4C22">
          <w:rPr>
            <w:rStyle w:val="Hyperlink"/>
            <w:noProof/>
          </w:rPr>
          <w:t>esson 6</w:t>
        </w:r>
        <w:r w:rsidR="006C0B8F">
          <w:rPr>
            <w:rStyle w:val="Hyperlink"/>
            <w:noProof/>
          </w:rPr>
          <w:t>: Communication and networks (1)</w:t>
        </w:r>
        <w:r w:rsidR="006C0B8F">
          <w:rPr>
            <w:noProof/>
            <w:webHidden/>
          </w:rPr>
          <w:tab/>
        </w:r>
        <w:r w:rsidR="006C0B8F">
          <w:rPr>
            <w:noProof/>
            <w:webHidden/>
          </w:rPr>
          <w:fldChar w:fldCharType="begin"/>
        </w:r>
        <w:r w:rsidR="006C0B8F">
          <w:rPr>
            <w:noProof/>
            <w:webHidden/>
          </w:rPr>
          <w:instrText xml:space="preserve"> PAGEREF _Toc307314697 \h </w:instrText>
        </w:r>
        <w:r w:rsidR="006C0B8F">
          <w:rPr>
            <w:noProof/>
            <w:webHidden/>
          </w:rPr>
        </w:r>
        <w:r w:rsidR="006C0B8F">
          <w:rPr>
            <w:noProof/>
            <w:webHidden/>
          </w:rPr>
          <w:fldChar w:fldCharType="separate"/>
        </w:r>
        <w:r w:rsidR="005B300C">
          <w:rPr>
            <w:noProof/>
            <w:webHidden/>
          </w:rPr>
          <w:t>86</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699" w:history="1">
        <w:r w:rsidR="006C0B8F">
          <w:rPr>
            <w:rStyle w:val="Hyperlink"/>
            <w:noProof/>
          </w:rPr>
          <w:t xml:space="preserve">     L</w:t>
        </w:r>
        <w:r w:rsidR="006C0B8F" w:rsidRPr="008C4C22">
          <w:rPr>
            <w:rStyle w:val="Hyperlink"/>
            <w:noProof/>
          </w:rPr>
          <w:t>esson 7</w:t>
        </w:r>
        <w:r w:rsidR="006C0B8F">
          <w:rPr>
            <w:rStyle w:val="Hyperlink"/>
            <w:noProof/>
          </w:rPr>
          <w:t>: Communication and networks (2)</w:t>
        </w:r>
        <w:r w:rsidR="006C0B8F">
          <w:rPr>
            <w:noProof/>
            <w:webHidden/>
          </w:rPr>
          <w:tab/>
        </w:r>
        <w:r w:rsidR="006C0B8F">
          <w:rPr>
            <w:noProof/>
            <w:webHidden/>
          </w:rPr>
          <w:fldChar w:fldCharType="begin"/>
        </w:r>
        <w:r w:rsidR="006C0B8F">
          <w:rPr>
            <w:noProof/>
            <w:webHidden/>
          </w:rPr>
          <w:instrText xml:space="preserve"> PAGEREF _Toc307314699 \h </w:instrText>
        </w:r>
        <w:r w:rsidR="006C0B8F">
          <w:rPr>
            <w:noProof/>
            <w:webHidden/>
          </w:rPr>
        </w:r>
        <w:r w:rsidR="006C0B8F">
          <w:rPr>
            <w:noProof/>
            <w:webHidden/>
          </w:rPr>
          <w:fldChar w:fldCharType="separate"/>
        </w:r>
        <w:r w:rsidR="005B300C">
          <w:rPr>
            <w:noProof/>
            <w:webHidden/>
          </w:rPr>
          <w:t>91</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701" w:history="1">
        <w:r w:rsidR="006C0B8F">
          <w:rPr>
            <w:rStyle w:val="Hyperlink"/>
            <w:noProof/>
          </w:rPr>
          <w:t xml:space="preserve">     L</w:t>
        </w:r>
        <w:r w:rsidR="006C0B8F" w:rsidRPr="008C4C22">
          <w:rPr>
            <w:rStyle w:val="Hyperlink"/>
            <w:noProof/>
          </w:rPr>
          <w:t>esson 8</w:t>
        </w:r>
        <w:r w:rsidR="006C0B8F">
          <w:rPr>
            <w:rStyle w:val="Hyperlink"/>
            <w:noProof/>
          </w:rPr>
          <w:t>: Communication and networks</w:t>
        </w:r>
        <w:r w:rsidR="003054FA">
          <w:rPr>
            <w:rStyle w:val="Hyperlink"/>
            <w:noProof/>
          </w:rPr>
          <w:t xml:space="preserve"> (3)</w:t>
        </w:r>
        <w:r w:rsidR="006C0B8F">
          <w:rPr>
            <w:noProof/>
            <w:webHidden/>
          </w:rPr>
          <w:tab/>
        </w:r>
        <w:r w:rsidR="006C0B8F">
          <w:rPr>
            <w:noProof/>
            <w:webHidden/>
          </w:rPr>
          <w:fldChar w:fldCharType="begin"/>
        </w:r>
        <w:r w:rsidR="006C0B8F">
          <w:rPr>
            <w:noProof/>
            <w:webHidden/>
          </w:rPr>
          <w:instrText xml:space="preserve"> PAGEREF _Toc307314701 \h </w:instrText>
        </w:r>
        <w:r w:rsidR="006C0B8F">
          <w:rPr>
            <w:noProof/>
            <w:webHidden/>
          </w:rPr>
        </w:r>
        <w:r w:rsidR="006C0B8F">
          <w:rPr>
            <w:noProof/>
            <w:webHidden/>
          </w:rPr>
          <w:fldChar w:fldCharType="separate"/>
        </w:r>
        <w:r w:rsidR="005B300C">
          <w:rPr>
            <w:noProof/>
            <w:webHidden/>
          </w:rPr>
          <w:t>101</w:t>
        </w:r>
        <w:r w:rsidR="006C0B8F">
          <w:rPr>
            <w:noProof/>
            <w:webHidden/>
          </w:rPr>
          <w:fldChar w:fldCharType="end"/>
        </w:r>
      </w:hyperlink>
    </w:p>
    <w:p w:rsidR="006C0B8F" w:rsidRDefault="003054FA"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703" w:history="1">
        <w:r w:rsidR="006C0B8F" w:rsidRPr="008C4C22">
          <w:rPr>
            <w:rStyle w:val="Hyperlink"/>
            <w:noProof/>
          </w:rPr>
          <w:t xml:space="preserve">Unit </w:t>
        </w:r>
        <w:r>
          <w:rPr>
            <w:rStyle w:val="Hyperlink"/>
            <w:noProof/>
          </w:rPr>
          <w:t>2: C</w:t>
        </w:r>
        <w:r w:rsidR="006C0B8F" w:rsidRPr="008C4C22">
          <w:rPr>
            <w:rStyle w:val="Hyperlink"/>
            <w:noProof/>
          </w:rPr>
          <w:t>losure</w:t>
        </w:r>
        <w:r w:rsidR="006C0B8F">
          <w:rPr>
            <w:noProof/>
            <w:webHidden/>
          </w:rPr>
          <w:tab/>
        </w:r>
        <w:r w:rsidR="006C0B8F">
          <w:rPr>
            <w:noProof/>
            <w:webHidden/>
          </w:rPr>
          <w:fldChar w:fldCharType="begin"/>
        </w:r>
        <w:r w:rsidR="006C0B8F">
          <w:rPr>
            <w:noProof/>
            <w:webHidden/>
          </w:rPr>
          <w:instrText xml:space="preserve"> PAGEREF _Toc307314703 \h </w:instrText>
        </w:r>
        <w:r w:rsidR="006C0B8F">
          <w:rPr>
            <w:noProof/>
            <w:webHidden/>
          </w:rPr>
        </w:r>
        <w:r w:rsidR="006C0B8F">
          <w:rPr>
            <w:noProof/>
            <w:webHidden/>
          </w:rPr>
          <w:fldChar w:fldCharType="separate"/>
        </w:r>
        <w:r w:rsidR="005B300C">
          <w:rPr>
            <w:noProof/>
            <w:webHidden/>
          </w:rPr>
          <w:t>105</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705" w:history="1">
        <w:r w:rsidR="006C0B8F" w:rsidRPr="008C4C22">
          <w:rPr>
            <w:rStyle w:val="Hyperlink"/>
            <w:noProof/>
          </w:rPr>
          <w:t>Unit 3</w:t>
        </w:r>
        <w:r w:rsidR="003054FA">
          <w:rPr>
            <w:rStyle w:val="Hyperlink"/>
            <w:noProof/>
          </w:rPr>
          <w:t>: Computer security and multimedia</w:t>
        </w:r>
        <w:r w:rsidR="006C0B8F">
          <w:rPr>
            <w:noProof/>
            <w:webHidden/>
          </w:rPr>
          <w:tab/>
        </w:r>
        <w:r w:rsidR="006C0B8F">
          <w:rPr>
            <w:noProof/>
            <w:webHidden/>
          </w:rPr>
          <w:fldChar w:fldCharType="begin"/>
        </w:r>
        <w:r w:rsidR="006C0B8F">
          <w:rPr>
            <w:noProof/>
            <w:webHidden/>
          </w:rPr>
          <w:instrText xml:space="preserve"> PAGEREF _Toc307314705 \h </w:instrText>
        </w:r>
        <w:r w:rsidR="006C0B8F">
          <w:rPr>
            <w:noProof/>
            <w:webHidden/>
          </w:rPr>
        </w:r>
        <w:r w:rsidR="006C0B8F">
          <w:rPr>
            <w:noProof/>
            <w:webHidden/>
          </w:rPr>
          <w:fldChar w:fldCharType="separate"/>
        </w:r>
        <w:r w:rsidR="005B300C">
          <w:rPr>
            <w:noProof/>
            <w:webHidden/>
          </w:rPr>
          <w:t>106</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707" w:history="1">
        <w:r w:rsidR="003054FA">
          <w:rPr>
            <w:rStyle w:val="Hyperlink"/>
            <w:noProof/>
          </w:rPr>
          <w:t xml:space="preserve">     L</w:t>
        </w:r>
        <w:r w:rsidR="006C0B8F" w:rsidRPr="008C4C22">
          <w:rPr>
            <w:rStyle w:val="Hyperlink"/>
            <w:noProof/>
          </w:rPr>
          <w:t>esson 1</w:t>
        </w:r>
        <w:r w:rsidR="003054FA">
          <w:rPr>
            <w:rStyle w:val="Hyperlink"/>
            <w:noProof/>
          </w:rPr>
          <w:t>: Computer security (1)</w:t>
        </w:r>
        <w:r w:rsidR="006C0B8F">
          <w:rPr>
            <w:noProof/>
            <w:webHidden/>
          </w:rPr>
          <w:tab/>
        </w:r>
        <w:r w:rsidR="006C0B8F">
          <w:rPr>
            <w:noProof/>
            <w:webHidden/>
          </w:rPr>
          <w:fldChar w:fldCharType="begin"/>
        </w:r>
        <w:r w:rsidR="006C0B8F">
          <w:rPr>
            <w:noProof/>
            <w:webHidden/>
          </w:rPr>
          <w:instrText xml:space="preserve"> PAGEREF _Toc307314707 \h </w:instrText>
        </w:r>
        <w:r w:rsidR="006C0B8F">
          <w:rPr>
            <w:noProof/>
            <w:webHidden/>
          </w:rPr>
        </w:r>
        <w:r w:rsidR="006C0B8F">
          <w:rPr>
            <w:noProof/>
            <w:webHidden/>
          </w:rPr>
          <w:fldChar w:fldCharType="separate"/>
        </w:r>
        <w:r w:rsidR="005B300C">
          <w:rPr>
            <w:noProof/>
            <w:webHidden/>
          </w:rPr>
          <w:t>107</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709" w:history="1">
        <w:r w:rsidR="003054FA">
          <w:rPr>
            <w:rStyle w:val="Hyperlink"/>
            <w:noProof/>
          </w:rPr>
          <w:t xml:space="preserve">     L</w:t>
        </w:r>
        <w:r w:rsidR="006C0B8F" w:rsidRPr="008C4C22">
          <w:rPr>
            <w:rStyle w:val="Hyperlink"/>
            <w:noProof/>
          </w:rPr>
          <w:t>esson 2</w:t>
        </w:r>
        <w:r w:rsidR="003054FA">
          <w:rPr>
            <w:rStyle w:val="Hyperlink"/>
            <w:noProof/>
          </w:rPr>
          <w:t>: Computer security (2)</w:t>
        </w:r>
        <w:r w:rsidR="006C0B8F">
          <w:rPr>
            <w:noProof/>
            <w:webHidden/>
          </w:rPr>
          <w:tab/>
        </w:r>
        <w:r w:rsidR="006C0B8F">
          <w:rPr>
            <w:noProof/>
            <w:webHidden/>
          </w:rPr>
          <w:fldChar w:fldCharType="begin"/>
        </w:r>
        <w:r w:rsidR="006C0B8F">
          <w:rPr>
            <w:noProof/>
            <w:webHidden/>
          </w:rPr>
          <w:instrText xml:space="preserve"> PAGEREF _Toc307314709 \h </w:instrText>
        </w:r>
        <w:r w:rsidR="006C0B8F">
          <w:rPr>
            <w:noProof/>
            <w:webHidden/>
          </w:rPr>
        </w:r>
        <w:r w:rsidR="006C0B8F">
          <w:rPr>
            <w:noProof/>
            <w:webHidden/>
          </w:rPr>
          <w:fldChar w:fldCharType="separate"/>
        </w:r>
        <w:r w:rsidR="005B300C">
          <w:rPr>
            <w:noProof/>
            <w:webHidden/>
          </w:rPr>
          <w:t>118</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711" w:history="1">
        <w:r w:rsidR="003054FA">
          <w:rPr>
            <w:rStyle w:val="Hyperlink"/>
            <w:noProof/>
          </w:rPr>
          <w:t xml:space="preserve">     L</w:t>
        </w:r>
        <w:r w:rsidR="006C0B8F" w:rsidRPr="008C4C22">
          <w:rPr>
            <w:rStyle w:val="Hyperlink"/>
            <w:noProof/>
          </w:rPr>
          <w:t>esson 3</w:t>
        </w:r>
        <w:r w:rsidR="003054FA">
          <w:rPr>
            <w:rStyle w:val="Hyperlink"/>
            <w:noProof/>
          </w:rPr>
          <w:t>: Multimedia</w:t>
        </w:r>
        <w:r w:rsidR="006C0B8F">
          <w:rPr>
            <w:noProof/>
            <w:webHidden/>
          </w:rPr>
          <w:tab/>
        </w:r>
        <w:r w:rsidR="006C0B8F">
          <w:rPr>
            <w:noProof/>
            <w:webHidden/>
          </w:rPr>
          <w:fldChar w:fldCharType="begin"/>
        </w:r>
        <w:r w:rsidR="006C0B8F">
          <w:rPr>
            <w:noProof/>
            <w:webHidden/>
          </w:rPr>
          <w:instrText xml:space="preserve"> PAGEREF _Toc307314711 \h </w:instrText>
        </w:r>
        <w:r w:rsidR="006C0B8F">
          <w:rPr>
            <w:noProof/>
            <w:webHidden/>
          </w:rPr>
        </w:r>
        <w:r w:rsidR="006C0B8F">
          <w:rPr>
            <w:noProof/>
            <w:webHidden/>
          </w:rPr>
          <w:fldChar w:fldCharType="separate"/>
        </w:r>
        <w:r w:rsidR="005B300C">
          <w:rPr>
            <w:noProof/>
            <w:webHidden/>
          </w:rPr>
          <w:t>123</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713" w:history="1">
        <w:r w:rsidR="003054FA">
          <w:rPr>
            <w:rStyle w:val="Hyperlink"/>
            <w:noProof/>
          </w:rPr>
          <w:t xml:space="preserve">     L</w:t>
        </w:r>
        <w:r w:rsidR="006C0B8F" w:rsidRPr="008C4C22">
          <w:rPr>
            <w:rStyle w:val="Hyperlink"/>
            <w:noProof/>
          </w:rPr>
          <w:t>esson 4</w:t>
        </w:r>
        <w:r w:rsidR="003054FA">
          <w:rPr>
            <w:rStyle w:val="Hyperlink"/>
            <w:noProof/>
          </w:rPr>
          <w:t>: Technology integration</w:t>
        </w:r>
        <w:r w:rsidR="006C0B8F">
          <w:rPr>
            <w:noProof/>
            <w:webHidden/>
          </w:rPr>
          <w:tab/>
        </w:r>
        <w:r w:rsidR="006C0B8F">
          <w:rPr>
            <w:noProof/>
            <w:webHidden/>
          </w:rPr>
          <w:fldChar w:fldCharType="begin"/>
        </w:r>
        <w:r w:rsidR="006C0B8F">
          <w:rPr>
            <w:noProof/>
            <w:webHidden/>
          </w:rPr>
          <w:instrText xml:space="preserve"> PAGEREF _Toc307314713 \h </w:instrText>
        </w:r>
        <w:r w:rsidR="006C0B8F">
          <w:rPr>
            <w:noProof/>
            <w:webHidden/>
          </w:rPr>
        </w:r>
        <w:r w:rsidR="006C0B8F">
          <w:rPr>
            <w:noProof/>
            <w:webHidden/>
          </w:rPr>
          <w:fldChar w:fldCharType="separate"/>
        </w:r>
        <w:r w:rsidR="005B300C">
          <w:rPr>
            <w:noProof/>
            <w:webHidden/>
          </w:rPr>
          <w:t>133</w:t>
        </w:r>
        <w:r w:rsidR="006C0B8F">
          <w:rPr>
            <w:noProof/>
            <w:webHidden/>
          </w:rPr>
          <w:fldChar w:fldCharType="end"/>
        </w:r>
      </w:hyperlink>
    </w:p>
    <w:p w:rsidR="006C0B8F" w:rsidRDefault="003054FA" w:rsidP="003054FA">
      <w:pPr>
        <w:pStyle w:val="TOC1"/>
        <w:tabs>
          <w:tab w:val="right" w:leader="dot" w:pos="8630"/>
        </w:tabs>
        <w:rPr>
          <w:rFonts w:asciiTheme="minorHAnsi" w:eastAsiaTheme="minorEastAsia" w:hAnsiTheme="minorHAnsi" w:cstheme="minorBidi"/>
          <w:noProof/>
          <w:sz w:val="22"/>
          <w:szCs w:val="22"/>
          <w:lang w:eastAsia="en-GB"/>
        </w:rPr>
      </w:pPr>
      <w:r>
        <w:rPr>
          <w:rStyle w:val="Hyperlink"/>
          <w:noProof/>
          <w:u w:val="none"/>
        </w:rPr>
        <w:t xml:space="preserve">     </w:t>
      </w:r>
      <w:hyperlink w:anchor="_Toc307314715" w:history="1">
        <w:r w:rsidR="006C0B8F" w:rsidRPr="008C4C22">
          <w:rPr>
            <w:rStyle w:val="Hyperlink"/>
            <w:noProof/>
          </w:rPr>
          <w:t xml:space="preserve">Unit </w:t>
        </w:r>
        <w:r>
          <w:rPr>
            <w:rStyle w:val="Hyperlink"/>
            <w:noProof/>
          </w:rPr>
          <w:t>3: C</w:t>
        </w:r>
        <w:r w:rsidR="006C0B8F" w:rsidRPr="008C4C22">
          <w:rPr>
            <w:rStyle w:val="Hyperlink"/>
            <w:noProof/>
          </w:rPr>
          <w:t>losure</w:t>
        </w:r>
        <w:r w:rsidR="006C0B8F">
          <w:rPr>
            <w:noProof/>
            <w:webHidden/>
          </w:rPr>
          <w:tab/>
        </w:r>
        <w:r w:rsidR="006C0B8F">
          <w:rPr>
            <w:noProof/>
            <w:webHidden/>
          </w:rPr>
          <w:fldChar w:fldCharType="begin"/>
        </w:r>
        <w:r w:rsidR="006C0B8F">
          <w:rPr>
            <w:noProof/>
            <w:webHidden/>
          </w:rPr>
          <w:instrText xml:space="preserve"> PAGEREF _Toc307314715 \h </w:instrText>
        </w:r>
        <w:r w:rsidR="006C0B8F">
          <w:rPr>
            <w:noProof/>
            <w:webHidden/>
          </w:rPr>
        </w:r>
        <w:r w:rsidR="006C0B8F">
          <w:rPr>
            <w:noProof/>
            <w:webHidden/>
          </w:rPr>
          <w:fldChar w:fldCharType="separate"/>
        </w:r>
        <w:r w:rsidR="005B300C">
          <w:rPr>
            <w:noProof/>
            <w:webHidden/>
          </w:rPr>
          <w:t>137</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717" w:history="1">
        <w:r w:rsidR="006C0B8F" w:rsidRPr="008C4C22">
          <w:rPr>
            <w:rStyle w:val="Hyperlink"/>
            <w:noProof/>
          </w:rPr>
          <w:t xml:space="preserve">Course </w:t>
        </w:r>
        <w:r w:rsidR="003054FA">
          <w:rPr>
            <w:rStyle w:val="Hyperlink"/>
            <w:noProof/>
          </w:rPr>
          <w:t>C</w:t>
        </w:r>
        <w:r w:rsidR="006C0B8F" w:rsidRPr="008C4C22">
          <w:rPr>
            <w:rStyle w:val="Hyperlink"/>
            <w:noProof/>
          </w:rPr>
          <w:t>losure</w:t>
        </w:r>
        <w:r w:rsidR="003054FA">
          <w:rPr>
            <w:rStyle w:val="Hyperlink"/>
            <w:noProof/>
          </w:rPr>
          <w:t>: Introduction to Information &amp; Communication Technology</w:t>
        </w:r>
        <w:r w:rsidR="006C0B8F">
          <w:rPr>
            <w:noProof/>
            <w:webHidden/>
          </w:rPr>
          <w:tab/>
        </w:r>
        <w:r w:rsidR="006C0B8F">
          <w:rPr>
            <w:noProof/>
            <w:webHidden/>
          </w:rPr>
          <w:fldChar w:fldCharType="begin"/>
        </w:r>
        <w:r w:rsidR="006C0B8F">
          <w:rPr>
            <w:noProof/>
            <w:webHidden/>
          </w:rPr>
          <w:instrText xml:space="preserve"> PAGEREF _Toc307314717 \h </w:instrText>
        </w:r>
        <w:r w:rsidR="006C0B8F">
          <w:rPr>
            <w:noProof/>
            <w:webHidden/>
          </w:rPr>
        </w:r>
        <w:r w:rsidR="006C0B8F">
          <w:rPr>
            <w:noProof/>
            <w:webHidden/>
          </w:rPr>
          <w:fldChar w:fldCharType="separate"/>
        </w:r>
        <w:r w:rsidR="005B300C">
          <w:rPr>
            <w:noProof/>
            <w:webHidden/>
          </w:rPr>
          <w:t>138</w:t>
        </w:r>
        <w:r w:rsidR="006C0B8F">
          <w:rPr>
            <w:noProof/>
            <w:webHidden/>
          </w:rPr>
          <w:fldChar w:fldCharType="end"/>
        </w:r>
      </w:hyperlink>
    </w:p>
    <w:p w:rsidR="006C0B8F" w:rsidRDefault="0034373A" w:rsidP="003054FA">
      <w:pPr>
        <w:pStyle w:val="TOC1"/>
        <w:tabs>
          <w:tab w:val="right" w:leader="dot" w:pos="8630"/>
        </w:tabs>
        <w:rPr>
          <w:rFonts w:asciiTheme="minorHAnsi" w:eastAsiaTheme="minorEastAsia" w:hAnsiTheme="minorHAnsi" w:cstheme="minorBidi"/>
          <w:noProof/>
          <w:sz w:val="22"/>
          <w:szCs w:val="22"/>
          <w:lang w:eastAsia="en-GB"/>
        </w:rPr>
      </w:pPr>
      <w:hyperlink w:anchor="_Toc307314719" w:history="1">
        <w:r w:rsidR="006C0B8F" w:rsidRPr="008C4C22">
          <w:rPr>
            <w:rStyle w:val="Hyperlink"/>
            <w:noProof/>
          </w:rPr>
          <w:t>References</w:t>
        </w:r>
        <w:r w:rsidR="006C0B8F">
          <w:rPr>
            <w:noProof/>
            <w:webHidden/>
          </w:rPr>
          <w:tab/>
        </w:r>
        <w:r w:rsidR="006C0B8F">
          <w:rPr>
            <w:noProof/>
            <w:webHidden/>
          </w:rPr>
          <w:fldChar w:fldCharType="begin"/>
        </w:r>
        <w:r w:rsidR="006C0B8F">
          <w:rPr>
            <w:noProof/>
            <w:webHidden/>
          </w:rPr>
          <w:instrText xml:space="preserve"> PAGEREF _Toc307314719 \h </w:instrText>
        </w:r>
        <w:r w:rsidR="006C0B8F">
          <w:rPr>
            <w:noProof/>
            <w:webHidden/>
          </w:rPr>
        </w:r>
        <w:r w:rsidR="006C0B8F">
          <w:rPr>
            <w:noProof/>
            <w:webHidden/>
          </w:rPr>
          <w:fldChar w:fldCharType="separate"/>
        </w:r>
        <w:r w:rsidR="005B300C">
          <w:rPr>
            <w:noProof/>
            <w:webHidden/>
          </w:rPr>
          <w:t>140</w:t>
        </w:r>
        <w:r w:rsidR="006C0B8F">
          <w:rPr>
            <w:noProof/>
            <w:webHidden/>
          </w:rPr>
          <w:fldChar w:fldCharType="end"/>
        </w:r>
      </w:hyperlink>
    </w:p>
    <w:p w:rsidR="00DE2861" w:rsidRDefault="00980B52" w:rsidP="003054FA">
      <w:pPr>
        <w:spacing w:line="360" w:lineRule="auto"/>
        <w:jc w:val="both"/>
        <w:rPr>
          <w:b/>
        </w:rPr>
        <w:sectPr w:rsidR="00DE2861" w:rsidSect="005B300C">
          <w:headerReference w:type="default" r:id="rId9"/>
          <w:footerReference w:type="even" r:id="rId10"/>
          <w:footerReference w:type="default" r:id="rId11"/>
          <w:pgSz w:w="12240" w:h="15840"/>
          <w:pgMar w:top="1440" w:right="1800" w:bottom="1440" w:left="1800" w:header="624" w:footer="340" w:gutter="0"/>
          <w:pgNumType w:fmt="lowerRoman" w:start="1"/>
          <w:cols w:space="720"/>
          <w:docGrid w:linePitch="360"/>
        </w:sectPr>
      </w:pPr>
      <w:r>
        <w:fldChar w:fldCharType="end"/>
      </w:r>
    </w:p>
    <w:p w:rsidR="00CF634F" w:rsidRDefault="00730CB7" w:rsidP="00DE2861">
      <w:pPr>
        <w:pStyle w:val="Heading1"/>
      </w:pPr>
      <w:bookmarkStart w:id="3" w:name="_Toc307314659"/>
      <w:r w:rsidRPr="00F37870">
        <w:t>COU</w:t>
      </w:r>
      <w:r w:rsidR="00CF634F">
        <w:t>RSE INTRODUCTION</w:t>
      </w:r>
      <w:bookmarkEnd w:id="3"/>
    </w:p>
    <w:p w:rsidR="006126B6" w:rsidRDefault="00730CB7" w:rsidP="00B85350">
      <w:pPr>
        <w:pStyle w:val="Heading1"/>
        <w:rPr>
          <w:b w:val="0"/>
          <w:color w:val="000000"/>
        </w:rPr>
      </w:pPr>
      <w:bookmarkStart w:id="4" w:name="_Toc307312935"/>
      <w:bookmarkStart w:id="5" w:name="_Toc307314660"/>
      <w:r w:rsidRPr="00F37870">
        <w:t xml:space="preserve">INTRODUCTION TO INFORMATION </w:t>
      </w:r>
      <w:r w:rsidR="00DB750A">
        <w:t xml:space="preserve">AND COMMUNICATION </w:t>
      </w:r>
      <w:r w:rsidRPr="00F37870">
        <w:t>TECHNOLOGY</w:t>
      </w:r>
      <w:bookmarkEnd w:id="4"/>
      <w:bookmarkEnd w:id="5"/>
    </w:p>
    <w:p w:rsidR="00730CB7" w:rsidRPr="00F37870" w:rsidRDefault="006126B6" w:rsidP="00F37870">
      <w:pPr>
        <w:spacing w:line="360" w:lineRule="auto"/>
        <w:jc w:val="both"/>
        <w:rPr>
          <w:b/>
        </w:rPr>
      </w:pPr>
      <w:r>
        <w:rPr>
          <w:b/>
          <w:color w:val="000000"/>
        </w:rPr>
        <w:t>Introduction</w:t>
      </w:r>
    </w:p>
    <w:p w:rsidR="00730CB7" w:rsidRPr="00F37870" w:rsidRDefault="00730CB7" w:rsidP="00F37870">
      <w:pPr>
        <w:spacing w:line="360" w:lineRule="auto"/>
        <w:jc w:val="both"/>
      </w:pPr>
      <w:r w:rsidRPr="00F37870">
        <w:t xml:space="preserve">Dear learner, you are welcome to the course “Introduction to </w:t>
      </w:r>
      <w:r w:rsidR="00CF634F">
        <w:t>I</w:t>
      </w:r>
      <w:r w:rsidRPr="00F37870">
        <w:t xml:space="preserve">nformation </w:t>
      </w:r>
      <w:r w:rsidR="00CF634F">
        <w:t>and C</w:t>
      </w:r>
      <w:r w:rsidR="00BA4DF4">
        <w:t xml:space="preserve">ommunication </w:t>
      </w:r>
      <w:r w:rsidR="00CF634F">
        <w:t>T</w:t>
      </w:r>
      <w:r w:rsidRPr="00F37870">
        <w:t>echnology”. This course is intended</w:t>
      </w:r>
      <w:r w:rsidR="00EC5C9B">
        <w:t xml:space="preserve"> to help</w:t>
      </w:r>
      <w:r w:rsidRPr="00F37870">
        <w:t xml:space="preserve"> you integrate information and communication technology into the teaching and learning process. Again it is intended to help you</w:t>
      </w:r>
      <w:r w:rsidR="00EC5C9B">
        <w:t xml:space="preserve"> to understand</w:t>
      </w:r>
      <w:r w:rsidRPr="00F37870">
        <w:t xml:space="preserve"> the changing technological developments in the world with particular reference to the teaching a</w:t>
      </w:r>
      <w:r w:rsidR="00EC5C9B">
        <w:t>n</w:t>
      </w:r>
      <w:r w:rsidRPr="00F37870">
        <w:t>d learning environment.</w:t>
      </w:r>
    </w:p>
    <w:p w:rsidR="00730CB7" w:rsidRPr="00F37870" w:rsidRDefault="00730CB7" w:rsidP="00F37870">
      <w:pPr>
        <w:spacing w:line="360" w:lineRule="auto"/>
        <w:jc w:val="both"/>
      </w:pPr>
    </w:p>
    <w:p w:rsidR="00730CB7" w:rsidRPr="00DE2861" w:rsidRDefault="00730CB7" w:rsidP="00F37870">
      <w:pPr>
        <w:spacing w:line="360" w:lineRule="auto"/>
        <w:jc w:val="both"/>
        <w:rPr>
          <w:sz w:val="12"/>
        </w:rPr>
      </w:pPr>
    </w:p>
    <w:p w:rsidR="00E32A80" w:rsidRPr="00F37870" w:rsidRDefault="006126B6" w:rsidP="00F37870">
      <w:pPr>
        <w:spacing w:line="360" w:lineRule="auto"/>
        <w:jc w:val="both"/>
        <w:rPr>
          <w:b/>
        </w:rPr>
      </w:pPr>
      <w:r w:rsidRPr="00F37870">
        <w:rPr>
          <w:b/>
        </w:rPr>
        <w:t>Objectives</w:t>
      </w:r>
    </w:p>
    <w:p w:rsidR="00730CB7" w:rsidRPr="00F37870" w:rsidRDefault="00E32A80" w:rsidP="00F37870">
      <w:pPr>
        <w:spacing w:line="360" w:lineRule="auto"/>
        <w:jc w:val="both"/>
      </w:pPr>
      <w:r w:rsidRPr="00F37870">
        <w:t>By the end of the course you will able to:</w:t>
      </w:r>
    </w:p>
    <w:p w:rsidR="00E32A80" w:rsidRPr="00F37870" w:rsidRDefault="00E32A80" w:rsidP="006C1457">
      <w:pPr>
        <w:numPr>
          <w:ilvl w:val="0"/>
          <w:numId w:val="154"/>
        </w:numPr>
        <w:spacing w:line="360" w:lineRule="auto"/>
        <w:jc w:val="both"/>
      </w:pPr>
      <w:r w:rsidRPr="00F37870">
        <w:t>Explain the meaning of a computer system</w:t>
      </w:r>
    </w:p>
    <w:p w:rsidR="00E32A80" w:rsidRPr="00F37870" w:rsidRDefault="0094282C" w:rsidP="006C1457">
      <w:pPr>
        <w:numPr>
          <w:ilvl w:val="0"/>
          <w:numId w:val="154"/>
        </w:numPr>
        <w:spacing w:line="360" w:lineRule="auto"/>
        <w:jc w:val="both"/>
      </w:pPr>
      <w:r>
        <w:t xml:space="preserve">Identify the parts and </w:t>
      </w:r>
      <w:r w:rsidR="00E32A80" w:rsidRPr="00F37870">
        <w:t>function</w:t>
      </w:r>
      <w:r>
        <w:t>s</w:t>
      </w:r>
      <w:r w:rsidR="00E32A80" w:rsidRPr="00F37870">
        <w:t xml:space="preserve"> of computer system</w:t>
      </w:r>
      <w:r>
        <w:t>s</w:t>
      </w:r>
    </w:p>
    <w:p w:rsidR="00E32A80" w:rsidRPr="00F37870" w:rsidRDefault="00E32A80" w:rsidP="006C1457">
      <w:pPr>
        <w:numPr>
          <w:ilvl w:val="0"/>
          <w:numId w:val="154"/>
        </w:numPr>
        <w:spacing w:line="360" w:lineRule="auto"/>
        <w:jc w:val="both"/>
      </w:pPr>
      <w:r w:rsidRPr="00F37870">
        <w:t>State the type of computers</w:t>
      </w:r>
    </w:p>
    <w:p w:rsidR="00E32A80" w:rsidRPr="00F37870" w:rsidRDefault="00E32A80" w:rsidP="006C1457">
      <w:pPr>
        <w:numPr>
          <w:ilvl w:val="0"/>
          <w:numId w:val="154"/>
        </w:numPr>
        <w:spacing w:line="360" w:lineRule="auto"/>
        <w:jc w:val="both"/>
      </w:pPr>
      <w:r w:rsidRPr="00F37870">
        <w:t xml:space="preserve">State the </w:t>
      </w:r>
      <w:r w:rsidR="00D91D39" w:rsidRPr="00F37870">
        <w:t>importance</w:t>
      </w:r>
      <w:r w:rsidRPr="00F37870">
        <w:t xml:space="preserve"> in the teaching and learning environment</w:t>
      </w:r>
    </w:p>
    <w:p w:rsidR="00E32A80" w:rsidRPr="00F37870" w:rsidRDefault="00E32A80" w:rsidP="006C1457">
      <w:pPr>
        <w:numPr>
          <w:ilvl w:val="0"/>
          <w:numId w:val="154"/>
        </w:numPr>
        <w:spacing w:line="360" w:lineRule="auto"/>
        <w:jc w:val="both"/>
      </w:pPr>
      <w:r w:rsidRPr="00F37870">
        <w:t>Explain the concept software and its applications</w:t>
      </w:r>
    </w:p>
    <w:p w:rsidR="00E32A80" w:rsidRPr="00F37870" w:rsidRDefault="00E32A80" w:rsidP="006C1457">
      <w:pPr>
        <w:numPr>
          <w:ilvl w:val="0"/>
          <w:numId w:val="154"/>
        </w:numPr>
        <w:spacing w:line="360" w:lineRule="auto"/>
        <w:jc w:val="both"/>
      </w:pPr>
      <w:r w:rsidRPr="00F37870">
        <w:t>Explain communication and network and their roles in the teaching and learning process</w:t>
      </w:r>
    </w:p>
    <w:p w:rsidR="00E32A80" w:rsidRPr="00F37870" w:rsidRDefault="00E32A80" w:rsidP="006C1457">
      <w:pPr>
        <w:numPr>
          <w:ilvl w:val="0"/>
          <w:numId w:val="154"/>
        </w:numPr>
        <w:spacing w:line="360" w:lineRule="auto"/>
        <w:jc w:val="both"/>
      </w:pPr>
      <w:r w:rsidRPr="00F37870">
        <w:t xml:space="preserve">Explain the processes involved in protecting the </w:t>
      </w:r>
      <w:r w:rsidR="00133384" w:rsidRPr="00F37870">
        <w:t>computer from breaking down.</w:t>
      </w:r>
    </w:p>
    <w:p w:rsidR="00133384" w:rsidRPr="00F37870" w:rsidRDefault="00133384" w:rsidP="006C1457">
      <w:pPr>
        <w:numPr>
          <w:ilvl w:val="0"/>
          <w:numId w:val="154"/>
        </w:numPr>
        <w:spacing w:line="360" w:lineRule="auto"/>
        <w:jc w:val="both"/>
      </w:pPr>
      <w:r w:rsidRPr="00F37870">
        <w:t>Discuss the importance of multimedia in the teaching and learning process.</w:t>
      </w:r>
    </w:p>
    <w:p w:rsidR="005F3CEE" w:rsidRPr="00F37870" w:rsidRDefault="005F3CEE" w:rsidP="00F37870">
      <w:pPr>
        <w:spacing w:line="360" w:lineRule="auto"/>
        <w:jc w:val="both"/>
      </w:pPr>
    </w:p>
    <w:p w:rsidR="005F3CEE" w:rsidRPr="00F37870" w:rsidRDefault="005D42BA" w:rsidP="00F37870">
      <w:pPr>
        <w:spacing w:line="360" w:lineRule="auto"/>
        <w:jc w:val="both"/>
      </w:pPr>
      <w:r>
        <w:t xml:space="preserve">We wish you </w:t>
      </w:r>
      <w:r w:rsidR="0094282C">
        <w:t>good</w:t>
      </w:r>
      <w:r>
        <w:t xml:space="preserve"> luck and have </w:t>
      </w:r>
      <w:r w:rsidR="005F3CEE" w:rsidRPr="00F37870">
        <w:t>confidence in you and your ability to successful</w:t>
      </w:r>
      <w:r w:rsidR="00913504" w:rsidRPr="00F37870">
        <w:t>ly work through this course modu</w:t>
      </w:r>
      <w:r w:rsidR="00FE64A5">
        <w:t>le. We hope</w:t>
      </w:r>
      <w:r w:rsidR="005F3CEE" w:rsidRPr="00F37870">
        <w:t xml:space="preserve"> that you will enjoy the lessons therein.</w:t>
      </w:r>
    </w:p>
    <w:p w:rsidR="005F3CEE" w:rsidRPr="00F37870" w:rsidRDefault="005F3CEE" w:rsidP="00F37870">
      <w:pPr>
        <w:spacing w:line="360" w:lineRule="auto"/>
        <w:jc w:val="both"/>
      </w:pPr>
    </w:p>
    <w:p w:rsidR="00913504" w:rsidRDefault="00913504" w:rsidP="00F37870">
      <w:pPr>
        <w:spacing w:line="360" w:lineRule="auto"/>
        <w:jc w:val="both"/>
      </w:pPr>
    </w:p>
    <w:p w:rsidR="00EB62B2" w:rsidRPr="00F37870" w:rsidRDefault="00EB62B2" w:rsidP="00F37870">
      <w:pPr>
        <w:spacing w:line="360" w:lineRule="auto"/>
        <w:jc w:val="both"/>
      </w:pPr>
    </w:p>
    <w:p w:rsidR="00913504" w:rsidRDefault="00913504" w:rsidP="00F37870">
      <w:pPr>
        <w:spacing w:line="360" w:lineRule="auto"/>
        <w:jc w:val="both"/>
      </w:pPr>
    </w:p>
    <w:p w:rsidR="00DE2861" w:rsidRDefault="00DE2861">
      <w:pPr>
        <w:rPr>
          <w:b/>
        </w:rPr>
      </w:pPr>
      <w:r>
        <w:rPr>
          <w:b/>
        </w:rPr>
        <w:br w:type="page"/>
      </w:r>
    </w:p>
    <w:p w:rsidR="00DE2861" w:rsidRDefault="00913504" w:rsidP="00DE2861">
      <w:pPr>
        <w:pStyle w:val="Heading1"/>
      </w:pPr>
      <w:bookmarkStart w:id="6" w:name="_Toc307314661"/>
      <w:r w:rsidRPr="00F37870">
        <w:t>UN</w:t>
      </w:r>
      <w:r w:rsidR="00DE2861">
        <w:t>IT 1</w:t>
      </w:r>
      <w:bookmarkEnd w:id="6"/>
    </w:p>
    <w:p w:rsidR="00913504" w:rsidRPr="00F37870" w:rsidRDefault="00EC5B9D" w:rsidP="00DE2861">
      <w:pPr>
        <w:pStyle w:val="Heading1"/>
      </w:pPr>
      <w:bookmarkStart w:id="7" w:name="_Toc307312937"/>
      <w:bookmarkStart w:id="8" w:name="_Toc307314662"/>
      <w:r>
        <w:t>A WORLD OF</w:t>
      </w:r>
      <w:r w:rsidR="00913504" w:rsidRPr="00F37870">
        <w:t xml:space="preserve"> COMPUTERS</w:t>
      </w:r>
      <w:bookmarkEnd w:id="7"/>
      <w:bookmarkEnd w:id="8"/>
    </w:p>
    <w:p w:rsidR="00913504" w:rsidRDefault="00913504" w:rsidP="00F37870">
      <w:pPr>
        <w:spacing w:line="360" w:lineRule="auto"/>
        <w:jc w:val="both"/>
      </w:pPr>
    </w:p>
    <w:p w:rsidR="006126B6" w:rsidRPr="00F37870" w:rsidRDefault="006126B6" w:rsidP="00F37870">
      <w:pPr>
        <w:spacing w:line="360" w:lineRule="auto"/>
        <w:jc w:val="both"/>
      </w:pPr>
      <w:r>
        <w:rPr>
          <w:b/>
          <w:color w:val="000000"/>
        </w:rPr>
        <w:t>Introduction</w:t>
      </w:r>
    </w:p>
    <w:p w:rsidR="00913504" w:rsidRPr="00F37870" w:rsidRDefault="00913504" w:rsidP="00F37870">
      <w:pPr>
        <w:spacing w:line="360" w:lineRule="auto"/>
        <w:jc w:val="both"/>
      </w:pPr>
      <w:r w:rsidRPr="00F37870">
        <w:t>Dear l</w:t>
      </w:r>
      <w:r w:rsidR="0094282C">
        <w:t xml:space="preserve">earner, you are welcome to the first unit </w:t>
      </w:r>
      <w:r w:rsidRPr="00F37870">
        <w:t>of the course. The world today is changing and as such there is the need for us to also catch up with the advanced countries so far as the use of computers is concerned. Today</w:t>
      </w:r>
      <w:r w:rsidR="0094282C">
        <w:t>,</w:t>
      </w:r>
      <w:r w:rsidRPr="00F37870">
        <w:t xml:space="preserve"> every body is talking about the computer, so we are going to look at what it is and why the use </w:t>
      </w:r>
      <w:r w:rsidR="0094282C">
        <w:t>of computers. Relax and enjoy t</w:t>
      </w:r>
      <w:r w:rsidRPr="00F37870">
        <w:t>he lesson.</w:t>
      </w:r>
    </w:p>
    <w:p w:rsidR="00913504" w:rsidRPr="00F37870" w:rsidRDefault="00913504" w:rsidP="00F37870">
      <w:pPr>
        <w:spacing w:line="360" w:lineRule="auto"/>
        <w:jc w:val="both"/>
      </w:pPr>
    </w:p>
    <w:p w:rsidR="00913504" w:rsidRPr="00F37870" w:rsidRDefault="006126B6" w:rsidP="00F37870">
      <w:pPr>
        <w:spacing w:line="360" w:lineRule="auto"/>
        <w:jc w:val="both"/>
        <w:rPr>
          <w:b/>
        </w:rPr>
      </w:pPr>
      <w:r w:rsidRPr="00F37870">
        <w:rPr>
          <w:b/>
        </w:rPr>
        <w:t>Objectives</w:t>
      </w:r>
    </w:p>
    <w:p w:rsidR="00913504" w:rsidRPr="00F37870" w:rsidRDefault="00913504" w:rsidP="00F37870">
      <w:pPr>
        <w:spacing w:line="360" w:lineRule="auto"/>
        <w:jc w:val="both"/>
      </w:pPr>
      <w:r w:rsidRPr="00F37870">
        <w:t>By the close of this unit, you will be able to state:</w:t>
      </w:r>
    </w:p>
    <w:p w:rsidR="00913504" w:rsidRPr="00F37870" w:rsidRDefault="00913504" w:rsidP="006C1457">
      <w:pPr>
        <w:numPr>
          <w:ilvl w:val="0"/>
          <w:numId w:val="1"/>
        </w:numPr>
        <w:spacing w:line="360" w:lineRule="auto"/>
        <w:jc w:val="both"/>
      </w:pPr>
      <w:r w:rsidRPr="00F37870">
        <w:t>The meaning of a computer</w:t>
      </w:r>
    </w:p>
    <w:p w:rsidR="00913504" w:rsidRPr="00F37870" w:rsidRDefault="00913504" w:rsidP="006C1457">
      <w:pPr>
        <w:numPr>
          <w:ilvl w:val="0"/>
          <w:numId w:val="1"/>
        </w:numPr>
        <w:spacing w:line="360" w:lineRule="auto"/>
        <w:jc w:val="both"/>
      </w:pPr>
      <w:r w:rsidRPr="00F37870">
        <w:t>Name some parts of the computer</w:t>
      </w:r>
    </w:p>
    <w:p w:rsidR="00913504" w:rsidRPr="00F37870" w:rsidRDefault="002C4B15" w:rsidP="006C1457">
      <w:pPr>
        <w:numPr>
          <w:ilvl w:val="0"/>
          <w:numId w:val="1"/>
        </w:numPr>
        <w:spacing w:line="360" w:lineRule="auto"/>
        <w:jc w:val="both"/>
      </w:pPr>
      <w:r>
        <w:t>List</w:t>
      </w:r>
      <w:r w:rsidR="00913504" w:rsidRPr="00F37870">
        <w:t xml:space="preserve"> the types of computers</w:t>
      </w:r>
    </w:p>
    <w:p w:rsidR="00913504" w:rsidRPr="00F37870" w:rsidRDefault="00913504" w:rsidP="006C1457">
      <w:pPr>
        <w:numPr>
          <w:ilvl w:val="0"/>
          <w:numId w:val="1"/>
        </w:numPr>
        <w:spacing w:line="360" w:lineRule="auto"/>
        <w:jc w:val="both"/>
      </w:pPr>
      <w:r w:rsidRPr="00F37870">
        <w:t xml:space="preserve">Discuss the importance of computers in educational institutions </w:t>
      </w:r>
    </w:p>
    <w:p w:rsidR="00913504" w:rsidRPr="00F37870" w:rsidRDefault="00913504" w:rsidP="006C1457">
      <w:pPr>
        <w:numPr>
          <w:ilvl w:val="0"/>
          <w:numId w:val="1"/>
        </w:numPr>
        <w:spacing w:line="360" w:lineRule="auto"/>
        <w:jc w:val="both"/>
      </w:pPr>
      <w:r w:rsidRPr="00F37870">
        <w:t xml:space="preserve">Explain and identify the components of a computing system and </w:t>
      </w:r>
    </w:p>
    <w:p w:rsidR="00913504" w:rsidRPr="00F37870" w:rsidRDefault="00913504" w:rsidP="006C1457">
      <w:pPr>
        <w:numPr>
          <w:ilvl w:val="0"/>
          <w:numId w:val="1"/>
        </w:numPr>
        <w:spacing w:line="360" w:lineRule="auto"/>
        <w:jc w:val="both"/>
      </w:pPr>
      <w:r w:rsidRPr="00F37870">
        <w:t xml:space="preserve">How computers functions </w:t>
      </w:r>
    </w:p>
    <w:p w:rsidR="00913504" w:rsidRPr="00F37870" w:rsidRDefault="00913504" w:rsidP="00F37870">
      <w:pPr>
        <w:spacing w:line="360" w:lineRule="auto"/>
        <w:jc w:val="both"/>
      </w:pPr>
    </w:p>
    <w:p w:rsidR="0094282C" w:rsidRDefault="0094282C">
      <w:pPr>
        <w:rPr>
          <w:b/>
          <w:color w:val="000000"/>
        </w:rPr>
      </w:pPr>
      <w:r>
        <w:rPr>
          <w:b/>
          <w:color w:val="000000"/>
        </w:rPr>
        <w:br w:type="page"/>
      </w:r>
    </w:p>
    <w:p w:rsidR="00DE2861" w:rsidRDefault="00DE2861" w:rsidP="00DE2861">
      <w:pPr>
        <w:pStyle w:val="Heading1"/>
      </w:pPr>
      <w:bookmarkStart w:id="9" w:name="_Toc307314663"/>
      <w:r>
        <w:t xml:space="preserve">UNIT 1 </w:t>
      </w:r>
      <w:r w:rsidR="0094282C" w:rsidRPr="00E65345">
        <w:t>LESSON 1</w:t>
      </w:r>
      <w:bookmarkEnd w:id="9"/>
    </w:p>
    <w:p w:rsidR="00913504" w:rsidRPr="00E65345" w:rsidRDefault="00913504" w:rsidP="00DE2861">
      <w:pPr>
        <w:pStyle w:val="Heading1"/>
      </w:pPr>
      <w:bookmarkStart w:id="10" w:name="_Toc307312939"/>
      <w:bookmarkStart w:id="11" w:name="_Toc307314664"/>
      <w:r w:rsidRPr="00E65345">
        <w:t>MEANING OF COMPUTER</w:t>
      </w:r>
      <w:bookmarkEnd w:id="10"/>
      <w:bookmarkEnd w:id="11"/>
    </w:p>
    <w:p w:rsidR="00913504" w:rsidRPr="00F37870" w:rsidRDefault="00913504" w:rsidP="00F37870">
      <w:pPr>
        <w:spacing w:line="360" w:lineRule="auto"/>
        <w:jc w:val="both"/>
      </w:pPr>
      <w:r w:rsidRPr="00F37870">
        <w:t>Dear le</w:t>
      </w:r>
      <w:r w:rsidR="00AC6DB8">
        <w:t xml:space="preserve">arner, you are welcome to the </w:t>
      </w:r>
      <w:r w:rsidRPr="00F37870">
        <w:t>firs</w:t>
      </w:r>
      <w:r w:rsidR="00AC6DB8">
        <w:t>t lesson in</w:t>
      </w:r>
      <w:r w:rsidR="0094282C">
        <w:t xml:space="preserve"> Unit One. In this l</w:t>
      </w:r>
      <w:r w:rsidRPr="00F37870">
        <w:t>esson we shall be loo</w:t>
      </w:r>
      <w:r w:rsidR="00D81D01">
        <w:t>king at the definitions of computer</w:t>
      </w:r>
      <w:r w:rsidRPr="00F37870">
        <w:t xml:space="preserve"> and </w:t>
      </w:r>
      <w:r w:rsidR="004E7D60">
        <w:t>identify some components</w:t>
      </w:r>
      <w:r w:rsidRPr="00F37870">
        <w:t xml:space="preserve"> of </w:t>
      </w:r>
      <w:r w:rsidR="0094282C">
        <w:t>it</w:t>
      </w:r>
      <w:r w:rsidRPr="00F37870">
        <w:t>. Enjoy yo</w:t>
      </w:r>
      <w:r w:rsidR="004E7D60">
        <w:t>urself, but do well to take</w:t>
      </w:r>
      <w:r w:rsidRPr="00F37870">
        <w:t xml:space="preserve"> note of </w:t>
      </w:r>
      <w:r w:rsidR="004E7D60">
        <w:t>the objectives and the progress</w:t>
      </w:r>
      <w:r w:rsidR="00D81D01">
        <w:t xml:space="preserve"> tests below</w:t>
      </w:r>
      <w:r w:rsidR="004E7D60">
        <w:t xml:space="preserve"> each lesson</w:t>
      </w:r>
      <w:r w:rsidRPr="00F37870">
        <w:t>.</w:t>
      </w:r>
    </w:p>
    <w:p w:rsidR="00913504" w:rsidRPr="00F37870" w:rsidRDefault="00913504" w:rsidP="00F37870">
      <w:pPr>
        <w:spacing w:line="360" w:lineRule="auto"/>
        <w:jc w:val="both"/>
      </w:pPr>
    </w:p>
    <w:p w:rsidR="00913504" w:rsidRPr="00F37870" w:rsidRDefault="006126B6" w:rsidP="00F37870">
      <w:pPr>
        <w:spacing w:line="360" w:lineRule="auto"/>
        <w:jc w:val="both"/>
        <w:rPr>
          <w:b/>
        </w:rPr>
      </w:pPr>
      <w:r w:rsidRPr="00F37870">
        <w:rPr>
          <w:b/>
        </w:rPr>
        <w:t>Objectives</w:t>
      </w:r>
    </w:p>
    <w:p w:rsidR="00913504" w:rsidRPr="00F37870" w:rsidRDefault="00913504" w:rsidP="00F37870">
      <w:pPr>
        <w:spacing w:line="360" w:lineRule="auto"/>
        <w:jc w:val="both"/>
      </w:pPr>
      <w:r w:rsidRPr="00F37870">
        <w:t>By the end of this session, you will be able to</w:t>
      </w:r>
    </w:p>
    <w:p w:rsidR="00913504" w:rsidRPr="00986012" w:rsidRDefault="0086557C" w:rsidP="006C1457">
      <w:pPr>
        <w:pStyle w:val="ListParagraph"/>
        <w:numPr>
          <w:ilvl w:val="0"/>
          <w:numId w:val="129"/>
        </w:numPr>
        <w:spacing w:line="360" w:lineRule="auto"/>
        <w:jc w:val="both"/>
        <w:rPr>
          <w:rFonts w:ascii="Times New Roman" w:hAnsi="Times New Roman"/>
          <w:sz w:val="24"/>
          <w:szCs w:val="24"/>
        </w:rPr>
      </w:pPr>
      <w:r w:rsidRPr="00986012">
        <w:rPr>
          <w:rFonts w:ascii="Times New Roman" w:hAnsi="Times New Roman"/>
          <w:sz w:val="24"/>
          <w:szCs w:val="24"/>
        </w:rPr>
        <w:t>E</w:t>
      </w:r>
      <w:r w:rsidR="00913504" w:rsidRPr="00986012">
        <w:rPr>
          <w:rFonts w:ascii="Times New Roman" w:hAnsi="Times New Roman"/>
          <w:sz w:val="24"/>
          <w:szCs w:val="24"/>
        </w:rPr>
        <w:t>xplain the meaning of a computer</w:t>
      </w:r>
    </w:p>
    <w:p w:rsidR="00913504" w:rsidRPr="00986012" w:rsidRDefault="0086557C" w:rsidP="006C1457">
      <w:pPr>
        <w:pStyle w:val="ListParagraph"/>
        <w:numPr>
          <w:ilvl w:val="0"/>
          <w:numId w:val="129"/>
        </w:numPr>
        <w:spacing w:line="360" w:lineRule="auto"/>
        <w:jc w:val="both"/>
        <w:rPr>
          <w:rFonts w:ascii="Times New Roman" w:hAnsi="Times New Roman"/>
          <w:sz w:val="24"/>
          <w:szCs w:val="24"/>
        </w:rPr>
      </w:pPr>
      <w:r w:rsidRPr="00986012">
        <w:rPr>
          <w:rFonts w:ascii="Times New Roman" w:hAnsi="Times New Roman"/>
          <w:sz w:val="24"/>
          <w:szCs w:val="24"/>
        </w:rPr>
        <w:t>E</w:t>
      </w:r>
      <w:r w:rsidR="00913504" w:rsidRPr="00986012">
        <w:rPr>
          <w:rFonts w:ascii="Times New Roman" w:hAnsi="Times New Roman"/>
          <w:sz w:val="24"/>
          <w:szCs w:val="24"/>
        </w:rPr>
        <w:t>xplain computer literacy</w:t>
      </w:r>
    </w:p>
    <w:p w:rsidR="00913504" w:rsidRPr="00986012" w:rsidRDefault="00913504" w:rsidP="006C1457">
      <w:pPr>
        <w:pStyle w:val="ListParagraph"/>
        <w:numPr>
          <w:ilvl w:val="0"/>
          <w:numId w:val="129"/>
        </w:numPr>
        <w:spacing w:line="360" w:lineRule="auto"/>
        <w:jc w:val="both"/>
        <w:rPr>
          <w:rFonts w:ascii="Times New Roman" w:hAnsi="Times New Roman"/>
          <w:sz w:val="24"/>
          <w:szCs w:val="24"/>
        </w:rPr>
      </w:pPr>
      <w:r w:rsidRPr="00986012">
        <w:rPr>
          <w:rFonts w:ascii="Times New Roman" w:hAnsi="Times New Roman"/>
          <w:sz w:val="24"/>
          <w:szCs w:val="24"/>
        </w:rPr>
        <w:t>List at least four parts of a computer</w:t>
      </w:r>
    </w:p>
    <w:p w:rsidR="00913504" w:rsidRPr="00F37870" w:rsidRDefault="00913504" w:rsidP="00F37870">
      <w:pPr>
        <w:spacing w:line="360" w:lineRule="auto"/>
        <w:jc w:val="both"/>
      </w:pPr>
    </w:p>
    <w:p w:rsidR="00A53C7B" w:rsidRPr="00F37870" w:rsidRDefault="00A53C7B" w:rsidP="00F37870">
      <w:pPr>
        <w:spacing w:line="360" w:lineRule="auto"/>
        <w:jc w:val="both"/>
        <w:rPr>
          <w:b/>
        </w:rPr>
      </w:pPr>
      <w:r w:rsidRPr="00F37870">
        <w:rPr>
          <w:b/>
        </w:rPr>
        <w:t xml:space="preserve">What is </w:t>
      </w:r>
      <w:r w:rsidR="0054213D">
        <w:rPr>
          <w:b/>
          <w:color w:val="000000"/>
        </w:rPr>
        <w:t>a C</w:t>
      </w:r>
      <w:r w:rsidRPr="00E65345">
        <w:rPr>
          <w:b/>
          <w:color w:val="000000"/>
        </w:rPr>
        <w:t>omputer</w:t>
      </w:r>
      <w:r w:rsidRPr="00F37870">
        <w:rPr>
          <w:b/>
        </w:rPr>
        <w:t>?</w:t>
      </w:r>
    </w:p>
    <w:p w:rsidR="00A53C7B" w:rsidRPr="0090025E" w:rsidRDefault="00A53C7B" w:rsidP="00F37870">
      <w:pPr>
        <w:spacing w:line="360" w:lineRule="auto"/>
        <w:jc w:val="both"/>
      </w:pPr>
      <w:r w:rsidRPr="00F37870">
        <w:rPr>
          <w:b/>
        </w:rPr>
        <w:t>Activity 1</w:t>
      </w:r>
    </w:p>
    <w:p w:rsidR="00A53C7B" w:rsidRPr="00F37870" w:rsidRDefault="000E458C" w:rsidP="00F37870">
      <w:pPr>
        <w:spacing w:line="360" w:lineRule="auto"/>
        <w:jc w:val="both"/>
      </w:pPr>
      <w:r>
        <w:t>Think</w:t>
      </w:r>
      <w:r w:rsidR="00A53C7B" w:rsidRPr="00F37870">
        <w:t xml:space="preserve"> over the meaning(s) of computers and </w:t>
      </w:r>
      <w:r>
        <w:t xml:space="preserve">use your own words to describe it. </w:t>
      </w:r>
    </w:p>
    <w:p w:rsidR="00A53C7B" w:rsidRPr="00F37870" w:rsidRDefault="00A53C7B" w:rsidP="00F37870">
      <w:pPr>
        <w:spacing w:line="360" w:lineRule="auto"/>
        <w:jc w:val="both"/>
      </w:pPr>
    </w:p>
    <w:p w:rsidR="00A53C7B" w:rsidRPr="00BD68FA" w:rsidRDefault="004241AB" w:rsidP="00F37870">
      <w:pPr>
        <w:spacing w:line="360" w:lineRule="auto"/>
        <w:jc w:val="both"/>
      </w:pPr>
      <w:r w:rsidRPr="00BD68FA">
        <w:t>Have you ever make use of the computer</w:t>
      </w:r>
      <w:r w:rsidR="00A53C7B" w:rsidRPr="00BD68FA">
        <w:t>? What about</w:t>
      </w:r>
      <w:r w:rsidRPr="00BD68FA">
        <w:t xml:space="preserve"> mobile phones, </w:t>
      </w:r>
      <w:r w:rsidR="00A53C7B" w:rsidRPr="00BD68FA">
        <w:t>telephones, televisions, watches or calculators?</w:t>
      </w:r>
    </w:p>
    <w:p w:rsidR="00A53C7B" w:rsidRPr="00BD68FA" w:rsidRDefault="002E20DC" w:rsidP="00F37870">
      <w:pPr>
        <w:spacing w:line="360" w:lineRule="auto"/>
        <w:jc w:val="both"/>
      </w:pPr>
      <w:r w:rsidRPr="00BD68FA">
        <w:t xml:space="preserve">I believe you </w:t>
      </w:r>
      <w:r w:rsidR="00100B33" w:rsidRPr="00BD68FA">
        <w:t>must be in</w:t>
      </w:r>
      <w:r w:rsidRPr="00BD68FA">
        <w:t xml:space="preserve"> a</w:t>
      </w:r>
      <w:r w:rsidR="00100B33" w:rsidRPr="00BD68FA">
        <w:t xml:space="preserve"> happy mood by now because</w:t>
      </w:r>
      <w:r w:rsidRPr="00BD68FA">
        <w:t xml:space="preserve"> all these mentioned devices</w:t>
      </w:r>
      <w:r w:rsidR="00100B33" w:rsidRPr="00BD68FA">
        <w:t xml:space="preserve"> are computers. So now, </w:t>
      </w:r>
      <w:r w:rsidRPr="00BD68FA">
        <w:t>what will you</w:t>
      </w:r>
      <w:r w:rsidR="00D96367" w:rsidRPr="00BD68FA">
        <w:t xml:space="preserve"> say is</w:t>
      </w:r>
      <w:r w:rsidR="00100B33" w:rsidRPr="00BD68FA">
        <w:t xml:space="preserve"> </w:t>
      </w:r>
      <w:r w:rsidR="00374736" w:rsidRPr="00BD68FA">
        <w:t>computer?</w:t>
      </w:r>
    </w:p>
    <w:p w:rsidR="00A53C7B" w:rsidRPr="00BD68FA" w:rsidRDefault="00A53C7B" w:rsidP="00F37870">
      <w:pPr>
        <w:spacing w:line="360" w:lineRule="auto"/>
        <w:jc w:val="both"/>
      </w:pPr>
    </w:p>
    <w:p w:rsidR="00D467BB" w:rsidRPr="00BD68FA" w:rsidRDefault="00D467BB" w:rsidP="00F37870">
      <w:pPr>
        <w:spacing w:line="360" w:lineRule="auto"/>
        <w:jc w:val="both"/>
      </w:pPr>
      <w:r w:rsidRPr="00BD68FA">
        <w:t xml:space="preserve">A computer is an </w:t>
      </w:r>
      <w:r w:rsidRPr="00BD68FA">
        <w:rPr>
          <w:b/>
        </w:rPr>
        <w:t>electronic</w:t>
      </w:r>
      <w:r w:rsidRPr="00BD68FA">
        <w:t xml:space="preserve"> </w:t>
      </w:r>
      <w:r w:rsidRPr="00BD68FA">
        <w:rPr>
          <w:b/>
        </w:rPr>
        <w:t xml:space="preserve">device </w:t>
      </w:r>
      <w:r w:rsidRPr="00BD68FA">
        <w:t xml:space="preserve">capable of </w:t>
      </w:r>
      <w:r w:rsidRPr="00BD68FA">
        <w:rPr>
          <w:b/>
        </w:rPr>
        <w:t>accepting data</w:t>
      </w:r>
      <w:r w:rsidRPr="00BD68FA">
        <w:t xml:space="preserve"> in a convenient form, which is automatically </w:t>
      </w:r>
      <w:r w:rsidRPr="00BD68FA">
        <w:rPr>
          <w:b/>
        </w:rPr>
        <w:t>processed</w:t>
      </w:r>
      <w:r w:rsidRPr="00BD68FA">
        <w:t xml:space="preserve"> following a sequential set of instruction called program, which is also </w:t>
      </w:r>
      <w:r w:rsidRPr="00BD68FA">
        <w:rPr>
          <w:b/>
        </w:rPr>
        <w:t>stored</w:t>
      </w:r>
      <w:r w:rsidRPr="00BD68FA">
        <w:t xml:space="preserve"> in a device, and</w:t>
      </w:r>
      <w:r w:rsidRPr="00BD68FA">
        <w:rPr>
          <w:b/>
        </w:rPr>
        <w:t xml:space="preserve"> producing</w:t>
      </w:r>
      <w:r w:rsidRPr="00BD68FA">
        <w:t xml:space="preserve"> results known as </w:t>
      </w:r>
      <w:r w:rsidRPr="00BD68FA">
        <w:rPr>
          <w:b/>
        </w:rPr>
        <w:t>output</w:t>
      </w:r>
      <w:r w:rsidRPr="00BD68FA">
        <w:t xml:space="preserve"> or </w:t>
      </w:r>
      <w:r w:rsidRPr="00BD68FA">
        <w:rPr>
          <w:b/>
        </w:rPr>
        <w:t>information</w:t>
      </w:r>
      <w:r w:rsidRPr="00BD68FA">
        <w:t>.</w:t>
      </w:r>
    </w:p>
    <w:p w:rsidR="00D467BB" w:rsidRPr="00BD68FA" w:rsidRDefault="00D467BB" w:rsidP="00F37870">
      <w:pPr>
        <w:spacing w:line="360" w:lineRule="auto"/>
        <w:jc w:val="both"/>
      </w:pPr>
    </w:p>
    <w:p w:rsidR="00D467BB" w:rsidRPr="00BD68FA" w:rsidRDefault="00D467BB" w:rsidP="00F37870">
      <w:pPr>
        <w:spacing w:line="360" w:lineRule="auto"/>
        <w:jc w:val="both"/>
      </w:pPr>
      <w:r w:rsidRPr="00BD68FA">
        <w:t>A computer is a programmable multiuse machine that accepts data (raw facts and figures) and processes or manipulates it into information that can be used such as summaries or totals.</w:t>
      </w:r>
    </w:p>
    <w:p w:rsidR="00D467BB" w:rsidRPr="00BD68FA" w:rsidRDefault="00F31AAE" w:rsidP="00F37870">
      <w:pPr>
        <w:spacing w:line="360" w:lineRule="auto"/>
        <w:jc w:val="both"/>
      </w:pPr>
      <w:r w:rsidRPr="00BD68FA">
        <w:t>A computer is an</w:t>
      </w:r>
      <w:r w:rsidR="008C0F72" w:rsidRPr="00BD68FA">
        <w:t>y</w:t>
      </w:r>
      <w:r w:rsidRPr="00BD68FA">
        <w:t xml:space="preserve"> electronic </w:t>
      </w:r>
      <w:r w:rsidR="008C0F72" w:rsidRPr="00BD68FA">
        <w:t xml:space="preserve">device which is capable of accepting raw </w:t>
      </w:r>
      <w:r w:rsidR="00D81D01" w:rsidRPr="00BD68FA">
        <w:t>data,</w:t>
      </w:r>
      <w:r w:rsidR="008C0F72" w:rsidRPr="00BD68FA">
        <w:t xml:space="preserve"> processes</w:t>
      </w:r>
      <w:r w:rsidRPr="00BD68FA">
        <w:t xml:space="preserve"> the data u</w:t>
      </w:r>
      <w:r w:rsidR="008C0F72" w:rsidRPr="00BD68FA">
        <w:t>sing a given set of instructions to produce the expected results (output) which we call information and stores or saves the output</w:t>
      </w:r>
      <w:r w:rsidR="003D68C4" w:rsidRPr="00BD68FA">
        <w:t xml:space="preserve"> for future use by</w:t>
      </w:r>
      <w:r w:rsidR="008C0F72" w:rsidRPr="00BD68FA">
        <w:t xml:space="preserve"> any suitable storage medium.</w:t>
      </w:r>
    </w:p>
    <w:p w:rsidR="008C0F72" w:rsidRPr="0094282C" w:rsidRDefault="008C0F72" w:rsidP="00F37870">
      <w:pPr>
        <w:spacing w:line="360" w:lineRule="auto"/>
        <w:jc w:val="both"/>
        <w:rPr>
          <w:sz w:val="8"/>
        </w:rPr>
      </w:pPr>
    </w:p>
    <w:p w:rsidR="008C0F72" w:rsidRPr="00BD68FA" w:rsidRDefault="008C0F72" w:rsidP="00F37870">
      <w:pPr>
        <w:spacing w:line="360" w:lineRule="auto"/>
        <w:jc w:val="both"/>
      </w:pPr>
      <w:r w:rsidRPr="00BD68FA">
        <w:t>A computer can also be said to be a device that has ability to accept data, internally store, and execute a program of instructions, perform mathematical, logical and manipulate operations on data, and accept the results.</w:t>
      </w:r>
    </w:p>
    <w:p w:rsidR="008C0F72" w:rsidRPr="0094282C" w:rsidRDefault="008C0F72" w:rsidP="00F37870">
      <w:pPr>
        <w:spacing w:line="360" w:lineRule="auto"/>
        <w:jc w:val="both"/>
        <w:rPr>
          <w:sz w:val="8"/>
        </w:rPr>
      </w:pPr>
    </w:p>
    <w:p w:rsidR="008C0F72" w:rsidRPr="00BD68FA" w:rsidRDefault="008C0F72" w:rsidP="00F37870">
      <w:pPr>
        <w:spacing w:line="360" w:lineRule="auto"/>
        <w:jc w:val="both"/>
      </w:pPr>
      <w:r w:rsidRPr="00BD68FA">
        <w:t xml:space="preserve">A computer is a versatile electronic device that accepts input (data) process, stores and gives feedback (output). </w:t>
      </w:r>
    </w:p>
    <w:p w:rsidR="008C0F72" w:rsidRPr="00BD68FA" w:rsidRDefault="008C0F72" w:rsidP="00F37870">
      <w:pPr>
        <w:spacing w:line="360" w:lineRule="auto"/>
        <w:jc w:val="both"/>
      </w:pPr>
    </w:p>
    <w:p w:rsidR="00D62183" w:rsidRPr="00BD68FA" w:rsidRDefault="00F738A5" w:rsidP="00F37870">
      <w:pPr>
        <w:spacing w:line="360" w:lineRule="auto"/>
        <w:jc w:val="both"/>
      </w:pPr>
      <w:r w:rsidRPr="00BD68FA">
        <w:t xml:space="preserve">From the above definitions, </w:t>
      </w:r>
      <w:r w:rsidR="00CE3F0E" w:rsidRPr="00BD68FA">
        <w:t>we need to explain certain keywords in the</w:t>
      </w:r>
      <w:r w:rsidR="00D62183" w:rsidRPr="00BD68FA">
        <w:t>m.</w:t>
      </w:r>
    </w:p>
    <w:p w:rsidR="001B604B" w:rsidRPr="00BD68FA" w:rsidRDefault="001B604B" w:rsidP="00F37870">
      <w:pPr>
        <w:spacing w:line="360" w:lineRule="auto"/>
        <w:jc w:val="both"/>
      </w:pPr>
    </w:p>
    <w:p w:rsidR="00D62183" w:rsidRPr="00BD68FA" w:rsidRDefault="00D62183" w:rsidP="00F37870">
      <w:pPr>
        <w:spacing w:line="360" w:lineRule="auto"/>
        <w:jc w:val="both"/>
        <w:rPr>
          <w:b/>
        </w:rPr>
      </w:pPr>
      <w:r w:rsidRPr="00BD68FA">
        <w:rPr>
          <w:b/>
        </w:rPr>
        <w:t>Keywords in definition</w:t>
      </w:r>
      <w:r w:rsidR="00986012" w:rsidRPr="00BD68FA">
        <w:rPr>
          <w:b/>
        </w:rPr>
        <w:t>(s)</w:t>
      </w:r>
    </w:p>
    <w:p w:rsidR="008C0F72" w:rsidRPr="00BD68FA" w:rsidRDefault="00CE3F0E" w:rsidP="00F37870">
      <w:pPr>
        <w:spacing w:line="360" w:lineRule="auto"/>
        <w:jc w:val="both"/>
      </w:pPr>
      <w:r w:rsidRPr="00BD68FA">
        <w:t>Computer</w:t>
      </w:r>
      <w:r w:rsidR="00F738A5" w:rsidRPr="00BD68FA">
        <w:t xml:space="preserve"> is an </w:t>
      </w:r>
      <w:r w:rsidR="00F738A5" w:rsidRPr="00BD68FA">
        <w:rPr>
          <w:b/>
        </w:rPr>
        <w:t xml:space="preserve">electronic device </w:t>
      </w:r>
      <w:r w:rsidR="00F738A5" w:rsidRPr="00BD68FA">
        <w:t>because it</w:t>
      </w:r>
      <w:r w:rsidR="00C00FD8" w:rsidRPr="00BD68FA">
        <w:t xml:space="preserve"> uses electrical currents</w:t>
      </w:r>
      <w:r w:rsidR="003D68C4" w:rsidRPr="00BD68FA">
        <w:t xml:space="preserve"> in performing</w:t>
      </w:r>
      <w:r w:rsidR="00C00FD8" w:rsidRPr="00BD68FA">
        <w:t xml:space="preserve"> its’ activities. We all know the state of electricity as </w:t>
      </w:r>
      <w:r w:rsidR="00C00FD8" w:rsidRPr="00BD68FA">
        <w:rPr>
          <w:b/>
        </w:rPr>
        <w:t>off</w:t>
      </w:r>
      <w:r w:rsidR="00C00FD8" w:rsidRPr="00BD68FA">
        <w:t xml:space="preserve"> and </w:t>
      </w:r>
      <w:r w:rsidR="00C00FD8" w:rsidRPr="00BD68FA">
        <w:rPr>
          <w:b/>
        </w:rPr>
        <w:t>on</w:t>
      </w:r>
      <w:r w:rsidR="00C00FD8" w:rsidRPr="00BD68FA">
        <w:t xml:space="preserve"> or absent or present of electrical pulse, which is represented in computing as </w:t>
      </w:r>
      <w:r w:rsidR="00C00FD8" w:rsidRPr="00BD68FA">
        <w:rPr>
          <w:b/>
        </w:rPr>
        <w:t>0s</w:t>
      </w:r>
      <w:r w:rsidR="00C00FD8" w:rsidRPr="00BD68FA">
        <w:t xml:space="preserve"> and </w:t>
      </w:r>
      <w:r w:rsidR="00C00FD8" w:rsidRPr="00BD68FA">
        <w:rPr>
          <w:b/>
        </w:rPr>
        <w:t>1s</w:t>
      </w:r>
      <w:r w:rsidR="00F738A5" w:rsidRPr="00BD68FA">
        <w:t>.</w:t>
      </w:r>
      <w:r w:rsidR="000D03F7" w:rsidRPr="00BD68FA">
        <w:t xml:space="preserve"> These discrete values (0s and 1s) is what the computer uses to represent data and information.</w:t>
      </w:r>
    </w:p>
    <w:p w:rsidR="00F738A5" w:rsidRPr="00BD68FA" w:rsidRDefault="00F738A5" w:rsidP="00F37870">
      <w:pPr>
        <w:spacing w:line="360" w:lineRule="auto"/>
        <w:jc w:val="both"/>
      </w:pPr>
      <w:r w:rsidRPr="00BD68FA">
        <w:t xml:space="preserve">The </w:t>
      </w:r>
      <w:r w:rsidRPr="00BD68FA">
        <w:rPr>
          <w:b/>
        </w:rPr>
        <w:t>computer accepts</w:t>
      </w:r>
      <w:r w:rsidRPr="00BD68FA">
        <w:t xml:space="preserve"> data; accepting data, here means that anything that you send into the computer be it quantities, characters, or symbols on which operations are performed.</w:t>
      </w:r>
    </w:p>
    <w:p w:rsidR="00F738A5" w:rsidRPr="00BD68FA" w:rsidRDefault="00F738A5" w:rsidP="00F37870">
      <w:pPr>
        <w:spacing w:line="360" w:lineRule="auto"/>
        <w:jc w:val="both"/>
        <w:rPr>
          <w:b/>
        </w:rPr>
      </w:pPr>
      <w:r w:rsidRPr="00BD68FA">
        <w:t xml:space="preserve">The </w:t>
      </w:r>
      <w:r w:rsidRPr="00BD68FA">
        <w:rPr>
          <w:b/>
        </w:rPr>
        <w:t xml:space="preserve">computer processes </w:t>
      </w:r>
      <w:r w:rsidRPr="00BD68FA">
        <w:t>data means changing the data into meaningful information based on the instructions given. The computer gives out information after the processing.</w:t>
      </w:r>
    </w:p>
    <w:p w:rsidR="0094282C" w:rsidRPr="0094282C" w:rsidRDefault="0094282C" w:rsidP="00F37870">
      <w:pPr>
        <w:spacing w:line="360" w:lineRule="auto"/>
        <w:jc w:val="both"/>
        <w:rPr>
          <w:b/>
          <w:sz w:val="6"/>
        </w:rPr>
      </w:pPr>
    </w:p>
    <w:p w:rsidR="00FD28A7" w:rsidRPr="00BD68FA" w:rsidRDefault="0060509B" w:rsidP="00F37870">
      <w:pPr>
        <w:spacing w:line="360" w:lineRule="auto"/>
        <w:jc w:val="both"/>
      </w:pPr>
      <w:r w:rsidRPr="00BD68FA">
        <w:rPr>
          <w:b/>
        </w:rPr>
        <w:t xml:space="preserve">Data: </w:t>
      </w:r>
      <w:r w:rsidRPr="00BD68FA">
        <w:t xml:space="preserve">Data comes in many forms; numbers, words, symbols. Data related to transactions, events and facts and on its own, it is not very useful. </w:t>
      </w:r>
      <w:r w:rsidRPr="00BD68FA">
        <w:rPr>
          <w:b/>
          <w:i/>
        </w:rPr>
        <w:t>Data</w:t>
      </w:r>
      <w:r w:rsidRPr="00BD68FA">
        <w:t xml:space="preserve"> can be defined as the streams of raw facts and figures fed in to the computer to be processed </w:t>
      </w:r>
      <w:r w:rsidR="004003BC" w:rsidRPr="00BD68FA">
        <w:t>before</w:t>
      </w:r>
      <w:r w:rsidRPr="00BD68FA">
        <w:t xml:space="preserve"> people can understand and use.</w:t>
      </w:r>
    </w:p>
    <w:p w:rsidR="0094282C" w:rsidRPr="0094282C" w:rsidRDefault="0094282C" w:rsidP="000179B3">
      <w:pPr>
        <w:spacing w:line="360" w:lineRule="auto"/>
        <w:jc w:val="both"/>
        <w:rPr>
          <w:b/>
          <w:sz w:val="6"/>
        </w:rPr>
      </w:pPr>
    </w:p>
    <w:p w:rsidR="000179B3" w:rsidRPr="00BD68FA" w:rsidRDefault="000179B3" w:rsidP="000179B3">
      <w:pPr>
        <w:spacing w:line="360" w:lineRule="auto"/>
        <w:jc w:val="both"/>
        <w:rPr>
          <w:b/>
        </w:rPr>
      </w:pPr>
      <w:r w:rsidRPr="00BD68FA">
        <w:rPr>
          <w:b/>
        </w:rPr>
        <w:t>Input:</w:t>
      </w:r>
      <w:r w:rsidRPr="00BD68FA">
        <w:t xml:space="preserve"> It is the name given to the data fed (received) into the computer for processing.</w:t>
      </w:r>
    </w:p>
    <w:p w:rsidR="0094282C" w:rsidRPr="0094282C" w:rsidRDefault="0094282C" w:rsidP="000179B3">
      <w:pPr>
        <w:spacing w:line="360" w:lineRule="auto"/>
        <w:jc w:val="both"/>
        <w:rPr>
          <w:b/>
          <w:sz w:val="6"/>
        </w:rPr>
      </w:pPr>
    </w:p>
    <w:p w:rsidR="000179B3" w:rsidRPr="00BD68FA" w:rsidRDefault="000179B3" w:rsidP="000179B3">
      <w:pPr>
        <w:spacing w:line="360" w:lineRule="auto"/>
        <w:jc w:val="both"/>
      </w:pPr>
      <w:r w:rsidRPr="00BD68FA">
        <w:rPr>
          <w:b/>
        </w:rPr>
        <w:t>Output:</w:t>
      </w:r>
      <w:r w:rsidRPr="00BD68FA">
        <w:t xml:space="preserve"> it can be defined as the process of displaying or printing the results of processing operations. This output refers to the expected result or information.</w:t>
      </w:r>
    </w:p>
    <w:p w:rsidR="0060509B" w:rsidRPr="00BD68FA" w:rsidRDefault="0060509B" w:rsidP="00F37870">
      <w:pPr>
        <w:spacing w:line="360" w:lineRule="auto"/>
        <w:jc w:val="both"/>
      </w:pPr>
      <w:r w:rsidRPr="00BD68FA">
        <w:rPr>
          <w:b/>
        </w:rPr>
        <w:t>Information:</w:t>
      </w:r>
      <w:r w:rsidRPr="00BD68FA">
        <w:t xml:space="preserve"> refers to data that has been refined (converted or shaped) into a meaningful and more useful or intelligible form or context for an end user. </w:t>
      </w:r>
      <w:r w:rsidRPr="00BD68FA">
        <w:rPr>
          <w:b/>
          <w:i/>
        </w:rPr>
        <w:t>Information</w:t>
      </w:r>
      <w:r w:rsidRPr="00BD68FA">
        <w:t xml:space="preserve"> is also data that has been processed, i.e. organized into a form that people can understand and use.</w:t>
      </w:r>
      <w:r w:rsidR="00D1651F" w:rsidRPr="00BD68FA">
        <w:t xml:space="preserve"> </w:t>
      </w:r>
    </w:p>
    <w:p w:rsidR="000179B3" w:rsidRPr="00BD68FA" w:rsidRDefault="000179B3" w:rsidP="000179B3">
      <w:pPr>
        <w:spacing w:line="360" w:lineRule="auto"/>
        <w:jc w:val="both"/>
      </w:pPr>
      <w:r w:rsidRPr="00BD68FA">
        <w:rPr>
          <w:b/>
          <w:u w:val="single"/>
        </w:rPr>
        <w:t>NB</w:t>
      </w:r>
      <w:r w:rsidRPr="00BD68FA">
        <w:t xml:space="preserve"> Information is always made up of data, but not all data produce meaningful information.</w:t>
      </w:r>
      <w:r w:rsidR="00D1651F" w:rsidRPr="00BD68FA">
        <w:t xml:space="preserve"> And someone information can be another persons’ data.</w:t>
      </w:r>
    </w:p>
    <w:p w:rsidR="00D1651F" w:rsidRPr="0094282C" w:rsidRDefault="00D1651F" w:rsidP="000179B3">
      <w:pPr>
        <w:spacing w:line="360" w:lineRule="auto"/>
        <w:jc w:val="both"/>
        <w:rPr>
          <w:sz w:val="12"/>
        </w:rPr>
      </w:pPr>
    </w:p>
    <w:p w:rsidR="007B5700" w:rsidRPr="00BD68FA" w:rsidRDefault="00FB2BB0" w:rsidP="00F37870">
      <w:pPr>
        <w:spacing w:line="360" w:lineRule="auto"/>
        <w:jc w:val="both"/>
      </w:pPr>
      <w:r w:rsidRPr="00BD68FA">
        <w:t xml:space="preserve">Dear learner, let’s consider these terms </w:t>
      </w:r>
      <w:r w:rsidRPr="00BD68FA">
        <w:rPr>
          <w:i/>
        </w:rPr>
        <w:t xml:space="preserve">data </w:t>
      </w:r>
      <w:r w:rsidRPr="00BD68FA">
        <w:t xml:space="preserve">and </w:t>
      </w:r>
      <w:r w:rsidRPr="00BD68FA">
        <w:rPr>
          <w:i/>
        </w:rPr>
        <w:t>information</w:t>
      </w:r>
      <w:r w:rsidRPr="00BD68FA">
        <w:t xml:space="preserve"> very</w:t>
      </w:r>
      <w:r w:rsidR="002D4B95" w:rsidRPr="00BD68FA">
        <w:t xml:space="preserve"> well. Sometimes these words are</w:t>
      </w:r>
      <w:r w:rsidRPr="00BD68FA">
        <w:t xml:space="preserve"> used inter-changeably but it is important to know the distinction between </w:t>
      </w:r>
      <w:r w:rsidR="00986012" w:rsidRPr="00BD68FA">
        <w:t>them</w:t>
      </w:r>
      <w:r w:rsidRPr="00BD68FA">
        <w:t xml:space="preserve">. </w:t>
      </w:r>
      <w:r w:rsidRPr="00BD68FA">
        <w:rPr>
          <w:b/>
          <w:i/>
        </w:rPr>
        <w:t>Data</w:t>
      </w:r>
      <w:r w:rsidRPr="00BD68FA">
        <w:t xml:space="preserve"> refers to the raw material from which useful results can be extracted and it </w:t>
      </w:r>
      <w:r w:rsidR="002D4B95" w:rsidRPr="00BD68FA">
        <w:t>is the valued added or usefulness</w:t>
      </w:r>
      <w:r w:rsidRPr="00BD68FA">
        <w:t xml:space="preserve"> associated with </w:t>
      </w:r>
      <w:r w:rsidRPr="00BD68FA">
        <w:rPr>
          <w:b/>
          <w:i/>
        </w:rPr>
        <w:t>information</w:t>
      </w:r>
      <w:r w:rsidRPr="00BD68FA">
        <w:t xml:space="preserve"> which distinguishes it from data organized with respect to user requirements.</w:t>
      </w:r>
      <w:r w:rsidR="002D4B95" w:rsidRPr="00BD68FA">
        <w:t xml:space="preserve"> </w:t>
      </w:r>
      <w:r w:rsidR="00A345FB" w:rsidRPr="00BD68FA">
        <w:t>(</w:t>
      </w:r>
      <w:r w:rsidR="002D4B95" w:rsidRPr="00BD68FA">
        <w:t>There will be f</w:t>
      </w:r>
      <w:r w:rsidR="008407E7" w:rsidRPr="00BD68FA">
        <w:t>urther elaboration in our subsequent lessons</w:t>
      </w:r>
      <w:r w:rsidR="00A345FB" w:rsidRPr="00BD68FA">
        <w:t>)</w:t>
      </w:r>
      <w:r w:rsidR="008407E7" w:rsidRPr="00BD68FA">
        <w:t>.</w:t>
      </w:r>
    </w:p>
    <w:p w:rsidR="00FB2BB0" w:rsidRPr="00BD68FA" w:rsidRDefault="00293DB3" w:rsidP="00F37870">
      <w:pPr>
        <w:spacing w:line="360" w:lineRule="auto"/>
        <w:jc w:val="both"/>
        <w:rPr>
          <w:b/>
        </w:rPr>
      </w:pPr>
      <w:r w:rsidRPr="00BD68FA">
        <w:rPr>
          <w:b/>
        </w:rPr>
        <w:t>Computer Literacy</w:t>
      </w:r>
    </w:p>
    <w:p w:rsidR="00293DB3" w:rsidRPr="00BD68FA" w:rsidRDefault="00293DB3" w:rsidP="00F37870">
      <w:pPr>
        <w:spacing w:line="360" w:lineRule="auto"/>
        <w:jc w:val="both"/>
      </w:pPr>
      <w:r w:rsidRPr="00BD68FA">
        <w:t xml:space="preserve">Dear learner, in your own words can you explain what computer literacy is? </w:t>
      </w:r>
    </w:p>
    <w:p w:rsidR="00293DB3" w:rsidRPr="00BD68FA" w:rsidRDefault="00293DB3" w:rsidP="00F37870">
      <w:pPr>
        <w:spacing w:line="360" w:lineRule="auto"/>
        <w:jc w:val="both"/>
      </w:pPr>
      <w:r w:rsidRPr="00BD68FA">
        <w:t>We believe what you have said is in line with what has been explained below.</w:t>
      </w:r>
    </w:p>
    <w:p w:rsidR="003B75A9" w:rsidRPr="00BD68FA" w:rsidRDefault="003B75A9" w:rsidP="00F37870">
      <w:pPr>
        <w:spacing w:line="360" w:lineRule="auto"/>
        <w:jc w:val="both"/>
      </w:pPr>
    </w:p>
    <w:p w:rsidR="003B75A9" w:rsidRPr="00BD68FA" w:rsidRDefault="003B75A9" w:rsidP="003B75A9">
      <w:pPr>
        <w:spacing w:line="360" w:lineRule="auto"/>
        <w:rPr>
          <w:b/>
        </w:rPr>
      </w:pPr>
      <w:r w:rsidRPr="00BD68FA">
        <w:t xml:space="preserve">Literacy is the ability to read and write. In modern context, </w:t>
      </w:r>
      <w:r w:rsidRPr="00BD68FA">
        <w:rPr>
          <w:b/>
        </w:rPr>
        <w:t xml:space="preserve">the word means reading and writing in a level adequate for written communication and generally a level that enables one to successfully function at certain levels of a society. </w:t>
      </w:r>
    </w:p>
    <w:p w:rsidR="003B75A9" w:rsidRPr="0094282C" w:rsidRDefault="003B75A9" w:rsidP="003B75A9">
      <w:pPr>
        <w:pStyle w:val="Footer"/>
        <w:spacing w:line="360" w:lineRule="auto"/>
        <w:rPr>
          <w:sz w:val="18"/>
        </w:rPr>
      </w:pPr>
    </w:p>
    <w:p w:rsidR="003B75A9" w:rsidRPr="00BD68FA" w:rsidRDefault="003B75A9" w:rsidP="003B75A9">
      <w:pPr>
        <w:pStyle w:val="Footer"/>
        <w:spacing w:line="360" w:lineRule="auto"/>
      </w:pPr>
      <w:r w:rsidRPr="00BD68FA">
        <w:t xml:space="preserve">There are </w:t>
      </w:r>
      <w:r w:rsidRPr="00BD68FA">
        <w:rPr>
          <w:b/>
          <w:bCs/>
        </w:rPr>
        <w:t>so many</w:t>
      </w:r>
      <w:r w:rsidRPr="00BD68FA">
        <w:t xml:space="preserve"> types of literacy such as business, media, information, computer, technology, visual, and health, but for the purpose of this course in computing</w:t>
      </w:r>
      <w:r w:rsidR="00597461" w:rsidRPr="00BD68FA">
        <w:t>,</w:t>
      </w:r>
      <w:r w:rsidRPr="00BD68FA">
        <w:t xml:space="preserve"> the following will be considered: Computer literacy</w:t>
      </w:r>
    </w:p>
    <w:p w:rsidR="003B75A9" w:rsidRPr="00BD68FA" w:rsidRDefault="003B75A9" w:rsidP="00F37870">
      <w:pPr>
        <w:spacing w:line="360" w:lineRule="auto"/>
        <w:jc w:val="both"/>
      </w:pPr>
    </w:p>
    <w:p w:rsidR="003B75A9" w:rsidRPr="00BD68FA" w:rsidRDefault="003B75A9" w:rsidP="003B75A9">
      <w:pPr>
        <w:pStyle w:val="Footer"/>
        <w:spacing w:line="360" w:lineRule="auto"/>
        <w:rPr>
          <w:b/>
          <w:bCs/>
        </w:rPr>
      </w:pPr>
      <w:r w:rsidRPr="00BD68FA">
        <w:rPr>
          <w:b/>
          <w:bCs/>
        </w:rPr>
        <w:t>Computer Literacy</w:t>
      </w:r>
    </w:p>
    <w:p w:rsidR="003B75A9" w:rsidRPr="00BD68FA" w:rsidRDefault="003B75A9" w:rsidP="003B75A9">
      <w:pPr>
        <w:spacing w:line="360" w:lineRule="auto"/>
      </w:pPr>
      <w:r w:rsidRPr="00BD68FA">
        <w:t xml:space="preserve">There are so many definitions on computer literacy as outlined below: </w:t>
      </w:r>
    </w:p>
    <w:p w:rsidR="003B75A9" w:rsidRPr="00BD68FA" w:rsidRDefault="003B75A9" w:rsidP="006C1457">
      <w:pPr>
        <w:numPr>
          <w:ilvl w:val="0"/>
          <w:numId w:val="54"/>
        </w:numPr>
        <w:spacing w:line="360" w:lineRule="auto"/>
      </w:pPr>
      <w:r w:rsidRPr="00BD68FA">
        <w:t xml:space="preserve">It is the level of expertise and familiarity someone has with computers and its applications. </w:t>
      </w:r>
    </w:p>
    <w:p w:rsidR="003B75A9" w:rsidRPr="00BD68FA" w:rsidRDefault="003B75A9" w:rsidP="006C1457">
      <w:pPr>
        <w:numPr>
          <w:ilvl w:val="0"/>
          <w:numId w:val="54"/>
        </w:numPr>
        <w:spacing w:line="360" w:lineRule="auto"/>
      </w:pPr>
      <w:r w:rsidRPr="00BD68FA">
        <w:t xml:space="preserve">It is the knowledge and ability a person has to use a computer and technology efficiently. </w:t>
      </w:r>
    </w:p>
    <w:p w:rsidR="003B75A9" w:rsidRPr="00BD68FA" w:rsidRDefault="003B75A9" w:rsidP="006C1457">
      <w:pPr>
        <w:numPr>
          <w:ilvl w:val="0"/>
          <w:numId w:val="54"/>
        </w:numPr>
        <w:spacing w:line="360" w:lineRule="auto"/>
      </w:pPr>
      <w:r w:rsidRPr="00BD68FA">
        <w:t xml:space="preserve">It is the comfort level someone has with using computer programs and other applications that are associated with computers. </w:t>
      </w:r>
    </w:p>
    <w:p w:rsidR="003B75A9" w:rsidRPr="00BD68FA" w:rsidRDefault="003B75A9" w:rsidP="006C1457">
      <w:pPr>
        <w:numPr>
          <w:ilvl w:val="0"/>
          <w:numId w:val="54"/>
        </w:numPr>
        <w:spacing w:line="360" w:lineRule="auto"/>
      </w:pPr>
      <w:r w:rsidRPr="00BD68FA">
        <w:t>It is the knowledge and ability to use a computer and its software efficiently to accomplish practical tasks.</w:t>
      </w:r>
    </w:p>
    <w:p w:rsidR="003B75A9" w:rsidRDefault="003B75A9" w:rsidP="006C1457">
      <w:pPr>
        <w:numPr>
          <w:ilvl w:val="0"/>
          <w:numId w:val="54"/>
        </w:numPr>
        <w:spacing w:line="360" w:lineRule="auto"/>
      </w:pPr>
      <w:r w:rsidRPr="00BD68FA">
        <w:t>It is the understanding of the concepts, terminology, and operations that relate to general computer use.</w:t>
      </w:r>
    </w:p>
    <w:p w:rsidR="0094282C" w:rsidRPr="0094282C" w:rsidRDefault="0094282C" w:rsidP="0094282C">
      <w:pPr>
        <w:spacing w:line="360" w:lineRule="auto"/>
        <w:ind w:left="1080"/>
        <w:rPr>
          <w:sz w:val="12"/>
        </w:rPr>
      </w:pPr>
    </w:p>
    <w:p w:rsidR="00293DB3" w:rsidRPr="00BD68FA" w:rsidRDefault="00985C93" w:rsidP="00F37870">
      <w:pPr>
        <w:spacing w:line="360" w:lineRule="auto"/>
        <w:jc w:val="both"/>
      </w:pPr>
      <w:r w:rsidRPr="00BD68FA">
        <w:t>Individuals who are very computer literate are sometimes called “Power Users”. Such a person should know how computers work and operate, that is how to turn on a computer, start and stop simple applications programs, save and print information. Perhaps the simplest way to explain computer literacy is the ability of one to understand how to use computers and also how others use computers.</w:t>
      </w:r>
    </w:p>
    <w:p w:rsidR="008407E7" w:rsidRPr="00BD68FA" w:rsidRDefault="008407E7" w:rsidP="009D2146">
      <w:pPr>
        <w:spacing w:line="360" w:lineRule="auto"/>
        <w:rPr>
          <w:b/>
          <w:bCs/>
        </w:rPr>
      </w:pPr>
    </w:p>
    <w:p w:rsidR="009D2146" w:rsidRPr="00BD68FA" w:rsidRDefault="00C26E03" w:rsidP="009D2146">
      <w:pPr>
        <w:spacing w:line="360" w:lineRule="auto"/>
        <w:rPr>
          <w:b/>
          <w:bCs/>
        </w:rPr>
      </w:pPr>
      <w:r w:rsidRPr="00BD68FA">
        <w:rPr>
          <w:b/>
          <w:bCs/>
        </w:rPr>
        <w:t xml:space="preserve"> </w:t>
      </w:r>
      <w:r w:rsidR="0094282C">
        <w:rPr>
          <w:b/>
          <w:bCs/>
        </w:rPr>
        <w:t>Importance o</w:t>
      </w:r>
      <w:r w:rsidR="009D2146" w:rsidRPr="00BD68FA">
        <w:rPr>
          <w:b/>
          <w:bCs/>
        </w:rPr>
        <w:t xml:space="preserve">f Computer Literacy </w:t>
      </w:r>
      <w:r w:rsidR="0094282C">
        <w:rPr>
          <w:b/>
          <w:bCs/>
        </w:rPr>
        <w:t>t</w:t>
      </w:r>
      <w:r w:rsidR="009D2146" w:rsidRPr="00BD68FA">
        <w:rPr>
          <w:b/>
          <w:bCs/>
        </w:rPr>
        <w:t xml:space="preserve">o </w:t>
      </w:r>
      <w:r w:rsidR="0094282C">
        <w:rPr>
          <w:b/>
          <w:bCs/>
        </w:rPr>
        <w:t>t</w:t>
      </w:r>
      <w:r w:rsidR="009D2146" w:rsidRPr="00BD68FA">
        <w:rPr>
          <w:b/>
          <w:bCs/>
        </w:rPr>
        <w:t>he Trained Teacher</w:t>
      </w:r>
    </w:p>
    <w:p w:rsidR="009D2146" w:rsidRPr="00BD68FA" w:rsidRDefault="009D2146" w:rsidP="006C1457">
      <w:pPr>
        <w:numPr>
          <w:ilvl w:val="0"/>
          <w:numId w:val="55"/>
        </w:numPr>
        <w:spacing w:line="360" w:lineRule="auto"/>
        <w:jc w:val="both"/>
        <w:rPr>
          <w:bCs/>
        </w:rPr>
      </w:pPr>
      <w:r w:rsidRPr="00BD68FA">
        <w:rPr>
          <w:bCs/>
        </w:rPr>
        <w:t>Computer skills are a subject being specifically taught in schools especially from puberty where the ability of abstraction forms.</w:t>
      </w:r>
    </w:p>
    <w:p w:rsidR="009D2146" w:rsidRPr="00BD68FA" w:rsidRDefault="009D2146" w:rsidP="006C1457">
      <w:pPr>
        <w:numPr>
          <w:ilvl w:val="0"/>
          <w:numId w:val="55"/>
        </w:numPr>
        <w:spacing w:line="360" w:lineRule="auto"/>
        <w:jc w:val="both"/>
        <w:rPr>
          <w:bCs/>
        </w:rPr>
      </w:pPr>
      <w:r w:rsidRPr="00BD68FA">
        <w:rPr>
          <w:bCs/>
        </w:rPr>
        <w:t xml:space="preserve">Computers are used in teaching and learning. It is an integral part of the educational system and the trained teacher needs it in other to function effectively. </w:t>
      </w:r>
    </w:p>
    <w:p w:rsidR="009D2146" w:rsidRDefault="009D2146" w:rsidP="006C1457">
      <w:pPr>
        <w:numPr>
          <w:ilvl w:val="0"/>
          <w:numId w:val="55"/>
        </w:numPr>
        <w:spacing w:line="360" w:lineRule="auto"/>
        <w:jc w:val="both"/>
        <w:rPr>
          <w:bCs/>
        </w:rPr>
      </w:pPr>
      <w:r w:rsidRPr="00BD68FA">
        <w:rPr>
          <w:bCs/>
        </w:rPr>
        <w:t>Computers are also used in schools for many applications such as in writing papers or in research especially on the internet to search for information</w:t>
      </w:r>
      <w:r w:rsidRPr="00E6105D">
        <w:rPr>
          <w:bCs/>
        </w:rPr>
        <w:t>.</w:t>
      </w:r>
    </w:p>
    <w:p w:rsidR="002C53AF" w:rsidRPr="00F37870" w:rsidRDefault="002C53AF" w:rsidP="0094282C">
      <w:pPr>
        <w:spacing w:line="360" w:lineRule="auto"/>
        <w:jc w:val="both"/>
      </w:pPr>
    </w:p>
    <w:p w:rsidR="002C53AF" w:rsidRPr="00F37870" w:rsidRDefault="00FE78D1" w:rsidP="00F37870">
      <w:pPr>
        <w:spacing w:line="360" w:lineRule="auto"/>
        <w:jc w:val="both"/>
        <w:rPr>
          <w:b/>
        </w:rPr>
      </w:pPr>
      <w:r w:rsidRPr="00F37870">
        <w:rPr>
          <w:b/>
        </w:rPr>
        <w:t>Parts of a Computer System</w:t>
      </w:r>
    </w:p>
    <w:p w:rsidR="00FE78D1" w:rsidRPr="00F37870" w:rsidRDefault="00063293" w:rsidP="00F37870">
      <w:pPr>
        <w:spacing w:line="360" w:lineRule="auto"/>
        <w:jc w:val="both"/>
      </w:pPr>
      <w:r w:rsidRPr="00F37870">
        <w:t>Having known the meaning of computer and computer literacy, just like the human body which has got parts, examples eyes, mouth, hand, etc, the computer system has also got parts.</w:t>
      </w:r>
    </w:p>
    <w:p w:rsidR="00063293" w:rsidRPr="0094282C" w:rsidRDefault="00063293" w:rsidP="00F37870">
      <w:pPr>
        <w:spacing w:line="360" w:lineRule="auto"/>
        <w:jc w:val="both"/>
        <w:rPr>
          <w:sz w:val="18"/>
        </w:rPr>
      </w:pPr>
    </w:p>
    <w:p w:rsidR="00063293" w:rsidRPr="00F37870" w:rsidRDefault="00063293" w:rsidP="00F37870">
      <w:pPr>
        <w:spacing w:line="360" w:lineRule="auto"/>
        <w:jc w:val="both"/>
      </w:pPr>
      <w:r w:rsidRPr="00F37870">
        <w:t>Let’s now look at the parts of the computer system.</w:t>
      </w:r>
    </w:p>
    <w:p w:rsidR="002C53AF" w:rsidRPr="0094282C" w:rsidRDefault="002C53AF" w:rsidP="00F37870">
      <w:pPr>
        <w:spacing w:line="360" w:lineRule="auto"/>
        <w:jc w:val="both"/>
        <w:rPr>
          <w:sz w:val="16"/>
        </w:rPr>
      </w:pPr>
    </w:p>
    <w:p w:rsidR="00063293" w:rsidRPr="00BD68FA" w:rsidRDefault="00063293" w:rsidP="00F37870">
      <w:pPr>
        <w:spacing w:line="360" w:lineRule="auto"/>
        <w:jc w:val="both"/>
      </w:pPr>
      <w:r w:rsidRPr="00BD68FA">
        <w:t>Some of the parts of the computer are: system unit</w:t>
      </w:r>
      <w:r w:rsidR="0061535B" w:rsidRPr="00BD68FA">
        <w:t xml:space="preserve"> </w:t>
      </w:r>
      <w:r w:rsidRPr="00BD68FA">
        <w:t xml:space="preserve">(system box), monitor, </w:t>
      </w:r>
      <w:r w:rsidR="0061535B" w:rsidRPr="00BD68FA">
        <w:t>mouse</w:t>
      </w:r>
      <w:r w:rsidRPr="00BD68FA">
        <w:t>, speakers and keyboard</w:t>
      </w:r>
      <w:r w:rsidR="00C26E03" w:rsidRPr="00BD68FA">
        <w:t xml:space="preserve"> etc.</w:t>
      </w:r>
    </w:p>
    <w:p w:rsidR="0061535B" w:rsidRPr="00BD68FA" w:rsidRDefault="0061535B" w:rsidP="00F37870">
      <w:pPr>
        <w:spacing w:line="360" w:lineRule="auto"/>
        <w:jc w:val="both"/>
      </w:pPr>
      <w:r w:rsidRPr="00BD68FA">
        <w:t xml:space="preserve">There are </w:t>
      </w:r>
      <w:r w:rsidRPr="00BD68FA">
        <w:rPr>
          <w:b/>
          <w:bCs/>
        </w:rPr>
        <w:t>three</w:t>
      </w:r>
      <w:r w:rsidRPr="00BD68FA">
        <w:t xml:space="preserve"> main parts of the computer namely the</w:t>
      </w:r>
    </w:p>
    <w:p w:rsidR="00996B63" w:rsidRPr="00BD68FA" w:rsidRDefault="007523E7" w:rsidP="006C1457">
      <w:pPr>
        <w:numPr>
          <w:ilvl w:val="0"/>
          <w:numId w:val="56"/>
        </w:numPr>
        <w:spacing w:line="360" w:lineRule="auto"/>
        <w:jc w:val="both"/>
        <w:rPr>
          <w:lang w:val="en-US"/>
        </w:rPr>
      </w:pPr>
      <w:r w:rsidRPr="00BD68FA">
        <w:rPr>
          <w:b/>
          <w:bCs/>
          <w:lang w:val="en-US"/>
        </w:rPr>
        <w:t>Keyboard</w:t>
      </w:r>
      <w:r w:rsidRPr="00BD68FA">
        <w:rPr>
          <w:lang w:val="en-US"/>
        </w:rPr>
        <w:t xml:space="preserve">; </w:t>
      </w:r>
      <w:r w:rsidR="00986012" w:rsidRPr="00BD68FA">
        <w:t xml:space="preserve">The component that closely resembles the typewriter is called the </w:t>
      </w:r>
      <w:r w:rsidR="00986012" w:rsidRPr="00BD68FA">
        <w:rPr>
          <w:b/>
        </w:rPr>
        <w:t>keyboard</w:t>
      </w:r>
      <w:r w:rsidR="00986012" w:rsidRPr="00BD68FA">
        <w:t xml:space="preserve">. </w:t>
      </w:r>
      <w:r w:rsidR="0094282C">
        <w:t xml:space="preserve">It </w:t>
      </w:r>
      <w:r w:rsidR="0094282C" w:rsidRPr="00BD68FA">
        <w:rPr>
          <w:lang w:val="en-US"/>
        </w:rPr>
        <w:t>serves</w:t>
      </w:r>
      <w:r w:rsidRPr="00BD68FA">
        <w:rPr>
          <w:lang w:val="en-US"/>
        </w:rPr>
        <w:t xml:space="preserve"> as a medium </w:t>
      </w:r>
      <w:r w:rsidR="00040085" w:rsidRPr="00BD68FA">
        <w:rPr>
          <w:lang w:val="en-US"/>
        </w:rPr>
        <w:t xml:space="preserve">for </w:t>
      </w:r>
      <w:r w:rsidRPr="00BD68FA">
        <w:rPr>
          <w:lang w:val="en-US"/>
        </w:rPr>
        <w:t xml:space="preserve">sending data into the computer for processing. 2 types of </w:t>
      </w:r>
      <w:r w:rsidR="0094282C" w:rsidRPr="00BD68FA">
        <w:rPr>
          <w:lang w:val="en-US"/>
        </w:rPr>
        <w:t>keyboard;</w:t>
      </w:r>
      <w:r w:rsidRPr="00BD68FA">
        <w:rPr>
          <w:lang w:val="en-US"/>
        </w:rPr>
        <w:t xml:space="preserve"> </w:t>
      </w:r>
      <w:r w:rsidRPr="00BD68FA">
        <w:rPr>
          <w:b/>
          <w:bCs/>
          <w:lang w:val="en-US"/>
        </w:rPr>
        <w:t>QWERTY</w:t>
      </w:r>
      <w:r w:rsidRPr="00BD68FA">
        <w:rPr>
          <w:lang w:val="en-US"/>
        </w:rPr>
        <w:t xml:space="preserve"> and  </w:t>
      </w:r>
      <w:r w:rsidR="00D60BB3">
        <w:rPr>
          <w:b/>
          <w:bCs/>
          <w:lang w:val="en-US"/>
        </w:rPr>
        <w:t>DVOR</w:t>
      </w:r>
      <w:r w:rsidRPr="00BD68FA">
        <w:rPr>
          <w:b/>
          <w:bCs/>
          <w:lang w:val="en-US"/>
        </w:rPr>
        <w:t>A</w:t>
      </w:r>
      <w:r w:rsidR="00D60BB3">
        <w:rPr>
          <w:b/>
          <w:bCs/>
          <w:lang w:val="en-US"/>
        </w:rPr>
        <w:t>K</w:t>
      </w:r>
      <w:r w:rsidR="00996B63" w:rsidRPr="00BD68FA">
        <w:rPr>
          <w:b/>
          <w:bCs/>
          <w:lang w:val="en-US"/>
        </w:rPr>
        <w:t>.</w:t>
      </w:r>
    </w:p>
    <w:p w:rsidR="00996B63" w:rsidRPr="00BD68FA" w:rsidRDefault="007523E7" w:rsidP="006C1457">
      <w:pPr>
        <w:numPr>
          <w:ilvl w:val="0"/>
          <w:numId w:val="56"/>
        </w:numPr>
        <w:spacing w:line="360" w:lineRule="auto"/>
        <w:jc w:val="both"/>
        <w:rPr>
          <w:lang w:val="en-US"/>
        </w:rPr>
      </w:pPr>
      <w:r w:rsidRPr="00BD68FA">
        <w:rPr>
          <w:b/>
          <w:bCs/>
          <w:lang w:val="en-US"/>
        </w:rPr>
        <w:t>System unit</w:t>
      </w:r>
      <w:r w:rsidRPr="00BD68FA">
        <w:rPr>
          <w:lang w:val="en-US"/>
        </w:rPr>
        <w:t xml:space="preserve">; It is the rectangular box, which houses the most of the electronic components that make up a computer system. For microcomputers, there are four basic types; </w:t>
      </w:r>
      <w:r w:rsidRPr="00BD68FA">
        <w:rPr>
          <w:b/>
          <w:bCs/>
          <w:lang w:val="en-US"/>
        </w:rPr>
        <w:t>Desktop , Notebook, Tablet PC</w:t>
      </w:r>
      <w:r w:rsidRPr="00BD68FA">
        <w:rPr>
          <w:lang w:val="en-US"/>
        </w:rPr>
        <w:t xml:space="preserve"> and</w:t>
      </w:r>
      <w:r w:rsidRPr="00BD68FA">
        <w:rPr>
          <w:b/>
          <w:bCs/>
          <w:lang w:val="en-US"/>
        </w:rPr>
        <w:t xml:space="preserve"> Handheld system unit</w:t>
      </w:r>
    </w:p>
    <w:p w:rsidR="0061535B" w:rsidRPr="00BD68FA" w:rsidRDefault="007523E7" w:rsidP="006C1457">
      <w:pPr>
        <w:numPr>
          <w:ilvl w:val="0"/>
          <w:numId w:val="56"/>
        </w:numPr>
        <w:spacing w:line="360" w:lineRule="auto"/>
        <w:jc w:val="both"/>
        <w:rPr>
          <w:lang w:val="en-US"/>
        </w:rPr>
      </w:pPr>
      <w:r w:rsidRPr="00BD68FA">
        <w:rPr>
          <w:b/>
          <w:bCs/>
          <w:lang w:val="en-US"/>
        </w:rPr>
        <w:t>Monitor</w:t>
      </w:r>
      <w:r w:rsidRPr="00BD68FA">
        <w:rPr>
          <w:lang w:val="en-US"/>
        </w:rPr>
        <w:t xml:space="preserve">; </w:t>
      </w:r>
      <w:r w:rsidR="00996B63" w:rsidRPr="00BD68FA">
        <w:t xml:space="preserve">The </w:t>
      </w:r>
      <w:r w:rsidR="00996B63" w:rsidRPr="00BD68FA">
        <w:rPr>
          <w:b/>
        </w:rPr>
        <w:t>TV</w:t>
      </w:r>
      <w:r w:rsidR="00BD68FA">
        <w:t>-</w:t>
      </w:r>
      <w:r w:rsidR="00996B63" w:rsidRPr="00BD68FA">
        <w:t xml:space="preserve">like device is called the </w:t>
      </w:r>
      <w:r w:rsidR="00996B63" w:rsidRPr="00BD68FA">
        <w:rPr>
          <w:b/>
        </w:rPr>
        <w:t xml:space="preserve">monitor </w:t>
      </w:r>
      <w:r w:rsidR="00996B63" w:rsidRPr="00BD68FA">
        <w:t xml:space="preserve">or </w:t>
      </w:r>
      <w:r w:rsidR="00996B63" w:rsidRPr="00BD68FA">
        <w:rPr>
          <w:b/>
        </w:rPr>
        <w:t xml:space="preserve">VDU </w:t>
      </w:r>
      <w:r w:rsidR="00996B63" w:rsidRPr="00BD68FA">
        <w:t xml:space="preserve">(Visual Display Unit), </w:t>
      </w:r>
      <w:r w:rsidRPr="00BD68FA">
        <w:rPr>
          <w:lang w:val="en-US"/>
        </w:rPr>
        <w:t xml:space="preserve">is a screen (Visual Display Unit) that displays processed information to the user. 2 types are; </w:t>
      </w:r>
      <w:r w:rsidRPr="00BD68FA">
        <w:rPr>
          <w:b/>
          <w:bCs/>
          <w:lang w:val="en-US"/>
        </w:rPr>
        <w:t>Cathode-ray tube</w:t>
      </w:r>
      <w:r w:rsidRPr="00BD68FA">
        <w:rPr>
          <w:lang w:val="en-US"/>
        </w:rPr>
        <w:t xml:space="preserve"> and </w:t>
      </w:r>
      <w:r w:rsidRPr="00BD68FA">
        <w:rPr>
          <w:b/>
          <w:bCs/>
          <w:lang w:val="en-US"/>
        </w:rPr>
        <w:t>Flat Panel monitors</w:t>
      </w:r>
      <w:r w:rsidRPr="00BD68FA">
        <w:rPr>
          <w:lang w:val="en-US"/>
        </w:rPr>
        <w:t>.</w:t>
      </w:r>
    </w:p>
    <w:p w:rsidR="0061535B" w:rsidRPr="00BD68FA" w:rsidRDefault="0061535B" w:rsidP="00F37870">
      <w:pPr>
        <w:spacing w:line="360" w:lineRule="auto"/>
        <w:jc w:val="both"/>
      </w:pPr>
      <w:r w:rsidRPr="00BD68FA">
        <w:t xml:space="preserve">The mouse has become a </w:t>
      </w:r>
      <w:r w:rsidRPr="00BD68FA">
        <w:rPr>
          <w:b/>
          <w:bCs/>
        </w:rPr>
        <w:t>fourth</w:t>
      </w:r>
      <w:r w:rsidRPr="00BD68FA">
        <w:t xml:space="preserve"> integral part of the computer of late due to its versatility.</w:t>
      </w:r>
    </w:p>
    <w:p w:rsidR="00996B63" w:rsidRPr="00BD68FA" w:rsidRDefault="0034373A" w:rsidP="00F37870">
      <w:pPr>
        <w:spacing w:line="360" w:lineRule="auto"/>
        <w:jc w:val="both"/>
      </w:pPr>
      <w:r>
        <w:rPr>
          <w:b/>
          <w:bCs/>
          <w:noProof/>
        </w:rPr>
        <w:pict>
          <v:group id="_x0000_s1026" style="position:absolute;left:0;text-align:left;margin-left:76.5pt;margin-top:.7pt;width:234pt;height:115.15pt;z-index:251642880" coordorigin="3240,2976" coordsize="4680,2120">
            <v:group id="_x0000_s1027" style="position:absolute;left:5220;top:3752;width:2280;height:1290;mso-position-horizontal-relative:char;mso-position-vertical-relative:line" coordorigin="555,675" coordsize="2280,1290">
              <v:rect id="_x0000_s1028" href="http://www.stedwards.edu/it_dept/competency/module1/lesson1/mousedef.htm" title="Mouse" style="position:absolute;left:2295;top:1200;width:540;height:180" o:button="t" filled="f" stroked="f">
                <v:fill o:detectmouseclick="t"/>
              </v:rect>
              <v:rect id="_x0000_s1029" href="http://www.stedwards.edu/it_dept/competency/module1/lesson1/keyboarddef1.htm" title="Keyboard" style="position:absolute;left:1815;top:675;width:735;height:195" o:button="t" filled="f" stroked="f">
                <v:fill o:detectmouseclick="t"/>
              </v:rect>
              <v:rect id="_x0000_s1030" href="http://www.stedwards.edu/it_dept/competency/module1/lesson1/mousedef.htm" title="Mouse" style="position:absolute;left:2430;top:1710;width:330;height:255" o:button="t" filled="f" stroked="f">
                <v:fill o:detectmouseclick="t"/>
              </v:rect>
              <v:rect id="_x0000_s1031" href="http://www.stedwards.edu/it_dept/competency/module1/lesson1/keyboarddef1.htm" title="Keyboard" style="position:absolute;left:555;top:1650;width:1410;height:285" o:button="t" filled="f" stroked="f">
                <v:fill o:detectmouseclick="t"/>
              </v:rect>
              <v:rect id="_x0000_s1032" href="http://www.stedwards.edu/it_dept/competency/module1/lesson1/keyboarddef1.htm" title="Keypad" style="position:absolute;left:1695;top:1665;width:285;height:255" o:button="t" filled="f" stroked="f">
                <v:fill o:detectmouseclick="t"/>
              </v:rect>
            </v:group>
            <v:line id="_x0000_s1033" style="position:absolute" from="4500,3600" to="5580,3600"/>
            <v:shapetype id="_x0000_t202" coordsize="21600,21600" o:spt="202" path="m,l,21600r21600,l21600,xe">
              <v:stroke joinstyle="miter"/>
              <v:path gradientshapeok="t" o:connecttype="rect"/>
            </v:shapetype>
            <v:shape id="_x0000_s1034" type="#_x0000_t202" style="position:absolute;left:3240;top:3420;width:1260;height:360" filled="f">
              <v:textbox style="mso-next-textbox:#_x0000_s1034">
                <w:txbxContent>
                  <w:p w:rsidR="0094282C" w:rsidRDefault="0094282C" w:rsidP="0061535B">
                    <w:r>
                      <w:t>Monitor</w:t>
                    </w:r>
                  </w:p>
                </w:txbxContent>
              </v:textbox>
            </v:shape>
            <v:shape id="_x0000_s1035" type="#_x0000_t202" style="position:absolute;left:3240;top:4300;width:1080;height:640" filled="f">
              <v:textbox style="mso-next-textbox:#_x0000_s1035">
                <w:txbxContent>
                  <w:p w:rsidR="0094282C" w:rsidRDefault="0094282C" w:rsidP="0061535B">
                    <w:r>
                      <w:t>System unit</w:t>
                    </w:r>
                  </w:p>
                </w:txbxContent>
              </v:textbox>
            </v:shape>
            <v:line id="_x0000_s1036" style="position:absolute" from="4320,4600" to="5760,4600"/>
            <v:shape id="_x0000_s1037" type="#_x0000_t75" alt="Picture of computer system with keyboard and mouse labeled" style="position:absolute;left:4620;top:2976;width:3000;height:2120" wrapcoords="-108 0 -108 21447 21600 21447 21600 0 -108 0" o:bordertopcolor="this" o:borderleftcolor="this" o:borderbottomcolor="this" o:borderrightcolor="this">
              <v:imagedata r:id="rId12" o:title="section5"/>
            </v:shape>
            <v:shape id="_x0000_s1038" type="#_x0000_t202" style="position:absolute;left:6480;top:3280;width:1440;height:540">
              <v:textbox style="mso-next-textbox:#_x0000_s1038">
                <w:txbxContent>
                  <w:p w:rsidR="0094282C" w:rsidRDefault="0094282C" w:rsidP="0061535B">
                    <w:r>
                      <w:t>Keyboard</w:t>
                    </w:r>
                  </w:p>
                </w:txbxContent>
              </v:textbox>
            </v:shape>
            <v:shape id="_x0000_s1039" type="#_x0000_t202" style="position:absolute;left:6840;top:3960;width:1080;height:540">
              <v:textbox style="mso-next-textbox:#_x0000_s1039">
                <w:txbxContent>
                  <w:p w:rsidR="0094282C" w:rsidRDefault="0094282C" w:rsidP="0061535B">
                    <w:r>
                      <w:t>Mouse</w:t>
                    </w:r>
                  </w:p>
                </w:txbxContent>
              </v:textbox>
            </v:shape>
            <v:line id="_x0000_s1040" style="position:absolute;flip:y" from="4500,3600" to="5940,3600"/>
            <v:line id="_x0000_s1041" style="position:absolute;flip:y" from="4500,4600" to="5940,4600"/>
          </v:group>
        </w:pict>
      </w:r>
    </w:p>
    <w:p w:rsidR="0061535B" w:rsidRPr="00F37870" w:rsidRDefault="0061535B" w:rsidP="00F37870">
      <w:pPr>
        <w:spacing w:line="360" w:lineRule="auto"/>
        <w:jc w:val="both"/>
      </w:pPr>
    </w:p>
    <w:p w:rsidR="0061535B" w:rsidRPr="00F37870" w:rsidRDefault="0061535B" w:rsidP="00F37870">
      <w:pPr>
        <w:spacing w:line="360" w:lineRule="auto"/>
        <w:jc w:val="both"/>
      </w:pPr>
    </w:p>
    <w:p w:rsidR="0061535B" w:rsidRPr="00F37870" w:rsidRDefault="0061535B" w:rsidP="00F37870">
      <w:pPr>
        <w:spacing w:line="360" w:lineRule="auto"/>
        <w:jc w:val="both"/>
        <w:rPr>
          <w:b/>
        </w:rPr>
      </w:pPr>
    </w:p>
    <w:p w:rsidR="0061535B" w:rsidRPr="00F37870" w:rsidRDefault="0061535B" w:rsidP="00F37870">
      <w:pPr>
        <w:spacing w:line="360" w:lineRule="auto"/>
        <w:jc w:val="both"/>
      </w:pPr>
    </w:p>
    <w:p w:rsidR="00996B63" w:rsidRDefault="00996B63" w:rsidP="00F37870">
      <w:pPr>
        <w:spacing w:line="360" w:lineRule="auto"/>
        <w:jc w:val="both"/>
      </w:pPr>
    </w:p>
    <w:p w:rsidR="0061535B" w:rsidRPr="00BD68FA" w:rsidRDefault="0061535B" w:rsidP="00F37870">
      <w:pPr>
        <w:spacing w:line="360" w:lineRule="auto"/>
        <w:jc w:val="both"/>
      </w:pPr>
      <w:r w:rsidRPr="00BD68FA">
        <w:t xml:space="preserve">The tiny device connected to the system unit through a chord resembling a tail is called a </w:t>
      </w:r>
      <w:r w:rsidRPr="00BD68FA">
        <w:rPr>
          <w:b/>
        </w:rPr>
        <w:t>mouse</w:t>
      </w:r>
      <w:r w:rsidRPr="00BD68FA">
        <w:t xml:space="preserve">. The </w:t>
      </w:r>
      <w:r w:rsidRPr="00BD68FA">
        <w:rPr>
          <w:b/>
        </w:rPr>
        <w:t>mouse</w:t>
      </w:r>
      <w:r w:rsidRPr="00BD68FA">
        <w:t xml:space="preserve"> is the hand-held device that lets you point, click and move objects on the monitor (screen).</w:t>
      </w:r>
    </w:p>
    <w:p w:rsidR="0061535B" w:rsidRPr="0094282C" w:rsidRDefault="0061535B" w:rsidP="00F37870">
      <w:pPr>
        <w:spacing w:line="360" w:lineRule="auto"/>
        <w:jc w:val="both"/>
        <w:rPr>
          <w:sz w:val="16"/>
        </w:rPr>
      </w:pPr>
    </w:p>
    <w:p w:rsidR="00CA5194" w:rsidRPr="00BD68FA" w:rsidRDefault="00CA5194" w:rsidP="00F37870">
      <w:pPr>
        <w:spacing w:line="360" w:lineRule="auto"/>
        <w:jc w:val="both"/>
        <w:rPr>
          <w:b/>
        </w:rPr>
      </w:pPr>
      <w:r w:rsidRPr="00BD68FA">
        <w:rPr>
          <w:b/>
        </w:rPr>
        <w:t>Summary</w:t>
      </w:r>
    </w:p>
    <w:p w:rsidR="00063293" w:rsidRPr="00BD68FA" w:rsidRDefault="00CA5194" w:rsidP="00F37870">
      <w:pPr>
        <w:spacing w:line="360" w:lineRule="auto"/>
        <w:jc w:val="both"/>
      </w:pPr>
      <w:r w:rsidRPr="00BD68FA">
        <w:t>We hope you have enjoyed reading this lesson. In this lesson we discussed the meaning of the computer as an electronic device that accepts data, processes it, stores and retrieves according to the users’ instructions and gives out information.</w:t>
      </w:r>
    </w:p>
    <w:p w:rsidR="00CA5194" w:rsidRPr="00BD68FA" w:rsidRDefault="00CA5194" w:rsidP="00F37870">
      <w:pPr>
        <w:spacing w:line="360" w:lineRule="auto"/>
        <w:jc w:val="both"/>
      </w:pPr>
      <w:r w:rsidRPr="00BD68FA">
        <w:t>We also discussed parts of the computer and computer literacy as the knowledge and ability a person has to use a computer and technology efficiently.</w:t>
      </w:r>
      <w:r w:rsidR="00040085" w:rsidRPr="00BD68FA">
        <w:t xml:space="preserve"> Lastly we’ve explained the three main part of computer.</w:t>
      </w:r>
    </w:p>
    <w:p w:rsidR="00DE2861" w:rsidRPr="00DE2861" w:rsidRDefault="00DE2861" w:rsidP="00F37870">
      <w:pPr>
        <w:spacing w:line="360" w:lineRule="auto"/>
        <w:jc w:val="both"/>
        <w:rPr>
          <w:b/>
          <w:sz w:val="14"/>
        </w:rPr>
      </w:pPr>
    </w:p>
    <w:p w:rsidR="00CA5194" w:rsidRPr="00BD68FA" w:rsidRDefault="00CA5194" w:rsidP="00F37870">
      <w:pPr>
        <w:spacing w:line="360" w:lineRule="auto"/>
        <w:jc w:val="both"/>
        <w:rPr>
          <w:b/>
        </w:rPr>
      </w:pPr>
      <w:r w:rsidRPr="00BD68FA">
        <w:rPr>
          <w:b/>
        </w:rPr>
        <w:t>Progress Test</w:t>
      </w:r>
    </w:p>
    <w:p w:rsidR="00CA5194" w:rsidRPr="00BD68FA" w:rsidRDefault="00BD7943" w:rsidP="006C1457">
      <w:pPr>
        <w:numPr>
          <w:ilvl w:val="0"/>
          <w:numId w:val="2"/>
        </w:numPr>
        <w:spacing w:line="360" w:lineRule="auto"/>
        <w:jc w:val="both"/>
      </w:pPr>
      <w:r w:rsidRPr="00BD68FA">
        <w:t>B</w:t>
      </w:r>
      <w:r w:rsidR="00CA5194" w:rsidRPr="00BD68FA">
        <w:t>riefly explain the meaning of computer</w:t>
      </w:r>
    </w:p>
    <w:p w:rsidR="00CA5194" w:rsidRPr="00BD68FA" w:rsidRDefault="00BD7943" w:rsidP="006C1457">
      <w:pPr>
        <w:numPr>
          <w:ilvl w:val="0"/>
          <w:numId w:val="2"/>
        </w:numPr>
        <w:spacing w:line="360" w:lineRule="auto"/>
        <w:jc w:val="both"/>
      </w:pPr>
      <w:r w:rsidRPr="00BD68FA">
        <w:t>L</w:t>
      </w:r>
      <w:r w:rsidR="00CA5194" w:rsidRPr="00BD68FA">
        <w:t>ist five parts of the computer</w:t>
      </w:r>
    </w:p>
    <w:p w:rsidR="00CA5194" w:rsidRPr="00BD68FA" w:rsidRDefault="00BD7943" w:rsidP="006C1457">
      <w:pPr>
        <w:numPr>
          <w:ilvl w:val="0"/>
          <w:numId w:val="2"/>
        </w:numPr>
        <w:spacing w:line="360" w:lineRule="auto"/>
        <w:jc w:val="both"/>
      </w:pPr>
      <w:r w:rsidRPr="00BD68FA">
        <w:t>L</w:t>
      </w:r>
      <w:r w:rsidR="00CA5194" w:rsidRPr="00BD68FA">
        <w:t>ist the main part of the computer</w:t>
      </w:r>
    </w:p>
    <w:p w:rsidR="00DC6EE0" w:rsidRDefault="00DC6EE0" w:rsidP="00DC6EE0">
      <w:pPr>
        <w:pStyle w:val="Heading1"/>
      </w:pPr>
      <w:bookmarkStart w:id="12" w:name="_Toc307314665"/>
      <w:r>
        <w:t>UNIT 1</w:t>
      </w:r>
      <w:r w:rsidR="00616F74" w:rsidRPr="00F37870">
        <w:t xml:space="preserve"> LESSON 2</w:t>
      </w:r>
      <w:bookmarkEnd w:id="12"/>
    </w:p>
    <w:p w:rsidR="00616F74" w:rsidRDefault="00616F74" w:rsidP="00DC6EE0">
      <w:pPr>
        <w:pStyle w:val="Heading1"/>
      </w:pPr>
      <w:bookmarkStart w:id="13" w:name="_Toc307312941"/>
      <w:bookmarkStart w:id="14" w:name="_Toc307314666"/>
      <w:r w:rsidRPr="00F37870">
        <w:t>IMPORTANCE OF COMPUTER</w:t>
      </w:r>
      <w:bookmarkEnd w:id="13"/>
      <w:bookmarkEnd w:id="14"/>
    </w:p>
    <w:p w:rsidR="006126B6" w:rsidRPr="00F37870" w:rsidRDefault="006126B6" w:rsidP="00F37870">
      <w:pPr>
        <w:spacing w:line="360" w:lineRule="auto"/>
        <w:jc w:val="center"/>
        <w:rPr>
          <w:b/>
        </w:rPr>
      </w:pPr>
    </w:p>
    <w:p w:rsidR="00B21610" w:rsidRPr="00F37870" w:rsidRDefault="006126B6" w:rsidP="00F37870">
      <w:pPr>
        <w:spacing w:line="360" w:lineRule="auto"/>
      </w:pPr>
      <w:r>
        <w:rPr>
          <w:b/>
          <w:color w:val="000000"/>
        </w:rPr>
        <w:t>Introduction</w:t>
      </w:r>
    </w:p>
    <w:p w:rsidR="00616F74" w:rsidRPr="00F37870" w:rsidRDefault="00D45B47" w:rsidP="00F37870">
      <w:pPr>
        <w:spacing w:line="360" w:lineRule="auto"/>
      </w:pPr>
      <w:r w:rsidRPr="00F37870">
        <w:t>Dear learner, you are welcome to lesson 2 or Unit 1. In lesson 1 of Unit 1, we discussed the meaning of computer and the parts of the computer. We hope you have taken note of all the important issues discussed. Excellent</w:t>
      </w:r>
    </w:p>
    <w:p w:rsidR="002C53AF" w:rsidRPr="00F37870" w:rsidRDefault="002C53AF" w:rsidP="00F37870">
      <w:pPr>
        <w:spacing w:line="360" w:lineRule="auto"/>
        <w:jc w:val="both"/>
      </w:pPr>
    </w:p>
    <w:p w:rsidR="00DE7178" w:rsidRPr="00F37870" w:rsidRDefault="00DE7178" w:rsidP="00F37870">
      <w:pPr>
        <w:spacing w:line="360" w:lineRule="auto"/>
        <w:jc w:val="both"/>
      </w:pPr>
      <w:r w:rsidRPr="00F37870">
        <w:t xml:space="preserve">In this lesson, we shall be looking at the importance </w:t>
      </w:r>
      <w:r w:rsidR="00DF67FB" w:rsidRPr="00F37870">
        <w:t xml:space="preserve">and some </w:t>
      </w:r>
      <w:r w:rsidRPr="00F37870">
        <w:t xml:space="preserve">of the </w:t>
      </w:r>
      <w:r w:rsidR="00DF67FB" w:rsidRPr="00F37870">
        <w:t xml:space="preserve">disadvantages of using the </w:t>
      </w:r>
      <w:r w:rsidRPr="00F37870">
        <w:t>computer</w:t>
      </w:r>
    </w:p>
    <w:p w:rsidR="00DE7178" w:rsidRPr="00F37870" w:rsidRDefault="00DE7178" w:rsidP="00F37870">
      <w:pPr>
        <w:spacing w:line="360" w:lineRule="auto"/>
        <w:jc w:val="both"/>
      </w:pPr>
    </w:p>
    <w:p w:rsidR="00DE7178" w:rsidRPr="00F37870" w:rsidRDefault="006126B6" w:rsidP="00F37870">
      <w:pPr>
        <w:spacing w:line="360" w:lineRule="auto"/>
        <w:jc w:val="both"/>
        <w:rPr>
          <w:b/>
        </w:rPr>
      </w:pPr>
      <w:r w:rsidRPr="00F37870">
        <w:rPr>
          <w:b/>
        </w:rPr>
        <w:t>Objectives</w:t>
      </w:r>
    </w:p>
    <w:p w:rsidR="00B21610" w:rsidRPr="00F37870" w:rsidRDefault="00DE7178" w:rsidP="00F37870">
      <w:pPr>
        <w:spacing w:line="360" w:lineRule="auto"/>
        <w:jc w:val="both"/>
      </w:pPr>
      <w:r w:rsidRPr="00F37870">
        <w:t>By the end of the lesson, you will be able to</w:t>
      </w:r>
    </w:p>
    <w:p w:rsidR="00B21610" w:rsidRPr="00BD68FA" w:rsidRDefault="00B21610" w:rsidP="006C1457">
      <w:pPr>
        <w:numPr>
          <w:ilvl w:val="0"/>
          <w:numId w:val="3"/>
        </w:numPr>
        <w:spacing w:line="360" w:lineRule="auto"/>
        <w:jc w:val="both"/>
      </w:pPr>
      <w:r w:rsidRPr="00BD68FA">
        <w:t xml:space="preserve">list at least five importance </w:t>
      </w:r>
      <w:r w:rsidR="00DF67FB" w:rsidRPr="00BD68FA">
        <w:t xml:space="preserve">and some disadvantages </w:t>
      </w:r>
      <w:r w:rsidRPr="00BD68FA">
        <w:t xml:space="preserve">of </w:t>
      </w:r>
      <w:r w:rsidR="00DF67FB" w:rsidRPr="00BD68FA">
        <w:t xml:space="preserve">using </w:t>
      </w:r>
      <w:r w:rsidRPr="00BD68FA">
        <w:t>the computer</w:t>
      </w:r>
    </w:p>
    <w:p w:rsidR="00B21610" w:rsidRPr="00F37870" w:rsidRDefault="00B21610" w:rsidP="00F37870">
      <w:pPr>
        <w:spacing w:line="360" w:lineRule="auto"/>
        <w:jc w:val="both"/>
      </w:pPr>
    </w:p>
    <w:p w:rsidR="00DE7178" w:rsidRPr="00F37870" w:rsidRDefault="00DE7178" w:rsidP="00F37870">
      <w:pPr>
        <w:spacing w:line="360" w:lineRule="auto"/>
        <w:jc w:val="both"/>
        <w:rPr>
          <w:b/>
        </w:rPr>
      </w:pPr>
      <w:r w:rsidRPr="00F37870">
        <w:rPr>
          <w:b/>
        </w:rPr>
        <w:t>Activity 1</w:t>
      </w:r>
    </w:p>
    <w:p w:rsidR="00DE7178" w:rsidRPr="00F37870" w:rsidRDefault="00DE7178" w:rsidP="00F37870">
      <w:pPr>
        <w:spacing w:line="360" w:lineRule="auto"/>
        <w:jc w:val="both"/>
      </w:pPr>
      <w:r w:rsidRPr="00F37870">
        <w:t>The importance of computers in our daily lives cannot be over-emphasized.</w:t>
      </w:r>
    </w:p>
    <w:p w:rsidR="00DE7178" w:rsidRPr="00F37870" w:rsidRDefault="00DE7178" w:rsidP="00F37870">
      <w:pPr>
        <w:spacing w:line="360" w:lineRule="auto"/>
        <w:jc w:val="both"/>
      </w:pPr>
      <w:r w:rsidRPr="00F37870">
        <w:t>Discuss</w:t>
      </w:r>
    </w:p>
    <w:p w:rsidR="00DE7178" w:rsidRPr="00F37870" w:rsidRDefault="00DE7178" w:rsidP="00F37870">
      <w:pPr>
        <w:spacing w:line="360" w:lineRule="auto"/>
        <w:jc w:val="both"/>
      </w:pPr>
      <w:r w:rsidRPr="00F37870">
        <w:t>……………………………………………………………………………….</w:t>
      </w:r>
    </w:p>
    <w:p w:rsidR="00DE7178" w:rsidRPr="00F37870" w:rsidRDefault="00DE7178" w:rsidP="00F37870">
      <w:pPr>
        <w:spacing w:line="360" w:lineRule="auto"/>
        <w:jc w:val="both"/>
      </w:pPr>
      <w:r w:rsidRPr="00F37870">
        <w:t>……………………………………………………………………………….</w:t>
      </w:r>
    </w:p>
    <w:p w:rsidR="00DE7178" w:rsidRPr="00F37870" w:rsidRDefault="00DE7178" w:rsidP="00F37870">
      <w:pPr>
        <w:spacing w:line="360" w:lineRule="auto"/>
        <w:jc w:val="both"/>
      </w:pPr>
    </w:p>
    <w:p w:rsidR="00DE7178" w:rsidRPr="00F37870" w:rsidRDefault="00DE7178" w:rsidP="00F37870">
      <w:pPr>
        <w:spacing w:line="360" w:lineRule="auto"/>
        <w:jc w:val="both"/>
      </w:pPr>
      <w:r w:rsidRPr="00F37870">
        <w:t>I hope your answers fall in line with the following:</w:t>
      </w:r>
    </w:p>
    <w:p w:rsidR="00DE7178" w:rsidRPr="00F37870" w:rsidRDefault="00DE7178" w:rsidP="00F37870">
      <w:pPr>
        <w:spacing w:line="360" w:lineRule="auto"/>
        <w:jc w:val="both"/>
      </w:pPr>
    </w:p>
    <w:p w:rsidR="00DE7178" w:rsidRDefault="00040085" w:rsidP="00F37870">
      <w:pPr>
        <w:spacing w:line="360" w:lineRule="auto"/>
        <w:jc w:val="both"/>
      </w:pPr>
      <w:r>
        <w:t>Computers play major role in our daily lives. They are used in schools, government offices</w:t>
      </w:r>
      <w:r w:rsidR="00C554F1">
        <w:t>, industries and shops. You can use computer to communicate with your love ones, being it your family or friends, create household budget, book travel and movie tickets, or manage your small business.</w:t>
      </w:r>
    </w:p>
    <w:p w:rsidR="00C554F1" w:rsidRDefault="00C554F1" w:rsidP="00F37870">
      <w:pPr>
        <w:spacing w:line="360" w:lineRule="auto"/>
        <w:jc w:val="both"/>
      </w:pPr>
      <w:r>
        <w:t>Let take a keen note on major areas that computers are used for its importance. Our emphasis will dwell much in the field of education</w:t>
      </w:r>
      <w:r w:rsidR="00CC1015">
        <w:t xml:space="preserve"> in general, and then we look at the benefit in using computer to the teacher and the student</w:t>
      </w:r>
      <w:r>
        <w:t>.</w:t>
      </w:r>
    </w:p>
    <w:p w:rsidR="00CC1015" w:rsidRPr="0054257D" w:rsidRDefault="00CC1015" w:rsidP="00CC1015">
      <w:pPr>
        <w:spacing w:line="360" w:lineRule="auto"/>
        <w:jc w:val="both"/>
        <w:rPr>
          <w:b/>
        </w:rPr>
      </w:pPr>
      <w:r w:rsidRPr="0054257D">
        <w:rPr>
          <w:b/>
        </w:rPr>
        <w:t>In Education</w:t>
      </w:r>
    </w:p>
    <w:p w:rsidR="00CC1015" w:rsidRDefault="00CC1015" w:rsidP="006C1457">
      <w:pPr>
        <w:numPr>
          <w:ilvl w:val="0"/>
          <w:numId w:val="57"/>
        </w:numPr>
        <w:tabs>
          <w:tab w:val="clear" w:pos="1080"/>
          <w:tab w:val="num" w:pos="720"/>
        </w:tabs>
        <w:spacing w:line="360" w:lineRule="auto"/>
        <w:ind w:left="720"/>
        <w:jc w:val="both"/>
      </w:pPr>
      <w:r w:rsidRPr="0054257D">
        <w:t>For presentation of learning materials. The computer, projector and others have been used to present lesson in education fields.</w:t>
      </w:r>
    </w:p>
    <w:p w:rsidR="00CC1015" w:rsidRPr="0054257D" w:rsidRDefault="00CC1015" w:rsidP="006C1457">
      <w:pPr>
        <w:numPr>
          <w:ilvl w:val="0"/>
          <w:numId w:val="57"/>
        </w:numPr>
        <w:tabs>
          <w:tab w:val="clear" w:pos="1080"/>
          <w:tab w:val="num" w:pos="720"/>
        </w:tabs>
        <w:spacing w:line="360" w:lineRule="auto"/>
        <w:ind w:left="720"/>
        <w:jc w:val="both"/>
      </w:pPr>
      <w:r w:rsidRPr="0054257D">
        <w:t>Demonstration of concepts and theories</w:t>
      </w:r>
    </w:p>
    <w:p w:rsidR="00CC1015" w:rsidRPr="0054257D" w:rsidRDefault="00CC1015" w:rsidP="006C1457">
      <w:pPr>
        <w:numPr>
          <w:ilvl w:val="0"/>
          <w:numId w:val="57"/>
        </w:numPr>
        <w:tabs>
          <w:tab w:val="clear" w:pos="1080"/>
          <w:tab w:val="num" w:pos="720"/>
        </w:tabs>
        <w:spacing w:line="360" w:lineRule="auto"/>
        <w:ind w:left="720"/>
        <w:jc w:val="both"/>
      </w:pPr>
      <w:r w:rsidRPr="0054257D">
        <w:t>Interaction and collaboration with other students and members of the learning community. This has been possible through teleconferencing that is an interactive electronic communication among people at different locations.</w:t>
      </w:r>
    </w:p>
    <w:p w:rsidR="00CC1015" w:rsidRPr="0054257D" w:rsidRDefault="00CC1015" w:rsidP="006C1457">
      <w:pPr>
        <w:numPr>
          <w:ilvl w:val="0"/>
          <w:numId w:val="57"/>
        </w:numPr>
        <w:tabs>
          <w:tab w:val="clear" w:pos="1080"/>
          <w:tab w:val="num" w:pos="720"/>
        </w:tabs>
        <w:spacing w:line="360" w:lineRule="auto"/>
        <w:ind w:left="720"/>
        <w:jc w:val="both"/>
      </w:pPr>
      <w:r w:rsidRPr="0054257D">
        <w:t>Practicing and training of relevant skills. The computer and the internet have helped to gain access to information in areas of study.</w:t>
      </w:r>
    </w:p>
    <w:p w:rsidR="00CC1015" w:rsidRPr="0054257D" w:rsidRDefault="00CC1015" w:rsidP="006C1457">
      <w:pPr>
        <w:numPr>
          <w:ilvl w:val="0"/>
          <w:numId w:val="57"/>
        </w:numPr>
        <w:tabs>
          <w:tab w:val="clear" w:pos="1080"/>
          <w:tab w:val="num" w:pos="720"/>
        </w:tabs>
        <w:spacing w:line="360" w:lineRule="auto"/>
        <w:ind w:left="720"/>
        <w:jc w:val="both"/>
      </w:pPr>
      <w:r w:rsidRPr="0054257D">
        <w:t>Facilitate e-learning</w:t>
      </w:r>
    </w:p>
    <w:p w:rsidR="00CC1015" w:rsidRDefault="00CC1015" w:rsidP="006C1457">
      <w:pPr>
        <w:numPr>
          <w:ilvl w:val="0"/>
          <w:numId w:val="57"/>
        </w:numPr>
        <w:tabs>
          <w:tab w:val="clear" w:pos="1080"/>
          <w:tab w:val="num" w:pos="720"/>
        </w:tabs>
        <w:spacing w:line="360" w:lineRule="auto"/>
        <w:ind w:left="720"/>
        <w:jc w:val="both"/>
      </w:pPr>
      <w:r w:rsidRPr="0054257D">
        <w:t>Assist students to prepare and do their assignments.</w:t>
      </w:r>
    </w:p>
    <w:p w:rsidR="00CC1015" w:rsidRPr="0054257D" w:rsidRDefault="00CC1015" w:rsidP="006C1457">
      <w:pPr>
        <w:numPr>
          <w:ilvl w:val="0"/>
          <w:numId w:val="57"/>
        </w:numPr>
        <w:tabs>
          <w:tab w:val="clear" w:pos="1080"/>
          <w:tab w:val="num" w:pos="720"/>
        </w:tabs>
        <w:spacing w:line="360" w:lineRule="auto"/>
        <w:ind w:left="720"/>
        <w:jc w:val="both"/>
      </w:pPr>
      <w:r>
        <w:t>Help teachers to keep track of lessons, assessments and grades of students.</w:t>
      </w:r>
    </w:p>
    <w:p w:rsidR="00CC1015" w:rsidRDefault="00CC1015" w:rsidP="00CC1015">
      <w:pPr>
        <w:spacing w:line="360" w:lineRule="auto"/>
        <w:jc w:val="both"/>
        <w:rPr>
          <w:b/>
        </w:rPr>
      </w:pPr>
    </w:p>
    <w:p w:rsidR="00CC1015" w:rsidRPr="0054257D" w:rsidRDefault="00DC6EE0" w:rsidP="00CC1015">
      <w:pPr>
        <w:spacing w:line="360" w:lineRule="auto"/>
        <w:jc w:val="both"/>
        <w:rPr>
          <w:b/>
        </w:rPr>
      </w:pPr>
      <w:r>
        <w:rPr>
          <w:b/>
        </w:rPr>
        <w:t>Benefits to</w:t>
      </w:r>
      <w:r w:rsidR="00CC1015" w:rsidRPr="0054257D">
        <w:rPr>
          <w:b/>
        </w:rPr>
        <w:t xml:space="preserve"> students</w:t>
      </w:r>
    </w:p>
    <w:p w:rsidR="00CC1015" w:rsidRPr="0054257D" w:rsidRDefault="00CC1015" w:rsidP="006C1457">
      <w:pPr>
        <w:numPr>
          <w:ilvl w:val="0"/>
          <w:numId w:val="58"/>
        </w:numPr>
        <w:spacing w:line="360" w:lineRule="auto"/>
        <w:jc w:val="both"/>
      </w:pPr>
      <w:r w:rsidRPr="0054257D">
        <w:rPr>
          <w:b/>
        </w:rPr>
        <w:t>S</w:t>
      </w:r>
      <w:r w:rsidRPr="0054257D">
        <w:t xml:space="preserve">tudents who use </w:t>
      </w:r>
      <w:r>
        <w:t xml:space="preserve">computer </w:t>
      </w:r>
      <w:r w:rsidRPr="0054257D">
        <w:t>in school are more motivated to learn and have increased self-confidence and are generally successful.</w:t>
      </w:r>
    </w:p>
    <w:p w:rsidR="00CC1015" w:rsidRPr="0054257D" w:rsidRDefault="00CC1015" w:rsidP="006C1457">
      <w:pPr>
        <w:numPr>
          <w:ilvl w:val="0"/>
          <w:numId w:val="58"/>
        </w:numPr>
        <w:spacing w:line="360" w:lineRule="auto"/>
        <w:jc w:val="both"/>
      </w:pPr>
      <w:r w:rsidRPr="0054257D">
        <w:t>It encourages the student to be independent and active in his/her learning and be self-responsible.</w:t>
      </w:r>
    </w:p>
    <w:p w:rsidR="00CC1015" w:rsidRPr="0054257D" w:rsidRDefault="00CC1015" w:rsidP="006C1457">
      <w:pPr>
        <w:numPr>
          <w:ilvl w:val="0"/>
          <w:numId w:val="58"/>
        </w:numPr>
        <w:spacing w:line="360" w:lineRule="auto"/>
        <w:jc w:val="both"/>
      </w:pPr>
      <w:r w:rsidRPr="0054257D">
        <w:t>Gains in understanding and analytical skills, including improvements in reading</w:t>
      </w:r>
      <w:r w:rsidR="005D6DAD">
        <w:t xml:space="preserve"> c</w:t>
      </w:r>
      <w:r w:rsidRPr="0054257D">
        <w:t xml:space="preserve">omprehension </w:t>
      </w:r>
    </w:p>
    <w:p w:rsidR="00CC1015" w:rsidRPr="0054257D" w:rsidRDefault="00CC1015" w:rsidP="006C1457">
      <w:pPr>
        <w:numPr>
          <w:ilvl w:val="0"/>
          <w:numId w:val="58"/>
        </w:numPr>
        <w:spacing w:line="360" w:lineRule="auto"/>
        <w:jc w:val="both"/>
      </w:pPr>
      <w:r w:rsidRPr="0054257D">
        <w:t xml:space="preserve">It helps students to development writing skills (including spelling, grammar, punctuation, editing and re-drafting), and elaboration </w:t>
      </w:r>
    </w:p>
    <w:p w:rsidR="00CC1015" w:rsidRPr="0054257D" w:rsidRDefault="00CC1015" w:rsidP="006C1457">
      <w:pPr>
        <w:numPr>
          <w:ilvl w:val="0"/>
          <w:numId w:val="58"/>
        </w:numPr>
        <w:spacing w:line="360" w:lineRule="auto"/>
        <w:jc w:val="both"/>
      </w:pPr>
      <w:r w:rsidRPr="0054257D">
        <w:t xml:space="preserve">Flexibility of ‘anytime, anywhere’ access </w:t>
      </w:r>
    </w:p>
    <w:p w:rsidR="00CC1015" w:rsidRPr="0054257D" w:rsidRDefault="005D6DAD" w:rsidP="006C1457">
      <w:pPr>
        <w:numPr>
          <w:ilvl w:val="0"/>
          <w:numId w:val="58"/>
        </w:numPr>
        <w:spacing w:line="360" w:lineRule="auto"/>
        <w:jc w:val="both"/>
      </w:pPr>
      <w:r>
        <w:t xml:space="preserve">It </w:t>
      </w:r>
      <w:r w:rsidR="00CC1015" w:rsidRPr="0054257D">
        <w:t xml:space="preserve"> helps students to develop higher level of learning styles </w:t>
      </w:r>
    </w:p>
    <w:p w:rsidR="00CC1015" w:rsidRPr="0054257D" w:rsidRDefault="00CC1015" w:rsidP="006C1457">
      <w:pPr>
        <w:numPr>
          <w:ilvl w:val="0"/>
          <w:numId w:val="58"/>
        </w:numPr>
        <w:spacing w:line="360" w:lineRule="auto"/>
        <w:jc w:val="both"/>
      </w:pPr>
      <w:r w:rsidRPr="0054257D">
        <w:t>It allows the student to gain understanding and analytical skills, including improvement in reading comprehension.</w:t>
      </w:r>
    </w:p>
    <w:p w:rsidR="00CC1015" w:rsidRPr="0054257D" w:rsidRDefault="00CC1015" w:rsidP="006C1457">
      <w:pPr>
        <w:numPr>
          <w:ilvl w:val="0"/>
          <w:numId w:val="58"/>
        </w:numPr>
        <w:spacing w:line="360" w:lineRule="auto"/>
        <w:jc w:val="both"/>
      </w:pPr>
      <w:r w:rsidRPr="0054257D">
        <w:t xml:space="preserve">Students find learning in a technology-enhanced setting more stimulating and student </w:t>
      </w:r>
      <w:r>
        <w:t>ce</w:t>
      </w:r>
      <w:r w:rsidRPr="0054257D">
        <w:t>ntered than in the traditional classroom.</w:t>
      </w:r>
    </w:p>
    <w:p w:rsidR="00CC1015" w:rsidRPr="0054257D" w:rsidRDefault="00CC1015" w:rsidP="006C1457">
      <w:pPr>
        <w:numPr>
          <w:ilvl w:val="0"/>
          <w:numId w:val="58"/>
        </w:numPr>
        <w:spacing w:line="360" w:lineRule="auto"/>
        <w:jc w:val="both"/>
      </w:pPr>
      <w:r w:rsidRPr="0054257D">
        <w:t>It gives students the opportunity to collaborate on assignment with each other, outside or inside the school.</w:t>
      </w:r>
    </w:p>
    <w:p w:rsidR="00CC1015" w:rsidRPr="0054257D" w:rsidRDefault="00CC1015" w:rsidP="006C1457">
      <w:pPr>
        <w:numPr>
          <w:ilvl w:val="0"/>
          <w:numId w:val="58"/>
        </w:numPr>
        <w:spacing w:line="360" w:lineRule="auto"/>
        <w:jc w:val="both"/>
      </w:pPr>
      <w:r w:rsidRPr="0054257D">
        <w:t>It gives students the opportunity to address their work to an external audience (e.g. Power Point presentation).</w:t>
      </w:r>
    </w:p>
    <w:p w:rsidR="00CC1015" w:rsidRPr="0054257D" w:rsidRDefault="00CC1015" w:rsidP="006C1457">
      <w:pPr>
        <w:numPr>
          <w:ilvl w:val="0"/>
          <w:numId w:val="58"/>
        </w:numPr>
        <w:spacing w:line="360" w:lineRule="auto"/>
        <w:jc w:val="both"/>
      </w:pPr>
      <w:r w:rsidRPr="0054257D">
        <w:t>It allows students to download web hosted educational multimedia resources.</w:t>
      </w:r>
    </w:p>
    <w:p w:rsidR="00CC1015" w:rsidRPr="0054257D" w:rsidRDefault="00CC1015" w:rsidP="006C1457">
      <w:pPr>
        <w:numPr>
          <w:ilvl w:val="0"/>
          <w:numId w:val="58"/>
        </w:numPr>
        <w:spacing w:line="360" w:lineRule="auto"/>
        <w:jc w:val="both"/>
      </w:pPr>
      <w:r w:rsidRPr="0054257D">
        <w:t>Computers are used in writing documents</w:t>
      </w:r>
    </w:p>
    <w:p w:rsidR="00CC1015" w:rsidRPr="0054257D" w:rsidRDefault="00CC1015" w:rsidP="006C1457">
      <w:pPr>
        <w:numPr>
          <w:ilvl w:val="0"/>
          <w:numId w:val="58"/>
        </w:numPr>
        <w:spacing w:line="360" w:lineRule="auto"/>
        <w:jc w:val="both"/>
      </w:pPr>
      <w:r w:rsidRPr="0054257D">
        <w:t>Computers are used in searching the Internet for information</w:t>
      </w:r>
    </w:p>
    <w:p w:rsidR="00CC1015" w:rsidRPr="0054257D" w:rsidRDefault="00CC1015" w:rsidP="00CC1015">
      <w:pPr>
        <w:spacing w:line="360" w:lineRule="auto"/>
        <w:jc w:val="both"/>
        <w:rPr>
          <w:b/>
        </w:rPr>
      </w:pPr>
    </w:p>
    <w:p w:rsidR="00CC1015" w:rsidRPr="0054257D" w:rsidRDefault="0094282C" w:rsidP="00CC1015">
      <w:pPr>
        <w:spacing w:line="360" w:lineRule="auto"/>
        <w:jc w:val="both"/>
        <w:rPr>
          <w:b/>
        </w:rPr>
      </w:pPr>
      <w:r>
        <w:rPr>
          <w:b/>
        </w:rPr>
        <w:t>Benefits to</w:t>
      </w:r>
      <w:r w:rsidR="00CC1015" w:rsidRPr="0054257D">
        <w:rPr>
          <w:b/>
        </w:rPr>
        <w:t xml:space="preserve"> teachers</w:t>
      </w:r>
    </w:p>
    <w:p w:rsidR="00CC1015" w:rsidRPr="0054257D" w:rsidRDefault="00CC1015" w:rsidP="006C1457">
      <w:pPr>
        <w:numPr>
          <w:ilvl w:val="0"/>
          <w:numId w:val="59"/>
        </w:numPr>
        <w:spacing w:line="360" w:lineRule="auto"/>
        <w:jc w:val="both"/>
      </w:pPr>
      <w:r w:rsidRPr="0054257D">
        <w:t>There is greater flexibility in carrying out their work as teachers.</w:t>
      </w:r>
    </w:p>
    <w:p w:rsidR="00CC1015" w:rsidRPr="0054257D" w:rsidRDefault="00CC1015" w:rsidP="006C1457">
      <w:pPr>
        <w:numPr>
          <w:ilvl w:val="0"/>
          <w:numId w:val="59"/>
        </w:numPr>
        <w:spacing w:line="360" w:lineRule="auto"/>
        <w:jc w:val="both"/>
      </w:pPr>
      <w:r w:rsidRPr="0054257D">
        <w:t xml:space="preserve"> They gain </w:t>
      </w:r>
      <w:r w:rsidR="005D6DAD">
        <w:t xml:space="preserve">computer </w:t>
      </w:r>
      <w:r w:rsidRPr="0054257D">
        <w:t xml:space="preserve">literacy skills, confidence and are enthusiastic about their work. </w:t>
      </w:r>
    </w:p>
    <w:p w:rsidR="00CC1015" w:rsidRPr="0054257D" w:rsidRDefault="005D6DAD" w:rsidP="006C1457">
      <w:pPr>
        <w:numPr>
          <w:ilvl w:val="0"/>
          <w:numId w:val="59"/>
        </w:numPr>
        <w:spacing w:line="360" w:lineRule="auto"/>
        <w:jc w:val="both"/>
      </w:pPr>
      <w:r>
        <w:t xml:space="preserve">  </w:t>
      </w:r>
      <w:r w:rsidR="00CC1015" w:rsidRPr="0054257D">
        <w:t>Easier planning and preparation of lessons and designing materials</w:t>
      </w:r>
    </w:p>
    <w:p w:rsidR="00CC1015" w:rsidRPr="0054257D" w:rsidRDefault="005D6DAD" w:rsidP="006C1457">
      <w:pPr>
        <w:numPr>
          <w:ilvl w:val="0"/>
          <w:numId w:val="59"/>
        </w:numPr>
        <w:spacing w:line="360" w:lineRule="auto"/>
        <w:jc w:val="both"/>
      </w:pPr>
      <w:r>
        <w:t xml:space="preserve"> </w:t>
      </w:r>
      <w:r w:rsidR="00CC1015" w:rsidRPr="0054257D">
        <w:t xml:space="preserve"> Access to up-to-date pupil and school data, anytime and anywhere </w:t>
      </w:r>
    </w:p>
    <w:p w:rsidR="00CC1015" w:rsidRPr="0054257D" w:rsidRDefault="005D6DAD" w:rsidP="006C1457">
      <w:pPr>
        <w:numPr>
          <w:ilvl w:val="0"/>
          <w:numId w:val="59"/>
        </w:numPr>
        <w:spacing w:line="360" w:lineRule="auto"/>
        <w:jc w:val="both"/>
      </w:pPr>
      <w:r>
        <w:t xml:space="preserve"> </w:t>
      </w:r>
      <w:r w:rsidR="00CC1015" w:rsidRPr="0054257D">
        <w:t xml:space="preserve"> It enhances the professional image of teachers.</w:t>
      </w:r>
    </w:p>
    <w:p w:rsidR="0094282C" w:rsidRDefault="005D6DAD" w:rsidP="006C1457">
      <w:pPr>
        <w:numPr>
          <w:ilvl w:val="0"/>
          <w:numId w:val="59"/>
        </w:numPr>
        <w:spacing w:line="360" w:lineRule="auto"/>
        <w:jc w:val="both"/>
      </w:pPr>
      <w:r>
        <w:t xml:space="preserve"> </w:t>
      </w:r>
      <w:r w:rsidR="00CC1015" w:rsidRPr="0054257D">
        <w:t xml:space="preserve"> Computer use during lessons motivated students to continue using learning </w:t>
      </w:r>
      <w:r w:rsidR="0094282C">
        <w:t xml:space="preserve">  </w:t>
      </w:r>
    </w:p>
    <w:p w:rsidR="00CC1015" w:rsidRPr="0054257D" w:rsidRDefault="0094282C" w:rsidP="0094282C">
      <w:pPr>
        <w:spacing w:line="360" w:lineRule="auto"/>
        <w:ind w:left="720"/>
        <w:jc w:val="both"/>
      </w:pPr>
      <w:r>
        <w:t xml:space="preserve">  </w:t>
      </w:r>
      <w:r w:rsidR="00CC1015" w:rsidRPr="0054257D">
        <w:t xml:space="preserve">outside school hours </w:t>
      </w:r>
    </w:p>
    <w:p w:rsidR="00CC1015" w:rsidRPr="00993958" w:rsidRDefault="005D6DAD" w:rsidP="006C1457">
      <w:pPr>
        <w:numPr>
          <w:ilvl w:val="0"/>
          <w:numId w:val="59"/>
        </w:numPr>
        <w:spacing w:line="360" w:lineRule="auto"/>
        <w:jc w:val="both"/>
      </w:pPr>
      <w:r>
        <w:t xml:space="preserve"> </w:t>
      </w:r>
      <w:r w:rsidR="00CC1015" w:rsidRPr="0054257D">
        <w:t>Higher quality lessons through greater collaboration between teachers in planning and preparing resources</w:t>
      </w:r>
      <w:r w:rsidR="00CC1015">
        <w:t>.</w:t>
      </w:r>
      <w:r w:rsidR="00CC1015" w:rsidRPr="0054257D">
        <w:t xml:space="preserve"> </w:t>
      </w:r>
    </w:p>
    <w:p w:rsidR="00C554F1" w:rsidRDefault="00C554F1" w:rsidP="00F37870">
      <w:pPr>
        <w:spacing w:line="360" w:lineRule="auto"/>
        <w:jc w:val="both"/>
      </w:pPr>
    </w:p>
    <w:p w:rsidR="00E965C5" w:rsidRPr="00F37870" w:rsidRDefault="00E965C5" w:rsidP="00E965C5">
      <w:pPr>
        <w:spacing w:line="360" w:lineRule="auto"/>
        <w:jc w:val="both"/>
      </w:pPr>
      <w:r w:rsidRPr="00F37870">
        <w:t>The use of computers in education helps to develop or discover better alternative means of carrying out the educational process. Experience around the world in developing, industrialized and information-based nations has improved that training in the use and application of technology is the prime determining factor for improved student performance (in terms of both knowledge acquisition and skills development enabled by technology).</w:t>
      </w:r>
    </w:p>
    <w:p w:rsidR="00E965C5" w:rsidRPr="00BA4C96" w:rsidRDefault="00E965C5" w:rsidP="007B4F73">
      <w:pPr>
        <w:spacing w:line="360" w:lineRule="auto"/>
        <w:jc w:val="both"/>
        <w:rPr>
          <w:sz w:val="14"/>
        </w:rPr>
      </w:pPr>
    </w:p>
    <w:p w:rsidR="009C6CCC" w:rsidRDefault="005D6DAD" w:rsidP="00F37870">
      <w:pPr>
        <w:spacing w:line="360" w:lineRule="auto"/>
        <w:jc w:val="both"/>
      </w:pPr>
      <w:r>
        <w:t>In business and industry, you use computers to maintain accounts, create personnel records, track inventory, prepare presentation and reports, manage projects, and communicate by e-mail. You can use computers to design any type of publication ranging from simple newsletters to fashion magazines, marketing materials, books</w:t>
      </w:r>
      <w:r w:rsidR="009C6CCC">
        <w:t>, or newspapers.</w:t>
      </w:r>
      <w:r w:rsidR="007B4F73" w:rsidRPr="007B4F73">
        <w:t xml:space="preserve"> </w:t>
      </w:r>
      <w:r w:rsidR="007B4F73" w:rsidRPr="00F37870">
        <w:t>Computers</w:t>
      </w:r>
      <w:r w:rsidR="007B4F73">
        <w:t xml:space="preserve"> are use</w:t>
      </w:r>
      <w:r w:rsidR="007B4F73" w:rsidRPr="00F37870">
        <w:t xml:space="preserve"> to keep track of products and check out at the cash register</w:t>
      </w:r>
      <w:r w:rsidR="007B4F73">
        <w:t>ed</w:t>
      </w:r>
      <w:r w:rsidR="007B4F73" w:rsidRPr="00F37870">
        <w:t>. Banks use computers to send money all over the world.</w:t>
      </w:r>
    </w:p>
    <w:p w:rsidR="009C6CCC" w:rsidRDefault="009C6CCC" w:rsidP="00F37870">
      <w:pPr>
        <w:spacing w:line="360" w:lineRule="auto"/>
        <w:jc w:val="both"/>
      </w:pPr>
      <w:r>
        <w:t xml:space="preserve">In government organizations, we use computers to organize information by storing and updating records. Computers are also used for providing services to citizens. For example one can view information on current policies and government issues </w:t>
      </w:r>
      <w:r w:rsidR="00FD0FDD">
        <w:t>on a</w:t>
      </w:r>
      <w:r>
        <w:t xml:space="preserve"> computer.</w:t>
      </w:r>
    </w:p>
    <w:p w:rsidR="00FD0FDD" w:rsidRDefault="00FD0FDD" w:rsidP="00F37870">
      <w:pPr>
        <w:spacing w:line="360" w:lineRule="auto"/>
        <w:jc w:val="both"/>
      </w:pPr>
    </w:p>
    <w:p w:rsidR="009C6CCC" w:rsidRDefault="009C6CCC" w:rsidP="00F37870">
      <w:pPr>
        <w:spacing w:line="360" w:lineRule="auto"/>
        <w:jc w:val="both"/>
      </w:pPr>
      <w:r>
        <w:t>In the field of medicine, doctors</w:t>
      </w:r>
      <w:r w:rsidR="00FD0FDD">
        <w:t xml:space="preserve"> use computers to review medical records of patients. Doctors also use computers to find information about latest drug available to treat a disease.</w:t>
      </w:r>
    </w:p>
    <w:p w:rsidR="00ED563C" w:rsidRDefault="00ED563C" w:rsidP="00F37870">
      <w:pPr>
        <w:spacing w:line="360" w:lineRule="auto"/>
        <w:jc w:val="both"/>
      </w:pPr>
    </w:p>
    <w:p w:rsidR="00FD0FDD" w:rsidRDefault="00FD0FDD" w:rsidP="00F37870">
      <w:pPr>
        <w:spacing w:line="360" w:lineRule="auto"/>
        <w:jc w:val="both"/>
      </w:pPr>
      <w:r>
        <w:t>Scientists, use computers for scientific research, and to gather and analyze information.</w:t>
      </w:r>
      <w:r w:rsidR="00ED563C">
        <w:t xml:space="preserve"> For example they use computers to view images from space and to publish information on their recent research.</w:t>
      </w:r>
      <w:r w:rsidR="00625165" w:rsidRPr="00F37870">
        <w:t xml:space="preserve"> Engineers use computers to make cars, trucks and airplanes. Architects use computers to design houses and other buildings. The police use computers to track down criminals. The military use computers to make and read coded messages.</w:t>
      </w:r>
    </w:p>
    <w:p w:rsidR="00DE7178" w:rsidRPr="00F37870" w:rsidRDefault="00DE7178" w:rsidP="00F37870">
      <w:pPr>
        <w:spacing w:line="360" w:lineRule="auto"/>
        <w:jc w:val="both"/>
      </w:pPr>
    </w:p>
    <w:p w:rsidR="003F7028" w:rsidRPr="00F37870" w:rsidRDefault="003F7028" w:rsidP="00F37870">
      <w:pPr>
        <w:spacing w:line="360" w:lineRule="auto"/>
        <w:jc w:val="both"/>
      </w:pPr>
      <w:r w:rsidRPr="00F37870">
        <w:t>In security wise, computer-controlled monitors play an important ro</w:t>
      </w:r>
      <w:r w:rsidR="00AF4D7F">
        <w:t>l</w:t>
      </w:r>
      <w:r w:rsidRPr="00F37870">
        <w:t>e in maintaining security in crowded areas such as the airport, banks, large departmental stores etc.</w:t>
      </w:r>
    </w:p>
    <w:p w:rsidR="003F7028" w:rsidRPr="00F37870" w:rsidRDefault="003F7028" w:rsidP="00F37870">
      <w:pPr>
        <w:spacing w:line="360" w:lineRule="auto"/>
        <w:jc w:val="both"/>
      </w:pPr>
    </w:p>
    <w:p w:rsidR="003F7028" w:rsidRPr="00F37870" w:rsidRDefault="003F7028" w:rsidP="00F37870">
      <w:pPr>
        <w:spacing w:line="360" w:lineRule="auto"/>
        <w:jc w:val="both"/>
      </w:pPr>
      <w:r w:rsidRPr="00F37870">
        <w:t>Perhaps the appropriate question at this point is why are computers so powerful?</w:t>
      </w:r>
    </w:p>
    <w:p w:rsidR="003F7028" w:rsidRPr="00F37870" w:rsidRDefault="003F7028" w:rsidP="00F37870">
      <w:pPr>
        <w:spacing w:line="360" w:lineRule="auto"/>
        <w:jc w:val="both"/>
      </w:pPr>
    </w:p>
    <w:p w:rsidR="004774D2" w:rsidRDefault="004774D2" w:rsidP="00F37870">
      <w:pPr>
        <w:spacing w:line="360" w:lineRule="auto"/>
        <w:jc w:val="both"/>
      </w:pPr>
      <w:r w:rsidRPr="00F37870">
        <w:t>Discuss the points raised below with your fellow mate(s)</w:t>
      </w:r>
    </w:p>
    <w:p w:rsidR="00E965C5" w:rsidRDefault="00E965C5" w:rsidP="00F37870">
      <w:pPr>
        <w:spacing w:line="360" w:lineRule="auto"/>
        <w:jc w:val="both"/>
      </w:pPr>
    </w:p>
    <w:p w:rsidR="0070416D" w:rsidRPr="0070416D" w:rsidRDefault="0070416D" w:rsidP="00F37870">
      <w:pPr>
        <w:spacing w:line="360" w:lineRule="auto"/>
        <w:jc w:val="both"/>
      </w:pPr>
      <w:r>
        <w:rPr>
          <w:b/>
        </w:rPr>
        <w:t>Why computers are so powerful</w:t>
      </w:r>
    </w:p>
    <w:p w:rsidR="004774D2" w:rsidRPr="00F37870" w:rsidRDefault="004774D2" w:rsidP="006C1457">
      <w:pPr>
        <w:numPr>
          <w:ilvl w:val="0"/>
          <w:numId w:val="4"/>
        </w:numPr>
        <w:spacing w:line="360" w:lineRule="auto"/>
        <w:jc w:val="both"/>
      </w:pPr>
      <w:r w:rsidRPr="00F37870">
        <w:rPr>
          <w:b/>
        </w:rPr>
        <w:t>Communication</w:t>
      </w:r>
      <w:r w:rsidR="006C7F48" w:rsidRPr="00F37870">
        <w:t>: C</w:t>
      </w:r>
      <w:r w:rsidRPr="00F37870">
        <w:t>omputers have communication abilities, which offer an extension capability, together with telephone lines, chatting, video conference, etc.</w:t>
      </w:r>
    </w:p>
    <w:p w:rsidR="004774D2" w:rsidRPr="00F37870" w:rsidRDefault="001458F1" w:rsidP="006C1457">
      <w:pPr>
        <w:numPr>
          <w:ilvl w:val="0"/>
          <w:numId w:val="4"/>
        </w:numPr>
        <w:spacing w:line="360" w:lineRule="auto"/>
        <w:jc w:val="both"/>
      </w:pPr>
      <w:r w:rsidRPr="00F37870">
        <w:rPr>
          <w:b/>
        </w:rPr>
        <w:t>Reliability</w:t>
      </w:r>
      <w:r w:rsidRPr="00F37870">
        <w:t>: The computer is reliable because of the processing cycle it follows rigidly; the expected results should be achieved. Computers can be counted on to perform. They operate consistently and accurately without fail for long periods of time. They have built-in, self-checking features that assist in their maintenance. Because of its accuracy, computers are reliable.</w:t>
      </w:r>
    </w:p>
    <w:p w:rsidR="001458F1" w:rsidRPr="00F37870" w:rsidRDefault="001458F1" w:rsidP="006C1457">
      <w:pPr>
        <w:numPr>
          <w:ilvl w:val="0"/>
          <w:numId w:val="4"/>
        </w:numPr>
        <w:spacing w:line="360" w:lineRule="auto"/>
        <w:jc w:val="both"/>
      </w:pPr>
      <w:r w:rsidRPr="00F37870">
        <w:rPr>
          <w:b/>
        </w:rPr>
        <w:t>Accuracy</w:t>
      </w:r>
      <w:r w:rsidRPr="00F37870">
        <w:t>:</w:t>
      </w:r>
      <w:r w:rsidR="007E62AE" w:rsidRPr="00F37870">
        <w:t xml:space="preserve"> The computer gives exact information when appropriate input (data) is fed into it. Computers are accurate machines that process large volumes of information according to complex and receptive procedures. Remember that whenever your computer gives you wrong results, it implies that the computer as a wrong data from you, hence “GIGO” (garbage in garbage out).</w:t>
      </w:r>
    </w:p>
    <w:p w:rsidR="00826B88" w:rsidRPr="00F37870" w:rsidRDefault="007E62AE" w:rsidP="006C1457">
      <w:pPr>
        <w:numPr>
          <w:ilvl w:val="0"/>
          <w:numId w:val="4"/>
        </w:numPr>
        <w:spacing w:line="360" w:lineRule="auto"/>
        <w:jc w:val="both"/>
        <w:rPr>
          <w:b/>
        </w:rPr>
      </w:pPr>
      <w:r w:rsidRPr="00F37870">
        <w:rPr>
          <w:b/>
        </w:rPr>
        <w:t>Storage</w:t>
      </w:r>
      <w:r w:rsidRPr="00F37870">
        <w:t>: Computer can keep or hold data or information permanently for future reference or use.</w:t>
      </w:r>
      <w:r w:rsidR="00C262FD" w:rsidRPr="00F37870">
        <w:t xml:space="preserve"> With computers, records are stored on the diskettes that don’t occupy any significant space on the table.  In fact billions of characters are stored on disks that virtually occupy a small space.</w:t>
      </w:r>
      <w:r w:rsidR="00826B88" w:rsidRPr="00F37870">
        <w:rPr>
          <w:b/>
        </w:rPr>
        <w:t xml:space="preserve"> </w:t>
      </w:r>
    </w:p>
    <w:p w:rsidR="00826B88" w:rsidRPr="00F37870" w:rsidRDefault="00826B88" w:rsidP="006C1457">
      <w:pPr>
        <w:numPr>
          <w:ilvl w:val="0"/>
          <w:numId w:val="4"/>
        </w:numPr>
        <w:spacing w:line="360" w:lineRule="auto"/>
        <w:jc w:val="both"/>
      </w:pPr>
      <w:r w:rsidRPr="00F37870">
        <w:rPr>
          <w:b/>
        </w:rPr>
        <w:t>Speed</w:t>
      </w:r>
      <w:r w:rsidRPr="00F37870">
        <w:t xml:space="preserve">: Data processing using the computer is not only easy but also fast. computers can calculate tens of millions of times faster than the human brain and in seconds solve problems that would take dozens of experts some years to complete: Computer speeds are measured in four or more ways: </w:t>
      </w:r>
    </w:p>
    <w:p w:rsidR="00826B88" w:rsidRPr="00F37870" w:rsidRDefault="00826B88" w:rsidP="006C1457">
      <w:pPr>
        <w:numPr>
          <w:ilvl w:val="0"/>
          <w:numId w:val="6"/>
        </w:numPr>
        <w:spacing w:line="360" w:lineRule="auto"/>
        <w:jc w:val="both"/>
      </w:pPr>
      <w:r w:rsidRPr="00F37870">
        <w:t>Millisecond  (one-thousandth of a second = 1 x 10</w:t>
      </w:r>
      <w:r w:rsidRPr="00F37870">
        <w:rPr>
          <w:vertAlign w:val="superscript"/>
        </w:rPr>
        <w:t>-3</w:t>
      </w:r>
      <w:r w:rsidRPr="00F37870">
        <w:t xml:space="preserve"> second)</w:t>
      </w:r>
    </w:p>
    <w:p w:rsidR="00826B88" w:rsidRPr="00F37870" w:rsidRDefault="00826B88" w:rsidP="006C1457">
      <w:pPr>
        <w:numPr>
          <w:ilvl w:val="0"/>
          <w:numId w:val="6"/>
        </w:numPr>
        <w:spacing w:line="360" w:lineRule="auto"/>
        <w:jc w:val="both"/>
      </w:pPr>
      <w:r w:rsidRPr="00F37870">
        <w:t>Microsecond (one-millionth of a second = 1x10</w:t>
      </w:r>
      <w:r w:rsidRPr="00F37870">
        <w:rPr>
          <w:vertAlign w:val="superscript"/>
        </w:rPr>
        <w:t>-6</w:t>
      </w:r>
      <w:r w:rsidRPr="00F37870">
        <w:t xml:space="preserve"> second )</w:t>
      </w:r>
    </w:p>
    <w:p w:rsidR="00826B88" w:rsidRPr="00F37870" w:rsidRDefault="00826B88" w:rsidP="006C1457">
      <w:pPr>
        <w:numPr>
          <w:ilvl w:val="0"/>
          <w:numId w:val="6"/>
        </w:numPr>
        <w:spacing w:line="360" w:lineRule="auto"/>
        <w:jc w:val="both"/>
      </w:pPr>
      <w:r w:rsidRPr="00F37870">
        <w:t>Nanosecond (one-billionth of a second =  1x 10</w:t>
      </w:r>
      <w:r w:rsidRPr="00F37870">
        <w:rPr>
          <w:vertAlign w:val="superscript"/>
        </w:rPr>
        <w:t>-9</w:t>
      </w:r>
      <w:r w:rsidRPr="00F37870">
        <w:t xml:space="preserve"> second) </w:t>
      </w:r>
    </w:p>
    <w:p w:rsidR="00826B88" w:rsidRPr="00F37870" w:rsidRDefault="00826B88" w:rsidP="006C1457">
      <w:pPr>
        <w:numPr>
          <w:ilvl w:val="0"/>
          <w:numId w:val="6"/>
        </w:numPr>
        <w:spacing w:line="360" w:lineRule="auto"/>
        <w:jc w:val="both"/>
      </w:pPr>
      <w:r w:rsidRPr="00F37870">
        <w:t>Picosecond (one-trillionth of a second  = 1 x 10</w:t>
      </w:r>
      <w:r w:rsidRPr="00F37870">
        <w:rPr>
          <w:vertAlign w:val="superscript"/>
        </w:rPr>
        <w:t>-12</w:t>
      </w:r>
      <w:r w:rsidRPr="00F37870">
        <w:t xml:space="preserve"> second)</w:t>
      </w:r>
    </w:p>
    <w:p w:rsidR="007E62AE" w:rsidRPr="00F37870" w:rsidRDefault="00826B88" w:rsidP="006C1457">
      <w:pPr>
        <w:numPr>
          <w:ilvl w:val="0"/>
          <w:numId w:val="6"/>
        </w:numPr>
        <w:spacing w:line="360" w:lineRule="auto"/>
        <w:jc w:val="both"/>
      </w:pPr>
      <w:r w:rsidRPr="00F37870">
        <w:t>Femtosecond (one-quadrillionth of a second = 1 x 10</w:t>
      </w:r>
      <w:r w:rsidRPr="00F37870">
        <w:rPr>
          <w:vertAlign w:val="superscript"/>
        </w:rPr>
        <w:t>-15</w:t>
      </w:r>
      <w:r w:rsidRPr="00F37870">
        <w:t xml:space="preserve"> second)</w:t>
      </w:r>
    </w:p>
    <w:p w:rsidR="00DD424A" w:rsidRPr="00F37870" w:rsidRDefault="00DD424A" w:rsidP="006C1457">
      <w:pPr>
        <w:numPr>
          <w:ilvl w:val="0"/>
          <w:numId w:val="4"/>
        </w:numPr>
        <w:spacing w:line="360" w:lineRule="auto"/>
        <w:jc w:val="both"/>
      </w:pPr>
      <w:r w:rsidRPr="00F37870">
        <w:rPr>
          <w:b/>
        </w:rPr>
        <w:t>Economy</w:t>
      </w:r>
      <w:r w:rsidRPr="00F37870">
        <w:t xml:space="preserve">: Computers are economical. Businesses using computers operate more efficiently and effectively since they can reduce labour costs, improve customer service and provide management with fast, accurate information about customers, products and sales. When we go to some hospitals, you will see a room full </w:t>
      </w:r>
      <w:r w:rsidR="002406E7" w:rsidRPr="00F37870">
        <w:t>of patients’</w:t>
      </w:r>
      <w:r w:rsidRPr="00F37870">
        <w:t xml:space="preserve"> records and </w:t>
      </w:r>
      <w:r w:rsidR="00793F13" w:rsidRPr="00F37870">
        <w:t>fetching takes</w:t>
      </w:r>
      <w:r w:rsidRPr="00F37870">
        <w:t xml:space="preserve"> time. </w:t>
      </w:r>
    </w:p>
    <w:p w:rsidR="00826B88" w:rsidRPr="00F37870" w:rsidRDefault="00826B88" w:rsidP="006C1457">
      <w:pPr>
        <w:numPr>
          <w:ilvl w:val="0"/>
          <w:numId w:val="4"/>
        </w:numPr>
        <w:spacing w:line="360" w:lineRule="auto"/>
        <w:jc w:val="both"/>
      </w:pPr>
      <w:r w:rsidRPr="00F37870">
        <w:rPr>
          <w:b/>
        </w:rPr>
        <w:t>Versatility</w:t>
      </w:r>
      <w:r w:rsidRPr="00F37870">
        <w:t>: the computer can be used to solve many problems provided a suitable program can be written. It is not like human who is restricted to only one or two professions.</w:t>
      </w:r>
    </w:p>
    <w:p w:rsidR="007E62AE" w:rsidRPr="00F37870" w:rsidRDefault="007E62AE" w:rsidP="00F37870">
      <w:pPr>
        <w:spacing w:line="360" w:lineRule="auto"/>
        <w:jc w:val="both"/>
      </w:pPr>
    </w:p>
    <w:p w:rsidR="00DF67FB" w:rsidRPr="00980B52" w:rsidRDefault="006126B6" w:rsidP="00980B52">
      <w:pPr>
        <w:spacing w:line="360" w:lineRule="auto"/>
        <w:rPr>
          <w:b/>
        </w:rPr>
      </w:pPr>
      <w:r w:rsidRPr="00980B52">
        <w:rPr>
          <w:b/>
        </w:rPr>
        <w:t>Disadvantages of using Computers</w:t>
      </w:r>
    </w:p>
    <w:p w:rsidR="00E965C5" w:rsidRDefault="00615078" w:rsidP="00E965C5">
      <w:r>
        <w:t>The first five points gives it disadvantage in education</w:t>
      </w:r>
    </w:p>
    <w:p w:rsidR="00615078" w:rsidRPr="00E965C5" w:rsidRDefault="00615078" w:rsidP="00E965C5"/>
    <w:p w:rsidR="00615078" w:rsidRPr="0054257D" w:rsidRDefault="00615078" w:rsidP="006C1457">
      <w:pPr>
        <w:numPr>
          <w:ilvl w:val="0"/>
          <w:numId w:val="127"/>
        </w:numPr>
        <w:spacing w:line="360" w:lineRule="auto"/>
        <w:jc w:val="both"/>
      </w:pPr>
      <w:r w:rsidRPr="0054257D">
        <w:t xml:space="preserve">ICT materials like computer games have actually spoilt some students. It prevents them from studying. </w:t>
      </w:r>
    </w:p>
    <w:p w:rsidR="00615078" w:rsidRPr="0054257D" w:rsidRDefault="00615078" w:rsidP="006C1457">
      <w:pPr>
        <w:numPr>
          <w:ilvl w:val="0"/>
          <w:numId w:val="127"/>
        </w:numPr>
        <w:spacing w:line="360" w:lineRule="auto"/>
        <w:jc w:val="both"/>
      </w:pPr>
      <w:r w:rsidRPr="0054257D">
        <w:t>Immoral activities go on in the school because of ICT facilities.</w:t>
      </w:r>
    </w:p>
    <w:p w:rsidR="00615078" w:rsidRDefault="00DF67FB" w:rsidP="006C1457">
      <w:pPr>
        <w:numPr>
          <w:ilvl w:val="0"/>
          <w:numId w:val="127"/>
        </w:numPr>
        <w:spacing w:line="360" w:lineRule="auto"/>
        <w:jc w:val="both"/>
        <w:rPr>
          <w:b/>
        </w:rPr>
      </w:pPr>
      <w:r w:rsidRPr="00615078">
        <w:rPr>
          <w:b/>
        </w:rPr>
        <w:t>Computer breakdown</w:t>
      </w:r>
      <w:r w:rsidRPr="00F37870">
        <w:t>: when a computer sy</w:t>
      </w:r>
      <w:r w:rsidR="00615078">
        <w:t xml:space="preserve">stem breaks down or when there </w:t>
      </w:r>
      <w:r w:rsidRPr="00F37870">
        <w:t>is power failure, the computer cannot be used and t</w:t>
      </w:r>
      <w:r w:rsidR="00615078">
        <w:t xml:space="preserve">hat highly hinders the work of </w:t>
      </w:r>
      <w:r w:rsidRPr="00F37870">
        <w:t xml:space="preserve">an organization. </w:t>
      </w:r>
    </w:p>
    <w:p w:rsidR="00615078" w:rsidRDefault="00615078" w:rsidP="006C1457">
      <w:pPr>
        <w:numPr>
          <w:ilvl w:val="0"/>
          <w:numId w:val="127"/>
        </w:numPr>
        <w:spacing w:line="360" w:lineRule="auto"/>
        <w:jc w:val="both"/>
        <w:rPr>
          <w:b/>
        </w:rPr>
      </w:pPr>
      <w:r w:rsidRPr="00615078">
        <w:rPr>
          <w:b/>
        </w:rPr>
        <w:t>Initial cost:</w:t>
      </w:r>
      <w:r w:rsidRPr="00F37870">
        <w:t xml:space="preserve"> The initial cost of a large installation is very high. Therefore, it may scare many people and organizations from computerizing their operations. </w:t>
      </w:r>
      <w:r w:rsidRPr="0054257D">
        <w:t>Huge budgetary has to be allocated for ICT development whilst other important aspects of education are neglected.</w:t>
      </w:r>
    </w:p>
    <w:p w:rsidR="00615078" w:rsidRDefault="00615078" w:rsidP="006C1457">
      <w:pPr>
        <w:numPr>
          <w:ilvl w:val="0"/>
          <w:numId w:val="127"/>
        </w:numPr>
        <w:spacing w:line="360" w:lineRule="auto"/>
        <w:jc w:val="both"/>
        <w:rPr>
          <w:b/>
        </w:rPr>
      </w:pPr>
      <w:r w:rsidRPr="00615078">
        <w:rPr>
          <w:b/>
        </w:rPr>
        <w:t>Computer fraud</w:t>
      </w:r>
      <w:r w:rsidRPr="00F37870">
        <w:t>: It refers to the illegal use of the computer sys</w:t>
      </w:r>
      <w:r>
        <w:t xml:space="preserve">tem or the </w:t>
      </w:r>
      <w:r w:rsidRPr="00F37870">
        <w:t xml:space="preserve">manipulation of computer programs for personal gains. </w:t>
      </w:r>
    </w:p>
    <w:p w:rsidR="00615078" w:rsidRDefault="00DF67FB" w:rsidP="006C1457">
      <w:pPr>
        <w:numPr>
          <w:ilvl w:val="0"/>
          <w:numId w:val="127"/>
        </w:numPr>
        <w:spacing w:line="360" w:lineRule="auto"/>
        <w:jc w:val="both"/>
        <w:rPr>
          <w:b/>
        </w:rPr>
      </w:pPr>
      <w:r w:rsidRPr="00615078">
        <w:rPr>
          <w:b/>
        </w:rPr>
        <w:t>Extensive system analysis and programming</w:t>
      </w:r>
      <w:r w:rsidRPr="00F37870">
        <w:t xml:space="preserve">: The computer is run by software which is prepared by skilful system’s analyst and programmers. Several years of investigation and preparation may have elapsed before the software becomes operational. </w:t>
      </w:r>
    </w:p>
    <w:p w:rsidR="00615078" w:rsidRDefault="00DF67FB" w:rsidP="006C1457">
      <w:pPr>
        <w:numPr>
          <w:ilvl w:val="0"/>
          <w:numId w:val="127"/>
        </w:numPr>
        <w:spacing w:line="360" w:lineRule="auto"/>
        <w:jc w:val="both"/>
        <w:rPr>
          <w:b/>
        </w:rPr>
      </w:pPr>
      <w:r w:rsidRPr="00615078">
        <w:rPr>
          <w:b/>
        </w:rPr>
        <w:t>Invisible processing:</w:t>
      </w:r>
      <w:r w:rsidRPr="00F37870">
        <w:t xml:space="preserve"> Data being operated or processed by the computer is invisible by the human who is using the system or machine. Therefore, he or she cannot appreciate the work of the computer.  </w:t>
      </w:r>
    </w:p>
    <w:p w:rsidR="00DF67FB" w:rsidRPr="00615078" w:rsidRDefault="00DF67FB" w:rsidP="006C1457">
      <w:pPr>
        <w:numPr>
          <w:ilvl w:val="0"/>
          <w:numId w:val="127"/>
        </w:numPr>
        <w:spacing w:line="360" w:lineRule="auto"/>
        <w:jc w:val="both"/>
        <w:rPr>
          <w:b/>
        </w:rPr>
      </w:pPr>
      <w:r w:rsidRPr="00615078">
        <w:rPr>
          <w:b/>
        </w:rPr>
        <w:t>Dislocation of employees</w:t>
      </w:r>
      <w:r w:rsidRPr="00F37870">
        <w:t xml:space="preserve">: Since computers can combine the work of several employees into software, such employees may be redundant. </w:t>
      </w:r>
    </w:p>
    <w:p w:rsidR="00615078" w:rsidRPr="00615078" w:rsidRDefault="00615078" w:rsidP="00615078">
      <w:pPr>
        <w:spacing w:line="360" w:lineRule="auto"/>
        <w:ind w:left="720"/>
        <w:jc w:val="both"/>
        <w:rPr>
          <w:b/>
        </w:rPr>
      </w:pPr>
    </w:p>
    <w:p w:rsidR="007E62AE" w:rsidRPr="00F37870" w:rsidRDefault="007E62AE" w:rsidP="00F37870">
      <w:pPr>
        <w:spacing w:line="360" w:lineRule="auto"/>
        <w:jc w:val="both"/>
        <w:rPr>
          <w:b/>
        </w:rPr>
      </w:pPr>
      <w:r w:rsidRPr="00F37870">
        <w:rPr>
          <w:b/>
        </w:rPr>
        <w:t>Summary</w:t>
      </w:r>
    </w:p>
    <w:p w:rsidR="007E62AE" w:rsidRPr="00F37870" w:rsidRDefault="007E62AE" w:rsidP="00F37870">
      <w:pPr>
        <w:spacing w:line="360" w:lineRule="auto"/>
        <w:jc w:val="both"/>
      </w:pPr>
      <w:r w:rsidRPr="00F37870">
        <w:t xml:space="preserve">In conclusion, you could see that computer play a major role in our daily activities hence the need for us as teacher and educators to really exploit the capabilities of the computer. </w:t>
      </w:r>
    </w:p>
    <w:p w:rsidR="0094282C" w:rsidRDefault="0094282C" w:rsidP="00F37870">
      <w:pPr>
        <w:spacing w:line="360" w:lineRule="auto"/>
        <w:jc w:val="both"/>
        <w:rPr>
          <w:b/>
        </w:rPr>
      </w:pPr>
    </w:p>
    <w:p w:rsidR="007E62AE" w:rsidRPr="00F37870" w:rsidRDefault="007E62AE" w:rsidP="00F37870">
      <w:pPr>
        <w:spacing w:line="360" w:lineRule="auto"/>
        <w:jc w:val="both"/>
        <w:rPr>
          <w:b/>
        </w:rPr>
      </w:pPr>
      <w:r w:rsidRPr="00F37870">
        <w:rPr>
          <w:b/>
        </w:rPr>
        <w:t>Progress Test</w:t>
      </w:r>
    </w:p>
    <w:p w:rsidR="0028458F" w:rsidRDefault="007E62AE" w:rsidP="006C1457">
      <w:pPr>
        <w:numPr>
          <w:ilvl w:val="0"/>
          <w:numId w:val="5"/>
        </w:numPr>
        <w:spacing w:line="360" w:lineRule="auto"/>
        <w:jc w:val="both"/>
      </w:pPr>
      <w:r w:rsidRPr="00F37870">
        <w:t>Why do you think teachers should be given extensive knowledge on the computer system?</w:t>
      </w:r>
    </w:p>
    <w:p w:rsidR="00A345FB" w:rsidRPr="00F37870" w:rsidRDefault="00A345FB" w:rsidP="00A345FB">
      <w:pPr>
        <w:spacing w:line="360" w:lineRule="auto"/>
        <w:ind w:left="720"/>
        <w:jc w:val="both"/>
      </w:pPr>
    </w:p>
    <w:p w:rsidR="0094282C" w:rsidRDefault="0094282C">
      <w:pPr>
        <w:rPr>
          <w:b/>
        </w:rPr>
      </w:pPr>
      <w:r>
        <w:rPr>
          <w:b/>
        </w:rPr>
        <w:br w:type="page"/>
      </w:r>
    </w:p>
    <w:p w:rsidR="00DC6EE0" w:rsidRDefault="00DC6EE0" w:rsidP="00DC6EE0">
      <w:pPr>
        <w:pStyle w:val="Heading1"/>
      </w:pPr>
      <w:bookmarkStart w:id="15" w:name="_Toc307314667"/>
      <w:r>
        <w:t>UNIT 1</w:t>
      </w:r>
      <w:r w:rsidR="0028458F" w:rsidRPr="00F37870">
        <w:t xml:space="preserve"> LESSON 3</w:t>
      </w:r>
      <w:bookmarkEnd w:id="15"/>
    </w:p>
    <w:p w:rsidR="0028458F" w:rsidRPr="00F37870" w:rsidRDefault="0028458F" w:rsidP="00DC6EE0">
      <w:pPr>
        <w:pStyle w:val="Heading1"/>
      </w:pPr>
      <w:bookmarkStart w:id="16" w:name="_Toc307312943"/>
      <w:bookmarkStart w:id="17" w:name="_Toc307314668"/>
      <w:r w:rsidRPr="00F37870">
        <w:t>COMPUTING SYSTEM (1)</w:t>
      </w:r>
      <w:bookmarkEnd w:id="16"/>
      <w:bookmarkEnd w:id="17"/>
    </w:p>
    <w:p w:rsidR="0028458F" w:rsidRPr="00DC6EE0" w:rsidRDefault="0028458F" w:rsidP="00F37870">
      <w:pPr>
        <w:spacing w:line="360" w:lineRule="auto"/>
        <w:jc w:val="both"/>
        <w:rPr>
          <w:sz w:val="18"/>
        </w:rPr>
      </w:pPr>
    </w:p>
    <w:p w:rsidR="006126B6" w:rsidRPr="00F37870" w:rsidRDefault="006126B6" w:rsidP="00F37870">
      <w:pPr>
        <w:spacing w:line="360" w:lineRule="auto"/>
        <w:jc w:val="both"/>
      </w:pPr>
      <w:r>
        <w:rPr>
          <w:b/>
          <w:color w:val="000000"/>
        </w:rPr>
        <w:t>Introduction</w:t>
      </w:r>
    </w:p>
    <w:p w:rsidR="0028458F" w:rsidRPr="00F37870" w:rsidRDefault="0028458F" w:rsidP="00F37870">
      <w:pPr>
        <w:spacing w:line="360" w:lineRule="auto"/>
        <w:jc w:val="both"/>
      </w:pPr>
      <w:r w:rsidRPr="00F37870">
        <w:t>Dear learner, you welcome to lesson 3 of Unit 1. We believe you can now define and explain what a compu</w:t>
      </w:r>
      <w:r w:rsidR="008C6426" w:rsidRPr="00F37870">
        <w:t>ter is. Again, we believe that you can also explain what computer literacy is. In this lesson we shall look at what a computing system is and its components.</w:t>
      </w:r>
    </w:p>
    <w:p w:rsidR="008C6426" w:rsidRPr="00F37870" w:rsidRDefault="008C6426" w:rsidP="00F37870">
      <w:pPr>
        <w:spacing w:line="360" w:lineRule="auto"/>
        <w:jc w:val="both"/>
      </w:pPr>
    </w:p>
    <w:p w:rsidR="008C6426" w:rsidRPr="00F37870" w:rsidRDefault="006126B6" w:rsidP="00F37870">
      <w:pPr>
        <w:spacing w:line="360" w:lineRule="auto"/>
        <w:jc w:val="both"/>
        <w:rPr>
          <w:b/>
        </w:rPr>
      </w:pPr>
      <w:r w:rsidRPr="00F37870">
        <w:rPr>
          <w:b/>
        </w:rPr>
        <w:t>Objectives</w:t>
      </w:r>
    </w:p>
    <w:p w:rsidR="008C6426" w:rsidRPr="00F37870" w:rsidRDefault="008C6426" w:rsidP="00F37870">
      <w:pPr>
        <w:spacing w:line="360" w:lineRule="auto"/>
        <w:jc w:val="both"/>
      </w:pPr>
      <w:r w:rsidRPr="00F37870">
        <w:t>By the end of lesson you will be able to:</w:t>
      </w:r>
    </w:p>
    <w:p w:rsidR="008C6426" w:rsidRPr="00F37870" w:rsidRDefault="0094282C" w:rsidP="006C1457">
      <w:pPr>
        <w:numPr>
          <w:ilvl w:val="0"/>
          <w:numId w:val="130"/>
        </w:numPr>
        <w:spacing w:line="360" w:lineRule="auto"/>
        <w:jc w:val="both"/>
      </w:pPr>
      <w:r w:rsidRPr="00F37870">
        <w:t xml:space="preserve">Explain what </w:t>
      </w:r>
      <w:r w:rsidR="008C6426" w:rsidRPr="00F37870">
        <w:t>a computer system is</w:t>
      </w:r>
    </w:p>
    <w:p w:rsidR="008C6426" w:rsidRPr="00F37870" w:rsidRDefault="0094282C" w:rsidP="006C1457">
      <w:pPr>
        <w:numPr>
          <w:ilvl w:val="0"/>
          <w:numId w:val="130"/>
        </w:numPr>
        <w:spacing w:line="360" w:lineRule="auto"/>
        <w:jc w:val="both"/>
      </w:pPr>
      <w:r w:rsidRPr="00F37870">
        <w:t xml:space="preserve">Identify </w:t>
      </w:r>
      <w:r w:rsidR="008C6426" w:rsidRPr="00F37870">
        <w:t>one component of a computing system</w:t>
      </w:r>
    </w:p>
    <w:p w:rsidR="008C6426" w:rsidRPr="00F37870" w:rsidRDefault="008C6426" w:rsidP="00F37870">
      <w:pPr>
        <w:spacing w:line="360" w:lineRule="auto"/>
        <w:ind w:left="360"/>
        <w:jc w:val="both"/>
      </w:pPr>
    </w:p>
    <w:p w:rsidR="008C6426" w:rsidRPr="00F37870" w:rsidRDefault="008C6426" w:rsidP="00F37870">
      <w:pPr>
        <w:spacing w:line="360" w:lineRule="auto"/>
        <w:jc w:val="both"/>
        <w:rPr>
          <w:b/>
        </w:rPr>
      </w:pPr>
      <w:r w:rsidRPr="00F37870">
        <w:rPr>
          <w:b/>
        </w:rPr>
        <w:t>Computing system</w:t>
      </w:r>
    </w:p>
    <w:p w:rsidR="008C6426" w:rsidRPr="00F37870" w:rsidRDefault="00505790" w:rsidP="00F37870">
      <w:pPr>
        <w:spacing w:line="360" w:lineRule="auto"/>
        <w:jc w:val="both"/>
      </w:pPr>
      <w:r w:rsidRPr="00F37870">
        <w:t xml:space="preserve">What comes to your mind when you hear about a computing system? Perhaps </w:t>
      </w:r>
      <w:r w:rsidR="00F5078D" w:rsidRPr="00F37870">
        <w:t>you are trying to look at the two separate words and trying to get the meaning from that. That is quite good.</w:t>
      </w:r>
    </w:p>
    <w:p w:rsidR="00F5078D" w:rsidRPr="00F37870" w:rsidRDefault="00F5078D" w:rsidP="00F37870">
      <w:pPr>
        <w:spacing w:line="360" w:lineRule="auto"/>
        <w:jc w:val="both"/>
      </w:pPr>
    </w:p>
    <w:p w:rsidR="00F5078D" w:rsidRPr="00F37870" w:rsidRDefault="00F5078D" w:rsidP="00F37870">
      <w:pPr>
        <w:spacing w:line="360" w:lineRule="auto"/>
        <w:jc w:val="both"/>
      </w:pPr>
      <w:r w:rsidRPr="00BD68FA">
        <w:t xml:space="preserve">Let us now examine the actual meaning of a computing system. We have already examined the meaning of computer. Now let us look at what a </w:t>
      </w:r>
      <w:r w:rsidRPr="00BD68FA">
        <w:rPr>
          <w:b/>
        </w:rPr>
        <w:t>s</w:t>
      </w:r>
      <w:r w:rsidR="00567B1B" w:rsidRPr="00BD68FA">
        <w:t>y</w:t>
      </w:r>
      <w:r w:rsidR="00567B1B" w:rsidRPr="00BD68FA">
        <w:rPr>
          <w:b/>
        </w:rPr>
        <w:t>stem</w:t>
      </w:r>
      <w:r w:rsidR="00567B1B" w:rsidRPr="00BD68FA">
        <w:t xml:space="preserve"> is. A system is a set of independent parts that together accomplish specific objectives. The components of a system are rationally, rather than randomly, organized and related. Besides good organization, a system is characterized by interrelationships with its parts, and central</w:t>
      </w:r>
      <w:r w:rsidR="00567B1B" w:rsidRPr="00F37870">
        <w:t xml:space="preserve"> objectives.</w:t>
      </w:r>
    </w:p>
    <w:p w:rsidR="00567B1B" w:rsidRPr="00F37870" w:rsidRDefault="00567B1B" w:rsidP="00F37870">
      <w:pPr>
        <w:spacing w:line="360" w:lineRule="auto"/>
        <w:jc w:val="both"/>
      </w:pPr>
    </w:p>
    <w:p w:rsidR="00567B1B" w:rsidRPr="00F37870" w:rsidRDefault="00567B1B" w:rsidP="00F37870">
      <w:pPr>
        <w:spacing w:line="360" w:lineRule="auto"/>
        <w:jc w:val="both"/>
        <w:rPr>
          <w:b/>
        </w:rPr>
      </w:pPr>
      <w:r w:rsidRPr="00F37870">
        <w:rPr>
          <w:b/>
        </w:rPr>
        <w:t>Activity 1</w:t>
      </w:r>
    </w:p>
    <w:p w:rsidR="00567B1B" w:rsidRPr="00F37870" w:rsidRDefault="00567B1B" w:rsidP="00F37870">
      <w:pPr>
        <w:spacing w:line="360" w:lineRule="auto"/>
        <w:jc w:val="both"/>
      </w:pPr>
      <w:r w:rsidRPr="00F37870">
        <w:t>Using your experience knowing the meaning of computer and system, can you explain in your own words what a computing system is?</w:t>
      </w:r>
    </w:p>
    <w:p w:rsidR="008C6426" w:rsidRDefault="00567B1B" w:rsidP="00F37870">
      <w:pPr>
        <w:spacing w:line="360" w:lineRule="auto"/>
        <w:jc w:val="both"/>
      </w:pPr>
      <w:r w:rsidRPr="00F37870">
        <w:t>………………………………………………………………………………………………………………………………………………………………………………………………</w:t>
      </w:r>
    </w:p>
    <w:p w:rsidR="00567B1B" w:rsidRPr="00F37870" w:rsidRDefault="00567B1B" w:rsidP="00F37870">
      <w:pPr>
        <w:spacing w:line="360" w:lineRule="auto"/>
        <w:jc w:val="both"/>
      </w:pPr>
      <w:r w:rsidRPr="00F37870">
        <w:t xml:space="preserve">We hope your explanation of the computing system includes the key </w:t>
      </w:r>
      <w:r w:rsidR="00A34B41" w:rsidRPr="00F37870">
        <w:t>components</w:t>
      </w:r>
      <w:r w:rsidRPr="00F37870">
        <w:t>. Congrats!!</w:t>
      </w:r>
    </w:p>
    <w:p w:rsidR="00567B1B" w:rsidRPr="00F37870" w:rsidRDefault="00567B1B" w:rsidP="00F37870">
      <w:pPr>
        <w:spacing w:line="360" w:lineRule="auto"/>
        <w:jc w:val="both"/>
      </w:pPr>
      <w:r w:rsidRPr="00F37870">
        <w:t>No</w:t>
      </w:r>
      <w:r w:rsidR="00A34B41" w:rsidRPr="00F37870">
        <w:t>w</w:t>
      </w:r>
      <w:r w:rsidRPr="00F37870">
        <w:t xml:space="preserve"> let us look at a more detailed explanation of what a computing </w:t>
      </w:r>
      <w:r w:rsidR="00A34B41" w:rsidRPr="00F37870">
        <w:t>system</w:t>
      </w:r>
      <w:r w:rsidRPr="00F37870">
        <w:t xml:space="preserve"> is.</w:t>
      </w:r>
    </w:p>
    <w:p w:rsidR="00567B1B" w:rsidRPr="00F37870" w:rsidRDefault="00567B1B" w:rsidP="00F37870">
      <w:pPr>
        <w:spacing w:line="360" w:lineRule="auto"/>
        <w:jc w:val="both"/>
      </w:pPr>
    </w:p>
    <w:p w:rsidR="00567B1B" w:rsidRPr="00BD68FA" w:rsidRDefault="00BA4C96" w:rsidP="00F37870">
      <w:pPr>
        <w:spacing w:line="360" w:lineRule="auto"/>
        <w:jc w:val="both"/>
      </w:pPr>
      <w:r>
        <w:rPr>
          <w:b/>
        </w:rPr>
        <w:t>Computing S</w:t>
      </w:r>
      <w:r w:rsidR="00567B1B" w:rsidRPr="00BD68FA">
        <w:rPr>
          <w:b/>
        </w:rPr>
        <w:t>ystem</w:t>
      </w:r>
    </w:p>
    <w:p w:rsidR="00567B1B" w:rsidRPr="00BD68FA" w:rsidRDefault="00A34B41" w:rsidP="00F37870">
      <w:pPr>
        <w:spacing w:line="360" w:lineRule="auto"/>
        <w:jc w:val="both"/>
      </w:pPr>
      <w:r w:rsidRPr="00BD68FA">
        <w:t>Computing system includes more issues when you examine the meaning of computer. A computing system is the combination of hardware, software, data, procedures and you as a human being, all working together to get the most of using the computer. It should be noted that the components of the computing system (hardware, software, data, procedures, people) working together to provide the benefits of using a computer</w:t>
      </w:r>
      <w:r w:rsidR="00C9275B" w:rsidRPr="00BD68FA">
        <w:t>.</w:t>
      </w:r>
    </w:p>
    <w:p w:rsidR="00A34B41" w:rsidRPr="00BD68FA" w:rsidRDefault="00A34B41" w:rsidP="00F37870">
      <w:pPr>
        <w:spacing w:line="360" w:lineRule="auto"/>
        <w:jc w:val="both"/>
      </w:pPr>
    </w:p>
    <w:p w:rsidR="00A34B41" w:rsidRPr="00BD68FA" w:rsidRDefault="0068267A" w:rsidP="0094282C">
      <w:pPr>
        <w:spacing w:after="120" w:line="360" w:lineRule="auto"/>
        <w:jc w:val="both"/>
        <w:rPr>
          <w:b/>
        </w:rPr>
      </w:pPr>
      <w:r w:rsidRPr="00BD68FA">
        <w:rPr>
          <w:b/>
        </w:rPr>
        <w:t xml:space="preserve">Explanation of </w:t>
      </w:r>
      <w:r w:rsidR="00A34B41" w:rsidRPr="00BD68FA">
        <w:rPr>
          <w:b/>
        </w:rPr>
        <w:t xml:space="preserve">Components of a </w:t>
      </w:r>
      <w:r w:rsidRPr="00BD68FA">
        <w:rPr>
          <w:b/>
        </w:rPr>
        <w:t>Computing S</w:t>
      </w:r>
      <w:r w:rsidR="00A34B41" w:rsidRPr="00BD68FA">
        <w:rPr>
          <w:b/>
        </w:rPr>
        <w:t>ystem</w:t>
      </w:r>
    </w:p>
    <w:p w:rsidR="0068267A" w:rsidRPr="00BD68FA" w:rsidRDefault="00A478BE" w:rsidP="0094282C">
      <w:pPr>
        <w:pStyle w:val="close"/>
        <w:spacing w:before="0" w:beforeAutospacing="0" w:after="0" w:afterAutospacing="0" w:line="360" w:lineRule="auto"/>
      </w:pPr>
      <w:r w:rsidRPr="00BD68FA">
        <w:t>Computing system</w:t>
      </w:r>
      <w:r w:rsidR="0068267A" w:rsidRPr="00BD68FA">
        <w:t xml:space="preserve"> has five components</w:t>
      </w:r>
    </w:p>
    <w:p w:rsidR="0068267A" w:rsidRPr="0019496F" w:rsidRDefault="0068267A" w:rsidP="006C1457">
      <w:pPr>
        <w:pStyle w:val="close"/>
        <w:numPr>
          <w:ilvl w:val="0"/>
          <w:numId w:val="60"/>
        </w:numPr>
        <w:spacing w:before="0" w:beforeAutospacing="0" w:after="0" w:afterAutospacing="0" w:line="360" w:lineRule="auto"/>
      </w:pPr>
      <w:r w:rsidRPr="0019496F">
        <w:t xml:space="preserve">People </w:t>
      </w:r>
    </w:p>
    <w:p w:rsidR="0068267A" w:rsidRDefault="0068267A" w:rsidP="006C1457">
      <w:pPr>
        <w:pStyle w:val="close"/>
        <w:numPr>
          <w:ilvl w:val="0"/>
          <w:numId w:val="60"/>
        </w:numPr>
        <w:spacing w:line="360" w:lineRule="auto"/>
      </w:pPr>
      <w:r w:rsidRPr="0019496F">
        <w:t>Procedure: rules and guideline</w:t>
      </w:r>
      <w:r w:rsidR="0094282C">
        <w:t>s</w:t>
      </w:r>
      <w:r w:rsidRPr="0019496F">
        <w:t xml:space="preserve"> to follow when using the </w:t>
      </w:r>
      <w:r>
        <w:t>computing s</w:t>
      </w:r>
      <w:r w:rsidRPr="0019496F">
        <w:t>ystem</w:t>
      </w:r>
    </w:p>
    <w:p w:rsidR="001C0977" w:rsidRPr="0019496F" w:rsidRDefault="001C0977" w:rsidP="006C1457">
      <w:pPr>
        <w:pStyle w:val="close"/>
        <w:numPr>
          <w:ilvl w:val="0"/>
          <w:numId w:val="60"/>
        </w:numPr>
        <w:spacing w:line="360" w:lineRule="auto"/>
      </w:pPr>
      <w:r>
        <w:t xml:space="preserve">Data </w:t>
      </w:r>
    </w:p>
    <w:p w:rsidR="0068267A" w:rsidRPr="0019496F" w:rsidRDefault="0068267A" w:rsidP="006C1457">
      <w:pPr>
        <w:pStyle w:val="close"/>
        <w:numPr>
          <w:ilvl w:val="0"/>
          <w:numId w:val="60"/>
        </w:numPr>
        <w:spacing w:line="360" w:lineRule="auto"/>
      </w:pPr>
      <w:r w:rsidRPr="0019496F">
        <w:t>Software</w:t>
      </w:r>
    </w:p>
    <w:p w:rsidR="0068267A" w:rsidRPr="0019496F" w:rsidRDefault="0068267A" w:rsidP="006C1457">
      <w:pPr>
        <w:pStyle w:val="close"/>
        <w:numPr>
          <w:ilvl w:val="0"/>
          <w:numId w:val="60"/>
        </w:numPr>
        <w:spacing w:line="360" w:lineRule="auto"/>
      </w:pPr>
      <w:r w:rsidRPr="0019496F">
        <w:t>Hardware</w:t>
      </w:r>
    </w:p>
    <w:p w:rsidR="0068267A" w:rsidRPr="0019496F" w:rsidRDefault="0068267A" w:rsidP="0068267A">
      <w:pPr>
        <w:pStyle w:val="close"/>
        <w:spacing w:line="360" w:lineRule="auto"/>
      </w:pPr>
      <w:r w:rsidRPr="00815090">
        <w:rPr>
          <w:b/>
        </w:rPr>
        <w:t>People</w:t>
      </w:r>
      <w:r w:rsidRPr="0019496F">
        <w:t xml:space="preserve">: </w:t>
      </w:r>
      <w:r w:rsidR="00611B30" w:rsidRPr="00F37870">
        <w:t>By far the most important component of a computing system is you as a human being or the person using the computer. You are the controlling office behind the computing system directing affairs and allowing all the components to communicate in a way that will enable the results to be achieved. By knowing the power and limitations of computing, you are able to select the proper applications to solve problems, produce information and become more efficient in your work.</w:t>
      </w:r>
      <w:r w:rsidR="00611B30">
        <w:t xml:space="preserve"> B</w:t>
      </w:r>
      <w:r w:rsidRPr="0019496F">
        <w:t xml:space="preserve">asically there two people who uses computers and without such people computers will be no significance. These people are </w:t>
      </w:r>
    </w:p>
    <w:p w:rsidR="0068267A" w:rsidRPr="0019496F" w:rsidRDefault="0068267A" w:rsidP="006C1457">
      <w:pPr>
        <w:pStyle w:val="close"/>
        <w:numPr>
          <w:ilvl w:val="0"/>
          <w:numId w:val="61"/>
        </w:numPr>
        <w:spacing w:line="360" w:lineRule="auto"/>
      </w:pPr>
      <w:r w:rsidRPr="0019496F">
        <w:t>End users, those who use computer to operate (mostly application software) their day</w:t>
      </w:r>
      <w:r w:rsidR="0094282C">
        <w:t>-</w:t>
      </w:r>
      <w:r w:rsidRPr="0019496F">
        <w:t>to</w:t>
      </w:r>
      <w:r w:rsidR="0094282C">
        <w:t>-</w:t>
      </w:r>
      <w:r w:rsidRPr="0019496F">
        <w:t>day activities.</w:t>
      </w:r>
    </w:p>
    <w:p w:rsidR="0068267A" w:rsidRPr="0019496F" w:rsidRDefault="0068267A" w:rsidP="006C1457">
      <w:pPr>
        <w:pStyle w:val="close"/>
        <w:numPr>
          <w:ilvl w:val="0"/>
          <w:numId w:val="61"/>
        </w:numPr>
        <w:spacing w:line="360" w:lineRule="auto"/>
      </w:pPr>
      <w:r w:rsidRPr="0019496F">
        <w:t>Professional user, these are people who have specialized in the system build up and software developers, they include, IT professionals, Network Specialist, Programmers, System Analyst, Database Specialist etc.</w:t>
      </w:r>
    </w:p>
    <w:p w:rsidR="00611B30" w:rsidRPr="00F37870" w:rsidRDefault="0068267A" w:rsidP="00611B30">
      <w:pPr>
        <w:spacing w:line="360" w:lineRule="auto"/>
        <w:jc w:val="both"/>
        <w:rPr>
          <w:color w:val="000000"/>
        </w:rPr>
      </w:pPr>
      <w:r w:rsidRPr="00815090">
        <w:rPr>
          <w:b/>
        </w:rPr>
        <w:t>Procedures</w:t>
      </w:r>
      <w:r w:rsidRPr="0019496F">
        <w:t>:  these are rules or guidelines for people to follow when using software, hardware, and data. They are documented in manuals written by computer specialist for particular organizations. Software and hardware manufactures also provide manual with their products.</w:t>
      </w:r>
      <w:r w:rsidR="00611B30" w:rsidRPr="00611B30">
        <w:rPr>
          <w:color w:val="000000"/>
        </w:rPr>
        <w:t xml:space="preserve"> </w:t>
      </w:r>
      <w:r w:rsidR="00611B30" w:rsidRPr="00F37870">
        <w:rPr>
          <w:color w:val="000000"/>
        </w:rPr>
        <w:t xml:space="preserve">Procedures such as those found in operating manuals and other forms of documentations, are another critical part of the computing system. Without proper procedures, you may be at a loss how to use the computer correctly. Processing data into information requires careful planning and appropriate instructions. If accurate data are not input, the information delivered as output is useless. This phenomenon is called </w:t>
      </w:r>
      <w:r w:rsidR="00611B30" w:rsidRPr="00F37870">
        <w:rPr>
          <w:b/>
          <w:color w:val="000000"/>
        </w:rPr>
        <w:t>garbage-in</w:t>
      </w:r>
      <w:r w:rsidR="00611B30" w:rsidRPr="00F37870">
        <w:rPr>
          <w:color w:val="000000"/>
        </w:rPr>
        <w:t xml:space="preserve">, </w:t>
      </w:r>
      <w:r w:rsidR="00611B30" w:rsidRPr="00F37870">
        <w:rPr>
          <w:b/>
          <w:color w:val="000000"/>
        </w:rPr>
        <w:t>garbage-out</w:t>
      </w:r>
      <w:r w:rsidR="00611B30" w:rsidRPr="00F37870">
        <w:rPr>
          <w:color w:val="000000"/>
        </w:rPr>
        <w:t>, means that the output is only accurate as the input and the program that process the data. If you enter a meaningless series of numbers and letters, the computer will not automatically process the data into a list of names and address.</w:t>
      </w:r>
    </w:p>
    <w:p w:rsidR="00611B30" w:rsidRPr="0094282C" w:rsidRDefault="00611B30" w:rsidP="00611B30">
      <w:pPr>
        <w:spacing w:line="360" w:lineRule="auto"/>
        <w:jc w:val="both"/>
        <w:rPr>
          <w:color w:val="000000"/>
          <w:sz w:val="18"/>
        </w:rPr>
      </w:pPr>
    </w:p>
    <w:p w:rsidR="0068267A" w:rsidRPr="0019496F" w:rsidRDefault="00611B30" w:rsidP="0094282C">
      <w:pPr>
        <w:pStyle w:val="close"/>
        <w:spacing w:before="0" w:beforeAutospacing="0" w:after="0" w:afterAutospacing="0" w:line="360" w:lineRule="auto"/>
      </w:pPr>
      <w:r w:rsidRPr="00F37870">
        <w:rPr>
          <w:color w:val="000000"/>
        </w:rPr>
        <w:t>Though computers follow a program’s instructions, you as the computer user must know which program to use and how to use it. The documentation manual can tell you how to start a program, which data needed to input and how to verify that the results are accurate.</w:t>
      </w:r>
    </w:p>
    <w:p w:rsidR="0068267A" w:rsidRDefault="0068267A" w:rsidP="00DC6EE0">
      <w:pPr>
        <w:pStyle w:val="close"/>
        <w:spacing w:line="360" w:lineRule="auto"/>
      </w:pPr>
      <w:r w:rsidRPr="0019496F">
        <w:t>The next three points will be dealt much w</w:t>
      </w:r>
      <w:r>
        <w:t>ith.</w:t>
      </w:r>
    </w:p>
    <w:p w:rsidR="0068267A" w:rsidRPr="00815090" w:rsidRDefault="0068267A" w:rsidP="00DC6EE0">
      <w:pPr>
        <w:pStyle w:val="close"/>
        <w:spacing w:before="0" w:beforeAutospacing="0" w:after="0" w:afterAutospacing="0" w:line="360" w:lineRule="auto"/>
        <w:rPr>
          <w:b/>
        </w:rPr>
      </w:pPr>
      <w:r w:rsidRPr="00815090">
        <w:rPr>
          <w:b/>
        </w:rPr>
        <w:t>Some Definition</w:t>
      </w:r>
      <w:r w:rsidR="00DC6EE0">
        <w:rPr>
          <w:b/>
        </w:rPr>
        <w:t>s</w:t>
      </w:r>
      <w:r w:rsidRPr="00815090">
        <w:rPr>
          <w:b/>
        </w:rPr>
        <w:t xml:space="preserve"> of Data</w:t>
      </w:r>
    </w:p>
    <w:p w:rsidR="0068267A" w:rsidRDefault="0068267A" w:rsidP="0094282C">
      <w:pPr>
        <w:pStyle w:val="close"/>
        <w:spacing w:before="0" w:beforeAutospacing="0" w:after="0" w:afterAutospacing="0" w:line="360" w:lineRule="auto"/>
      </w:pPr>
      <w:r w:rsidRPr="006C3651">
        <w:t>Data are raw or unorganized fact, figures, (sound, symb</w:t>
      </w:r>
      <w:r>
        <w:t xml:space="preserve">ols texts, numbers, drawings </w:t>
      </w:r>
      <w:r w:rsidRPr="006C3651">
        <w:t>etc.) that is yet to be processed by the computer.</w:t>
      </w:r>
    </w:p>
    <w:p w:rsidR="0068267A" w:rsidRDefault="0068267A" w:rsidP="0094282C">
      <w:pPr>
        <w:pStyle w:val="close"/>
        <w:spacing w:before="0" w:beforeAutospacing="0" w:after="0" w:afterAutospacing="0" w:line="360" w:lineRule="auto"/>
        <w:jc w:val="center"/>
      </w:pPr>
      <w:r>
        <w:t>OR</w:t>
      </w:r>
    </w:p>
    <w:p w:rsidR="00853E87" w:rsidRDefault="0068267A" w:rsidP="0094282C">
      <w:pPr>
        <w:pStyle w:val="close"/>
        <w:spacing w:before="0" w:beforeAutospacing="0" w:after="0" w:afterAutospacing="0" w:line="360" w:lineRule="auto"/>
      </w:pPr>
      <w:r>
        <w:t>Data consist of the raw, unprocessed facts that are yet to be processed.</w:t>
      </w:r>
    </w:p>
    <w:p w:rsidR="00CC233E" w:rsidRPr="00853E87" w:rsidRDefault="00CC233E" w:rsidP="00DC6EE0">
      <w:pPr>
        <w:pStyle w:val="close"/>
        <w:spacing w:line="360" w:lineRule="auto"/>
      </w:pPr>
      <w:r w:rsidRPr="00BD68FA">
        <w:t>Data is the basic elements of information that a computer can process or produce. Data</w:t>
      </w:r>
      <w:r w:rsidRPr="00F37870">
        <w:rPr>
          <w:color w:val="000000"/>
        </w:rPr>
        <w:t xml:space="preserve"> are obtained through measurement or observation. Data are the raw materials from which the computer produces information. Data are simply the numbers, symbols, or words </w:t>
      </w:r>
      <w:r w:rsidRPr="0054257D">
        <w:t>events and transactions which have been recorded but not yet processed, into a form which is suitable for making decisions.</w:t>
      </w:r>
      <w:r>
        <w:t xml:space="preserve"> </w:t>
      </w:r>
      <w:r w:rsidRPr="00F37870">
        <w:rPr>
          <w:color w:val="000000"/>
        </w:rPr>
        <w:t>Data are called raw facts because data alone may have no meaning.</w:t>
      </w:r>
      <w:r w:rsidRPr="00CC233E">
        <w:t xml:space="preserve"> </w:t>
      </w:r>
    </w:p>
    <w:p w:rsidR="00CC233E" w:rsidRPr="00CC233E" w:rsidRDefault="00CC233E" w:rsidP="00CC233E">
      <w:pPr>
        <w:spacing w:line="360" w:lineRule="auto"/>
        <w:jc w:val="both"/>
      </w:pPr>
      <w:r w:rsidRPr="00CC233E">
        <w:rPr>
          <w:b/>
        </w:rPr>
        <w:t>Sources of Data</w:t>
      </w:r>
    </w:p>
    <w:p w:rsidR="00CC233E" w:rsidRPr="0054257D" w:rsidRDefault="00CC233E" w:rsidP="00CC233E">
      <w:pPr>
        <w:spacing w:line="360" w:lineRule="auto"/>
        <w:jc w:val="both"/>
      </w:pPr>
      <w:r w:rsidRPr="0054257D">
        <w:t>Data can come from many sources, but the main sources of are:</w:t>
      </w:r>
    </w:p>
    <w:p w:rsidR="00CC233E" w:rsidRPr="0054257D" w:rsidRDefault="00CC233E" w:rsidP="006C1457">
      <w:pPr>
        <w:pStyle w:val="ListParagraph"/>
        <w:numPr>
          <w:ilvl w:val="0"/>
          <w:numId w:val="62"/>
        </w:numPr>
        <w:spacing w:line="360" w:lineRule="auto"/>
        <w:jc w:val="both"/>
        <w:rPr>
          <w:rFonts w:ascii="Times New Roman" w:hAnsi="Times New Roman"/>
          <w:sz w:val="24"/>
          <w:szCs w:val="24"/>
        </w:rPr>
      </w:pPr>
      <w:r w:rsidRPr="0054257D">
        <w:rPr>
          <w:rFonts w:ascii="Times New Roman" w:hAnsi="Times New Roman"/>
          <w:sz w:val="24"/>
          <w:szCs w:val="24"/>
        </w:rPr>
        <w:t>Internal data</w:t>
      </w:r>
    </w:p>
    <w:p w:rsidR="00CC233E" w:rsidRPr="00CC233E" w:rsidRDefault="00CC233E" w:rsidP="006C1457">
      <w:pPr>
        <w:pStyle w:val="ListParagraph"/>
        <w:numPr>
          <w:ilvl w:val="0"/>
          <w:numId w:val="62"/>
        </w:numPr>
        <w:spacing w:line="360" w:lineRule="auto"/>
        <w:jc w:val="both"/>
        <w:rPr>
          <w:rFonts w:ascii="Times New Roman" w:hAnsi="Times New Roman"/>
          <w:sz w:val="24"/>
          <w:szCs w:val="24"/>
        </w:rPr>
      </w:pPr>
      <w:r w:rsidRPr="0054257D">
        <w:rPr>
          <w:rFonts w:ascii="Times New Roman" w:hAnsi="Times New Roman"/>
          <w:sz w:val="24"/>
          <w:szCs w:val="24"/>
        </w:rPr>
        <w:t>External data</w:t>
      </w:r>
    </w:p>
    <w:p w:rsidR="00CC233E" w:rsidRPr="00DC6EE0" w:rsidRDefault="00CC233E" w:rsidP="00CC233E">
      <w:pPr>
        <w:spacing w:line="360" w:lineRule="auto"/>
        <w:jc w:val="both"/>
        <w:rPr>
          <w:b/>
          <w:sz w:val="14"/>
          <w:u w:val="single"/>
        </w:rPr>
      </w:pPr>
    </w:p>
    <w:p w:rsidR="00CC233E" w:rsidRPr="00CC233E" w:rsidRDefault="00737EA2" w:rsidP="00CC233E">
      <w:pPr>
        <w:spacing w:line="360" w:lineRule="auto"/>
        <w:jc w:val="both"/>
        <w:rPr>
          <w:b/>
        </w:rPr>
      </w:pPr>
      <w:r>
        <w:rPr>
          <w:b/>
        </w:rPr>
        <w:t>Internal D</w:t>
      </w:r>
      <w:r w:rsidR="00CC233E" w:rsidRPr="00CC233E">
        <w:rPr>
          <w:b/>
        </w:rPr>
        <w:t>ata</w:t>
      </w:r>
    </w:p>
    <w:p w:rsidR="00CC233E" w:rsidRPr="0054257D" w:rsidRDefault="00CC233E" w:rsidP="00CC233E">
      <w:pPr>
        <w:spacing w:line="360" w:lineRule="auto"/>
        <w:jc w:val="both"/>
      </w:pPr>
      <w:r w:rsidRPr="0054257D">
        <w:t>This is the data that is gathered from within an organisation like School, Hospital, and Company etc. This data can be in the form of</w:t>
      </w:r>
    </w:p>
    <w:p w:rsidR="00CC233E" w:rsidRPr="0054257D" w:rsidRDefault="00CC233E" w:rsidP="006C1457">
      <w:pPr>
        <w:pStyle w:val="ListParagraph"/>
        <w:numPr>
          <w:ilvl w:val="0"/>
          <w:numId w:val="63"/>
        </w:numPr>
        <w:spacing w:line="360" w:lineRule="auto"/>
        <w:jc w:val="both"/>
        <w:rPr>
          <w:rFonts w:ascii="Times New Roman" w:hAnsi="Times New Roman"/>
          <w:sz w:val="24"/>
          <w:szCs w:val="24"/>
        </w:rPr>
      </w:pPr>
      <w:r w:rsidRPr="0054257D">
        <w:rPr>
          <w:rFonts w:ascii="Times New Roman" w:hAnsi="Times New Roman"/>
          <w:sz w:val="24"/>
          <w:szCs w:val="24"/>
        </w:rPr>
        <w:t>Records of people employed by an organisation(e.g. names, age, salary)</w:t>
      </w:r>
    </w:p>
    <w:p w:rsidR="00CC233E" w:rsidRPr="0054257D" w:rsidRDefault="00CC233E" w:rsidP="006C1457">
      <w:pPr>
        <w:pStyle w:val="ListParagraph"/>
        <w:numPr>
          <w:ilvl w:val="0"/>
          <w:numId w:val="63"/>
        </w:numPr>
        <w:spacing w:line="360" w:lineRule="auto"/>
        <w:jc w:val="both"/>
        <w:rPr>
          <w:rFonts w:ascii="Times New Roman" w:hAnsi="Times New Roman"/>
          <w:sz w:val="24"/>
          <w:szCs w:val="24"/>
        </w:rPr>
      </w:pPr>
      <w:r w:rsidRPr="0054257D">
        <w:rPr>
          <w:rFonts w:ascii="Times New Roman" w:hAnsi="Times New Roman"/>
          <w:sz w:val="24"/>
          <w:szCs w:val="24"/>
        </w:rPr>
        <w:t>Data from production department(e.g. number of machines, repair records)</w:t>
      </w:r>
    </w:p>
    <w:p w:rsidR="00CC233E" w:rsidRPr="0054257D" w:rsidRDefault="00CC233E" w:rsidP="006C1457">
      <w:pPr>
        <w:pStyle w:val="ListParagraph"/>
        <w:numPr>
          <w:ilvl w:val="0"/>
          <w:numId w:val="63"/>
        </w:numPr>
        <w:spacing w:line="360" w:lineRule="auto"/>
        <w:jc w:val="both"/>
        <w:rPr>
          <w:rFonts w:ascii="Times New Roman" w:hAnsi="Times New Roman"/>
          <w:sz w:val="24"/>
          <w:szCs w:val="24"/>
        </w:rPr>
      </w:pPr>
      <w:r w:rsidRPr="0054257D">
        <w:rPr>
          <w:rFonts w:ascii="Times New Roman" w:hAnsi="Times New Roman"/>
          <w:sz w:val="24"/>
          <w:szCs w:val="24"/>
        </w:rPr>
        <w:t>Data from a school(e.g. names, age, teachers)</w:t>
      </w:r>
    </w:p>
    <w:p w:rsidR="00CC233E" w:rsidRPr="00DC6EE0" w:rsidRDefault="00CC233E" w:rsidP="00CC233E">
      <w:pPr>
        <w:spacing w:line="360" w:lineRule="auto"/>
        <w:jc w:val="both"/>
        <w:rPr>
          <w:color w:val="000000"/>
          <w:sz w:val="12"/>
        </w:rPr>
      </w:pPr>
    </w:p>
    <w:p w:rsidR="00CC233E" w:rsidRPr="00CC233E" w:rsidRDefault="00737EA2" w:rsidP="00CC233E">
      <w:pPr>
        <w:spacing w:line="360" w:lineRule="auto"/>
        <w:jc w:val="both"/>
        <w:rPr>
          <w:b/>
        </w:rPr>
      </w:pPr>
      <w:r>
        <w:rPr>
          <w:b/>
        </w:rPr>
        <w:t>External D</w:t>
      </w:r>
      <w:r w:rsidR="00CC233E" w:rsidRPr="00CC233E">
        <w:rPr>
          <w:b/>
        </w:rPr>
        <w:t>ata</w:t>
      </w:r>
    </w:p>
    <w:p w:rsidR="00CC233E" w:rsidRPr="0054257D" w:rsidRDefault="00CC233E" w:rsidP="00CC233E">
      <w:pPr>
        <w:spacing w:line="360" w:lineRule="auto"/>
        <w:jc w:val="both"/>
      </w:pPr>
      <w:r w:rsidRPr="0054257D">
        <w:t>This is the data that is obtained from outside an organisation. It includes</w:t>
      </w:r>
    </w:p>
    <w:p w:rsidR="00CC233E" w:rsidRPr="0054257D" w:rsidRDefault="00CC233E" w:rsidP="006C1457">
      <w:pPr>
        <w:pStyle w:val="ListParagraph"/>
        <w:numPr>
          <w:ilvl w:val="0"/>
          <w:numId w:val="64"/>
        </w:numPr>
        <w:spacing w:line="360" w:lineRule="auto"/>
        <w:jc w:val="both"/>
        <w:rPr>
          <w:rFonts w:ascii="Times New Roman" w:hAnsi="Times New Roman"/>
          <w:sz w:val="24"/>
          <w:szCs w:val="24"/>
        </w:rPr>
      </w:pPr>
      <w:r w:rsidRPr="0054257D">
        <w:rPr>
          <w:rFonts w:ascii="Times New Roman" w:hAnsi="Times New Roman"/>
          <w:sz w:val="24"/>
          <w:szCs w:val="24"/>
        </w:rPr>
        <w:t>Taxation system</w:t>
      </w:r>
      <w:r w:rsidR="00545585">
        <w:rPr>
          <w:rFonts w:ascii="Times New Roman" w:hAnsi="Times New Roman"/>
          <w:sz w:val="24"/>
          <w:szCs w:val="24"/>
        </w:rPr>
        <w:t xml:space="preserve"> </w:t>
      </w:r>
      <w:r w:rsidRPr="0054257D">
        <w:rPr>
          <w:rFonts w:ascii="Times New Roman" w:hAnsi="Times New Roman"/>
          <w:sz w:val="24"/>
          <w:szCs w:val="24"/>
        </w:rPr>
        <w:t>(e.g. VAT)</w:t>
      </w:r>
    </w:p>
    <w:p w:rsidR="00CC233E" w:rsidRPr="0054257D" w:rsidRDefault="00CC233E" w:rsidP="006C1457">
      <w:pPr>
        <w:pStyle w:val="ListParagraph"/>
        <w:numPr>
          <w:ilvl w:val="0"/>
          <w:numId w:val="64"/>
        </w:numPr>
        <w:spacing w:line="360" w:lineRule="auto"/>
        <w:jc w:val="both"/>
        <w:rPr>
          <w:rFonts w:ascii="Times New Roman" w:hAnsi="Times New Roman"/>
          <w:sz w:val="24"/>
          <w:szCs w:val="24"/>
        </w:rPr>
      </w:pPr>
      <w:r w:rsidRPr="0054257D">
        <w:rPr>
          <w:rFonts w:ascii="Times New Roman" w:hAnsi="Times New Roman"/>
          <w:sz w:val="24"/>
          <w:szCs w:val="24"/>
        </w:rPr>
        <w:t>Data from the market</w:t>
      </w:r>
    </w:p>
    <w:p w:rsidR="00F71E57" w:rsidRPr="00F37870" w:rsidRDefault="00F71E57" w:rsidP="00F71E57">
      <w:pPr>
        <w:spacing w:line="360" w:lineRule="auto"/>
        <w:jc w:val="both"/>
        <w:rPr>
          <w:b/>
        </w:rPr>
      </w:pPr>
      <w:r w:rsidRPr="00F37870">
        <w:rPr>
          <w:b/>
        </w:rPr>
        <w:t>Summary</w:t>
      </w:r>
    </w:p>
    <w:p w:rsidR="00A478BE" w:rsidRDefault="00F71E57" w:rsidP="00A478BE">
      <w:pPr>
        <w:spacing w:line="360" w:lineRule="auto"/>
      </w:pPr>
      <w:r>
        <w:t>In this lesson, we’ve discussed that computing system is the various elements that come together to make the computer function well</w:t>
      </w:r>
      <w:r w:rsidRPr="00F37870">
        <w:t xml:space="preserve">. </w:t>
      </w:r>
      <w:r>
        <w:t>We then looked at the components that constitu</w:t>
      </w:r>
      <w:r w:rsidRPr="00F37870">
        <w:t>t</w:t>
      </w:r>
      <w:r>
        <w:t>e computing system</w:t>
      </w:r>
      <w:r w:rsidR="00A478BE">
        <w:t xml:space="preserve">; as </w:t>
      </w:r>
      <w:r>
        <w:t>People, Procedure,</w:t>
      </w:r>
      <w:r w:rsidR="00A478BE">
        <w:t xml:space="preserve"> Data, Hardware and software.</w:t>
      </w:r>
    </w:p>
    <w:p w:rsidR="00A478BE" w:rsidRPr="00F37870" w:rsidRDefault="00A478BE" w:rsidP="00A478BE">
      <w:pPr>
        <w:spacing w:line="360" w:lineRule="auto"/>
        <w:jc w:val="both"/>
      </w:pPr>
      <w:r w:rsidRPr="00F37870">
        <w:t>We hope you will continue to read and solve the questions below in your own. In case you find difficulty consult this reading material first and follow all that has been discussed and you will surely be able to solve the program.</w:t>
      </w:r>
    </w:p>
    <w:p w:rsidR="00A478BE" w:rsidRPr="00F37870" w:rsidRDefault="00A478BE" w:rsidP="00A478BE">
      <w:pPr>
        <w:spacing w:line="360" w:lineRule="auto"/>
        <w:jc w:val="both"/>
      </w:pPr>
    </w:p>
    <w:p w:rsidR="00A478BE" w:rsidRPr="00F37870" w:rsidRDefault="00A478BE" w:rsidP="00A478BE">
      <w:pPr>
        <w:spacing w:line="360" w:lineRule="auto"/>
        <w:jc w:val="both"/>
      </w:pPr>
      <w:r w:rsidRPr="00F37870">
        <w:rPr>
          <w:b/>
        </w:rPr>
        <w:t>Progress Test</w:t>
      </w:r>
    </w:p>
    <w:p w:rsidR="00A478BE" w:rsidRDefault="00A478BE" w:rsidP="006C1457">
      <w:pPr>
        <w:numPr>
          <w:ilvl w:val="0"/>
          <w:numId w:val="7"/>
        </w:numPr>
        <w:spacing w:line="360" w:lineRule="auto"/>
        <w:jc w:val="both"/>
      </w:pPr>
      <w:r>
        <w:t>Explain computing system in your own words</w:t>
      </w:r>
    </w:p>
    <w:p w:rsidR="00A478BE" w:rsidRDefault="00A478BE" w:rsidP="006C1457">
      <w:pPr>
        <w:numPr>
          <w:ilvl w:val="0"/>
          <w:numId w:val="7"/>
        </w:numPr>
        <w:spacing w:line="360" w:lineRule="auto"/>
        <w:jc w:val="both"/>
      </w:pPr>
      <w:r>
        <w:t>Discuss the sources of data</w:t>
      </w:r>
    </w:p>
    <w:p w:rsidR="00A478BE" w:rsidRDefault="00A478BE" w:rsidP="00A478BE">
      <w:pPr>
        <w:spacing w:line="360" w:lineRule="auto"/>
        <w:ind w:left="1080"/>
        <w:jc w:val="both"/>
      </w:pPr>
    </w:p>
    <w:p w:rsidR="00DC6EE0" w:rsidRDefault="00DC6EE0" w:rsidP="00DC6EE0">
      <w:pPr>
        <w:pStyle w:val="Heading1"/>
      </w:pPr>
      <w:bookmarkStart w:id="18" w:name="_Toc307314669"/>
      <w:r>
        <w:t>UNIT 1 LESSON 4</w:t>
      </w:r>
      <w:bookmarkEnd w:id="18"/>
    </w:p>
    <w:p w:rsidR="003D6BA5" w:rsidRPr="00F37870" w:rsidRDefault="003D6BA5" w:rsidP="00DC6EE0">
      <w:pPr>
        <w:pStyle w:val="Heading1"/>
      </w:pPr>
      <w:bookmarkStart w:id="19" w:name="_Toc307312945"/>
      <w:bookmarkStart w:id="20" w:name="_Toc307314670"/>
      <w:r w:rsidRPr="00F37870">
        <w:t>COMPUTING SYSTEM (2)</w:t>
      </w:r>
      <w:bookmarkEnd w:id="19"/>
      <w:bookmarkEnd w:id="20"/>
    </w:p>
    <w:p w:rsidR="003D6BA5" w:rsidRPr="00453561" w:rsidRDefault="003D6BA5" w:rsidP="003D6BA5">
      <w:pPr>
        <w:spacing w:line="360" w:lineRule="auto"/>
        <w:jc w:val="both"/>
        <w:rPr>
          <w:sz w:val="10"/>
        </w:rPr>
      </w:pPr>
    </w:p>
    <w:p w:rsidR="003D6BA5" w:rsidRPr="00F37870" w:rsidRDefault="003D6BA5" w:rsidP="003D6BA5">
      <w:pPr>
        <w:spacing w:line="360" w:lineRule="auto"/>
        <w:jc w:val="both"/>
      </w:pPr>
      <w:r>
        <w:rPr>
          <w:b/>
          <w:color w:val="000000"/>
        </w:rPr>
        <w:t>Introduction</w:t>
      </w:r>
    </w:p>
    <w:p w:rsidR="003D6BA5" w:rsidRPr="00BD68FA" w:rsidRDefault="003D6BA5" w:rsidP="003D6BA5">
      <w:pPr>
        <w:spacing w:line="360" w:lineRule="auto"/>
        <w:jc w:val="both"/>
      </w:pPr>
      <w:r w:rsidRPr="00BD68FA">
        <w:t xml:space="preserve">Welcome to the fourth lesson of Unit 1. In lesson 3, we looked at what a computing system is and discussed </w:t>
      </w:r>
      <w:r w:rsidR="00795E99" w:rsidRPr="00BD68FA">
        <w:t>three component</w:t>
      </w:r>
      <w:r w:rsidRPr="00BD68FA">
        <w:t xml:space="preserve"> of a computing system. In this lesson we shall continue to discuss two </w:t>
      </w:r>
      <w:r w:rsidR="00DD7F40" w:rsidRPr="00BD68FA">
        <w:t xml:space="preserve">extra </w:t>
      </w:r>
      <w:r w:rsidRPr="00BD68FA">
        <w:t>component</w:t>
      </w:r>
      <w:r w:rsidR="00DD7F40" w:rsidRPr="00BD68FA">
        <w:t>s</w:t>
      </w:r>
      <w:r w:rsidRPr="00BD68FA">
        <w:t xml:space="preserve"> of a computing system namely </w:t>
      </w:r>
      <w:r w:rsidR="001C0977" w:rsidRPr="00BD68FA">
        <w:t>hard</w:t>
      </w:r>
      <w:r w:rsidRPr="00BD68FA">
        <w:t xml:space="preserve">ware </w:t>
      </w:r>
      <w:r w:rsidR="00795E99" w:rsidRPr="00BD68FA">
        <w:t>and software.</w:t>
      </w:r>
    </w:p>
    <w:p w:rsidR="003D6BA5" w:rsidRPr="00BD68FA" w:rsidRDefault="003D6BA5" w:rsidP="003D6BA5">
      <w:pPr>
        <w:spacing w:line="360" w:lineRule="auto"/>
        <w:jc w:val="both"/>
      </w:pPr>
    </w:p>
    <w:p w:rsidR="003D6BA5" w:rsidRPr="00BD68FA" w:rsidRDefault="003D6BA5" w:rsidP="003D6BA5">
      <w:pPr>
        <w:spacing w:line="360" w:lineRule="auto"/>
        <w:jc w:val="both"/>
        <w:rPr>
          <w:b/>
        </w:rPr>
      </w:pPr>
      <w:r w:rsidRPr="00BD68FA">
        <w:rPr>
          <w:b/>
        </w:rPr>
        <w:t>Objectives</w:t>
      </w:r>
    </w:p>
    <w:p w:rsidR="003D6BA5" w:rsidRPr="00BD68FA" w:rsidRDefault="003D6BA5" w:rsidP="003D6BA5">
      <w:pPr>
        <w:spacing w:line="360" w:lineRule="auto"/>
        <w:jc w:val="both"/>
      </w:pPr>
      <w:r w:rsidRPr="00BD68FA">
        <w:t>By the end of the lesson you will be able to:</w:t>
      </w:r>
    </w:p>
    <w:p w:rsidR="003D6BA5" w:rsidRPr="00F37870" w:rsidRDefault="00DD7F40" w:rsidP="006C1457">
      <w:pPr>
        <w:numPr>
          <w:ilvl w:val="0"/>
          <w:numId w:val="131"/>
        </w:numPr>
        <w:spacing w:line="360" w:lineRule="auto"/>
        <w:jc w:val="both"/>
      </w:pPr>
      <w:r w:rsidRPr="00F37870">
        <w:t>Explain</w:t>
      </w:r>
      <w:r w:rsidR="003D6BA5" w:rsidRPr="00F37870">
        <w:t xml:space="preserve"> </w:t>
      </w:r>
      <w:r w:rsidR="003B4360">
        <w:t xml:space="preserve">role </w:t>
      </w:r>
      <w:r>
        <w:t>of hardware</w:t>
      </w:r>
      <w:r w:rsidR="00163EC0">
        <w:t xml:space="preserve"> </w:t>
      </w:r>
      <w:r w:rsidR="00795E99">
        <w:t xml:space="preserve">and </w:t>
      </w:r>
      <w:r w:rsidR="00163EC0" w:rsidRPr="00F37870">
        <w:t>software</w:t>
      </w:r>
      <w:r w:rsidR="00163EC0">
        <w:t xml:space="preserve"> </w:t>
      </w:r>
      <w:r w:rsidR="003D6BA5" w:rsidRPr="00F37870">
        <w:t>as compo</w:t>
      </w:r>
      <w:r w:rsidR="00B82E6B">
        <w:t>nents of computing system.</w:t>
      </w:r>
    </w:p>
    <w:p w:rsidR="003D6BA5" w:rsidRPr="00F37870" w:rsidRDefault="00DD7F40" w:rsidP="006C1457">
      <w:pPr>
        <w:numPr>
          <w:ilvl w:val="0"/>
          <w:numId w:val="131"/>
        </w:numPr>
        <w:spacing w:line="360" w:lineRule="auto"/>
        <w:jc w:val="both"/>
      </w:pPr>
      <w:r>
        <w:t>I</w:t>
      </w:r>
      <w:r w:rsidR="003D6BA5" w:rsidRPr="00F37870">
        <w:t>dentify two types of software</w:t>
      </w:r>
    </w:p>
    <w:p w:rsidR="003D6BA5" w:rsidRPr="00F37870" w:rsidRDefault="00DD7F40" w:rsidP="006C1457">
      <w:pPr>
        <w:numPr>
          <w:ilvl w:val="0"/>
          <w:numId w:val="131"/>
        </w:numPr>
        <w:spacing w:line="360" w:lineRule="auto"/>
        <w:jc w:val="both"/>
      </w:pPr>
      <w:r>
        <w:t>E</w:t>
      </w:r>
      <w:r w:rsidR="003D6BA5" w:rsidRPr="00F37870">
        <w:t>xplain the difference between data and information</w:t>
      </w:r>
    </w:p>
    <w:p w:rsidR="0094282C" w:rsidRDefault="0094282C" w:rsidP="0094282C">
      <w:pPr>
        <w:pStyle w:val="close"/>
        <w:spacing w:before="0" w:beforeAutospacing="0" w:after="0" w:afterAutospacing="0" w:line="360" w:lineRule="auto"/>
        <w:rPr>
          <w:b/>
        </w:rPr>
      </w:pPr>
    </w:p>
    <w:p w:rsidR="002B3880" w:rsidRPr="00815090" w:rsidRDefault="002B3880" w:rsidP="0094282C">
      <w:pPr>
        <w:pStyle w:val="close"/>
        <w:spacing w:before="0" w:beforeAutospacing="0" w:after="0" w:afterAutospacing="0" w:line="360" w:lineRule="auto"/>
        <w:rPr>
          <w:b/>
        </w:rPr>
      </w:pPr>
      <w:r w:rsidRPr="00815090">
        <w:rPr>
          <w:b/>
        </w:rPr>
        <w:t>Definition of Information</w:t>
      </w:r>
    </w:p>
    <w:p w:rsidR="002B3880" w:rsidRDefault="002B3880" w:rsidP="0094282C">
      <w:pPr>
        <w:pStyle w:val="close"/>
        <w:spacing w:before="0" w:beforeAutospacing="0" w:after="0" w:afterAutospacing="0" w:line="360" w:lineRule="auto"/>
      </w:pPr>
      <w:r w:rsidRPr="00B460E3">
        <w:t>Information is the result of processing data into a form that can be useful to the computer user and is usually organized and understandable.</w:t>
      </w:r>
      <w:r w:rsidR="0079003C">
        <w:t xml:space="preserve"> </w:t>
      </w:r>
      <w:r w:rsidRPr="00B460E3">
        <w:t xml:space="preserve">(i.e. </w:t>
      </w:r>
      <w:r w:rsidRPr="00B460E3">
        <w:rPr>
          <w:b/>
          <w:bCs/>
        </w:rPr>
        <w:t xml:space="preserve">Information </w:t>
      </w:r>
      <w:r w:rsidRPr="00B460E3">
        <w:t xml:space="preserve">is therefore processed data). </w:t>
      </w:r>
      <w:r>
        <w:t xml:space="preserve"> Someone inf</w:t>
      </w:r>
      <w:r w:rsidR="0079003C">
        <w:t>ormation can becomes another person</w:t>
      </w:r>
      <w:r>
        <w:t>’s data.</w:t>
      </w:r>
    </w:p>
    <w:p w:rsidR="002B3880" w:rsidRPr="00D876DB" w:rsidRDefault="00737EA2" w:rsidP="008407E7">
      <w:pPr>
        <w:pStyle w:val="close"/>
        <w:spacing w:line="360" w:lineRule="auto"/>
        <w:rPr>
          <w:b/>
        </w:rPr>
      </w:pPr>
      <w:r>
        <w:rPr>
          <w:b/>
        </w:rPr>
        <w:t>Characteristics of I</w:t>
      </w:r>
      <w:r w:rsidR="002B3880" w:rsidRPr="00D876DB">
        <w:rPr>
          <w:b/>
        </w:rPr>
        <w:t>nformation</w:t>
      </w:r>
    </w:p>
    <w:p w:rsidR="002B3880" w:rsidRPr="00B460E3" w:rsidRDefault="002B3880" w:rsidP="006C1457">
      <w:pPr>
        <w:pStyle w:val="close"/>
        <w:numPr>
          <w:ilvl w:val="0"/>
          <w:numId w:val="65"/>
        </w:numPr>
        <w:spacing w:line="480" w:lineRule="auto"/>
      </w:pPr>
      <w:r w:rsidRPr="00B460E3">
        <w:rPr>
          <w:b/>
          <w:bCs/>
        </w:rPr>
        <w:t>Timely:</w:t>
      </w:r>
      <w:r w:rsidRPr="00B460E3">
        <w:t xml:space="preserve"> Information must be ready when needed for correction and decision-making.</w:t>
      </w:r>
    </w:p>
    <w:p w:rsidR="002B3880" w:rsidRPr="00B460E3" w:rsidRDefault="002B3880" w:rsidP="006C1457">
      <w:pPr>
        <w:pStyle w:val="close"/>
        <w:numPr>
          <w:ilvl w:val="0"/>
          <w:numId w:val="65"/>
        </w:numPr>
        <w:spacing w:line="480" w:lineRule="auto"/>
      </w:pPr>
      <w:r w:rsidRPr="00B460E3">
        <w:rPr>
          <w:b/>
          <w:bCs/>
        </w:rPr>
        <w:t>Precise:</w:t>
      </w:r>
      <w:r w:rsidRPr="00B460E3">
        <w:t xml:space="preserve"> It must be exact and meaningful information. </w:t>
      </w:r>
    </w:p>
    <w:p w:rsidR="002B3880" w:rsidRPr="00B460E3" w:rsidRDefault="002B3880" w:rsidP="006C1457">
      <w:pPr>
        <w:pStyle w:val="close"/>
        <w:numPr>
          <w:ilvl w:val="0"/>
          <w:numId w:val="65"/>
        </w:numPr>
        <w:spacing w:line="480" w:lineRule="auto"/>
      </w:pPr>
      <w:r w:rsidRPr="00B460E3">
        <w:rPr>
          <w:b/>
          <w:bCs/>
        </w:rPr>
        <w:t>Relevant:</w:t>
      </w:r>
      <w:r w:rsidRPr="00B460E3">
        <w:t xml:space="preserve"> It must be necessary and important for the purpose intended.</w:t>
      </w:r>
    </w:p>
    <w:p w:rsidR="002B3880" w:rsidRPr="00B460E3" w:rsidRDefault="002B3880" w:rsidP="006C1457">
      <w:pPr>
        <w:pStyle w:val="close"/>
        <w:numPr>
          <w:ilvl w:val="0"/>
          <w:numId w:val="65"/>
        </w:numPr>
        <w:spacing w:line="480" w:lineRule="auto"/>
      </w:pPr>
      <w:r w:rsidRPr="00B460E3">
        <w:rPr>
          <w:b/>
          <w:bCs/>
        </w:rPr>
        <w:t>Concise:</w:t>
      </w:r>
      <w:r w:rsidRPr="00B460E3">
        <w:t xml:space="preserve"> It must be short and brief for easy understanding </w:t>
      </w:r>
    </w:p>
    <w:p w:rsidR="002B3880" w:rsidRPr="00B460E3" w:rsidRDefault="002B3880" w:rsidP="006C1457">
      <w:pPr>
        <w:pStyle w:val="close"/>
        <w:numPr>
          <w:ilvl w:val="0"/>
          <w:numId w:val="65"/>
        </w:numPr>
        <w:spacing w:line="480" w:lineRule="auto"/>
      </w:pPr>
      <w:r w:rsidRPr="00B460E3">
        <w:rPr>
          <w:b/>
          <w:bCs/>
        </w:rPr>
        <w:t>Compact:</w:t>
      </w:r>
      <w:r w:rsidRPr="00B460E3">
        <w:t xml:space="preserve"> It must be handy, bearing in mind relevance.</w:t>
      </w:r>
    </w:p>
    <w:p w:rsidR="002B3880" w:rsidRPr="00B460E3" w:rsidRDefault="002B3880" w:rsidP="006C1457">
      <w:pPr>
        <w:pStyle w:val="close"/>
        <w:numPr>
          <w:ilvl w:val="0"/>
          <w:numId w:val="65"/>
        </w:numPr>
        <w:spacing w:line="480" w:lineRule="auto"/>
      </w:pPr>
      <w:r w:rsidRPr="00B460E3">
        <w:rPr>
          <w:b/>
          <w:bCs/>
        </w:rPr>
        <w:t>Accurate:</w:t>
      </w:r>
      <w:r w:rsidRPr="00B460E3">
        <w:t xml:space="preserve"> It must assume high level of correctness.</w:t>
      </w:r>
    </w:p>
    <w:p w:rsidR="002B3880" w:rsidRDefault="002B3880" w:rsidP="006C1457">
      <w:pPr>
        <w:pStyle w:val="close"/>
        <w:numPr>
          <w:ilvl w:val="0"/>
          <w:numId w:val="65"/>
        </w:numPr>
        <w:spacing w:line="480" w:lineRule="auto"/>
      </w:pPr>
      <w:r w:rsidRPr="00B460E3">
        <w:rPr>
          <w:b/>
          <w:bCs/>
        </w:rPr>
        <w:t xml:space="preserve">Cost effective: </w:t>
      </w:r>
      <w:r w:rsidRPr="00B460E3">
        <w:t xml:space="preserve">It should not cost too much to obtain information. </w:t>
      </w:r>
    </w:p>
    <w:p w:rsidR="002B3880" w:rsidRPr="00D876DB" w:rsidRDefault="002B3880" w:rsidP="00DC6EE0">
      <w:pPr>
        <w:pStyle w:val="close"/>
        <w:spacing w:before="0" w:beforeAutospacing="0" w:after="0" w:afterAutospacing="0" w:line="360" w:lineRule="auto"/>
        <w:rPr>
          <w:b/>
        </w:rPr>
      </w:pPr>
      <w:r w:rsidRPr="00D876DB">
        <w:rPr>
          <w:b/>
        </w:rPr>
        <w:t>Source of Information</w:t>
      </w:r>
    </w:p>
    <w:p w:rsidR="002B3880" w:rsidRPr="002058B3" w:rsidRDefault="002B3880" w:rsidP="00DC6EE0">
      <w:pPr>
        <w:pStyle w:val="close"/>
        <w:spacing w:before="0" w:beforeAutospacing="0" w:line="360" w:lineRule="auto"/>
      </w:pPr>
      <w:r w:rsidRPr="00B460E3">
        <w:t>Information can be acquired through the following means: people, news, letters, films, teaching, announcements, bulletins, magazine, books, radio, internet, news papers, music etc</w:t>
      </w:r>
      <w:r>
        <w:t>.</w:t>
      </w:r>
    </w:p>
    <w:p w:rsidR="00D646E4" w:rsidRDefault="002B3880" w:rsidP="002B3880">
      <w:pPr>
        <w:pStyle w:val="close"/>
        <w:spacing w:line="360" w:lineRule="auto"/>
      </w:pPr>
      <w:r w:rsidRPr="00B460E3">
        <w:t>Some of the tools for sending and receiving information are: radio, TV, calculator, telephone (including mobile phones), camera, microphone, talking drums, computers etc</w:t>
      </w:r>
      <w:r>
        <w:t>.</w:t>
      </w:r>
    </w:p>
    <w:p w:rsidR="00A02BC3" w:rsidRPr="00D646E4" w:rsidRDefault="00737EA2" w:rsidP="00A02BC3">
      <w:pPr>
        <w:spacing w:line="360" w:lineRule="auto"/>
        <w:jc w:val="both"/>
        <w:rPr>
          <w:b/>
        </w:rPr>
      </w:pPr>
      <w:r>
        <w:rPr>
          <w:b/>
        </w:rPr>
        <w:t>Uses of I</w:t>
      </w:r>
      <w:r w:rsidR="00A02BC3" w:rsidRPr="00A02BC3">
        <w:rPr>
          <w:b/>
        </w:rPr>
        <w:t>nformation</w:t>
      </w:r>
    </w:p>
    <w:p w:rsidR="00A02BC3" w:rsidRPr="0054257D" w:rsidRDefault="00A02BC3" w:rsidP="00A02BC3">
      <w:pPr>
        <w:spacing w:line="360" w:lineRule="auto"/>
        <w:jc w:val="both"/>
      </w:pPr>
      <w:r w:rsidRPr="0054257D">
        <w:t>Information is needed by organisations and other individuals for many purposes and they are:</w:t>
      </w:r>
    </w:p>
    <w:p w:rsidR="00A02BC3" w:rsidRPr="0054257D" w:rsidRDefault="00A02BC3" w:rsidP="006C1457">
      <w:pPr>
        <w:pStyle w:val="ListParagraph"/>
        <w:numPr>
          <w:ilvl w:val="0"/>
          <w:numId w:val="66"/>
        </w:numPr>
        <w:spacing w:line="360" w:lineRule="auto"/>
        <w:jc w:val="both"/>
        <w:rPr>
          <w:rFonts w:ascii="Times New Roman" w:hAnsi="Times New Roman"/>
          <w:sz w:val="24"/>
          <w:szCs w:val="24"/>
        </w:rPr>
      </w:pPr>
      <w:r w:rsidRPr="0054257D">
        <w:rPr>
          <w:rFonts w:ascii="Times New Roman" w:hAnsi="Times New Roman"/>
          <w:sz w:val="24"/>
          <w:szCs w:val="24"/>
        </w:rPr>
        <w:t xml:space="preserve">Planning </w:t>
      </w:r>
    </w:p>
    <w:p w:rsidR="00A02BC3" w:rsidRPr="0054257D" w:rsidRDefault="00A02BC3" w:rsidP="006C1457">
      <w:pPr>
        <w:pStyle w:val="ListParagraph"/>
        <w:numPr>
          <w:ilvl w:val="0"/>
          <w:numId w:val="66"/>
        </w:numPr>
        <w:spacing w:line="360" w:lineRule="auto"/>
        <w:jc w:val="both"/>
        <w:rPr>
          <w:rFonts w:ascii="Times New Roman" w:hAnsi="Times New Roman"/>
          <w:sz w:val="24"/>
          <w:szCs w:val="24"/>
        </w:rPr>
      </w:pPr>
      <w:r w:rsidRPr="0054257D">
        <w:rPr>
          <w:rFonts w:ascii="Times New Roman" w:hAnsi="Times New Roman"/>
          <w:sz w:val="24"/>
          <w:szCs w:val="24"/>
        </w:rPr>
        <w:t>Recording</w:t>
      </w:r>
    </w:p>
    <w:p w:rsidR="00A02BC3" w:rsidRPr="0054257D" w:rsidRDefault="00A02BC3" w:rsidP="006C1457">
      <w:pPr>
        <w:pStyle w:val="ListParagraph"/>
        <w:numPr>
          <w:ilvl w:val="0"/>
          <w:numId w:val="66"/>
        </w:numPr>
        <w:spacing w:line="360" w:lineRule="auto"/>
        <w:jc w:val="both"/>
        <w:rPr>
          <w:rFonts w:ascii="Times New Roman" w:hAnsi="Times New Roman"/>
          <w:sz w:val="24"/>
          <w:szCs w:val="24"/>
        </w:rPr>
      </w:pPr>
      <w:r w:rsidRPr="0054257D">
        <w:rPr>
          <w:rFonts w:ascii="Times New Roman" w:hAnsi="Times New Roman"/>
          <w:sz w:val="24"/>
          <w:szCs w:val="24"/>
        </w:rPr>
        <w:t>Controlling</w:t>
      </w:r>
    </w:p>
    <w:p w:rsidR="00A02BC3" w:rsidRPr="0054257D" w:rsidRDefault="00A02BC3" w:rsidP="006C1457">
      <w:pPr>
        <w:pStyle w:val="ListParagraph"/>
        <w:numPr>
          <w:ilvl w:val="0"/>
          <w:numId w:val="66"/>
        </w:numPr>
        <w:spacing w:line="360" w:lineRule="auto"/>
        <w:jc w:val="both"/>
        <w:rPr>
          <w:rFonts w:ascii="Times New Roman" w:hAnsi="Times New Roman"/>
          <w:sz w:val="24"/>
          <w:szCs w:val="24"/>
        </w:rPr>
      </w:pPr>
      <w:r w:rsidRPr="0054257D">
        <w:rPr>
          <w:rFonts w:ascii="Times New Roman" w:hAnsi="Times New Roman"/>
          <w:sz w:val="24"/>
          <w:szCs w:val="24"/>
        </w:rPr>
        <w:t>Measuring</w:t>
      </w:r>
    </w:p>
    <w:p w:rsidR="00A02BC3" w:rsidRPr="00693046" w:rsidRDefault="0094282C" w:rsidP="006C1457">
      <w:pPr>
        <w:pStyle w:val="ListParagraph"/>
        <w:numPr>
          <w:ilvl w:val="0"/>
          <w:numId w:val="66"/>
        </w:numPr>
        <w:spacing w:line="360" w:lineRule="auto"/>
        <w:jc w:val="both"/>
        <w:rPr>
          <w:rFonts w:ascii="Times New Roman" w:hAnsi="Times New Roman"/>
          <w:sz w:val="24"/>
          <w:szCs w:val="24"/>
        </w:rPr>
      </w:pPr>
      <w:r>
        <w:rPr>
          <w:rFonts w:ascii="Times New Roman" w:hAnsi="Times New Roman"/>
          <w:sz w:val="24"/>
          <w:szCs w:val="24"/>
        </w:rPr>
        <w:t>Decision-</w:t>
      </w:r>
      <w:r w:rsidR="00A02BC3" w:rsidRPr="0054257D">
        <w:rPr>
          <w:rFonts w:ascii="Times New Roman" w:hAnsi="Times New Roman"/>
          <w:sz w:val="24"/>
          <w:szCs w:val="24"/>
        </w:rPr>
        <w:t>making</w:t>
      </w:r>
    </w:p>
    <w:p w:rsidR="002677D3" w:rsidRPr="00693046" w:rsidRDefault="002677D3" w:rsidP="0094282C">
      <w:pPr>
        <w:pStyle w:val="close"/>
        <w:spacing w:after="0" w:afterAutospacing="0" w:line="360" w:lineRule="auto"/>
        <w:rPr>
          <w:b/>
        </w:rPr>
      </w:pPr>
      <w:r w:rsidRPr="00693046">
        <w:rPr>
          <w:b/>
        </w:rPr>
        <w:t xml:space="preserve">Hardware </w:t>
      </w:r>
      <w:r w:rsidR="00AA6929" w:rsidRPr="00693046">
        <w:rPr>
          <w:b/>
        </w:rPr>
        <w:t>(physical interface)</w:t>
      </w:r>
    </w:p>
    <w:p w:rsidR="009C05F2" w:rsidRDefault="00717444" w:rsidP="002F584E">
      <w:pPr>
        <w:spacing w:line="360" w:lineRule="auto"/>
        <w:jc w:val="both"/>
      </w:pPr>
      <w:r w:rsidRPr="002F584E">
        <w:t>Hardware is the term used to define all the physical components (tangible) of the computer system. That is the part of the computer that can be seen or touched.</w:t>
      </w:r>
    </w:p>
    <w:p w:rsidR="00717444" w:rsidRPr="002F584E" w:rsidRDefault="00717444" w:rsidP="002F584E">
      <w:pPr>
        <w:spacing w:line="360" w:lineRule="auto"/>
        <w:jc w:val="both"/>
        <w:rPr>
          <w:lang w:val="en-US"/>
        </w:rPr>
      </w:pPr>
      <w:r w:rsidRPr="002F584E">
        <w:t xml:space="preserve"> </w:t>
      </w:r>
    </w:p>
    <w:p w:rsidR="009C05F2" w:rsidRPr="002A331D" w:rsidRDefault="009C05F2" w:rsidP="009C05F2">
      <w:pPr>
        <w:spacing w:line="360" w:lineRule="auto"/>
        <w:rPr>
          <w:b/>
        </w:rPr>
      </w:pPr>
      <w:r w:rsidRPr="002A331D">
        <w:rPr>
          <w:b/>
        </w:rPr>
        <w:t>Categories of computer hardware</w:t>
      </w:r>
    </w:p>
    <w:p w:rsidR="009C05F2" w:rsidRPr="002A331D" w:rsidRDefault="009C05F2" w:rsidP="009C05F2">
      <w:pPr>
        <w:spacing w:line="360" w:lineRule="auto"/>
      </w:pPr>
      <w:r w:rsidRPr="002A331D">
        <w:t>Basically, computer hardware can be classified under four (4) main categories.</w:t>
      </w:r>
    </w:p>
    <w:p w:rsidR="002F584E" w:rsidRPr="002F584E" w:rsidRDefault="002F584E" w:rsidP="002F584E">
      <w:pPr>
        <w:spacing w:line="360" w:lineRule="auto"/>
        <w:jc w:val="both"/>
        <w:rPr>
          <w:lang w:val="en-US"/>
        </w:rPr>
      </w:pPr>
      <w:r w:rsidRPr="002F584E">
        <w:t xml:space="preserve"> </w:t>
      </w:r>
      <w:r w:rsidRPr="002F584E">
        <w:tab/>
      </w:r>
      <w:r w:rsidRPr="002F584E">
        <w:rPr>
          <w:b/>
          <w:bCs/>
        </w:rPr>
        <w:t xml:space="preserve"> </w:t>
      </w:r>
    </w:p>
    <w:p w:rsidR="00717444" w:rsidRPr="002F584E" w:rsidRDefault="00717444" w:rsidP="006C1457">
      <w:pPr>
        <w:numPr>
          <w:ilvl w:val="0"/>
          <w:numId w:val="132"/>
        </w:numPr>
        <w:spacing w:line="360" w:lineRule="auto"/>
        <w:jc w:val="both"/>
        <w:rPr>
          <w:lang w:val="en-US"/>
        </w:rPr>
      </w:pPr>
      <w:r w:rsidRPr="002F584E">
        <w:rPr>
          <w:b/>
          <w:bCs/>
        </w:rPr>
        <w:t>Input devices</w:t>
      </w:r>
      <w:r w:rsidRPr="002F584E">
        <w:t xml:space="preserve"> such as keyboard, mouse, scanner, digitizer, </w:t>
      </w:r>
      <w:r w:rsidRPr="002F584E">
        <w:rPr>
          <w:lang w:val="en-US"/>
        </w:rPr>
        <w:t>a light pen</w:t>
      </w:r>
      <w:r w:rsidR="002F584E" w:rsidRPr="002F584E">
        <w:rPr>
          <w:lang w:val="en-US"/>
        </w:rPr>
        <w:t xml:space="preserve">, joystick </w:t>
      </w:r>
      <w:r w:rsidR="002F584E" w:rsidRPr="002F584E">
        <w:t>and</w:t>
      </w:r>
      <w:r w:rsidRPr="002F584E">
        <w:t xml:space="preserve"> microphone.</w:t>
      </w:r>
      <w:r w:rsidRPr="002F584E">
        <w:rPr>
          <w:b/>
          <w:bCs/>
        </w:rPr>
        <w:t xml:space="preserve"> </w:t>
      </w:r>
    </w:p>
    <w:p w:rsidR="00717444" w:rsidRPr="002F584E" w:rsidRDefault="00717444" w:rsidP="006C1457">
      <w:pPr>
        <w:numPr>
          <w:ilvl w:val="0"/>
          <w:numId w:val="132"/>
        </w:numPr>
        <w:spacing w:line="360" w:lineRule="auto"/>
        <w:jc w:val="both"/>
        <w:rPr>
          <w:lang w:val="en-US"/>
        </w:rPr>
      </w:pPr>
      <w:r w:rsidRPr="002F584E">
        <w:rPr>
          <w:b/>
          <w:bCs/>
        </w:rPr>
        <w:t>Output devices</w:t>
      </w:r>
      <w:r w:rsidRPr="002F584E">
        <w:t xml:space="preserve"> such as monitor, printer and, </w:t>
      </w:r>
      <w:r w:rsidR="002F584E" w:rsidRPr="002F584E">
        <w:t xml:space="preserve">speakers. </w:t>
      </w:r>
    </w:p>
    <w:p w:rsidR="00717444" w:rsidRPr="002F584E" w:rsidRDefault="00523324" w:rsidP="006C1457">
      <w:pPr>
        <w:numPr>
          <w:ilvl w:val="0"/>
          <w:numId w:val="132"/>
        </w:numPr>
        <w:spacing w:line="360" w:lineRule="auto"/>
        <w:jc w:val="both"/>
        <w:rPr>
          <w:lang w:val="en-US"/>
        </w:rPr>
      </w:pPr>
      <w:r>
        <w:rPr>
          <w:b/>
          <w:bCs/>
        </w:rPr>
        <w:t>System Unit (</w:t>
      </w:r>
      <w:r w:rsidR="009C05F2">
        <w:rPr>
          <w:b/>
          <w:bCs/>
        </w:rPr>
        <w:t>Processing devices</w:t>
      </w:r>
      <w:r>
        <w:t xml:space="preserve"> i.e.</w:t>
      </w:r>
      <w:r w:rsidR="00717444" w:rsidRPr="002F584E">
        <w:t xml:space="preserve"> CPU);</w:t>
      </w:r>
      <w:r w:rsidR="00717444" w:rsidRPr="002F584E">
        <w:rPr>
          <w:b/>
          <w:bCs/>
        </w:rPr>
        <w:t xml:space="preserve"> </w:t>
      </w:r>
    </w:p>
    <w:p w:rsidR="00717444" w:rsidRPr="002F584E" w:rsidRDefault="00717444" w:rsidP="006C1457">
      <w:pPr>
        <w:numPr>
          <w:ilvl w:val="0"/>
          <w:numId w:val="132"/>
        </w:numPr>
        <w:spacing w:line="360" w:lineRule="auto"/>
        <w:jc w:val="both"/>
        <w:rPr>
          <w:lang w:val="en-US"/>
        </w:rPr>
      </w:pPr>
      <w:r w:rsidRPr="002F584E">
        <w:rPr>
          <w:b/>
          <w:bCs/>
        </w:rPr>
        <w:t>Storage devices</w:t>
      </w:r>
      <w:r w:rsidRPr="002F584E">
        <w:t xml:space="preserve"> such as floppy and pen drive, CD, and DVD. </w:t>
      </w:r>
    </w:p>
    <w:p w:rsidR="00163EC0" w:rsidRPr="00F37870" w:rsidRDefault="00163EC0" w:rsidP="00523324">
      <w:pPr>
        <w:spacing w:line="360" w:lineRule="auto"/>
        <w:jc w:val="both"/>
      </w:pPr>
    </w:p>
    <w:p w:rsidR="00163EC0" w:rsidRPr="00BD68FA" w:rsidRDefault="00163EC0" w:rsidP="0094282C">
      <w:pPr>
        <w:spacing w:line="360" w:lineRule="auto"/>
        <w:jc w:val="both"/>
      </w:pPr>
      <w:r w:rsidRPr="00F37870">
        <w:t xml:space="preserve">The inputs, outputs and backing storage units connected to the computer are referred </w:t>
      </w:r>
      <w:r w:rsidRPr="00BD68FA">
        <w:t xml:space="preserve">to as </w:t>
      </w:r>
      <w:r w:rsidRPr="00BD68FA">
        <w:rPr>
          <w:b/>
          <w:bCs/>
        </w:rPr>
        <w:t>peripheral devices</w:t>
      </w:r>
      <w:r w:rsidRPr="00BD68FA">
        <w:t>. Peripheral devices are devices that are connected to and controlled by the computers CPU. Peripherals are attachments to the system unit that form the computer. Peripherals that are not controlled by or in communication with CPU are said to be OFF-LINE while those controlled by or in communication with the CPU are said to be ON-LINE.</w:t>
      </w:r>
    </w:p>
    <w:p w:rsidR="00163EC0" w:rsidRPr="00BD68FA" w:rsidRDefault="00163EC0" w:rsidP="0094282C">
      <w:pPr>
        <w:spacing w:line="360" w:lineRule="auto"/>
        <w:jc w:val="both"/>
      </w:pPr>
    </w:p>
    <w:p w:rsidR="008F5D58" w:rsidRPr="00BD68FA" w:rsidRDefault="008F5D58" w:rsidP="0094282C">
      <w:pPr>
        <w:spacing w:line="360" w:lineRule="auto"/>
        <w:jc w:val="both"/>
      </w:pPr>
      <w:r w:rsidRPr="00BD68FA">
        <w:t xml:space="preserve">Let us describe the </w:t>
      </w:r>
      <w:r w:rsidR="009C05F2" w:rsidRPr="00BD68FA">
        <w:t xml:space="preserve">categories </w:t>
      </w:r>
      <w:r w:rsidRPr="00BD68FA">
        <w:t>of hardware briefly.</w:t>
      </w:r>
    </w:p>
    <w:p w:rsidR="008F5D58" w:rsidRDefault="008F5D58" w:rsidP="00163EC0">
      <w:pPr>
        <w:spacing w:line="360" w:lineRule="auto"/>
        <w:ind w:left="360"/>
        <w:jc w:val="both"/>
      </w:pPr>
    </w:p>
    <w:p w:rsidR="008F5D58" w:rsidRPr="008F5D58" w:rsidRDefault="008F5D58" w:rsidP="009C05F2">
      <w:pPr>
        <w:spacing w:line="360" w:lineRule="auto"/>
        <w:jc w:val="both"/>
      </w:pPr>
      <w:r>
        <w:rPr>
          <w:b/>
        </w:rPr>
        <w:t>Explanation of Input Devices</w:t>
      </w:r>
    </w:p>
    <w:p w:rsidR="009C05F2" w:rsidRPr="002A331D" w:rsidRDefault="009C05F2" w:rsidP="0094282C">
      <w:pPr>
        <w:spacing w:line="360" w:lineRule="auto"/>
        <w:jc w:val="both"/>
      </w:pPr>
      <w:r w:rsidRPr="002A331D">
        <w:t xml:space="preserve">They are devices or equipment that is used to </w:t>
      </w:r>
      <w:r>
        <w:t xml:space="preserve">send </w:t>
      </w:r>
      <w:r w:rsidRPr="002A331D">
        <w:t xml:space="preserve">data </w:t>
      </w:r>
      <w:r w:rsidRPr="008F5D58">
        <w:rPr>
          <w:lang w:val="en-US"/>
        </w:rPr>
        <w:t>from the external world into the computer in a form that computer understands (0s and 1s)</w:t>
      </w:r>
      <w:r w:rsidRPr="002A331D">
        <w:t xml:space="preserve"> for the purpose of processing and storing.</w:t>
      </w:r>
      <w:r>
        <w:t xml:space="preserve"> They are the hardware that facilitates the first stage of the Information Processing Cycle (see that under how computer function).</w:t>
      </w:r>
      <w:r w:rsidRPr="002A331D">
        <w:t xml:space="preserve"> Examples of input devices are; Keyboard, Mouse, Trackball, Sensor, Scanner, Joystick, Touchpad, Biometric system, Digital camera, Light pen Web cam, Digitizing tablet, Microphone, Optical Mark reader (OMR) Optical character recognition (OCR) Magnetic Ink Character Recognition (MICR), Pointing stick, barcode reader, and the like.</w:t>
      </w:r>
    </w:p>
    <w:p w:rsidR="008F5D58" w:rsidRDefault="008F5D58" w:rsidP="0094282C">
      <w:pPr>
        <w:spacing w:line="360" w:lineRule="auto"/>
        <w:jc w:val="both"/>
        <w:rPr>
          <w:lang w:val="en-US"/>
        </w:rPr>
      </w:pPr>
    </w:p>
    <w:p w:rsidR="009C05F2" w:rsidRDefault="009C05F2" w:rsidP="0094282C">
      <w:pPr>
        <w:spacing w:line="360" w:lineRule="auto"/>
        <w:jc w:val="both"/>
        <w:rPr>
          <w:b/>
        </w:rPr>
      </w:pPr>
      <w:r>
        <w:rPr>
          <w:b/>
        </w:rPr>
        <w:t>Explanation of Output Devices</w:t>
      </w:r>
    </w:p>
    <w:p w:rsidR="00693046" w:rsidRDefault="00693046" w:rsidP="0094282C">
      <w:pPr>
        <w:spacing w:line="360" w:lineRule="auto"/>
        <w:jc w:val="both"/>
        <w:rPr>
          <w:lang w:val="en-US"/>
        </w:rPr>
      </w:pPr>
      <w:r w:rsidRPr="00693046">
        <w:rPr>
          <w:lang w:val="en-US"/>
        </w:rPr>
        <w:t>These devices translate information processed by the computer into a form that humans can understand. Thus they convey information from computer to the users.</w:t>
      </w:r>
    </w:p>
    <w:p w:rsidR="00693046" w:rsidRPr="00693046" w:rsidRDefault="00693046" w:rsidP="0094282C">
      <w:pPr>
        <w:spacing w:line="360" w:lineRule="auto"/>
        <w:jc w:val="both"/>
        <w:rPr>
          <w:lang w:val="en-US"/>
        </w:rPr>
      </w:pPr>
    </w:p>
    <w:p w:rsidR="009C05F2" w:rsidRDefault="009C05F2" w:rsidP="0094282C">
      <w:pPr>
        <w:spacing w:line="360" w:lineRule="auto"/>
        <w:jc w:val="both"/>
      </w:pPr>
      <w:r>
        <w:t xml:space="preserve">Commonly used output devices are monitor, speaker, plotter, </w:t>
      </w:r>
      <w:r w:rsidR="00292360">
        <w:t xml:space="preserve">printer, headset, projector etc, </w:t>
      </w:r>
      <w:r w:rsidR="00292360" w:rsidRPr="00F37870">
        <w:t>permit the computer to communicate with you by presenting computer-prepared information in a form you can understand.</w:t>
      </w:r>
    </w:p>
    <w:p w:rsidR="00693046" w:rsidRDefault="00693046" w:rsidP="0094282C">
      <w:pPr>
        <w:spacing w:line="360" w:lineRule="auto"/>
        <w:jc w:val="both"/>
      </w:pPr>
    </w:p>
    <w:p w:rsidR="00693046" w:rsidRPr="00693046" w:rsidRDefault="00693046" w:rsidP="0094282C">
      <w:pPr>
        <w:spacing w:line="360" w:lineRule="auto"/>
        <w:jc w:val="both"/>
        <w:rPr>
          <w:lang w:val="en-US"/>
        </w:rPr>
      </w:pPr>
      <w:r w:rsidRPr="00693046">
        <w:rPr>
          <w:lang w:val="en-US"/>
        </w:rPr>
        <w:t>The primary kinds of output are;</w:t>
      </w:r>
    </w:p>
    <w:p w:rsidR="00693046" w:rsidRPr="00693046" w:rsidRDefault="00693046" w:rsidP="0094282C">
      <w:pPr>
        <w:spacing w:line="360" w:lineRule="auto"/>
        <w:jc w:val="both"/>
        <w:rPr>
          <w:lang w:val="en-US"/>
        </w:rPr>
      </w:pPr>
      <w:r w:rsidRPr="00693046">
        <w:rPr>
          <w:b/>
          <w:bCs/>
          <w:lang w:val="en-US"/>
        </w:rPr>
        <w:t>Soft Copy Output</w:t>
      </w:r>
      <w:r w:rsidRPr="00693046">
        <w:rPr>
          <w:lang w:val="en-US"/>
        </w:rPr>
        <w:t>; is data or information that is display on screens or is in audio or voice form. It exists only electrically. This kind of output is not tangible.</w:t>
      </w:r>
    </w:p>
    <w:p w:rsidR="00693046" w:rsidRPr="00693046" w:rsidRDefault="00693046" w:rsidP="00693046">
      <w:pPr>
        <w:spacing w:line="360" w:lineRule="auto"/>
        <w:jc w:val="both"/>
        <w:rPr>
          <w:lang w:val="en-US"/>
        </w:rPr>
      </w:pPr>
      <w:r w:rsidRPr="00693046">
        <w:rPr>
          <w:b/>
          <w:bCs/>
          <w:lang w:val="en-US"/>
        </w:rPr>
        <w:t>Hard Copy Output</w:t>
      </w:r>
      <w:r w:rsidRPr="00693046">
        <w:rPr>
          <w:lang w:val="en-US"/>
        </w:rPr>
        <w:t>; is data or information in printed form. This kind of output can be touched</w:t>
      </w:r>
    </w:p>
    <w:p w:rsidR="009C05F2" w:rsidRDefault="009C05F2" w:rsidP="009C05F2">
      <w:pPr>
        <w:spacing w:line="360" w:lineRule="auto"/>
        <w:rPr>
          <w:b/>
        </w:rPr>
      </w:pPr>
    </w:p>
    <w:p w:rsidR="009C05F2" w:rsidRDefault="009C05F2" w:rsidP="009C05F2">
      <w:pPr>
        <w:spacing w:line="360" w:lineRule="auto"/>
        <w:rPr>
          <w:b/>
        </w:rPr>
      </w:pPr>
      <w:r w:rsidRPr="00300C56">
        <w:rPr>
          <w:b/>
        </w:rPr>
        <w:t>Kinds of Output Devices</w:t>
      </w:r>
    </w:p>
    <w:p w:rsidR="00693046" w:rsidRDefault="009C05F2" w:rsidP="006C1457">
      <w:pPr>
        <w:numPr>
          <w:ilvl w:val="0"/>
          <w:numId w:val="128"/>
        </w:numPr>
        <w:spacing w:line="360" w:lineRule="auto"/>
      </w:pPr>
      <w:r w:rsidRPr="00AA74FE">
        <w:rPr>
          <w:b/>
        </w:rPr>
        <w:t>Softcopy output devices</w:t>
      </w:r>
      <w:r w:rsidR="00693046">
        <w:t xml:space="preserve">; </w:t>
      </w:r>
      <w:r w:rsidR="00693046" w:rsidRPr="00693046">
        <w:t>they</w:t>
      </w:r>
      <w:r w:rsidR="00693046">
        <w:rPr>
          <w:b/>
        </w:rPr>
        <w:t xml:space="preserve"> </w:t>
      </w:r>
      <w:r w:rsidR="00693046">
        <w:t>are devices that present information on a displayed screen. This kind of output information cannot be touched. Examples are projectors, speakers, monitor, headset etc.</w:t>
      </w:r>
    </w:p>
    <w:p w:rsidR="00693046" w:rsidRDefault="009C05F2" w:rsidP="006C1457">
      <w:pPr>
        <w:numPr>
          <w:ilvl w:val="0"/>
          <w:numId w:val="128"/>
        </w:numPr>
        <w:spacing w:line="360" w:lineRule="auto"/>
      </w:pPr>
      <w:r w:rsidRPr="00AA74FE">
        <w:rPr>
          <w:b/>
        </w:rPr>
        <w:t>Hardcopy output devices</w:t>
      </w:r>
      <w:r w:rsidR="00693046">
        <w:t>;</w:t>
      </w:r>
      <w:r w:rsidR="00693046" w:rsidRPr="00693046">
        <w:t xml:space="preserve"> </w:t>
      </w:r>
      <w:r w:rsidR="00AA74FE" w:rsidRPr="00A07A1E">
        <w:t>they</w:t>
      </w:r>
      <w:r w:rsidR="00693046" w:rsidRPr="00A07A1E">
        <w:t xml:space="preserve"> present information or data on a paper. Examples are printers, plotters, </w:t>
      </w:r>
    </w:p>
    <w:p w:rsidR="00693046" w:rsidRDefault="009C05F2" w:rsidP="006C1457">
      <w:pPr>
        <w:numPr>
          <w:ilvl w:val="0"/>
          <w:numId w:val="128"/>
        </w:numPr>
        <w:spacing w:line="360" w:lineRule="auto"/>
      </w:pPr>
      <w:r w:rsidRPr="00AA74FE">
        <w:rPr>
          <w:b/>
        </w:rPr>
        <w:t>Audio output devices</w:t>
      </w:r>
      <w:r w:rsidR="00693046">
        <w:t>;</w:t>
      </w:r>
      <w:r w:rsidR="00693046" w:rsidRPr="00693046">
        <w:t xml:space="preserve"> </w:t>
      </w:r>
      <w:r w:rsidR="00AA74FE" w:rsidRPr="00A8518E">
        <w:t>these</w:t>
      </w:r>
      <w:r w:rsidR="00693046" w:rsidRPr="00A8518E">
        <w:t xml:space="preserve"> devices present information in a sound form. Eg are headset, headphones etc</w:t>
      </w:r>
      <w:r w:rsidR="00693046">
        <w:t>.</w:t>
      </w:r>
    </w:p>
    <w:p w:rsidR="00302EBD" w:rsidRDefault="00302EBD" w:rsidP="009C05F2">
      <w:pPr>
        <w:spacing w:line="360" w:lineRule="auto"/>
      </w:pPr>
    </w:p>
    <w:p w:rsidR="00292360" w:rsidRPr="00292360" w:rsidRDefault="00292360" w:rsidP="009C05F2">
      <w:pPr>
        <w:spacing w:line="360" w:lineRule="auto"/>
        <w:rPr>
          <w:b/>
        </w:rPr>
      </w:pPr>
      <w:r>
        <w:rPr>
          <w:b/>
        </w:rPr>
        <w:t>Explanation of Storage Devices</w:t>
      </w:r>
    </w:p>
    <w:p w:rsidR="00292360" w:rsidRDefault="00292360" w:rsidP="00292360">
      <w:pPr>
        <w:spacing w:line="360" w:lineRule="auto"/>
        <w:jc w:val="both"/>
        <w:rPr>
          <w:lang w:val="en-US"/>
        </w:rPr>
      </w:pPr>
      <w:r w:rsidRPr="00402830">
        <w:rPr>
          <w:lang w:val="en-US"/>
        </w:rPr>
        <w:t>These devices hold data, information and program for a longer period until they are needed again.</w:t>
      </w:r>
    </w:p>
    <w:p w:rsidR="00AA74FE" w:rsidRDefault="00AA74FE" w:rsidP="00292360">
      <w:pPr>
        <w:spacing w:line="360" w:lineRule="auto"/>
        <w:jc w:val="both"/>
        <w:rPr>
          <w:lang w:val="en-US"/>
        </w:rPr>
      </w:pPr>
      <w:r w:rsidRPr="00AA74FE">
        <w:rPr>
          <w:lang w:val="en-US"/>
        </w:rPr>
        <w:t xml:space="preserve">Storage devices consist of two part: the </w:t>
      </w:r>
      <w:r w:rsidRPr="00AA74FE">
        <w:rPr>
          <w:b/>
          <w:bCs/>
          <w:lang w:val="en-US"/>
        </w:rPr>
        <w:t xml:space="preserve">storage medium </w:t>
      </w:r>
      <w:r w:rsidRPr="00AA74FE">
        <w:rPr>
          <w:lang w:val="en-US"/>
        </w:rPr>
        <w:t xml:space="preserve">on which information is stored such as a CD or floppy disk; </w:t>
      </w:r>
      <w:r w:rsidRPr="00AA74FE">
        <w:rPr>
          <w:b/>
          <w:bCs/>
          <w:lang w:val="en-US"/>
        </w:rPr>
        <w:t>storage drive</w:t>
      </w:r>
      <w:r w:rsidRPr="00AA74FE">
        <w:rPr>
          <w:lang w:val="en-US"/>
        </w:rPr>
        <w:t xml:space="preserve"> that writes information to the medium and reads information from it.</w:t>
      </w:r>
    </w:p>
    <w:p w:rsidR="00AA74FE" w:rsidRPr="00402830" w:rsidRDefault="00AA74FE" w:rsidP="00292360">
      <w:pPr>
        <w:spacing w:line="360" w:lineRule="auto"/>
        <w:jc w:val="both"/>
        <w:rPr>
          <w:lang w:val="en-US"/>
        </w:rPr>
      </w:pPr>
    </w:p>
    <w:p w:rsidR="00402830" w:rsidRPr="00402830" w:rsidRDefault="00402830" w:rsidP="0094282C">
      <w:pPr>
        <w:spacing w:after="120" w:line="360" w:lineRule="auto"/>
        <w:jc w:val="both"/>
        <w:rPr>
          <w:lang w:val="en-US"/>
        </w:rPr>
      </w:pPr>
      <w:r w:rsidRPr="00402830">
        <w:rPr>
          <w:lang w:val="en-US"/>
        </w:rPr>
        <w:t>There are two main types of storage</w:t>
      </w:r>
      <w:r w:rsidR="0088172B">
        <w:rPr>
          <w:lang w:val="en-US"/>
        </w:rPr>
        <w:t xml:space="preserve"> media</w:t>
      </w:r>
      <w:r w:rsidRPr="00402830">
        <w:rPr>
          <w:lang w:val="en-US"/>
        </w:rPr>
        <w:t>. These are:</w:t>
      </w:r>
      <w:r w:rsidRPr="00402830">
        <w:rPr>
          <w:b/>
          <w:bCs/>
          <w:lang w:val="en-US"/>
        </w:rPr>
        <w:t xml:space="preserve"> </w:t>
      </w:r>
    </w:p>
    <w:p w:rsidR="00717444" w:rsidRPr="0094282C" w:rsidRDefault="00717444" w:rsidP="006C1457">
      <w:pPr>
        <w:pStyle w:val="ListParagraph"/>
        <w:numPr>
          <w:ilvl w:val="0"/>
          <w:numId w:val="133"/>
        </w:numPr>
        <w:spacing w:after="240" w:line="360" w:lineRule="auto"/>
        <w:jc w:val="both"/>
        <w:rPr>
          <w:rFonts w:ascii="Times New Roman" w:hAnsi="Times New Roman"/>
          <w:sz w:val="24"/>
          <w:lang w:val="en-US"/>
        </w:rPr>
      </w:pPr>
      <w:r w:rsidRPr="0094282C">
        <w:rPr>
          <w:rFonts w:ascii="Times New Roman" w:hAnsi="Times New Roman"/>
          <w:b/>
          <w:bCs/>
          <w:sz w:val="24"/>
          <w:lang w:val="en-US"/>
        </w:rPr>
        <w:t>Primary</w:t>
      </w:r>
      <w:r w:rsidRPr="0094282C">
        <w:rPr>
          <w:rFonts w:ascii="Times New Roman" w:hAnsi="Times New Roman"/>
          <w:sz w:val="24"/>
          <w:lang w:val="en-US"/>
        </w:rPr>
        <w:t xml:space="preserve"> </w:t>
      </w:r>
      <w:r w:rsidRPr="0094282C">
        <w:rPr>
          <w:rFonts w:ascii="Times New Roman" w:hAnsi="Times New Roman"/>
          <w:b/>
          <w:bCs/>
          <w:sz w:val="24"/>
          <w:lang w:val="en-US"/>
        </w:rPr>
        <w:t>Storage</w:t>
      </w:r>
      <w:r w:rsidR="0088172B" w:rsidRPr="0094282C">
        <w:rPr>
          <w:rFonts w:ascii="Times New Roman" w:hAnsi="Times New Roman"/>
          <w:b/>
          <w:bCs/>
          <w:sz w:val="24"/>
          <w:lang w:val="en-US"/>
        </w:rPr>
        <w:t xml:space="preserve"> Media</w:t>
      </w:r>
      <w:r w:rsidRPr="0094282C">
        <w:rPr>
          <w:rFonts w:ascii="Times New Roman" w:hAnsi="Times New Roman"/>
          <w:sz w:val="24"/>
          <w:lang w:val="en-US"/>
        </w:rPr>
        <w:t xml:space="preserve">: this is the initial storage area that data and program are stored temporary before the CPU process or run them. The main example is </w:t>
      </w:r>
      <w:r w:rsidRPr="0094282C">
        <w:rPr>
          <w:rFonts w:ascii="Times New Roman" w:hAnsi="Times New Roman"/>
          <w:b/>
          <w:bCs/>
          <w:sz w:val="24"/>
          <w:lang w:val="en-US"/>
        </w:rPr>
        <w:t>RAM</w:t>
      </w:r>
      <w:r w:rsidRPr="0094282C">
        <w:rPr>
          <w:rFonts w:ascii="Times New Roman" w:hAnsi="Times New Roman"/>
          <w:sz w:val="24"/>
          <w:lang w:val="en-US"/>
        </w:rPr>
        <w:t>.</w:t>
      </w:r>
      <w:r w:rsidRPr="0094282C">
        <w:rPr>
          <w:rFonts w:ascii="Times New Roman" w:hAnsi="Times New Roman"/>
          <w:b/>
          <w:bCs/>
          <w:sz w:val="24"/>
          <w:lang w:val="en-US"/>
        </w:rPr>
        <w:t xml:space="preserve"> </w:t>
      </w:r>
    </w:p>
    <w:p w:rsidR="0094282C" w:rsidRPr="0094282C" w:rsidRDefault="0094282C" w:rsidP="0094282C">
      <w:pPr>
        <w:pStyle w:val="ListParagraph"/>
        <w:spacing w:after="240" w:line="360" w:lineRule="auto"/>
        <w:ind w:left="360"/>
        <w:jc w:val="both"/>
        <w:rPr>
          <w:rFonts w:ascii="Times New Roman" w:hAnsi="Times New Roman"/>
          <w:sz w:val="12"/>
          <w:lang w:val="en-US"/>
        </w:rPr>
      </w:pPr>
    </w:p>
    <w:p w:rsidR="009C05F2" w:rsidRPr="0094282C" w:rsidRDefault="00717444" w:rsidP="006C1457">
      <w:pPr>
        <w:pStyle w:val="ListParagraph"/>
        <w:numPr>
          <w:ilvl w:val="0"/>
          <w:numId w:val="133"/>
        </w:numPr>
        <w:spacing w:line="360" w:lineRule="auto"/>
        <w:jc w:val="both"/>
        <w:rPr>
          <w:rFonts w:ascii="Times New Roman" w:hAnsi="Times New Roman"/>
          <w:sz w:val="24"/>
          <w:lang w:val="en-US"/>
        </w:rPr>
      </w:pPr>
      <w:r w:rsidRPr="0094282C">
        <w:rPr>
          <w:rFonts w:ascii="Times New Roman" w:hAnsi="Times New Roman"/>
          <w:b/>
          <w:bCs/>
          <w:sz w:val="24"/>
          <w:lang w:val="en-US"/>
        </w:rPr>
        <w:t>Secondary</w:t>
      </w:r>
      <w:r w:rsidRPr="0094282C">
        <w:rPr>
          <w:rFonts w:ascii="Times New Roman" w:hAnsi="Times New Roman"/>
          <w:sz w:val="24"/>
          <w:lang w:val="en-US"/>
        </w:rPr>
        <w:t xml:space="preserve"> </w:t>
      </w:r>
      <w:r w:rsidRPr="0094282C">
        <w:rPr>
          <w:rFonts w:ascii="Times New Roman" w:hAnsi="Times New Roman"/>
          <w:b/>
          <w:bCs/>
          <w:sz w:val="24"/>
          <w:lang w:val="en-US"/>
        </w:rPr>
        <w:t>Storage</w:t>
      </w:r>
      <w:r w:rsidR="0088172B" w:rsidRPr="0094282C">
        <w:rPr>
          <w:rFonts w:ascii="Times New Roman" w:hAnsi="Times New Roman"/>
          <w:b/>
          <w:bCs/>
          <w:sz w:val="24"/>
          <w:lang w:val="en-US"/>
        </w:rPr>
        <w:t xml:space="preserve"> Media</w:t>
      </w:r>
      <w:r w:rsidRPr="0094282C">
        <w:rPr>
          <w:rFonts w:ascii="Times New Roman" w:hAnsi="Times New Roman"/>
          <w:sz w:val="24"/>
          <w:lang w:val="en-US"/>
        </w:rPr>
        <w:t>: these devices hold data and information permanently. Data and information on these devices can be retained after the computer has been shut down. Examples: hard disk, floppy disk, etc.</w:t>
      </w:r>
    </w:p>
    <w:p w:rsidR="00AA74FE" w:rsidRPr="00453561" w:rsidRDefault="00AA74FE" w:rsidP="008761C5">
      <w:pPr>
        <w:spacing w:line="360" w:lineRule="auto"/>
        <w:jc w:val="both"/>
        <w:rPr>
          <w:b/>
          <w:bCs/>
          <w:sz w:val="14"/>
          <w:lang w:val="en-US"/>
        </w:rPr>
      </w:pPr>
    </w:p>
    <w:p w:rsidR="00AA74FE" w:rsidRPr="001021A0" w:rsidRDefault="00AA74FE" w:rsidP="00AA74FE">
      <w:pPr>
        <w:spacing w:line="360" w:lineRule="auto"/>
        <w:jc w:val="both"/>
        <w:rPr>
          <w:b/>
          <w:bCs/>
          <w:lang w:val="en-US"/>
        </w:rPr>
      </w:pPr>
      <w:r>
        <w:rPr>
          <w:b/>
          <w:bCs/>
          <w:lang w:val="en-US"/>
        </w:rPr>
        <w:t>Classification of Storage Medium;</w:t>
      </w:r>
      <w:r w:rsidRPr="00AA74FE">
        <w:rPr>
          <w:bCs/>
          <w:lang w:val="en-US"/>
        </w:rPr>
        <w:t xml:space="preserve"> Storage </w:t>
      </w:r>
      <w:r>
        <w:rPr>
          <w:bCs/>
          <w:lang w:val="en-US"/>
        </w:rPr>
        <w:t xml:space="preserve">medium </w:t>
      </w:r>
      <w:r w:rsidRPr="00AA74FE">
        <w:rPr>
          <w:bCs/>
          <w:lang w:val="en-US"/>
        </w:rPr>
        <w:t>are classify into two,</w:t>
      </w:r>
    </w:p>
    <w:p w:rsidR="008761C5" w:rsidRPr="002077EB" w:rsidRDefault="008761C5" w:rsidP="008761C5">
      <w:pPr>
        <w:spacing w:line="360" w:lineRule="auto"/>
        <w:jc w:val="both"/>
        <w:rPr>
          <w:bCs/>
          <w:sz w:val="8"/>
          <w:lang w:val="en-US"/>
        </w:rPr>
      </w:pPr>
    </w:p>
    <w:p w:rsidR="005011AF" w:rsidRPr="0094282C" w:rsidRDefault="005011AF" w:rsidP="006C1457">
      <w:pPr>
        <w:pStyle w:val="ListParagraph"/>
        <w:numPr>
          <w:ilvl w:val="0"/>
          <w:numId w:val="134"/>
        </w:numPr>
        <w:spacing w:line="360" w:lineRule="auto"/>
        <w:jc w:val="both"/>
        <w:rPr>
          <w:rFonts w:ascii="Times New Roman" w:hAnsi="Times New Roman"/>
          <w:bCs/>
          <w:sz w:val="24"/>
          <w:lang w:val="en-US"/>
        </w:rPr>
      </w:pPr>
      <w:r w:rsidRPr="0094282C">
        <w:rPr>
          <w:rFonts w:ascii="Times New Roman" w:hAnsi="Times New Roman"/>
          <w:b/>
          <w:bCs/>
          <w:sz w:val="24"/>
          <w:lang w:val="en-US"/>
        </w:rPr>
        <w:t>Fixed Storage</w:t>
      </w:r>
      <w:r w:rsidR="00AA74FE" w:rsidRPr="0094282C">
        <w:rPr>
          <w:rFonts w:ascii="Times New Roman" w:hAnsi="Times New Roman"/>
          <w:b/>
          <w:bCs/>
          <w:sz w:val="24"/>
          <w:lang w:val="en-US"/>
        </w:rPr>
        <w:t xml:space="preserve"> Medium</w:t>
      </w:r>
      <w:r w:rsidRPr="0094282C">
        <w:rPr>
          <w:rFonts w:ascii="Times New Roman" w:hAnsi="Times New Roman"/>
          <w:bCs/>
          <w:sz w:val="24"/>
          <w:lang w:val="en-US"/>
        </w:rPr>
        <w:t>: this device is mostly found grounded or attached to the computer system. Example, Hard disk</w:t>
      </w:r>
    </w:p>
    <w:p w:rsidR="005011AF" w:rsidRPr="0094282C" w:rsidRDefault="005011AF" w:rsidP="006C1457">
      <w:pPr>
        <w:pStyle w:val="ListParagraph"/>
        <w:numPr>
          <w:ilvl w:val="0"/>
          <w:numId w:val="134"/>
        </w:numPr>
        <w:spacing w:line="360" w:lineRule="auto"/>
        <w:jc w:val="both"/>
        <w:rPr>
          <w:rFonts w:ascii="Times New Roman" w:hAnsi="Times New Roman"/>
          <w:bCs/>
          <w:sz w:val="24"/>
          <w:lang w:val="en-US"/>
        </w:rPr>
      </w:pPr>
      <w:r w:rsidRPr="0094282C">
        <w:rPr>
          <w:rFonts w:ascii="Times New Roman" w:hAnsi="Times New Roman"/>
          <w:b/>
          <w:bCs/>
          <w:sz w:val="24"/>
          <w:lang w:val="en-US"/>
        </w:rPr>
        <w:t>Removable Storage</w:t>
      </w:r>
      <w:r w:rsidR="00AA74FE" w:rsidRPr="0094282C">
        <w:rPr>
          <w:rFonts w:ascii="Times New Roman" w:hAnsi="Times New Roman"/>
          <w:b/>
          <w:bCs/>
          <w:sz w:val="24"/>
          <w:lang w:val="en-US"/>
        </w:rPr>
        <w:t xml:space="preserve"> Medi</w:t>
      </w:r>
      <w:r w:rsidR="00783423" w:rsidRPr="0094282C">
        <w:rPr>
          <w:rFonts w:ascii="Times New Roman" w:hAnsi="Times New Roman"/>
          <w:b/>
          <w:bCs/>
          <w:sz w:val="24"/>
          <w:lang w:val="en-US"/>
        </w:rPr>
        <w:t>a</w:t>
      </w:r>
      <w:r w:rsidRPr="0094282C">
        <w:rPr>
          <w:rFonts w:ascii="Times New Roman" w:hAnsi="Times New Roman"/>
          <w:bCs/>
          <w:sz w:val="24"/>
          <w:lang w:val="en-US"/>
        </w:rPr>
        <w:t xml:space="preserve">: these are devices that can be easily removed by the computer user without causing any damage to the device. Example: CD Rom, pen drive, memory </w:t>
      </w:r>
      <w:r w:rsidR="00AA74FE" w:rsidRPr="0094282C">
        <w:rPr>
          <w:rFonts w:ascii="Times New Roman" w:hAnsi="Times New Roman"/>
          <w:bCs/>
          <w:sz w:val="24"/>
          <w:lang w:val="en-US"/>
        </w:rPr>
        <w:t>sticks</w:t>
      </w:r>
      <w:r w:rsidRPr="0094282C">
        <w:rPr>
          <w:rFonts w:ascii="Times New Roman" w:hAnsi="Times New Roman"/>
          <w:bCs/>
          <w:sz w:val="24"/>
          <w:lang w:val="en-US"/>
        </w:rPr>
        <w:t xml:space="preserve"> etc.</w:t>
      </w:r>
    </w:p>
    <w:p w:rsidR="00AA74FE" w:rsidRDefault="0094282C" w:rsidP="008761C5">
      <w:pPr>
        <w:spacing w:line="360" w:lineRule="auto"/>
        <w:jc w:val="both"/>
        <w:rPr>
          <w:bCs/>
        </w:rPr>
      </w:pPr>
      <w:r>
        <w:rPr>
          <w:b/>
          <w:bCs/>
        </w:rPr>
        <w:t>Types of Technology that S</w:t>
      </w:r>
      <w:r w:rsidR="00DD3A4E" w:rsidRPr="00DD3A4E">
        <w:rPr>
          <w:b/>
          <w:bCs/>
        </w:rPr>
        <w:t xml:space="preserve">tore </w:t>
      </w:r>
      <w:r>
        <w:rPr>
          <w:b/>
          <w:bCs/>
        </w:rPr>
        <w:t>I</w:t>
      </w:r>
      <w:r w:rsidR="00DD3A4E" w:rsidRPr="00DD3A4E">
        <w:rPr>
          <w:b/>
          <w:bCs/>
        </w:rPr>
        <w:t>nformation</w:t>
      </w:r>
    </w:p>
    <w:p w:rsidR="00DD3A4E" w:rsidRDefault="00DD3A4E" w:rsidP="008761C5">
      <w:pPr>
        <w:spacing w:line="360" w:lineRule="auto"/>
        <w:jc w:val="both"/>
        <w:rPr>
          <w:bCs/>
          <w:lang w:val="en-US"/>
        </w:rPr>
      </w:pPr>
      <w:r>
        <w:rPr>
          <w:bCs/>
          <w:lang w:val="en-US"/>
        </w:rPr>
        <w:t xml:space="preserve">There are three major technology types that store information. These are </w:t>
      </w:r>
      <w:r w:rsidRPr="00DD3A4E">
        <w:rPr>
          <w:b/>
          <w:bCs/>
          <w:lang w:val="en-US"/>
        </w:rPr>
        <w:t>magnetic</w:t>
      </w:r>
      <w:r>
        <w:rPr>
          <w:bCs/>
          <w:lang w:val="en-US"/>
        </w:rPr>
        <w:t xml:space="preserve">, </w:t>
      </w:r>
      <w:r w:rsidRPr="00DD3A4E">
        <w:rPr>
          <w:b/>
          <w:bCs/>
          <w:lang w:val="en-US"/>
        </w:rPr>
        <w:t>optical</w:t>
      </w:r>
      <w:r>
        <w:rPr>
          <w:bCs/>
          <w:lang w:val="en-US"/>
        </w:rPr>
        <w:t xml:space="preserve"> or </w:t>
      </w:r>
      <w:r w:rsidR="0094282C">
        <w:rPr>
          <w:b/>
          <w:bCs/>
          <w:lang w:val="en-US"/>
        </w:rPr>
        <w:t>l</w:t>
      </w:r>
      <w:r w:rsidRPr="00DD3A4E">
        <w:rPr>
          <w:b/>
          <w:bCs/>
          <w:lang w:val="en-US"/>
        </w:rPr>
        <w:t>aser</w:t>
      </w:r>
      <w:r>
        <w:rPr>
          <w:bCs/>
          <w:lang w:val="en-US"/>
        </w:rPr>
        <w:t xml:space="preserve">, and </w:t>
      </w:r>
      <w:r w:rsidRPr="00DD3A4E">
        <w:rPr>
          <w:b/>
          <w:bCs/>
          <w:lang w:val="en-US"/>
        </w:rPr>
        <w:t>flash memory</w:t>
      </w:r>
      <w:r>
        <w:rPr>
          <w:bCs/>
          <w:lang w:val="en-US"/>
        </w:rPr>
        <w:t xml:space="preserve">. But for </w:t>
      </w:r>
      <w:r w:rsidR="0094282C">
        <w:rPr>
          <w:bCs/>
          <w:lang w:val="en-US"/>
        </w:rPr>
        <w:t xml:space="preserve">the </w:t>
      </w:r>
      <w:r>
        <w:rPr>
          <w:bCs/>
          <w:lang w:val="en-US"/>
        </w:rPr>
        <w:t xml:space="preserve">purpose </w:t>
      </w:r>
      <w:r w:rsidR="0094282C">
        <w:rPr>
          <w:bCs/>
          <w:lang w:val="en-US"/>
        </w:rPr>
        <w:t xml:space="preserve">of our course, </w:t>
      </w:r>
      <w:r>
        <w:rPr>
          <w:bCs/>
          <w:lang w:val="en-US"/>
        </w:rPr>
        <w:t>we will discuss the main types</w:t>
      </w:r>
      <w:r w:rsidR="0094282C">
        <w:rPr>
          <w:bCs/>
          <w:lang w:val="en-US"/>
        </w:rPr>
        <w:t>.</w:t>
      </w:r>
    </w:p>
    <w:p w:rsidR="0094282C" w:rsidRPr="0094282C" w:rsidRDefault="0094282C" w:rsidP="008761C5">
      <w:pPr>
        <w:spacing w:line="360" w:lineRule="auto"/>
        <w:jc w:val="both"/>
        <w:rPr>
          <w:bCs/>
          <w:sz w:val="12"/>
          <w:lang w:val="en-US"/>
        </w:rPr>
      </w:pPr>
    </w:p>
    <w:p w:rsidR="00DD3A4E" w:rsidRDefault="00DD3A4E" w:rsidP="008761C5">
      <w:pPr>
        <w:spacing w:line="360" w:lineRule="auto"/>
        <w:jc w:val="both"/>
        <w:rPr>
          <w:bCs/>
          <w:lang w:val="en-US"/>
        </w:rPr>
      </w:pPr>
      <w:r>
        <w:rPr>
          <w:b/>
          <w:bCs/>
          <w:lang w:val="en-US"/>
        </w:rPr>
        <w:t>Magnetic Storage</w:t>
      </w:r>
      <w:r>
        <w:rPr>
          <w:bCs/>
          <w:lang w:val="en-US"/>
        </w:rPr>
        <w:t xml:space="preserve"> is any storage method in which data is written and read using different patterns of magnetization in magnetic a material to store data. The information is accessed using one or more read/write heads. Magnetic storage media, primarily </w:t>
      </w:r>
      <w:r w:rsidR="007F33CA">
        <w:rPr>
          <w:bCs/>
          <w:lang w:val="en-US"/>
        </w:rPr>
        <w:t>hard disks, are widely used to store computer data as well as audio and video signals. Other examples of magnetic storage media are floppy disk, and zip disks</w:t>
      </w:r>
    </w:p>
    <w:p w:rsidR="0088172B" w:rsidRPr="0094282C" w:rsidRDefault="0088172B" w:rsidP="008761C5">
      <w:pPr>
        <w:spacing w:line="360" w:lineRule="auto"/>
        <w:jc w:val="both"/>
        <w:rPr>
          <w:bCs/>
          <w:sz w:val="14"/>
          <w:lang w:val="en-US"/>
        </w:rPr>
      </w:pPr>
    </w:p>
    <w:p w:rsidR="007F33CA" w:rsidRPr="007F33CA" w:rsidRDefault="007F33CA" w:rsidP="008761C5">
      <w:pPr>
        <w:spacing w:line="360" w:lineRule="auto"/>
        <w:jc w:val="both"/>
        <w:rPr>
          <w:bCs/>
          <w:lang w:val="en-US"/>
        </w:rPr>
      </w:pPr>
      <w:r>
        <w:rPr>
          <w:b/>
          <w:bCs/>
          <w:lang w:val="en-US"/>
        </w:rPr>
        <w:t>Optical Storage</w:t>
      </w:r>
      <w:r>
        <w:rPr>
          <w:bCs/>
          <w:lang w:val="en-US"/>
        </w:rPr>
        <w:t xml:space="preserve"> is any storage method in which data is written and read with a laser for archival or backup purposes. Typically, data is written to optical media, such as CDs and DVDs. Optical media is more durable than magnetic tape and less vulnerable to environmental conditions, on the other hand, it tends to be slower than typical hard drive speeds, and to </w:t>
      </w:r>
      <w:r w:rsidR="0088172B">
        <w:rPr>
          <w:bCs/>
          <w:lang w:val="en-US"/>
        </w:rPr>
        <w:t>offer lower storage capacities.</w:t>
      </w:r>
    </w:p>
    <w:p w:rsidR="00302EBD" w:rsidRPr="00AA74FE" w:rsidRDefault="00302EBD" w:rsidP="008761C5">
      <w:pPr>
        <w:spacing w:line="360" w:lineRule="auto"/>
        <w:jc w:val="both"/>
        <w:rPr>
          <w:bCs/>
          <w:lang w:val="en-US"/>
        </w:rPr>
      </w:pPr>
    </w:p>
    <w:p w:rsidR="008761C5" w:rsidRPr="008761C5" w:rsidRDefault="008761C5" w:rsidP="008761C5">
      <w:pPr>
        <w:spacing w:line="360" w:lineRule="auto"/>
        <w:jc w:val="both"/>
        <w:rPr>
          <w:b/>
          <w:lang w:val="en-US"/>
        </w:rPr>
      </w:pPr>
      <w:r>
        <w:rPr>
          <w:b/>
          <w:bCs/>
          <w:lang w:val="en-US"/>
        </w:rPr>
        <w:t>Explanation of System Unit (Processing Unit)</w:t>
      </w:r>
    </w:p>
    <w:p w:rsidR="00BA1F5B" w:rsidRDefault="008761C5" w:rsidP="003D6BA5">
      <w:pPr>
        <w:spacing w:line="360" w:lineRule="auto"/>
        <w:jc w:val="both"/>
      </w:pPr>
      <w:r w:rsidRPr="002A331D">
        <w:t>This is the core of the computer system. It is a rectangular box that houses all components of the computer system. The box can be vertical or horizontal. The vertical type of system unit is called Tower and the horizontal type of the system unit is called desktop. Power supply, Central Processing Unit (CPU), memory, hard disk, and motherboard are all housed in the system unit. All the devices that are connected to the system unit are called peripherals.</w:t>
      </w:r>
    </w:p>
    <w:p w:rsidR="00523324" w:rsidRPr="00131197" w:rsidRDefault="00523324" w:rsidP="003D6BA5">
      <w:pPr>
        <w:spacing w:line="360" w:lineRule="auto"/>
        <w:jc w:val="both"/>
        <w:rPr>
          <w:sz w:val="6"/>
        </w:rPr>
      </w:pPr>
    </w:p>
    <w:p w:rsidR="00163EC0" w:rsidRDefault="00BA1F5B" w:rsidP="002077EB">
      <w:pPr>
        <w:spacing w:line="276" w:lineRule="auto"/>
        <w:jc w:val="both"/>
      </w:pPr>
      <w:r>
        <w:t>The explanation of the processing device (CPU) will be treated in detail in unit 1 lesson 8.</w:t>
      </w:r>
    </w:p>
    <w:p w:rsidR="00523324" w:rsidRPr="002077EB" w:rsidRDefault="00523324" w:rsidP="003D6BA5">
      <w:pPr>
        <w:spacing w:line="360" w:lineRule="auto"/>
        <w:jc w:val="both"/>
        <w:rPr>
          <w:sz w:val="2"/>
        </w:rPr>
      </w:pPr>
    </w:p>
    <w:p w:rsidR="00BA1F5B" w:rsidRPr="0094282C" w:rsidRDefault="002077EB" w:rsidP="00523324">
      <w:pPr>
        <w:tabs>
          <w:tab w:val="left" w:pos="6180"/>
        </w:tabs>
        <w:spacing w:line="360" w:lineRule="auto"/>
        <w:jc w:val="both"/>
        <w:rPr>
          <w:b/>
        </w:rPr>
      </w:pPr>
      <w:r>
        <w:rPr>
          <w:b/>
          <w:noProof/>
          <w:lang w:eastAsia="en-GB"/>
        </w:rPr>
        <w:drawing>
          <wp:anchor distT="0" distB="0" distL="114300" distR="114300" simplePos="0" relativeHeight="251654144" behindDoc="1" locked="0" layoutInCell="1" allowOverlap="1">
            <wp:simplePos x="0" y="0"/>
            <wp:positionH relativeFrom="column">
              <wp:posOffset>704850</wp:posOffset>
            </wp:positionH>
            <wp:positionV relativeFrom="paragraph">
              <wp:posOffset>212090</wp:posOffset>
            </wp:positionV>
            <wp:extent cx="1317625" cy="1319530"/>
            <wp:effectExtent l="19050" t="0" r="0" b="0"/>
            <wp:wrapTight wrapText="bothSides">
              <wp:wrapPolygon edited="0">
                <wp:start x="-312" y="0"/>
                <wp:lineTo x="-312" y="21205"/>
                <wp:lineTo x="21548" y="21205"/>
                <wp:lineTo x="21548" y="0"/>
                <wp:lineTo x="-312" y="0"/>
              </wp:wrapPolygon>
            </wp:wrapTight>
            <wp:docPr id="392" name="Picture 392" descr="http://images.google.com/images?q=tbn:xRmYafHE8qIJ:www.frontier-electronics.co.za/images/cascx8850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http://images.google.com/images?q=tbn:xRmYafHE8qIJ:www.frontier-electronics.co.za/images/cascx8850k.jpg"/>
                    <pic:cNvPicPr>
                      <a:picLocks noChangeAspect="1" noChangeArrowheads="1"/>
                    </pic:cNvPicPr>
                  </pic:nvPicPr>
                  <pic:blipFill>
                    <a:blip r:embed="rId13" r:link="rId14" cstate="print"/>
                    <a:srcRect/>
                    <a:stretch>
                      <a:fillRect/>
                    </a:stretch>
                  </pic:blipFill>
                  <pic:spPr bwMode="auto">
                    <a:xfrm>
                      <a:off x="0" y="0"/>
                      <a:ext cx="1317625" cy="1319530"/>
                    </a:xfrm>
                    <a:prstGeom prst="rect">
                      <a:avLst/>
                    </a:prstGeom>
                    <a:noFill/>
                    <a:ln w="9525">
                      <a:noFill/>
                      <a:miter lim="800000"/>
                      <a:headEnd/>
                      <a:tailEnd/>
                    </a:ln>
                  </pic:spPr>
                </pic:pic>
              </a:graphicData>
            </a:graphic>
          </wp:anchor>
        </w:drawing>
      </w:r>
      <w:r w:rsidR="0094282C">
        <w:rPr>
          <w:b/>
        </w:rPr>
        <w:t xml:space="preserve">            </w:t>
      </w:r>
      <w:r>
        <w:rPr>
          <w:b/>
        </w:rPr>
        <w:t xml:space="preserve">                Tower                                           </w:t>
      </w:r>
      <w:r w:rsidR="00523324" w:rsidRPr="0094282C">
        <w:rPr>
          <w:b/>
        </w:rPr>
        <w:t xml:space="preserve">Desktop </w:t>
      </w:r>
    </w:p>
    <w:p w:rsidR="00BA1F5B" w:rsidRDefault="002077EB" w:rsidP="003D6BA5">
      <w:pPr>
        <w:spacing w:line="360" w:lineRule="auto"/>
        <w:jc w:val="both"/>
      </w:pPr>
      <w:r>
        <w:rPr>
          <w:noProof/>
          <w:lang w:eastAsia="en-GB"/>
        </w:rPr>
        <w:drawing>
          <wp:anchor distT="0" distB="0" distL="114300" distR="114300" simplePos="0" relativeHeight="251655168" behindDoc="1" locked="0" layoutInCell="1" allowOverlap="1">
            <wp:simplePos x="0" y="0"/>
            <wp:positionH relativeFrom="column">
              <wp:posOffset>2904490</wp:posOffset>
            </wp:positionH>
            <wp:positionV relativeFrom="paragraph">
              <wp:posOffset>181610</wp:posOffset>
            </wp:positionV>
            <wp:extent cx="1820545" cy="1017905"/>
            <wp:effectExtent l="19050" t="0" r="8255" b="0"/>
            <wp:wrapTight wrapText="bothSides">
              <wp:wrapPolygon edited="0">
                <wp:start x="-226" y="0"/>
                <wp:lineTo x="-226" y="21021"/>
                <wp:lineTo x="21698" y="21021"/>
                <wp:lineTo x="21698" y="0"/>
                <wp:lineTo x="-226" y="0"/>
              </wp:wrapPolygon>
            </wp:wrapTight>
            <wp:docPr id="393" name="Picture 393" descr="un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unbit"/>
                    <pic:cNvPicPr>
                      <a:picLocks noChangeAspect="1" noChangeArrowheads="1"/>
                    </pic:cNvPicPr>
                  </pic:nvPicPr>
                  <pic:blipFill>
                    <a:blip r:embed="rId15" cstate="print"/>
                    <a:srcRect t="20667" b="15758"/>
                    <a:stretch>
                      <a:fillRect/>
                    </a:stretch>
                  </pic:blipFill>
                  <pic:spPr bwMode="auto">
                    <a:xfrm>
                      <a:off x="0" y="0"/>
                      <a:ext cx="1820545" cy="1017905"/>
                    </a:xfrm>
                    <a:prstGeom prst="rect">
                      <a:avLst/>
                    </a:prstGeom>
                    <a:noFill/>
                    <a:ln w="9525">
                      <a:noFill/>
                      <a:miter lim="800000"/>
                      <a:headEnd/>
                      <a:tailEnd/>
                    </a:ln>
                  </pic:spPr>
                </pic:pic>
              </a:graphicData>
            </a:graphic>
          </wp:anchor>
        </w:drawing>
      </w:r>
    </w:p>
    <w:p w:rsidR="008761C5" w:rsidRDefault="008761C5" w:rsidP="00523324">
      <w:pPr>
        <w:spacing w:line="360" w:lineRule="auto"/>
        <w:jc w:val="center"/>
      </w:pPr>
    </w:p>
    <w:p w:rsidR="008761C5" w:rsidRDefault="008761C5" w:rsidP="003D6BA5">
      <w:pPr>
        <w:spacing w:line="360" w:lineRule="auto"/>
        <w:jc w:val="both"/>
      </w:pPr>
    </w:p>
    <w:p w:rsidR="008761C5" w:rsidRDefault="008761C5" w:rsidP="003D6BA5">
      <w:pPr>
        <w:spacing w:line="360" w:lineRule="auto"/>
        <w:jc w:val="both"/>
      </w:pPr>
    </w:p>
    <w:p w:rsidR="008761C5" w:rsidRDefault="008761C5" w:rsidP="003D6BA5">
      <w:pPr>
        <w:spacing w:line="360" w:lineRule="auto"/>
        <w:jc w:val="both"/>
      </w:pPr>
    </w:p>
    <w:p w:rsidR="003D6BA5" w:rsidRPr="002077EB" w:rsidRDefault="00402830" w:rsidP="00453561">
      <w:pPr>
        <w:spacing w:after="120" w:line="360" w:lineRule="auto"/>
        <w:jc w:val="both"/>
        <w:rPr>
          <w:b/>
        </w:rPr>
      </w:pPr>
      <w:r w:rsidRPr="002077EB">
        <w:rPr>
          <w:b/>
        </w:rPr>
        <w:t>Software (intellectual interface)</w:t>
      </w:r>
    </w:p>
    <w:p w:rsidR="00C27661" w:rsidRPr="00C27661" w:rsidRDefault="00C27661" w:rsidP="00453561">
      <w:pPr>
        <w:pStyle w:val="close"/>
        <w:spacing w:before="0" w:beforeAutospacing="0" w:after="0" w:afterAutospacing="0" w:line="360" w:lineRule="auto"/>
        <w:rPr>
          <w:b/>
        </w:rPr>
      </w:pPr>
      <w:r w:rsidRPr="00815090">
        <w:rPr>
          <w:b/>
        </w:rPr>
        <w:t>Some Definition</w:t>
      </w:r>
      <w:r w:rsidR="0094282C">
        <w:rPr>
          <w:b/>
        </w:rPr>
        <w:t>s</w:t>
      </w:r>
      <w:r w:rsidRPr="00815090">
        <w:rPr>
          <w:b/>
        </w:rPr>
        <w:t xml:space="preserve"> of </w:t>
      </w:r>
      <w:r>
        <w:rPr>
          <w:b/>
        </w:rPr>
        <w:t>Software</w:t>
      </w:r>
    </w:p>
    <w:p w:rsidR="00402830" w:rsidRPr="00402830" w:rsidRDefault="00402830" w:rsidP="00402830">
      <w:pPr>
        <w:spacing w:line="360" w:lineRule="auto"/>
        <w:jc w:val="both"/>
        <w:rPr>
          <w:lang w:val="en-US"/>
        </w:rPr>
      </w:pPr>
      <w:r w:rsidRPr="00C27661">
        <w:rPr>
          <w:b/>
          <w:lang w:val="en-US"/>
        </w:rPr>
        <w:t>Software</w:t>
      </w:r>
      <w:r w:rsidRPr="00402830">
        <w:rPr>
          <w:lang w:val="en-US"/>
        </w:rPr>
        <w:t xml:space="preserve"> is a computer program, which is a series of logical and sequential step of instruction that the computer follows to solve a given problem.</w:t>
      </w:r>
    </w:p>
    <w:p w:rsidR="00C27661" w:rsidRPr="00453561" w:rsidRDefault="00C27661" w:rsidP="00C27661">
      <w:pPr>
        <w:spacing w:line="360" w:lineRule="auto"/>
        <w:jc w:val="both"/>
        <w:rPr>
          <w:sz w:val="18"/>
        </w:rPr>
      </w:pPr>
    </w:p>
    <w:p w:rsidR="00C27661" w:rsidRPr="00F37870" w:rsidRDefault="00C27661" w:rsidP="00C27661">
      <w:pPr>
        <w:spacing w:line="360" w:lineRule="auto"/>
        <w:jc w:val="both"/>
      </w:pPr>
      <w:r w:rsidRPr="004B5344">
        <w:rPr>
          <w:b/>
        </w:rPr>
        <w:t>Software</w:t>
      </w:r>
      <w:r w:rsidRPr="004B5344">
        <w:t xml:space="preserve"> </w:t>
      </w:r>
      <w:r w:rsidRPr="00F37870">
        <w:t>is the set of instructions that your hardware executes to carry</w:t>
      </w:r>
      <w:r>
        <w:t xml:space="preserve"> out a particular task for you.</w:t>
      </w:r>
    </w:p>
    <w:p w:rsidR="00C27661" w:rsidRPr="00453561" w:rsidRDefault="00C27661" w:rsidP="00C27661">
      <w:pPr>
        <w:spacing w:line="360" w:lineRule="auto"/>
        <w:jc w:val="both"/>
        <w:rPr>
          <w:b/>
          <w:sz w:val="16"/>
        </w:rPr>
      </w:pPr>
    </w:p>
    <w:p w:rsidR="00C27661" w:rsidRDefault="00C27661" w:rsidP="00C27661">
      <w:pPr>
        <w:spacing w:line="360" w:lineRule="auto"/>
        <w:jc w:val="both"/>
      </w:pPr>
      <w:r w:rsidRPr="00C27661">
        <w:rPr>
          <w:b/>
        </w:rPr>
        <w:t>Software</w:t>
      </w:r>
      <w:r w:rsidRPr="00F37870">
        <w:t xml:space="preserve"> or programs are the instructions needed to direct the computer to complete specific task.</w:t>
      </w:r>
    </w:p>
    <w:p w:rsidR="00C27661" w:rsidRPr="00402830" w:rsidRDefault="00C27661" w:rsidP="00C27661">
      <w:pPr>
        <w:spacing w:line="360" w:lineRule="auto"/>
        <w:jc w:val="both"/>
        <w:rPr>
          <w:lang w:val="en-US"/>
        </w:rPr>
      </w:pPr>
      <w:r w:rsidRPr="00402830">
        <w:t>There are t</w:t>
      </w:r>
      <w:r w:rsidRPr="00402830">
        <w:rPr>
          <w:b/>
          <w:bCs/>
        </w:rPr>
        <w:t xml:space="preserve">wo </w:t>
      </w:r>
      <w:r w:rsidRPr="00402830">
        <w:t xml:space="preserve">major kinds of software: </w:t>
      </w:r>
      <w:r w:rsidRPr="00402830">
        <w:rPr>
          <w:b/>
          <w:bCs/>
        </w:rPr>
        <w:t xml:space="preserve">system software and application software. </w:t>
      </w:r>
    </w:p>
    <w:p w:rsidR="00C27661" w:rsidRPr="0094282C" w:rsidRDefault="00C27661" w:rsidP="006C1457">
      <w:pPr>
        <w:pStyle w:val="ListParagraph"/>
        <w:numPr>
          <w:ilvl w:val="0"/>
          <w:numId w:val="135"/>
        </w:numPr>
        <w:spacing w:line="360" w:lineRule="auto"/>
        <w:jc w:val="both"/>
        <w:rPr>
          <w:rFonts w:ascii="Times New Roman" w:hAnsi="Times New Roman"/>
          <w:sz w:val="24"/>
          <w:lang w:val="en-US"/>
        </w:rPr>
      </w:pPr>
      <w:r w:rsidRPr="0094282C">
        <w:rPr>
          <w:rFonts w:ascii="Times New Roman" w:hAnsi="Times New Roman"/>
          <w:b/>
          <w:bCs/>
          <w:sz w:val="24"/>
          <w:lang w:val="en-US"/>
        </w:rPr>
        <w:t>System software</w:t>
      </w:r>
      <w:r w:rsidRPr="0094282C">
        <w:rPr>
          <w:rFonts w:ascii="Times New Roman" w:hAnsi="Times New Roman"/>
          <w:sz w:val="24"/>
          <w:lang w:val="en-US"/>
        </w:rPr>
        <w:t xml:space="preserve">: It consists of </w:t>
      </w:r>
      <w:r w:rsidRPr="0094282C">
        <w:rPr>
          <w:rFonts w:ascii="Times New Roman" w:hAnsi="Times New Roman"/>
          <w:b/>
          <w:bCs/>
          <w:sz w:val="24"/>
          <w:lang w:val="en-US"/>
        </w:rPr>
        <w:t>operating system</w:t>
      </w:r>
      <w:r w:rsidRPr="0094282C">
        <w:rPr>
          <w:rFonts w:ascii="Times New Roman" w:hAnsi="Times New Roman"/>
          <w:sz w:val="24"/>
          <w:lang w:val="en-US"/>
        </w:rPr>
        <w:t xml:space="preserve"> (which runs a computer), a </w:t>
      </w:r>
      <w:r w:rsidRPr="0094282C">
        <w:rPr>
          <w:rFonts w:ascii="Times New Roman" w:hAnsi="Times New Roman"/>
          <w:b/>
          <w:bCs/>
          <w:sz w:val="24"/>
          <w:lang w:val="en-US"/>
        </w:rPr>
        <w:t xml:space="preserve">utility </w:t>
      </w:r>
      <w:r w:rsidRPr="0094282C">
        <w:rPr>
          <w:rFonts w:ascii="Times New Roman" w:hAnsi="Times New Roman"/>
          <w:sz w:val="24"/>
          <w:lang w:val="en-US"/>
        </w:rPr>
        <w:t xml:space="preserve">(which performs maintenance or general-purpose chores), and </w:t>
      </w:r>
      <w:r w:rsidRPr="0094282C">
        <w:rPr>
          <w:rFonts w:ascii="Times New Roman" w:hAnsi="Times New Roman"/>
          <w:b/>
          <w:bCs/>
          <w:sz w:val="24"/>
          <w:lang w:val="en-US"/>
        </w:rPr>
        <w:t>a language</w:t>
      </w:r>
      <w:r w:rsidRPr="0094282C">
        <w:rPr>
          <w:rFonts w:ascii="Times New Roman" w:hAnsi="Times New Roman"/>
          <w:sz w:val="24"/>
          <w:lang w:val="en-US"/>
        </w:rPr>
        <w:t xml:space="preserve"> (with which computer programs are created).</w:t>
      </w:r>
    </w:p>
    <w:p w:rsidR="00C27661" w:rsidRPr="0094282C" w:rsidRDefault="00C27661" w:rsidP="006C1457">
      <w:pPr>
        <w:pStyle w:val="ListParagraph"/>
        <w:numPr>
          <w:ilvl w:val="0"/>
          <w:numId w:val="135"/>
        </w:numPr>
        <w:spacing w:line="360" w:lineRule="auto"/>
        <w:jc w:val="both"/>
        <w:rPr>
          <w:rFonts w:ascii="Times New Roman" w:hAnsi="Times New Roman"/>
          <w:sz w:val="24"/>
          <w:lang w:val="en-US"/>
        </w:rPr>
      </w:pPr>
      <w:r w:rsidRPr="0094282C">
        <w:rPr>
          <w:rFonts w:ascii="Times New Roman" w:hAnsi="Times New Roman"/>
          <w:b/>
          <w:bCs/>
          <w:sz w:val="24"/>
          <w:lang w:val="en-US"/>
        </w:rPr>
        <w:t>Application software</w:t>
      </w:r>
      <w:r w:rsidRPr="0094282C">
        <w:rPr>
          <w:rFonts w:ascii="Times New Roman" w:hAnsi="Times New Roman"/>
          <w:sz w:val="24"/>
          <w:lang w:val="en-US"/>
        </w:rPr>
        <w:t xml:space="preserve">: Application is a computer program designed to help people perform a certain type of work. </w:t>
      </w:r>
      <w:r w:rsidRPr="0094282C">
        <w:rPr>
          <w:rFonts w:ascii="Times New Roman" w:hAnsi="Times New Roman"/>
          <w:sz w:val="24"/>
        </w:rPr>
        <w:t xml:space="preserve">The user interacts with application software. Some people </w:t>
      </w:r>
      <w:r w:rsidR="00523324" w:rsidRPr="0094282C">
        <w:rPr>
          <w:rFonts w:ascii="Times New Roman" w:hAnsi="Times New Roman"/>
          <w:sz w:val="24"/>
        </w:rPr>
        <w:t>describe</w:t>
      </w:r>
      <w:r w:rsidRPr="0094282C">
        <w:rPr>
          <w:rFonts w:ascii="Times New Roman" w:hAnsi="Times New Roman"/>
          <w:sz w:val="24"/>
        </w:rPr>
        <w:t xml:space="preserve"> the application software as </w:t>
      </w:r>
      <w:r w:rsidR="00D60BB3">
        <w:rPr>
          <w:rFonts w:ascii="Times New Roman" w:hAnsi="Times New Roman"/>
          <w:sz w:val="24"/>
        </w:rPr>
        <w:t>‘</w:t>
      </w:r>
      <w:r w:rsidRPr="0094282C">
        <w:rPr>
          <w:rFonts w:ascii="Times New Roman" w:hAnsi="Times New Roman"/>
          <w:b/>
          <w:bCs/>
          <w:sz w:val="24"/>
        </w:rPr>
        <w:t>end-user</w:t>
      </w:r>
      <w:r w:rsidR="00D60BB3">
        <w:rPr>
          <w:rFonts w:ascii="Times New Roman" w:hAnsi="Times New Roman"/>
          <w:b/>
          <w:bCs/>
          <w:sz w:val="24"/>
        </w:rPr>
        <w:t>’</w:t>
      </w:r>
      <w:r w:rsidRPr="0094282C">
        <w:rPr>
          <w:rFonts w:ascii="Times New Roman" w:hAnsi="Times New Roman"/>
          <w:b/>
          <w:bCs/>
          <w:sz w:val="24"/>
        </w:rPr>
        <w:t xml:space="preserve"> software or layer software closest to the user</w:t>
      </w:r>
      <w:r w:rsidRPr="0094282C">
        <w:rPr>
          <w:rFonts w:ascii="Times New Roman" w:hAnsi="Times New Roman"/>
          <w:sz w:val="24"/>
        </w:rPr>
        <w:t>. Alternatively, application software consists of computer programs designed to satisfy a user’s needs. The task or problem may require, for example, word processing, that permit user to use computer to enter and save text, delete text etc. spreadsheet that allow user to create graphs for easily interpretation of information</w:t>
      </w:r>
      <w:r w:rsidRPr="0094282C">
        <w:rPr>
          <w:rFonts w:ascii="Times New Roman" w:hAnsi="Times New Roman"/>
          <w:sz w:val="24"/>
          <w:lang w:val="en-US"/>
        </w:rPr>
        <w:t xml:space="preserve"> </w:t>
      </w:r>
    </w:p>
    <w:p w:rsidR="00C27661" w:rsidRPr="00BD68FA" w:rsidRDefault="00C27661" w:rsidP="00C27661">
      <w:pPr>
        <w:spacing w:line="360" w:lineRule="auto"/>
        <w:jc w:val="both"/>
      </w:pPr>
      <w:r w:rsidRPr="00BD68FA">
        <w:t>From the discussion above, we can say that software is the set instructions controlling the computer’s operation, that permit you to apply the computer as a general-purpose too to help you in a variety if tasks.</w:t>
      </w:r>
    </w:p>
    <w:p w:rsidR="00BA1F5B" w:rsidRPr="00BD68FA" w:rsidRDefault="00BA1F5B" w:rsidP="00C27661">
      <w:pPr>
        <w:spacing w:line="360" w:lineRule="auto"/>
        <w:jc w:val="both"/>
      </w:pPr>
    </w:p>
    <w:p w:rsidR="00C27661" w:rsidRPr="00BD68FA" w:rsidRDefault="00C27661" w:rsidP="00C27661">
      <w:pPr>
        <w:spacing w:line="360" w:lineRule="auto"/>
        <w:jc w:val="both"/>
      </w:pPr>
      <w:r w:rsidRPr="00BD68FA">
        <w:rPr>
          <w:b/>
        </w:rPr>
        <w:t>Activity 1</w:t>
      </w:r>
    </w:p>
    <w:p w:rsidR="00C27661" w:rsidRPr="00BD68FA" w:rsidRDefault="00C27661" w:rsidP="00C27661">
      <w:pPr>
        <w:spacing w:line="360" w:lineRule="auto"/>
        <w:jc w:val="both"/>
      </w:pPr>
      <w:r w:rsidRPr="00BD68FA">
        <w:t>In your own words explain the concept “software”, and mention at least three software programs not mentioned in this lesson that make today’s computer easy to use.</w:t>
      </w:r>
    </w:p>
    <w:p w:rsidR="00C27661" w:rsidRPr="00BD68FA" w:rsidRDefault="00C27661" w:rsidP="00C27661">
      <w:pPr>
        <w:spacing w:line="360" w:lineRule="auto"/>
        <w:jc w:val="both"/>
      </w:pPr>
      <w:r w:rsidRPr="00BD68FA">
        <w:t>………………………………………………………………………………………………………………………………………………………………………………………………</w:t>
      </w:r>
    </w:p>
    <w:p w:rsidR="00AA6929" w:rsidRPr="00BD68FA" w:rsidRDefault="003D6BA5" w:rsidP="003D6BA5">
      <w:pPr>
        <w:spacing w:line="360" w:lineRule="auto"/>
        <w:jc w:val="both"/>
      </w:pPr>
      <w:r w:rsidRPr="00BD68FA">
        <w:rPr>
          <w:b/>
        </w:rPr>
        <w:t>Summary</w:t>
      </w:r>
    </w:p>
    <w:p w:rsidR="003D6BA5" w:rsidRPr="00BD68FA" w:rsidRDefault="003D6BA5" w:rsidP="003D6BA5">
      <w:pPr>
        <w:spacing w:line="360" w:lineRule="auto"/>
        <w:jc w:val="both"/>
      </w:pPr>
      <w:r w:rsidRPr="00BD68FA">
        <w:t xml:space="preserve">We have learnt about software, </w:t>
      </w:r>
      <w:r w:rsidR="00AA6929" w:rsidRPr="00BD68FA">
        <w:t>hardware and software</w:t>
      </w:r>
      <w:r w:rsidRPr="00BD68FA">
        <w:t xml:space="preserve"> as components of computing system. In addition we have looked at least two types of software, and </w:t>
      </w:r>
      <w:r w:rsidR="00AA6929" w:rsidRPr="00BD68FA">
        <w:t>information and its’ value.</w:t>
      </w:r>
    </w:p>
    <w:p w:rsidR="003D6BA5" w:rsidRPr="00BD68FA" w:rsidRDefault="003D6BA5" w:rsidP="003D6BA5">
      <w:pPr>
        <w:spacing w:line="360" w:lineRule="auto"/>
        <w:jc w:val="both"/>
      </w:pPr>
    </w:p>
    <w:p w:rsidR="003D6BA5" w:rsidRPr="00BD68FA" w:rsidRDefault="003D6BA5" w:rsidP="003D6BA5">
      <w:pPr>
        <w:spacing w:line="360" w:lineRule="auto"/>
        <w:jc w:val="both"/>
        <w:rPr>
          <w:b/>
        </w:rPr>
      </w:pPr>
      <w:r w:rsidRPr="00BD68FA">
        <w:rPr>
          <w:b/>
        </w:rPr>
        <w:t>Progress Test</w:t>
      </w:r>
    </w:p>
    <w:p w:rsidR="00AA6929" w:rsidRPr="00BD68FA" w:rsidRDefault="0088172B" w:rsidP="006C1457">
      <w:pPr>
        <w:numPr>
          <w:ilvl w:val="0"/>
          <w:numId w:val="8"/>
        </w:numPr>
        <w:spacing w:line="360" w:lineRule="auto"/>
        <w:jc w:val="both"/>
      </w:pPr>
      <w:r w:rsidRPr="00BD68FA">
        <w:t>Computer storage media use two basic technologies in storing data – magnetic storage and optical storage. Write short note on each</w:t>
      </w:r>
      <w:r w:rsidR="00AA6929" w:rsidRPr="00BD68FA">
        <w:t>.</w:t>
      </w:r>
    </w:p>
    <w:p w:rsidR="002E5F69" w:rsidRDefault="002E5F69" w:rsidP="006C1457">
      <w:pPr>
        <w:numPr>
          <w:ilvl w:val="0"/>
          <w:numId w:val="8"/>
        </w:numPr>
        <w:spacing w:line="360" w:lineRule="auto"/>
        <w:jc w:val="both"/>
      </w:pPr>
      <w:r>
        <w:t>Discuss the two storage forms; primary and secondary</w:t>
      </w:r>
    </w:p>
    <w:p w:rsidR="003D6BA5" w:rsidRPr="00F37870" w:rsidRDefault="00AA6929" w:rsidP="006C1457">
      <w:pPr>
        <w:numPr>
          <w:ilvl w:val="0"/>
          <w:numId w:val="8"/>
        </w:numPr>
        <w:spacing w:line="360" w:lineRule="auto"/>
        <w:jc w:val="both"/>
      </w:pPr>
      <w:r>
        <w:t>Ex</w:t>
      </w:r>
      <w:r w:rsidR="003D6BA5" w:rsidRPr="00F37870">
        <w:t>plain the difference between data and information</w:t>
      </w:r>
    </w:p>
    <w:p w:rsidR="003D6BA5" w:rsidRPr="00F37870" w:rsidRDefault="003D6BA5" w:rsidP="006C1457">
      <w:pPr>
        <w:numPr>
          <w:ilvl w:val="0"/>
          <w:numId w:val="8"/>
        </w:numPr>
        <w:spacing w:line="360" w:lineRule="auto"/>
        <w:jc w:val="both"/>
      </w:pPr>
      <w:r w:rsidRPr="00F37870">
        <w:t>Discuss three component of a computing system</w:t>
      </w:r>
    </w:p>
    <w:p w:rsidR="003D6BA5" w:rsidRPr="00F37870" w:rsidRDefault="003D6BA5" w:rsidP="006C1457">
      <w:pPr>
        <w:numPr>
          <w:ilvl w:val="0"/>
          <w:numId w:val="8"/>
        </w:numPr>
        <w:spacing w:line="360" w:lineRule="auto"/>
        <w:jc w:val="both"/>
      </w:pPr>
      <w:r w:rsidRPr="00F37870">
        <w:t>How is the value of information determined?</w:t>
      </w:r>
    </w:p>
    <w:p w:rsidR="00B8183D" w:rsidRPr="00F37870" w:rsidRDefault="00B8183D" w:rsidP="00F37870">
      <w:pPr>
        <w:spacing w:line="360" w:lineRule="auto"/>
        <w:jc w:val="both"/>
      </w:pPr>
    </w:p>
    <w:p w:rsidR="00B8183D" w:rsidRPr="00F37870" w:rsidRDefault="00B8183D" w:rsidP="00F37870">
      <w:pPr>
        <w:spacing w:line="360" w:lineRule="auto"/>
        <w:jc w:val="both"/>
      </w:pPr>
    </w:p>
    <w:p w:rsidR="00E91EC0" w:rsidRDefault="00E91EC0" w:rsidP="00F37870">
      <w:pPr>
        <w:spacing w:line="360" w:lineRule="auto"/>
        <w:jc w:val="both"/>
      </w:pPr>
    </w:p>
    <w:p w:rsidR="00453561" w:rsidRDefault="00453561">
      <w:pPr>
        <w:rPr>
          <w:b/>
        </w:rPr>
      </w:pPr>
      <w:r>
        <w:rPr>
          <w:b/>
        </w:rPr>
        <w:br w:type="page"/>
      </w:r>
    </w:p>
    <w:p w:rsidR="00453561" w:rsidRDefault="00453561" w:rsidP="00453561">
      <w:pPr>
        <w:pStyle w:val="Heading1"/>
      </w:pPr>
      <w:bookmarkStart w:id="21" w:name="_Toc307314671"/>
      <w:r>
        <w:t>UNIT 1</w:t>
      </w:r>
      <w:r w:rsidR="00B62352" w:rsidRPr="00F37870">
        <w:t xml:space="preserve"> LESSON 5</w:t>
      </w:r>
      <w:bookmarkEnd w:id="21"/>
    </w:p>
    <w:p w:rsidR="00B62352" w:rsidRDefault="00E65AE8" w:rsidP="00453561">
      <w:pPr>
        <w:pStyle w:val="Heading1"/>
      </w:pPr>
      <w:bookmarkStart w:id="22" w:name="_Toc307312947"/>
      <w:bookmarkStart w:id="23" w:name="_Toc307314672"/>
      <w:r>
        <w:t>CLASSIFICATION</w:t>
      </w:r>
      <w:r w:rsidR="00B62352" w:rsidRPr="00F37870">
        <w:t xml:space="preserve"> OF COMPUTER (1)</w:t>
      </w:r>
      <w:bookmarkEnd w:id="22"/>
      <w:bookmarkEnd w:id="23"/>
    </w:p>
    <w:p w:rsidR="006126B6" w:rsidRPr="00453561" w:rsidRDefault="006126B6" w:rsidP="006126B6">
      <w:pPr>
        <w:spacing w:line="360" w:lineRule="auto"/>
        <w:rPr>
          <w:b/>
          <w:sz w:val="14"/>
        </w:rPr>
      </w:pPr>
    </w:p>
    <w:p w:rsidR="006126B6" w:rsidRPr="00F37870" w:rsidRDefault="006126B6" w:rsidP="006126B6">
      <w:pPr>
        <w:spacing w:line="360" w:lineRule="auto"/>
      </w:pPr>
      <w:r>
        <w:rPr>
          <w:b/>
          <w:color w:val="000000"/>
        </w:rPr>
        <w:t>Introduction</w:t>
      </w:r>
    </w:p>
    <w:p w:rsidR="00B62352" w:rsidRPr="00F37870" w:rsidRDefault="003C10CC" w:rsidP="00F37870">
      <w:pPr>
        <w:spacing w:line="360" w:lineRule="auto"/>
        <w:jc w:val="both"/>
      </w:pPr>
      <w:r w:rsidRPr="00F37870">
        <w:t>Dear learner, welcome to lesson 5 of Unit 1. In lesson 4 of Unit 1, we discussed some components of a computing system, and in addition explain the role of</w:t>
      </w:r>
      <w:r w:rsidR="00B82E6B">
        <w:t xml:space="preserve"> hardware and</w:t>
      </w:r>
      <w:r w:rsidRPr="00F37870">
        <w:t xml:space="preserve"> software. In this lesson we shall discuss types of computers. We hope you are going to enjoy the lesson and perform all activities outlined.</w:t>
      </w:r>
    </w:p>
    <w:p w:rsidR="003C10CC" w:rsidRPr="00F37870" w:rsidRDefault="003C10CC" w:rsidP="00F37870">
      <w:pPr>
        <w:spacing w:line="360" w:lineRule="auto"/>
        <w:jc w:val="both"/>
      </w:pPr>
    </w:p>
    <w:p w:rsidR="003C10CC" w:rsidRPr="00F37870" w:rsidRDefault="006126B6" w:rsidP="00F37870">
      <w:pPr>
        <w:spacing w:line="360" w:lineRule="auto"/>
        <w:jc w:val="both"/>
        <w:rPr>
          <w:b/>
        </w:rPr>
      </w:pPr>
      <w:r w:rsidRPr="00F37870">
        <w:rPr>
          <w:b/>
        </w:rPr>
        <w:t>Objectives</w:t>
      </w:r>
    </w:p>
    <w:p w:rsidR="003C10CC" w:rsidRPr="00F37870" w:rsidRDefault="003C10CC" w:rsidP="00F37870">
      <w:pPr>
        <w:spacing w:line="360" w:lineRule="auto"/>
        <w:jc w:val="both"/>
      </w:pPr>
      <w:r w:rsidRPr="00F37870">
        <w:t>By the end of the lesson you will be able to:</w:t>
      </w:r>
    </w:p>
    <w:p w:rsidR="005C6CC0" w:rsidRPr="0094282C" w:rsidRDefault="005C6CC0" w:rsidP="006C1457">
      <w:pPr>
        <w:pStyle w:val="ListParagraph"/>
        <w:numPr>
          <w:ilvl w:val="0"/>
          <w:numId w:val="136"/>
        </w:numPr>
        <w:spacing w:line="360" w:lineRule="auto"/>
        <w:jc w:val="both"/>
        <w:rPr>
          <w:rFonts w:ascii="Times New Roman" w:hAnsi="Times New Roman"/>
          <w:sz w:val="24"/>
        </w:rPr>
      </w:pPr>
      <w:r w:rsidRPr="0094282C">
        <w:rPr>
          <w:rFonts w:ascii="Times New Roman" w:hAnsi="Times New Roman"/>
          <w:sz w:val="24"/>
        </w:rPr>
        <w:t>Explain an information system</w:t>
      </w:r>
    </w:p>
    <w:p w:rsidR="003C10CC" w:rsidRPr="0094282C" w:rsidRDefault="00B82E6B" w:rsidP="006C1457">
      <w:pPr>
        <w:pStyle w:val="ListParagraph"/>
        <w:numPr>
          <w:ilvl w:val="0"/>
          <w:numId w:val="136"/>
        </w:numPr>
        <w:spacing w:line="360" w:lineRule="auto"/>
        <w:jc w:val="both"/>
        <w:rPr>
          <w:rFonts w:ascii="Times New Roman" w:hAnsi="Times New Roman"/>
          <w:sz w:val="24"/>
        </w:rPr>
      </w:pPr>
      <w:r w:rsidRPr="0094282C">
        <w:rPr>
          <w:rFonts w:ascii="Times New Roman" w:hAnsi="Times New Roman"/>
          <w:sz w:val="24"/>
        </w:rPr>
        <w:t xml:space="preserve">Classify computers by </w:t>
      </w:r>
      <w:r w:rsidR="001729F1" w:rsidRPr="0094282C">
        <w:rPr>
          <w:rFonts w:ascii="Times New Roman" w:hAnsi="Times New Roman"/>
          <w:sz w:val="24"/>
        </w:rPr>
        <w:t>capacity</w:t>
      </w:r>
      <w:r w:rsidRPr="0094282C">
        <w:rPr>
          <w:rFonts w:ascii="Times New Roman" w:hAnsi="Times New Roman"/>
          <w:sz w:val="24"/>
        </w:rPr>
        <w:t>.</w:t>
      </w:r>
    </w:p>
    <w:p w:rsidR="00EC3EFC" w:rsidRPr="00DD7F40" w:rsidRDefault="00B82E6B" w:rsidP="006C1457">
      <w:pPr>
        <w:pStyle w:val="ListParagraph"/>
        <w:numPr>
          <w:ilvl w:val="0"/>
          <w:numId w:val="136"/>
        </w:numPr>
        <w:spacing w:line="360" w:lineRule="auto"/>
        <w:jc w:val="both"/>
      </w:pPr>
      <w:r w:rsidRPr="0094282C">
        <w:rPr>
          <w:rFonts w:ascii="Times New Roman" w:hAnsi="Times New Roman"/>
          <w:sz w:val="24"/>
        </w:rPr>
        <w:t>D</w:t>
      </w:r>
      <w:r w:rsidR="003C10CC" w:rsidRPr="0094282C">
        <w:rPr>
          <w:rFonts w:ascii="Times New Roman" w:hAnsi="Times New Roman"/>
          <w:sz w:val="24"/>
        </w:rPr>
        <w:t>iscuss the characteristics of</w:t>
      </w:r>
      <w:r w:rsidRPr="0094282C">
        <w:rPr>
          <w:rFonts w:ascii="Times New Roman" w:hAnsi="Times New Roman"/>
          <w:sz w:val="24"/>
        </w:rPr>
        <w:t xml:space="preserve"> at least three (3) computers classify by their</w:t>
      </w:r>
      <w:r w:rsidR="001729F1" w:rsidRPr="0094282C">
        <w:rPr>
          <w:rFonts w:ascii="Times New Roman" w:hAnsi="Times New Roman"/>
          <w:sz w:val="24"/>
        </w:rPr>
        <w:t xml:space="preserve"> capacity</w:t>
      </w:r>
      <w:r>
        <w:t>.</w:t>
      </w:r>
    </w:p>
    <w:p w:rsidR="005C6CC0" w:rsidRPr="00F37870" w:rsidRDefault="005C6CC0" w:rsidP="00F37870">
      <w:pPr>
        <w:spacing w:line="360" w:lineRule="auto"/>
        <w:jc w:val="both"/>
        <w:rPr>
          <w:color w:val="000000"/>
        </w:rPr>
      </w:pPr>
    </w:p>
    <w:p w:rsidR="00EC3EFC" w:rsidRPr="00F37870" w:rsidRDefault="005C6CC0" w:rsidP="00F37870">
      <w:pPr>
        <w:spacing w:line="360" w:lineRule="auto"/>
        <w:jc w:val="both"/>
        <w:rPr>
          <w:b/>
          <w:color w:val="000000"/>
        </w:rPr>
      </w:pPr>
      <w:r>
        <w:rPr>
          <w:b/>
          <w:color w:val="000000"/>
        </w:rPr>
        <w:t xml:space="preserve">Classification of Computers by </w:t>
      </w:r>
      <w:r w:rsidR="001729F1">
        <w:rPr>
          <w:b/>
          <w:color w:val="000000"/>
        </w:rPr>
        <w:t>Capacity</w:t>
      </w:r>
      <w:r w:rsidR="00DD7F40">
        <w:rPr>
          <w:b/>
          <w:color w:val="000000"/>
        </w:rPr>
        <w:t>/Size</w:t>
      </w:r>
    </w:p>
    <w:p w:rsidR="00B266F2" w:rsidRDefault="00830041" w:rsidP="00F37870">
      <w:pPr>
        <w:spacing w:line="360" w:lineRule="auto"/>
        <w:jc w:val="both"/>
        <w:rPr>
          <w:color w:val="000000"/>
        </w:rPr>
      </w:pPr>
      <w:r w:rsidRPr="00830041">
        <w:rPr>
          <w:color w:val="000000"/>
        </w:rPr>
        <w:t xml:space="preserve">Classification in term of capacity or size is based on the system architecture which includes processing speed, the storage capacity, memory speed and cost. </w:t>
      </w:r>
      <w:r w:rsidR="00FE2E62" w:rsidRPr="00F37870">
        <w:rPr>
          <w:color w:val="000000"/>
        </w:rPr>
        <w:t xml:space="preserve">Although there are many types of computers, it is not easy to define them now as it was a decade or two ago. The differences between types of computers were fairly obvious. </w:t>
      </w:r>
    </w:p>
    <w:p w:rsidR="00A67EFF" w:rsidRPr="00F37870" w:rsidRDefault="00A67EFF" w:rsidP="00F37870">
      <w:pPr>
        <w:spacing w:line="360" w:lineRule="auto"/>
        <w:jc w:val="both"/>
        <w:rPr>
          <w:color w:val="000000"/>
        </w:rPr>
      </w:pPr>
    </w:p>
    <w:p w:rsidR="005C6CC0" w:rsidRPr="00BD68FA" w:rsidRDefault="00FE2E62" w:rsidP="00F37870">
      <w:pPr>
        <w:spacing w:line="360" w:lineRule="auto"/>
        <w:jc w:val="both"/>
      </w:pPr>
      <w:r w:rsidRPr="00F37870">
        <w:rPr>
          <w:color w:val="000000"/>
        </w:rPr>
        <w:t xml:space="preserve">A more appropriate distinction than size or cost is one that arises from how computers are </w:t>
      </w:r>
      <w:r w:rsidRPr="00BD68FA">
        <w:t xml:space="preserve">used and the services they capable of providing. Computers can be </w:t>
      </w:r>
      <w:r w:rsidR="005C6CC0" w:rsidRPr="00BD68FA">
        <w:t xml:space="preserve">classified </w:t>
      </w:r>
      <w:r w:rsidRPr="00BD68FA">
        <w:t>into five categories</w:t>
      </w:r>
      <w:r w:rsidR="00CE6158" w:rsidRPr="00BD68FA">
        <w:t>. In their chronological order, they are;</w:t>
      </w:r>
      <w:r w:rsidRPr="00BD68FA">
        <w:t xml:space="preserve"> </w:t>
      </w:r>
    </w:p>
    <w:p w:rsidR="005C6CC0" w:rsidRPr="00BD68FA" w:rsidRDefault="005C6CC0" w:rsidP="006C1457">
      <w:pPr>
        <w:numPr>
          <w:ilvl w:val="0"/>
          <w:numId w:val="67"/>
        </w:numPr>
        <w:spacing w:line="360" w:lineRule="auto"/>
        <w:jc w:val="both"/>
      </w:pPr>
      <w:r w:rsidRPr="00BD68FA">
        <w:t>Supercomputers</w:t>
      </w:r>
    </w:p>
    <w:p w:rsidR="005C6CC0" w:rsidRPr="00BD68FA" w:rsidRDefault="005C6CC0" w:rsidP="006C1457">
      <w:pPr>
        <w:numPr>
          <w:ilvl w:val="0"/>
          <w:numId w:val="67"/>
        </w:numPr>
        <w:spacing w:line="360" w:lineRule="auto"/>
        <w:jc w:val="both"/>
      </w:pPr>
      <w:r w:rsidRPr="00BD68FA">
        <w:t>Mainframe</w:t>
      </w:r>
      <w:r w:rsidR="00FE2E62" w:rsidRPr="00BD68FA">
        <w:t xml:space="preserve"> computers</w:t>
      </w:r>
    </w:p>
    <w:p w:rsidR="005C6CC0" w:rsidRPr="00BD68FA" w:rsidRDefault="005C6CC0" w:rsidP="006C1457">
      <w:pPr>
        <w:numPr>
          <w:ilvl w:val="0"/>
          <w:numId w:val="67"/>
        </w:numPr>
        <w:spacing w:line="360" w:lineRule="auto"/>
        <w:jc w:val="both"/>
      </w:pPr>
      <w:r w:rsidRPr="00BD68FA">
        <w:t>Minicomputers</w:t>
      </w:r>
      <w:r w:rsidR="00FE2E62" w:rsidRPr="00BD68FA">
        <w:t xml:space="preserve"> </w:t>
      </w:r>
    </w:p>
    <w:p w:rsidR="005C6CC0" w:rsidRPr="00BD68FA" w:rsidRDefault="00830041" w:rsidP="006C1457">
      <w:pPr>
        <w:numPr>
          <w:ilvl w:val="0"/>
          <w:numId w:val="67"/>
        </w:numPr>
        <w:spacing w:line="360" w:lineRule="auto"/>
        <w:jc w:val="both"/>
      </w:pPr>
      <w:r w:rsidRPr="00BD68FA">
        <w:t>Microcomputers (</w:t>
      </w:r>
      <w:r w:rsidR="005C6CC0" w:rsidRPr="00BD68FA">
        <w:t>Personal</w:t>
      </w:r>
      <w:r w:rsidR="00FE2E62" w:rsidRPr="00BD68FA">
        <w:t xml:space="preserve"> computers</w:t>
      </w:r>
      <w:r w:rsidRPr="00BD68FA">
        <w:t>)</w:t>
      </w:r>
    </w:p>
    <w:p w:rsidR="00EC3EFC" w:rsidRPr="00BD68FA" w:rsidRDefault="00830041" w:rsidP="006C1457">
      <w:pPr>
        <w:numPr>
          <w:ilvl w:val="0"/>
          <w:numId w:val="67"/>
        </w:numPr>
        <w:spacing w:line="360" w:lineRule="auto"/>
        <w:jc w:val="both"/>
      </w:pPr>
      <w:r w:rsidRPr="00BD68FA">
        <w:t>Microcontrollers (</w:t>
      </w:r>
      <w:r w:rsidR="005C6CC0" w:rsidRPr="00BD68FA">
        <w:t>Embedded</w:t>
      </w:r>
      <w:r w:rsidR="00FE2E62" w:rsidRPr="00BD68FA">
        <w:t xml:space="preserve"> processors</w:t>
      </w:r>
      <w:r w:rsidRPr="00BD68FA">
        <w:t>)</w:t>
      </w:r>
      <w:r w:rsidR="00FE2E62" w:rsidRPr="00BD68FA">
        <w:t xml:space="preserve"> </w:t>
      </w:r>
    </w:p>
    <w:p w:rsidR="00CE6158" w:rsidRPr="00BD68FA" w:rsidRDefault="00CE6158" w:rsidP="00CE6158">
      <w:pPr>
        <w:spacing w:line="360" w:lineRule="auto"/>
        <w:ind w:left="360"/>
        <w:jc w:val="both"/>
      </w:pPr>
    </w:p>
    <w:p w:rsidR="00A1494D" w:rsidRPr="0094282C" w:rsidRDefault="00995B29" w:rsidP="00CE6158">
      <w:pPr>
        <w:spacing w:line="360" w:lineRule="auto"/>
        <w:jc w:val="both"/>
        <w:rPr>
          <w:b/>
        </w:rPr>
      </w:pPr>
      <w:r w:rsidRPr="0094282C">
        <w:rPr>
          <w:b/>
        </w:rPr>
        <w:t>Supercomputers</w:t>
      </w:r>
    </w:p>
    <w:p w:rsidR="00B266F2" w:rsidRPr="00BD68FA" w:rsidRDefault="00CE6158" w:rsidP="00F37870">
      <w:pPr>
        <w:spacing w:line="360" w:lineRule="auto"/>
        <w:jc w:val="both"/>
      </w:pPr>
      <w:r w:rsidRPr="00BD68FA">
        <w:t xml:space="preserve">A </w:t>
      </w:r>
      <w:r w:rsidRPr="00BD68FA">
        <w:rPr>
          <w:rStyle w:val="term"/>
        </w:rPr>
        <w:t>supercomputer</w:t>
      </w:r>
      <w:r w:rsidRPr="00BD68FA">
        <w:t xml:space="preserve"> is</w:t>
      </w:r>
      <w:r w:rsidR="0099520D" w:rsidRPr="00BD68FA">
        <w:t xml:space="preserve"> kind of</w:t>
      </w:r>
      <w:r w:rsidRPr="00BD68FA">
        <w:t xml:space="preserve"> computer</w:t>
      </w:r>
      <w:r w:rsidR="0099520D" w:rsidRPr="00BD68FA">
        <w:t>,</w:t>
      </w:r>
      <w:r w:rsidRPr="00BD68FA">
        <w:t xml:space="preserve"> that has been optimized for speed and processing power.  </w:t>
      </w:r>
      <w:r w:rsidR="004168A1" w:rsidRPr="00BD68FA">
        <w:t>They are</w:t>
      </w:r>
      <w:r w:rsidRPr="00BD68FA">
        <w:t xml:space="preserve"> used for extremely calculation-intensive tasks such simulating nuclear bomb detonations, aerodynamic flows, and global weather patterns</w:t>
      </w:r>
      <w:r w:rsidR="0099520D" w:rsidRPr="00BD68FA">
        <w:t xml:space="preserve"> airline reservations</w:t>
      </w:r>
      <w:r w:rsidRPr="00BD68FA">
        <w:t xml:space="preserve">. </w:t>
      </w:r>
      <w:r w:rsidR="00995B29" w:rsidRPr="00BD68FA">
        <w:t xml:space="preserve">In </w:t>
      </w:r>
      <w:r w:rsidR="0099520D" w:rsidRPr="00BD68FA">
        <w:t xml:space="preserve">such </w:t>
      </w:r>
      <w:r w:rsidR="00995B29" w:rsidRPr="00BD68FA">
        <w:t xml:space="preserve">organizations, vast amount of information must be processed in short time to provide fast response to users. </w:t>
      </w:r>
    </w:p>
    <w:p w:rsidR="00995B29" w:rsidRPr="00BD68FA" w:rsidRDefault="00995B29" w:rsidP="00F37870">
      <w:pPr>
        <w:spacing w:line="360" w:lineRule="auto"/>
        <w:jc w:val="both"/>
      </w:pPr>
    </w:p>
    <w:p w:rsidR="00995B29" w:rsidRPr="00F37870" w:rsidRDefault="00995B29" w:rsidP="00F37870">
      <w:pPr>
        <w:spacing w:line="360" w:lineRule="auto"/>
        <w:jc w:val="both"/>
      </w:pPr>
      <w:r w:rsidRPr="00F37870">
        <w:t>It is not the size or cost that classifies a computer as a supercomputer; it is processing speed and the special ability to process numerically intensive mathematical operations quickly.</w:t>
      </w:r>
    </w:p>
    <w:p w:rsidR="00995B29" w:rsidRPr="00F37870" w:rsidRDefault="00995B29" w:rsidP="00F37870">
      <w:pPr>
        <w:spacing w:line="360" w:lineRule="auto"/>
        <w:jc w:val="both"/>
      </w:pPr>
    </w:p>
    <w:p w:rsidR="00995B29" w:rsidRPr="00F37870" w:rsidRDefault="00995B29" w:rsidP="00F37870">
      <w:pPr>
        <w:spacing w:line="360" w:lineRule="auto"/>
        <w:jc w:val="both"/>
      </w:pPr>
      <w:r w:rsidRPr="00F37870">
        <w:t>It should be noted that other factors used to categorise computers are the following: Architecture, Processing speed, Primary storage, Secondary storage, Output Speed, Number of users, Cost</w:t>
      </w:r>
    </w:p>
    <w:p w:rsidR="00995B29" w:rsidRPr="00F37870" w:rsidRDefault="00995B29" w:rsidP="00F37870">
      <w:pPr>
        <w:pStyle w:val="BodyText"/>
        <w:rPr>
          <w:rFonts w:ascii="Times New Roman" w:hAnsi="Times New Roman" w:cs="Times New Roman"/>
          <w:lang w:val="en-US"/>
        </w:rPr>
      </w:pPr>
    </w:p>
    <w:p w:rsidR="00995B29" w:rsidRPr="00F37870" w:rsidRDefault="00995B29" w:rsidP="00F37870">
      <w:pPr>
        <w:spacing w:line="360" w:lineRule="auto"/>
        <w:jc w:val="both"/>
        <w:rPr>
          <w:lang w:val="en-US"/>
        </w:rPr>
      </w:pPr>
      <w:r w:rsidRPr="00F37870">
        <w:rPr>
          <w:b/>
          <w:lang w:val="en-US"/>
        </w:rPr>
        <w:t>Examples</w:t>
      </w:r>
      <w:r w:rsidRPr="00F37870">
        <w:rPr>
          <w:lang w:val="en-US"/>
        </w:rPr>
        <w:t xml:space="preserve"> are Cyber 205, Cray X-MP, Cray 2 and Cray I (this was for several years the fastest computer in the world). Cary X-MP is five to eight times faster than Cray 1.</w:t>
      </w:r>
    </w:p>
    <w:p w:rsidR="00995B29" w:rsidRPr="00F37870" w:rsidRDefault="005C7720" w:rsidP="00F37870">
      <w:pPr>
        <w:spacing w:line="360" w:lineRule="auto"/>
        <w:jc w:val="both"/>
        <w:rPr>
          <w:color w:val="000000"/>
        </w:rPr>
      </w:pPr>
      <w:r>
        <w:rPr>
          <w:noProof/>
          <w:lang w:eastAsia="en-GB"/>
        </w:rPr>
        <w:drawing>
          <wp:anchor distT="0" distB="0" distL="114300" distR="114300" simplePos="0" relativeHeight="251650048" behindDoc="1" locked="0" layoutInCell="1" allowOverlap="1">
            <wp:simplePos x="0" y="0"/>
            <wp:positionH relativeFrom="column">
              <wp:posOffset>1863725</wp:posOffset>
            </wp:positionH>
            <wp:positionV relativeFrom="paragraph">
              <wp:posOffset>262890</wp:posOffset>
            </wp:positionV>
            <wp:extent cx="2247900" cy="2253615"/>
            <wp:effectExtent l="19050" t="0" r="0" b="0"/>
            <wp:wrapTight wrapText="bothSides">
              <wp:wrapPolygon edited="0">
                <wp:start x="-183" y="0"/>
                <wp:lineTo x="-183" y="21363"/>
                <wp:lineTo x="21600" y="21363"/>
                <wp:lineTo x="21600" y="0"/>
                <wp:lineTo x="-183" y="0"/>
              </wp:wrapPolygon>
            </wp:wrapTight>
            <wp:docPr id="387" name="Picture 17" descr="C:\Research Wikipedia\Computer Terminology - Computer Types_files\sup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Research Wikipedia\Computer Terminology - Computer Types_files\super.jpg"/>
                    <pic:cNvPicPr>
                      <a:picLocks noChangeAspect="1" noChangeArrowheads="1"/>
                    </pic:cNvPicPr>
                  </pic:nvPicPr>
                  <pic:blipFill>
                    <a:blip r:embed="rId16" cstate="print"/>
                    <a:srcRect/>
                    <a:stretch>
                      <a:fillRect/>
                    </a:stretch>
                  </pic:blipFill>
                  <pic:spPr bwMode="auto">
                    <a:xfrm>
                      <a:off x="0" y="0"/>
                      <a:ext cx="2247900" cy="2253615"/>
                    </a:xfrm>
                    <a:prstGeom prst="rect">
                      <a:avLst/>
                    </a:prstGeom>
                    <a:noFill/>
                    <a:ln w="9525">
                      <a:noFill/>
                      <a:miter lim="800000"/>
                      <a:headEnd/>
                      <a:tailEnd/>
                    </a:ln>
                  </pic:spPr>
                </pic:pic>
              </a:graphicData>
            </a:graphic>
          </wp:anchor>
        </w:drawing>
      </w:r>
    </w:p>
    <w:p w:rsidR="000F186C" w:rsidRPr="00F37870" w:rsidRDefault="000F186C" w:rsidP="00F37870">
      <w:pPr>
        <w:spacing w:line="360" w:lineRule="auto"/>
        <w:jc w:val="both"/>
        <w:rPr>
          <w:color w:val="000000"/>
        </w:rPr>
      </w:pPr>
    </w:p>
    <w:p w:rsidR="000F186C" w:rsidRPr="00F37870" w:rsidRDefault="000F186C" w:rsidP="004168A1">
      <w:pPr>
        <w:spacing w:line="360" w:lineRule="auto"/>
        <w:jc w:val="both"/>
        <w:rPr>
          <w:color w:val="000000"/>
        </w:rPr>
      </w:pPr>
      <w:r w:rsidRPr="00F37870">
        <w:rPr>
          <w:color w:val="000000"/>
        </w:rPr>
        <w:t xml:space="preserve"> </w:t>
      </w:r>
    </w:p>
    <w:p w:rsidR="000F186C" w:rsidRDefault="000F186C" w:rsidP="00F37870">
      <w:pPr>
        <w:spacing w:line="360" w:lineRule="auto"/>
        <w:jc w:val="both"/>
        <w:rPr>
          <w:color w:val="000000"/>
        </w:rPr>
      </w:pPr>
    </w:p>
    <w:p w:rsidR="004168A1" w:rsidRDefault="004168A1" w:rsidP="00F37870">
      <w:pPr>
        <w:spacing w:line="360" w:lineRule="auto"/>
        <w:jc w:val="both"/>
        <w:rPr>
          <w:color w:val="000000"/>
        </w:rPr>
      </w:pPr>
    </w:p>
    <w:p w:rsidR="004168A1" w:rsidRDefault="004168A1" w:rsidP="00F37870">
      <w:pPr>
        <w:spacing w:line="360" w:lineRule="auto"/>
        <w:jc w:val="both"/>
        <w:rPr>
          <w:color w:val="000000"/>
        </w:rPr>
      </w:pPr>
    </w:p>
    <w:p w:rsidR="004168A1" w:rsidRDefault="004168A1" w:rsidP="00F37870">
      <w:pPr>
        <w:spacing w:line="360" w:lineRule="auto"/>
        <w:jc w:val="both"/>
        <w:rPr>
          <w:color w:val="000000"/>
        </w:rPr>
      </w:pPr>
    </w:p>
    <w:p w:rsidR="004168A1" w:rsidRPr="00F37870" w:rsidRDefault="004168A1" w:rsidP="00F37870">
      <w:pPr>
        <w:spacing w:line="360" w:lineRule="auto"/>
        <w:jc w:val="both"/>
        <w:rPr>
          <w:color w:val="000000"/>
        </w:rPr>
      </w:pPr>
    </w:p>
    <w:p w:rsidR="004168A1" w:rsidRDefault="004168A1" w:rsidP="004168A1">
      <w:pPr>
        <w:spacing w:line="360" w:lineRule="auto"/>
        <w:ind w:left="360"/>
        <w:jc w:val="both"/>
        <w:rPr>
          <w:color w:val="0000FF"/>
        </w:rPr>
      </w:pPr>
    </w:p>
    <w:p w:rsidR="009B6D3B" w:rsidRDefault="009B6D3B" w:rsidP="0094282C">
      <w:pPr>
        <w:pStyle w:val="close"/>
        <w:spacing w:before="0" w:beforeAutospacing="0" w:after="0" w:afterAutospacing="0" w:line="360" w:lineRule="auto"/>
      </w:pPr>
      <w:r>
        <w:t xml:space="preserve">                                </w:t>
      </w:r>
    </w:p>
    <w:p w:rsidR="004168A1" w:rsidRDefault="009B6D3B" w:rsidP="0094282C">
      <w:pPr>
        <w:pStyle w:val="close"/>
        <w:spacing w:before="0" w:beforeAutospacing="0" w:after="0" w:afterAutospacing="0" w:line="360" w:lineRule="auto"/>
      </w:pPr>
      <w:r>
        <w:t xml:space="preserve">                                </w:t>
      </w:r>
      <w:r w:rsidR="004168A1" w:rsidRPr="0019496F">
        <w:t>Supercomputer (this one is a Cray-2 from the 1980’s)</w:t>
      </w:r>
    </w:p>
    <w:p w:rsidR="004168A1" w:rsidRPr="004168A1" w:rsidRDefault="004168A1" w:rsidP="004168A1">
      <w:pPr>
        <w:pStyle w:val="close"/>
        <w:spacing w:line="360" w:lineRule="auto"/>
      </w:pPr>
    </w:p>
    <w:p w:rsidR="00995B29" w:rsidRPr="0094282C" w:rsidRDefault="00DD7F40" w:rsidP="006F5C07">
      <w:pPr>
        <w:spacing w:line="360" w:lineRule="auto"/>
        <w:jc w:val="both"/>
        <w:rPr>
          <w:b/>
        </w:rPr>
      </w:pPr>
      <w:r>
        <w:rPr>
          <w:color w:val="0000FF"/>
        </w:rPr>
        <w:br w:type="page"/>
      </w:r>
      <w:r w:rsidR="0094282C">
        <w:rPr>
          <w:b/>
        </w:rPr>
        <w:t>Mainframe C</w:t>
      </w:r>
      <w:r w:rsidR="000F186C" w:rsidRPr="0094282C">
        <w:rPr>
          <w:b/>
        </w:rPr>
        <w:t>omputers</w:t>
      </w:r>
    </w:p>
    <w:p w:rsidR="0099520D" w:rsidRPr="00BD68FA" w:rsidRDefault="0099520D" w:rsidP="00453561">
      <w:pPr>
        <w:pStyle w:val="para"/>
        <w:spacing w:before="0" w:beforeAutospacing="0" w:after="0" w:afterAutospacing="0" w:line="360" w:lineRule="auto"/>
        <w:jc w:val="both"/>
      </w:pPr>
      <w:r w:rsidRPr="00BD68FA">
        <w:t xml:space="preserve">The name mainframe originated after minicomputers appeared in the 1960’s to distinguish the larger systems from the smaller minicomputers. </w:t>
      </w:r>
    </w:p>
    <w:p w:rsidR="0099520D" w:rsidRPr="00BD68FA" w:rsidRDefault="006F5C07" w:rsidP="00453561">
      <w:pPr>
        <w:pStyle w:val="para"/>
        <w:spacing w:line="360" w:lineRule="auto"/>
        <w:jc w:val="both"/>
      </w:pPr>
      <w:r w:rsidRPr="00BD68FA">
        <w:t xml:space="preserve">A </w:t>
      </w:r>
      <w:r w:rsidRPr="00BD68FA">
        <w:rPr>
          <w:rStyle w:val="term"/>
        </w:rPr>
        <w:t>mainframe</w:t>
      </w:r>
      <w:r w:rsidRPr="00BD68FA">
        <w:t xml:space="preserve"> computer is a large, powerful computer that handles the processing for many users simultaneously</w:t>
      </w:r>
      <w:r w:rsidR="00C731AC" w:rsidRPr="00BD68FA">
        <w:t xml:space="preserve"> (up to several hundred users) and need a very high–speed printer. </w:t>
      </w:r>
      <w:r w:rsidR="0099520D" w:rsidRPr="00BD68FA">
        <w:t xml:space="preserve">Users connect to the mainframe using terminals and submit their tasks for processing by the mainframe. A </w:t>
      </w:r>
      <w:r w:rsidR="0099520D" w:rsidRPr="00BD68FA">
        <w:rPr>
          <w:rStyle w:val="term"/>
        </w:rPr>
        <w:t>terminal</w:t>
      </w:r>
      <w:r w:rsidR="0099520D" w:rsidRPr="00BD68FA">
        <w:t xml:space="preserve"> is a device that has a screen and keyboard for input and output, but it does not do its own processing (they are also called </w:t>
      </w:r>
      <w:r w:rsidR="0099520D" w:rsidRPr="00BD68FA">
        <w:rPr>
          <w:rStyle w:val="term"/>
        </w:rPr>
        <w:t>dumb terminals</w:t>
      </w:r>
      <w:r w:rsidR="0099520D" w:rsidRPr="00BD68FA">
        <w:t xml:space="preserve"> since they can’t process data on their own). The processing power of the mainframe is time-shared between all of the users. (Note that a personal computer may be used to “emulate” a dumb terminal to connect to a mainframe or minicomputer; you run a program on the PC that pretends to be a dumb terminal).</w:t>
      </w:r>
    </w:p>
    <w:p w:rsidR="006F5C07" w:rsidRPr="00BD68FA" w:rsidRDefault="006F5C07" w:rsidP="0094282C">
      <w:pPr>
        <w:pStyle w:val="para"/>
        <w:spacing w:line="360" w:lineRule="auto"/>
        <w:jc w:val="both"/>
      </w:pPr>
      <w:bookmarkStart w:id="24" w:name="terminal"/>
      <w:bookmarkEnd w:id="24"/>
      <w:r w:rsidRPr="00BD68FA">
        <w:t xml:space="preserve">They are used in situations where a company wants the processing power and information storage in a centralized location. Mainframes are also now being used as high-capacity </w:t>
      </w:r>
      <w:hyperlink r:id="rId17" w:anchor="server" w:history="1">
        <w:r w:rsidRPr="00BD68FA">
          <w:rPr>
            <w:rStyle w:val="Hyperlink"/>
            <w:color w:val="auto"/>
          </w:rPr>
          <w:t>server computers</w:t>
        </w:r>
      </w:hyperlink>
      <w:r w:rsidRPr="00BD68FA">
        <w:t xml:space="preserve"> for networks with many client workstations</w:t>
      </w:r>
      <w:bookmarkStart w:id="25" w:name="super"/>
      <w:bookmarkEnd w:id="25"/>
    </w:p>
    <w:p w:rsidR="0047201B" w:rsidRPr="00BD68FA" w:rsidRDefault="0047201B" w:rsidP="0094282C">
      <w:pPr>
        <w:spacing w:line="360" w:lineRule="auto"/>
        <w:jc w:val="both"/>
      </w:pPr>
      <w:r w:rsidRPr="00BD68FA">
        <w:t xml:space="preserve">Today, mainframe </w:t>
      </w:r>
      <w:r w:rsidR="00A41BFE" w:rsidRPr="00BD68FA">
        <w:t xml:space="preserve">is a type of computer architecture that has the ability to quickly process a high volume of data, control and use of wide range of data storage, input and output devices and support a very large number of users at one time. </w:t>
      </w:r>
    </w:p>
    <w:p w:rsidR="00A41BFE" w:rsidRPr="00BD68FA" w:rsidRDefault="00A41BFE" w:rsidP="0094282C">
      <w:pPr>
        <w:spacing w:line="360" w:lineRule="auto"/>
        <w:jc w:val="both"/>
      </w:pPr>
    </w:p>
    <w:p w:rsidR="0047201B" w:rsidRPr="00BD68FA" w:rsidRDefault="0047201B" w:rsidP="0094282C">
      <w:pPr>
        <w:spacing w:line="360" w:lineRule="auto"/>
        <w:jc w:val="both"/>
      </w:pPr>
      <w:r w:rsidRPr="00BD68FA">
        <w:t xml:space="preserve">The mainframe computer is used principally by large organizations such as Universities, large businesses, airlines, hospitals, government agencies and manufacturing companies and by computer service organizations such as service bureaus. These are large, powerful and </w:t>
      </w:r>
      <w:r w:rsidRPr="00BD68FA">
        <w:rPr>
          <w:b/>
        </w:rPr>
        <w:t>expensive</w:t>
      </w:r>
      <w:r w:rsidRPr="00BD68FA">
        <w:t xml:space="preserve"> </w:t>
      </w:r>
      <w:r w:rsidRPr="00BD68FA">
        <w:rPr>
          <w:b/>
          <w:bCs/>
        </w:rPr>
        <w:t>general-purpose</w:t>
      </w:r>
      <w:r w:rsidR="0099520D" w:rsidRPr="00BD68FA">
        <w:rPr>
          <w:b/>
          <w:bCs/>
        </w:rPr>
        <w:t>.</w:t>
      </w:r>
      <w:r w:rsidRPr="00BD68FA">
        <w:t xml:space="preserve"> It process</w:t>
      </w:r>
      <w:r w:rsidR="005D4161" w:rsidRPr="00BD68FA">
        <w:t>es</w:t>
      </w:r>
      <w:r w:rsidRPr="00BD68FA">
        <w:t xml:space="preserve"> </w:t>
      </w:r>
      <w:r w:rsidRPr="00BD68FA">
        <w:rPr>
          <w:b/>
          <w:bCs/>
        </w:rPr>
        <w:t>64-bit words</w:t>
      </w:r>
      <w:r w:rsidRPr="00BD68FA">
        <w:t xml:space="preserve">. They have an access time of </w:t>
      </w:r>
      <w:r w:rsidRPr="00BD68FA">
        <w:rPr>
          <w:b/>
          <w:bCs/>
        </w:rPr>
        <w:t>15 nanoseconds</w:t>
      </w:r>
      <w:r w:rsidRPr="00BD68FA">
        <w:t xml:space="preserve">. </w:t>
      </w:r>
    </w:p>
    <w:p w:rsidR="00DD7F40" w:rsidRDefault="00DD7F40" w:rsidP="00F37870">
      <w:pPr>
        <w:spacing w:line="360" w:lineRule="auto"/>
        <w:jc w:val="both"/>
      </w:pPr>
    </w:p>
    <w:p w:rsidR="00DD7F40" w:rsidRPr="00F37870" w:rsidRDefault="00DD7F40" w:rsidP="00F37870">
      <w:pPr>
        <w:spacing w:line="360" w:lineRule="auto"/>
        <w:jc w:val="both"/>
      </w:pPr>
    </w:p>
    <w:p w:rsidR="006F5C07" w:rsidRDefault="006F5C07" w:rsidP="00F37870">
      <w:pPr>
        <w:spacing w:line="360" w:lineRule="auto"/>
        <w:jc w:val="both"/>
        <w:rPr>
          <w:b/>
        </w:rPr>
      </w:pPr>
    </w:p>
    <w:p w:rsidR="006F5C07" w:rsidRDefault="006F5C07" w:rsidP="00F37870">
      <w:pPr>
        <w:spacing w:line="360" w:lineRule="auto"/>
        <w:jc w:val="both"/>
        <w:rPr>
          <w:b/>
        </w:rPr>
      </w:pPr>
    </w:p>
    <w:p w:rsidR="006F5C07" w:rsidRDefault="006F5C07" w:rsidP="00F37870">
      <w:pPr>
        <w:spacing w:line="360" w:lineRule="auto"/>
        <w:jc w:val="both"/>
        <w:rPr>
          <w:b/>
        </w:rPr>
      </w:pPr>
    </w:p>
    <w:p w:rsidR="00C731AC" w:rsidRDefault="00453561" w:rsidP="00453561">
      <w:pPr>
        <w:pStyle w:val="close"/>
        <w:spacing w:line="360" w:lineRule="auto"/>
      </w:pPr>
      <w:r>
        <w:rPr>
          <w:noProof/>
          <w:lang w:val="en-GB" w:eastAsia="en-GB"/>
        </w:rPr>
        <w:drawing>
          <wp:anchor distT="0" distB="0" distL="114300" distR="114300" simplePos="0" relativeHeight="251651072" behindDoc="1" locked="0" layoutInCell="1" allowOverlap="1">
            <wp:simplePos x="0" y="0"/>
            <wp:positionH relativeFrom="column">
              <wp:posOffset>1204595</wp:posOffset>
            </wp:positionH>
            <wp:positionV relativeFrom="paragraph">
              <wp:posOffset>8255</wp:posOffset>
            </wp:positionV>
            <wp:extent cx="2091690" cy="2216785"/>
            <wp:effectExtent l="19050" t="0" r="3810" b="0"/>
            <wp:wrapTight wrapText="bothSides">
              <wp:wrapPolygon edited="0">
                <wp:start x="-197" y="0"/>
                <wp:lineTo x="-197" y="21346"/>
                <wp:lineTo x="21639" y="21346"/>
                <wp:lineTo x="21639" y="0"/>
                <wp:lineTo x="-197" y="0"/>
              </wp:wrapPolygon>
            </wp:wrapTight>
            <wp:docPr id="388" name="Picture 15" descr="C:\Research Wikipedia\Computer Terminology - Computer Types_files\mainfr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Research Wikipedia\Computer Terminology - Computer Types_files\mainframe.jpg"/>
                    <pic:cNvPicPr>
                      <a:picLocks noChangeAspect="1" noChangeArrowheads="1"/>
                    </pic:cNvPicPr>
                  </pic:nvPicPr>
                  <pic:blipFill>
                    <a:blip r:embed="rId18" cstate="print"/>
                    <a:srcRect/>
                    <a:stretch>
                      <a:fillRect/>
                    </a:stretch>
                  </pic:blipFill>
                  <pic:spPr bwMode="auto">
                    <a:xfrm>
                      <a:off x="0" y="0"/>
                      <a:ext cx="2091690" cy="2216785"/>
                    </a:xfrm>
                    <a:prstGeom prst="rect">
                      <a:avLst/>
                    </a:prstGeom>
                    <a:noFill/>
                    <a:ln w="9525">
                      <a:noFill/>
                      <a:miter lim="800000"/>
                      <a:headEnd/>
                      <a:tailEnd/>
                    </a:ln>
                  </pic:spPr>
                </pic:pic>
              </a:graphicData>
            </a:graphic>
          </wp:anchor>
        </w:drawing>
      </w:r>
    </w:p>
    <w:p w:rsidR="00DD7F40" w:rsidRDefault="00DD7F40" w:rsidP="00300C1A">
      <w:pPr>
        <w:pStyle w:val="close"/>
        <w:spacing w:line="360" w:lineRule="auto"/>
        <w:ind w:left="360"/>
      </w:pPr>
    </w:p>
    <w:p w:rsidR="00DD7F40" w:rsidRDefault="00DD7F40" w:rsidP="00300C1A">
      <w:pPr>
        <w:pStyle w:val="close"/>
        <w:spacing w:line="360" w:lineRule="auto"/>
        <w:ind w:left="360"/>
      </w:pPr>
    </w:p>
    <w:p w:rsidR="00453561" w:rsidRDefault="00453561" w:rsidP="00453561">
      <w:pPr>
        <w:pStyle w:val="close"/>
        <w:spacing w:line="360" w:lineRule="auto"/>
        <w:ind w:left="360"/>
      </w:pPr>
    </w:p>
    <w:p w:rsidR="00453561" w:rsidRDefault="00453561" w:rsidP="00453561">
      <w:pPr>
        <w:pStyle w:val="close"/>
        <w:spacing w:line="360" w:lineRule="auto"/>
        <w:ind w:left="360"/>
      </w:pPr>
    </w:p>
    <w:p w:rsidR="006F5C07" w:rsidRPr="00300C1A" w:rsidRDefault="006F5C07" w:rsidP="00453561">
      <w:pPr>
        <w:pStyle w:val="close"/>
        <w:spacing w:line="360" w:lineRule="auto"/>
        <w:ind w:left="360"/>
      </w:pPr>
      <w:r w:rsidRPr="0019496F">
        <w:t xml:space="preserve">Mainframe computer (this IBM z-series computer is about 6 feet tall) </w:t>
      </w:r>
    </w:p>
    <w:p w:rsidR="0047201B" w:rsidRPr="00F37870" w:rsidRDefault="0047201B" w:rsidP="00F37870">
      <w:pPr>
        <w:spacing w:line="360" w:lineRule="auto"/>
        <w:jc w:val="both"/>
      </w:pPr>
      <w:r w:rsidRPr="00F37870">
        <w:rPr>
          <w:b/>
        </w:rPr>
        <w:t>Examples</w:t>
      </w:r>
      <w:r w:rsidRPr="00F37870">
        <w:t xml:space="preserve"> are IBM 360 and 370 (earliest), IBM 3084 and IBM 4381 (latest), Burroughs B7900, Amdahl 5860, Cyber 170 model and 855 and NCR 8400. </w:t>
      </w:r>
    </w:p>
    <w:p w:rsidR="000F186C" w:rsidRPr="0094282C" w:rsidRDefault="000F186C" w:rsidP="00F37870">
      <w:pPr>
        <w:spacing w:line="360" w:lineRule="auto"/>
        <w:jc w:val="both"/>
        <w:rPr>
          <w:color w:val="0000FF"/>
          <w:sz w:val="16"/>
        </w:rPr>
      </w:pPr>
    </w:p>
    <w:p w:rsidR="00A17476" w:rsidRPr="00980B52" w:rsidRDefault="00A17476" w:rsidP="00980B52">
      <w:pPr>
        <w:spacing w:line="360" w:lineRule="auto"/>
        <w:rPr>
          <w:b/>
        </w:rPr>
      </w:pPr>
      <w:r w:rsidRPr="00980B52">
        <w:rPr>
          <w:b/>
        </w:rPr>
        <w:t>Disadvantage</w:t>
      </w:r>
      <w:r w:rsidR="0094282C" w:rsidRPr="00980B52">
        <w:rPr>
          <w:b/>
        </w:rPr>
        <w:t>s</w:t>
      </w:r>
      <w:r w:rsidRPr="00980B52">
        <w:rPr>
          <w:b/>
        </w:rPr>
        <w:t xml:space="preserve"> of </w:t>
      </w:r>
      <w:r w:rsidR="0094282C" w:rsidRPr="00980B52">
        <w:rPr>
          <w:b/>
        </w:rPr>
        <w:t>M</w:t>
      </w:r>
      <w:r w:rsidRPr="00980B52">
        <w:rPr>
          <w:b/>
        </w:rPr>
        <w:t>ainframe</w:t>
      </w:r>
      <w:r w:rsidR="0094282C" w:rsidRPr="00980B52">
        <w:rPr>
          <w:b/>
        </w:rPr>
        <w:t xml:space="preserve"> Computers</w:t>
      </w:r>
    </w:p>
    <w:p w:rsidR="00A17476" w:rsidRPr="0054257D" w:rsidRDefault="00A17476" w:rsidP="006C1457">
      <w:pPr>
        <w:pStyle w:val="ListParagraph"/>
        <w:numPr>
          <w:ilvl w:val="0"/>
          <w:numId w:val="68"/>
        </w:numPr>
        <w:spacing w:line="360" w:lineRule="auto"/>
        <w:jc w:val="both"/>
        <w:rPr>
          <w:rFonts w:ascii="Times New Roman" w:hAnsi="Times New Roman"/>
          <w:b/>
          <w:sz w:val="24"/>
          <w:szCs w:val="24"/>
        </w:rPr>
      </w:pPr>
      <w:r w:rsidRPr="0054257D">
        <w:rPr>
          <w:rFonts w:ascii="Times New Roman" w:hAnsi="Times New Roman"/>
          <w:sz w:val="24"/>
          <w:szCs w:val="24"/>
        </w:rPr>
        <w:t>They are very expensive</w:t>
      </w:r>
    </w:p>
    <w:p w:rsidR="00A17476" w:rsidRPr="0054257D" w:rsidRDefault="00A17476" w:rsidP="006C1457">
      <w:pPr>
        <w:pStyle w:val="ListParagraph"/>
        <w:numPr>
          <w:ilvl w:val="0"/>
          <w:numId w:val="68"/>
        </w:numPr>
        <w:spacing w:line="360" w:lineRule="auto"/>
        <w:jc w:val="both"/>
        <w:rPr>
          <w:rFonts w:ascii="Times New Roman" w:hAnsi="Times New Roman"/>
          <w:b/>
          <w:sz w:val="24"/>
          <w:szCs w:val="24"/>
        </w:rPr>
      </w:pPr>
      <w:r w:rsidRPr="0054257D">
        <w:rPr>
          <w:rFonts w:ascii="Times New Roman" w:hAnsi="Times New Roman"/>
          <w:sz w:val="24"/>
          <w:szCs w:val="24"/>
        </w:rPr>
        <w:t>Not portable</w:t>
      </w:r>
    </w:p>
    <w:p w:rsidR="005D4161" w:rsidRPr="00A17476" w:rsidRDefault="00A17476" w:rsidP="006C1457">
      <w:pPr>
        <w:pStyle w:val="ListParagraph"/>
        <w:numPr>
          <w:ilvl w:val="0"/>
          <w:numId w:val="68"/>
        </w:numPr>
        <w:spacing w:line="360" w:lineRule="auto"/>
        <w:jc w:val="both"/>
        <w:rPr>
          <w:rFonts w:ascii="Times New Roman" w:hAnsi="Times New Roman"/>
          <w:b/>
          <w:sz w:val="24"/>
          <w:szCs w:val="24"/>
        </w:rPr>
      </w:pPr>
      <w:r w:rsidRPr="0054257D">
        <w:rPr>
          <w:rFonts w:ascii="Times New Roman" w:hAnsi="Times New Roman"/>
          <w:sz w:val="24"/>
          <w:szCs w:val="24"/>
        </w:rPr>
        <w:t>They generate a  lot of heat</w:t>
      </w:r>
    </w:p>
    <w:p w:rsidR="00D22B79" w:rsidRPr="0094282C" w:rsidRDefault="00D22B79" w:rsidP="00300C1A">
      <w:pPr>
        <w:spacing w:line="360" w:lineRule="auto"/>
        <w:jc w:val="both"/>
        <w:rPr>
          <w:color w:val="0000FF"/>
          <w:sz w:val="14"/>
        </w:rPr>
      </w:pPr>
    </w:p>
    <w:p w:rsidR="005D4161" w:rsidRPr="0094282C" w:rsidRDefault="005D4161" w:rsidP="00F37870">
      <w:pPr>
        <w:spacing w:line="360" w:lineRule="auto"/>
        <w:jc w:val="both"/>
        <w:rPr>
          <w:b/>
        </w:rPr>
      </w:pPr>
      <w:r w:rsidRPr="0094282C">
        <w:rPr>
          <w:b/>
        </w:rPr>
        <w:t>Minicomputers</w:t>
      </w:r>
    </w:p>
    <w:p w:rsidR="005D4161" w:rsidRPr="00F37870" w:rsidRDefault="005D4161" w:rsidP="00F37870">
      <w:pPr>
        <w:spacing w:line="360" w:lineRule="auto"/>
        <w:jc w:val="both"/>
      </w:pPr>
      <w:r w:rsidRPr="00F37870">
        <w:t xml:space="preserve">Minicomputers make up the middle class of computer size and power. </w:t>
      </w:r>
      <w:r w:rsidR="003C2A28">
        <w:t xml:space="preserve">They </w:t>
      </w:r>
      <w:r w:rsidR="003C2A28" w:rsidRPr="0054257D">
        <w:t xml:space="preserve">can handle large volumes of data but not like the mainframe. </w:t>
      </w:r>
      <w:r w:rsidR="00384FAF">
        <w:t xml:space="preserve">They </w:t>
      </w:r>
      <w:r w:rsidR="00384FAF" w:rsidRPr="0054257D">
        <w:t>are</w:t>
      </w:r>
      <w:r w:rsidR="003C2A28" w:rsidRPr="0054257D">
        <w:t xml:space="preserve"> now referred to as </w:t>
      </w:r>
      <w:r w:rsidR="003C2A28" w:rsidRPr="00A27EF8">
        <w:rPr>
          <w:b/>
        </w:rPr>
        <w:t>mid-range</w:t>
      </w:r>
      <w:r w:rsidR="003C2A28" w:rsidRPr="0054257D">
        <w:t xml:space="preserve"> servers</w:t>
      </w:r>
      <w:r w:rsidR="003C2A28">
        <w:t>.</w:t>
      </w:r>
      <w:r w:rsidR="003C2A28" w:rsidRPr="00F37870">
        <w:t xml:space="preserve"> </w:t>
      </w:r>
      <w:r w:rsidRPr="00F37870">
        <w:t xml:space="preserve">They are physically bigger than micros and handle </w:t>
      </w:r>
      <w:r w:rsidRPr="00F37870">
        <w:rPr>
          <w:b/>
          <w:bCs/>
        </w:rPr>
        <w:t>32-bit words</w:t>
      </w:r>
      <w:r w:rsidRPr="00F37870">
        <w:t xml:space="preserve">. The original ones were 12-bit words. Memory access time is as fast as </w:t>
      </w:r>
      <w:r w:rsidRPr="00F37870">
        <w:rPr>
          <w:b/>
          <w:bCs/>
        </w:rPr>
        <w:t>75 nanoseconds</w:t>
      </w:r>
      <w:r w:rsidRPr="00F37870">
        <w:t xml:space="preserve">. They also require a high–speed line printer and can support about 20 terminals. </w:t>
      </w:r>
    </w:p>
    <w:p w:rsidR="0094282C" w:rsidRDefault="0094282C" w:rsidP="00F37870">
      <w:pPr>
        <w:spacing w:line="360" w:lineRule="auto"/>
        <w:jc w:val="both"/>
        <w:rPr>
          <w:b/>
          <w:bCs/>
        </w:rPr>
      </w:pPr>
    </w:p>
    <w:p w:rsidR="005D4161" w:rsidRPr="00F37870" w:rsidRDefault="005D4161" w:rsidP="00F37870">
      <w:pPr>
        <w:spacing w:line="360" w:lineRule="auto"/>
        <w:jc w:val="both"/>
      </w:pPr>
      <w:r w:rsidRPr="00F37870">
        <w:rPr>
          <w:b/>
          <w:bCs/>
        </w:rPr>
        <w:t>Examples include</w:t>
      </w:r>
    </w:p>
    <w:p w:rsidR="005D4161" w:rsidRDefault="005D4161" w:rsidP="006C1457">
      <w:pPr>
        <w:numPr>
          <w:ilvl w:val="0"/>
          <w:numId w:val="9"/>
        </w:numPr>
        <w:spacing w:line="360" w:lineRule="auto"/>
        <w:jc w:val="both"/>
      </w:pPr>
      <w:r w:rsidRPr="00F37870">
        <w:t>IBM System 36(S/36</w:t>
      </w:r>
      <w:r w:rsidR="00DD7F40">
        <w:t xml:space="preserve">), Advance system 400 (AS/400), </w:t>
      </w:r>
      <w:r w:rsidRPr="00F37870">
        <w:t>DEC PDP – 8 and PDP-11</w:t>
      </w:r>
      <w:r w:rsidR="00DD7F40">
        <w:t xml:space="preserve"> and</w:t>
      </w:r>
      <w:r w:rsidR="00DD7F40" w:rsidRPr="00F37870">
        <w:t xml:space="preserve"> </w:t>
      </w:r>
      <w:r w:rsidR="00DD7F40">
        <w:t>Vax</w:t>
      </w:r>
      <w:r w:rsidRPr="00F37870">
        <w:t xml:space="preserve">-11/780, Vax-11/750, Vax-11/782, Vax-11/730. </w:t>
      </w:r>
      <w:r w:rsidR="0094282C">
        <w:t>E</w:t>
      </w:r>
      <w:r w:rsidR="00DD7F40">
        <w:t>tc</w:t>
      </w:r>
    </w:p>
    <w:p w:rsidR="0094282C" w:rsidRDefault="0094282C" w:rsidP="0094282C">
      <w:pPr>
        <w:spacing w:line="360" w:lineRule="auto"/>
        <w:jc w:val="both"/>
      </w:pPr>
    </w:p>
    <w:p w:rsidR="0094282C" w:rsidRDefault="0094282C" w:rsidP="0094282C">
      <w:pPr>
        <w:spacing w:line="360" w:lineRule="auto"/>
        <w:jc w:val="both"/>
      </w:pPr>
    </w:p>
    <w:p w:rsidR="0094282C" w:rsidRDefault="0094282C" w:rsidP="0094282C">
      <w:pPr>
        <w:spacing w:line="360" w:lineRule="auto"/>
        <w:jc w:val="both"/>
      </w:pPr>
    </w:p>
    <w:p w:rsidR="00384FAF" w:rsidRDefault="005C7720" w:rsidP="00384FAF">
      <w:pPr>
        <w:spacing w:line="360" w:lineRule="auto"/>
        <w:ind w:left="720"/>
        <w:jc w:val="both"/>
      </w:pPr>
      <w:r>
        <w:rPr>
          <w:noProof/>
          <w:lang w:eastAsia="en-GB"/>
        </w:rPr>
        <w:drawing>
          <wp:anchor distT="0" distB="0" distL="114300" distR="114300" simplePos="0" relativeHeight="251652096" behindDoc="1" locked="0" layoutInCell="1" allowOverlap="1">
            <wp:simplePos x="0" y="0"/>
            <wp:positionH relativeFrom="column">
              <wp:posOffset>1446530</wp:posOffset>
            </wp:positionH>
            <wp:positionV relativeFrom="paragraph">
              <wp:posOffset>34290</wp:posOffset>
            </wp:positionV>
            <wp:extent cx="2672080" cy="1897380"/>
            <wp:effectExtent l="19050" t="0" r="0" b="0"/>
            <wp:wrapTight wrapText="bothSides">
              <wp:wrapPolygon edited="0">
                <wp:start x="-154" y="0"/>
                <wp:lineTo x="-154" y="21470"/>
                <wp:lineTo x="21559" y="21470"/>
                <wp:lineTo x="21559" y="0"/>
                <wp:lineTo x="-154" y="0"/>
              </wp:wrapPolygon>
            </wp:wrapTight>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19" cstate="print"/>
                    <a:srcRect/>
                    <a:stretch>
                      <a:fillRect/>
                    </a:stretch>
                  </pic:blipFill>
                  <pic:spPr bwMode="auto">
                    <a:xfrm>
                      <a:off x="0" y="0"/>
                      <a:ext cx="2672080" cy="1897380"/>
                    </a:xfrm>
                    <a:prstGeom prst="rect">
                      <a:avLst/>
                    </a:prstGeom>
                    <a:noFill/>
                    <a:ln w="9525">
                      <a:noFill/>
                      <a:miter lim="800000"/>
                      <a:headEnd/>
                      <a:tailEnd/>
                    </a:ln>
                  </pic:spPr>
                </pic:pic>
              </a:graphicData>
            </a:graphic>
          </wp:anchor>
        </w:drawing>
      </w:r>
    </w:p>
    <w:p w:rsidR="00384FAF" w:rsidRDefault="00384FAF" w:rsidP="00384FAF">
      <w:pPr>
        <w:spacing w:line="360" w:lineRule="auto"/>
        <w:ind w:left="720"/>
        <w:jc w:val="both"/>
      </w:pPr>
    </w:p>
    <w:p w:rsidR="00384FAF" w:rsidRDefault="00384FAF" w:rsidP="00384FAF">
      <w:pPr>
        <w:spacing w:line="360" w:lineRule="auto"/>
        <w:ind w:left="720"/>
        <w:jc w:val="both"/>
      </w:pPr>
    </w:p>
    <w:p w:rsidR="00384FAF" w:rsidRPr="00F37870" w:rsidRDefault="00384FAF" w:rsidP="00A27EF8">
      <w:pPr>
        <w:spacing w:line="360" w:lineRule="auto"/>
        <w:jc w:val="both"/>
      </w:pPr>
    </w:p>
    <w:p w:rsidR="0094282C" w:rsidRDefault="0094282C" w:rsidP="00F37870">
      <w:pPr>
        <w:spacing w:line="360" w:lineRule="auto"/>
        <w:jc w:val="both"/>
      </w:pPr>
    </w:p>
    <w:p w:rsidR="0094282C" w:rsidRDefault="0094282C" w:rsidP="00F37870">
      <w:pPr>
        <w:spacing w:line="360" w:lineRule="auto"/>
        <w:jc w:val="both"/>
      </w:pPr>
    </w:p>
    <w:p w:rsidR="0094282C" w:rsidRDefault="0094282C" w:rsidP="00F37870">
      <w:pPr>
        <w:spacing w:line="360" w:lineRule="auto"/>
        <w:jc w:val="both"/>
      </w:pPr>
    </w:p>
    <w:p w:rsidR="0094282C" w:rsidRDefault="0094282C" w:rsidP="00F37870">
      <w:pPr>
        <w:spacing w:line="360" w:lineRule="auto"/>
        <w:jc w:val="both"/>
      </w:pPr>
    </w:p>
    <w:p w:rsidR="0094282C" w:rsidRPr="00453561" w:rsidRDefault="0094282C" w:rsidP="00F37870">
      <w:pPr>
        <w:spacing w:line="360" w:lineRule="auto"/>
        <w:jc w:val="both"/>
        <w:rPr>
          <w:sz w:val="16"/>
        </w:rPr>
      </w:pPr>
    </w:p>
    <w:p w:rsidR="005D4161" w:rsidRPr="00BD68FA" w:rsidRDefault="005D4161" w:rsidP="00F37870">
      <w:pPr>
        <w:spacing w:line="360" w:lineRule="auto"/>
        <w:jc w:val="both"/>
      </w:pPr>
      <w:r w:rsidRPr="00F37870">
        <w:t xml:space="preserve">Minicomputer systems are usually </w:t>
      </w:r>
      <w:r w:rsidRPr="00F37870">
        <w:rPr>
          <w:b/>
        </w:rPr>
        <w:t xml:space="preserve">larger </w:t>
      </w:r>
      <w:r w:rsidRPr="00F37870">
        <w:t>and</w:t>
      </w:r>
      <w:r w:rsidRPr="00F37870">
        <w:rPr>
          <w:b/>
        </w:rPr>
        <w:t xml:space="preserve"> more powerful</w:t>
      </w:r>
      <w:r w:rsidRPr="00F37870">
        <w:t xml:space="preserve"> than microcomputer </w:t>
      </w:r>
      <w:r w:rsidRPr="00BD68FA">
        <w:t xml:space="preserve">systems and </w:t>
      </w:r>
      <w:r w:rsidRPr="00BD68FA">
        <w:rPr>
          <w:b/>
        </w:rPr>
        <w:t xml:space="preserve">smaller </w:t>
      </w:r>
      <w:r w:rsidRPr="00BD68FA">
        <w:t>and</w:t>
      </w:r>
      <w:r w:rsidRPr="00BD68FA">
        <w:rPr>
          <w:b/>
        </w:rPr>
        <w:t xml:space="preserve"> less powerful</w:t>
      </w:r>
      <w:r w:rsidRPr="00BD68FA">
        <w:t xml:space="preserve"> than mainframes. However, this is not always the case. </w:t>
      </w:r>
      <w:r w:rsidRPr="00BD68FA">
        <w:rPr>
          <w:b/>
        </w:rPr>
        <w:t>There are some micros that are more powerful than the smallest minis and large minis that are more powerful than smaller mainframes</w:t>
      </w:r>
      <w:r w:rsidRPr="00BD68FA">
        <w:t>.</w:t>
      </w:r>
    </w:p>
    <w:p w:rsidR="005D4161" w:rsidRPr="00BD68FA" w:rsidRDefault="005D4161" w:rsidP="00F37870">
      <w:pPr>
        <w:spacing w:line="360" w:lineRule="auto"/>
        <w:jc w:val="both"/>
      </w:pPr>
    </w:p>
    <w:p w:rsidR="005D4161" w:rsidRPr="00BD68FA" w:rsidRDefault="005D4161" w:rsidP="00F37870">
      <w:pPr>
        <w:spacing w:line="360" w:lineRule="auto"/>
        <w:jc w:val="both"/>
      </w:pPr>
      <w:r w:rsidRPr="00BD68FA">
        <w:t xml:space="preserve">Today, you will probably hear the term </w:t>
      </w:r>
      <w:r w:rsidRPr="00BD68FA">
        <w:rPr>
          <w:b/>
        </w:rPr>
        <w:t>departmental computer</w:t>
      </w:r>
      <w:r w:rsidRPr="00BD68FA">
        <w:t xml:space="preserve"> to describe the same type of system called a minicomputer. </w:t>
      </w:r>
    </w:p>
    <w:p w:rsidR="005D4161" w:rsidRPr="00BD68FA" w:rsidRDefault="005D4161" w:rsidP="00F37870">
      <w:pPr>
        <w:spacing w:line="360" w:lineRule="auto"/>
        <w:jc w:val="both"/>
      </w:pPr>
    </w:p>
    <w:p w:rsidR="005D4161" w:rsidRPr="00BD68FA" w:rsidRDefault="005D4161" w:rsidP="00F37870">
      <w:pPr>
        <w:spacing w:line="360" w:lineRule="auto"/>
        <w:jc w:val="both"/>
      </w:pPr>
      <w:r w:rsidRPr="00BD68FA">
        <w:t xml:space="preserve">Once </w:t>
      </w:r>
      <w:r w:rsidR="00D85A42" w:rsidRPr="00BD68FA">
        <w:t>again</w:t>
      </w:r>
      <w:r w:rsidRPr="00BD68FA">
        <w:t>, it is not the size, power or cost of the computer that classifies it as a minicomputer or departmental computer</w:t>
      </w:r>
      <w:r w:rsidR="00C83166" w:rsidRPr="00BD68FA">
        <w:t>;</w:t>
      </w:r>
      <w:r w:rsidRPr="00BD68FA">
        <w:t xml:space="preserve"> rather, it is the nature of the computer’s use and the resources it can provide. These systems are often used to support business applications such as accounting, inventory control, order entry, payroll and personnel and manufacturing management. Although minicomputers do not support the extensive resources of large mainframe systems, they can easily support dozens of users.</w:t>
      </w:r>
    </w:p>
    <w:p w:rsidR="005D4161" w:rsidRPr="00BD68FA" w:rsidRDefault="005D4161" w:rsidP="00F37870">
      <w:pPr>
        <w:spacing w:line="360" w:lineRule="auto"/>
        <w:jc w:val="both"/>
      </w:pPr>
    </w:p>
    <w:p w:rsidR="00763F02" w:rsidRPr="0094282C" w:rsidRDefault="00763F02" w:rsidP="00763F02">
      <w:pPr>
        <w:spacing w:line="360" w:lineRule="auto"/>
        <w:jc w:val="both"/>
        <w:rPr>
          <w:b/>
        </w:rPr>
      </w:pPr>
      <w:r w:rsidRPr="0094282C">
        <w:rPr>
          <w:b/>
        </w:rPr>
        <w:t>Micro Computers (Personal Computers)</w:t>
      </w:r>
    </w:p>
    <w:p w:rsidR="00763F02" w:rsidRPr="00BD68FA" w:rsidRDefault="00763F02" w:rsidP="00453561">
      <w:pPr>
        <w:pStyle w:val="para"/>
        <w:spacing w:before="0" w:beforeAutospacing="0" w:after="0" w:afterAutospacing="0" w:line="360" w:lineRule="auto"/>
      </w:pPr>
      <w:r w:rsidRPr="00BD68FA">
        <w:t>Personal computers usually referred to as “</w:t>
      </w:r>
      <w:r w:rsidRPr="00BD68FA">
        <w:rPr>
          <w:b/>
        </w:rPr>
        <w:t>PC</w:t>
      </w:r>
      <w:r w:rsidRPr="00BD68FA">
        <w:t xml:space="preserve">” are cheaper, smaller and contain less memory than mainframe systems and minicomputer. A single personal computer is generally used by only one person at a time. That certainly does not mean, however that a personal computer is less capable than its larger cousins. Personal computers are typically used at home, at school, or at a business. Popular uses for microcomputers include word processing, surfing the web, sending and receiving e-mail, spreadsheet calculations, database management, editing photographs, creating graphics, and playing music or games. </w:t>
      </w:r>
    </w:p>
    <w:p w:rsidR="00763F02" w:rsidRPr="00BD68FA" w:rsidRDefault="00763F02" w:rsidP="00763F02">
      <w:pPr>
        <w:spacing w:line="360" w:lineRule="auto"/>
        <w:jc w:val="both"/>
      </w:pPr>
      <w:r w:rsidRPr="00BD68FA">
        <w:t>Personal computers were made possible by the development of micro-processor, an integrated electronic circuit the size of your thumbnail that contains all of the needed parts of the computer’s central processing unit.</w:t>
      </w:r>
    </w:p>
    <w:p w:rsidR="00763F02" w:rsidRPr="00BD68FA" w:rsidRDefault="00763F02" w:rsidP="00763F02">
      <w:pPr>
        <w:spacing w:line="360" w:lineRule="auto"/>
        <w:jc w:val="both"/>
      </w:pPr>
    </w:p>
    <w:p w:rsidR="00763F02" w:rsidRPr="00BD68FA" w:rsidRDefault="00763F02" w:rsidP="00763F02">
      <w:pPr>
        <w:spacing w:line="360" w:lineRule="auto"/>
        <w:jc w:val="both"/>
      </w:pPr>
      <w:r w:rsidRPr="00BD68FA">
        <w:t>Despite the size of personal computers – personal computers used today has greater computing speed and power than a mainframe of only en years ago. The Apple II computer launched the personal computer revolution. For the first time, a practical and somewhat cost-effective computer was available. When the Apple II became available, the only alternatives were minicomputers costing a lot or mainframe computers where users share only the computer but a cost too high. It should also be said that it is not Apple II alone that caused the computer revolution.</w:t>
      </w:r>
    </w:p>
    <w:p w:rsidR="00763F02" w:rsidRPr="00BD68FA" w:rsidRDefault="00763F02" w:rsidP="00763F02">
      <w:pPr>
        <w:pStyle w:val="para"/>
        <w:spacing w:line="360" w:lineRule="auto"/>
      </w:pPr>
      <w:r w:rsidRPr="00BD68FA">
        <w:t>Personal computers come in two major varieties, desktop/</w:t>
      </w:r>
      <w:r w:rsidR="005C70C3" w:rsidRPr="00BD68FA">
        <w:t>tower computers</w:t>
      </w:r>
      <w:r w:rsidRPr="00BD68FA">
        <w:t xml:space="preserve"> and laptop computers.</w:t>
      </w:r>
    </w:p>
    <w:p w:rsidR="005C70C3" w:rsidRPr="00980B52" w:rsidRDefault="0094282C" w:rsidP="00980B52">
      <w:pPr>
        <w:spacing w:line="360" w:lineRule="auto"/>
        <w:rPr>
          <w:b/>
        </w:rPr>
      </w:pPr>
      <w:r w:rsidRPr="00980B52">
        <w:rPr>
          <w:b/>
        </w:rPr>
        <w:t>Advantages of M</w:t>
      </w:r>
      <w:r w:rsidR="005C70C3" w:rsidRPr="00980B52">
        <w:rPr>
          <w:b/>
        </w:rPr>
        <w:t>icrocomputers</w:t>
      </w:r>
    </w:p>
    <w:p w:rsidR="005C70C3" w:rsidRPr="0054257D" w:rsidRDefault="005C70C3" w:rsidP="006C1457">
      <w:pPr>
        <w:numPr>
          <w:ilvl w:val="0"/>
          <w:numId w:val="69"/>
        </w:numPr>
        <w:tabs>
          <w:tab w:val="clear" w:pos="1800"/>
        </w:tabs>
        <w:spacing w:line="360" w:lineRule="auto"/>
        <w:ind w:left="720"/>
        <w:jc w:val="both"/>
        <w:rPr>
          <w:b/>
        </w:rPr>
      </w:pPr>
      <w:r w:rsidRPr="0054257D">
        <w:t>It is faster.</w:t>
      </w:r>
    </w:p>
    <w:p w:rsidR="005C70C3" w:rsidRPr="0054257D" w:rsidRDefault="005C70C3" w:rsidP="006C1457">
      <w:pPr>
        <w:numPr>
          <w:ilvl w:val="0"/>
          <w:numId w:val="69"/>
        </w:numPr>
        <w:tabs>
          <w:tab w:val="clear" w:pos="1800"/>
        </w:tabs>
        <w:spacing w:line="360" w:lineRule="auto"/>
        <w:ind w:left="720"/>
        <w:jc w:val="both"/>
        <w:rPr>
          <w:b/>
        </w:rPr>
      </w:pPr>
      <w:r w:rsidRPr="0054257D">
        <w:t>It is durable and cheaper</w:t>
      </w:r>
    </w:p>
    <w:p w:rsidR="005C70C3" w:rsidRPr="0054257D" w:rsidRDefault="005C70C3" w:rsidP="006C1457">
      <w:pPr>
        <w:numPr>
          <w:ilvl w:val="0"/>
          <w:numId w:val="69"/>
        </w:numPr>
        <w:tabs>
          <w:tab w:val="clear" w:pos="1800"/>
          <w:tab w:val="num" w:pos="720"/>
          <w:tab w:val="left" w:pos="4890"/>
        </w:tabs>
        <w:spacing w:line="360" w:lineRule="auto"/>
        <w:ind w:hanging="1440"/>
        <w:jc w:val="both"/>
        <w:rPr>
          <w:b/>
        </w:rPr>
      </w:pPr>
      <w:r w:rsidRPr="0054257D">
        <w:t>It generate less heat</w:t>
      </w:r>
    </w:p>
    <w:p w:rsidR="005C70C3" w:rsidRDefault="0094282C" w:rsidP="00763F02">
      <w:pPr>
        <w:pStyle w:val="para"/>
        <w:spacing w:line="360" w:lineRule="auto"/>
      </w:pPr>
      <w:r>
        <w:rPr>
          <w:noProof/>
          <w:lang w:val="en-GB" w:eastAsia="en-GB"/>
        </w:rPr>
        <w:drawing>
          <wp:anchor distT="0" distB="0" distL="114300" distR="114300" simplePos="0" relativeHeight="251653120" behindDoc="1" locked="0" layoutInCell="1" allowOverlap="1">
            <wp:simplePos x="0" y="0"/>
            <wp:positionH relativeFrom="column">
              <wp:posOffset>2084705</wp:posOffset>
            </wp:positionH>
            <wp:positionV relativeFrom="paragraph">
              <wp:posOffset>171450</wp:posOffset>
            </wp:positionV>
            <wp:extent cx="2092960" cy="1759585"/>
            <wp:effectExtent l="19050" t="0" r="2540" b="0"/>
            <wp:wrapTight wrapText="bothSides">
              <wp:wrapPolygon edited="0">
                <wp:start x="-197" y="0"/>
                <wp:lineTo x="-197" y="21280"/>
                <wp:lineTo x="21626" y="21280"/>
                <wp:lineTo x="21626" y="0"/>
                <wp:lineTo x="-197" y="0"/>
              </wp:wrapPolygon>
            </wp:wrapTight>
            <wp:docPr id="391" name="Picture 16" descr="img_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g_computer"/>
                    <pic:cNvPicPr>
                      <a:picLocks noChangeAspect="1" noChangeArrowheads="1"/>
                    </pic:cNvPicPr>
                  </pic:nvPicPr>
                  <pic:blipFill>
                    <a:blip r:embed="rId20" cstate="print"/>
                    <a:srcRect l="9474" t="10345" r="5263" b="13792"/>
                    <a:stretch>
                      <a:fillRect/>
                    </a:stretch>
                  </pic:blipFill>
                  <pic:spPr bwMode="auto">
                    <a:xfrm>
                      <a:off x="0" y="0"/>
                      <a:ext cx="2092960" cy="1759585"/>
                    </a:xfrm>
                    <a:prstGeom prst="rect">
                      <a:avLst/>
                    </a:prstGeom>
                    <a:noFill/>
                    <a:ln w="9525">
                      <a:noFill/>
                      <a:miter lim="800000"/>
                      <a:headEnd/>
                      <a:tailEnd/>
                    </a:ln>
                  </pic:spPr>
                </pic:pic>
              </a:graphicData>
            </a:graphic>
          </wp:anchor>
        </w:drawing>
      </w:r>
    </w:p>
    <w:p w:rsidR="005C70C3" w:rsidRDefault="005C70C3" w:rsidP="00763F02">
      <w:pPr>
        <w:pStyle w:val="para"/>
        <w:spacing w:line="360" w:lineRule="auto"/>
      </w:pPr>
    </w:p>
    <w:p w:rsidR="005C70C3" w:rsidRDefault="005C70C3" w:rsidP="0094282C">
      <w:pPr>
        <w:pStyle w:val="para"/>
        <w:spacing w:line="360" w:lineRule="auto"/>
        <w:ind w:left="1440"/>
      </w:pPr>
    </w:p>
    <w:p w:rsidR="00763F02" w:rsidRDefault="00763F02" w:rsidP="00763F02">
      <w:pPr>
        <w:spacing w:line="360" w:lineRule="auto"/>
        <w:jc w:val="both"/>
        <w:rPr>
          <w:lang w:val="en-US"/>
        </w:rPr>
      </w:pPr>
    </w:p>
    <w:p w:rsidR="005C70C3" w:rsidRDefault="005C70C3" w:rsidP="00763F02">
      <w:pPr>
        <w:spacing w:line="360" w:lineRule="auto"/>
        <w:jc w:val="both"/>
        <w:rPr>
          <w:lang w:val="en-US"/>
        </w:rPr>
      </w:pPr>
    </w:p>
    <w:p w:rsidR="005C70C3" w:rsidRDefault="0094282C" w:rsidP="00763F02">
      <w:pPr>
        <w:spacing w:line="360" w:lineRule="auto"/>
        <w:jc w:val="both"/>
        <w:rPr>
          <w:lang w:val="en-US"/>
        </w:rPr>
      </w:pPr>
      <w:r>
        <w:rPr>
          <w:lang w:val="en-US"/>
        </w:rPr>
        <w:t xml:space="preserve">                 </w:t>
      </w:r>
      <w:r>
        <w:rPr>
          <w:lang w:val="en-US"/>
        </w:rPr>
        <w:tab/>
      </w:r>
      <w:r>
        <w:rPr>
          <w:lang w:val="en-US"/>
        </w:rPr>
        <w:tab/>
      </w:r>
      <w:r>
        <w:rPr>
          <w:lang w:val="en-US"/>
        </w:rPr>
        <w:tab/>
      </w:r>
      <w:r>
        <w:rPr>
          <w:lang w:val="en-US"/>
        </w:rPr>
        <w:tab/>
        <w:t xml:space="preserve">      </w:t>
      </w:r>
      <w:r w:rsidR="005C70C3">
        <w:rPr>
          <w:lang w:val="en-US"/>
        </w:rPr>
        <w:t>Micro computer</w:t>
      </w:r>
    </w:p>
    <w:p w:rsidR="00453561" w:rsidRDefault="00453561">
      <w:pPr>
        <w:rPr>
          <w:b/>
        </w:rPr>
      </w:pPr>
      <w:r>
        <w:rPr>
          <w:b/>
        </w:rPr>
        <w:br w:type="page"/>
      </w:r>
    </w:p>
    <w:p w:rsidR="00763F02" w:rsidRPr="0094282C" w:rsidRDefault="005C70C3" w:rsidP="005C70C3">
      <w:pPr>
        <w:spacing w:line="360" w:lineRule="auto"/>
        <w:jc w:val="both"/>
        <w:rPr>
          <w:b/>
        </w:rPr>
      </w:pPr>
      <w:r w:rsidRPr="0094282C">
        <w:rPr>
          <w:b/>
        </w:rPr>
        <w:t>Microcontrollers (</w:t>
      </w:r>
      <w:r w:rsidR="00763F02" w:rsidRPr="0094282C">
        <w:rPr>
          <w:b/>
        </w:rPr>
        <w:t>Embed</w:t>
      </w:r>
      <w:r w:rsidR="00453561">
        <w:rPr>
          <w:b/>
        </w:rPr>
        <w:t>ded P</w:t>
      </w:r>
      <w:r w:rsidR="00763F02" w:rsidRPr="0094282C">
        <w:rPr>
          <w:b/>
        </w:rPr>
        <w:t>rocessors</w:t>
      </w:r>
      <w:r w:rsidRPr="0094282C">
        <w:rPr>
          <w:b/>
        </w:rPr>
        <w:t>)</w:t>
      </w:r>
    </w:p>
    <w:p w:rsidR="005C70C3" w:rsidRDefault="00BC2DF7" w:rsidP="00763F02">
      <w:pPr>
        <w:spacing w:line="360" w:lineRule="auto"/>
        <w:jc w:val="both"/>
        <w:rPr>
          <w:color w:val="000000"/>
        </w:rPr>
      </w:pPr>
      <w:r>
        <w:t>These a</w:t>
      </w:r>
      <w:r w:rsidR="005C70C3" w:rsidRPr="0054257D">
        <w:t xml:space="preserve">re also called </w:t>
      </w:r>
      <w:r w:rsidR="005C70C3" w:rsidRPr="0054257D">
        <w:rPr>
          <w:b/>
        </w:rPr>
        <w:t>embedded computers</w:t>
      </w:r>
      <w:r w:rsidR="005C70C3" w:rsidRPr="0054257D">
        <w:t>. They are the tiny specialized microprocessors installed in ‘smart’ appliances and automobiles. These are some items with microcontrollers; Rice cooker, wrist watches, Microwave</w:t>
      </w:r>
      <w:r w:rsidR="00A67EFF">
        <w:t>,</w:t>
      </w:r>
      <w:r w:rsidR="005C70C3" w:rsidRPr="0054257D">
        <w:t xml:space="preserve"> </w:t>
      </w:r>
      <w:r w:rsidR="00A67EFF" w:rsidRPr="00F37870">
        <w:t>conventional stoves</w:t>
      </w:r>
      <w:r w:rsidR="00A67EFF" w:rsidRPr="0054257D">
        <w:t xml:space="preserve"> </w:t>
      </w:r>
      <w:r w:rsidR="005C70C3" w:rsidRPr="0054257D">
        <w:t>etc</w:t>
      </w:r>
      <w:r w:rsidR="00763F02" w:rsidRPr="00F37870">
        <w:rPr>
          <w:color w:val="000000"/>
        </w:rPr>
        <w:t>.</w:t>
      </w:r>
    </w:p>
    <w:p w:rsidR="00763F02" w:rsidRPr="005C70C3" w:rsidRDefault="00763F02" w:rsidP="00763F02">
      <w:pPr>
        <w:spacing w:line="360" w:lineRule="auto"/>
        <w:jc w:val="both"/>
        <w:rPr>
          <w:color w:val="000000"/>
        </w:rPr>
      </w:pPr>
      <w:r w:rsidRPr="00F37870">
        <w:rPr>
          <w:color w:val="000000"/>
        </w:rPr>
        <w:t>Automobile manufactures place embedded processors in many</w:t>
      </w:r>
      <w:r w:rsidRPr="00F37870">
        <w:t xml:space="preserve"> of their new models to control climate inside the car, adjust power seats and steering wheels settings, and monitor electronic sensors that control gasoline flow, ignition spark and coolant sensors, signal and even warn drivers of road hazards.</w:t>
      </w:r>
    </w:p>
    <w:p w:rsidR="00991276" w:rsidRPr="00A67EFF" w:rsidRDefault="00763F02" w:rsidP="00F37870">
      <w:pPr>
        <w:spacing w:line="360" w:lineRule="auto"/>
        <w:jc w:val="both"/>
      </w:pPr>
      <w:r>
        <w:t xml:space="preserve">   </w:t>
      </w:r>
    </w:p>
    <w:p w:rsidR="00991276" w:rsidRPr="00F37870" w:rsidRDefault="00991276" w:rsidP="00F37870">
      <w:pPr>
        <w:spacing w:line="360" w:lineRule="auto"/>
        <w:jc w:val="both"/>
        <w:rPr>
          <w:b/>
          <w:color w:val="000000"/>
        </w:rPr>
      </w:pPr>
      <w:r w:rsidRPr="00F37870">
        <w:rPr>
          <w:b/>
          <w:color w:val="000000"/>
        </w:rPr>
        <w:t>Summary</w:t>
      </w:r>
    </w:p>
    <w:p w:rsidR="00991276" w:rsidRPr="00F37870" w:rsidRDefault="00991276" w:rsidP="00F37870">
      <w:pPr>
        <w:spacing w:line="360" w:lineRule="auto"/>
        <w:jc w:val="both"/>
        <w:rPr>
          <w:color w:val="000000"/>
        </w:rPr>
      </w:pPr>
      <w:r w:rsidRPr="00F37870">
        <w:rPr>
          <w:color w:val="000000"/>
        </w:rPr>
        <w:t>All too soon we have come to the end of lesson 5 of Unit 1. In this lesson we discussed information system as a combination of people, data and procedures formed to create and distribute information throughout an institution, organisation or workplace.</w:t>
      </w:r>
    </w:p>
    <w:p w:rsidR="00991276" w:rsidRPr="00F37870" w:rsidRDefault="00991276" w:rsidP="00F37870">
      <w:pPr>
        <w:spacing w:line="360" w:lineRule="auto"/>
        <w:jc w:val="both"/>
        <w:rPr>
          <w:color w:val="000000"/>
        </w:rPr>
      </w:pPr>
      <w:r w:rsidRPr="00F37870">
        <w:rPr>
          <w:color w:val="000000"/>
        </w:rPr>
        <w:t xml:space="preserve">We also looked at </w:t>
      </w:r>
      <w:r w:rsidR="00A27EF8">
        <w:rPr>
          <w:color w:val="000000"/>
        </w:rPr>
        <w:t>the classifications of computers by their sizes in their chronological order, namely; Super computers, Mainframe computers, Minicomputers, Microcomputers and Microcontrollers.</w:t>
      </w:r>
    </w:p>
    <w:p w:rsidR="00991276" w:rsidRDefault="00991276" w:rsidP="00F37870">
      <w:pPr>
        <w:spacing w:line="360" w:lineRule="auto"/>
        <w:jc w:val="both"/>
        <w:rPr>
          <w:color w:val="000000"/>
        </w:rPr>
      </w:pPr>
    </w:p>
    <w:p w:rsidR="00991276" w:rsidRPr="00F37870" w:rsidRDefault="00991276" w:rsidP="00F37870">
      <w:pPr>
        <w:spacing w:line="360" w:lineRule="auto"/>
        <w:jc w:val="both"/>
        <w:rPr>
          <w:color w:val="000000"/>
        </w:rPr>
      </w:pPr>
      <w:r w:rsidRPr="00F37870">
        <w:rPr>
          <w:b/>
          <w:color w:val="000000"/>
        </w:rPr>
        <w:t>Progress Test</w:t>
      </w:r>
    </w:p>
    <w:p w:rsidR="00991276" w:rsidRPr="00F37870" w:rsidRDefault="00991276" w:rsidP="006C1457">
      <w:pPr>
        <w:numPr>
          <w:ilvl w:val="0"/>
          <w:numId w:val="10"/>
        </w:numPr>
        <w:spacing w:line="360" w:lineRule="auto"/>
        <w:jc w:val="both"/>
        <w:rPr>
          <w:color w:val="000000"/>
        </w:rPr>
      </w:pPr>
      <w:r w:rsidRPr="00F37870">
        <w:rPr>
          <w:color w:val="000000"/>
        </w:rPr>
        <w:t>Discuss briefly supercomputers, mainframe computers and minicomputers and establish any differences existing among these computers.</w:t>
      </w:r>
    </w:p>
    <w:p w:rsidR="00991276" w:rsidRPr="00F37870" w:rsidRDefault="00DD7F40" w:rsidP="00F37870">
      <w:pPr>
        <w:spacing w:line="360" w:lineRule="auto"/>
        <w:jc w:val="both"/>
        <w:rPr>
          <w:color w:val="000000"/>
        </w:rPr>
      </w:pPr>
      <w:r>
        <w:rPr>
          <w:color w:val="000000"/>
        </w:rPr>
        <w:br w:type="page"/>
      </w:r>
    </w:p>
    <w:p w:rsidR="00453561" w:rsidRDefault="00453561" w:rsidP="00453561">
      <w:pPr>
        <w:pStyle w:val="Heading1"/>
      </w:pPr>
      <w:bookmarkStart w:id="26" w:name="_Toc307314673"/>
      <w:r>
        <w:t>UNIT 1</w:t>
      </w:r>
      <w:r w:rsidR="00D96E04" w:rsidRPr="00F37870">
        <w:t xml:space="preserve"> LESSON 6</w:t>
      </w:r>
      <w:bookmarkEnd w:id="26"/>
    </w:p>
    <w:p w:rsidR="00991276" w:rsidRDefault="00E65AE8" w:rsidP="00453561">
      <w:pPr>
        <w:pStyle w:val="Heading1"/>
      </w:pPr>
      <w:bookmarkStart w:id="27" w:name="_Toc307312949"/>
      <w:bookmarkStart w:id="28" w:name="_Toc307314674"/>
      <w:r>
        <w:t>CLASSIFICATION</w:t>
      </w:r>
      <w:r w:rsidR="00D96E04" w:rsidRPr="00F37870">
        <w:t xml:space="preserve"> OF COMPUTER (2)</w:t>
      </w:r>
      <w:bookmarkEnd w:id="27"/>
      <w:bookmarkEnd w:id="28"/>
    </w:p>
    <w:p w:rsidR="006126B6" w:rsidRPr="00F64B01" w:rsidRDefault="006126B6" w:rsidP="006126B6">
      <w:pPr>
        <w:spacing w:line="360" w:lineRule="auto"/>
        <w:rPr>
          <w:b/>
          <w:color w:val="000000"/>
          <w:sz w:val="14"/>
        </w:rPr>
      </w:pPr>
    </w:p>
    <w:p w:rsidR="006126B6" w:rsidRPr="00F37870" w:rsidRDefault="006126B6" w:rsidP="006126B6">
      <w:pPr>
        <w:spacing w:line="360" w:lineRule="auto"/>
        <w:rPr>
          <w:b/>
          <w:color w:val="000000"/>
        </w:rPr>
      </w:pPr>
      <w:r>
        <w:rPr>
          <w:b/>
          <w:color w:val="000000"/>
        </w:rPr>
        <w:t>Introduction</w:t>
      </w:r>
    </w:p>
    <w:p w:rsidR="00D96E04" w:rsidRPr="00F37870" w:rsidRDefault="00D96E04" w:rsidP="00F37870">
      <w:pPr>
        <w:spacing w:line="360" w:lineRule="auto"/>
        <w:jc w:val="both"/>
        <w:rPr>
          <w:color w:val="000000"/>
        </w:rPr>
      </w:pPr>
      <w:r w:rsidRPr="00F37870">
        <w:rPr>
          <w:color w:val="000000"/>
        </w:rPr>
        <w:t>Dear learner, we hope you have enjoyed all the lessons discussed so far. In lesson 5 of Unit 1, we discussed three types of computers. In this lesson we shall discuss two more, namely personal computer and embedded processors.</w:t>
      </w:r>
    </w:p>
    <w:p w:rsidR="00D96E04" w:rsidRPr="00F37870" w:rsidRDefault="00D96E04" w:rsidP="00F37870">
      <w:pPr>
        <w:spacing w:line="360" w:lineRule="auto"/>
        <w:jc w:val="both"/>
        <w:rPr>
          <w:color w:val="000000"/>
        </w:rPr>
      </w:pPr>
    </w:p>
    <w:p w:rsidR="00D96E04" w:rsidRPr="00F37870" w:rsidRDefault="006126B6" w:rsidP="00F37870">
      <w:pPr>
        <w:spacing w:line="360" w:lineRule="auto"/>
        <w:jc w:val="both"/>
        <w:rPr>
          <w:color w:val="000000"/>
        </w:rPr>
      </w:pPr>
      <w:r w:rsidRPr="00F37870">
        <w:rPr>
          <w:b/>
          <w:color w:val="000000"/>
        </w:rPr>
        <w:t>Objectives</w:t>
      </w:r>
    </w:p>
    <w:p w:rsidR="00D96E04" w:rsidRPr="00F37870" w:rsidRDefault="00D96E04" w:rsidP="00F37870">
      <w:pPr>
        <w:spacing w:line="360" w:lineRule="auto"/>
        <w:jc w:val="both"/>
        <w:rPr>
          <w:color w:val="000000"/>
        </w:rPr>
      </w:pPr>
      <w:r w:rsidRPr="00F37870">
        <w:rPr>
          <w:color w:val="000000"/>
        </w:rPr>
        <w:t>By the end of the lesson you will be able to</w:t>
      </w:r>
    </w:p>
    <w:p w:rsidR="00D96E04" w:rsidRPr="00F37870" w:rsidRDefault="00E65AE8" w:rsidP="006C1457">
      <w:pPr>
        <w:numPr>
          <w:ilvl w:val="0"/>
          <w:numId w:val="137"/>
        </w:numPr>
        <w:spacing w:line="360" w:lineRule="auto"/>
        <w:jc w:val="both"/>
        <w:rPr>
          <w:color w:val="000000"/>
        </w:rPr>
      </w:pPr>
      <w:r>
        <w:rPr>
          <w:color w:val="000000"/>
        </w:rPr>
        <w:t xml:space="preserve">Classify </w:t>
      </w:r>
      <w:r w:rsidRPr="00F37870">
        <w:rPr>
          <w:color w:val="000000"/>
        </w:rPr>
        <w:t>computer</w:t>
      </w:r>
      <w:r>
        <w:rPr>
          <w:color w:val="000000"/>
        </w:rPr>
        <w:t xml:space="preserve"> by their types and purpose</w:t>
      </w:r>
      <w:r w:rsidR="00D96E04" w:rsidRPr="00F37870">
        <w:rPr>
          <w:color w:val="000000"/>
        </w:rPr>
        <w:t xml:space="preserve"> </w:t>
      </w:r>
    </w:p>
    <w:p w:rsidR="00D96E04" w:rsidRPr="00F37870" w:rsidRDefault="0094282C" w:rsidP="006C1457">
      <w:pPr>
        <w:numPr>
          <w:ilvl w:val="0"/>
          <w:numId w:val="137"/>
        </w:numPr>
        <w:spacing w:line="360" w:lineRule="auto"/>
        <w:jc w:val="both"/>
        <w:rPr>
          <w:color w:val="000000"/>
        </w:rPr>
      </w:pPr>
      <w:r w:rsidRPr="00F37870">
        <w:rPr>
          <w:color w:val="000000"/>
        </w:rPr>
        <w:t xml:space="preserve">Discuss </w:t>
      </w:r>
      <w:r w:rsidR="00D96E04" w:rsidRPr="00F37870">
        <w:rPr>
          <w:color w:val="000000"/>
        </w:rPr>
        <w:t>the characteristics of at least two types of computer</w:t>
      </w:r>
    </w:p>
    <w:p w:rsidR="00D96E04" w:rsidRPr="00F37870" w:rsidRDefault="00D96E04" w:rsidP="00F37870">
      <w:pPr>
        <w:spacing w:line="360" w:lineRule="auto"/>
        <w:jc w:val="both"/>
        <w:rPr>
          <w:color w:val="000000"/>
        </w:rPr>
      </w:pPr>
    </w:p>
    <w:p w:rsidR="00D96E04" w:rsidRPr="00F37870" w:rsidRDefault="00D96E04" w:rsidP="00F37870">
      <w:pPr>
        <w:spacing w:line="360" w:lineRule="auto"/>
        <w:jc w:val="both"/>
        <w:rPr>
          <w:color w:val="000000"/>
        </w:rPr>
      </w:pPr>
      <w:r w:rsidRPr="00F37870">
        <w:rPr>
          <w:color w:val="000000"/>
        </w:rPr>
        <w:t>Can you bring to mind what we discussed about supercomputers, mainframe computer and minicomputers and their characteristics?</w:t>
      </w:r>
    </w:p>
    <w:p w:rsidR="00D96E04" w:rsidRPr="00F37870" w:rsidRDefault="00D96E04" w:rsidP="00F37870">
      <w:pPr>
        <w:spacing w:line="360" w:lineRule="auto"/>
        <w:jc w:val="both"/>
        <w:rPr>
          <w:color w:val="000000"/>
        </w:rPr>
      </w:pPr>
      <w:r w:rsidRPr="00F37870">
        <w:rPr>
          <w:color w:val="000000"/>
        </w:rPr>
        <w:t>………………………………………………………………………………………………………………………………………………………………………………………………</w:t>
      </w:r>
    </w:p>
    <w:p w:rsidR="00D96E04" w:rsidRPr="00F37870" w:rsidRDefault="00D96E04" w:rsidP="00F37870">
      <w:pPr>
        <w:spacing w:line="360" w:lineRule="auto"/>
        <w:jc w:val="both"/>
        <w:rPr>
          <w:color w:val="000000"/>
        </w:rPr>
      </w:pPr>
    </w:p>
    <w:p w:rsidR="00E65AE8" w:rsidRDefault="00E65AE8" w:rsidP="00F37870">
      <w:pPr>
        <w:spacing w:line="360" w:lineRule="auto"/>
        <w:jc w:val="both"/>
        <w:rPr>
          <w:b/>
          <w:color w:val="000000"/>
        </w:rPr>
      </w:pPr>
      <w:r>
        <w:rPr>
          <w:b/>
          <w:color w:val="000000"/>
        </w:rPr>
        <w:t>Classification of Computers by Type</w:t>
      </w:r>
    </w:p>
    <w:p w:rsidR="00E65AE8" w:rsidRDefault="00E65AE8" w:rsidP="00E65AE8">
      <w:pPr>
        <w:spacing w:line="360" w:lineRule="auto"/>
      </w:pPr>
      <w:r w:rsidRPr="0019496F">
        <w:t>Computers represent data in different forms. Some represent data in a continuous form while others represent data in discrete form or a combination of the two. Under classification by type, (thus data representation or principle of operation) these are;</w:t>
      </w:r>
    </w:p>
    <w:p w:rsidR="00E65AE8" w:rsidRPr="0019496F" w:rsidRDefault="00E65AE8" w:rsidP="00E65AE8">
      <w:pPr>
        <w:spacing w:line="360" w:lineRule="auto"/>
      </w:pPr>
    </w:p>
    <w:p w:rsidR="00E65AE8" w:rsidRPr="00711CF4" w:rsidRDefault="00E65AE8" w:rsidP="00E65AE8">
      <w:pPr>
        <w:spacing w:line="360" w:lineRule="auto"/>
        <w:rPr>
          <w:b/>
        </w:rPr>
      </w:pPr>
      <w:r w:rsidRPr="00711CF4">
        <w:rPr>
          <w:b/>
        </w:rPr>
        <w:t>Analogue Computers</w:t>
      </w:r>
    </w:p>
    <w:p w:rsidR="00E65AE8" w:rsidRPr="0054257D" w:rsidRDefault="00E65AE8" w:rsidP="00E65AE8">
      <w:pPr>
        <w:spacing w:line="360" w:lineRule="auto"/>
        <w:jc w:val="both"/>
      </w:pPr>
      <w:r w:rsidRPr="0054257D">
        <w:t xml:space="preserve">Is a form of computer that uses continuous physical phenomena </w:t>
      </w:r>
      <w:r w:rsidR="00540767">
        <w:t>(</w:t>
      </w:r>
      <w:r w:rsidR="00540767" w:rsidRPr="0019496F">
        <w:t>data using physical qualities received from continuously varying variables</w:t>
      </w:r>
      <w:r w:rsidR="00540767">
        <w:t>)</w:t>
      </w:r>
      <w:r w:rsidR="00540767" w:rsidRPr="0054257D">
        <w:t xml:space="preserve"> </w:t>
      </w:r>
      <w:r w:rsidRPr="0054257D">
        <w:t xml:space="preserve">such as electrical, mechanical, or hydraulic quantities to model the problem being solved. It is sometimes called special-purpose computers. The reason is that they serve a specific purpose or function only. </w:t>
      </w:r>
      <w:r w:rsidR="00540767" w:rsidRPr="0019496F">
        <w:t>They are mostly used in the scientific and engineering fields as a control function in quality control which are used in measuring voltage, current, temperature and pressure etc</w:t>
      </w:r>
      <w:r w:rsidR="00540767" w:rsidRPr="0054257D">
        <w:t xml:space="preserve"> </w:t>
      </w:r>
      <w:r w:rsidRPr="0054257D">
        <w:t>Example: thermometer, slide rule, speedometer</w:t>
      </w:r>
      <w:r>
        <w:t>, hydrometer</w:t>
      </w:r>
      <w:r w:rsidRPr="0054257D">
        <w:t xml:space="preserve"> etc.</w:t>
      </w:r>
    </w:p>
    <w:p w:rsidR="00E65AE8" w:rsidRPr="00711CF4" w:rsidRDefault="00E65AE8" w:rsidP="00E65AE8">
      <w:pPr>
        <w:spacing w:line="360" w:lineRule="auto"/>
        <w:rPr>
          <w:b/>
        </w:rPr>
      </w:pPr>
      <w:r w:rsidRPr="00711CF4">
        <w:rPr>
          <w:b/>
        </w:rPr>
        <w:t>Digital Computers</w:t>
      </w:r>
    </w:p>
    <w:p w:rsidR="00540767" w:rsidRPr="0054257D" w:rsidRDefault="00540767" w:rsidP="00540767">
      <w:pPr>
        <w:tabs>
          <w:tab w:val="left" w:pos="4890"/>
        </w:tabs>
        <w:spacing w:line="360" w:lineRule="auto"/>
        <w:jc w:val="both"/>
      </w:pPr>
      <w:r w:rsidRPr="0054257D">
        <w:t>A digital system uses discrete electrical voltage levels as codes for symbols.</w:t>
      </w:r>
      <w:r>
        <w:t xml:space="preserve"> </w:t>
      </w:r>
      <w:r w:rsidR="00A33A78" w:rsidRPr="0019496F">
        <w:t>They deal directly with numerical quantities expressed in some form of numbering system. They are mostly used in data processing environment</w:t>
      </w:r>
      <w:r w:rsidR="00A33A78">
        <w:t xml:space="preserve">.  </w:t>
      </w:r>
      <w:r>
        <w:t>It has a memory that solves problems by counting, adding, subtracting, multiplying and comparing.</w:t>
      </w:r>
      <w:r w:rsidRPr="0054257D">
        <w:t xml:space="preserve"> They are also called general-purpose computers. It is design to handle many kinds of function. Example: PC, laptop etc.</w:t>
      </w:r>
    </w:p>
    <w:p w:rsidR="00E65AE8" w:rsidRDefault="00E65AE8" w:rsidP="00E65AE8">
      <w:pPr>
        <w:spacing w:line="360" w:lineRule="auto"/>
        <w:rPr>
          <w:b/>
        </w:rPr>
      </w:pPr>
    </w:p>
    <w:p w:rsidR="00E65AE8" w:rsidRPr="00711CF4" w:rsidRDefault="00E65AE8" w:rsidP="00E65AE8">
      <w:pPr>
        <w:spacing w:line="360" w:lineRule="auto"/>
        <w:rPr>
          <w:b/>
        </w:rPr>
      </w:pPr>
      <w:r w:rsidRPr="00711CF4">
        <w:rPr>
          <w:b/>
        </w:rPr>
        <w:t>Hybrid Computers</w:t>
      </w:r>
    </w:p>
    <w:p w:rsidR="00E10DE4" w:rsidRPr="00E27283" w:rsidRDefault="00A33A78" w:rsidP="00E27283">
      <w:pPr>
        <w:tabs>
          <w:tab w:val="left" w:pos="4890"/>
        </w:tabs>
        <w:spacing w:line="360" w:lineRule="auto"/>
        <w:jc w:val="both"/>
        <w:rPr>
          <w:lang w:val="en-US"/>
        </w:rPr>
      </w:pPr>
      <w:r w:rsidRPr="0054257D">
        <w:t xml:space="preserve">They are blend of both analogue and digital computers in that they can perform the function of both computers. Hybrid computers are used to obtain a very accurate but not exact 'seed' value. </w:t>
      </w:r>
      <w:r>
        <w:t xml:space="preserve">It has the ability to either represent data in a numerical format using binary mode or by representing data as physical quantities using varying variables. </w:t>
      </w:r>
      <w:r w:rsidRPr="0019496F">
        <w:t>They use their analogue part to collect data and use an interface called digitizer which converts analogue signals to digital form.</w:t>
      </w:r>
      <w:r>
        <w:t xml:space="preserve"> </w:t>
      </w:r>
      <w:r w:rsidRPr="0054257D">
        <w:t xml:space="preserve">Example: automated teller machine (ATM), </w:t>
      </w:r>
      <w:r w:rsidRPr="0054257D">
        <w:rPr>
          <w:lang w:val="en-US"/>
        </w:rPr>
        <w:t xml:space="preserve">money counting   machine, traffic lights, air traffic control, aircraft, calculators and the like.   </w:t>
      </w:r>
    </w:p>
    <w:p w:rsidR="00A33A78" w:rsidRPr="00815090" w:rsidRDefault="00A33A78" w:rsidP="0094282C">
      <w:pPr>
        <w:pStyle w:val="close"/>
        <w:spacing w:after="0" w:afterAutospacing="0" w:line="360" w:lineRule="auto"/>
        <w:rPr>
          <w:b/>
        </w:rPr>
      </w:pPr>
      <w:r w:rsidRPr="00815090">
        <w:rPr>
          <w:b/>
        </w:rPr>
        <w:t>Classification</w:t>
      </w:r>
      <w:r>
        <w:rPr>
          <w:b/>
        </w:rPr>
        <w:t xml:space="preserve"> of </w:t>
      </w:r>
      <w:r w:rsidR="00523324">
        <w:rPr>
          <w:b/>
        </w:rPr>
        <w:t xml:space="preserve">Computers </w:t>
      </w:r>
      <w:r w:rsidR="00523324" w:rsidRPr="00815090">
        <w:rPr>
          <w:b/>
        </w:rPr>
        <w:t>by</w:t>
      </w:r>
      <w:r w:rsidRPr="00815090">
        <w:rPr>
          <w:b/>
        </w:rPr>
        <w:t xml:space="preserve"> Purpose</w:t>
      </w:r>
    </w:p>
    <w:p w:rsidR="00A33A78" w:rsidRPr="0019496F" w:rsidRDefault="00A33A78" w:rsidP="0094282C">
      <w:pPr>
        <w:pStyle w:val="close"/>
        <w:spacing w:before="0" w:beforeAutospacing="0" w:line="360" w:lineRule="auto"/>
      </w:pPr>
      <w:r w:rsidRPr="0019496F">
        <w:t xml:space="preserve">Depending on the flexibility and operations, computers are either general or special purpose </w:t>
      </w:r>
    </w:p>
    <w:p w:rsidR="00A33A78" w:rsidRPr="00815090" w:rsidRDefault="00131197" w:rsidP="0094282C">
      <w:pPr>
        <w:pStyle w:val="close"/>
        <w:spacing w:before="0" w:beforeAutospacing="0" w:after="0" w:afterAutospacing="0" w:line="360" w:lineRule="auto"/>
        <w:rPr>
          <w:b/>
        </w:rPr>
      </w:pPr>
      <w:r>
        <w:rPr>
          <w:b/>
        </w:rPr>
        <w:t>Special P</w:t>
      </w:r>
      <w:r w:rsidR="00A33A78" w:rsidRPr="00815090">
        <w:rPr>
          <w:b/>
        </w:rPr>
        <w:t>urpose Computers</w:t>
      </w:r>
    </w:p>
    <w:p w:rsidR="00A33A78" w:rsidRPr="0019496F" w:rsidRDefault="00A33A78" w:rsidP="0094282C">
      <w:pPr>
        <w:pStyle w:val="close"/>
        <w:spacing w:before="0" w:beforeAutospacing="0" w:after="0" w:afterAutospacing="0" w:line="360" w:lineRule="auto"/>
        <w:jc w:val="both"/>
      </w:pPr>
      <w:r w:rsidRPr="0019496F">
        <w:t>These are computers designed to perform one specific task</w:t>
      </w:r>
      <w:r w:rsidR="008A4856">
        <w:t xml:space="preserve"> or restricted a class of problems</w:t>
      </w:r>
      <w:r w:rsidRPr="0019496F">
        <w:t>. The component and functions are uniquely adapted to a particular situation, or institution etc. In such situation, the program of instructions that the computer may follow to solve the problem is built into, or permanently stored in the machine. They are frequently referred to us “dedicated,” because of their limitations. Examples are: ATM, computers use in</w:t>
      </w:r>
      <w:r w:rsidR="008A4856" w:rsidRPr="008A4856">
        <w:t xml:space="preserve"> </w:t>
      </w:r>
      <w:r w:rsidR="008A4856">
        <w:t>military operations, banks,</w:t>
      </w:r>
      <w:r w:rsidRPr="0019496F">
        <w:t xml:space="preserve"> surgical theatre and also in chemical industries etc.</w:t>
      </w:r>
    </w:p>
    <w:p w:rsidR="0094282C" w:rsidRDefault="0094282C" w:rsidP="0094282C">
      <w:pPr>
        <w:jc w:val="both"/>
        <w:rPr>
          <w:b/>
          <w:lang w:val="en-US"/>
        </w:rPr>
      </w:pPr>
      <w:r>
        <w:rPr>
          <w:b/>
        </w:rPr>
        <w:br w:type="page"/>
      </w:r>
    </w:p>
    <w:p w:rsidR="00A33A78" w:rsidRPr="00815090" w:rsidRDefault="00A33A78" w:rsidP="0094282C">
      <w:pPr>
        <w:pStyle w:val="close"/>
        <w:spacing w:before="0" w:beforeAutospacing="0" w:after="0" w:afterAutospacing="0" w:line="360" w:lineRule="auto"/>
        <w:jc w:val="both"/>
        <w:rPr>
          <w:b/>
        </w:rPr>
      </w:pPr>
      <w:r w:rsidRPr="00815090">
        <w:rPr>
          <w:b/>
        </w:rPr>
        <w:t>General Purpose Computers</w:t>
      </w:r>
    </w:p>
    <w:p w:rsidR="0046647A" w:rsidRDefault="00A33A78" w:rsidP="0094282C">
      <w:pPr>
        <w:pStyle w:val="close"/>
        <w:spacing w:before="0" w:beforeAutospacing="0" w:after="0" w:afterAutospacing="0" w:line="360" w:lineRule="auto"/>
        <w:jc w:val="both"/>
      </w:pPr>
      <w:r w:rsidRPr="0019496F">
        <w:t xml:space="preserve">These computers have the capability and flexibility of dealing with variety of different problems, and are able to act in response to programs created to meet different needs. A general purpose computer is one that has the ability to store different programs of instruction. Processing on data is done by changing the instruction mode (thus to perform a variety of operation). </w:t>
      </w:r>
      <w:r>
        <w:t>Example</w:t>
      </w:r>
      <w:r w:rsidRPr="0019496F">
        <w:t>, personal computers.</w:t>
      </w:r>
    </w:p>
    <w:p w:rsidR="0046647A" w:rsidRPr="0046647A" w:rsidRDefault="0046647A" w:rsidP="0046647A">
      <w:pPr>
        <w:pStyle w:val="close"/>
        <w:spacing w:line="360" w:lineRule="auto"/>
      </w:pPr>
    </w:p>
    <w:p w:rsidR="00E10DE4" w:rsidRDefault="0034373A" w:rsidP="00F37870">
      <w:pPr>
        <w:spacing w:line="360" w:lineRule="auto"/>
        <w:jc w:val="both"/>
        <w:rPr>
          <w:b/>
        </w:rPr>
      </w:pPr>
      <w:r>
        <w:rPr>
          <w:noProof/>
          <w:lang w:eastAsia="en-GB"/>
        </w:rPr>
        <w:pict>
          <v:group id="_x0000_s1685" style="position:absolute;left:0;text-align:left;margin-left:-16.65pt;margin-top:7.85pt;width:450pt;height:242.35pt;z-index:251771904" coordorigin="1557,5055" coordsize="9000,4847">
            <v:shape id="_x0000_s1675" type="#_x0000_t202" style="position:absolute;left:1917;top:5941;width:2160;height:427" filled="f">
              <v:textbox style="mso-next-textbox:#_x0000_s1675">
                <w:txbxContent>
                  <w:p w:rsidR="00B85350" w:rsidRDefault="00B85350" w:rsidP="005137CB">
                    <w:pPr>
                      <w:pStyle w:val="Heading3"/>
                      <w:rPr>
                        <w:sz w:val="22"/>
                      </w:rPr>
                    </w:pPr>
                    <w:r>
                      <w:t xml:space="preserve">     </w:t>
                    </w:r>
                    <w:bookmarkStart w:id="29" w:name="_Toc307312950"/>
                    <w:bookmarkStart w:id="30" w:name="_Toc307314675"/>
                    <w:r>
                      <w:rPr>
                        <w:sz w:val="22"/>
                      </w:rPr>
                      <w:t>TYPE/NATURE</w:t>
                    </w:r>
                    <w:bookmarkEnd w:id="29"/>
                    <w:bookmarkEnd w:id="30"/>
                  </w:p>
                </w:txbxContent>
              </v:textbox>
            </v:shape>
            <v:group id="_x0000_s1684" style="position:absolute;left:1557;top:5055;width:9000;height:4847" coordorigin="1557,5055" coordsize="9000,4847">
              <v:group id="_x0000_s1683" style="position:absolute;left:1557;top:5055;width:9000;height:4847" coordorigin="1557,5055" coordsize="9000,4847">
                <v:line id="_x0000_s1607" style="position:absolute" from="4437,6170" to="4437,9089"/>
                <v:group id="_x0000_s1682" style="position:absolute;left:1557;top:5055;width:9000;height:4847" coordorigin="1557,5055" coordsize="9000,4847">
                  <v:shape id="_x0000_s1609" type="#_x0000_t202" style="position:absolute;left:1917;top:6717;width:2160;height:548" filled="f">
                    <v:textbox style="mso-next-textbox:#_x0000_s1609">
                      <w:txbxContent>
                        <w:p w:rsidR="0094282C" w:rsidRDefault="0094282C" w:rsidP="005137CB">
                          <w:r>
                            <w:rPr>
                              <w:sz w:val="16"/>
                            </w:rPr>
                            <w:t xml:space="preserve">SPECIAL COMPUTERS                                                                                    </w:t>
                          </w:r>
                        </w:p>
                      </w:txbxContent>
                    </v:textbox>
                  </v:shape>
                  <v:shape id="_x0000_s1610" type="#_x0000_t202" style="position:absolute;left:1917;top:7400;width:2160;height:330">
                    <v:textbox style="mso-next-textbox:#_x0000_s1610">
                      <w:txbxContent>
                        <w:p w:rsidR="0094282C" w:rsidRDefault="0094282C" w:rsidP="005137CB">
                          <w:r>
                            <w:rPr>
                              <w:sz w:val="16"/>
                            </w:rPr>
                            <w:t>GENERAL COMPUTERS</w:t>
                          </w:r>
                        </w:p>
                      </w:txbxContent>
                    </v:textbox>
                  </v:shape>
                  <v:line id="_x0000_s1611" style="position:absolute" from="1557,6123" to="1557,7583"/>
                  <v:line id="_x0000_s1612" style="position:absolute" from="1557,7583" to="1917,7583">
                    <v:stroke endarrow="block"/>
                  </v:line>
                  <v:line id="_x0000_s1613" style="position:absolute" from="1557,6853" to="1917,6853">
                    <v:stroke endarrow="block"/>
                  </v:line>
                  <v:shape id="_x0000_s1614" type="#_x0000_t202" style="position:absolute;left:4797;top:7400;width:2340;height:365">
                    <v:textbox style="mso-next-textbox:#_x0000_s1614">
                      <w:txbxContent>
                        <w:p w:rsidR="0094282C" w:rsidRDefault="0094282C" w:rsidP="005137CB">
                          <w:pPr>
                            <w:rPr>
                              <w:sz w:val="16"/>
                            </w:rPr>
                          </w:pPr>
                          <w:r>
                            <w:rPr>
                              <w:sz w:val="16"/>
                            </w:rPr>
                            <w:t>MICRO COMPUTERS</w:t>
                          </w:r>
                        </w:p>
                      </w:txbxContent>
                    </v:textbox>
                  </v:shape>
                  <v:shape id="_x0000_s1615" type="#_x0000_t202" style="position:absolute;left:4797;top:8130;width:2340;height:365">
                    <v:textbox style="mso-next-textbox:#_x0000_s1615">
                      <w:txbxContent>
                        <w:p w:rsidR="0094282C" w:rsidRDefault="0094282C" w:rsidP="005137CB">
                          <w:pPr>
                            <w:rPr>
                              <w:sz w:val="16"/>
                            </w:rPr>
                          </w:pPr>
                          <w:r>
                            <w:rPr>
                              <w:sz w:val="16"/>
                            </w:rPr>
                            <w:t>MINI COMPUTERS</w:t>
                          </w:r>
                        </w:p>
                      </w:txbxContent>
                    </v:textbox>
                  </v:shape>
                  <v:shape id="_x0000_s1616" type="#_x0000_t202" style="position:absolute;left:4797;top:8860;width:2340;height:365">
                    <v:textbox style="mso-next-textbox:#_x0000_s1616">
                      <w:txbxContent>
                        <w:p w:rsidR="0094282C" w:rsidRDefault="0094282C" w:rsidP="005137CB">
                          <w:pPr>
                            <w:rPr>
                              <w:sz w:val="16"/>
                            </w:rPr>
                          </w:pPr>
                          <w:r>
                            <w:rPr>
                              <w:sz w:val="16"/>
                            </w:rPr>
                            <w:t>MAINFRAME COMPUTERS</w:t>
                          </w:r>
                        </w:p>
                      </w:txbxContent>
                    </v:textbox>
                  </v:shape>
                  <v:shape id="_x0000_s1617" type="#_x0000_t202" style="position:absolute;left:4771;top:9537;width:2340;height:365">
                    <v:textbox style="mso-next-textbox:#_x0000_s1617">
                      <w:txbxContent>
                        <w:p w:rsidR="0094282C" w:rsidRDefault="0094282C" w:rsidP="005137CB">
                          <w:r>
                            <w:rPr>
                              <w:b/>
                              <w:bCs/>
                              <w:sz w:val="16"/>
                            </w:rPr>
                            <w:t>SUPER COMPUTERS</w:t>
                          </w:r>
                          <w:r>
                            <w:t xml:space="preserve">  </w:t>
                          </w:r>
                        </w:p>
                      </w:txbxContent>
                    </v:textbox>
                  </v:shape>
                  <v:line id="_x0000_s1618" style="position:absolute" from="4437,8313" to="4797,8313">
                    <v:stroke endarrow="block"/>
                  </v:line>
                  <v:line id="_x0000_s1619" style="position:absolute" from="4437,9042" to="4797,9042">
                    <v:stroke endarrow="block"/>
                  </v:line>
                  <v:line id="_x0000_s1620" style="position:absolute" from="4437,7583" to="4797,7583">
                    <v:stroke endarrow="block"/>
                  </v:line>
                  <v:line id="_x0000_s1621" style="position:absolute" from="4437,6900" to="4797,6900">
                    <v:stroke endarrow="block"/>
                  </v:line>
                  <v:shapetype id="_x0000_t32" coordsize="21600,21600" o:spt="32" o:oned="t" path="m,l21600,21600e" filled="f">
                    <v:path arrowok="t" fillok="f" o:connecttype="none"/>
                    <o:lock v:ext="edit" shapetype="t"/>
                  </v:shapetype>
                  <v:shape id="_x0000_s1643" type="#_x0000_t32" style="position:absolute;left:4437;top:9734;width:360;height:0" o:connectortype="straight">
                    <v:stroke endarrow="block"/>
                  </v:shape>
                  <v:shape id="_x0000_s1644" type="#_x0000_t202" style="position:absolute;left:4797;top:6717;width:2340;height:465">
                    <v:textbox style="mso-next-textbox:#_x0000_s1644">
                      <w:txbxContent>
                        <w:p w:rsidR="0094282C" w:rsidRPr="009F13B4" w:rsidRDefault="0094282C" w:rsidP="005137CB">
                          <w:pPr>
                            <w:rPr>
                              <w:sz w:val="16"/>
                            </w:rPr>
                          </w:pPr>
                          <w:r w:rsidRPr="009F13B4">
                            <w:rPr>
                              <w:sz w:val="16"/>
                            </w:rPr>
                            <w:t>MICROCONTROLLERS</w:t>
                          </w:r>
                        </w:p>
                      </w:txbxContent>
                    </v:textbox>
                  </v:shape>
                  <v:shape id="_x0000_s1645" type="#_x0000_t32" style="position:absolute;left:4437;top:9085;width:0;height:662" o:connectortype="straight"/>
                  <v:group id="_x0000_s1681" style="position:absolute;left:1557;top:5055;width:9000;height:3805" coordorigin="1557,5055" coordsize="9000,3805">
                    <v:line id="_x0000_s1623" style="position:absolute;flip:x" from="1557,6123" to="1917,6123"/>
                    <v:line id="_x0000_s1624" style="position:absolute;flip:x" from="4437,6170" to="4797,6170"/>
                    <v:shape id="_x0000_s1625" type="#_x0000_t202" style="position:absolute;left:8397;top:6717;width:2160;height:365">
                      <v:textbox style="mso-next-textbox:#_x0000_s1625">
                        <w:txbxContent>
                          <w:p w:rsidR="0094282C" w:rsidRDefault="0094282C" w:rsidP="005137CB">
                            <w:pPr>
                              <w:rPr>
                                <w:sz w:val="16"/>
                              </w:rPr>
                            </w:pPr>
                            <w:r>
                              <w:rPr>
                                <w:sz w:val="16"/>
                              </w:rPr>
                              <w:t>ANALOG COMPUTERS</w:t>
                            </w:r>
                          </w:p>
                        </w:txbxContent>
                      </v:textbox>
                    </v:shape>
                    <v:shape id="_x0000_s1626" type="#_x0000_t202" style="position:absolute;left:8397;top:7583;width:2160;height:365">
                      <v:textbox style="mso-next-textbox:#_x0000_s1626">
                        <w:txbxContent>
                          <w:p w:rsidR="0094282C" w:rsidRDefault="0094282C" w:rsidP="005137CB">
                            <w:pPr>
                              <w:rPr>
                                <w:sz w:val="16"/>
                              </w:rPr>
                            </w:pPr>
                            <w:r>
                              <w:rPr>
                                <w:sz w:val="16"/>
                              </w:rPr>
                              <w:t>DIGITAL COMPUTERS</w:t>
                            </w:r>
                          </w:p>
                        </w:txbxContent>
                      </v:textbox>
                    </v:shape>
                    <v:shape id="_x0000_s1627" type="#_x0000_t202" style="position:absolute;left:8397;top:8495;width:2160;height:365">
                      <v:textbox style="mso-next-textbox:#_x0000_s1627">
                        <w:txbxContent>
                          <w:p w:rsidR="0094282C" w:rsidRDefault="0094282C" w:rsidP="005137CB">
                            <w:pPr>
                              <w:rPr>
                                <w:sz w:val="16"/>
                              </w:rPr>
                            </w:pPr>
                            <w:r>
                              <w:rPr>
                                <w:sz w:val="16"/>
                              </w:rPr>
                              <w:t>HYBRID COMPUTERS</w:t>
                            </w:r>
                          </w:p>
                        </w:txbxContent>
                      </v:textbox>
                    </v:shape>
                    <v:line id="_x0000_s1639" style="position:absolute" from="8037,6170" to="8037,8724"/>
                    <v:line id="_x0000_s1640" style="position:absolute" from="8037,8717" to="8397,8717">
                      <v:stroke endarrow="block"/>
                    </v:line>
                    <v:line id="_x0000_s1641" style="position:absolute" from="8037,7765" to="8397,7765">
                      <v:stroke endarrow="block"/>
                    </v:line>
                    <v:line id="_x0000_s1642" style="position:absolute" from="8037,6900" to="8397,6900">
                      <v:stroke endarrow="block"/>
                    </v:line>
                    <v:group id="_x0000_s1680" style="position:absolute;left:2277;top:5055;width:8280;height:1313" coordorigin="2277,5055" coordsize="8280,1313">
                      <v:shape id="_x0000_s1629" type="#_x0000_t202" style="position:absolute;left:4862;top:5055;width:1980;height:365" filled="f">
                        <v:textbox style="mso-next-textbox:#_x0000_s1629">
                          <w:txbxContent>
                            <w:p w:rsidR="0094282C" w:rsidRDefault="0094282C" w:rsidP="005137CB">
                              <w:pPr>
                                <w:pStyle w:val="Heading3"/>
                                <w:rPr>
                                  <w:sz w:val="22"/>
                                </w:rPr>
                              </w:pPr>
                              <w:r>
                                <w:t xml:space="preserve"> </w:t>
                              </w:r>
                            </w:p>
                          </w:txbxContent>
                        </v:textbox>
                      </v:shape>
                      <v:shape id="_x0000_s1631" type="#_x0000_t202" style="position:absolute;left:4797;top:5941;width:2340;height:365">
                        <v:textbox style="mso-next-textbox:#_x0000_s1631">
                          <w:txbxContent>
                            <w:p w:rsidR="0094282C" w:rsidRDefault="0094282C" w:rsidP="005137CB">
                              <w:pPr>
                                <w:rPr>
                                  <w:b/>
                                  <w:bCs/>
                                  <w:sz w:val="22"/>
                                </w:rPr>
                              </w:pPr>
                              <w:r>
                                <w:rPr>
                                  <w:b/>
                                  <w:bCs/>
                                  <w:sz w:val="22"/>
                                </w:rPr>
                                <w:t>CAPACITY/SIZE</w:t>
                              </w:r>
                            </w:p>
                          </w:txbxContent>
                        </v:textbox>
                      </v:shape>
                      <v:shape id="_x0000_s1632" type="#_x0000_t202" style="position:absolute;left:8397;top:5941;width:2160;height:427" filled="f">
                        <v:textbox style="mso-next-textbox:#_x0000_s1632">
                          <w:txbxContent>
                            <w:p w:rsidR="0094282C" w:rsidRDefault="0094282C" w:rsidP="005137CB">
                              <w:pPr>
                                <w:pStyle w:val="Heading3"/>
                                <w:rPr>
                                  <w:sz w:val="22"/>
                                </w:rPr>
                              </w:pPr>
                              <w:r>
                                <w:t xml:space="preserve">     </w:t>
                              </w:r>
                              <w:bookmarkStart w:id="31" w:name="_Toc307311573"/>
                              <w:bookmarkStart w:id="32" w:name="_Toc307312951"/>
                              <w:bookmarkStart w:id="33" w:name="_Toc307314676"/>
                              <w:r>
                                <w:rPr>
                                  <w:sz w:val="22"/>
                                </w:rPr>
                                <w:t>TYPE/NATURE</w:t>
                              </w:r>
                              <w:bookmarkEnd w:id="31"/>
                              <w:bookmarkEnd w:id="32"/>
                              <w:bookmarkEnd w:id="33"/>
                            </w:p>
                          </w:txbxContent>
                        </v:textbox>
                      </v:shape>
                      <v:line id="_x0000_s1633" style="position:absolute" from="2277,5576" to="9657,5576"/>
                      <v:line id="_x0000_s1634" style="position:absolute" from="2277,5576" to="2277,5941"/>
                      <v:line id="_x0000_s1635" style="position:absolute" from="9657,5576" to="9657,5941"/>
                      <v:line id="_x0000_s1636" style="position:absolute" from="5877,5576" to="5877,5941"/>
                      <v:line id="_x0000_s1637" style="position:absolute" from="5877,5440" to="5877,5623"/>
                      <v:line id="_x0000_s1638" style="position:absolute;flip:x" from="8037,6170" to="8397,6170"/>
                    </v:group>
                  </v:group>
                </v:group>
              </v:group>
              <v:group id="_x0000_s1679" style="position:absolute;left:1877;top:5055;width:8383;height:1296" coordorigin="1877,5055" coordsize="8383,1296">
                <v:shape id="_x0000_s1676" type="#_x0000_t202" style="position:absolute;left:5087;top:5055;width:1573;height:365" filled="f" stroked="f">
                  <v:textbox>
                    <w:txbxContent>
                      <w:p w:rsidR="00B85350" w:rsidRPr="00B85350" w:rsidRDefault="00B85350">
                        <w:pPr>
                          <w:rPr>
                            <w:sz w:val="14"/>
                          </w:rPr>
                        </w:pPr>
                        <w:r w:rsidRPr="00B85350">
                          <w:rPr>
                            <w:sz w:val="20"/>
                          </w:rPr>
                          <w:t>COMPUTERS</w:t>
                        </w:r>
                      </w:p>
                    </w:txbxContent>
                  </v:textbox>
                </v:shape>
                <v:shape id="_x0000_s1677" type="#_x0000_t202" style="position:absolute;left:1877;top:5986;width:1573;height:365" filled="f" stroked="f">
                  <v:textbox>
                    <w:txbxContent>
                      <w:p w:rsidR="00B85350" w:rsidRPr="00B85350" w:rsidRDefault="00B85350">
                        <w:pPr>
                          <w:rPr>
                            <w:sz w:val="14"/>
                          </w:rPr>
                        </w:pPr>
                        <w:r>
                          <w:rPr>
                            <w:sz w:val="20"/>
                          </w:rPr>
                          <w:t>PURPOSE</w:t>
                        </w:r>
                      </w:p>
                    </w:txbxContent>
                  </v:textbox>
                </v:shape>
                <v:shape id="_x0000_s1678" type="#_x0000_t202" style="position:absolute;left:8402;top:5986;width:1858;height:365" filled="f" stroked="f">
                  <v:textbox>
                    <w:txbxContent>
                      <w:p w:rsidR="00B85350" w:rsidRPr="00B85350" w:rsidRDefault="00B85350">
                        <w:pPr>
                          <w:rPr>
                            <w:sz w:val="14"/>
                          </w:rPr>
                        </w:pPr>
                        <w:r>
                          <w:rPr>
                            <w:sz w:val="20"/>
                          </w:rPr>
                          <w:t>TYPE / NATURE</w:t>
                        </w:r>
                      </w:p>
                    </w:txbxContent>
                  </v:textbox>
                </v:shape>
              </v:group>
            </v:group>
          </v:group>
        </w:pict>
      </w:r>
      <w:r w:rsidR="00D541D1" w:rsidRPr="00F37870">
        <w:rPr>
          <w:b/>
        </w:rPr>
        <w:t>Summary</w:t>
      </w:r>
    </w:p>
    <w:p w:rsidR="0046647A" w:rsidRDefault="0046647A" w:rsidP="00F37870">
      <w:pPr>
        <w:spacing w:line="360" w:lineRule="auto"/>
        <w:jc w:val="both"/>
        <w:rPr>
          <w:b/>
        </w:rPr>
      </w:pPr>
    </w:p>
    <w:p w:rsidR="0046647A" w:rsidRDefault="0046647A" w:rsidP="00F37870">
      <w:pPr>
        <w:spacing w:line="360" w:lineRule="auto"/>
        <w:jc w:val="both"/>
        <w:rPr>
          <w:b/>
        </w:rPr>
      </w:pPr>
    </w:p>
    <w:p w:rsidR="005137CB" w:rsidRDefault="005137CB" w:rsidP="00F37870">
      <w:pPr>
        <w:spacing w:line="360" w:lineRule="auto"/>
        <w:jc w:val="both"/>
        <w:rPr>
          <w:b/>
        </w:rPr>
      </w:pPr>
    </w:p>
    <w:p w:rsidR="005137CB" w:rsidRDefault="005137CB" w:rsidP="00F37870">
      <w:pPr>
        <w:spacing w:line="360" w:lineRule="auto"/>
        <w:jc w:val="both"/>
        <w:rPr>
          <w:b/>
        </w:rPr>
      </w:pPr>
    </w:p>
    <w:p w:rsidR="005137CB" w:rsidRDefault="005137CB" w:rsidP="00F37870">
      <w:pPr>
        <w:spacing w:line="360" w:lineRule="auto"/>
        <w:jc w:val="both"/>
        <w:rPr>
          <w:b/>
        </w:rPr>
      </w:pPr>
    </w:p>
    <w:p w:rsidR="005137CB" w:rsidRDefault="005137CB" w:rsidP="00F37870">
      <w:pPr>
        <w:spacing w:line="360" w:lineRule="auto"/>
        <w:jc w:val="both"/>
        <w:rPr>
          <w:b/>
        </w:rPr>
      </w:pPr>
    </w:p>
    <w:p w:rsidR="005137CB" w:rsidRDefault="005137CB" w:rsidP="00F37870">
      <w:pPr>
        <w:spacing w:line="360" w:lineRule="auto"/>
        <w:jc w:val="both"/>
        <w:rPr>
          <w:b/>
        </w:rPr>
      </w:pPr>
    </w:p>
    <w:p w:rsidR="005137CB" w:rsidRDefault="005137CB" w:rsidP="00F37870">
      <w:pPr>
        <w:spacing w:line="360" w:lineRule="auto"/>
        <w:jc w:val="both"/>
        <w:rPr>
          <w:b/>
        </w:rPr>
      </w:pPr>
    </w:p>
    <w:p w:rsidR="00783423" w:rsidRDefault="00783423" w:rsidP="00F37870">
      <w:pPr>
        <w:spacing w:line="360" w:lineRule="auto"/>
        <w:jc w:val="both"/>
      </w:pPr>
    </w:p>
    <w:p w:rsidR="00783423" w:rsidRDefault="00783423" w:rsidP="00F37870">
      <w:pPr>
        <w:spacing w:line="360" w:lineRule="auto"/>
        <w:jc w:val="both"/>
      </w:pPr>
    </w:p>
    <w:p w:rsidR="00D61050" w:rsidRDefault="00D61050" w:rsidP="00F37870">
      <w:pPr>
        <w:spacing w:line="360" w:lineRule="auto"/>
        <w:jc w:val="both"/>
        <w:rPr>
          <w:b/>
        </w:rPr>
      </w:pPr>
    </w:p>
    <w:p w:rsidR="00D61050" w:rsidRDefault="00D61050" w:rsidP="00F37870">
      <w:pPr>
        <w:spacing w:line="360" w:lineRule="auto"/>
        <w:jc w:val="both"/>
        <w:rPr>
          <w:b/>
        </w:rPr>
      </w:pPr>
    </w:p>
    <w:p w:rsidR="00D61050" w:rsidRDefault="00D61050" w:rsidP="00F37870">
      <w:pPr>
        <w:spacing w:line="360" w:lineRule="auto"/>
        <w:jc w:val="both"/>
        <w:rPr>
          <w:b/>
        </w:rPr>
      </w:pPr>
    </w:p>
    <w:p w:rsidR="00284622" w:rsidRPr="00F37870" w:rsidRDefault="00284622" w:rsidP="00F37870">
      <w:pPr>
        <w:spacing w:line="360" w:lineRule="auto"/>
        <w:jc w:val="both"/>
      </w:pPr>
      <w:r w:rsidRPr="00F37870">
        <w:rPr>
          <w:b/>
        </w:rPr>
        <w:t>Progress Test</w:t>
      </w:r>
    </w:p>
    <w:p w:rsidR="00284622" w:rsidRDefault="00D61050" w:rsidP="006C1457">
      <w:pPr>
        <w:numPr>
          <w:ilvl w:val="0"/>
          <w:numId w:val="11"/>
        </w:numPr>
        <w:tabs>
          <w:tab w:val="clear" w:pos="720"/>
          <w:tab w:val="num" w:pos="360"/>
        </w:tabs>
        <w:spacing w:line="360" w:lineRule="auto"/>
        <w:ind w:left="360" w:hanging="360"/>
        <w:jc w:val="both"/>
      </w:pPr>
      <w:r>
        <w:t>D</w:t>
      </w:r>
      <w:r w:rsidR="003E4E25" w:rsidRPr="00F37870">
        <w:t xml:space="preserve">iscuss briefly </w:t>
      </w:r>
      <w:r w:rsidR="009057C3">
        <w:t>classification of computers by types and purpose</w:t>
      </w:r>
      <w:r w:rsidR="003E4E25" w:rsidRPr="00F37870">
        <w:t xml:space="preserve"> and establish any differences existing among these computers</w:t>
      </w:r>
      <w:r w:rsidR="005137CB">
        <w:t>.</w:t>
      </w:r>
    </w:p>
    <w:p w:rsidR="005137CB" w:rsidRPr="0046647A" w:rsidRDefault="005137CB" w:rsidP="0046647A">
      <w:pPr>
        <w:spacing w:line="360" w:lineRule="auto"/>
        <w:jc w:val="both"/>
      </w:pPr>
    </w:p>
    <w:p w:rsidR="00372054" w:rsidRDefault="00372054" w:rsidP="006126B6">
      <w:pPr>
        <w:spacing w:line="360" w:lineRule="auto"/>
        <w:jc w:val="center"/>
        <w:rPr>
          <w:b/>
        </w:rPr>
      </w:pPr>
    </w:p>
    <w:p w:rsidR="00372054" w:rsidRDefault="00372054" w:rsidP="006126B6">
      <w:pPr>
        <w:spacing w:line="360" w:lineRule="auto"/>
        <w:jc w:val="center"/>
        <w:rPr>
          <w:b/>
        </w:rPr>
      </w:pPr>
    </w:p>
    <w:p w:rsidR="00372054" w:rsidRDefault="00372054" w:rsidP="006126B6">
      <w:pPr>
        <w:spacing w:line="360" w:lineRule="auto"/>
        <w:jc w:val="center"/>
        <w:rPr>
          <w:b/>
        </w:rPr>
      </w:pPr>
    </w:p>
    <w:p w:rsidR="00D61050" w:rsidRDefault="00D61050">
      <w:pPr>
        <w:rPr>
          <w:b/>
        </w:rPr>
      </w:pPr>
      <w:r>
        <w:rPr>
          <w:b/>
        </w:rPr>
        <w:br w:type="page"/>
      </w:r>
    </w:p>
    <w:p w:rsidR="00F64B01" w:rsidRDefault="003E4E25" w:rsidP="00F64B01">
      <w:pPr>
        <w:pStyle w:val="Heading1"/>
      </w:pPr>
      <w:bookmarkStart w:id="34" w:name="_Toc307314677"/>
      <w:r w:rsidRPr="00F37870">
        <w:t>UNIT 1</w:t>
      </w:r>
      <w:r w:rsidR="00F64B01">
        <w:t xml:space="preserve"> LESSON 7</w:t>
      </w:r>
      <w:bookmarkEnd w:id="34"/>
    </w:p>
    <w:p w:rsidR="003E4E25" w:rsidRPr="00F37870" w:rsidRDefault="003E4E25" w:rsidP="00F64B01">
      <w:pPr>
        <w:pStyle w:val="Heading1"/>
      </w:pPr>
      <w:bookmarkStart w:id="35" w:name="_Toc307312953"/>
      <w:bookmarkStart w:id="36" w:name="_Toc307314678"/>
      <w:r w:rsidRPr="00F37870">
        <w:t>HOW COMPUTERS FUNCTION</w:t>
      </w:r>
      <w:bookmarkEnd w:id="35"/>
      <w:bookmarkEnd w:id="36"/>
    </w:p>
    <w:p w:rsidR="003E4E25" w:rsidRPr="00F64B01" w:rsidRDefault="003E4E25" w:rsidP="00F37870">
      <w:pPr>
        <w:spacing w:line="360" w:lineRule="auto"/>
        <w:jc w:val="both"/>
        <w:rPr>
          <w:sz w:val="12"/>
        </w:rPr>
      </w:pPr>
    </w:p>
    <w:p w:rsidR="006126B6" w:rsidRPr="00F37870" w:rsidRDefault="006126B6" w:rsidP="00F37870">
      <w:pPr>
        <w:spacing w:line="360" w:lineRule="auto"/>
        <w:jc w:val="both"/>
      </w:pPr>
      <w:r>
        <w:rPr>
          <w:b/>
          <w:color w:val="000000"/>
        </w:rPr>
        <w:t>Introduction</w:t>
      </w:r>
    </w:p>
    <w:p w:rsidR="003E4E25" w:rsidRPr="00F37870" w:rsidRDefault="003E4E25" w:rsidP="00F37870">
      <w:pPr>
        <w:spacing w:line="360" w:lineRule="auto"/>
        <w:jc w:val="both"/>
      </w:pPr>
      <w:r w:rsidRPr="00F37870">
        <w:t>Dear learner, welcome to lesson 7 of Unit 1. In this lesson we shall look at how the computer functions. We believe you have an idea about how computer functions and therefore will contribute as we move along.</w:t>
      </w:r>
    </w:p>
    <w:p w:rsidR="003E4E25" w:rsidRPr="00F37870" w:rsidRDefault="003E4E25" w:rsidP="00F37870">
      <w:pPr>
        <w:spacing w:line="360" w:lineRule="auto"/>
        <w:jc w:val="both"/>
      </w:pPr>
    </w:p>
    <w:p w:rsidR="003E4E25" w:rsidRPr="00F37870" w:rsidRDefault="006126B6" w:rsidP="00F37870">
      <w:pPr>
        <w:spacing w:line="360" w:lineRule="auto"/>
        <w:jc w:val="both"/>
        <w:rPr>
          <w:b/>
        </w:rPr>
      </w:pPr>
      <w:r w:rsidRPr="00F37870">
        <w:rPr>
          <w:b/>
        </w:rPr>
        <w:t>Objectives</w:t>
      </w:r>
    </w:p>
    <w:p w:rsidR="003E4E25" w:rsidRPr="00F37870" w:rsidRDefault="003E4E25" w:rsidP="00F37870">
      <w:pPr>
        <w:spacing w:line="360" w:lineRule="auto"/>
        <w:jc w:val="both"/>
      </w:pPr>
      <w:r w:rsidRPr="00F37870">
        <w:t>By the end of the lesson you will be able to;</w:t>
      </w:r>
    </w:p>
    <w:p w:rsidR="003E4E25" w:rsidRPr="00F37870" w:rsidRDefault="00D61050" w:rsidP="006C1457">
      <w:pPr>
        <w:numPr>
          <w:ilvl w:val="0"/>
          <w:numId w:val="138"/>
        </w:numPr>
        <w:spacing w:line="360" w:lineRule="auto"/>
        <w:jc w:val="both"/>
      </w:pPr>
      <w:r w:rsidRPr="00F37870">
        <w:t xml:space="preserve">Explain </w:t>
      </w:r>
      <w:r w:rsidR="006373C4">
        <w:t>information processing cycle</w:t>
      </w:r>
    </w:p>
    <w:p w:rsidR="003E4E25" w:rsidRPr="00F37870" w:rsidRDefault="00D61050" w:rsidP="006C1457">
      <w:pPr>
        <w:numPr>
          <w:ilvl w:val="0"/>
          <w:numId w:val="138"/>
        </w:numPr>
        <w:spacing w:line="360" w:lineRule="auto"/>
        <w:jc w:val="both"/>
      </w:pPr>
      <w:r w:rsidRPr="00F37870">
        <w:t xml:space="preserve">Explain </w:t>
      </w:r>
      <w:r w:rsidR="006373C4">
        <w:t>data representation in computer</w:t>
      </w:r>
    </w:p>
    <w:p w:rsidR="003E4E25" w:rsidRPr="00F37870" w:rsidRDefault="00D61050" w:rsidP="006C1457">
      <w:pPr>
        <w:numPr>
          <w:ilvl w:val="0"/>
          <w:numId w:val="138"/>
        </w:numPr>
        <w:spacing w:line="360" w:lineRule="auto"/>
        <w:jc w:val="both"/>
      </w:pPr>
      <w:r>
        <w:t xml:space="preserve">Explain </w:t>
      </w:r>
      <w:r w:rsidR="006373C4">
        <w:t>forms of computer storage</w:t>
      </w:r>
    </w:p>
    <w:p w:rsidR="003E4E25" w:rsidRPr="00F37870" w:rsidRDefault="003E4E25" w:rsidP="00F37870">
      <w:pPr>
        <w:spacing w:line="360" w:lineRule="auto"/>
        <w:jc w:val="both"/>
      </w:pPr>
    </w:p>
    <w:p w:rsidR="007C1481" w:rsidRPr="00F37870" w:rsidRDefault="007C1481" w:rsidP="00F37870">
      <w:pPr>
        <w:spacing w:line="360" w:lineRule="auto"/>
        <w:jc w:val="both"/>
        <w:rPr>
          <w:b/>
        </w:rPr>
      </w:pPr>
      <w:r w:rsidRPr="00F37870">
        <w:rPr>
          <w:b/>
        </w:rPr>
        <w:t>Activity 1</w:t>
      </w:r>
    </w:p>
    <w:p w:rsidR="003E4E25" w:rsidRPr="00F37870" w:rsidRDefault="007C1481" w:rsidP="00F37870">
      <w:pPr>
        <w:spacing w:line="360" w:lineRule="auto"/>
        <w:jc w:val="both"/>
      </w:pPr>
      <w:r w:rsidRPr="00F37870">
        <w:t>With</w:t>
      </w:r>
      <w:r w:rsidR="00D11EAF" w:rsidRPr="00F37870">
        <w:t xml:space="preserve"> experiences gained from the first six lessons of Unit one, how would you explain </w:t>
      </w:r>
      <w:r w:rsidR="00523324">
        <w:t xml:space="preserve">components of </w:t>
      </w:r>
      <w:r w:rsidR="00D11EAF" w:rsidRPr="00F37870">
        <w:t xml:space="preserve">computer </w:t>
      </w:r>
      <w:r w:rsidR="00523324">
        <w:t>hardware</w:t>
      </w:r>
      <w:r w:rsidR="00D11EAF" w:rsidRPr="00F37870">
        <w:t>?</w:t>
      </w:r>
    </w:p>
    <w:p w:rsidR="00D11EAF" w:rsidRPr="00F37870" w:rsidRDefault="007C1481" w:rsidP="00F37870">
      <w:pPr>
        <w:spacing w:line="360" w:lineRule="auto"/>
        <w:jc w:val="both"/>
      </w:pPr>
      <w:r w:rsidRPr="00F37870">
        <w:t>………………………………………………………………………………………………………………………………………………………………………………………………</w:t>
      </w:r>
    </w:p>
    <w:p w:rsidR="007C1481" w:rsidRPr="00F37870" w:rsidRDefault="007C1481" w:rsidP="00F37870">
      <w:pPr>
        <w:spacing w:line="360" w:lineRule="auto"/>
        <w:jc w:val="both"/>
      </w:pPr>
    </w:p>
    <w:p w:rsidR="00D11EAF" w:rsidRPr="00F37870" w:rsidRDefault="00D11EAF" w:rsidP="00F37870">
      <w:pPr>
        <w:spacing w:line="360" w:lineRule="auto"/>
        <w:jc w:val="both"/>
      </w:pPr>
      <w:r w:rsidRPr="00F37870">
        <w:t>We believe your explanation came up with some of the issues explained below.</w:t>
      </w:r>
    </w:p>
    <w:p w:rsidR="00D11EAF" w:rsidRPr="00F37870" w:rsidRDefault="00D11EAF" w:rsidP="00F37870">
      <w:pPr>
        <w:spacing w:line="360" w:lineRule="auto"/>
        <w:jc w:val="both"/>
      </w:pPr>
    </w:p>
    <w:p w:rsidR="00D11EAF" w:rsidRPr="00F37870" w:rsidRDefault="00523324" w:rsidP="00F37870">
      <w:pPr>
        <w:spacing w:line="360" w:lineRule="auto"/>
        <w:jc w:val="both"/>
        <w:rPr>
          <w:b/>
        </w:rPr>
      </w:pPr>
      <w:r>
        <w:rPr>
          <w:b/>
        </w:rPr>
        <w:t xml:space="preserve">Components of </w:t>
      </w:r>
      <w:r w:rsidR="00D11EAF" w:rsidRPr="00F37870">
        <w:rPr>
          <w:b/>
        </w:rPr>
        <w:t>Computer</w:t>
      </w:r>
      <w:r>
        <w:rPr>
          <w:b/>
        </w:rPr>
        <w:t xml:space="preserve"> Hardware</w:t>
      </w:r>
    </w:p>
    <w:p w:rsidR="00D11EAF" w:rsidRPr="00F37870" w:rsidRDefault="00D11EAF" w:rsidP="00F37870">
      <w:pPr>
        <w:spacing w:line="360" w:lineRule="auto"/>
        <w:jc w:val="both"/>
      </w:pPr>
      <w:r w:rsidRPr="00F37870">
        <w:t>Computer system consists of a central processing unit (CPU), input devices, storage devices and output devices.</w:t>
      </w:r>
    </w:p>
    <w:p w:rsidR="00D11EAF" w:rsidRPr="00F37870" w:rsidRDefault="00D11EAF" w:rsidP="00F37870">
      <w:pPr>
        <w:spacing w:line="360" w:lineRule="auto"/>
        <w:jc w:val="both"/>
      </w:pPr>
    </w:p>
    <w:p w:rsidR="00D11EAF" w:rsidRPr="00F37870" w:rsidRDefault="00D11EAF" w:rsidP="00F37870">
      <w:pPr>
        <w:spacing w:line="360" w:lineRule="auto"/>
        <w:jc w:val="both"/>
      </w:pPr>
      <w:r w:rsidRPr="00F37870">
        <w:t>A computer, regardless of its size and computing function, solves problems by accepting data, performing certain operations on those data and presenting the results of those operations. Its operations are guided by instructions in the form of program writing by a person who identified an activity that would benefit from the application of a computer task.</w:t>
      </w:r>
    </w:p>
    <w:p w:rsidR="00D72D73" w:rsidRPr="00F37870" w:rsidRDefault="00B10BE2" w:rsidP="00F37870">
      <w:pPr>
        <w:spacing w:line="360" w:lineRule="auto"/>
        <w:jc w:val="both"/>
      </w:pPr>
      <w:r>
        <w:rPr>
          <w:b/>
        </w:rPr>
        <w:t>How Computers F</w:t>
      </w:r>
      <w:r w:rsidR="00D72D73" w:rsidRPr="00F37870">
        <w:rPr>
          <w:b/>
        </w:rPr>
        <w:t>unction</w:t>
      </w:r>
      <w:r w:rsidR="00523324" w:rsidRPr="00523324">
        <w:rPr>
          <w:b/>
        </w:rPr>
        <w:t xml:space="preserve"> </w:t>
      </w:r>
      <w:r w:rsidR="00523324">
        <w:rPr>
          <w:b/>
        </w:rPr>
        <w:t>(Information Processing Cycle)</w:t>
      </w:r>
    </w:p>
    <w:p w:rsidR="00D72D73" w:rsidRPr="00F37870" w:rsidRDefault="00D72D73" w:rsidP="00F37870">
      <w:pPr>
        <w:spacing w:line="360" w:lineRule="auto"/>
        <w:jc w:val="both"/>
      </w:pPr>
      <w:r w:rsidRPr="00F37870">
        <w:t xml:space="preserve">Before processing can occur, the data must get into the system by means of input device. The computer performs the necessary calculations of manipulations on the data; finally the organised information is displaced by the output device. Therefore, data follow through the system according to the following steps; </w:t>
      </w:r>
      <w:r w:rsidRPr="00F37870">
        <w:rPr>
          <w:b/>
        </w:rPr>
        <w:t>input</w:t>
      </w:r>
      <w:r w:rsidRPr="00F37870">
        <w:t xml:space="preserve">, </w:t>
      </w:r>
      <w:r w:rsidRPr="00F37870">
        <w:rPr>
          <w:b/>
        </w:rPr>
        <w:t>processing</w:t>
      </w:r>
      <w:r w:rsidRPr="00F37870">
        <w:t xml:space="preserve">, </w:t>
      </w:r>
      <w:r w:rsidRPr="00F37870">
        <w:rPr>
          <w:b/>
        </w:rPr>
        <w:t>output</w:t>
      </w:r>
      <w:r w:rsidR="008F5222" w:rsidRPr="008F5222">
        <w:t xml:space="preserve"> </w:t>
      </w:r>
      <w:r w:rsidR="008F5222" w:rsidRPr="00F37870">
        <w:t>and</w:t>
      </w:r>
      <w:r w:rsidR="008F5222">
        <w:t xml:space="preserve"> </w:t>
      </w:r>
      <w:r w:rsidR="008F5222">
        <w:rPr>
          <w:b/>
        </w:rPr>
        <w:t>storage</w:t>
      </w:r>
      <w:r w:rsidRPr="00F37870">
        <w:t>.</w:t>
      </w:r>
    </w:p>
    <w:p w:rsidR="00D72D73" w:rsidRDefault="00D72D73" w:rsidP="00F37870">
      <w:pPr>
        <w:spacing w:line="360" w:lineRule="auto"/>
        <w:jc w:val="both"/>
      </w:pPr>
    </w:p>
    <w:p w:rsidR="008F5222" w:rsidRDefault="0034373A" w:rsidP="00F37870">
      <w:pPr>
        <w:spacing w:line="360" w:lineRule="auto"/>
        <w:jc w:val="both"/>
      </w:pPr>
      <w:r>
        <w:rPr>
          <w:noProof/>
          <w:lang w:val="en-US"/>
        </w:rPr>
        <w:pict>
          <v:group id="_x0000_s1418" style="position:absolute;left:0;text-align:left;margin-left:3.75pt;margin-top:1.8pt;width:434.25pt;height:177.05pt;z-index:251656192" coordorigin="2111,2614" coordsize="8685,3541">
            <v:shape id="_x0000_s1419" type="#_x0000_t202" style="position:absolute;left:8351;top:5194;width:2445;height:961;mso-width-relative:margin;mso-height-relative:margin">
              <v:textbox style="mso-next-textbox:#_x0000_s1419">
                <w:txbxContent>
                  <w:p w:rsidR="0094282C" w:rsidRDefault="0094282C" w:rsidP="008F5222">
                    <w:r>
                      <w:t>Storage Stage</w:t>
                    </w:r>
                  </w:p>
                  <w:p w:rsidR="0094282C" w:rsidRDefault="0094282C" w:rsidP="008F5222">
                    <w:r>
                      <w:t>(Storing information)</w:t>
                    </w:r>
                  </w:p>
                </w:txbxContent>
              </v:textbox>
            </v:shape>
            <v:shape id="_x0000_s1420" type="#_x0000_t202" style="position:absolute;left:4856;top:2614;width:2209;height:961;mso-width-relative:margin;mso-height-relative:margin">
              <v:textbox style="mso-next-textbox:#_x0000_s1420">
                <w:txbxContent>
                  <w:p w:rsidR="0094282C" w:rsidRDefault="0094282C" w:rsidP="008F5222">
                    <w:r>
                      <w:t>Processing Stage</w:t>
                    </w:r>
                  </w:p>
                  <w:p w:rsidR="0094282C" w:rsidRDefault="0094282C" w:rsidP="008F5222">
                    <w:r>
                      <w:t>(Data manipulation)</w:t>
                    </w:r>
                  </w:p>
                </w:txbxContent>
              </v:textbox>
            </v:shape>
            <v:shape id="_x0000_s1421" type="#_x0000_t202" style="position:absolute;left:7946;top:2614;width:2479;height:961;mso-width-relative:margin;mso-height-relative:margin">
              <v:textbox style="mso-next-textbox:#_x0000_s1421">
                <w:txbxContent>
                  <w:p w:rsidR="0094282C" w:rsidRDefault="0094282C" w:rsidP="008F5222">
                    <w:r>
                      <w:t>Output Stage</w:t>
                    </w:r>
                  </w:p>
                  <w:p w:rsidR="0094282C" w:rsidRDefault="0094282C" w:rsidP="008F5222">
                    <w:r>
                      <w:t>(Displaying information)</w:t>
                    </w:r>
                  </w:p>
                </w:txbxContent>
              </v:textbox>
            </v:shape>
            <v:shape id="_x0000_s1422" type="#_x0000_t32" style="position:absolute;left:3855;top:3124;width:1020;height:1" o:connectortype="straight">
              <v:stroke endarrow="block"/>
            </v:shape>
            <v:shape id="_x0000_s1423" type="#_x0000_t32" style="position:absolute;left:9119;top:3575;width:1;height:1619" o:connectortype="straight">
              <v:stroke endarrow="block"/>
            </v:shape>
            <v:shape id="_x0000_s1424" type="#_x0000_t32" style="position:absolute;left:5700;top:3575;width:2940;height:1619" o:connectortype="straight">
              <v:stroke endarrow="block"/>
            </v:shape>
            <v:shape id="_x0000_s1425" type="#_x0000_t32" style="position:absolute;left:5086;top:3545;width:3265;height:1649;flip:x y" o:connectortype="straight">
              <v:stroke endarrow="block"/>
            </v:shape>
            <v:shape id="_x0000_s1426" type="#_x0000_t32" style="position:absolute;left:7065;top:3124;width:881;height:0" o:connectortype="straight">
              <v:stroke endarrow="block"/>
            </v:shape>
            <v:shape id="_x0000_s1427" type="#_x0000_t202" style="position:absolute;left:2111;top:2614;width:2149;height:961;mso-width-relative:margin;mso-height-relative:margin">
              <v:textbox style="mso-next-textbox:#_x0000_s1427">
                <w:txbxContent>
                  <w:p w:rsidR="0094282C" w:rsidRDefault="0094282C" w:rsidP="008F5222">
                    <w:r>
                      <w:t>Input Stage</w:t>
                    </w:r>
                  </w:p>
                  <w:p w:rsidR="0094282C" w:rsidRDefault="0094282C" w:rsidP="008F5222">
                    <w:r>
                      <w:t>(Receiving data)</w:t>
                    </w:r>
                  </w:p>
                </w:txbxContent>
              </v:textbox>
            </v:shape>
          </v:group>
        </w:pict>
      </w:r>
    </w:p>
    <w:p w:rsidR="008F5222" w:rsidRDefault="008F5222" w:rsidP="00F37870">
      <w:pPr>
        <w:spacing w:line="360" w:lineRule="auto"/>
        <w:jc w:val="both"/>
      </w:pPr>
    </w:p>
    <w:p w:rsidR="008F5222" w:rsidRDefault="008F5222" w:rsidP="00F37870">
      <w:pPr>
        <w:spacing w:line="360" w:lineRule="auto"/>
        <w:jc w:val="both"/>
      </w:pPr>
    </w:p>
    <w:p w:rsidR="008F5222" w:rsidRDefault="008F5222" w:rsidP="00F37870">
      <w:pPr>
        <w:spacing w:line="360" w:lineRule="auto"/>
        <w:jc w:val="both"/>
      </w:pPr>
    </w:p>
    <w:p w:rsidR="008F5222" w:rsidRDefault="008F5222" w:rsidP="00F37870">
      <w:pPr>
        <w:spacing w:line="360" w:lineRule="auto"/>
        <w:jc w:val="both"/>
      </w:pPr>
    </w:p>
    <w:p w:rsidR="008F5222" w:rsidRDefault="008F5222" w:rsidP="00F37870">
      <w:pPr>
        <w:spacing w:line="360" w:lineRule="auto"/>
        <w:jc w:val="both"/>
      </w:pPr>
    </w:p>
    <w:p w:rsidR="008F5222" w:rsidRDefault="008F5222" w:rsidP="00F37870">
      <w:pPr>
        <w:spacing w:line="360" w:lineRule="auto"/>
        <w:jc w:val="both"/>
      </w:pPr>
    </w:p>
    <w:p w:rsidR="008F5222" w:rsidRDefault="008F5222" w:rsidP="00F37870">
      <w:pPr>
        <w:spacing w:line="360" w:lineRule="auto"/>
        <w:jc w:val="both"/>
      </w:pPr>
    </w:p>
    <w:p w:rsidR="00A70B02" w:rsidRPr="008F5222" w:rsidRDefault="00A70B02" w:rsidP="00F37870">
      <w:pPr>
        <w:spacing w:line="360" w:lineRule="auto"/>
        <w:jc w:val="both"/>
        <w:rPr>
          <w:color w:val="FF6600"/>
        </w:rPr>
      </w:pPr>
    </w:p>
    <w:p w:rsidR="00A70B02" w:rsidRDefault="00A70B02" w:rsidP="00F37870">
      <w:pPr>
        <w:spacing w:line="360" w:lineRule="auto"/>
        <w:jc w:val="both"/>
        <w:rPr>
          <w:color w:val="008000"/>
        </w:rPr>
      </w:pPr>
    </w:p>
    <w:p w:rsidR="008F5222" w:rsidRPr="00BD68FA" w:rsidRDefault="004726E3" w:rsidP="00F37870">
      <w:pPr>
        <w:spacing w:line="360" w:lineRule="auto"/>
        <w:jc w:val="both"/>
      </w:pPr>
      <w:r w:rsidRPr="00BD68FA">
        <w:t>(</w:t>
      </w:r>
      <w:r w:rsidR="0084093E" w:rsidRPr="00BD68FA">
        <w:t>The</w:t>
      </w:r>
      <w:r w:rsidRPr="00BD68FA">
        <w:t xml:space="preserve"> flow of a computing operation begins with data being input to the computer, the computer then processes the data – transforms it into information that is output</w:t>
      </w:r>
      <w:r w:rsidR="008F5222" w:rsidRPr="00BD68FA">
        <w:t xml:space="preserve"> which can be stored on a storage medium</w:t>
      </w:r>
      <w:r w:rsidRPr="00BD68FA">
        <w:t>).</w:t>
      </w:r>
      <w:r w:rsidR="008F5222" w:rsidRPr="00BD68FA">
        <w:t xml:space="preserve"> </w:t>
      </w:r>
    </w:p>
    <w:p w:rsidR="006D1326" w:rsidRPr="00F37870" w:rsidRDefault="006D1326" w:rsidP="00F37870">
      <w:pPr>
        <w:spacing w:line="360" w:lineRule="auto"/>
        <w:jc w:val="both"/>
        <w:rPr>
          <w:color w:val="008000"/>
        </w:rPr>
      </w:pPr>
    </w:p>
    <w:p w:rsidR="008F5222" w:rsidRDefault="008F5222" w:rsidP="00F37870">
      <w:pPr>
        <w:spacing w:line="360" w:lineRule="auto"/>
        <w:jc w:val="both"/>
      </w:pPr>
      <w:r>
        <w:t>In some books the information processing cycle comprises with five stages, with distribution stage being the last stage of the processing cycle. But for the purpose of this course we will deal with four stages. Your course tutor will further explain the distribution stage together with devices that help in distributing information. Let take a good look at the four stages.</w:t>
      </w:r>
    </w:p>
    <w:p w:rsidR="006D1326" w:rsidRDefault="006D1326" w:rsidP="00F37870">
      <w:pPr>
        <w:spacing w:line="360" w:lineRule="auto"/>
        <w:jc w:val="both"/>
      </w:pPr>
    </w:p>
    <w:p w:rsidR="006D1326" w:rsidRDefault="006D1326" w:rsidP="006D1326">
      <w:pPr>
        <w:spacing w:line="360" w:lineRule="auto"/>
        <w:jc w:val="both"/>
        <w:rPr>
          <w:b/>
        </w:rPr>
      </w:pPr>
      <w:r>
        <w:rPr>
          <w:b/>
        </w:rPr>
        <w:t>Input Stage (receiving data)</w:t>
      </w:r>
    </w:p>
    <w:p w:rsidR="006D1326" w:rsidRPr="006D1326" w:rsidRDefault="006D1326" w:rsidP="006D1326">
      <w:pPr>
        <w:spacing w:line="360" w:lineRule="auto"/>
        <w:jc w:val="both"/>
        <w:rPr>
          <w:b/>
        </w:rPr>
      </w:pPr>
      <w:r w:rsidRPr="003043EE">
        <w:t>This is the first stage in the information processing. Where data is entered or captured electronically. The captured data is converted to a form that can be processed by the computer.</w:t>
      </w:r>
    </w:p>
    <w:p w:rsidR="006D1326" w:rsidRPr="00D61050" w:rsidRDefault="006D1326" w:rsidP="006D1326">
      <w:pPr>
        <w:pStyle w:val="close"/>
        <w:spacing w:line="360" w:lineRule="auto"/>
      </w:pPr>
      <w:r w:rsidRPr="00D61050">
        <w:t>Examples of input hardware are: keyboard (QWERTY and DVORA</w:t>
      </w:r>
      <w:r w:rsidR="00F64B01">
        <w:t>K</w:t>
      </w:r>
      <w:r w:rsidRPr="00D61050">
        <w:t>), scanner, joystick mouse microphone, and the like. An input can be sound, image, symbols</w:t>
      </w:r>
      <w:r w:rsidR="00BC2DF7" w:rsidRPr="00D61050">
        <w:t>, letters, numbers, shapes etc.</w:t>
      </w:r>
    </w:p>
    <w:p w:rsidR="006D1326" w:rsidRPr="00D61050" w:rsidRDefault="006D1326" w:rsidP="00D61050">
      <w:pPr>
        <w:pStyle w:val="close"/>
        <w:spacing w:before="0" w:beforeAutospacing="0" w:after="0" w:afterAutospacing="0" w:line="360" w:lineRule="auto"/>
        <w:rPr>
          <w:b/>
        </w:rPr>
      </w:pPr>
      <w:r w:rsidRPr="00D61050">
        <w:rPr>
          <w:b/>
        </w:rPr>
        <w:t>Processing Stage (data manipulation)</w:t>
      </w:r>
    </w:p>
    <w:p w:rsidR="006D1326" w:rsidRPr="00D61050" w:rsidRDefault="006D1326" w:rsidP="00D61050">
      <w:pPr>
        <w:pStyle w:val="close"/>
        <w:spacing w:before="0" w:beforeAutospacing="0" w:after="0" w:afterAutospacing="0" w:line="360" w:lineRule="auto"/>
      </w:pPr>
      <w:r w:rsidRPr="00D61050">
        <w:t xml:space="preserve">This is the stage where data is manipulated or processed by the micro-processor or the central processing unit to become meaningful information. Data goes through some manipulation processes such recording, sorting, classifying, calculation, editing etc. The processing device is the </w:t>
      </w:r>
      <w:r w:rsidRPr="00D61050">
        <w:rPr>
          <w:b/>
          <w:bCs/>
        </w:rPr>
        <w:t xml:space="preserve">CPU; </w:t>
      </w:r>
      <w:r w:rsidRPr="00D61050">
        <w:t xml:space="preserve">examples of CPU or microprocessors are Pentium, Celeron, AMD, and MC68010. </w:t>
      </w:r>
    </w:p>
    <w:p w:rsidR="006D1326" w:rsidRPr="00D61050" w:rsidRDefault="006D1326" w:rsidP="00D61050">
      <w:pPr>
        <w:pStyle w:val="close"/>
        <w:spacing w:line="360" w:lineRule="auto"/>
        <w:rPr>
          <w:b/>
        </w:rPr>
      </w:pPr>
      <w:r w:rsidRPr="00D61050">
        <w:rPr>
          <w:b/>
        </w:rPr>
        <w:t>Output Stage (displaying result as information)</w:t>
      </w:r>
    </w:p>
    <w:p w:rsidR="006D1326" w:rsidRPr="00D61050" w:rsidRDefault="006D1326" w:rsidP="00856EAC">
      <w:pPr>
        <w:pStyle w:val="ListParagraph"/>
        <w:spacing w:after="0" w:line="360" w:lineRule="auto"/>
        <w:ind w:left="0"/>
        <w:jc w:val="both"/>
        <w:rPr>
          <w:rFonts w:ascii="Times New Roman" w:hAnsi="Times New Roman"/>
          <w:sz w:val="24"/>
          <w:szCs w:val="24"/>
        </w:rPr>
      </w:pPr>
      <w:r w:rsidRPr="00D61050">
        <w:rPr>
          <w:rFonts w:ascii="Times New Roman" w:hAnsi="Times New Roman"/>
          <w:sz w:val="24"/>
          <w:szCs w:val="24"/>
        </w:rPr>
        <w:t>At this stage the information or result obtained from the data is displayed in a form usable by people.</w:t>
      </w:r>
      <w:r w:rsidR="00856EAC" w:rsidRPr="00D61050">
        <w:rPr>
          <w:rFonts w:ascii="Times New Roman" w:hAnsi="Times New Roman"/>
          <w:sz w:val="24"/>
          <w:szCs w:val="24"/>
        </w:rPr>
        <w:t xml:space="preserve"> At this an output can therefore be said as information.</w:t>
      </w:r>
    </w:p>
    <w:p w:rsidR="006D1326" w:rsidRPr="00D61050" w:rsidRDefault="006D1326" w:rsidP="006D1326">
      <w:pPr>
        <w:pStyle w:val="close"/>
        <w:spacing w:line="360" w:lineRule="auto"/>
      </w:pPr>
      <w:r w:rsidRPr="00D61050">
        <w:t>Examples of output devices are: speakers, printers, monitors etc.</w:t>
      </w:r>
      <w:r w:rsidR="00856EAC" w:rsidRPr="00D61050">
        <w:t xml:space="preserve"> (refer more in unit one lesson 4 under components of computer </w:t>
      </w:r>
      <w:r w:rsidR="006C02AB" w:rsidRPr="00D61050">
        <w:t>hardware)</w:t>
      </w:r>
      <w:r w:rsidR="00856EAC" w:rsidRPr="00D61050">
        <w:t>.</w:t>
      </w:r>
    </w:p>
    <w:p w:rsidR="006D1326" w:rsidRPr="00D61050" w:rsidRDefault="006D1326" w:rsidP="006D1326">
      <w:pPr>
        <w:pStyle w:val="close"/>
        <w:spacing w:line="360" w:lineRule="auto"/>
        <w:rPr>
          <w:b/>
        </w:rPr>
      </w:pPr>
      <w:r w:rsidRPr="00D61050">
        <w:rPr>
          <w:b/>
        </w:rPr>
        <w:t>Storage Stage (storing information)</w:t>
      </w:r>
    </w:p>
    <w:p w:rsidR="00856EAC" w:rsidRPr="00D61050" w:rsidRDefault="00856EAC" w:rsidP="00856EAC">
      <w:pPr>
        <w:pStyle w:val="ListParagraph"/>
        <w:spacing w:after="0" w:line="360" w:lineRule="auto"/>
        <w:ind w:left="0"/>
        <w:jc w:val="both"/>
        <w:rPr>
          <w:rFonts w:ascii="Times New Roman" w:hAnsi="Times New Roman"/>
          <w:sz w:val="24"/>
          <w:szCs w:val="24"/>
        </w:rPr>
      </w:pPr>
      <w:r w:rsidRPr="00D61050">
        <w:rPr>
          <w:rFonts w:ascii="Times New Roman" w:hAnsi="Times New Roman"/>
          <w:sz w:val="24"/>
          <w:szCs w:val="24"/>
        </w:rPr>
        <w:t xml:space="preserve">After displaying the information on the monitor or hard copy from printer, it can be stored for future use or reference. </w:t>
      </w:r>
      <w:r w:rsidR="006C02AB" w:rsidRPr="00D61050">
        <w:rPr>
          <w:rFonts w:ascii="Times New Roman" w:hAnsi="Times New Roman"/>
          <w:sz w:val="24"/>
          <w:szCs w:val="24"/>
        </w:rPr>
        <w:t xml:space="preserve">This stage is important if you don’t want to repeat stage 1&amp;2 any time you deal with a particular data. </w:t>
      </w:r>
      <w:r w:rsidRPr="00D61050">
        <w:rPr>
          <w:rFonts w:ascii="Times New Roman" w:hAnsi="Times New Roman"/>
          <w:sz w:val="24"/>
          <w:szCs w:val="24"/>
        </w:rPr>
        <w:t>The</w:t>
      </w:r>
      <w:r w:rsidR="006C02AB" w:rsidRPr="00D61050">
        <w:rPr>
          <w:rFonts w:ascii="Times New Roman" w:hAnsi="Times New Roman"/>
          <w:sz w:val="24"/>
          <w:szCs w:val="24"/>
        </w:rPr>
        <w:t xml:space="preserve"> arrows in the diagram, pointing to storage stage and processing stage are bidirectional. Which simply means, information on a storage medium can be processed directly and give output, without necessarily passing through the first stage</w:t>
      </w:r>
      <w:r w:rsidR="00D61050">
        <w:rPr>
          <w:rFonts w:ascii="Times New Roman" w:hAnsi="Times New Roman"/>
          <w:sz w:val="24"/>
          <w:szCs w:val="24"/>
        </w:rPr>
        <w:t>.</w:t>
      </w:r>
    </w:p>
    <w:p w:rsidR="006D1326" w:rsidRPr="00D61050" w:rsidRDefault="006D1326" w:rsidP="006D1326">
      <w:pPr>
        <w:pStyle w:val="close"/>
        <w:spacing w:line="360" w:lineRule="auto"/>
      </w:pPr>
      <w:r w:rsidRPr="00D61050">
        <w:t>Example of storage</w:t>
      </w:r>
      <w:r w:rsidR="006C02AB" w:rsidRPr="00D61050">
        <w:t xml:space="preserve"> media</w:t>
      </w:r>
      <w:r w:rsidRPr="00D61050">
        <w:t>: Floppy disks, compact disc, flash drive</w:t>
      </w:r>
      <w:r w:rsidR="006C02AB" w:rsidRPr="00D61050">
        <w:t xml:space="preserve">, hard disk </w:t>
      </w:r>
      <w:r w:rsidRPr="00D61050">
        <w:t>etc.</w:t>
      </w:r>
    </w:p>
    <w:p w:rsidR="006C02AB" w:rsidRDefault="006C02AB" w:rsidP="006D1326">
      <w:pPr>
        <w:pStyle w:val="close"/>
        <w:spacing w:line="360" w:lineRule="auto"/>
        <w:rPr>
          <w:b/>
        </w:rPr>
      </w:pPr>
    </w:p>
    <w:p w:rsidR="006C02AB" w:rsidRDefault="006C02AB" w:rsidP="006D1326">
      <w:pPr>
        <w:pStyle w:val="close"/>
        <w:spacing w:line="360" w:lineRule="auto"/>
        <w:rPr>
          <w:b/>
        </w:rPr>
      </w:pPr>
    </w:p>
    <w:p w:rsidR="006C02AB" w:rsidRDefault="006D1326" w:rsidP="006D1326">
      <w:pPr>
        <w:pStyle w:val="close"/>
        <w:spacing w:line="360" w:lineRule="auto"/>
        <w:rPr>
          <w:b/>
        </w:rPr>
      </w:pPr>
      <w:r w:rsidRPr="00D876DB">
        <w:rPr>
          <w:b/>
        </w:rPr>
        <w:t>Distribution Stage (information are shared)</w:t>
      </w:r>
    </w:p>
    <w:p w:rsidR="006D1326" w:rsidRPr="006C02AB" w:rsidRDefault="006D1326" w:rsidP="006D1326">
      <w:pPr>
        <w:pStyle w:val="close"/>
        <w:spacing w:line="360" w:lineRule="auto"/>
        <w:rPr>
          <w:b/>
        </w:rPr>
      </w:pPr>
      <w:r w:rsidRPr="00E6105D">
        <w:t>The last stage of the information processing cycle involves the distribution of the information created. This stage is mostly facilitated by human using some of the basic ICT tools such as telephone, electronic mail, fax machine etc. sometime the distribution information is used by other people as data input for other processing.</w:t>
      </w:r>
    </w:p>
    <w:p w:rsidR="003A3E89" w:rsidRPr="00F37870" w:rsidRDefault="003A3E89" w:rsidP="00F37870">
      <w:pPr>
        <w:spacing w:line="360" w:lineRule="auto"/>
        <w:jc w:val="both"/>
      </w:pPr>
    </w:p>
    <w:p w:rsidR="003A3E89" w:rsidRPr="00F37870" w:rsidRDefault="003A3E89" w:rsidP="00F37870">
      <w:pPr>
        <w:spacing w:line="360" w:lineRule="auto"/>
        <w:jc w:val="both"/>
      </w:pPr>
      <w:r w:rsidRPr="00F37870">
        <w:t>A</w:t>
      </w:r>
      <w:r w:rsidR="0084093E" w:rsidRPr="00F37870">
        <w:t xml:space="preserve">lthough computers have many applications, they can perform only </w:t>
      </w:r>
      <w:r w:rsidR="0084093E" w:rsidRPr="00F37870">
        <w:rPr>
          <w:b/>
        </w:rPr>
        <w:t>three basic tasks</w:t>
      </w:r>
      <w:r w:rsidR="0084093E" w:rsidRPr="00F37870">
        <w:t>.</w:t>
      </w:r>
    </w:p>
    <w:p w:rsidR="0084093E" w:rsidRPr="00F37870" w:rsidRDefault="00C45A5B" w:rsidP="006C1457">
      <w:pPr>
        <w:numPr>
          <w:ilvl w:val="0"/>
          <w:numId w:val="12"/>
        </w:numPr>
        <w:spacing w:line="360" w:lineRule="auto"/>
        <w:jc w:val="both"/>
      </w:pPr>
      <w:r w:rsidRPr="00F37870">
        <w:t>Arithmetic functions on numeric data (adding, subtracting, multiplying and dividing)</w:t>
      </w:r>
    </w:p>
    <w:p w:rsidR="00C45A5B" w:rsidRPr="00F37870" w:rsidRDefault="00C45A5B" w:rsidP="006C1457">
      <w:pPr>
        <w:numPr>
          <w:ilvl w:val="0"/>
          <w:numId w:val="12"/>
        </w:numPr>
        <w:spacing w:line="360" w:lineRule="auto"/>
        <w:jc w:val="both"/>
      </w:pPr>
      <w:r w:rsidRPr="00F37870">
        <w:t>Testing of relationships between data and items (by comparing values)</w:t>
      </w:r>
    </w:p>
    <w:p w:rsidR="00C45A5B" w:rsidRPr="00F37870" w:rsidRDefault="00C45A5B" w:rsidP="006C1457">
      <w:pPr>
        <w:numPr>
          <w:ilvl w:val="0"/>
          <w:numId w:val="12"/>
        </w:numPr>
        <w:spacing w:line="360" w:lineRule="auto"/>
        <w:jc w:val="both"/>
      </w:pPr>
      <w:r w:rsidRPr="00F37870">
        <w:t>Storage and retrieval of data</w:t>
      </w:r>
    </w:p>
    <w:p w:rsidR="00C45A5B" w:rsidRPr="00F37870" w:rsidRDefault="00C45A5B" w:rsidP="00F37870">
      <w:pPr>
        <w:spacing w:line="360" w:lineRule="auto"/>
        <w:jc w:val="both"/>
      </w:pPr>
    </w:p>
    <w:p w:rsidR="00C45A5B" w:rsidRPr="00F37870" w:rsidRDefault="00C45A5B" w:rsidP="00F37870">
      <w:pPr>
        <w:spacing w:line="360" w:lineRule="auto"/>
        <w:jc w:val="both"/>
      </w:pPr>
      <w:r w:rsidRPr="00F37870">
        <w:t xml:space="preserve">These tasks accomplish really no more than people can, but the computer can do the task faster, more accurately and more reliable that the average person. A computer can solve complex mathematical problems in fractions of a second, work with the greatest accuracy imaginable and store great volumes of data. A disparity of performance between a computer and a person would be readily evident if the </w:t>
      </w:r>
      <w:r w:rsidR="009658C4">
        <w:t>task, for example, involved the</w:t>
      </w:r>
      <w:r w:rsidRPr="00F37870">
        <w:t xml:space="preserve"> multiplication of two-thirty-digit number.</w:t>
      </w:r>
    </w:p>
    <w:p w:rsidR="00C45A5B" w:rsidRDefault="00C45A5B" w:rsidP="00F37870">
      <w:pPr>
        <w:spacing w:line="360" w:lineRule="auto"/>
        <w:jc w:val="both"/>
      </w:pPr>
    </w:p>
    <w:p w:rsidR="009658C4" w:rsidRPr="009658C4" w:rsidRDefault="009658C4" w:rsidP="009658C4">
      <w:pPr>
        <w:pStyle w:val="Heading6"/>
        <w:spacing w:line="360" w:lineRule="auto"/>
        <w:jc w:val="both"/>
        <w:rPr>
          <w:sz w:val="24"/>
          <w:szCs w:val="24"/>
        </w:rPr>
      </w:pPr>
      <w:r w:rsidRPr="009658C4">
        <w:rPr>
          <w:sz w:val="24"/>
          <w:szCs w:val="24"/>
        </w:rPr>
        <w:t>Data Representation in the Computer</w:t>
      </w:r>
    </w:p>
    <w:p w:rsidR="009658C4" w:rsidRPr="00F37870" w:rsidRDefault="009658C4" w:rsidP="009658C4">
      <w:pPr>
        <w:spacing w:line="360" w:lineRule="auto"/>
        <w:jc w:val="both"/>
      </w:pPr>
      <w:r w:rsidRPr="00F37870">
        <w:t xml:space="preserve">As we know already, computers manipulate data to produce information. In this section we shall find out how data are represented in the computer, which also means how the computer “understands” data. Computer is an electronic device and for that matter uses electricity. Which can be either </w:t>
      </w:r>
      <w:r w:rsidRPr="00F37870">
        <w:rPr>
          <w:bCs/>
          <w:iCs/>
        </w:rPr>
        <w:t>on (1s)</w:t>
      </w:r>
      <w:r w:rsidRPr="00F37870">
        <w:t xml:space="preserve"> or </w:t>
      </w:r>
      <w:r w:rsidRPr="00F37870">
        <w:rPr>
          <w:bCs/>
          <w:iCs/>
        </w:rPr>
        <w:t>off (0s)</w:t>
      </w:r>
      <w:r w:rsidRPr="00F37870">
        <w:t xml:space="preserve">, this makes information to be handled in the computer by devices such as transistors, integrated circuits, semiconductors and cables, all of which can only indicate two states or conditions. Transistors are conducting or non-conducting; magnetic materials are either magnetized or non-magnetized in one direction or in the opposite direction; a pulse or voltage is present or absent.  All data is represented within the computer by the presence or absence of these various signals. </w:t>
      </w:r>
    </w:p>
    <w:p w:rsidR="009658C4" w:rsidRPr="00485D9F" w:rsidRDefault="009658C4" w:rsidP="00485D9F">
      <w:pPr>
        <w:spacing w:line="360" w:lineRule="auto"/>
        <w:jc w:val="both"/>
        <w:rPr>
          <w:lang w:val="en-US"/>
        </w:rPr>
      </w:pPr>
      <w:r w:rsidRPr="00485D9F">
        <w:t xml:space="preserve">In a two state on /off arrangement, one state can represent a 1 digit whereas the other as 0 digit. </w:t>
      </w:r>
      <w:r w:rsidRPr="00485D9F">
        <w:rPr>
          <w:b/>
        </w:rPr>
        <w:t>Therefore, the basic number system used by the computer is the binary system (Bi-means “two”)</w:t>
      </w:r>
      <w:r w:rsidRPr="00485D9F">
        <w:t xml:space="preserve">. This two-state situation allows computers to use the binary system to represent data and programs. In the binary system, each 0 and 1 is called a </w:t>
      </w:r>
      <w:r w:rsidRPr="00485D9F">
        <w:rPr>
          <w:b/>
          <w:bCs/>
        </w:rPr>
        <w:t>bit</w:t>
      </w:r>
      <w:r w:rsidR="00485D9F">
        <w:t>,</w:t>
      </w:r>
      <w:r w:rsidR="00485D9F" w:rsidRPr="00485D9F">
        <w:rPr>
          <w:rFonts w:eastAsia="+mn-ea"/>
          <w:shadow/>
          <w:color w:val="FFFFFF"/>
          <w:lang w:val="en-US"/>
        </w:rPr>
        <w:t xml:space="preserve"> </w:t>
      </w:r>
      <w:r w:rsidR="00485D9F">
        <w:rPr>
          <w:lang w:val="en-US"/>
        </w:rPr>
        <w:t>t</w:t>
      </w:r>
      <w:r w:rsidR="00420579" w:rsidRPr="00485D9F">
        <w:rPr>
          <w:lang w:val="en-US"/>
        </w:rPr>
        <w:t>he smallest storage unit of information in computer system. A bit is a unit data in binary system that can take a value of</w:t>
      </w:r>
      <w:r w:rsidR="00485D9F">
        <w:rPr>
          <w:lang w:val="en-US"/>
        </w:rPr>
        <w:t xml:space="preserve"> </w:t>
      </w:r>
      <w:r w:rsidR="00420579" w:rsidRPr="00485D9F">
        <w:rPr>
          <w:b/>
          <w:bCs/>
          <w:lang w:val="en-US"/>
        </w:rPr>
        <w:t>1</w:t>
      </w:r>
      <w:r w:rsidR="00420579" w:rsidRPr="00485D9F">
        <w:rPr>
          <w:lang w:val="en-US"/>
        </w:rPr>
        <w:t xml:space="preserve"> (on) or </w:t>
      </w:r>
      <w:r w:rsidR="00420579" w:rsidRPr="00485D9F">
        <w:rPr>
          <w:b/>
          <w:bCs/>
          <w:lang w:val="en-US"/>
        </w:rPr>
        <w:t>0</w:t>
      </w:r>
      <w:r w:rsidR="00420579" w:rsidRPr="00485D9F">
        <w:rPr>
          <w:lang w:val="en-US"/>
        </w:rPr>
        <w:t xml:space="preserve"> (off)</w:t>
      </w:r>
      <w:r w:rsidR="00485D9F">
        <w:rPr>
          <w:lang w:val="en-US"/>
        </w:rPr>
        <w:t xml:space="preserve">. </w:t>
      </w:r>
      <w:r w:rsidRPr="00485D9F">
        <w:t xml:space="preserve">Thus, in the computer the 0 can be represented by the electrical current off (or at low voltage) and programs that go into the </w:t>
      </w:r>
      <w:r w:rsidRPr="00F37870">
        <w:t xml:space="preserve">computer are represented in terms of these numbers. Bits can be grouped in various combinations to represent characters of data such as numbers, letters, and punctuation marks. </w:t>
      </w:r>
      <w:r w:rsidR="00C1606C" w:rsidRPr="00F37870">
        <w:t>For the computer, numbers, alphabetic characters and special symbols must be reduced to representations by 1s (on) and 0s (off) called binary numbers or machine language, their reliance upon a language comprised of only binary digits 0 and 1, these systems are called digital computers.</w:t>
      </w:r>
    </w:p>
    <w:p w:rsidR="009658C4" w:rsidRPr="00F37870" w:rsidRDefault="009658C4" w:rsidP="009658C4">
      <w:pPr>
        <w:spacing w:line="360" w:lineRule="auto"/>
        <w:jc w:val="both"/>
      </w:pPr>
    </w:p>
    <w:p w:rsidR="009658C4" w:rsidRPr="00F37870" w:rsidRDefault="00ED30B1" w:rsidP="009658C4">
      <w:pPr>
        <w:spacing w:line="360" w:lineRule="auto"/>
        <w:jc w:val="both"/>
      </w:pPr>
      <w:r w:rsidRPr="00B460E3">
        <w:t xml:space="preserve">A group of eight bits </w:t>
      </w:r>
      <w:r w:rsidRPr="00B460E3">
        <w:rPr>
          <w:b/>
          <w:bCs/>
        </w:rPr>
        <w:t>(00000000)</w:t>
      </w:r>
      <w:r w:rsidRPr="00B460E3">
        <w:t xml:space="preserve"> represent one natural language character and is called</w:t>
      </w:r>
      <w:r w:rsidRPr="00B460E3">
        <w:rPr>
          <w:b/>
          <w:bCs/>
        </w:rPr>
        <w:t xml:space="preserve"> a byte. </w:t>
      </w:r>
      <w:r w:rsidR="00C1606C" w:rsidRPr="00C1606C">
        <w:rPr>
          <w:b/>
          <w:bCs/>
        </w:rPr>
        <w:t>Information or data stored in computer system are expressed in number of bytes,</w:t>
      </w:r>
      <w:r w:rsidR="009658C4" w:rsidRPr="00F37870">
        <w:t xml:space="preserve"> and character is usually represented by 1 byte. For example the letter H is a translation of the electronic signal </w:t>
      </w:r>
      <w:r w:rsidR="009658C4" w:rsidRPr="00F37870">
        <w:rPr>
          <w:bCs/>
        </w:rPr>
        <w:t>01001000</w:t>
      </w:r>
      <w:r w:rsidR="009658C4" w:rsidRPr="00F37870">
        <w:t xml:space="preserve">, or </w:t>
      </w:r>
      <w:r w:rsidR="009658C4" w:rsidRPr="00F37870">
        <w:rPr>
          <w:bCs/>
        </w:rPr>
        <w:t>off-on-off-off-on-off-off-off or no-yes-no-no-yes-no-no-no</w:t>
      </w:r>
      <w:r w:rsidR="009658C4" w:rsidRPr="00F37870">
        <w:t>. When you press the key for H on the computer keyboard, the character is automatically converted into the series of electronic impulses that the computer recognizes.</w:t>
      </w:r>
    </w:p>
    <w:p w:rsidR="00C1606C" w:rsidRDefault="00C1606C" w:rsidP="00F37870">
      <w:pPr>
        <w:spacing w:line="360" w:lineRule="auto"/>
        <w:jc w:val="both"/>
      </w:pPr>
    </w:p>
    <w:p w:rsidR="00C1606C" w:rsidRPr="00C1606C" w:rsidRDefault="00C1606C" w:rsidP="00F37870">
      <w:pPr>
        <w:spacing w:line="360" w:lineRule="auto"/>
        <w:jc w:val="both"/>
        <w:rPr>
          <w:b/>
        </w:rPr>
      </w:pPr>
      <w:r w:rsidRPr="00C1606C">
        <w:rPr>
          <w:b/>
        </w:rPr>
        <w:t>Binary Coding System</w:t>
      </w:r>
    </w:p>
    <w:p w:rsidR="00C1606C" w:rsidRPr="00C1606C" w:rsidRDefault="006041A6" w:rsidP="00C1606C">
      <w:pPr>
        <w:spacing w:line="360" w:lineRule="auto"/>
        <w:jc w:val="both"/>
        <w:rPr>
          <w:lang w:val="en-US"/>
        </w:rPr>
      </w:pPr>
      <w:r>
        <w:rPr>
          <w:lang w:val="en-US"/>
        </w:rPr>
        <w:t>The two popular coding scheme s</w:t>
      </w:r>
      <w:r w:rsidR="00C1606C" w:rsidRPr="00C1606C">
        <w:rPr>
          <w:lang w:val="en-US"/>
        </w:rPr>
        <w:t>ystem</w:t>
      </w:r>
      <w:r>
        <w:rPr>
          <w:lang w:val="en-US"/>
        </w:rPr>
        <w:t>,</w:t>
      </w:r>
      <w:r w:rsidR="00C1606C" w:rsidRPr="00C1606C">
        <w:rPr>
          <w:lang w:val="en-US"/>
        </w:rPr>
        <w:t xml:space="preserve"> use to transform standard character sets consist of letters and numbers into their binary equivalents are:</w:t>
      </w:r>
      <w:r w:rsidR="00C1606C" w:rsidRPr="00C1606C">
        <w:rPr>
          <w:b/>
          <w:bCs/>
          <w:lang w:val="en-US"/>
        </w:rPr>
        <w:t xml:space="preserve"> </w:t>
      </w:r>
    </w:p>
    <w:p w:rsidR="00420579" w:rsidRPr="00C1606C" w:rsidRDefault="00420579" w:rsidP="006C1457">
      <w:pPr>
        <w:numPr>
          <w:ilvl w:val="0"/>
          <w:numId w:val="70"/>
        </w:numPr>
        <w:spacing w:line="360" w:lineRule="auto"/>
        <w:jc w:val="both"/>
        <w:rPr>
          <w:lang w:val="en-US"/>
        </w:rPr>
      </w:pPr>
      <w:r w:rsidRPr="00C1606C">
        <w:rPr>
          <w:b/>
          <w:bCs/>
          <w:lang w:val="en-US"/>
        </w:rPr>
        <w:t>EBCDIC</w:t>
      </w:r>
      <w:r w:rsidRPr="00C1606C">
        <w:rPr>
          <w:lang w:val="en-US"/>
        </w:rPr>
        <w:t xml:space="preserve"> (</w:t>
      </w:r>
      <w:r w:rsidRPr="006041A6">
        <w:rPr>
          <w:b/>
          <w:lang w:val="en-US"/>
        </w:rPr>
        <w:t>E</w:t>
      </w:r>
      <w:r w:rsidRPr="00C1606C">
        <w:rPr>
          <w:lang w:val="en-US"/>
        </w:rPr>
        <w:t xml:space="preserve">xtended </w:t>
      </w:r>
      <w:r w:rsidRPr="006041A6">
        <w:rPr>
          <w:b/>
          <w:lang w:val="en-US"/>
        </w:rPr>
        <w:t>B</w:t>
      </w:r>
      <w:r w:rsidRPr="00C1606C">
        <w:rPr>
          <w:lang w:val="en-US"/>
        </w:rPr>
        <w:t xml:space="preserve">inary </w:t>
      </w:r>
      <w:r w:rsidRPr="006041A6">
        <w:rPr>
          <w:b/>
          <w:lang w:val="en-US"/>
        </w:rPr>
        <w:t>C</w:t>
      </w:r>
      <w:r w:rsidRPr="00C1606C">
        <w:rPr>
          <w:lang w:val="en-US"/>
        </w:rPr>
        <w:t xml:space="preserve">oded </w:t>
      </w:r>
      <w:r w:rsidRPr="006041A6">
        <w:rPr>
          <w:b/>
          <w:lang w:val="en-US"/>
        </w:rPr>
        <w:t>D</w:t>
      </w:r>
      <w:r w:rsidRPr="00C1606C">
        <w:rPr>
          <w:lang w:val="en-US"/>
        </w:rPr>
        <w:t xml:space="preserve">ecimal </w:t>
      </w:r>
      <w:r w:rsidRPr="006041A6">
        <w:rPr>
          <w:b/>
          <w:lang w:val="en-US"/>
        </w:rPr>
        <w:t>I</w:t>
      </w:r>
      <w:r w:rsidRPr="00C1606C">
        <w:rPr>
          <w:lang w:val="en-US"/>
        </w:rPr>
        <w:t xml:space="preserve">nterchange </w:t>
      </w:r>
      <w:r w:rsidRPr="006041A6">
        <w:rPr>
          <w:b/>
          <w:lang w:val="en-US"/>
        </w:rPr>
        <w:t>C</w:t>
      </w:r>
      <w:r w:rsidRPr="00C1606C">
        <w:rPr>
          <w:lang w:val="en-US"/>
        </w:rPr>
        <w:t>ode). Commonly used in IBM machine</w:t>
      </w:r>
      <w:r w:rsidR="006041A6">
        <w:rPr>
          <w:lang w:val="en-US"/>
        </w:rPr>
        <w:t xml:space="preserve">. </w:t>
      </w:r>
      <w:r w:rsidR="006041A6" w:rsidRPr="00CB73F5">
        <w:t>Pronounced eb-s</w:t>
      </w:r>
      <w:r w:rsidR="006041A6">
        <w:t xml:space="preserve">ee-dick and it’s </w:t>
      </w:r>
      <w:r w:rsidR="006041A6" w:rsidRPr="00CB73F5">
        <w:t>used primarily for large computers</w:t>
      </w:r>
    </w:p>
    <w:p w:rsidR="00C45A5B" w:rsidRPr="00896A3F" w:rsidRDefault="00420579" w:rsidP="006C1457">
      <w:pPr>
        <w:numPr>
          <w:ilvl w:val="0"/>
          <w:numId w:val="70"/>
        </w:numPr>
        <w:spacing w:line="360" w:lineRule="auto"/>
        <w:jc w:val="both"/>
        <w:rPr>
          <w:lang w:val="en-US"/>
        </w:rPr>
      </w:pPr>
      <w:r w:rsidRPr="00C1606C">
        <w:rPr>
          <w:b/>
          <w:bCs/>
          <w:lang w:val="en-US"/>
        </w:rPr>
        <w:t>ASCII</w:t>
      </w:r>
      <w:r w:rsidRPr="00C1606C">
        <w:rPr>
          <w:lang w:val="en-US"/>
        </w:rPr>
        <w:t xml:space="preserve"> (</w:t>
      </w:r>
      <w:r w:rsidRPr="006041A6">
        <w:rPr>
          <w:b/>
          <w:lang w:val="en-US"/>
        </w:rPr>
        <w:t>A</w:t>
      </w:r>
      <w:r w:rsidRPr="00C1606C">
        <w:rPr>
          <w:lang w:val="en-US"/>
        </w:rPr>
        <w:t xml:space="preserve">merican </w:t>
      </w:r>
      <w:r w:rsidRPr="006041A6">
        <w:rPr>
          <w:b/>
          <w:lang w:val="en-US"/>
        </w:rPr>
        <w:t>S</w:t>
      </w:r>
      <w:r w:rsidRPr="00C1606C">
        <w:rPr>
          <w:lang w:val="en-US"/>
        </w:rPr>
        <w:t xml:space="preserve">tandard </w:t>
      </w:r>
      <w:r w:rsidRPr="006041A6">
        <w:rPr>
          <w:b/>
          <w:lang w:val="en-US"/>
        </w:rPr>
        <w:t>C</w:t>
      </w:r>
      <w:r w:rsidRPr="00C1606C">
        <w:rPr>
          <w:lang w:val="en-US"/>
        </w:rPr>
        <w:t xml:space="preserve">ode for </w:t>
      </w:r>
      <w:r w:rsidRPr="006041A6">
        <w:rPr>
          <w:b/>
          <w:lang w:val="en-US"/>
        </w:rPr>
        <w:t>I</w:t>
      </w:r>
      <w:r w:rsidRPr="00C1606C">
        <w:rPr>
          <w:lang w:val="en-US"/>
        </w:rPr>
        <w:t xml:space="preserve">nformation </w:t>
      </w:r>
      <w:r w:rsidRPr="006041A6">
        <w:rPr>
          <w:b/>
          <w:lang w:val="en-US"/>
        </w:rPr>
        <w:t>I</w:t>
      </w:r>
      <w:r w:rsidRPr="00C1606C">
        <w:rPr>
          <w:lang w:val="en-US"/>
        </w:rPr>
        <w:t>nterchange).</w:t>
      </w:r>
      <w:r w:rsidR="006041A6" w:rsidRPr="006041A6">
        <w:t xml:space="preserve"> </w:t>
      </w:r>
      <w:r w:rsidR="006041A6" w:rsidRPr="00CB73F5">
        <w:t>Pronounced as-key, this is the most widely used binary code for microcomputers</w:t>
      </w:r>
      <w:r w:rsidR="00FA2359">
        <w:t xml:space="preserve"> and mid-range server</w:t>
      </w:r>
      <w:r w:rsidR="006041A6" w:rsidRPr="00CB73F5">
        <w:t>. It represents each character with eight bits in the computer’s memory before process</w:t>
      </w:r>
      <w:r w:rsidR="00896A3F">
        <w:rPr>
          <w:lang w:val="en-US"/>
        </w:rPr>
        <w:t>.</w:t>
      </w:r>
    </w:p>
    <w:p w:rsidR="00FA2359" w:rsidRPr="00FA2359" w:rsidRDefault="00FA2359" w:rsidP="00FA2359">
      <w:pPr>
        <w:pStyle w:val="close"/>
        <w:spacing w:line="360" w:lineRule="auto"/>
      </w:pPr>
      <w:r>
        <w:t xml:space="preserve">The ASCII and EBCDIC coding schemes are sufficient for English and Western </w:t>
      </w:r>
      <w:r w:rsidR="00C26305">
        <w:t>European languages</w:t>
      </w:r>
      <w:r>
        <w:t xml:space="preserve"> but are not large enough for Asian and other languages that use different alphabets. Unicode is coding scheme capable of representing all the world’s current languages.</w:t>
      </w:r>
    </w:p>
    <w:p w:rsidR="00C26305" w:rsidRPr="00C26305" w:rsidRDefault="00C26305" w:rsidP="00FA2359">
      <w:pPr>
        <w:pStyle w:val="close"/>
        <w:spacing w:line="360" w:lineRule="auto"/>
      </w:pPr>
      <w:r>
        <w:t xml:space="preserve">Let us try our hands on how to convert decimal </w:t>
      </w:r>
      <w:r w:rsidR="00C62098">
        <w:t xml:space="preserve">digit </w:t>
      </w:r>
      <w:r>
        <w:t>to binary digit</w:t>
      </w:r>
      <w:r w:rsidR="00C62098">
        <w:t xml:space="preserve"> vice versa. </w:t>
      </w:r>
    </w:p>
    <w:p w:rsidR="00FA2359" w:rsidRPr="00FA2359" w:rsidRDefault="00C62098" w:rsidP="00FA2359">
      <w:pPr>
        <w:pStyle w:val="close"/>
        <w:spacing w:line="360" w:lineRule="auto"/>
        <w:rPr>
          <w:b/>
        </w:rPr>
      </w:pPr>
      <w:r>
        <w:rPr>
          <w:b/>
        </w:rPr>
        <w:t xml:space="preserve"> Conversion from </w:t>
      </w:r>
      <w:r w:rsidR="00FA2359" w:rsidRPr="00FA2359">
        <w:rPr>
          <w:b/>
        </w:rPr>
        <w:t>Decimal to Binary</w:t>
      </w:r>
    </w:p>
    <w:p w:rsidR="00FA2359" w:rsidRPr="00681AE5" w:rsidRDefault="00FA2359" w:rsidP="00FA2359">
      <w:pPr>
        <w:pStyle w:val="close"/>
        <w:spacing w:line="360" w:lineRule="auto"/>
        <w:rPr>
          <w:lang w:val="en-GB"/>
        </w:rPr>
      </w:pPr>
      <w:r w:rsidRPr="00030E04">
        <w:t xml:space="preserve">Conversion from decimal to its equivalent binary is called </w:t>
      </w:r>
      <w:r w:rsidRPr="00030E04">
        <w:rPr>
          <w:b/>
          <w:bCs/>
        </w:rPr>
        <w:t>straight</w:t>
      </w:r>
      <w:r w:rsidR="00C26305">
        <w:rPr>
          <w:b/>
          <w:bCs/>
        </w:rPr>
        <w:t xml:space="preserve"> </w:t>
      </w:r>
      <w:r w:rsidRPr="00030E04">
        <w:rPr>
          <w:b/>
          <w:bCs/>
        </w:rPr>
        <w:t>binary code</w:t>
      </w:r>
      <w:r w:rsidRPr="00030E04">
        <w:t xml:space="preserve"> e.g.54=00110110</w:t>
      </w:r>
    </w:p>
    <w:p w:rsidR="00FA2359" w:rsidRPr="00030E04" w:rsidRDefault="00FA2359" w:rsidP="00FA2359">
      <w:pPr>
        <w:pStyle w:val="close"/>
        <w:spacing w:line="360" w:lineRule="auto"/>
        <w:rPr>
          <w:lang w:val="en-GB"/>
        </w:rPr>
      </w:pPr>
      <w:r>
        <w:t>In this conversion the most common format that we are familiar with is the continuous division of the decimal by two (which is the base). Example 54 to base two will be done this way.</w:t>
      </w:r>
    </w:p>
    <w:tbl>
      <w:tblPr>
        <w:tblW w:w="0" w:type="auto"/>
        <w:tblInd w:w="720" w:type="dxa"/>
        <w:tblBorders>
          <w:insideV w:val="single" w:sz="4" w:space="0" w:color="auto"/>
        </w:tblBorders>
        <w:tblLook w:val="04A0" w:firstRow="1" w:lastRow="0" w:firstColumn="1" w:lastColumn="0" w:noHBand="0" w:noVBand="1"/>
      </w:tblPr>
      <w:tblGrid>
        <w:gridCol w:w="2674"/>
        <w:gridCol w:w="2716"/>
        <w:gridCol w:w="2746"/>
      </w:tblGrid>
      <w:tr w:rsidR="00FA2359" w:rsidRPr="00DC302D" w:rsidTr="0046647A">
        <w:tc>
          <w:tcPr>
            <w:tcW w:w="2952" w:type="dxa"/>
          </w:tcPr>
          <w:p w:rsidR="00FA2359" w:rsidRPr="00DC302D" w:rsidRDefault="00FA2359" w:rsidP="00420579">
            <w:pPr>
              <w:pStyle w:val="close"/>
              <w:spacing w:line="360" w:lineRule="auto"/>
              <w:rPr>
                <w:lang w:val="en-GB"/>
              </w:rPr>
            </w:pPr>
            <w:r w:rsidRPr="00DC302D">
              <w:rPr>
                <w:lang w:val="en-GB"/>
              </w:rPr>
              <w:t>Base</w:t>
            </w:r>
          </w:p>
        </w:tc>
        <w:tc>
          <w:tcPr>
            <w:tcW w:w="2952" w:type="dxa"/>
          </w:tcPr>
          <w:p w:rsidR="00FA2359" w:rsidRPr="00DC302D" w:rsidRDefault="00FA2359" w:rsidP="00420579">
            <w:pPr>
              <w:pStyle w:val="close"/>
              <w:spacing w:line="360" w:lineRule="auto"/>
              <w:rPr>
                <w:lang w:val="en-GB"/>
              </w:rPr>
            </w:pPr>
            <w:r w:rsidRPr="00DC302D">
              <w:rPr>
                <w:lang w:val="en-GB"/>
              </w:rPr>
              <w:t>Decimal</w:t>
            </w:r>
          </w:p>
        </w:tc>
        <w:tc>
          <w:tcPr>
            <w:tcW w:w="2952" w:type="dxa"/>
          </w:tcPr>
          <w:p w:rsidR="00FA2359" w:rsidRPr="00DC302D" w:rsidRDefault="00FA2359" w:rsidP="00420579">
            <w:pPr>
              <w:pStyle w:val="close"/>
              <w:spacing w:line="360" w:lineRule="auto"/>
              <w:rPr>
                <w:lang w:val="en-GB"/>
              </w:rPr>
            </w:pPr>
            <w:r w:rsidRPr="00DC302D">
              <w:rPr>
                <w:lang w:val="en-GB"/>
              </w:rPr>
              <w:t>Remainder</w:t>
            </w:r>
          </w:p>
        </w:tc>
      </w:tr>
      <w:tr w:rsidR="00FA2359" w:rsidRPr="00DC302D" w:rsidTr="0046647A">
        <w:tc>
          <w:tcPr>
            <w:tcW w:w="2952" w:type="dxa"/>
          </w:tcPr>
          <w:p w:rsidR="00FA2359" w:rsidRPr="00DC302D" w:rsidRDefault="00FA2359" w:rsidP="00420579">
            <w:pPr>
              <w:pStyle w:val="close"/>
              <w:spacing w:line="360" w:lineRule="auto"/>
              <w:rPr>
                <w:lang w:val="en-GB"/>
              </w:rPr>
            </w:pPr>
            <w:r w:rsidRPr="00DC302D">
              <w:rPr>
                <w:lang w:val="en-GB"/>
              </w:rPr>
              <w:t>2</w:t>
            </w:r>
          </w:p>
        </w:tc>
        <w:tc>
          <w:tcPr>
            <w:tcW w:w="2952" w:type="dxa"/>
          </w:tcPr>
          <w:p w:rsidR="00FA2359" w:rsidRPr="00DC302D" w:rsidRDefault="00FA2359" w:rsidP="00420579">
            <w:pPr>
              <w:pStyle w:val="close"/>
              <w:spacing w:line="360" w:lineRule="auto"/>
              <w:rPr>
                <w:lang w:val="en-GB"/>
              </w:rPr>
            </w:pPr>
            <w:r w:rsidRPr="00DC302D">
              <w:rPr>
                <w:lang w:val="en-GB"/>
              </w:rPr>
              <w:t>54</w:t>
            </w:r>
          </w:p>
        </w:tc>
        <w:tc>
          <w:tcPr>
            <w:tcW w:w="2952" w:type="dxa"/>
          </w:tcPr>
          <w:p w:rsidR="00FA2359" w:rsidRPr="00DC302D" w:rsidRDefault="00FA2359" w:rsidP="00420579">
            <w:pPr>
              <w:pStyle w:val="close"/>
              <w:spacing w:line="360" w:lineRule="auto"/>
              <w:rPr>
                <w:lang w:val="en-GB"/>
              </w:rPr>
            </w:pPr>
          </w:p>
        </w:tc>
      </w:tr>
      <w:tr w:rsidR="00FA2359" w:rsidRPr="00DC302D" w:rsidTr="0046647A">
        <w:tc>
          <w:tcPr>
            <w:tcW w:w="2952" w:type="dxa"/>
          </w:tcPr>
          <w:p w:rsidR="00FA2359" w:rsidRPr="00DC302D" w:rsidRDefault="00FA2359" w:rsidP="00420579">
            <w:pPr>
              <w:pStyle w:val="close"/>
              <w:spacing w:line="360" w:lineRule="auto"/>
              <w:rPr>
                <w:lang w:val="en-GB"/>
              </w:rPr>
            </w:pPr>
            <w:r w:rsidRPr="00DC302D">
              <w:rPr>
                <w:lang w:val="en-GB"/>
              </w:rPr>
              <w:t>2</w:t>
            </w:r>
          </w:p>
        </w:tc>
        <w:tc>
          <w:tcPr>
            <w:tcW w:w="2952" w:type="dxa"/>
          </w:tcPr>
          <w:p w:rsidR="00FA2359" w:rsidRPr="00DC302D" w:rsidRDefault="00FA2359" w:rsidP="00420579">
            <w:pPr>
              <w:pStyle w:val="close"/>
              <w:spacing w:line="360" w:lineRule="auto"/>
              <w:rPr>
                <w:lang w:val="en-GB"/>
              </w:rPr>
            </w:pPr>
            <w:r w:rsidRPr="00DC302D">
              <w:rPr>
                <w:lang w:val="en-GB"/>
              </w:rPr>
              <w:t>27</w:t>
            </w:r>
          </w:p>
        </w:tc>
        <w:tc>
          <w:tcPr>
            <w:tcW w:w="2952" w:type="dxa"/>
          </w:tcPr>
          <w:p w:rsidR="00FA2359" w:rsidRPr="00DC302D" w:rsidRDefault="00FA2359" w:rsidP="00420579">
            <w:pPr>
              <w:pStyle w:val="close"/>
              <w:spacing w:line="360" w:lineRule="auto"/>
              <w:rPr>
                <w:lang w:val="en-GB"/>
              </w:rPr>
            </w:pPr>
            <w:r w:rsidRPr="00DC302D">
              <w:rPr>
                <w:lang w:val="en-GB"/>
              </w:rPr>
              <w:t>0</w:t>
            </w:r>
          </w:p>
        </w:tc>
      </w:tr>
      <w:tr w:rsidR="00FA2359" w:rsidRPr="00DC302D" w:rsidTr="0046647A">
        <w:tc>
          <w:tcPr>
            <w:tcW w:w="2952" w:type="dxa"/>
          </w:tcPr>
          <w:p w:rsidR="00FA2359" w:rsidRPr="00DC302D" w:rsidRDefault="00FA2359" w:rsidP="00420579">
            <w:pPr>
              <w:pStyle w:val="close"/>
              <w:spacing w:line="360" w:lineRule="auto"/>
              <w:rPr>
                <w:lang w:val="en-GB"/>
              </w:rPr>
            </w:pPr>
            <w:r w:rsidRPr="00DC302D">
              <w:rPr>
                <w:lang w:val="en-GB"/>
              </w:rPr>
              <w:t>2</w:t>
            </w:r>
          </w:p>
        </w:tc>
        <w:tc>
          <w:tcPr>
            <w:tcW w:w="2952" w:type="dxa"/>
          </w:tcPr>
          <w:p w:rsidR="00FA2359" w:rsidRPr="00DC302D" w:rsidRDefault="00FA2359" w:rsidP="00420579">
            <w:pPr>
              <w:pStyle w:val="close"/>
              <w:spacing w:line="360" w:lineRule="auto"/>
              <w:rPr>
                <w:lang w:val="en-GB"/>
              </w:rPr>
            </w:pPr>
            <w:r w:rsidRPr="00DC302D">
              <w:rPr>
                <w:lang w:val="en-GB"/>
              </w:rPr>
              <w:t>13</w:t>
            </w:r>
          </w:p>
        </w:tc>
        <w:tc>
          <w:tcPr>
            <w:tcW w:w="2952" w:type="dxa"/>
          </w:tcPr>
          <w:p w:rsidR="00FA2359" w:rsidRPr="00DC302D" w:rsidRDefault="00FA2359" w:rsidP="00420579">
            <w:pPr>
              <w:pStyle w:val="close"/>
              <w:spacing w:line="360" w:lineRule="auto"/>
              <w:rPr>
                <w:lang w:val="en-GB"/>
              </w:rPr>
            </w:pPr>
            <w:r w:rsidRPr="00DC302D">
              <w:rPr>
                <w:lang w:val="en-GB"/>
              </w:rPr>
              <w:t>1</w:t>
            </w:r>
          </w:p>
        </w:tc>
      </w:tr>
      <w:tr w:rsidR="00FA2359" w:rsidRPr="00DC302D" w:rsidTr="0046647A">
        <w:tc>
          <w:tcPr>
            <w:tcW w:w="2952" w:type="dxa"/>
          </w:tcPr>
          <w:p w:rsidR="00FA2359" w:rsidRPr="00DC302D" w:rsidRDefault="00FA2359" w:rsidP="00420579">
            <w:pPr>
              <w:pStyle w:val="close"/>
              <w:spacing w:line="360" w:lineRule="auto"/>
              <w:rPr>
                <w:lang w:val="en-GB"/>
              </w:rPr>
            </w:pPr>
            <w:r w:rsidRPr="00DC302D">
              <w:rPr>
                <w:lang w:val="en-GB"/>
              </w:rPr>
              <w:t>2</w:t>
            </w:r>
          </w:p>
        </w:tc>
        <w:tc>
          <w:tcPr>
            <w:tcW w:w="2952" w:type="dxa"/>
          </w:tcPr>
          <w:p w:rsidR="00FA2359" w:rsidRPr="00DC302D" w:rsidRDefault="00FA2359" w:rsidP="00420579">
            <w:pPr>
              <w:pStyle w:val="close"/>
              <w:spacing w:line="360" w:lineRule="auto"/>
              <w:rPr>
                <w:lang w:val="en-GB"/>
              </w:rPr>
            </w:pPr>
            <w:r w:rsidRPr="00DC302D">
              <w:rPr>
                <w:lang w:val="en-GB"/>
              </w:rPr>
              <w:t>6</w:t>
            </w:r>
          </w:p>
        </w:tc>
        <w:tc>
          <w:tcPr>
            <w:tcW w:w="2952" w:type="dxa"/>
          </w:tcPr>
          <w:p w:rsidR="00FA2359" w:rsidRPr="00DC302D" w:rsidRDefault="00FA2359" w:rsidP="00420579">
            <w:pPr>
              <w:pStyle w:val="close"/>
              <w:spacing w:line="360" w:lineRule="auto"/>
              <w:rPr>
                <w:lang w:val="en-GB"/>
              </w:rPr>
            </w:pPr>
            <w:r w:rsidRPr="00DC302D">
              <w:rPr>
                <w:lang w:val="en-GB"/>
              </w:rPr>
              <w:t>1</w:t>
            </w:r>
          </w:p>
        </w:tc>
      </w:tr>
      <w:tr w:rsidR="00FA2359" w:rsidRPr="00DC302D" w:rsidTr="0046647A">
        <w:tc>
          <w:tcPr>
            <w:tcW w:w="2952" w:type="dxa"/>
          </w:tcPr>
          <w:p w:rsidR="00FA2359" w:rsidRPr="00DC302D" w:rsidRDefault="00FA2359" w:rsidP="00420579">
            <w:pPr>
              <w:pStyle w:val="close"/>
              <w:spacing w:line="360" w:lineRule="auto"/>
              <w:rPr>
                <w:lang w:val="en-GB"/>
              </w:rPr>
            </w:pPr>
            <w:r w:rsidRPr="00DC302D">
              <w:rPr>
                <w:lang w:val="en-GB"/>
              </w:rPr>
              <w:t>2</w:t>
            </w:r>
          </w:p>
        </w:tc>
        <w:tc>
          <w:tcPr>
            <w:tcW w:w="2952" w:type="dxa"/>
          </w:tcPr>
          <w:p w:rsidR="00FA2359" w:rsidRPr="00DC302D" w:rsidRDefault="00FA2359" w:rsidP="00420579">
            <w:pPr>
              <w:pStyle w:val="close"/>
              <w:spacing w:line="360" w:lineRule="auto"/>
              <w:rPr>
                <w:lang w:val="en-GB"/>
              </w:rPr>
            </w:pPr>
            <w:r w:rsidRPr="00DC302D">
              <w:rPr>
                <w:lang w:val="en-GB"/>
              </w:rPr>
              <w:t>3</w:t>
            </w:r>
          </w:p>
        </w:tc>
        <w:tc>
          <w:tcPr>
            <w:tcW w:w="2952" w:type="dxa"/>
          </w:tcPr>
          <w:p w:rsidR="00FA2359" w:rsidRPr="00DC302D" w:rsidRDefault="00FA2359" w:rsidP="00420579">
            <w:pPr>
              <w:pStyle w:val="close"/>
              <w:spacing w:line="360" w:lineRule="auto"/>
              <w:rPr>
                <w:lang w:val="en-GB"/>
              </w:rPr>
            </w:pPr>
            <w:r w:rsidRPr="00DC302D">
              <w:rPr>
                <w:lang w:val="en-GB"/>
              </w:rPr>
              <w:t>0</w:t>
            </w:r>
          </w:p>
        </w:tc>
      </w:tr>
      <w:tr w:rsidR="00FA2359" w:rsidRPr="00DC302D" w:rsidTr="0046647A">
        <w:tc>
          <w:tcPr>
            <w:tcW w:w="2952" w:type="dxa"/>
          </w:tcPr>
          <w:p w:rsidR="00FA2359" w:rsidRPr="00DC302D" w:rsidRDefault="00FA2359" w:rsidP="00420579">
            <w:pPr>
              <w:pStyle w:val="close"/>
              <w:spacing w:line="360" w:lineRule="auto"/>
              <w:rPr>
                <w:lang w:val="en-GB"/>
              </w:rPr>
            </w:pPr>
            <w:r w:rsidRPr="00DC302D">
              <w:rPr>
                <w:lang w:val="en-GB"/>
              </w:rPr>
              <w:t>2</w:t>
            </w:r>
          </w:p>
        </w:tc>
        <w:tc>
          <w:tcPr>
            <w:tcW w:w="2952" w:type="dxa"/>
          </w:tcPr>
          <w:p w:rsidR="00FA2359" w:rsidRPr="00DC302D" w:rsidRDefault="00FA2359" w:rsidP="00420579">
            <w:pPr>
              <w:pStyle w:val="close"/>
              <w:spacing w:line="360" w:lineRule="auto"/>
              <w:rPr>
                <w:lang w:val="en-GB"/>
              </w:rPr>
            </w:pPr>
            <w:r w:rsidRPr="00DC302D">
              <w:rPr>
                <w:lang w:val="en-GB"/>
              </w:rPr>
              <w:t>1</w:t>
            </w:r>
          </w:p>
        </w:tc>
        <w:tc>
          <w:tcPr>
            <w:tcW w:w="2952" w:type="dxa"/>
          </w:tcPr>
          <w:p w:rsidR="00FA2359" w:rsidRPr="00DC302D" w:rsidRDefault="00FA2359" w:rsidP="00420579">
            <w:pPr>
              <w:pStyle w:val="close"/>
              <w:spacing w:line="360" w:lineRule="auto"/>
              <w:rPr>
                <w:lang w:val="en-GB"/>
              </w:rPr>
            </w:pPr>
            <w:r w:rsidRPr="00DC302D">
              <w:rPr>
                <w:lang w:val="en-GB"/>
              </w:rPr>
              <w:t>1</w:t>
            </w:r>
          </w:p>
        </w:tc>
      </w:tr>
      <w:tr w:rsidR="00FA2359" w:rsidRPr="00DC302D" w:rsidTr="0046647A">
        <w:tc>
          <w:tcPr>
            <w:tcW w:w="2952" w:type="dxa"/>
          </w:tcPr>
          <w:p w:rsidR="00FA2359" w:rsidRPr="00DC302D" w:rsidRDefault="00FA2359" w:rsidP="00420579">
            <w:pPr>
              <w:pStyle w:val="close"/>
              <w:spacing w:line="360" w:lineRule="auto"/>
              <w:rPr>
                <w:lang w:val="en-GB"/>
              </w:rPr>
            </w:pPr>
            <w:r w:rsidRPr="00DC302D">
              <w:rPr>
                <w:lang w:val="en-GB"/>
              </w:rPr>
              <w:t>2</w:t>
            </w:r>
          </w:p>
        </w:tc>
        <w:tc>
          <w:tcPr>
            <w:tcW w:w="2952" w:type="dxa"/>
          </w:tcPr>
          <w:p w:rsidR="00FA2359" w:rsidRPr="00DC302D" w:rsidRDefault="00FA2359" w:rsidP="00420579">
            <w:pPr>
              <w:pStyle w:val="close"/>
              <w:spacing w:line="360" w:lineRule="auto"/>
              <w:rPr>
                <w:lang w:val="en-GB"/>
              </w:rPr>
            </w:pPr>
            <w:r w:rsidRPr="00DC302D">
              <w:rPr>
                <w:lang w:val="en-GB"/>
              </w:rPr>
              <w:t>0</w:t>
            </w:r>
          </w:p>
        </w:tc>
        <w:tc>
          <w:tcPr>
            <w:tcW w:w="2952" w:type="dxa"/>
          </w:tcPr>
          <w:p w:rsidR="00FA2359" w:rsidRPr="00DC302D" w:rsidRDefault="00FA2359" w:rsidP="00420579">
            <w:pPr>
              <w:pStyle w:val="close"/>
              <w:spacing w:line="360" w:lineRule="auto"/>
              <w:rPr>
                <w:lang w:val="en-GB"/>
              </w:rPr>
            </w:pPr>
            <w:r w:rsidRPr="00DC302D">
              <w:rPr>
                <w:lang w:val="en-GB"/>
              </w:rPr>
              <w:t>1</w:t>
            </w:r>
          </w:p>
        </w:tc>
      </w:tr>
      <w:tr w:rsidR="00FA2359" w:rsidRPr="00DC302D" w:rsidTr="0046647A">
        <w:tc>
          <w:tcPr>
            <w:tcW w:w="2952" w:type="dxa"/>
          </w:tcPr>
          <w:p w:rsidR="00FA2359" w:rsidRPr="00DC302D" w:rsidRDefault="00FA2359" w:rsidP="00420579">
            <w:pPr>
              <w:pStyle w:val="close"/>
              <w:spacing w:line="360" w:lineRule="auto"/>
              <w:rPr>
                <w:lang w:val="en-GB"/>
              </w:rPr>
            </w:pPr>
            <w:r w:rsidRPr="00DC302D">
              <w:rPr>
                <w:lang w:val="en-GB"/>
              </w:rPr>
              <w:t>2</w:t>
            </w:r>
          </w:p>
        </w:tc>
        <w:tc>
          <w:tcPr>
            <w:tcW w:w="2952" w:type="dxa"/>
          </w:tcPr>
          <w:p w:rsidR="00FA2359" w:rsidRPr="00DC302D" w:rsidRDefault="00FA2359" w:rsidP="00420579">
            <w:pPr>
              <w:pStyle w:val="close"/>
              <w:spacing w:line="360" w:lineRule="auto"/>
              <w:rPr>
                <w:lang w:val="en-GB"/>
              </w:rPr>
            </w:pPr>
            <w:r w:rsidRPr="00DC302D">
              <w:rPr>
                <w:lang w:val="en-GB"/>
              </w:rPr>
              <w:t>0</w:t>
            </w:r>
          </w:p>
        </w:tc>
        <w:tc>
          <w:tcPr>
            <w:tcW w:w="2952" w:type="dxa"/>
          </w:tcPr>
          <w:p w:rsidR="00FA2359" w:rsidRPr="00DC302D" w:rsidRDefault="00FA2359" w:rsidP="00420579">
            <w:pPr>
              <w:pStyle w:val="close"/>
              <w:spacing w:line="360" w:lineRule="auto"/>
              <w:rPr>
                <w:lang w:val="en-GB"/>
              </w:rPr>
            </w:pPr>
            <w:r w:rsidRPr="00DC302D">
              <w:rPr>
                <w:lang w:val="en-GB"/>
              </w:rPr>
              <w:t>0</w:t>
            </w:r>
          </w:p>
        </w:tc>
      </w:tr>
    </w:tbl>
    <w:p w:rsidR="00FA2359" w:rsidRDefault="00FA2359" w:rsidP="00D61050">
      <w:pPr>
        <w:pStyle w:val="close"/>
        <w:spacing w:line="360" w:lineRule="auto"/>
        <w:rPr>
          <w:lang w:val="en-GB"/>
        </w:rPr>
      </w:pPr>
      <w:r>
        <w:rPr>
          <w:lang w:val="en-GB"/>
        </w:rPr>
        <w:t>Taken your answer from the bottom of the table we have 00110110.</w:t>
      </w:r>
    </w:p>
    <w:p w:rsidR="00FA2359" w:rsidRDefault="00FA2359" w:rsidP="00D61050">
      <w:pPr>
        <w:pStyle w:val="close"/>
        <w:spacing w:line="360" w:lineRule="auto"/>
        <w:rPr>
          <w:lang w:val="en-GB"/>
        </w:rPr>
      </w:pPr>
      <w:r>
        <w:rPr>
          <w:lang w:val="en-GB"/>
        </w:rPr>
        <w:t>There is also another simple format that we can apply here to convert decimal number to binary and that is using the exponential values of the base in question.</w:t>
      </w:r>
      <w:r w:rsidR="00C62098">
        <w:rPr>
          <w:lang w:val="en-GB"/>
        </w:rPr>
        <w:t xml:space="preserve"> </w:t>
      </w:r>
      <w:r>
        <w:rPr>
          <w:lang w:val="en-GB"/>
        </w:rPr>
        <w:t>in this case we are dealing with base two, so we are going to start from 2</w:t>
      </w:r>
      <w:r w:rsidRPr="00DB1EC6">
        <w:rPr>
          <w:vertAlign w:val="superscript"/>
          <w:lang w:val="en-GB"/>
        </w:rPr>
        <w:t>0</w:t>
      </w:r>
      <w:r>
        <w:rPr>
          <w:lang w:val="en-GB"/>
        </w:rPr>
        <w:t xml:space="preserve"> to 2</w:t>
      </w:r>
      <w:r w:rsidRPr="00DB1EC6">
        <w:rPr>
          <w:vertAlign w:val="superscript"/>
          <w:lang w:val="en-GB"/>
        </w:rPr>
        <w:t>7</w:t>
      </w:r>
      <w:r>
        <w:rPr>
          <w:lang w:val="en-GB"/>
        </w:rPr>
        <w:t xml:space="preserve"> and then consider only the numbers that add up to 54. You seem to be confused, </w:t>
      </w:r>
      <w:r w:rsidR="00C62098">
        <w:rPr>
          <w:lang w:val="en-GB"/>
        </w:rPr>
        <w:t>let’s</w:t>
      </w:r>
      <w:r>
        <w:rPr>
          <w:lang w:val="en-GB"/>
        </w:rPr>
        <w:t xml:space="preserve"> try something out.</w:t>
      </w:r>
    </w:p>
    <w:p w:rsidR="00D61050" w:rsidRDefault="00D61050" w:rsidP="00C62098">
      <w:pPr>
        <w:pStyle w:val="close"/>
        <w:spacing w:line="360" w:lineRule="auto"/>
        <w:ind w:left="720"/>
        <w:rPr>
          <w:lang w:val="en-GB"/>
        </w:rPr>
      </w:pPr>
    </w:p>
    <w:p w:rsidR="00FA2359" w:rsidRDefault="00FA2359" w:rsidP="00C62098">
      <w:pPr>
        <w:pStyle w:val="close"/>
        <w:spacing w:line="360" w:lineRule="auto"/>
        <w:ind w:left="720"/>
        <w:rPr>
          <w:lang w:val="en-GB"/>
        </w:rPr>
      </w:pPr>
      <w:r>
        <w:rPr>
          <w:lang w:val="en-GB"/>
        </w:rPr>
        <w:t>54</w:t>
      </w:r>
      <w:r w:rsidRPr="00350D48">
        <w:rPr>
          <w:vertAlign w:val="subscript"/>
          <w:lang w:val="en-GB"/>
        </w:rPr>
        <w:t>10</w:t>
      </w:r>
      <w:r>
        <w:rPr>
          <w:lang w:val="en-GB"/>
        </w:rPr>
        <w:t>to base 2.</w:t>
      </w:r>
    </w:p>
    <w:p w:rsidR="00FA2359" w:rsidRDefault="00FA2359" w:rsidP="00FA2359">
      <w:pPr>
        <w:pStyle w:val="close"/>
        <w:spacing w:line="360" w:lineRule="auto"/>
        <w:ind w:left="720"/>
        <w:rPr>
          <w:lang w:val="en-GB"/>
        </w:rPr>
      </w:pPr>
      <w:r>
        <w:rPr>
          <w:lang w:val="en-GB"/>
        </w:rPr>
        <w:t>2</w:t>
      </w:r>
      <w:r w:rsidRPr="00350D48">
        <w:rPr>
          <w:vertAlign w:val="superscript"/>
          <w:lang w:val="en-GB"/>
        </w:rPr>
        <w:t>7</w:t>
      </w:r>
      <w:r>
        <w:rPr>
          <w:lang w:val="en-GB"/>
        </w:rPr>
        <w:t xml:space="preserve">            2</w:t>
      </w:r>
      <w:r w:rsidRPr="00350D48">
        <w:rPr>
          <w:vertAlign w:val="superscript"/>
          <w:lang w:val="en-GB"/>
        </w:rPr>
        <w:t>6</w:t>
      </w:r>
      <w:r>
        <w:rPr>
          <w:lang w:val="en-GB"/>
        </w:rPr>
        <w:t xml:space="preserve">       2</w:t>
      </w:r>
      <w:r w:rsidRPr="00350D48">
        <w:rPr>
          <w:vertAlign w:val="superscript"/>
          <w:lang w:val="en-GB"/>
        </w:rPr>
        <w:t>5</w:t>
      </w:r>
      <w:r>
        <w:rPr>
          <w:lang w:val="en-GB"/>
        </w:rPr>
        <w:t xml:space="preserve">      2</w:t>
      </w:r>
      <w:r w:rsidRPr="00350D48">
        <w:rPr>
          <w:vertAlign w:val="superscript"/>
          <w:lang w:val="en-GB"/>
        </w:rPr>
        <w:t>4</w:t>
      </w:r>
      <w:r>
        <w:rPr>
          <w:lang w:val="en-GB"/>
        </w:rPr>
        <w:t xml:space="preserve">     2</w:t>
      </w:r>
      <w:r w:rsidRPr="00350D48">
        <w:rPr>
          <w:vertAlign w:val="superscript"/>
          <w:lang w:val="en-GB"/>
        </w:rPr>
        <w:t>3</w:t>
      </w:r>
      <w:r>
        <w:rPr>
          <w:lang w:val="en-GB"/>
        </w:rPr>
        <w:t xml:space="preserve">     2</w:t>
      </w:r>
      <w:r w:rsidRPr="00350D48">
        <w:rPr>
          <w:vertAlign w:val="superscript"/>
          <w:lang w:val="en-GB"/>
        </w:rPr>
        <w:t>2</w:t>
      </w:r>
      <w:r>
        <w:rPr>
          <w:lang w:val="en-GB"/>
        </w:rPr>
        <w:t xml:space="preserve">     2</w:t>
      </w:r>
      <w:r w:rsidRPr="00350D48">
        <w:rPr>
          <w:vertAlign w:val="superscript"/>
          <w:lang w:val="en-GB"/>
        </w:rPr>
        <w:t>1</w:t>
      </w:r>
      <w:r>
        <w:rPr>
          <w:lang w:val="en-GB"/>
        </w:rPr>
        <w:t xml:space="preserve">     2</w:t>
      </w:r>
      <w:r w:rsidRPr="00350D48">
        <w:rPr>
          <w:vertAlign w:val="superscript"/>
          <w:lang w:val="en-GB"/>
        </w:rPr>
        <w:t>0</w:t>
      </w:r>
    </w:p>
    <w:p w:rsidR="00FA2359" w:rsidRDefault="00FA2359" w:rsidP="00FA2359">
      <w:pPr>
        <w:pStyle w:val="close"/>
        <w:spacing w:line="360" w:lineRule="auto"/>
        <w:ind w:left="720"/>
        <w:rPr>
          <w:lang w:val="en-GB"/>
        </w:rPr>
      </w:pPr>
      <w:r>
        <w:rPr>
          <w:lang w:val="en-GB"/>
        </w:rPr>
        <w:t xml:space="preserve">168        64       </w:t>
      </w:r>
      <w:r w:rsidRPr="00350D48">
        <w:rPr>
          <w:u w:val="single"/>
          <w:lang w:val="en-GB"/>
        </w:rPr>
        <w:t>32</w:t>
      </w:r>
      <w:r>
        <w:rPr>
          <w:u w:val="single"/>
          <w:lang w:val="en-GB"/>
        </w:rPr>
        <w:t xml:space="preserve">        </w:t>
      </w:r>
      <w:r w:rsidRPr="00350D48">
        <w:rPr>
          <w:u w:val="single"/>
          <w:lang w:val="en-GB"/>
        </w:rPr>
        <w:t>16</w:t>
      </w:r>
      <w:r>
        <w:rPr>
          <w:lang w:val="en-GB"/>
        </w:rPr>
        <w:t xml:space="preserve">     8      </w:t>
      </w:r>
      <w:r w:rsidRPr="00350D48">
        <w:rPr>
          <w:u w:val="single"/>
          <w:lang w:val="en-GB"/>
        </w:rPr>
        <w:t xml:space="preserve">4 </w:t>
      </w:r>
      <w:r>
        <w:rPr>
          <w:u w:val="single"/>
          <w:lang w:val="en-GB"/>
        </w:rPr>
        <w:t xml:space="preserve">     </w:t>
      </w:r>
      <w:r w:rsidRPr="00350D48">
        <w:rPr>
          <w:u w:val="single"/>
          <w:lang w:val="en-GB"/>
        </w:rPr>
        <w:t>2</w:t>
      </w:r>
      <w:r>
        <w:rPr>
          <w:lang w:val="en-GB"/>
        </w:rPr>
        <w:t xml:space="preserve">        1</w:t>
      </w:r>
    </w:p>
    <w:p w:rsidR="00FA2359" w:rsidRDefault="00FA2359" w:rsidP="00FA2359">
      <w:pPr>
        <w:pStyle w:val="close"/>
        <w:spacing w:line="360" w:lineRule="auto"/>
        <w:ind w:left="720"/>
        <w:rPr>
          <w:lang w:val="en-GB"/>
        </w:rPr>
      </w:pPr>
      <w:r>
        <w:rPr>
          <w:lang w:val="en-GB"/>
        </w:rPr>
        <w:t xml:space="preserve"> 0             0          1         1     0       1      1       0</w:t>
      </w:r>
    </w:p>
    <w:p w:rsidR="00FA2359" w:rsidRDefault="00FA2359" w:rsidP="00D61050">
      <w:pPr>
        <w:pStyle w:val="close"/>
        <w:spacing w:line="360" w:lineRule="auto"/>
        <w:rPr>
          <w:lang w:val="en-GB"/>
        </w:rPr>
      </w:pPr>
      <w:r>
        <w:rPr>
          <w:lang w:val="en-GB"/>
        </w:rPr>
        <w:t xml:space="preserve">We are dealing with 54 therefore we consider numbers that add up to 54 and all the remaining digits are considered to be </w:t>
      </w:r>
      <w:r w:rsidR="00C62098">
        <w:rPr>
          <w:lang w:val="en-GB"/>
        </w:rPr>
        <w:t>zero (</w:t>
      </w:r>
      <w:r>
        <w:rPr>
          <w:lang w:val="en-GB"/>
        </w:rPr>
        <w:t>0).</w:t>
      </w:r>
    </w:p>
    <w:p w:rsidR="00FA2359" w:rsidRDefault="00FA2359" w:rsidP="00D61050">
      <w:pPr>
        <w:pStyle w:val="close"/>
        <w:spacing w:line="360" w:lineRule="auto"/>
        <w:rPr>
          <w:lang w:val="en-GB"/>
        </w:rPr>
      </w:pPr>
      <w:r>
        <w:rPr>
          <w:lang w:val="en-GB"/>
        </w:rPr>
        <w:t>We have 32,16,4 and 2 adding up to 54.</w:t>
      </w:r>
    </w:p>
    <w:p w:rsidR="00FA2359" w:rsidRDefault="00FA2359" w:rsidP="00D61050">
      <w:pPr>
        <w:pStyle w:val="close"/>
        <w:spacing w:line="360" w:lineRule="auto"/>
        <w:rPr>
          <w:lang w:val="en-GB"/>
        </w:rPr>
      </w:pPr>
      <w:r>
        <w:rPr>
          <w:lang w:val="en-GB"/>
        </w:rPr>
        <w:t>32+16+4+2=54. You can see that these digits are underlined and assigned the values 1 and the remaining are given zeros. Therefore writing from the left 54 to base 2 equals 00110110. You can try more examples.</w:t>
      </w:r>
    </w:p>
    <w:p w:rsidR="00FA2359" w:rsidRPr="00C62098" w:rsidRDefault="00C62098" w:rsidP="00D61050">
      <w:pPr>
        <w:pStyle w:val="close"/>
        <w:spacing w:line="360" w:lineRule="auto"/>
        <w:rPr>
          <w:b/>
          <w:lang w:val="en-GB"/>
        </w:rPr>
      </w:pPr>
      <w:r>
        <w:rPr>
          <w:b/>
          <w:lang w:val="en-GB"/>
        </w:rPr>
        <w:t>Conversion from Binary to D</w:t>
      </w:r>
      <w:r w:rsidR="00FA2359" w:rsidRPr="00C62098">
        <w:rPr>
          <w:b/>
          <w:lang w:val="en-GB"/>
        </w:rPr>
        <w:t>ecimal</w:t>
      </w:r>
    </w:p>
    <w:p w:rsidR="00FA2359" w:rsidRDefault="00FA2359" w:rsidP="00D61050">
      <w:pPr>
        <w:pStyle w:val="close"/>
        <w:spacing w:line="360" w:lineRule="auto"/>
        <w:rPr>
          <w:lang w:val="en-GB"/>
        </w:rPr>
      </w:pPr>
      <w:r>
        <w:rPr>
          <w:lang w:val="en-GB"/>
        </w:rPr>
        <w:t>We have converted 54 from decimal to binary, lets now try to reconvert from the binary state to decimal.</w:t>
      </w:r>
    </w:p>
    <w:p w:rsidR="00FA2359" w:rsidRPr="00302F3A" w:rsidRDefault="00FA2359" w:rsidP="00D61050">
      <w:pPr>
        <w:pStyle w:val="close"/>
        <w:spacing w:line="360" w:lineRule="auto"/>
        <w:rPr>
          <w:lang w:val="en-GB"/>
        </w:rPr>
      </w:pPr>
      <w:r>
        <w:rPr>
          <w:lang w:val="en-GB"/>
        </w:rPr>
        <w:t>0011010110</w:t>
      </w:r>
      <w:r w:rsidRPr="00302F3A">
        <w:rPr>
          <w:vertAlign w:val="subscript"/>
          <w:lang w:val="en-GB"/>
        </w:rPr>
        <w:t>2</w:t>
      </w:r>
      <w:r>
        <w:rPr>
          <w:vertAlign w:val="subscript"/>
          <w:lang w:val="en-GB"/>
        </w:rPr>
        <w:t xml:space="preserve"> to base10</w:t>
      </w:r>
      <w:r>
        <w:rPr>
          <w:lang w:val="en-GB"/>
        </w:rPr>
        <w:t>= 0</w:t>
      </w:r>
      <w:r w:rsidRPr="00302F3A">
        <w:rPr>
          <w:vertAlign w:val="superscript"/>
          <w:lang w:val="en-GB"/>
        </w:rPr>
        <w:t>7</w:t>
      </w:r>
      <w:r>
        <w:rPr>
          <w:lang w:val="en-GB"/>
        </w:rPr>
        <w:t xml:space="preserve"> 0</w:t>
      </w:r>
      <w:r w:rsidRPr="00302F3A">
        <w:rPr>
          <w:vertAlign w:val="superscript"/>
          <w:lang w:val="en-GB"/>
        </w:rPr>
        <w:t>6</w:t>
      </w:r>
      <w:r>
        <w:rPr>
          <w:lang w:val="en-GB"/>
        </w:rPr>
        <w:t xml:space="preserve"> 1</w:t>
      </w:r>
      <w:r w:rsidRPr="00302F3A">
        <w:rPr>
          <w:vertAlign w:val="superscript"/>
          <w:lang w:val="en-GB"/>
        </w:rPr>
        <w:t>5</w:t>
      </w:r>
      <w:r>
        <w:rPr>
          <w:lang w:val="en-GB"/>
        </w:rPr>
        <w:t xml:space="preserve"> 1</w:t>
      </w:r>
      <w:r w:rsidRPr="00302F3A">
        <w:rPr>
          <w:vertAlign w:val="superscript"/>
          <w:lang w:val="en-GB"/>
        </w:rPr>
        <w:t>4</w:t>
      </w:r>
      <w:r>
        <w:rPr>
          <w:lang w:val="en-GB"/>
        </w:rPr>
        <w:t xml:space="preserve"> 0</w:t>
      </w:r>
      <w:r w:rsidRPr="00302F3A">
        <w:rPr>
          <w:vertAlign w:val="superscript"/>
          <w:lang w:val="en-GB"/>
        </w:rPr>
        <w:t>3</w:t>
      </w:r>
      <w:r>
        <w:rPr>
          <w:lang w:val="en-GB"/>
        </w:rPr>
        <w:t xml:space="preserve"> 1</w:t>
      </w:r>
      <w:r w:rsidRPr="00302F3A">
        <w:rPr>
          <w:vertAlign w:val="superscript"/>
          <w:lang w:val="en-GB"/>
        </w:rPr>
        <w:t>2</w:t>
      </w:r>
      <w:r>
        <w:rPr>
          <w:lang w:val="en-GB"/>
        </w:rPr>
        <w:t xml:space="preserve"> 1</w:t>
      </w:r>
      <w:r w:rsidRPr="00302F3A">
        <w:rPr>
          <w:vertAlign w:val="superscript"/>
          <w:lang w:val="en-GB"/>
        </w:rPr>
        <w:t>1</w:t>
      </w:r>
      <w:r>
        <w:rPr>
          <w:lang w:val="en-GB"/>
        </w:rPr>
        <w:t xml:space="preserve"> 0</w:t>
      </w:r>
      <w:r w:rsidRPr="00302F3A">
        <w:rPr>
          <w:vertAlign w:val="superscript"/>
          <w:lang w:val="en-GB"/>
        </w:rPr>
        <w:t>0</w:t>
      </w:r>
    </w:p>
    <w:p w:rsidR="00FA2359" w:rsidRDefault="00FA2359" w:rsidP="00D61050">
      <w:pPr>
        <w:pStyle w:val="close"/>
        <w:spacing w:line="360" w:lineRule="auto"/>
        <w:rPr>
          <w:lang w:val="en-GB"/>
        </w:rPr>
      </w:pPr>
      <w:r>
        <w:rPr>
          <w:lang w:val="en-GB"/>
        </w:rPr>
        <w:t>(0*2</w:t>
      </w:r>
      <w:r w:rsidRPr="00302F3A">
        <w:rPr>
          <w:vertAlign w:val="superscript"/>
          <w:lang w:val="en-GB"/>
        </w:rPr>
        <w:t>7</w:t>
      </w:r>
      <w:r>
        <w:rPr>
          <w:lang w:val="en-GB"/>
        </w:rPr>
        <w:t>) + (0 * 2</w:t>
      </w:r>
      <w:r w:rsidRPr="00302F3A">
        <w:rPr>
          <w:vertAlign w:val="superscript"/>
          <w:lang w:val="en-GB"/>
        </w:rPr>
        <w:t>6</w:t>
      </w:r>
      <w:r>
        <w:rPr>
          <w:lang w:val="en-GB"/>
        </w:rPr>
        <w:t>) + ( 1* 2</w:t>
      </w:r>
      <w:r w:rsidRPr="00302F3A">
        <w:rPr>
          <w:vertAlign w:val="superscript"/>
          <w:lang w:val="en-GB"/>
        </w:rPr>
        <w:t>5</w:t>
      </w:r>
      <w:r>
        <w:rPr>
          <w:lang w:val="en-GB"/>
        </w:rPr>
        <w:t>) + (1 * 2</w:t>
      </w:r>
      <w:r>
        <w:rPr>
          <w:vertAlign w:val="superscript"/>
          <w:lang w:val="en-GB"/>
        </w:rPr>
        <w:t>4</w:t>
      </w:r>
      <w:r>
        <w:rPr>
          <w:lang w:val="en-GB"/>
        </w:rPr>
        <w:t>) + (0 * 2</w:t>
      </w:r>
      <w:r>
        <w:rPr>
          <w:vertAlign w:val="superscript"/>
          <w:lang w:val="en-GB"/>
        </w:rPr>
        <w:t>3</w:t>
      </w:r>
      <w:r>
        <w:rPr>
          <w:lang w:val="en-GB"/>
        </w:rPr>
        <w:t>) + ( 1 * 2</w:t>
      </w:r>
      <w:r w:rsidRPr="00EC25AB">
        <w:rPr>
          <w:vertAlign w:val="superscript"/>
          <w:lang w:val="en-GB"/>
        </w:rPr>
        <w:t>2</w:t>
      </w:r>
      <w:r>
        <w:rPr>
          <w:lang w:val="en-GB"/>
        </w:rPr>
        <w:t>) + (1 * 2</w:t>
      </w:r>
      <w:r w:rsidRPr="00EC25AB">
        <w:rPr>
          <w:vertAlign w:val="superscript"/>
          <w:lang w:val="en-GB"/>
        </w:rPr>
        <w:t>1</w:t>
      </w:r>
      <w:r>
        <w:rPr>
          <w:lang w:val="en-GB"/>
        </w:rPr>
        <w:t>)+(0 * 2</w:t>
      </w:r>
      <w:r w:rsidRPr="00EC25AB">
        <w:rPr>
          <w:vertAlign w:val="superscript"/>
          <w:lang w:val="en-GB"/>
        </w:rPr>
        <w:t>0</w:t>
      </w:r>
      <w:r>
        <w:rPr>
          <w:lang w:val="en-GB"/>
        </w:rPr>
        <w:t>)</w:t>
      </w:r>
    </w:p>
    <w:p w:rsidR="00C62098" w:rsidRDefault="00C62098" w:rsidP="00D61050">
      <w:pPr>
        <w:pStyle w:val="close"/>
        <w:spacing w:line="360" w:lineRule="auto"/>
        <w:rPr>
          <w:lang w:val="en-GB"/>
        </w:rPr>
      </w:pPr>
      <w:r>
        <w:rPr>
          <w:lang w:val="en-GB"/>
        </w:rPr>
        <w:t>(0*128)</w:t>
      </w:r>
      <w:r w:rsidR="009B1919">
        <w:rPr>
          <w:lang w:val="en-GB"/>
        </w:rPr>
        <w:t xml:space="preserve"> </w:t>
      </w:r>
      <w:r>
        <w:rPr>
          <w:lang w:val="en-GB"/>
        </w:rPr>
        <w:t>+</w:t>
      </w:r>
      <w:r w:rsidR="009B1919">
        <w:rPr>
          <w:lang w:val="en-GB"/>
        </w:rPr>
        <w:t xml:space="preserve"> </w:t>
      </w:r>
      <w:r>
        <w:rPr>
          <w:lang w:val="en-GB"/>
        </w:rPr>
        <w:t>(0*64)</w:t>
      </w:r>
      <w:r w:rsidR="009B1919">
        <w:rPr>
          <w:lang w:val="en-GB"/>
        </w:rPr>
        <w:t xml:space="preserve"> </w:t>
      </w:r>
      <w:r>
        <w:rPr>
          <w:lang w:val="en-GB"/>
        </w:rPr>
        <w:t>+</w:t>
      </w:r>
      <w:r w:rsidR="009B1919">
        <w:rPr>
          <w:lang w:val="en-GB"/>
        </w:rPr>
        <w:t xml:space="preserve"> </w:t>
      </w:r>
      <w:r>
        <w:rPr>
          <w:lang w:val="en-GB"/>
        </w:rPr>
        <w:t xml:space="preserve"> (1*32)</w:t>
      </w:r>
      <w:r w:rsidR="009B1919">
        <w:rPr>
          <w:lang w:val="en-GB"/>
        </w:rPr>
        <w:t xml:space="preserve">  </w:t>
      </w:r>
      <w:r>
        <w:rPr>
          <w:lang w:val="en-GB"/>
        </w:rPr>
        <w:t xml:space="preserve"> +</w:t>
      </w:r>
      <w:r w:rsidR="009B1919">
        <w:rPr>
          <w:lang w:val="en-GB"/>
        </w:rPr>
        <w:t xml:space="preserve"> </w:t>
      </w:r>
      <w:r>
        <w:rPr>
          <w:lang w:val="en-GB"/>
        </w:rPr>
        <w:t xml:space="preserve"> (1*16)  +   (0*8)  +</w:t>
      </w:r>
      <w:r w:rsidR="009B1919">
        <w:rPr>
          <w:lang w:val="en-GB"/>
        </w:rPr>
        <w:t xml:space="preserve"> </w:t>
      </w:r>
      <w:r>
        <w:rPr>
          <w:lang w:val="en-GB"/>
        </w:rPr>
        <w:t xml:space="preserve">  (1*4)  +   (1*2)</w:t>
      </w:r>
      <w:r w:rsidR="009B1919">
        <w:rPr>
          <w:lang w:val="en-GB"/>
        </w:rPr>
        <w:t xml:space="preserve"> </w:t>
      </w:r>
      <w:r>
        <w:rPr>
          <w:lang w:val="en-GB"/>
        </w:rPr>
        <w:t>+</w:t>
      </w:r>
      <w:r w:rsidR="009B1919">
        <w:rPr>
          <w:lang w:val="en-GB"/>
        </w:rPr>
        <w:t xml:space="preserve"> </w:t>
      </w:r>
      <w:r>
        <w:rPr>
          <w:lang w:val="en-GB"/>
        </w:rPr>
        <w:t xml:space="preserve"> (0*0)</w:t>
      </w:r>
    </w:p>
    <w:p w:rsidR="009B1919" w:rsidRDefault="00FA2359" w:rsidP="00D61050">
      <w:pPr>
        <w:pStyle w:val="close"/>
        <w:spacing w:line="360" w:lineRule="auto"/>
        <w:rPr>
          <w:lang w:val="en-GB"/>
        </w:rPr>
      </w:pPr>
      <w:r>
        <w:rPr>
          <w:lang w:val="en-GB"/>
        </w:rPr>
        <w:t xml:space="preserve">  0        +     0       +    32      </w:t>
      </w:r>
      <w:r w:rsidR="009B1919">
        <w:rPr>
          <w:lang w:val="en-GB"/>
        </w:rPr>
        <w:t xml:space="preserve">  </w:t>
      </w:r>
      <w:r>
        <w:rPr>
          <w:lang w:val="en-GB"/>
        </w:rPr>
        <w:t xml:space="preserve">+     16     </w:t>
      </w:r>
      <w:r w:rsidR="009B1919">
        <w:rPr>
          <w:lang w:val="en-GB"/>
        </w:rPr>
        <w:t xml:space="preserve"> </w:t>
      </w:r>
      <w:r>
        <w:rPr>
          <w:lang w:val="en-GB"/>
        </w:rPr>
        <w:t xml:space="preserve">+     </w:t>
      </w:r>
      <w:r w:rsidR="009B1919">
        <w:rPr>
          <w:lang w:val="en-GB"/>
        </w:rPr>
        <w:t xml:space="preserve"> 0     </w:t>
      </w:r>
      <w:r>
        <w:rPr>
          <w:lang w:val="en-GB"/>
        </w:rPr>
        <w:t xml:space="preserve"> +    </w:t>
      </w:r>
      <w:r w:rsidR="009B1919">
        <w:rPr>
          <w:lang w:val="en-GB"/>
        </w:rPr>
        <w:t xml:space="preserve">   4     </w:t>
      </w:r>
      <w:r>
        <w:rPr>
          <w:lang w:val="en-GB"/>
        </w:rPr>
        <w:t xml:space="preserve">+    </w:t>
      </w:r>
      <w:r w:rsidR="009B1919">
        <w:rPr>
          <w:lang w:val="en-GB"/>
        </w:rPr>
        <w:t xml:space="preserve"> </w:t>
      </w:r>
      <w:r>
        <w:rPr>
          <w:lang w:val="en-GB"/>
        </w:rPr>
        <w:t xml:space="preserve"> 2      +   0</w:t>
      </w:r>
    </w:p>
    <w:p w:rsidR="00FA2359" w:rsidRPr="00D65CC4" w:rsidRDefault="00FA2359" w:rsidP="00D61050">
      <w:pPr>
        <w:pStyle w:val="close"/>
        <w:spacing w:line="360" w:lineRule="auto"/>
        <w:rPr>
          <w:vertAlign w:val="subscript"/>
          <w:lang w:val="en-GB"/>
        </w:rPr>
      </w:pPr>
      <w:r>
        <w:rPr>
          <w:lang w:val="en-GB"/>
        </w:rPr>
        <w:t>=54</w:t>
      </w:r>
      <w:r w:rsidRPr="00EC25AB">
        <w:rPr>
          <w:vertAlign w:val="subscript"/>
          <w:lang w:val="en-GB"/>
        </w:rPr>
        <w:t>10</w:t>
      </w:r>
    </w:p>
    <w:p w:rsidR="00FA2359" w:rsidRPr="00C62098" w:rsidRDefault="00FA2359" w:rsidP="000B21E4">
      <w:pPr>
        <w:pStyle w:val="close"/>
        <w:spacing w:before="0" w:beforeAutospacing="0" w:after="120" w:afterAutospacing="0" w:line="360" w:lineRule="auto"/>
        <w:rPr>
          <w:b/>
          <w:lang w:val="en-GB"/>
        </w:rPr>
      </w:pPr>
      <w:r w:rsidRPr="00C62098">
        <w:rPr>
          <w:b/>
          <w:lang w:val="en-GB"/>
        </w:rPr>
        <w:t xml:space="preserve">Steps </w:t>
      </w:r>
    </w:p>
    <w:p w:rsidR="00FA2359" w:rsidRDefault="00FA2359" w:rsidP="000B21E4">
      <w:pPr>
        <w:pStyle w:val="close"/>
        <w:spacing w:before="0" w:beforeAutospacing="0" w:line="360" w:lineRule="auto"/>
        <w:rPr>
          <w:lang w:val="en-GB"/>
        </w:rPr>
      </w:pPr>
      <w:r w:rsidRPr="009B1919">
        <w:rPr>
          <w:b/>
          <w:lang w:val="en-GB"/>
        </w:rPr>
        <w:t>First</w:t>
      </w:r>
      <w:r w:rsidR="009B1919">
        <w:rPr>
          <w:lang w:val="en-GB"/>
        </w:rPr>
        <w:t>:</w:t>
      </w:r>
      <w:r>
        <w:rPr>
          <w:lang w:val="en-GB"/>
        </w:rPr>
        <w:t xml:space="preserve"> consider the place value for each binary digit.</w:t>
      </w:r>
    </w:p>
    <w:p w:rsidR="009B1919" w:rsidRDefault="00FA2359" w:rsidP="00D61050">
      <w:pPr>
        <w:pStyle w:val="close"/>
        <w:spacing w:line="360" w:lineRule="auto"/>
        <w:rPr>
          <w:lang w:val="en-GB"/>
        </w:rPr>
      </w:pPr>
      <w:r w:rsidRPr="009B1919">
        <w:rPr>
          <w:b/>
          <w:lang w:val="en-GB"/>
        </w:rPr>
        <w:t>Second</w:t>
      </w:r>
      <w:r>
        <w:rPr>
          <w:lang w:val="en-GB"/>
        </w:rPr>
        <w:t>: use the place values as exponential values for the base</w:t>
      </w:r>
      <w:r w:rsidR="009B1919">
        <w:rPr>
          <w:lang w:val="en-GB"/>
        </w:rPr>
        <w:t xml:space="preserve"> (BASE</w:t>
      </w:r>
      <w:r>
        <w:rPr>
          <w:lang w:val="en-GB"/>
        </w:rPr>
        <w:t xml:space="preserve"> 2) and multiply by the binary digit. </w:t>
      </w:r>
    </w:p>
    <w:p w:rsidR="00FA2359" w:rsidRDefault="00FA2359" w:rsidP="00D61050">
      <w:pPr>
        <w:pStyle w:val="close"/>
        <w:spacing w:line="360" w:lineRule="auto"/>
        <w:rPr>
          <w:lang w:val="en-GB"/>
        </w:rPr>
      </w:pPr>
      <w:r w:rsidRPr="009B1919">
        <w:rPr>
          <w:b/>
          <w:lang w:val="en-GB"/>
        </w:rPr>
        <w:t>NB//</w:t>
      </w:r>
      <w:r w:rsidR="009B1919">
        <w:rPr>
          <w:lang w:val="en-GB"/>
        </w:rPr>
        <w:t>:</w:t>
      </w:r>
      <w:r>
        <w:rPr>
          <w:lang w:val="en-GB"/>
        </w:rPr>
        <w:t xml:space="preserve"> Please use asterisk sign</w:t>
      </w:r>
      <w:r w:rsidR="009B1919">
        <w:rPr>
          <w:lang w:val="en-GB"/>
        </w:rPr>
        <w:t xml:space="preserve"> </w:t>
      </w:r>
      <w:r>
        <w:rPr>
          <w:lang w:val="en-GB"/>
        </w:rPr>
        <w:t>(*) as multiplication in ICT,</w:t>
      </w:r>
      <w:r w:rsidR="009B1919">
        <w:rPr>
          <w:lang w:val="en-GB"/>
        </w:rPr>
        <w:t xml:space="preserve"> </w:t>
      </w:r>
      <w:r>
        <w:rPr>
          <w:lang w:val="en-GB"/>
        </w:rPr>
        <w:t>never use the times symbol (x).</w:t>
      </w:r>
    </w:p>
    <w:p w:rsidR="00FA2359" w:rsidRDefault="00FA2359" w:rsidP="00D61050">
      <w:pPr>
        <w:pStyle w:val="close"/>
        <w:spacing w:line="360" w:lineRule="auto"/>
        <w:rPr>
          <w:lang w:val="en-GB"/>
        </w:rPr>
      </w:pPr>
      <w:r w:rsidRPr="009B1919">
        <w:rPr>
          <w:b/>
          <w:lang w:val="en-GB"/>
        </w:rPr>
        <w:t>Third</w:t>
      </w:r>
      <w:r>
        <w:rPr>
          <w:lang w:val="en-GB"/>
        </w:rPr>
        <w:t>: sum the results to get your final answer.</w:t>
      </w:r>
    </w:p>
    <w:p w:rsidR="009B1919" w:rsidRPr="00EC25AB" w:rsidRDefault="009B1919" w:rsidP="00D61050">
      <w:pPr>
        <w:pStyle w:val="close"/>
        <w:spacing w:line="360" w:lineRule="auto"/>
        <w:rPr>
          <w:lang w:val="en-GB"/>
        </w:rPr>
      </w:pPr>
      <w:r>
        <w:rPr>
          <w:b/>
          <w:lang w:val="en-GB"/>
        </w:rPr>
        <w:t>NB//</w:t>
      </w:r>
      <w:r w:rsidRPr="009B1919">
        <w:rPr>
          <w:lang w:val="en-GB"/>
        </w:rPr>
        <w:t>:</w:t>
      </w:r>
      <w:r>
        <w:rPr>
          <w:lang w:val="en-GB"/>
        </w:rPr>
        <w:t xml:space="preserve"> please do not skip any of the procedure given in the example above.</w:t>
      </w:r>
    </w:p>
    <w:p w:rsidR="009B1919" w:rsidRPr="00F37870" w:rsidRDefault="00D61050" w:rsidP="009B1919">
      <w:pPr>
        <w:spacing w:line="360" w:lineRule="auto"/>
        <w:jc w:val="both"/>
        <w:rPr>
          <w:b/>
        </w:rPr>
      </w:pPr>
      <w:r>
        <w:rPr>
          <w:b/>
        </w:rPr>
        <w:t>Forms of C</w:t>
      </w:r>
      <w:r w:rsidR="009B1919" w:rsidRPr="00F37870">
        <w:rPr>
          <w:b/>
        </w:rPr>
        <w:t xml:space="preserve">omputer </w:t>
      </w:r>
      <w:r>
        <w:rPr>
          <w:b/>
        </w:rPr>
        <w:t>S</w:t>
      </w:r>
      <w:r w:rsidR="009B1919" w:rsidRPr="00F37870">
        <w:rPr>
          <w:b/>
        </w:rPr>
        <w:t xml:space="preserve">torage </w:t>
      </w:r>
    </w:p>
    <w:p w:rsidR="009B1919" w:rsidRPr="00F37870" w:rsidRDefault="00051C47" w:rsidP="009B1919">
      <w:pPr>
        <w:spacing w:line="360" w:lineRule="auto"/>
        <w:jc w:val="both"/>
      </w:pPr>
      <w:r w:rsidRPr="00F37870">
        <w:t>Bits and bytes are the building blocks of data</w:t>
      </w:r>
      <w:r>
        <w:t xml:space="preserve"> </w:t>
      </w:r>
      <w:r w:rsidRPr="00F37870">
        <w:t>.</w:t>
      </w:r>
      <w:r w:rsidR="00190CBB" w:rsidRPr="00F37870">
        <w:t>Bits</w:t>
      </w:r>
      <w:r w:rsidR="009B1919" w:rsidRPr="00F37870">
        <w:t xml:space="preserve"> are important in computing because semiconductor and other memory media are more suited to data storage in binary form. At the level of machine language, data are stored and manipulated in bit form.</w:t>
      </w:r>
      <w:r w:rsidRPr="00F37870">
        <w:t xml:space="preserve"> </w:t>
      </w:r>
    </w:p>
    <w:p w:rsidR="00190CBB" w:rsidRPr="00F37870" w:rsidRDefault="009B1919" w:rsidP="00190CBB">
      <w:pPr>
        <w:spacing w:line="360" w:lineRule="auto"/>
        <w:jc w:val="both"/>
      </w:pPr>
      <w:r w:rsidRPr="00BD68FA">
        <w:t>A byte is a group of bits that the computer perceives and operates on as a single unit.</w:t>
      </w:r>
      <w:r w:rsidRPr="00F37870">
        <w:t xml:space="preserve"> Bytes lengths vary according to machine model and operation system. </w:t>
      </w:r>
      <w:r w:rsidR="00051C47" w:rsidRPr="00F37870">
        <w:t xml:space="preserve">A </w:t>
      </w:r>
      <w:r w:rsidR="00051C47" w:rsidRPr="00F37870">
        <w:rPr>
          <w:b/>
        </w:rPr>
        <w:t>computer word</w:t>
      </w:r>
      <w:r w:rsidR="00051C47" w:rsidRPr="00F37870">
        <w:t xml:space="preserve"> is a group of bits treated as a single entity by the control unit, the registers and other part of the CPU. Depending on the machine model they may be 8, 16, 2, 32, 48, 60, or 64 bits</w:t>
      </w:r>
      <w:r w:rsidR="00051C47">
        <w:t xml:space="preserve">, </w:t>
      </w:r>
      <w:r w:rsidR="00051C47" w:rsidRPr="00F37870">
        <w:t>various</w:t>
      </w:r>
      <w:r w:rsidRPr="00F37870">
        <w:t xml:space="preserve"> number system rules facilitate translation from bites to bytes in the CPU. </w:t>
      </w:r>
      <w:r w:rsidR="00190CBB" w:rsidRPr="00F37870">
        <w:t>Translation rules called computer codes, allow the CPU to convert back and forth from characters to bits and bytes.</w:t>
      </w:r>
    </w:p>
    <w:p w:rsidR="009B1919" w:rsidRPr="00F37870" w:rsidRDefault="009B1919" w:rsidP="009B1919">
      <w:pPr>
        <w:spacing w:line="360" w:lineRule="auto"/>
        <w:jc w:val="both"/>
      </w:pPr>
      <w:r w:rsidRPr="00F37870">
        <w:t>Generally data and information move between the routing and input/output circuits and the memories in the form of bytes. Basically 8 bits equal a byte.</w:t>
      </w:r>
    </w:p>
    <w:p w:rsidR="009B1919" w:rsidRPr="00F37870" w:rsidRDefault="009B1919" w:rsidP="009B1919">
      <w:pPr>
        <w:spacing w:line="360" w:lineRule="auto"/>
        <w:jc w:val="both"/>
      </w:pPr>
    </w:p>
    <w:p w:rsidR="009B1919" w:rsidRPr="00F37870" w:rsidRDefault="009B1919" w:rsidP="009B1919">
      <w:pPr>
        <w:spacing w:line="360" w:lineRule="auto"/>
        <w:jc w:val="both"/>
      </w:pPr>
      <w:r w:rsidRPr="00F37870">
        <w:t xml:space="preserve">Bytes are often referred to in conjunction with the unit </w:t>
      </w:r>
      <w:r w:rsidRPr="00190CBB">
        <w:rPr>
          <w:b/>
        </w:rPr>
        <w:t>K</w:t>
      </w:r>
      <w:r w:rsidR="00190CBB">
        <w:t xml:space="preserve"> (kilo)</w:t>
      </w:r>
      <w:r w:rsidRPr="00F37870">
        <w:t>, which stands for (2</w:t>
      </w:r>
      <w:r w:rsidRPr="00F37870">
        <w:rPr>
          <w:vertAlign w:val="superscript"/>
        </w:rPr>
        <w:t>10</w:t>
      </w:r>
      <w:r w:rsidRPr="00F37870">
        <w:t xml:space="preserve"> but usually rounded off to 1,000. For example 10K byes or 100 kilobytes (K or KB) equal </w:t>
      </w:r>
      <w:r w:rsidRPr="00BD68FA">
        <w:t>102,400 units of storage. Another unit of measure is the megabyte (MB) which is</w:t>
      </w:r>
      <w:r w:rsidRPr="00F37870">
        <w:t xml:space="preserve"> approximately 1,000,000 bytes. For example 100 megabytes are equal to 102,400,444 bytes of storage.</w:t>
      </w:r>
    </w:p>
    <w:p w:rsidR="009B1919" w:rsidRPr="00F37870" w:rsidRDefault="009B1919" w:rsidP="009B1919">
      <w:pPr>
        <w:spacing w:line="360" w:lineRule="auto"/>
        <w:jc w:val="both"/>
      </w:pPr>
    </w:p>
    <w:p w:rsidR="009B1919" w:rsidRPr="00F37870" w:rsidRDefault="009B1919" w:rsidP="009B1919">
      <w:pPr>
        <w:spacing w:line="360" w:lineRule="auto"/>
        <w:jc w:val="both"/>
      </w:pPr>
    </w:p>
    <w:p w:rsidR="009B1919" w:rsidRPr="00F37870" w:rsidRDefault="009B1919" w:rsidP="009B1919">
      <w:pPr>
        <w:spacing w:line="360" w:lineRule="auto"/>
        <w:jc w:val="both"/>
      </w:pPr>
      <w:r w:rsidRPr="00F37870">
        <w:t xml:space="preserve">A </w:t>
      </w:r>
      <w:r w:rsidRPr="00F37870">
        <w:rPr>
          <w:b/>
        </w:rPr>
        <w:t>data word</w:t>
      </w:r>
      <w:r w:rsidRPr="00F37870">
        <w:t xml:space="preserve"> is used to store numbers and combination of characters. On a single machine model there may be several lengths or formats</w:t>
      </w:r>
      <w:r w:rsidR="00190CBB">
        <w:t xml:space="preserve"> for instruction and data words.</w:t>
      </w:r>
    </w:p>
    <w:p w:rsidR="009B1919" w:rsidRPr="00F37870" w:rsidRDefault="009B1919" w:rsidP="009B1919">
      <w:pPr>
        <w:spacing w:line="360" w:lineRule="auto"/>
        <w:jc w:val="both"/>
      </w:pPr>
    </w:p>
    <w:p w:rsidR="009B1919" w:rsidRPr="00F37870" w:rsidRDefault="009B1919" w:rsidP="009B1919">
      <w:pPr>
        <w:spacing w:line="360" w:lineRule="auto"/>
        <w:jc w:val="both"/>
      </w:pPr>
      <w:r w:rsidRPr="00F37870">
        <w:t>To handle the input, output and storage of data we need to define larger data structures involving characters, fields, records and database.</w:t>
      </w:r>
      <w:r w:rsidR="00051C47">
        <w:t xml:space="preserve"> </w:t>
      </w:r>
      <w:r w:rsidRPr="00F37870">
        <w:t>These structure are all part of the data storage hierarchy shown below.</w:t>
      </w:r>
    </w:p>
    <w:p w:rsidR="009B1919" w:rsidRPr="00F37870" w:rsidRDefault="0034373A" w:rsidP="009B1919">
      <w:pPr>
        <w:spacing w:line="360" w:lineRule="auto"/>
        <w:jc w:val="center"/>
      </w:pPr>
      <w:r>
        <w:rPr>
          <w:noProof/>
          <w:lang w:val="en-US"/>
        </w:rPr>
        <w:pict>
          <v:rect id="_x0000_s1428" style="position:absolute;left:0;text-align:left;margin-left:192.75pt;margin-top:19.95pt;width:45pt;height:36pt;z-index:-251659264"/>
        </w:pict>
      </w:r>
    </w:p>
    <w:p w:rsidR="009B1919" w:rsidRPr="00F37870" w:rsidRDefault="009B1919" w:rsidP="009B1919">
      <w:pPr>
        <w:spacing w:line="360" w:lineRule="auto"/>
        <w:jc w:val="center"/>
      </w:pPr>
      <w:r w:rsidRPr="00F37870">
        <w:t>Bits</w:t>
      </w:r>
    </w:p>
    <w:p w:rsidR="009B1919" w:rsidRPr="00F37870" w:rsidRDefault="0034373A" w:rsidP="009B1919">
      <w:pPr>
        <w:spacing w:line="360" w:lineRule="auto"/>
        <w:jc w:val="center"/>
      </w:pPr>
      <w:r>
        <w:rPr>
          <w:noProof/>
          <w:lang w:val="en-US"/>
        </w:rPr>
        <w:pict>
          <v:rect id="_x0000_s1429" style="position:absolute;left:0;text-align:left;margin-left:168pt;margin-top:13.85pt;width:99pt;height:42pt;z-index:-251658240"/>
        </w:pict>
      </w:r>
      <w:r w:rsidR="009B1919" w:rsidRPr="00F37870">
        <w:t>01</w:t>
      </w:r>
    </w:p>
    <w:p w:rsidR="009B1919" w:rsidRPr="00F37870" w:rsidRDefault="009B1919" w:rsidP="009B1919">
      <w:pPr>
        <w:spacing w:line="360" w:lineRule="auto"/>
        <w:jc w:val="center"/>
      </w:pPr>
      <w:r w:rsidRPr="00F37870">
        <w:t>Byte</w:t>
      </w:r>
    </w:p>
    <w:p w:rsidR="009B1919" w:rsidRPr="00F37870" w:rsidRDefault="0034373A" w:rsidP="009B1919">
      <w:pPr>
        <w:spacing w:line="360" w:lineRule="auto"/>
        <w:jc w:val="center"/>
      </w:pPr>
      <w:r>
        <w:rPr>
          <w:noProof/>
          <w:lang w:val="en-US"/>
        </w:rPr>
        <w:pict>
          <v:rect id="_x0000_s1430" style="position:absolute;left:0;text-align:left;margin-left:135.75pt;margin-top:14.45pt;width:162pt;height:42pt;z-index:-251657216"/>
        </w:pict>
      </w:r>
      <w:r w:rsidR="009B1919" w:rsidRPr="00F37870">
        <w:t>11000001</w:t>
      </w:r>
    </w:p>
    <w:p w:rsidR="009B1919" w:rsidRPr="00F37870" w:rsidRDefault="009B1919" w:rsidP="009B1919">
      <w:pPr>
        <w:spacing w:line="360" w:lineRule="auto"/>
        <w:jc w:val="center"/>
      </w:pPr>
      <w:r w:rsidRPr="00F37870">
        <w:t>Field</w:t>
      </w:r>
    </w:p>
    <w:p w:rsidR="009B1919" w:rsidRPr="00F37870" w:rsidRDefault="0034373A" w:rsidP="009B1919">
      <w:pPr>
        <w:spacing w:line="360" w:lineRule="auto"/>
        <w:jc w:val="center"/>
      </w:pPr>
      <w:r>
        <w:rPr>
          <w:noProof/>
          <w:lang w:val="en-US"/>
        </w:rPr>
        <w:pict>
          <v:rect id="_x0000_s1431" style="position:absolute;left:0;text-align:left;margin-left:109.5pt;margin-top:15.05pt;width:3in;height:42pt;z-index:-251656192"/>
        </w:pict>
      </w:r>
      <w:r w:rsidR="009B1919" w:rsidRPr="00F37870">
        <w:t>ABC</w:t>
      </w:r>
    </w:p>
    <w:p w:rsidR="009B1919" w:rsidRPr="00F37870" w:rsidRDefault="009B1919" w:rsidP="009B1919">
      <w:pPr>
        <w:spacing w:line="360" w:lineRule="auto"/>
        <w:jc w:val="center"/>
      </w:pPr>
      <w:r w:rsidRPr="00F37870">
        <w:t>Record</w:t>
      </w:r>
    </w:p>
    <w:p w:rsidR="009B1919" w:rsidRPr="00F37870" w:rsidRDefault="0034373A" w:rsidP="009B1919">
      <w:pPr>
        <w:spacing w:line="360" w:lineRule="auto"/>
        <w:jc w:val="center"/>
      </w:pPr>
      <w:r>
        <w:rPr>
          <w:noProof/>
          <w:lang w:val="en-US"/>
        </w:rPr>
        <w:pict>
          <v:rect id="_x0000_s1432" style="position:absolute;left:0;text-align:left;margin-left:81pt;margin-top:15.65pt;width:273pt;height:69pt;z-index:-251655168"/>
        </w:pict>
      </w:r>
      <w:r w:rsidR="009B1919" w:rsidRPr="00F37870">
        <w:t>ABC    DE    FGHIJ</w:t>
      </w:r>
    </w:p>
    <w:p w:rsidR="009B1919" w:rsidRPr="00F37870" w:rsidRDefault="0034373A" w:rsidP="009B1919">
      <w:pPr>
        <w:spacing w:line="360" w:lineRule="auto"/>
        <w:jc w:val="center"/>
      </w:pPr>
      <w:r>
        <w:rPr>
          <w:noProof/>
          <w:lang w:val="en-US"/>
        </w:rPr>
        <w:pict>
          <v:rect id="_x0000_s1433" style="position:absolute;left:0;text-align:left;margin-left:159.75pt;margin-top:18.95pt;width:108pt;height:18pt;z-index:-251654144"/>
        </w:pict>
      </w:r>
      <w:r w:rsidR="009B1919" w:rsidRPr="00F37870">
        <w:t>File</w:t>
      </w:r>
    </w:p>
    <w:p w:rsidR="009B1919" w:rsidRPr="00F37870" w:rsidRDefault="0034373A" w:rsidP="009B1919">
      <w:pPr>
        <w:spacing w:line="360" w:lineRule="auto"/>
        <w:jc w:val="center"/>
      </w:pPr>
      <w:r>
        <w:rPr>
          <w:noProof/>
          <w:lang w:val="en-US"/>
        </w:rPr>
        <w:pict>
          <v:rect id="_x0000_s1434" style="position:absolute;left:0;text-align:left;margin-left:2in;margin-top:16.25pt;width:108pt;height:18pt;z-index:-251653120"/>
        </w:pict>
      </w:r>
      <w:r w:rsidR="009B1919" w:rsidRPr="00F37870">
        <w:t>KLM    NO    PQRS</w:t>
      </w:r>
    </w:p>
    <w:p w:rsidR="009B1919" w:rsidRPr="00F37870" w:rsidRDefault="009B1919" w:rsidP="009B1919">
      <w:pPr>
        <w:spacing w:line="360" w:lineRule="auto"/>
        <w:ind w:left="2160" w:firstLine="720"/>
      </w:pPr>
      <w:r w:rsidRPr="00F37870">
        <w:t xml:space="preserve">  ABC    DE    FGHIJ</w:t>
      </w:r>
    </w:p>
    <w:p w:rsidR="009B1919" w:rsidRPr="00F37870" w:rsidRDefault="009B1919" w:rsidP="009B1919">
      <w:pPr>
        <w:spacing w:line="360" w:lineRule="auto"/>
        <w:jc w:val="center"/>
      </w:pPr>
    </w:p>
    <w:p w:rsidR="009B1919" w:rsidRDefault="009B1919" w:rsidP="009B1919">
      <w:pPr>
        <w:spacing w:line="360" w:lineRule="auto"/>
        <w:jc w:val="center"/>
      </w:pPr>
      <w:r w:rsidRPr="00BD68FA">
        <w:t>Data Storage Hierarchy</w:t>
      </w:r>
    </w:p>
    <w:p w:rsidR="00D61050" w:rsidRPr="00BD68FA" w:rsidRDefault="00D61050" w:rsidP="009B1919">
      <w:pPr>
        <w:spacing w:line="360" w:lineRule="auto"/>
        <w:jc w:val="center"/>
      </w:pPr>
    </w:p>
    <w:p w:rsidR="009B1919" w:rsidRPr="00F37870" w:rsidRDefault="009B1919" w:rsidP="00D61050">
      <w:pPr>
        <w:spacing w:line="360" w:lineRule="auto"/>
        <w:jc w:val="both"/>
        <w:rPr>
          <w:color w:val="000000"/>
        </w:rPr>
      </w:pPr>
      <w:r w:rsidRPr="00F37870">
        <w:rPr>
          <w:color w:val="000000"/>
        </w:rPr>
        <w:t>You have just learnt about the technical aspects about the byte, but it is perhaps easier to think about a byte in terms of characters</w:t>
      </w:r>
      <w:r w:rsidR="00190CBB">
        <w:rPr>
          <w:color w:val="000000"/>
        </w:rPr>
        <w:t xml:space="preserve"> – one byte can</w:t>
      </w:r>
      <w:r w:rsidRPr="00F37870">
        <w:rPr>
          <w:color w:val="000000"/>
        </w:rPr>
        <w:t xml:space="preserve"> be considered to be one character. To store the name </w:t>
      </w:r>
      <w:r>
        <w:rPr>
          <w:color w:val="000000"/>
        </w:rPr>
        <w:t>Edwards</w:t>
      </w:r>
      <w:r w:rsidRPr="00F37870">
        <w:rPr>
          <w:color w:val="000000"/>
        </w:rPr>
        <w:t xml:space="preserve"> Adjei would require 14 bytes, one for each character in the name plus one more for the space between the first and the last name (space is a character, nit empty void to the computer).</w:t>
      </w:r>
    </w:p>
    <w:p w:rsidR="009B1919" w:rsidRPr="00F37870" w:rsidRDefault="009B1919" w:rsidP="00D61050">
      <w:pPr>
        <w:spacing w:line="360" w:lineRule="auto"/>
        <w:jc w:val="both"/>
        <w:rPr>
          <w:color w:val="000000"/>
        </w:rPr>
      </w:pPr>
    </w:p>
    <w:p w:rsidR="009B1919" w:rsidRDefault="009B1919" w:rsidP="00D61050">
      <w:pPr>
        <w:spacing w:line="360" w:lineRule="auto"/>
        <w:jc w:val="both"/>
        <w:rPr>
          <w:color w:val="000000"/>
        </w:rPr>
      </w:pPr>
      <w:r w:rsidRPr="00F37870">
        <w:rPr>
          <w:color w:val="000000"/>
        </w:rPr>
        <w:t>Individual data items are stored as groups of characters (bytes) in a</w:t>
      </w:r>
      <w:r w:rsidRPr="00F37870">
        <w:rPr>
          <w:b/>
          <w:color w:val="000000"/>
        </w:rPr>
        <w:t xml:space="preserve"> field</w:t>
      </w:r>
      <w:r w:rsidRPr="00F37870">
        <w:rPr>
          <w:color w:val="000000"/>
        </w:rPr>
        <w:t xml:space="preserve">. A name address, city, state and zip code would each be contained in five individual five data fields. Collected together these fields would be stored in a </w:t>
      </w:r>
      <w:r w:rsidRPr="00F37870">
        <w:rPr>
          <w:b/>
          <w:color w:val="000000"/>
        </w:rPr>
        <w:t>record</w:t>
      </w:r>
      <w:r w:rsidRPr="00F37870">
        <w:rPr>
          <w:color w:val="000000"/>
        </w:rPr>
        <w:t xml:space="preserve">. Finally all records containing similar data would be stored in a </w:t>
      </w:r>
      <w:r w:rsidRPr="00F37870">
        <w:rPr>
          <w:b/>
          <w:color w:val="000000"/>
        </w:rPr>
        <w:t>file</w:t>
      </w:r>
      <w:r w:rsidRPr="00F37870">
        <w:rPr>
          <w:color w:val="000000"/>
        </w:rPr>
        <w:t>. How computer goes about storage and retrieving data would be discussed later.</w:t>
      </w:r>
    </w:p>
    <w:p w:rsidR="00051C47" w:rsidRPr="00F37870" w:rsidRDefault="00051C47" w:rsidP="009B1919">
      <w:pPr>
        <w:spacing w:line="360" w:lineRule="auto"/>
        <w:rPr>
          <w:color w:val="000000"/>
        </w:rPr>
      </w:pPr>
    </w:p>
    <w:p w:rsidR="00C45A5B" w:rsidRPr="00F37870" w:rsidRDefault="00C45A5B" w:rsidP="00F37870">
      <w:pPr>
        <w:spacing w:line="360" w:lineRule="auto"/>
        <w:jc w:val="both"/>
        <w:rPr>
          <w:b/>
        </w:rPr>
      </w:pPr>
      <w:r w:rsidRPr="00F37870">
        <w:rPr>
          <w:b/>
        </w:rPr>
        <w:t>Summary</w:t>
      </w:r>
    </w:p>
    <w:p w:rsidR="00A87150" w:rsidRDefault="00C45A5B" w:rsidP="00FC39BC">
      <w:pPr>
        <w:spacing w:line="360" w:lineRule="auto"/>
        <w:jc w:val="both"/>
      </w:pPr>
      <w:r w:rsidRPr="00F37870">
        <w:t xml:space="preserve">We have learned from </w:t>
      </w:r>
      <w:r w:rsidR="00B36562" w:rsidRPr="00F37870">
        <w:t>this</w:t>
      </w:r>
      <w:r w:rsidRPr="00F37870">
        <w:t xml:space="preserve"> lesson what </w:t>
      </w:r>
      <w:r w:rsidR="00FC39BC">
        <w:t>data goes through before we get our information (thus the information processing cycle and its’ stages).</w:t>
      </w:r>
      <w:r w:rsidRPr="00F37870">
        <w:t xml:space="preserve"> </w:t>
      </w:r>
      <w:r w:rsidR="00FC39BC" w:rsidRPr="00F37870">
        <w:t>We identified the three basic task of a computer.</w:t>
      </w:r>
      <w:r w:rsidR="00FC39BC">
        <w:t xml:space="preserve"> </w:t>
      </w:r>
    </w:p>
    <w:p w:rsidR="00051C47" w:rsidRPr="00190CBB" w:rsidRDefault="00C45A5B" w:rsidP="00FC39BC">
      <w:pPr>
        <w:spacing w:line="360" w:lineRule="auto"/>
        <w:jc w:val="both"/>
        <w:rPr>
          <w:color w:val="000000"/>
        </w:rPr>
      </w:pPr>
      <w:r w:rsidRPr="00F37870">
        <w:t>Again we</w:t>
      </w:r>
      <w:r w:rsidR="00FC39BC">
        <w:t>’ve</w:t>
      </w:r>
      <w:r w:rsidRPr="00F37870">
        <w:t xml:space="preserve"> looked</w:t>
      </w:r>
      <w:r w:rsidR="00FC39BC">
        <w:t xml:space="preserve"> at how data is being represented in computers, together with the two popular binary coding systems. The last thing we discussed in this lesson was the forms of computer storage, </w:t>
      </w:r>
      <w:r w:rsidR="00FC39BC" w:rsidRPr="00F37870">
        <w:rPr>
          <w:color w:val="000000"/>
        </w:rPr>
        <w:t>each unit of storage in a computer (bits, bytes, characters and words) has a particular function relative to hardware, storage and transfer and programming</w:t>
      </w:r>
      <w:r w:rsidR="00A87150">
        <w:rPr>
          <w:color w:val="000000"/>
        </w:rPr>
        <w:t>.</w:t>
      </w:r>
      <w:r w:rsidR="00051C47" w:rsidRPr="00F37870">
        <w:rPr>
          <w:color w:val="000000"/>
        </w:rPr>
        <w:t xml:space="preserve"> </w:t>
      </w:r>
    </w:p>
    <w:p w:rsidR="00B36562" w:rsidRPr="00F37870" w:rsidRDefault="00B36562" w:rsidP="00F37870">
      <w:pPr>
        <w:spacing w:line="360" w:lineRule="auto"/>
        <w:jc w:val="both"/>
      </w:pPr>
    </w:p>
    <w:p w:rsidR="00B36562" w:rsidRPr="00F37870" w:rsidRDefault="00B36562" w:rsidP="00F37870">
      <w:pPr>
        <w:spacing w:line="360" w:lineRule="auto"/>
        <w:jc w:val="both"/>
        <w:rPr>
          <w:b/>
        </w:rPr>
      </w:pPr>
      <w:r w:rsidRPr="00F37870">
        <w:rPr>
          <w:b/>
        </w:rPr>
        <w:t>Progress Test</w:t>
      </w:r>
    </w:p>
    <w:p w:rsidR="00B36562" w:rsidRPr="00F37870" w:rsidRDefault="00B36562" w:rsidP="006C1457">
      <w:pPr>
        <w:numPr>
          <w:ilvl w:val="0"/>
          <w:numId w:val="13"/>
        </w:numPr>
        <w:tabs>
          <w:tab w:val="clear" w:pos="720"/>
          <w:tab w:val="left" w:pos="0"/>
          <w:tab w:val="num" w:pos="360"/>
        </w:tabs>
        <w:spacing w:line="360" w:lineRule="auto"/>
        <w:jc w:val="both"/>
      </w:pPr>
      <w:r w:rsidRPr="00F37870">
        <w:t>Discuss briefly how the computer functions</w:t>
      </w:r>
    </w:p>
    <w:p w:rsidR="00B36562" w:rsidRDefault="00B36562" w:rsidP="006C1457">
      <w:pPr>
        <w:numPr>
          <w:ilvl w:val="0"/>
          <w:numId w:val="13"/>
        </w:numPr>
        <w:tabs>
          <w:tab w:val="clear" w:pos="720"/>
        </w:tabs>
        <w:spacing w:line="360" w:lineRule="auto"/>
        <w:ind w:left="360" w:hanging="360"/>
        <w:jc w:val="both"/>
      </w:pPr>
      <w:r w:rsidRPr="00F37870">
        <w:t>How are data represented on a computer?</w:t>
      </w:r>
    </w:p>
    <w:p w:rsidR="00A87150" w:rsidRDefault="00A87150" w:rsidP="006C1457">
      <w:pPr>
        <w:numPr>
          <w:ilvl w:val="0"/>
          <w:numId w:val="13"/>
        </w:numPr>
        <w:tabs>
          <w:tab w:val="clear" w:pos="720"/>
        </w:tabs>
        <w:spacing w:line="360" w:lineRule="auto"/>
        <w:ind w:left="360" w:hanging="360"/>
        <w:jc w:val="both"/>
      </w:pPr>
      <w:r>
        <w:t>A character is represented on the computer as 10100000. What is this value in decimals?</w:t>
      </w:r>
    </w:p>
    <w:p w:rsidR="00A87150" w:rsidRPr="00F37870" w:rsidRDefault="00A87150" w:rsidP="006C1457">
      <w:pPr>
        <w:numPr>
          <w:ilvl w:val="0"/>
          <w:numId w:val="13"/>
        </w:numPr>
        <w:tabs>
          <w:tab w:val="clear" w:pos="720"/>
        </w:tabs>
        <w:spacing w:line="360" w:lineRule="auto"/>
        <w:ind w:left="360" w:hanging="360"/>
        <w:jc w:val="both"/>
      </w:pPr>
      <w:r>
        <w:t>How many bytes will the following occupy on magnetic medium like floppy disk? JACKSON EDUCATIONAL COMPLEX</w:t>
      </w:r>
    </w:p>
    <w:p w:rsidR="00B36562" w:rsidRPr="00F37870" w:rsidRDefault="00B36562" w:rsidP="00F37870">
      <w:pPr>
        <w:spacing w:line="360" w:lineRule="auto"/>
        <w:jc w:val="both"/>
      </w:pPr>
    </w:p>
    <w:p w:rsidR="00B36562" w:rsidRPr="00F37870" w:rsidRDefault="00B36562" w:rsidP="00F37870">
      <w:pPr>
        <w:spacing w:line="360" w:lineRule="auto"/>
        <w:jc w:val="both"/>
      </w:pPr>
    </w:p>
    <w:p w:rsidR="00B36562" w:rsidRPr="00F37870" w:rsidRDefault="00B36562" w:rsidP="00F37870">
      <w:pPr>
        <w:spacing w:line="360" w:lineRule="auto"/>
        <w:jc w:val="both"/>
      </w:pPr>
    </w:p>
    <w:p w:rsidR="00B36562" w:rsidRPr="00F37870" w:rsidRDefault="00B36562" w:rsidP="00F37870">
      <w:pPr>
        <w:spacing w:line="360" w:lineRule="auto"/>
        <w:jc w:val="both"/>
      </w:pPr>
    </w:p>
    <w:p w:rsidR="00B36562" w:rsidRPr="00F37870" w:rsidRDefault="00B36562" w:rsidP="00F37870">
      <w:pPr>
        <w:spacing w:line="360" w:lineRule="auto"/>
        <w:jc w:val="both"/>
      </w:pPr>
    </w:p>
    <w:p w:rsidR="00B36562" w:rsidRPr="00F37870" w:rsidRDefault="00B36562" w:rsidP="00F37870">
      <w:pPr>
        <w:spacing w:line="360" w:lineRule="auto"/>
        <w:jc w:val="both"/>
      </w:pPr>
    </w:p>
    <w:p w:rsidR="00B36562" w:rsidRPr="00F37870" w:rsidRDefault="00B36562" w:rsidP="00F37870">
      <w:pPr>
        <w:spacing w:line="360" w:lineRule="auto"/>
        <w:jc w:val="both"/>
      </w:pPr>
    </w:p>
    <w:p w:rsidR="00B36562" w:rsidRPr="00F37870" w:rsidRDefault="00B36562" w:rsidP="00F37870">
      <w:pPr>
        <w:spacing w:line="360" w:lineRule="auto"/>
        <w:jc w:val="both"/>
      </w:pPr>
    </w:p>
    <w:p w:rsidR="00B36562" w:rsidRPr="00F37870" w:rsidRDefault="00B36562" w:rsidP="00F37870">
      <w:pPr>
        <w:spacing w:line="360" w:lineRule="auto"/>
        <w:jc w:val="both"/>
      </w:pPr>
    </w:p>
    <w:p w:rsidR="00B36562" w:rsidRPr="00F37870" w:rsidRDefault="00B36562" w:rsidP="00F37870">
      <w:pPr>
        <w:spacing w:line="360" w:lineRule="auto"/>
        <w:jc w:val="both"/>
      </w:pPr>
    </w:p>
    <w:p w:rsidR="00B36562" w:rsidRPr="00F37870" w:rsidRDefault="00B36562" w:rsidP="00F37870">
      <w:pPr>
        <w:spacing w:line="360" w:lineRule="auto"/>
        <w:jc w:val="both"/>
      </w:pPr>
    </w:p>
    <w:p w:rsidR="00081A82" w:rsidRDefault="00D61050" w:rsidP="00081A82">
      <w:pPr>
        <w:pStyle w:val="Heading1"/>
      </w:pPr>
      <w:bookmarkStart w:id="37" w:name="_Toc307314679"/>
      <w:r>
        <w:t>UNIT 1</w:t>
      </w:r>
      <w:r w:rsidR="00081A82">
        <w:t xml:space="preserve"> LESSON 8</w:t>
      </w:r>
      <w:bookmarkEnd w:id="37"/>
    </w:p>
    <w:p w:rsidR="00B36562" w:rsidRPr="00F37870" w:rsidRDefault="00B36562" w:rsidP="00081A82">
      <w:pPr>
        <w:pStyle w:val="Heading1"/>
      </w:pPr>
      <w:bookmarkStart w:id="38" w:name="_Toc307312955"/>
      <w:bookmarkStart w:id="39" w:name="_Toc307314680"/>
      <w:r w:rsidRPr="00F37870">
        <w:t xml:space="preserve">PROCESSING </w:t>
      </w:r>
      <w:r w:rsidR="00315AB4">
        <w:t>DEVICE</w:t>
      </w:r>
      <w:bookmarkEnd w:id="38"/>
      <w:bookmarkEnd w:id="39"/>
    </w:p>
    <w:p w:rsidR="00B36562" w:rsidRPr="00081A82" w:rsidRDefault="00B36562" w:rsidP="00F37870">
      <w:pPr>
        <w:spacing w:line="360" w:lineRule="auto"/>
        <w:jc w:val="both"/>
        <w:rPr>
          <w:sz w:val="8"/>
        </w:rPr>
      </w:pPr>
    </w:p>
    <w:p w:rsidR="006126B6" w:rsidRPr="00F37870" w:rsidRDefault="006126B6" w:rsidP="00F37870">
      <w:pPr>
        <w:spacing w:line="360" w:lineRule="auto"/>
        <w:jc w:val="both"/>
      </w:pPr>
      <w:r>
        <w:rPr>
          <w:b/>
          <w:color w:val="000000"/>
        </w:rPr>
        <w:t>Introduction</w:t>
      </w:r>
    </w:p>
    <w:p w:rsidR="00B36562" w:rsidRPr="00F37870" w:rsidRDefault="00B36562" w:rsidP="00F37870">
      <w:pPr>
        <w:spacing w:line="360" w:lineRule="auto"/>
        <w:jc w:val="both"/>
      </w:pPr>
      <w:r w:rsidRPr="00F37870">
        <w:t xml:space="preserve">You are warmly welcome to lesson 8 of Unit 1. In lesson 7 we discussed about how the computer functions with specific reference </w:t>
      </w:r>
      <w:r w:rsidR="00A87150">
        <w:t>in data processing and data representation.</w:t>
      </w:r>
      <w:r w:rsidRPr="00F37870">
        <w:t xml:space="preserve"> In this lesson we shall discuss the Central Processing Unit (CPU)</w:t>
      </w:r>
      <w:r w:rsidR="00315AB4">
        <w:t xml:space="preserve"> in detail.</w:t>
      </w:r>
    </w:p>
    <w:p w:rsidR="00D61050" w:rsidRDefault="00D61050" w:rsidP="00F37870">
      <w:pPr>
        <w:spacing w:line="360" w:lineRule="auto"/>
        <w:jc w:val="both"/>
        <w:rPr>
          <w:b/>
        </w:rPr>
      </w:pPr>
    </w:p>
    <w:p w:rsidR="00B36562" w:rsidRPr="00F37870" w:rsidRDefault="006126B6" w:rsidP="00F37870">
      <w:pPr>
        <w:spacing w:line="360" w:lineRule="auto"/>
        <w:jc w:val="both"/>
        <w:rPr>
          <w:b/>
        </w:rPr>
      </w:pPr>
      <w:r w:rsidRPr="00F37870">
        <w:rPr>
          <w:b/>
        </w:rPr>
        <w:t>Objectives</w:t>
      </w:r>
    </w:p>
    <w:p w:rsidR="00B36562" w:rsidRPr="00F37870" w:rsidRDefault="00B36562" w:rsidP="00F37870">
      <w:pPr>
        <w:spacing w:line="360" w:lineRule="auto"/>
        <w:jc w:val="both"/>
      </w:pPr>
      <w:r w:rsidRPr="00F37870">
        <w:t>By the end of the lesson you will be able to tell;</w:t>
      </w:r>
    </w:p>
    <w:p w:rsidR="00B36562" w:rsidRDefault="00D61050" w:rsidP="006C1457">
      <w:pPr>
        <w:numPr>
          <w:ilvl w:val="0"/>
          <w:numId w:val="139"/>
        </w:numPr>
        <w:spacing w:line="360" w:lineRule="auto"/>
        <w:jc w:val="both"/>
      </w:pPr>
      <w:r w:rsidRPr="00F37870">
        <w:t xml:space="preserve">What </w:t>
      </w:r>
      <w:r w:rsidR="00B36562" w:rsidRPr="00F37870">
        <w:t>central processing unit (CPU) is</w:t>
      </w:r>
      <w:r w:rsidR="00315AB4">
        <w:t xml:space="preserve"> and its components</w:t>
      </w:r>
    </w:p>
    <w:p w:rsidR="00315AB4" w:rsidRPr="00F37870" w:rsidRDefault="00D61050" w:rsidP="006C1457">
      <w:pPr>
        <w:numPr>
          <w:ilvl w:val="0"/>
          <w:numId w:val="139"/>
        </w:numPr>
        <w:spacing w:line="360" w:lineRule="auto"/>
        <w:jc w:val="both"/>
      </w:pPr>
      <w:r>
        <w:t xml:space="preserve">Functions </w:t>
      </w:r>
      <w:r w:rsidR="00315AB4">
        <w:t>of CPU</w:t>
      </w:r>
    </w:p>
    <w:p w:rsidR="00B36562" w:rsidRPr="00F37870" w:rsidRDefault="00D61050" w:rsidP="006C1457">
      <w:pPr>
        <w:numPr>
          <w:ilvl w:val="0"/>
          <w:numId w:val="139"/>
        </w:numPr>
        <w:spacing w:line="360" w:lineRule="auto"/>
        <w:jc w:val="both"/>
      </w:pPr>
      <w:r>
        <w:t xml:space="preserve">How </w:t>
      </w:r>
      <w:r w:rsidR="00315AB4">
        <w:t>CPU process data</w:t>
      </w:r>
    </w:p>
    <w:p w:rsidR="00B36562" w:rsidRPr="00F37870" w:rsidRDefault="00B36562" w:rsidP="00F37870">
      <w:pPr>
        <w:spacing w:line="360" w:lineRule="auto"/>
        <w:jc w:val="both"/>
      </w:pPr>
    </w:p>
    <w:p w:rsidR="00C45A5B" w:rsidRPr="00F37870" w:rsidRDefault="00D61050" w:rsidP="00F37870">
      <w:pPr>
        <w:spacing w:line="360" w:lineRule="auto"/>
        <w:jc w:val="both"/>
        <w:rPr>
          <w:b/>
        </w:rPr>
      </w:pPr>
      <w:r>
        <w:rPr>
          <w:b/>
        </w:rPr>
        <w:t>Central Processing U</w:t>
      </w:r>
      <w:r w:rsidR="00B36562" w:rsidRPr="00F37870">
        <w:rPr>
          <w:b/>
        </w:rPr>
        <w:t>nit</w:t>
      </w:r>
    </w:p>
    <w:p w:rsidR="00A755F4" w:rsidRDefault="00A755F4" w:rsidP="002776D3">
      <w:pPr>
        <w:spacing w:line="360" w:lineRule="auto"/>
        <w:jc w:val="both"/>
      </w:pPr>
      <w:r w:rsidRPr="001509DF">
        <w:t xml:space="preserve">CPU (Central Processing Unit) often called the </w:t>
      </w:r>
      <w:r w:rsidRPr="001509DF">
        <w:rPr>
          <w:b/>
          <w:bCs/>
        </w:rPr>
        <w:t>Processor</w:t>
      </w:r>
      <w:r w:rsidR="00D61050">
        <w:t>, is the</w:t>
      </w:r>
      <w:r w:rsidRPr="001509DF">
        <w:t xml:space="preserve"> </w:t>
      </w:r>
      <w:r w:rsidR="00D61050">
        <w:t>‘</w:t>
      </w:r>
      <w:r w:rsidRPr="001509DF">
        <w:t>brain</w:t>
      </w:r>
      <w:r w:rsidR="00D61050">
        <w:t>’</w:t>
      </w:r>
      <w:r w:rsidRPr="001509DF">
        <w:t xml:space="preserve"> of the computer. It is the core physical component of the computer system</w:t>
      </w:r>
      <w:r>
        <w:t xml:space="preserve">. </w:t>
      </w:r>
      <w:r w:rsidR="002776D3" w:rsidRPr="002A331D">
        <w:t xml:space="preserve">It's typically a square ceramic package plugged into the motherboard, with a large heat sink on top (and often a fan on top of that heat sink). All instructions the computer will process are </w:t>
      </w:r>
      <w:r>
        <w:t>processed by the CPU, therefore;</w:t>
      </w:r>
    </w:p>
    <w:p w:rsidR="003029C5" w:rsidRDefault="00A755F4" w:rsidP="006C1457">
      <w:pPr>
        <w:pStyle w:val="BodyTextIndent"/>
        <w:numPr>
          <w:ilvl w:val="0"/>
          <w:numId w:val="71"/>
        </w:numPr>
        <w:spacing w:line="360" w:lineRule="auto"/>
        <w:jc w:val="both"/>
      </w:pPr>
      <w:r w:rsidRPr="002A331D">
        <w:t>The</w:t>
      </w:r>
      <w:r w:rsidR="002776D3" w:rsidRPr="002A331D">
        <w:t xml:space="preserve"> CPU controls and </w:t>
      </w:r>
      <w:r w:rsidRPr="002A331D">
        <w:t>coordinates</w:t>
      </w:r>
      <w:r w:rsidR="002776D3" w:rsidRPr="002A331D">
        <w:t xml:space="preserve"> the operation of the entire computer system. </w:t>
      </w:r>
    </w:p>
    <w:p w:rsidR="003029C5" w:rsidRDefault="00A755F4" w:rsidP="006C1457">
      <w:pPr>
        <w:pStyle w:val="BodyTextIndent"/>
        <w:numPr>
          <w:ilvl w:val="0"/>
          <w:numId w:val="71"/>
        </w:numPr>
        <w:spacing w:line="360" w:lineRule="auto"/>
        <w:jc w:val="both"/>
      </w:pPr>
      <w:r>
        <w:t xml:space="preserve">The CPU </w:t>
      </w:r>
      <w:r w:rsidRPr="001509DF">
        <w:t>coordinates with the other hardware and software components of the computer system to execute any given operation.</w:t>
      </w:r>
    </w:p>
    <w:p w:rsidR="00A755F4" w:rsidRDefault="003029C5" w:rsidP="006C1457">
      <w:pPr>
        <w:pStyle w:val="BodyTextIndent"/>
        <w:numPr>
          <w:ilvl w:val="0"/>
          <w:numId w:val="71"/>
        </w:numPr>
        <w:spacing w:line="360" w:lineRule="auto"/>
        <w:jc w:val="both"/>
      </w:pPr>
      <w:r w:rsidRPr="001509DF">
        <w:t>It follows the instructions of the software (programs) to manipulate data into information</w:t>
      </w:r>
    </w:p>
    <w:p w:rsidR="008E18D2" w:rsidRPr="00F37870" w:rsidRDefault="008E18D2" w:rsidP="008E18D2">
      <w:pPr>
        <w:spacing w:line="360" w:lineRule="auto"/>
        <w:jc w:val="both"/>
      </w:pPr>
      <w:r w:rsidRPr="00F37870">
        <w:t>The Central Processing Unit (CPU) controls the interpretation and execution of computer instructions. It is responsible for instructing the computer to carry out calculations and to transfer data between parts of the computer system.</w:t>
      </w:r>
    </w:p>
    <w:p w:rsidR="008E18D2" w:rsidRPr="00F37870" w:rsidRDefault="008E18D2" w:rsidP="008E18D2">
      <w:pPr>
        <w:spacing w:line="360" w:lineRule="auto"/>
        <w:ind w:left="720"/>
        <w:jc w:val="both"/>
      </w:pPr>
    </w:p>
    <w:p w:rsidR="008E18D2" w:rsidRDefault="008E18D2" w:rsidP="008E18D2">
      <w:pPr>
        <w:spacing w:line="360" w:lineRule="auto"/>
        <w:jc w:val="both"/>
      </w:pPr>
      <w:r w:rsidRPr="00F37870">
        <w:t xml:space="preserve">The CPU functions by breaking down a complex task into a number of discrete, simple steps. Each step is governed by a programme </w:t>
      </w:r>
      <w:r w:rsidRPr="00F37870">
        <w:rPr>
          <w:b/>
        </w:rPr>
        <w:t>Instruction</w:t>
      </w:r>
      <w:r w:rsidRPr="00F37870">
        <w:t xml:space="preserve">. Instruction is a coded program step up that tells the computer what to do for a single operation in a program. The instructions that form a program are stored in specific locations in main memory. These instructions are then brought into the CPU and executed sequentially. An instruction consists of an </w:t>
      </w:r>
      <w:r w:rsidRPr="00F37870">
        <w:rPr>
          <w:b/>
        </w:rPr>
        <w:t>operation</w:t>
      </w:r>
      <w:r w:rsidRPr="00F37870">
        <w:t>.</w:t>
      </w:r>
      <w:r w:rsidRPr="00F37870">
        <w:rPr>
          <w:b/>
        </w:rPr>
        <w:t xml:space="preserve"> Operation </w:t>
      </w:r>
      <w:r w:rsidRPr="00F37870">
        <w:t xml:space="preserve">is the action specified by a single computer instruction, executed at machine level. </w:t>
      </w:r>
      <w:r w:rsidRPr="00F37870">
        <w:rPr>
          <w:b/>
        </w:rPr>
        <w:t xml:space="preserve">Operation </w:t>
      </w:r>
      <w:r w:rsidRPr="00F37870">
        <w:t xml:space="preserve">tells the CPU which function to perform, and an </w:t>
      </w:r>
      <w:r w:rsidRPr="00F37870">
        <w:rPr>
          <w:b/>
        </w:rPr>
        <w:t xml:space="preserve">operand </w:t>
      </w:r>
      <w:r w:rsidRPr="00F37870">
        <w:t>which defines the operation in more detail. Some examples of operation include transferring the contents of one memory location into the CPU, relocating the data from one memory location to a new memory location, increasing the value of a number in a memory by one or storing the sum of two numbers in a particular memory location.</w:t>
      </w:r>
    </w:p>
    <w:p w:rsidR="008E18D2" w:rsidRPr="00F37870" w:rsidRDefault="008E18D2" w:rsidP="008E18D2">
      <w:pPr>
        <w:spacing w:line="360" w:lineRule="auto"/>
        <w:jc w:val="both"/>
      </w:pPr>
    </w:p>
    <w:p w:rsidR="005C7720" w:rsidRPr="005C7720" w:rsidRDefault="005C7720" w:rsidP="005C7720">
      <w:pPr>
        <w:spacing w:line="360" w:lineRule="auto"/>
        <w:jc w:val="both"/>
      </w:pPr>
      <w:r>
        <w:rPr>
          <w:noProof/>
          <w:lang w:eastAsia="en-GB"/>
        </w:rPr>
        <w:drawing>
          <wp:anchor distT="0" distB="0" distL="0" distR="0" simplePos="0" relativeHeight="251664384" behindDoc="1" locked="0" layoutInCell="1" allowOverlap="1">
            <wp:simplePos x="0" y="0"/>
            <wp:positionH relativeFrom="column">
              <wp:posOffset>1057910</wp:posOffset>
            </wp:positionH>
            <wp:positionV relativeFrom="paragraph">
              <wp:posOffset>506730</wp:posOffset>
            </wp:positionV>
            <wp:extent cx="3603625" cy="879475"/>
            <wp:effectExtent l="19050" t="0" r="0" b="0"/>
            <wp:wrapTight wrapText="bothSides">
              <wp:wrapPolygon edited="0">
                <wp:start x="-114" y="0"/>
                <wp:lineTo x="-114" y="21054"/>
                <wp:lineTo x="21581" y="21054"/>
                <wp:lineTo x="21581" y="0"/>
                <wp:lineTo x="-114" y="0"/>
              </wp:wrapPolygon>
            </wp:wrapTight>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21" cstate="print"/>
                    <a:srcRect/>
                    <a:stretch>
                      <a:fillRect/>
                    </a:stretch>
                  </pic:blipFill>
                  <pic:spPr bwMode="auto">
                    <a:xfrm>
                      <a:off x="0" y="0"/>
                      <a:ext cx="3603625" cy="879475"/>
                    </a:xfrm>
                    <a:prstGeom prst="rect">
                      <a:avLst/>
                    </a:prstGeom>
                    <a:noFill/>
                    <a:ln w="9525">
                      <a:noFill/>
                      <a:miter lim="800000"/>
                      <a:headEnd/>
                      <a:tailEnd/>
                    </a:ln>
                    <a:effectLst/>
                  </pic:spPr>
                </pic:pic>
              </a:graphicData>
            </a:graphic>
          </wp:anchor>
        </w:drawing>
      </w:r>
      <w:r w:rsidR="002776D3" w:rsidRPr="002A331D">
        <w:t>Some of the processor types are Pentium I, II, III, IV, M, Celeron M, Dual Core and many more.</w:t>
      </w:r>
      <w:r w:rsidRPr="00F37870">
        <w:rPr>
          <w:bCs/>
        </w:rPr>
        <w:t xml:space="preserve"> </w:t>
      </w:r>
      <w:r>
        <w:rPr>
          <w:bCs/>
        </w:rPr>
        <w:t xml:space="preserve">They </w:t>
      </w:r>
      <w:r w:rsidRPr="00F37870">
        <w:rPr>
          <w:bCs/>
        </w:rPr>
        <w:t xml:space="preserve">can either be in the form of Pin Grid Array (PGA) or the Slot Type (SCC).  </w:t>
      </w:r>
    </w:p>
    <w:p w:rsidR="005C7720" w:rsidRDefault="005C7720" w:rsidP="002776D3">
      <w:pPr>
        <w:spacing w:line="360" w:lineRule="auto"/>
        <w:jc w:val="both"/>
      </w:pPr>
    </w:p>
    <w:p w:rsidR="003029C5" w:rsidRDefault="003029C5" w:rsidP="002776D3">
      <w:pPr>
        <w:spacing w:line="360" w:lineRule="auto"/>
        <w:jc w:val="both"/>
      </w:pPr>
    </w:p>
    <w:p w:rsidR="005C7720" w:rsidRDefault="005C7720" w:rsidP="002776D3">
      <w:pPr>
        <w:spacing w:line="360" w:lineRule="auto"/>
        <w:jc w:val="both"/>
      </w:pPr>
    </w:p>
    <w:p w:rsidR="003029C5" w:rsidRPr="003029C5" w:rsidRDefault="003029C5" w:rsidP="002776D3">
      <w:pPr>
        <w:spacing w:line="360" w:lineRule="auto"/>
        <w:jc w:val="both"/>
      </w:pPr>
      <w:r>
        <w:rPr>
          <w:b/>
        </w:rPr>
        <w:t>Component of CPU</w:t>
      </w:r>
    </w:p>
    <w:p w:rsidR="003029C5" w:rsidRDefault="002776D3" w:rsidP="002776D3">
      <w:pPr>
        <w:spacing w:line="360" w:lineRule="auto"/>
        <w:jc w:val="both"/>
      </w:pPr>
      <w:r w:rsidRPr="002A331D">
        <w:t xml:space="preserve">The CPU consists of three (3) main parts. They are </w:t>
      </w:r>
    </w:p>
    <w:p w:rsidR="003029C5" w:rsidRDefault="002776D3" w:rsidP="006C1457">
      <w:pPr>
        <w:numPr>
          <w:ilvl w:val="0"/>
          <w:numId w:val="72"/>
        </w:numPr>
        <w:spacing w:line="360" w:lineRule="auto"/>
        <w:jc w:val="both"/>
      </w:pPr>
      <w:r w:rsidRPr="002A331D">
        <w:t xml:space="preserve">Control Unit (CU), </w:t>
      </w:r>
    </w:p>
    <w:p w:rsidR="003029C5" w:rsidRDefault="002776D3" w:rsidP="006C1457">
      <w:pPr>
        <w:numPr>
          <w:ilvl w:val="0"/>
          <w:numId w:val="72"/>
        </w:numPr>
        <w:spacing w:line="360" w:lineRule="auto"/>
        <w:jc w:val="both"/>
      </w:pPr>
      <w:r w:rsidRPr="002A331D">
        <w:t>Arithmetic and Logic Unit (ALU) and the</w:t>
      </w:r>
    </w:p>
    <w:p w:rsidR="002776D3" w:rsidRDefault="002776D3" w:rsidP="006C1457">
      <w:pPr>
        <w:numPr>
          <w:ilvl w:val="0"/>
          <w:numId w:val="72"/>
        </w:numPr>
        <w:spacing w:line="360" w:lineRule="auto"/>
        <w:jc w:val="both"/>
      </w:pPr>
      <w:r w:rsidRPr="002A331D">
        <w:t>Register.</w:t>
      </w:r>
    </w:p>
    <w:p w:rsidR="00F06B50" w:rsidRPr="00F37870" w:rsidRDefault="00F06B50" w:rsidP="00F37870">
      <w:pPr>
        <w:spacing w:line="360" w:lineRule="auto"/>
        <w:jc w:val="both"/>
      </w:pPr>
    </w:p>
    <w:p w:rsidR="003029C5" w:rsidRDefault="00774C5A" w:rsidP="00F37870">
      <w:pPr>
        <w:spacing w:line="360" w:lineRule="auto"/>
        <w:jc w:val="both"/>
      </w:pPr>
      <w:r w:rsidRPr="00F37870">
        <w:t xml:space="preserve">Each of these devices has a specific purpose in enabling the computer to carry bout its functions. </w:t>
      </w:r>
      <w:r w:rsidR="003029C5">
        <w:t>Let study each of them.</w:t>
      </w:r>
    </w:p>
    <w:p w:rsidR="008E18D2" w:rsidRDefault="008E18D2" w:rsidP="00F37870">
      <w:pPr>
        <w:spacing w:line="360" w:lineRule="auto"/>
        <w:jc w:val="both"/>
      </w:pPr>
    </w:p>
    <w:p w:rsidR="003029C5" w:rsidRDefault="003029C5" w:rsidP="00F37870">
      <w:pPr>
        <w:spacing w:line="360" w:lineRule="auto"/>
        <w:jc w:val="both"/>
      </w:pPr>
      <w:r>
        <w:rPr>
          <w:b/>
        </w:rPr>
        <w:t>Functions of the components</w:t>
      </w:r>
      <w:r w:rsidR="008E18D2">
        <w:rPr>
          <w:b/>
        </w:rPr>
        <w:t xml:space="preserve"> of CPU</w:t>
      </w:r>
    </w:p>
    <w:p w:rsidR="008E18D2" w:rsidRDefault="008E18D2" w:rsidP="006C1457">
      <w:pPr>
        <w:numPr>
          <w:ilvl w:val="0"/>
          <w:numId w:val="74"/>
        </w:numPr>
        <w:spacing w:after="200" w:line="360" w:lineRule="auto"/>
        <w:jc w:val="both"/>
      </w:pPr>
      <w:r w:rsidRPr="000E4C78">
        <w:rPr>
          <w:b/>
        </w:rPr>
        <w:t>The</w:t>
      </w:r>
      <w:r w:rsidRPr="002A331D">
        <w:t xml:space="preserve"> </w:t>
      </w:r>
      <w:r w:rsidRPr="000E4C78">
        <w:rPr>
          <w:b/>
        </w:rPr>
        <w:t>control</w:t>
      </w:r>
      <w:r w:rsidRPr="002A331D">
        <w:t xml:space="preserve"> </w:t>
      </w:r>
      <w:r w:rsidRPr="000E4C78">
        <w:rPr>
          <w:b/>
        </w:rPr>
        <w:t>Unit</w:t>
      </w:r>
      <w:r w:rsidRPr="002A331D">
        <w:t xml:space="preserve"> (CU</w:t>
      </w:r>
      <w:r>
        <w:t>);</w:t>
      </w:r>
      <w:r w:rsidRPr="008E18D2">
        <w:t xml:space="preserve"> </w:t>
      </w:r>
      <w:r w:rsidRPr="002456A0">
        <w:t>direct</w:t>
      </w:r>
      <w:r>
        <w:t>s</w:t>
      </w:r>
      <w:r w:rsidRPr="002456A0">
        <w:t xml:space="preserve"> electric signals between main memory (RAM</w:t>
      </w:r>
      <w:r w:rsidR="00B50F86" w:rsidRPr="002456A0">
        <w:t>)</w:t>
      </w:r>
      <w:r w:rsidR="00B50F86">
        <w:t xml:space="preserve"> -</w:t>
      </w:r>
      <w:r>
        <w:t xml:space="preserve"> which temporarily holds data, instructions, and processed information</w:t>
      </w:r>
      <w:r w:rsidRPr="002456A0">
        <w:t xml:space="preserve"> and ALU. It also directs instruction</w:t>
      </w:r>
      <w:r>
        <w:t>s</w:t>
      </w:r>
      <w:r w:rsidRPr="002456A0">
        <w:t xml:space="preserve"> between main memory and output/input devices. It interprets each instruction issued by a program and then initiates the appropriate action to carry </w:t>
      </w:r>
      <w:r w:rsidR="00B50F86">
        <w:t>out the instruction</w:t>
      </w:r>
      <w:r w:rsidRPr="002456A0">
        <w:t xml:space="preserve">. </w:t>
      </w:r>
      <w:r w:rsidRPr="002A331D">
        <w:t>It directs and controls all the activities in the system.</w:t>
      </w:r>
      <w:r w:rsidRPr="002A331D">
        <w:rPr>
          <w:lang w:val="en-US"/>
        </w:rPr>
        <w:t xml:space="preserve"> In other word, it tells the rest of the computer system how to carry out a program’s instruction. </w:t>
      </w:r>
      <w:r w:rsidRPr="00340FD9">
        <w:t xml:space="preserve">The control unit </w:t>
      </w:r>
      <w:r>
        <w:t>has two responsibilities i.e., instruction interpretation and instruction sequencing.</w:t>
      </w:r>
    </w:p>
    <w:p w:rsidR="008E18D2" w:rsidRDefault="008E18D2" w:rsidP="008E18D2">
      <w:pPr>
        <w:spacing w:after="200" w:line="360" w:lineRule="auto"/>
        <w:ind w:left="360"/>
        <w:jc w:val="both"/>
        <w:rPr>
          <w:b/>
          <w:bCs/>
        </w:rPr>
      </w:pPr>
      <w:r>
        <w:t>In instruction interpretation</w:t>
      </w:r>
      <w:r w:rsidR="00B50F86">
        <w:t xml:space="preserve"> the control unit reads instruction form the memory and recognizes the instruction type, gets the necessary operand and sends them to the appropriated functional unit (input unit, output unit, memory, ALU). The signals necessary to perform desired operation are taken to the processing unit and results obtained are sent to the specified destination.</w:t>
      </w:r>
      <w:r w:rsidRPr="00340FD9">
        <w:rPr>
          <w:b/>
          <w:bCs/>
        </w:rPr>
        <w:t xml:space="preserve"> </w:t>
      </w:r>
    </w:p>
    <w:p w:rsidR="00B50F86" w:rsidRPr="00B50F86" w:rsidRDefault="00B50F86" w:rsidP="008E18D2">
      <w:pPr>
        <w:spacing w:after="200" w:line="360" w:lineRule="auto"/>
        <w:ind w:left="360"/>
        <w:jc w:val="both"/>
      </w:pPr>
      <w:r>
        <w:rPr>
          <w:bCs/>
        </w:rPr>
        <w:t>In instruction sequencing control unit determines the address of the next instruction to be executed and loads it into program counter.</w:t>
      </w:r>
    </w:p>
    <w:p w:rsidR="0048065A" w:rsidRDefault="008E18D2" w:rsidP="006C1457">
      <w:pPr>
        <w:numPr>
          <w:ilvl w:val="0"/>
          <w:numId w:val="73"/>
        </w:numPr>
        <w:tabs>
          <w:tab w:val="num" w:pos="360"/>
          <w:tab w:val="left" w:pos="3240"/>
        </w:tabs>
        <w:spacing w:line="360" w:lineRule="auto"/>
        <w:ind w:left="360"/>
        <w:jc w:val="both"/>
      </w:pPr>
      <w:r w:rsidRPr="000E4C78">
        <w:rPr>
          <w:b/>
          <w:lang w:val="en-US"/>
        </w:rPr>
        <w:t>Arithmetic</w:t>
      </w:r>
      <w:r w:rsidRPr="002A331D">
        <w:rPr>
          <w:lang w:val="en-US"/>
        </w:rPr>
        <w:t xml:space="preserve"> </w:t>
      </w:r>
      <w:r w:rsidRPr="000E4C78">
        <w:rPr>
          <w:b/>
          <w:lang w:val="en-US"/>
        </w:rPr>
        <w:t>and</w:t>
      </w:r>
      <w:r w:rsidRPr="002A331D">
        <w:rPr>
          <w:lang w:val="en-US"/>
        </w:rPr>
        <w:t xml:space="preserve"> </w:t>
      </w:r>
      <w:r w:rsidRPr="000E4C78">
        <w:rPr>
          <w:b/>
          <w:lang w:val="en-US"/>
        </w:rPr>
        <w:t>Logic</w:t>
      </w:r>
      <w:r w:rsidRPr="002A331D">
        <w:rPr>
          <w:lang w:val="en-US"/>
        </w:rPr>
        <w:t xml:space="preserve"> </w:t>
      </w:r>
      <w:r w:rsidRPr="000E4C78">
        <w:rPr>
          <w:b/>
          <w:lang w:val="en-US"/>
        </w:rPr>
        <w:t>Unit</w:t>
      </w:r>
      <w:r w:rsidRPr="002A331D">
        <w:rPr>
          <w:lang w:val="en-US"/>
        </w:rPr>
        <w:t xml:space="preserve"> (</w:t>
      </w:r>
      <w:r w:rsidRPr="000E4C78">
        <w:rPr>
          <w:b/>
          <w:lang w:val="en-US"/>
        </w:rPr>
        <w:t>ALU</w:t>
      </w:r>
      <w:r w:rsidRPr="002A331D">
        <w:rPr>
          <w:u w:val="single"/>
          <w:lang w:val="en-US"/>
        </w:rPr>
        <w:t>)</w:t>
      </w:r>
      <w:r w:rsidR="00B50F86">
        <w:rPr>
          <w:lang w:val="en-US"/>
        </w:rPr>
        <w:t xml:space="preserve">; </w:t>
      </w:r>
      <w:r w:rsidR="00435B9E" w:rsidRPr="00F73FD6">
        <w:t xml:space="preserve">performs arithmetic, comparison, and logical operations. The </w:t>
      </w:r>
      <w:r w:rsidR="00435B9E" w:rsidRPr="00F73FD6">
        <w:rPr>
          <w:b/>
        </w:rPr>
        <w:t>arithmetic operations</w:t>
      </w:r>
      <w:r w:rsidR="00435B9E" w:rsidRPr="00F73FD6">
        <w:t xml:space="preserve"> are the fundamental math operations. </w:t>
      </w:r>
      <w:r w:rsidR="00435B9E" w:rsidRPr="002A331D">
        <w:t>As you might guess, arithmetic operations are the fundamental math’s operations: addition (+), subtraction (-), multiplication (x), and division (÷)</w:t>
      </w:r>
      <w:r w:rsidR="00435B9E">
        <w:t xml:space="preserve">. </w:t>
      </w:r>
      <w:r w:rsidR="00435B9E" w:rsidRPr="00F73FD6">
        <w:rPr>
          <w:b/>
        </w:rPr>
        <w:t>Comparison operations</w:t>
      </w:r>
      <w:r w:rsidR="00435B9E" w:rsidRPr="00F73FD6">
        <w:t xml:space="preserve"> involve, comparing two piece of data to seen whether one is equal to (=), greater than (&gt;), etc.</w:t>
      </w:r>
      <w:r w:rsidR="00435B9E" w:rsidRPr="00F73FD6">
        <w:rPr>
          <w:b/>
        </w:rPr>
        <w:t>Logical operations</w:t>
      </w:r>
      <w:r w:rsidR="00435B9E" w:rsidRPr="00F73FD6">
        <w:t xml:space="preserve"> use conditions along with logical operators such as </w:t>
      </w:r>
      <w:r w:rsidR="00435B9E" w:rsidRPr="00F73FD6">
        <w:rPr>
          <w:b/>
        </w:rPr>
        <w:t>AND</w:t>
      </w:r>
      <w:r w:rsidR="00435B9E" w:rsidRPr="00F73FD6">
        <w:t xml:space="preserve">, </w:t>
      </w:r>
      <w:r w:rsidR="00435B9E" w:rsidRPr="00F73FD6">
        <w:rPr>
          <w:b/>
        </w:rPr>
        <w:t>OR</w:t>
      </w:r>
      <w:r w:rsidR="00435B9E" w:rsidRPr="00F73FD6">
        <w:t xml:space="preserve">, and </w:t>
      </w:r>
      <w:r w:rsidR="00435B9E" w:rsidRPr="00F73FD6">
        <w:rPr>
          <w:b/>
        </w:rPr>
        <w:t>NOT</w:t>
      </w:r>
      <w:r w:rsidR="0048065A">
        <w:rPr>
          <w:b/>
        </w:rPr>
        <w:t>.</w:t>
      </w:r>
      <w:r w:rsidR="00435B9E" w:rsidRPr="002A331D">
        <w:t xml:space="preserve"> </w:t>
      </w:r>
    </w:p>
    <w:p w:rsidR="00BE317A" w:rsidRDefault="008E18D2" w:rsidP="006C1457">
      <w:pPr>
        <w:numPr>
          <w:ilvl w:val="0"/>
          <w:numId w:val="73"/>
        </w:numPr>
        <w:tabs>
          <w:tab w:val="num" w:pos="360"/>
          <w:tab w:val="left" w:pos="3240"/>
        </w:tabs>
        <w:spacing w:line="360" w:lineRule="auto"/>
        <w:ind w:left="360"/>
        <w:jc w:val="both"/>
      </w:pPr>
      <w:r w:rsidRPr="0048065A">
        <w:rPr>
          <w:b/>
        </w:rPr>
        <w:t>Register</w:t>
      </w:r>
      <w:r w:rsidRPr="002A331D">
        <w:t xml:space="preserve">-- They are high speed areas that temporarily store data during processing. They hold data, keep track of instructions, and hold the locations and results of these operations. They hold materials that are to be processed immediately. </w:t>
      </w:r>
      <w:r w:rsidR="0048065A">
        <w:t xml:space="preserve">The control unit for instance fetches an instruction from memory and places it in a decoding register before determining its purpose. </w:t>
      </w:r>
      <w:r w:rsidRPr="002A331D">
        <w:t xml:space="preserve">The computer loads the program instructions and data from main </w:t>
      </w:r>
      <w:r w:rsidR="0048065A" w:rsidRPr="002A331D">
        <w:t>memory</w:t>
      </w:r>
      <w:r w:rsidR="0048065A">
        <w:t xml:space="preserve"> </w:t>
      </w:r>
      <w:r w:rsidR="0048065A" w:rsidRPr="002A331D">
        <w:t>into</w:t>
      </w:r>
      <w:r w:rsidRPr="002A331D">
        <w:t xml:space="preserve"> the register just prior to processing, which helps the computer process fast.</w:t>
      </w:r>
    </w:p>
    <w:p w:rsidR="0048065A" w:rsidRDefault="0048065A" w:rsidP="00CA5AB6">
      <w:pPr>
        <w:spacing w:line="360" w:lineRule="auto"/>
        <w:jc w:val="both"/>
      </w:pPr>
    </w:p>
    <w:p w:rsidR="0048065A" w:rsidRDefault="0048065A" w:rsidP="00BE317A">
      <w:pPr>
        <w:spacing w:line="360" w:lineRule="auto"/>
        <w:ind w:left="360"/>
        <w:jc w:val="both"/>
      </w:pPr>
    </w:p>
    <w:p w:rsidR="00081A82" w:rsidRDefault="00081A82">
      <w:pPr>
        <w:rPr>
          <w:b/>
          <w:lang w:val="en-US"/>
        </w:rPr>
      </w:pPr>
      <w:r>
        <w:rPr>
          <w:b/>
        </w:rPr>
        <w:br w:type="page"/>
      </w:r>
    </w:p>
    <w:p w:rsidR="00BE317A" w:rsidRPr="00F73FD6" w:rsidRDefault="00081A82" w:rsidP="00BE317A">
      <w:pPr>
        <w:pStyle w:val="BodyTextIndent"/>
        <w:spacing w:line="360" w:lineRule="auto"/>
        <w:ind w:left="0"/>
        <w:rPr>
          <w:b/>
        </w:rPr>
      </w:pPr>
      <w:r>
        <w:rPr>
          <w:b/>
        </w:rPr>
        <w:t>Internal W</w:t>
      </w:r>
      <w:r w:rsidR="00BE317A" w:rsidRPr="00F73FD6">
        <w:rPr>
          <w:b/>
        </w:rPr>
        <w:t>ork of the C</w:t>
      </w:r>
      <w:r w:rsidR="00BE317A">
        <w:rPr>
          <w:b/>
        </w:rPr>
        <w:t>P</w:t>
      </w:r>
      <w:r w:rsidR="00BE317A" w:rsidRPr="00F73FD6">
        <w:rPr>
          <w:b/>
        </w:rPr>
        <w:t>U</w:t>
      </w:r>
    </w:p>
    <w:p w:rsidR="00BE317A" w:rsidRPr="00F73FD6" w:rsidRDefault="00BE317A" w:rsidP="00BE317A">
      <w:pPr>
        <w:pStyle w:val="BodyTextIndent"/>
        <w:spacing w:line="360" w:lineRule="auto"/>
        <w:ind w:left="0"/>
        <w:jc w:val="both"/>
      </w:pPr>
      <w:r>
        <w:t xml:space="preserve">The machine cycle of the </w:t>
      </w:r>
      <w:r>
        <w:rPr>
          <w:b/>
        </w:rPr>
        <w:t>CPU</w:t>
      </w:r>
      <w:r w:rsidRPr="00F73FD6">
        <w:t xml:space="preserve"> repeats a set of four basic operations:</w:t>
      </w:r>
    </w:p>
    <w:p w:rsidR="00BE317A" w:rsidRPr="00F73FD6" w:rsidRDefault="00BE317A" w:rsidP="006C1457">
      <w:pPr>
        <w:pStyle w:val="BodyTextIndent"/>
        <w:numPr>
          <w:ilvl w:val="0"/>
          <w:numId w:val="75"/>
        </w:numPr>
        <w:spacing w:line="360" w:lineRule="auto"/>
        <w:jc w:val="both"/>
      </w:pPr>
      <w:r w:rsidRPr="00F73FD6">
        <w:rPr>
          <w:b/>
          <w:bCs/>
        </w:rPr>
        <w:t>Fetching</w:t>
      </w:r>
      <w:r w:rsidRPr="00F73FD6">
        <w:t xml:space="preserve"> is the process of obtaining program</w:t>
      </w:r>
      <w:r w:rsidR="00B378AE">
        <w:t>’s binary code,</w:t>
      </w:r>
      <w:r w:rsidRPr="00F73FD6">
        <w:t xml:space="preserve"> instruction or data item from</w:t>
      </w:r>
      <w:r>
        <w:t xml:space="preserve"> its temporary location in RAM and move to the CPU</w:t>
      </w:r>
      <w:r w:rsidRPr="00F73FD6">
        <w:t>.</w:t>
      </w:r>
    </w:p>
    <w:p w:rsidR="00BE317A" w:rsidRPr="00F73FD6" w:rsidRDefault="00BE317A" w:rsidP="006C1457">
      <w:pPr>
        <w:pStyle w:val="BodyTextIndent"/>
        <w:numPr>
          <w:ilvl w:val="0"/>
          <w:numId w:val="75"/>
        </w:numPr>
        <w:spacing w:line="360" w:lineRule="auto"/>
        <w:jc w:val="both"/>
      </w:pPr>
      <w:r w:rsidRPr="00F73FD6">
        <w:rPr>
          <w:b/>
          <w:bCs/>
        </w:rPr>
        <w:t>Decoding</w:t>
      </w:r>
      <w:r w:rsidRPr="00F73FD6">
        <w:t xml:space="preserve"> is the process of translating </w:t>
      </w:r>
      <w:r>
        <w:t xml:space="preserve">the program’s binary code </w:t>
      </w:r>
      <w:r w:rsidRPr="00F73FD6">
        <w:t xml:space="preserve">instruction into commands the </w:t>
      </w:r>
      <w:r w:rsidR="00167704">
        <w:t>CPU understand and</w:t>
      </w:r>
      <w:r w:rsidR="00B378AE">
        <w:t xml:space="preserve"> </w:t>
      </w:r>
      <w:r w:rsidRPr="00F73FD6">
        <w:t>can execute.</w:t>
      </w:r>
    </w:p>
    <w:p w:rsidR="00BE317A" w:rsidRPr="00F73FD6" w:rsidRDefault="00BE317A" w:rsidP="006C1457">
      <w:pPr>
        <w:pStyle w:val="BodyTextIndent"/>
        <w:numPr>
          <w:ilvl w:val="0"/>
          <w:numId w:val="75"/>
        </w:numPr>
        <w:spacing w:line="360" w:lineRule="auto"/>
        <w:jc w:val="both"/>
      </w:pPr>
      <w:r w:rsidRPr="00F73FD6">
        <w:rPr>
          <w:b/>
          <w:bCs/>
        </w:rPr>
        <w:t>Executing</w:t>
      </w:r>
      <w:r w:rsidRPr="00F73FD6">
        <w:t xml:space="preserve"> is the process of carrying out the commands.</w:t>
      </w:r>
      <w:r>
        <w:t xml:space="preserve"> The ALU performs the calculations</w:t>
      </w:r>
    </w:p>
    <w:p w:rsidR="00BE317A" w:rsidRDefault="00BE317A" w:rsidP="006C1457">
      <w:pPr>
        <w:pStyle w:val="BodyTextIndent"/>
        <w:numPr>
          <w:ilvl w:val="0"/>
          <w:numId w:val="75"/>
        </w:numPr>
        <w:spacing w:line="360" w:lineRule="auto"/>
        <w:jc w:val="both"/>
      </w:pPr>
      <w:r w:rsidRPr="00F73FD6">
        <w:rPr>
          <w:b/>
          <w:bCs/>
        </w:rPr>
        <w:t>Storing</w:t>
      </w:r>
      <w:r w:rsidRPr="00F73FD6">
        <w:t xml:space="preserve"> is the process of saving the result in</w:t>
      </w:r>
      <w:r>
        <w:t xml:space="preserve"> the registers.</w:t>
      </w:r>
    </w:p>
    <w:p w:rsidR="00795E47" w:rsidRPr="00F37870" w:rsidRDefault="00795E47" w:rsidP="00F37870">
      <w:pPr>
        <w:spacing w:line="360" w:lineRule="auto"/>
        <w:rPr>
          <w:color w:val="000000"/>
        </w:rPr>
      </w:pPr>
    </w:p>
    <w:p w:rsidR="00795E47" w:rsidRPr="00167704" w:rsidRDefault="00DD4348" w:rsidP="00167704">
      <w:pPr>
        <w:pStyle w:val="BodyTextIndent"/>
        <w:spacing w:line="360" w:lineRule="auto"/>
        <w:ind w:left="0"/>
        <w:jc w:val="center"/>
        <w:rPr>
          <w:b/>
        </w:rPr>
      </w:pPr>
      <w:r>
        <w:rPr>
          <w:b/>
          <w:color w:val="000000"/>
        </w:rPr>
        <w:t>The flow of data, instructions and information in the CPU</w:t>
      </w:r>
    </w:p>
    <w:p w:rsidR="00E11685" w:rsidRDefault="0034373A" w:rsidP="00F37870">
      <w:pPr>
        <w:spacing w:line="360" w:lineRule="auto"/>
        <w:ind w:left="360"/>
      </w:pPr>
      <w:r>
        <w:rPr>
          <w:noProof/>
          <w:lang w:val="en-US"/>
        </w:rPr>
        <w:pict>
          <v:group id="_x0000_s1313" style="position:absolute;left:0;text-align:left;margin-left:159pt;margin-top:6.35pt;width:135pt;height:297pt;z-index:-251671552" coordorigin="4980,7380" coordsize="2700,5940">
            <v:rect id="_x0000_s1203" style="position:absolute;left:4980;top:7380;width:2700;height:5940" strokeweight="1pt">
              <v:stroke dashstyle="dash"/>
            </v:rect>
            <v:group id="_x0000_s1312" style="position:absolute;left:4980;top:7440;width:2700;height:5820" coordorigin="4980,7440" coordsize="2700,5820">
              <v:line id="_x0000_s1204" style="position:absolute" from="4980,7440" to="7680,7440">
                <v:stroke dashstyle="dash"/>
              </v:line>
              <v:line id="_x0000_s1205" style="position:absolute" from="4980,7500" to="7680,7500">
                <v:stroke dashstyle="dash"/>
              </v:line>
              <v:line id="_x0000_s1206" style="position:absolute" from="4980,7560" to="7680,7560">
                <v:stroke dashstyle="dash"/>
              </v:line>
              <v:line id="_x0000_s1207" style="position:absolute" from="4980,7620" to="7680,7620">
                <v:stroke dashstyle="dash"/>
              </v:line>
              <v:line id="_x0000_s1208" style="position:absolute" from="4980,7680" to="7680,7680">
                <v:stroke dashstyle="dash"/>
              </v:line>
              <v:line id="_x0000_s1209" style="position:absolute" from="4980,7740" to="7680,7740">
                <v:stroke dashstyle="dash"/>
              </v:line>
              <v:line id="_x0000_s1210" style="position:absolute" from="4980,7800" to="7680,7800">
                <v:stroke dashstyle="dash"/>
              </v:line>
              <v:line id="_x0000_s1211" style="position:absolute" from="4980,7860" to="7680,7860">
                <v:stroke dashstyle="dash"/>
              </v:line>
              <v:line id="_x0000_s1212" style="position:absolute" from="4980,7920" to="7680,7920">
                <v:stroke dashstyle="dash"/>
              </v:line>
              <v:line id="_x0000_s1213" style="position:absolute" from="4980,7980" to="7680,7980">
                <v:stroke dashstyle="dash"/>
              </v:line>
              <v:line id="_x0000_s1214" style="position:absolute" from="4980,8040" to="7680,8040">
                <v:stroke dashstyle="dash"/>
              </v:line>
              <v:line id="_x0000_s1215" style="position:absolute" from="4980,8100" to="7680,8100">
                <v:stroke dashstyle="dash"/>
              </v:line>
              <v:line id="_x0000_s1216" style="position:absolute" from="4980,8160" to="7680,8160">
                <v:stroke dashstyle="dash"/>
              </v:line>
              <v:line id="_x0000_s1217" style="position:absolute" from="4980,8220" to="7680,8220">
                <v:stroke dashstyle="dash"/>
              </v:line>
              <v:line id="_x0000_s1218" style="position:absolute" from="4980,8280" to="7680,8280">
                <v:stroke dashstyle="dash"/>
              </v:line>
              <v:line id="_x0000_s1219" style="position:absolute" from="4980,8340" to="7680,8340">
                <v:stroke dashstyle="dash"/>
              </v:line>
              <v:line id="_x0000_s1220" style="position:absolute" from="4980,8400" to="7680,8400">
                <v:stroke dashstyle="dash"/>
              </v:line>
              <v:line id="_x0000_s1221" style="position:absolute" from="4980,8460" to="7680,8460">
                <v:stroke dashstyle="dash"/>
              </v:line>
              <v:line id="_x0000_s1222" style="position:absolute" from="4980,8520" to="7680,8520">
                <v:stroke dashstyle="dash"/>
              </v:line>
              <v:line id="_x0000_s1223" style="position:absolute" from="4980,8580" to="7680,8580">
                <v:stroke dashstyle="dash"/>
              </v:line>
              <v:line id="_x0000_s1224" style="position:absolute" from="4980,8640" to="7680,8640">
                <v:stroke dashstyle="dash"/>
              </v:line>
              <v:line id="_x0000_s1225" style="position:absolute" from="4980,8700" to="7680,8700">
                <v:stroke dashstyle="dash"/>
              </v:line>
              <v:line id="_x0000_s1226" style="position:absolute" from="4980,8760" to="7680,8760">
                <v:stroke dashstyle="dash"/>
              </v:line>
              <v:line id="_x0000_s1227" style="position:absolute" from="4980,8820" to="7680,8820">
                <v:stroke dashstyle="dash"/>
              </v:line>
              <v:line id="_x0000_s1228" style="position:absolute" from="4980,8880" to="7680,8880">
                <v:stroke dashstyle="dash"/>
              </v:line>
              <v:line id="_x0000_s1229" style="position:absolute" from="4980,8940" to="7680,8940">
                <v:stroke dashstyle="dash"/>
              </v:line>
              <v:line id="_x0000_s1230" style="position:absolute" from="4980,9000" to="7680,9000">
                <v:stroke dashstyle="dash"/>
              </v:line>
              <v:line id="_x0000_s1231" style="position:absolute" from="4980,9060" to="7680,9060">
                <v:stroke dashstyle="dash"/>
              </v:line>
              <v:line id="_x0000_s1232" style="position:absolute" from="4980,9120" to="7680,9120">
                <v:stroke dashstyle="dash"/>
              </v:line>
              <v:line id="_x0000_s1233" style="position:absolute" from="4980,9180" to="7680,9180">
                <v:stroke dashstyle="dash"/>
              </v:line>
              <v:line id="_x0000_s1234" style="position:absolute" from="4980,9240" to="7680,9240">
                <v:stroke dashstyle="dash"/>
              </v:line>
              <v:line id="_x0000_s1235" style="position:absolute" from="4980,9300" to="7680,9300">
                <v:stroke dashstyle="dash"/>
              </v:line>
              <v:line id="_x0000_s1236" style="position:absolute" from="4980,9360" to="7680,9360">
                <v:stroke dashstyle="dash"/>
              </v:line>
              <v:line id="_x0000_s1237" style="position:absolute" from="4980,9420" to="7680,9420">
                <v:stroke dashstyle="dash"/>
              </v:line>
              <v:line id="_x0000_s1238" style="position:absolute" from="4980,9480" to="7680,9480">
                <v:stroke dashstyle="dash"/>
              </v:line>
              <v:line id="_x0000_s1239" style="position:absolute" from="4980,9540" to="7680,9540">
                <v:stroke dashstyle="dash"/>
              </v:line>
              <v:line id="_x0000_s1240" style="position:absolute" from="4980,9600" to="7680,9600">
                <v:stroke dashstyle="dash"/>
              </v:line>
              <v:line id="_x0000_s1241" style="position:absolute" from="4980,9660" to="7680,9660">
                <v:stroke dashstyle="dash"/>
              </v:line>
              <v:line id="_x0000_s1242" style="position:absolute" from="4980,9720" to="7680,9720">
                <v:stroke dashstyle="dash"/>
              </v:line>
              <v:line id="_x0000_s1243" style="position:absolute" from="4980,9780" to="7680,9780">
                <v:stroke dashstyle="dash"/>
              </v:line>
              <v:line id="_x0000_s1244" style="position:absolute" from="4980,9840" to="7680,9840">
                <v:stroke dashstyle="dash"/>
              </v:line>
              <v:line id="_x0000_s1245" style="position:absolute" from="4980,9900" to="7680,9900">
                <v:stroke dashstyle="dash"/>
              </v:line>
              <v:line id="_x0000_s1246" style="position:absolute" from="4980,9960" to="7680,9960">
                <v:stroke dashstyle="dash"/>
              </v:line>
              <v:line id="_x0000_s1247" style="position:absolute" from="4980,10020" to="7680,10020">
                <v:stroke dashstyle="dash"/>
              </v:line>
              <v:line id="_x0000_s1248" style="position:absolute" from="4980,10080" to="7680,10080">
                <v:stroke dashstyle="dash"/>
              </v:line>
              <v:line id="_x0000_s1249" style="position:absolute" from="4980,10140" to="7680,10140">
                <v:stroke dashstyle="dash"/>
              </v:line>
              <v:line id="_x0000_s1250" style="position:absolute" from="4980,10200" to="7680,10200">
                <v:stroke dashstyle="dash"/>
              </v:line>
              <v:line id="_x0000_s1251" style="position:absolute" from="4980,10260" to="7680,10260">
                <v:stroke dashstyle="dash"/>
              </v:line>
              <v:line id="_x0000_s1252" style="position:absolute" from="4980,10320" to="7680,10320">
                <v:stroke dashstyle="dash"/>
              </v:line>
              <v:line id="_x0000_s1253" style="position:absolute" from="4980,10380" to="7680,10380">
                <v:stroke dashstyle="dash"/>
              </v:line>
              <v:line id="_x0000_s1254" style="position:absolute" from="4980,10440" to="7680,10440">
                <v:stroke dashstyle="dash"/>
              </v:line>
              <v:line id="_x0000_s1255" style="position:absolute" from="4980,10500" to="7680,10500">
                <v:stroke dashstyle="dash"/>
              </v:line>
              <v:line id="_x0000_s1256" style="position:absolute" from="4980,10560" to="7680,10560">
                <v:stroke dashstyle="dash"/>
              </v:line>
              <v:line id="_x0000_s1257" style="position:absolute" from="4980,10620" to="7680,10620">
                <v:stroke dashstyle="dash"/>
              </v:line>
              <v:line id="_x0000_s1258" style="position:absolute" from="4980,10680" to="7680,10680">
                <v:stroke dashstyle="dash"/>
              </v:line>
              <v:line id="_x0000_s1259" style="position:absolute" from="4980,10740" to="7680,10740">
                <v:stroke dashstyle="dash"/>
              </v:line>
              <v:line id="_x0000_s1260" style="position:absolute" from="4980,10800" to="7680,10800">
                <v:stroke dashstyle="dash"/>
              </v:line>
              <v:line id="_x0000_s1261" style="position:absolute" from="4980,10860" to="7680,10860">
                <v:stroke dashstyle="dash"/>
              </v:line>
              <v:line id="_x0000_s1262" style="position:absolute" from="4980,10920" to="7680,10920">
                <v:stroke dashstyle="dash"/>
              </v:line>
              <v:line id="_x0000_s1263" style="position:absolute" from="4980,10980" to="7680,10980">
                <v:stroke dashstyle="dash"/>
              </v:line>
              <v:line id="_x0000_s1264" style="position:absolute" from="4980,11040" to="7680,11040">
                <v:stroke dashstyle="dash"/>
              </v:line>
              <v:line id="_x0000_s1265" style="position:absolute" from="4980,11100" to="7680,11100">
                <v:stroke dashstyle="dash"/>
              </v:line>
              <v:line id="_x0000_s1266" style="position:absolute" from="4980,11160" to="7680,11160">
                <v:stroke dashstyle="dash"/>
              </v:line>
              <v:line id="_x0000_s1267" style="position:absolute" from="4980,11220" to="7680,11220">
                <v:stroke dashstyle="dash"/>
              </v:line>
              <v:line id="_x0000_s1268" style="position:absolute" from="4980,11280" to="7680,11280">
                <v:stroke dashstyle="dash"/>
              </v:line>
              <v:line id="_x0000_s1269" style="position:absolute" from="4980,11340" to="7680,11340">
                <v:stroke dashstyle="dash"/>
              </v:line>
              <v:line id="_x0000_s1270" style="position:absolute" from="4980,11400" to="7680,11400">
                <v:stroke dashstyle="dash"/>
              </v:line>
              <v:line id="_x0000_s1271" style="position:absolute" from="4980,11460" to="7680,11460">
                <v:stroke dashstyle="dash"/>
              </v:line>
              <v:line id="_x0000_s1272" style="position:absolute" from="4980,11520" to="7680,11520">
                <v:stroke dashstyle="dash"/>
              </v:line>
              <v:line id="_x0000_s1273" style="position:absolute" from="4980,11580" to="7680,11580">
                <v:stroke dashstyle="dash"/>
              </v:line>
              <v:line id="_x0000_s1274" style="position:absolute" from="4980,11640" to="7680,11640">
                <v:stroke dashstyle="dash"/>
              </v:line>
              <v:line id="_x0000_s1275" style="position:absolute" from="4980,11700" to="7680,11700">
                <v:stroke dashstyle="dash"/>
              </v:line>
              <v:line id="_x0000_s1276" style="position:absolute" from="4980,11760" to="7680,11760">
                <v:stroke dashstyle="dash"/>
              </v:line>
              <v:line id="_x0000_s1277" style="position:absolute" from="4980,11820" to="7680,11820">
                <v:stroke dashstyle="dash"/>
              </v:line>
              <v:line id="_x0000_s1278" style="position:absolute" from="4980,11880" to="7680,11880">
                <v:stroke dashstyle="dash"/>
              </v:line>
              <v:line id="_x0000_s1279" style="position:absolute" from="4980,11940" to="7680,11940">
                <v:stroke dashstyle="dash"/>
              </v:line>
              <v:line id="_x0000_s1280" style="position:absolute" from="4980,12000" to="7680,12000">
                <v:stroke dashstyle="dash"/>
              </v:line>
              <v:line id="_x0000_s1281" style="position:absolute" from="4980,12060" to="7680,12060">
                <v:stroke dashstyle="dash"/>
              </v:line>
              <v:line id="_x0000_s1282" style="position:absolute" from="4980,12120" to="7680,12120">
                <v:stroke dashstyle="dash"/>
              </v:line>
              <v:line id="_x0000_s1283" style="position:absolute" from="4980,12180" to="7680,12180">
                <v:stroke dashstyle="dash"/>
              </v:line>
              <v:line id="_x0000_s1284" style="position:absolute" from="4980,12240" to="7680,12240">
                <v:stroke dashstyle="dash"/>
              </v:line>
              <v:line id="_x0000_s1285" style="position:absolute" from="4980,12300" to="7680,12300">
                <v:stroke dashstyle="dash"/>
              </v:line>
              <v:line id="_x0000_s1286" style="position:absolute" from="4980,12360" to="7680,12360">
                <v:stroke dashstyle="dash"/>
              </v:line>
              <v:line id="_x0000_s1287" style="position:absolute" from="4980,12420" to="7680,12420">
                <v:stroke dashstyle="dash"/>
              </v:line>
              <v:line id="_x0000_s1288" style="position:absolute" from="4980,12480" to="7680,12480">
                <v:stroke dashstyle="dash"/>
              </v:line>
              <v:line id="_x0000_s1289" style="position:absolute" from="4980,12540" to="7680,12540">
                <v:stroke dashstyle="dash"/>
              </v:line>
              <v:line id="_x0000_s1290" style="position:absolute" from="4980,12600" to="7680,12600">
                <v:stroke dashstyle="dash"/>
              </v:line>
              <v:line id="_x0000_s1291" style="position:absolute" from="4980,12660" to="7680,12660">
                <v:stroke dashstyle="dash"/>
              </v:line>
              <v:line id="_x0000_s1292" style="position:absolute" from="4980,12720" to="7680,12720">
                <v:stroke dashstyle="dash"/>
              </v:line>
              <v:line id="_x0000_s1293" style="position:absolute" from="4980,12780" to="7680,12780">
                <v:stroke dashstyle="dash"/>
              </v:line>
              <v:line id="_x0000_s1294" style="position:absolute" from="4980,12840" to="7680,12840">
                <v:stroke dashstyle="dash"/>
              </v:line>
              <v:line id="_x0000_s1295" style="position:absolute" from="4980,12900" to="7680,12900">
                <v:stroke dashstyle="dash"/>
              </v:line>
              <v:line id="_x0000_s1296" style="position:absolute" from="4980,12960" to="7680,12960">
                <v:stroke dashstyle="dash"/>
              </v:line>
              <v:line id="_x0000_s1297" style="position:absolute" from="4980,13020" to="7680,13020">
                <v:stroke dashstyle="dash"/>
              </v:line>
              <v:line id="_x0000_s1298" style="position:absolute" from="4980,13080" to="7680,13080">
                <v:stroke dashstyle="dash"/>
              </v:line>
              <v:line id="_x0000_s1299" style="position:absolute" from="4980,13140" to="7680,13140">
                <v:stroke dashstyle="dash"/>
              </v:line>
              <v:line id="_x0000_s1300" style="position:absolute" from="4980,13200" to="7680,13200">
                <v:stroke dashstyle="dash"/>
              </v:line>
              <v:line id="_x0000_s1301" style="position:absolute" from="4980,13260" to="7680,13260">
                <v:stroke dashstyle="dash"/>
              </v:line>
            </v:group>
          </v:group>
        </w:pict>
      </w:r>
    </w:p>
    <w:p w:rsidR="00590539" w:rsidRPr="00D91DB7" w:rsidRDefault="0034373A" w:rsidP="00D91DB7">
      <w:pPr>
        <w:spacing w:line="360" w:lineRule="auto"/>
        <w:rPr>
          <w:b/>
        </w:rPr>
      </w:pPr>
      <w:r>
        <w:rPr>
          <w:noProof/>
          <w:lang w:val="en-US"/>
        </w:rPr>
        <w:pict>
          <v:group id="_x0000_s1202" style="position:absolute;margin-left:32.25pt;margin-top:16.4pt;width:377.25pt;height:239.25pt;z-index:251643904" coordorigin="2445,7920" coordsize="7545,4785">
            <v:group id="_x0000_s1199" style="position:absolute;left:2880;top:7920;width:6660;height:4785" coordorigin="2880,7920" coordsize="6660,4785">
              <v:shape id="_x0000_s1123" type="#_x0000_t202" style="position:absolute;left:2880;top:9540;width:1440;height:1080">
                <v:textbox style="mso-next-textbox:#_x0000_s1123">
                  <w:txbxContent>
                    <w:p w:rsidR="0094282C" w:rsidRDefault="0094282C" w:rsidP="00590539">
                      <w:pPr>
                        <w:spacing w:line="360" w:lineRule="auto"/>
                        <w:jc w:val="center"/>
                      </w:pPr>
                      <w:r>
                        <w:t>Input Device</w:t>
                      </w:r>
                    </w:p>
                    <w:p w:rsidR="0094282C" w:rsidRDefault="0094282C"/>
                  </w:txbxContent>
                </v:textbox>
              </v:shape>
              <v:shape id="_x0000_s1124" type="#_x0000_t202" style="position:absolute;left:8100;top:9540;width:1440;height:1080">
                <v:textbox style="mso-next-textbox:#_x0000_s1124">
                  <w:txbxContent>
                    <w:p w:rsidR="0094282C" w:rsidRDefault="0094282C" w:rsidP="00590539">
                      <w:pPr>
                        <w:spacing w:line="360" w:lineRule="auto"/>
                        <w:jc w:val="center"/>
                      </w:pPr>
                      <w:r>
                        <w:t>Output Device</w:t>
                      </w:r>
                    </w:p>
                    <w:p w:rsidR="0094282C" w:rsidRDefault="0094282C" w:rsidP="00590539"/>
                  </w:txbxContent>
                </v:textbox>
              </v:shape>
              <v:shape id="_x0000_s1127" type="#_x0000_t202" style="position:absolute;left:5580;top:9630;width:1440;height:720">
                <v:textbox style="mso-next-textbox:#_x0000_s1127">
                  <w:txbxContent>
                    <w:p w:rsidR="0094282C" w:rsidRDefault="0094282C" w:rsidP="00A63A84">
                      <w:pPr>
                        <w:ind w:left="-187" w:right="-115"/>
                        <w:jc w:val="center"/>
                      </w:pPr>
                      <w:r>
                        <w:t xml:space="preserve"> Control     Unit</w:t>
                      </w:r>
                    </w:p>
                  </w:txbxContent>
                </v:textbox>
              </v:shape>
              <v:group id="_x0000_s1188" style="position:absolute;left:3600;top:8100;width:5250;height:3975" coordorigin="3600,8100" coordsize="5250,3975">
                <v:group id="_x0000_s1187" style="position:absolute;left:7020;top:8100;width:1830;height:1449" coordorigin="7020,8100" coordsize="1830,1449">
                  <v:rect id="_x0000_s1164" style="position:absolute;left:7872;top:7248;width:117;height:1821;rotation:90;flip:x"/>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165" type="#_x0000_t13" style="position:absolute;left:8095;top:8795;width:1359;height:150;rotation:90;flip:x"/>
                  <v:rect id="_x0000_s1166" style="position:absolute;left:8752;top:8047;width:31;height:138;rotation:90;flip:x"/>
                  <v:rect id="_x0000_s1167" style="position:absolute;left:8758;top:8122;width:42;height:136;rotation:90;flip:x"/>
                </v:group>
                <v:group id="_x0000_s1186" style="position:absolute;left:7020;top:10626;width:1830;height:1449" coordorigin="7020,10626" coordsize="1830,1449">
                  <v:rect id="_x0000_s1170" style="position:absolute;left:7872;top:11106;width:117;height:1821;rotation:90;flip:x y"/>
                  <v:shape id="_x0000_s1171" type="#_x0000_t13" style="position:absolute;left:8095;top:11231;width:1359;height:150;rotation:90;flip:x y"/>
                  <v:rect id="_x0000_s1172" style="position:absolute;left:8752;top:11991;width:31;height:138;rotation:90;flip:x y"/>
                  <v:rect id="_x0000_s1173" style="position:absolute;left:8758;top:11917;width:42;height:136;rotation:90;flip:x y"/>
                </v:group>
                <v:group id="_x0000_s1185" style="position:absolute;left:3600;top:8130;width:2032;height:1413" coordorigin="3600,8130" coordsize="2032,1413">
                  <v:rect id="_x0000_s1152" style="position:absolute;left:3600;top:8171;width:93;height:1372;flip:y"/>
                  <v:rect id="_x0000_s1154" style="position:absolute;left:3600;top:8165;width:24;height:104;flip:y"/>
                  <v:rect id="_x0000_s1155" style="position:absolute;left:3654;top:8167;width:34;height:102;flip:y"/>
                  <v:shape id="_x0000_s1176" type="#_x0000_t13" style="position:absolute;left:3720;top:8130;width:1912;height:150;flip:y"/>
                </v:group>
                <v:group id="_x0000_s1184" style="position:absolute;left:3600;top:10620;width:2040;height:1410" coordorigin="3600,10620" coordsize="2040,1410">
                  <v:rect id="_x0000_s1134" style="position:absolute;left:3600;top:10620;width:93;height:1372"/>
                  <v:rect id="_x0000_s1139" style="position:absolute;left:3600;top:11894;width:24;height:104"/>
                  <v:rect id="_x0000_s1138" style="position:absolute;left:3654;top:11894;width:34;height:102"/>
                  <v:shape id="_x0000_s1177" type="#_x0000_t13" style="position:absolute;left:3728;top:11880;width:1912;height:150;flip:y"/>
                </v:group>
              </v:group>
              <v:shape id="_x0000_s1128" type="#_x0000_t202" style="position:absolute;left:5610;top:11265;width:1440;height:1440">
                <v:textbox style="mso-next-textbox:#_x0000_s1128">
                  <w:txbxContent>
                    <w:p w:rsidR="0094282C" w:rsidRDefault="0094282C" w:rsidP="00A63A84">
                      <w:pPr>
                        <w:spacing w:line="360" w:lineRule="auto"/>
                        <w:jc w:val="center"/>
                      </w:pPr>
                      <w:r>
                        <w:t>Main Memory Unit</w:t>
                      </w:r>
                    </w:p>
                  </w:txbxContent>
                </v:textbox>
              </v:shape>
              <v:shape id="_x0000_s1130" type="#_x0000_t202" style="position:absolute;left:5580;top:7920;width:1440;height:540">
                <v:textbox style="mso-next-textbox:#_x0000_s1130">
                  <w:txbxContent>
                    <w:p w:rsidR="0094282C" w:rsidRDefault="0094282C" w:rsidP="00A63A84">
                      <w:pPr>
                        <w:spacing w:line="360" w:lineRule="auto"/>
                        <w:jc w:val="center"/>
                      </w:pPr>
                      <w:r>
                        <w:t>ALU</w:t>
                      </w:r>
                    </w:p>
                  </w:txbxContent>
                </v:textbox>
              </v:shape>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_x0000_s1189" type="#_x0000_t70" style="position:absolute;left:6165;top:8625;width:270;height:900"/>
              <v:shape id="_x0000_s1190" type="#_x0000_t70" style="position:absolute;left:6166;top:10470;width:269;height:720"/>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191" type="#_x0000_t66" style="position:absolute;left:4500;top:9900;width:900;height:180"/>
              <v:shape id="_x0000_s1192" type="#_x0000_t66" style="position:absolute;left:7140;top:9900;width:900;height:180;flip:x"/>
              <v:shape id="_x0000_s1193" type="#_x0000_t66" style="position:absolute;left:7050;top:8280;width:360;height:146"/>
              <v:shape id="_x0000_s1194" type="#_x0000_t66" style="position:absolute;left:7080;top:11704;width:360;height:146"/>
              <v:rect id="_x0000_s1197" style="position:absolute;left:7320;top:8400;width:60;height:3315"/>
            </v:group>
            <v:shape id="_x0000_s1200" type="#_x0000_t13" style="position:absolute;left:2445;top:9900;width:360;height:180"/>
            <v:shape id="_x0000_s1201" type="#_x0000_t13" style="position:absolute;left:9630;top:9900;width:360;height:180"/>
          </v:group>
        </w:pict>
      </w:r>
      <w:r w:rsidR="00D91DB7">
        <w:tab/>
      </w:r>
      <w:r w:rsidR="00D91DB7">
        <w:tab/>
      </w:r>
      <w:r w:rsidR="00D91DB7">
        <w:tab/>
      </w:r>
      <w:r w:rsidR="00D91DB7">
        <w:tab/>
      </w:r>
      <w:r w:rsidR="00D91DB7">
        <w:tab/>
        <w:t xml:space="preserve">           </w:t>
      </w:r>
      <w:r w:rsidR="00D91DB7" w:rsidRPr="00D91DB7">
        <w:rPr>
          <w:b/>
        </w:rPr>
        <w:t>CPU</w:t>
      </w:r>
    </w:p>
    <w:p w:rsidR="00590539" w:rsidRDefault="00590539" w:rsidP="00F37870">
      <w:pPr>
        <w:spacing w:line="360" w:lineRule="auto"/>
        <w:ind w:left="360"/>
      </w:pPr>
    </w:p>
    <w:p w:rsidR="00590539" w:rsidRDefault="00590539" w:rsidP="00F37870">
      <w:pPr>
        <w:spacing w:line="360" w:lineRule="auto"/>
        <w:ind w:left="360"/>
      </w:pPr>
    </w:p>
    <w:p w:rsidR="00590539" w:rsidRDefault="00590539" w:rsidP="00F37870">
      <w:pPr>
        <w:spacing w:line="360" w:lineRule="auto"/>
        <w:ind w:left="360"/>
      </w:pPr>
    </w:p>
    <w:p w:rsidR="00590539" w:rsidRDefault="00590539" w:rsidP="00F37870">
      <w:pPr>
        <w:spacing w:line="360" w:lineRule="auto"/>
        <w:ind w:left="360"/>
      </w:pPr>
    </w:p>
    <w:p w:rsidR="00590539" w:rsidRDefault="00590539" w:rsidP="00F37870">
      <w:pPr>
        <w:spacing w:line="360" w:lineRule="auto"/>
        <w:ind w:left="360"/>
      </w:pPr>
    </w:p>
    <w:p w:rsidR="00590539" w:rsidRDefault="00590539" w:rsidP="00F37870">
      <w:pPr>
        <w:spacing w:line="360" w:lineRule="auto"/>
        <w:ind w:left="360"/>
      </w:pPr>
      <w:r>
        <w:t xml:space="preserve">                               </w:t>
      </w:r>
    </w:p>
    <w:p w:rsidR="00590539" w:rsidRDefault="00590539" w:rsidP="00F37870">
      <w:pPr>
        <w:spacing w:line="360" w:lineRule="auto"/>
        <w:ind w:left="360"/>
      </w:pPr>
    </w:p>
    <w:p w:rsidR="00590539" w:rsidRDefault="00590539" w:rsidP="00F37870">
      <w:pPr>
        <w:spacing w:line="360" w:lineRule="auto"/>
        <w:ind w:left="360"/>
      </w:pPr>
    </w:p>
    <w:p w:rsidR="00590539" w:rsidRDefault="00590539" w:rsidP="00F37870">
      <w:pPr>
        <w:spacing w:line="360" w:lineRule="auto"/>
        <w:ind w:left="360"/>
      </w:pPr>
    </w:p>
    <w:p w:rsidR="00590539" w:rsidRDefault="00590539" w:rsidP="00F37870">
      <w:pPr>
        <w:spacing w:line="360" w:lineRule="auto"/>
        <w:ind w:left="360"/>
      </w:pPr>
    </w:p>
    <w:p w:rsidR="00590539" w:rsidRDefault="00590539" w:rsidP="00F37870">
      <w:pPr>
        <w:spacing w:line="360" w:lineRule="auto"/>
        <w:ind w:left="360"/>
      </w:pPr>
    </w:p>
    <w:p w:rsidR="00590539" w:rsidRDefault="00590539" w:rsidP="00F37870">
      <w:pPr>
        <w:spacing w:line="360" w:lineRule="auto"/>
        <w:ind w:left="360"/>
      </w:pPr>
    </w:p>
    <w:p w:rsidR="00590539" w:rsidRDefault="00D91DB7" w:rsidP="00D91DB7">
      <w:pPr>
        <w:spacing w:line="360" w:lineRule="auto"/>
        <w:ind w:left="3240" w:firstLine="360"/>
      </w:pPr>
      <w:r>
        <w:rPr>
          <w:b/>
        </w:rPr>
        <w:t xml:space="preserve">            </w:t>
      </w:r>
      <w:r w:rsidRPr="00D91DB7">
        <w:rPr>
          <w:b/>
        </w:rPr>
        <w:t>CPU</w:t>
      </w:r>
    </w:p>
    <w:p w:rsidR="00167704" w:rsidRDefault="00167704" w:rsidP="00167704">
      <w:pPr>
        <w:spacing w:line="360" w:lineRule="auto"/>
        <w:jc w:val="center"/>
        <w:rPr>
          <w:b/>
          <w:color w:val="000000"/>
        </w:rPr>
      </w:pPr>
    </w:p>
    <w:p w:rsidR="00167704" w:rsidRPr="00BD68FA" w:rsidRDefault="00167704" w:rsidP="00167704">
      <w:pPr>
        <w:spacing w:line="360" w:lineRule="auto"/>
        <w:jc w:val="both"/>
      </w:pPr>
      <w:r w:rsidRPr="00BD68FA">
        <w:t xml:space="preserve">Earlier, the CPU was described as having four functions, fetching, decoding, executing and storing. These functions, are carried out in that sequence during what is called a </w:t>
      </w:r>
      <w:r w:rsidRPr="00BD68FA">
        <w:rPr>
          <w:b/>
        </w:rPr>
        <w:t>machine cycle</w:t>
      </w:r>
      <w:r w:rsidRPr="00BD68FA">
        <w:t xml:space="preserve">. The machine cycle consists of two parts. The first part is the </w:t>
      </w:r>
      <w:r w:rsidRPr="00BD68FA">
        <w:rPr>
          <w:b/>
        </w:rPr>
        <w:t xml:space="preserve">instruction cycle, </w:t>
      </w:r>
      <w:r w:rsidR="00C91615" w:rsidRPr="00BD68FA">
        <w:rPr>
          <w:b/>
        </w:rPr>
        <w:t xml:space="preserve">or </w:t>
      </w:r>
      <w:r w:rsidRPr="00BD68FA">
        <w:rPr>
          <w:b/>
        </w:rPr>
        <w:t>instruction time (i – time)</w:t>
      </w:r>
      <w:r w:rsidRPr="00BD68FA">
        <w:t xml:space="preserve"> </w:t>
      </w:r>
      <w:r w:rsidR="00C91615" w:rsidRPr="00BD68FA">
        <w:t>is the time it takes the control unit to fetch and decode</w:t>
      </w:r>
      <w:r w:rsidRPr="00BD68FA">
        <w:t xml:space="preserve"> an instruction that is retrieving it from an address in the computer’s main memory and determining what task the instruction requires. The second part of t he cycle is called </w:t>
      </w:r>
      <w:r w:rsidRPr="00BD68FA">
        <w:rPr>
          <w:b/>
        </w:rPr>
        <w:t>execution cycle</w:t>
      </w:r>
      <w:r w:rsidR="00C91615" w:rsidRPr="00BD68FA">
        <w:rPr>
          <w:b/>
        </w:rPr>
        <w:t xml:space="preserve"> or execution time (e- time)</w:t>
      </w:r>
      <w:r w:rsidRPr="00BD68FA">
        <w:t>,</w:t>
      </w:r>
      <w:r w:rsidR="00C91615" w:rsidRPr="00BD68FA">
        <w:t xml:space="preserve">is the time it takes control unit to execute </w:t>
      </w:r>
      <w:r w:rsidRPr="00BD68FA">
        <w:t xml:space="preserve"> </w:t>
      </w:r>
      <w:r w:rsidR="00C91615" w:rsidRPr="00BD68FA">
        <w:t>(</w:t>
      </w:r>
      <w:r w:rsidRPr="00BD68FA">
        <w:t>actually</w:t>
      </w:r>
      <w:r w:rsidR="00C91615" w:rsidRPr="00BD68FA">
        <w:t xml:space="preserve"> operation</w:t>
      </w:r>
      <w:r w:rsidRPr="00BD68FA">
        <w:t xml:space="preserve"> carried out</w:t>
      </w:r>
      <w:r w:rsidR="00C91615" w:rsidRPr="00BD68FA">
        <w:t>)</w:t>
      </w:r>
      <w:r w:rsidRPr="00BD68FA">
        <w:t xml:space="preserve"> and the new data resulting from the operation are stored in memory. (Refer to diagram in machine cycle).</w:t>
      </w:r>
    </w:p>
    <w:p w:rsidR="00843439" w:rsidRDefault="0034373A" w:rsidP="00167704">
      <w:pPr>
        <w:spacing w:line="360" w:lineRule="auto"/>
        <w:jc w:val="both"/>
        <w:rPr>
          <w:color w:val="000000"/>
        </w:rPr>
      </w:pPr>
      <w:r>
        <w:rPr>
          <w:noProof/>
          <w:color w:val="000000"/>
          <w:lang w:val="en-US"/>
        </w:rPr>
        <w:pict>
          <v:group id="_x0000_s1437" style="position:absolute;left:0;text-align:left;margin-left:107.25pt;margin-top:13.45pt;width:153pt;height:117pt;z-index:251665408" coordorigin="4140,7074" coordsize="3060,2340">
            <v:shape id="_x0000_s1438" type="#_x0000_t13" style="position:absolute;left:4140;top:7434;width:540;height:180;rotation:180" fillcolor="fuchsia"/>
            <v:shape id="_x0000_s1439" type="#_x0000_t13" style="position:absolute;left:6660;top:8994;width:540;height:180" fillcolor="#36f"/>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_x0000_s1440" type="#_x0000_t102" style="position:absolute;left:4500;top:7295;width:1145;height:2119" fillcolor="olive" strokecolor="#330"/>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_x0000_s1441" type="#_x0000_t103" style="position:absolute;left:5645;top:7074;width:1375;height:2119;rotation:180;flip:x" fillcolor="#36f" strokecolor="#330"/>
          </v:group>
        </w:pict>
      </w:r>
    </w:p>
    <w:p w:rsidR="00C91615" w:rsidRDefault="00C91615" w:rsidP="00167704">
      <w:pPr>
        <w:spacing w:line="360" w:lineRule="auto"/>
        <w:jc w:val="both"/>
        <w:rPr>
          <w:color w:val="000000"/>
        </w:rPr>
      </w:pPr>
    </w:p>
    <w:p w:rsidR="00843439" w:rsidRPr="00BD68FA" w:rsidRDefault="00843439" w:rsidP="00843439">
      <w:pPr>
        <w:spacing w:line="360" w:lineRule="auto"/>
        <w:jc w:val="both"/>
        <w:rPr>
          <w:b/>
        </w:rPr>
      </w:pPr>
      <w:r w:rsidRPr="00BD68FA">
        <w:rPr>
          <w:b/>
        </w:rPr>
        <w:t>Instruction cycle</w:t>
      </w:r>
    </w:p>
    <w:p w:rsidR="00843439" w:rsidRPr="00BD68FA" w:rsidRDefault="00843439" w:rsidP="006C1457">
      <w:pPr>
        <w:numPr>
          <w:ilvl w:val="0"/>
          <w:numId w:val="14"/>
        </w:numPr>
        <w:spacing w:line="360" w:lineRule="auto"/>
        <w:jc w:val="both"/>
      </w:pPr>
      <w:r w:rsidRPr="00BD68FA">
        <w:t>Fetch instruction</w:t>
      </w:r>
    </w:p>
    <w:p w:rsidR="00843439" w:rsidRPr="00BD68FA" w:rsidRDefault="00843439" w:rsidP="006C1457">
      <w:pPr>
        <w:numPr>
          <w:ilvl w:val="0"/>
          <w:numId w:val="14"/>
        </w:numPr>
        <w:spacing w:line="360" w:lineRule="auto"/>
        <w:jc w:val="both"/>
      </w:pPr>
      <w:r w:rsidRPr="00BD68FA">
        <w:t>Decode instruction</w:t>
      </w:r>
    </w:p>
    <w:p w:rsidR="00843439" w:rsidRPr="00BD68FA" w:rsidRDefault="00843439" w:rsidP="00843439">
      <w:pPr>
        <w:spacing w:line="360" w:lineRule="auto"/>
        <w:ind w:left="5580"/>
        <w:jc w:val="both"/>
        <w:rPr>
          <w:b/>
        </w:rPr>
      </w:pPr>
      <w:r w:rsidRPr="00BD68FA">
        <w:tab/>
      </w:r>
      <w:r w:rsidRPr="00BD68FA">
        <w:rPr>
          <w:b/>
        </w:rPr>
        <w:t>Execution cycle</w:t>
      </w:r>
    </w:p>
    <w:p w:rsidR="00843439" w:rsidRPr="00BD68FA" w:rsidRDefault="00843439" w:rsidP="006C1457">
      <w:pPr>
        <w:numPr>
          <w:ilvl w:val="6"/>
          <w:numId w:val="14"/>
        </w:numPr>
        <w:spacing w:line="360" w:lineRule="auto"/>
        <w:jc w:val="both"/>
      </w:pPr>
      <w:r w:rsidRPr="00BD68FA">
        <w:t>Stores data</w:t>
      </w:r>
    </w:p>
    <w:p w:rsidR="00843439" w:rsidRPr="00BD68FA" w:rsidRDefault="00843439" w:rsidP="006C1457">
      <w:pPr>
        <w:numPr>
          <w:ilvl w:val="6"/>
          <w:numId w:val="14"/>
        </w:numPr>
        <w:spacing w:line="360" w:lineRule="auto"/>
        <w:jc w:val="both"/>
      </w:pPr>
      <w:r w:rsidRPr="00BD68FA">
        <w:t>Execute instruction</w:t>
      </w:r>
    </w:p>
    <w:p w:rsidR="00843439" w:rsidRPr="00BD68FA" w:rsidRDefault="00843439" w:rsidP="006C1457">
      <w:pPr>
        <w:numPr>
          <w:ilvl w:val="6"/>
          <w:numId w:val="14"/>
        </w:numPr>
        <w:spacing w:line="360" w:lineRule="auto"/>
        <w:jc w:val="both"/>
      </w:pPr>
      <w:r w:rsidRPr="00BD68FA">
        <w:t>Retrieve data</w:t>
      </w:r>
    </w:p>
    <w:p w:rsidR="00167704" w:rsidRDefault="00167704" w:rsidP="00167704">
      <w:pPr>
        <w:spacing w:line="360" w:lineRule="auto"/>
        <w:jc w:val="both"/>
      </w:pPr>
    </w:p>
    <w:p w:rsidR="00167704" w:rsidRDefault="00167704" w:rsidP="00167704">
      <w:pPr>
        <w:spacing w:line="360" w:lineRule="auto"/>
        <w:jc w:val="both"/>
      </w:pPr>
      <w:r w:rsidRPr="00BD68FA">
        <w:t>Buffers are also temporary data-holding areas built either in the CPU or into input or</w:t>
      </w:r>
      <w:r>
        <w:t xml:space="preserve"> output devices. No matter how fast your disk or printer may appear to be, it is much slower than the CPU, so data being sent to or from input/output devices are placed by the CPU into buffers so that the slower devices do not hold back efficient processing.</w:t>
      </w:r>
    </w:p>
    <w:p w:rsidR="0048065A" w:rsidRDefault="0048065A" w:rsidP="0048065A">
      <w:pPr>
        <w:spacing w:line="360" w:lineRule="auto"/>
        <w:jc w:val="both"/>
      </w:pPr>
      <w:r>
        <w:t>The speed at which the computer is able to complete the machine cycle is considered one measurement of the computer’s performance.</w:t>
      </w:r>
      <w:r w:rsidR="00DD4348">
        <w:t xml:space="preserve"> You can compute the total time required for a machine cycle by adding together the i-time and e-time. Some of computer professionals measure a CPU’s speed according to how many </w:t>
      </w:r>
      <w:r w:rsidR="00DD4348">
        <w:rPr>
          <w:b/>
        </w:rPr>
        <w:t>millions of instruction per second (</w:t>
      </w:r>
      <w:r w:rsidR="00DD4348">
        <w:t>MIPS</w:t>
      </w:r>
      <w:r w:rsidR="00DD4348">
        <w:rPr>
          <w:b/>
        </w:rPr>
        <w:t>)</w:t>
      </w:r>
      <w:r w:rsidR="00DD4348">
        <w:t xml:space="preserve"> it can process. </w:t>
      </w:r>
    </w:p>
    <w:p w:rsidR="009C47A6" w:rsidRDefault="009C47A6" w:rsidP="009C47A6">
      <w:pPr>
        <w:spacing w:line="360" w:lineRule="auto"/>
        <w:jc w:val="both"/>
      </w:pPr>
      <w:r>
        <w:t>The speed at which the computer is able to complete the machine cycle depends on three characteristics; the system clock, bus width and word size. Earliest computer models performed operations at a rat</w:t>
      </w:r>
      <w:r w:rsidR="00DD4348">
        <w:t xml:space="preserve">e of 4.77 megahertz. Basically </w:t>
      </w:r>
      <w:r>
        <w:t xml:space="preserve"> </w:t>
      </w:r>
      <w:r w:rsidR="00DD4348">
        <w:t>t</w:t>
      </w:r>
      <w:r>
        <w:t xml:space="preserve">he speed of computers are measured in </w:t>
      </w:r>
      <w:r w:rsidRPr="00DD4348">
        <w:rPr>
          <w:b/>
        </w:rPr>
        <w:t>hertz</w:t>
      </w:r>
      <w:r>
        <w:t>.</w:t>
      </w:r>
    </w:p>
    <w:p w:rsidR="009C47A6" w:rsidRDefault="009C47A6" w:rsidP="009C47A6">
      <w:pPr>
        <w:spacing w:line="360" w:lineRule="auto"/>
        <w:jc w:val="both"/>
      </w:pPr>
      <w:r w:rsidRPr="00BE317A">
        <w:rPr>
          <w:b/>
        </w:rPr>
        <w:t>Clock unit</w:t>
      </w:r>
      <w:r>
        <w:rPr>
          <w:b/>
        </w:rPr>
        <w:t xml:space="preserve"> or system clock </w:t>
      </w:r>
      <w:r>
        <w:t>it dictates how fast the CPU operates.</w:t>
      </w:r>
      <w:r w:rsidRPr="0048065A">
        <w:t xml:space="preserve"> </w:t>
      </w:r>
      <w:r>
        <w:t xml:space="preserve">Today’s personal computers work at 16 to 33 megahertz. </w:t>
      </w:r>
      <w:r>
        <w:rPr>
          <w:b/>
          <w:i/>
        </w:rPr>
        <w:t>Megahertz</w:t>
      </w:r>
      <w:r>
        <w:t>, which is translated as millions of cycles per second, is simply the measurement of how fast the computer is able to turn a circuit on and off. Ability to complete a machine cycle is governed by the more than just the system clock rate. Depending on t he nature of instruction and on design of the computer’s bus width and word size, more than one cycle, may be needed to complete a single machine operation. Therefore the speed of the system clock alone is not necessary a good measurement of system performance.</w:t>
      </w:r>
    </w:p>
    <w:p w:rsidR="0048065A" w:rsidRDefault="0048065A" w:rsidP="0048065A">
      <w:pPr>
        <w:spacing w:line="360" w:lineRule="auto"/>
        <w:jc w:val="both"/>
      </w:pPr>
    </w:p>
    <w:p w:rsidR="0048065A" w:rsidRPr="00DD4348" w:rsidRDefault="0048065A" w:rsidP="0048065A">
      <w:pPr>
        <w:spacing w:line="360" w:lineRule="auto"/>
        <w:jc w:val="both"/>
      </w:pPr>
      <w:r w:rsidRPr="00DD4348">
        <w:rPr>
          <w:b/>
        </w:rPr>
        <w:t>Bus</w:t>
      </w:r>
    </w:p>
    <w:p w:rsidR="0048065A" w:rsidRDefault="0048065A" w:rsidP="0048065A">
      <w:pPr>
        <w:spacing w:line="360" w:lineRule="auto"/>
        <w:jc w:val="both"/>
      </w:pPr>
      <w:r>
        <w:t>A bus is a common electrical pathway between the various components of the computer. The bus connects all parts of the CPU and the input and output devices as well. Think of the bus as a road. A narrow, single-lane road permits limited, one-way traffic, whereas a superhighway has the capacity for many vehicles at one time, going in different directions. The concept applies fairly well to the computer.</w:t>
      </w:r>
    </w:p>
    <w:p w:rsidR="0048065A" w:rsidRDefault="0048065A" w:rsidP="0048065A">
      <w:pPr>
        <w:spacing w:line="360" w:lineRule="auto"/>
        <w:jc w:val="both"/>
      </w:pPr>
    </w:p>
    <w:p w:rsidR="0048065A" w:rsidRDefault="0048065A" w:rsidP="0048065A">
      <w:pPr>
        <w:spacing w:line="360" w:lineRule="auto"/>
        <w:jc w:val="both"/>
      </w:pPr>
      <w:r>
        <w:t>Earlier personal computers used an 8-bit data bus design. The design limited data to one traffic and only one bit at a time could be transmitted. As processor capacity developed, newer buses with 16-bit or 32-bit paths were introduced. The latest developments in bus design include multidirectional data buses. These bus designs permits faster data flow because they permit multiple operations to be completed, such as sending output to the printer while taking in keyboard input.</w:t>
      </w:r>
    </w:p>
    <w:p w:rsidR="0048065A" w:rsidRDefault="0048065A" w:rsidP="0048065A">
      <w:pPr>
        <w:spacing w:line="360" w:lineRule="auto"/>
        <w:jc w:val="both"/>
      </w:pPr>
    </w:p>
    <w:p w:rsidR="0048065A" w:rsidRPr="00DD4348" w:rsidRDefault="0048065A" w:rsidP="0048065A">
      <w:pPr>
        <w:spacing w:line="360" w:lineRule="auto"/>
        <w:jc w:val="both"/>
      </w:pPr>
      <w:r w:rsidRPr="00DD4348">
        <w:rPr>
          <w:b/>
        </w:rPr>
        <w:t>Word size</w:t>
      </w:r>
    </w:p>
    <w:p w:rsidR="0048065A" w:rsidRDefault="0048065A" w:rsidP="0048065A">
      <w:pPr>
        <w:spacing w:line="360" w:lineRule="auto"/>
        <w:jc w:val="both"/>
      </w:pPr>
      <w:r>
        <w:t>A computer word is the number of adjacent bits that can be stored and manipulated as a unit. Some of the newer computers manipulate a 32-bit word whereas older models have word length of 8 to 16 bits. Word lengths range up to 128 bits for supercomputers.</w:t>
      </w:r>
    </w:p>
    <w:p w:rsidR="0048065A" w:rsidRDefault="0048065A" w:rsidP="0048065A">
      <w:pPr>
        <w:spacing w:line="360" w:lineRule="auto"/>
        <w:jc w:val="both"/>
      </w:pPr>
    </w:p>
    <w:p w:rsidR="0048065A" w:rsidRDefault="0048065A" w:rsidP="0048065A">
      <w:pPr>
        <w:spacing w:line="360" w:lineRule="auto"/>
        <w:jc w:val="both"/>
      </w:pPr>
      <w:r>
        <w:t xml:space="preserve">If you really want to determine a computer’s relative performance, you should look at </w:t>
      </w:r>
      <w:r>
        <w:rPr>
          <w:b/>
        </w:rPr>
        <w:t>throughout</w:t>
      </w:r>
      <w:r>
        <w:t>, the computer’s ability to start and end a complete task. It is advisable to always test on some more relevant factor that you can understand; for example, how long does it take the computer to calculate and output a financial analysis from a spreadsheet program.</w:t>
      </w:r>
    </w:p>
    <w:p w:rsidR="0048065A" w:rsidRDefault="0048065A" w:rsidP="0048065A">
      <w:pPr>
        <w:spacing w:line="360" w:lineRule="auto"/>
        <w:jc w:val="both"/>
      </w:pPr>
    </w:p>
    <w:p w:rsidR="0048065A" w:rsidRDefault="0048065A" w:rsidP="0048065A">
      <w:pPr>
        <w:spacing w:line="360" w:lineRule="auto"/>
        <w:jc w:val="both"/>
      </w:pPr>
      <w:r>
        <w:rPr>
          <w:b/>
        </w:rPr>
        <w:t>Summary</w:t>
      </w:r>
    </w:p>
    <w:p w:rsidR="0048065A" w:rsidRDefault="0048065A" w:rsidP="0048065A">
      <w:pPr>
        <w:spacing w:line="360" w:lineRule="auto"/>
        <w:jc w:val="both"/>
      </w:pPr>
      <w:r>
        <w:t xml:space="preserve">Dear learner, </w:t>
      </w:r>
      <w:r w:rsidR="00390754">
        <w:t xml:space="preserve">how did you find this lesson? Indeed, very interesting and computers are really powerful. </w:t>
      </w:r>
      <w:r w:rsidR="00DD7F40">
        <w:t>We</w:t>
      </w:r>
      <w:r>
        <w:t xml:space="preserve"> have looked at</w:t>
      </w:r>
      <w:r w:rsidR="00390754">
        <w:t xml:space="preserve"> the processing device in detailed, the major constitute of the microprocessor,</w:t>
      </w:r>
      <w:r>
        <w:t xml:space="preserve"> how the CPU process data with specific reference to instruction cycle and execution cycle. We also discussed the speed at which the computer is able to complete the machine cycle.</w:t>
      </w:r>
    </w:p>
    <w:p w:rsidR="0048065A" w:rsidRPr="00F60649" w:rsidRDefault="0048065A" w:rsidP="0048065A">
      <w:pPr>
        <w:spacing w:line="360" w:lineRule="auto"/>
        <w:jc w:val="both"/>
      </w:pPr>
    </w:p>
    <w:p w:rsidR="0048065A" w:rsidRDefault="0048065A" w:rsidP="0048065A">
      <w:pPr>
        <w:spacing w:line="360" w:lineRule="auto"/>
        <w:jc w:val="both"/>
        <w:rPr>
          <w:b/>
          <w:color w:val="000000"/>
        </w:rPr>
      </w:pPr>
      <w:r>
        <w:rPr>
          <w:b/>
          <w:color w:val="000000"/>
        </w:rPr>
        <w:t>Progress Test</w:t>
      </w:r>
    </w:p>
    <w:p w:rsidR="0048065A" w:rsidRDefault="0048065A" w:rsidP="006C1457">
      <w:pPr>
        <w:numPr>
          <w:ilvl w:val="0"/>
          <w:numId w:val="20"/>
        </w:numPr>
        <w:tabs>
          <w:tab w:val="clear" w:pos="720"/>
          <w:tab w:val="num" w:pos="360"/>
        </w:tabs>
        <w:spacing w:line="360" w:lineRule="auto"/>
        <w:jc w:val="both"/>
        <w:rPr>
          <w:color w:val="000000"/>
        </w:rPr>
      </w:pPr>
      <w:r>
        <w:rPr>
          <w:color w:val="000000"/>
        </w:rPr>
        <w:t>Describe the two parts of machine cycle</w:t>
      </w:r>
    </w:p>
    <w:p w:rsidR="0048065A" w:rsidRDefault="0048065A" w:rsidP="006C1457">
      <w:pPr>
        <w:numPr>
          <w:ilvl w:val="0"/>
          <w:numId w:val="20"/>
        </w:numPr>
        <w:tabs>
          <w:tab w:val="clear" w:pos="720"/>
          <w:tab w:val="num" w:pos="360"/>
        </w:tabs>
        <w:spacing w:line="360" w:lineRule="auto"/>
        <w:jc w:val="both"/>
        <w:rPr>
          <w:color w:val="000000"/>
        </w:rPr>
      </w:pPr>
      <w:r>
        <w:rPr>
          <w:color w:val="000000"/>
        </w:rPr>
        <w:t>Define and differentiate register and buffers</w:t>
      </w:r>
    </w:p>
    <w:p w:rsidR="0048065A" w:rsidRDefault="0048065A" w:rsidP="006C1457">
      <w:pPr>
        <w:numPr>
          <w:ilvl w:val="0"/>
          <w:numId w:val="20"/>
        </w:numPr>
        <w:tabs>
          <w:tab w:val="clear" w:pos="720"/>
          <w:tab w:val="num" w:pos="360"/>
        </w:tabs>
        <w:spacing w:line="360" w:lineRule="auto"/>
        <w:jc w:val="both"/>
        <w:rPr>
          <w:color w:val="000000"/>
        </w:rPr>
      </w:pPr>
      <w:r>
        <w:rPr>
          <w:color w:val="000000"/>
        </w:rPr>
        <w:t>Describe a computer bus; how does it affect computer processing?</w:t>
      </w:r>
    </w:p>
    <w:p w:rsidR="00390754" w:rsidRDefault="00390754" w:rsidP="006C1457">
      <w:pPr>
        <w:numPr>
          <w:ilvl w:val="0"/>
          <w:numId w:val="20"/>
        </w:numPr>
        <w:tabs>
          <w:tab w:val="clear" w:pos="720"/>
          <w:tab w:val="num" w:pos="360"/>
        </w:tabs>
        <w:spacing w:line="360" w:lineRule="auto"/>
        <w:jc w:val="both"/>
        <w:rPr>
          <w:color w:val="000000"/>
        </w:rPr>
      </w:pPr>
      <w:r>
        <w:rPr>
          <w:color w:val="000000"/>
        </w:rPr>
        <w:t>Explain the machine cycle as used by the CPU as clearly as you can</w:t>
      </w:r>
    </w:p>
    <w:p w:rsidR="0048065A" w:rsidRDefault="0048065A" w:rsidP="0048065A">
      <w:pPr>
        <w:spacing w:line="360" w:lineRule="auto"/>
        <w:rPr>
          <w:color w:val="000000"/>
        </w:rPr>
      </w:pPr>
    </w:p>
    <w:p w:rsidR="00FE7AF1" w:rsidRPr="00F37870" w:rsidRDefault="00F47EDD" w:rsidP="00F47EDD">
      <w:r>
        <w:br w:type="page"/>
      </w:r>
    </w:p>
    <w:p w:rsidR="00993718" w:rsidRDefault="00D61050" w:rsidP="00993718">
      <w:pPr>
        <w:pStyle w:val="Heading1"/>
      </w:pPr>
      <w:bookmarkStart w:id="40" w:name="_Toc307314681"/>
      <w:r>
        <w:t>UNIT 1</w:t>
      </w:r>
      <w:r w:rsidR="00993718">
        <w:t xml:space="preserve"> LESSON 9</w:t>
      </w:r>
      <w:bookmarkEnd w:id="40"/>
    </w:p>
    <w:p w:rsidR="00167704" w:rsidRPr="00F37870" w:rsidRDefault="004C56DD" w:rsidP="00993718">
      <w:pPr>
        <w:pStyle w:val="Heading1"/>
      </w:pPr>
      <w:bookmarkStart w:id="41" w:name="_Toc307312957"/>
      <w:bookmarkStart w:id="42" w:name="_Toc307314682"/>
      <w:r>
        <w:t>MEMORY</w:t>
      </w:r>
      <w:bookmarkEnd w:id="41"/>
      <w:bookmarkEnd w:id="42"/>
      <w:r>
        <w:t xml:space="preserve"> </w:t>
      </w:r>
      <w:r w:rsidR="00167704" w:rsidRPr="00F37870">
        <w:t xml:space="preserve"> </w:t>
      </w:r>
    </w:p>
    <w:p w:rsidR="00167704" w:rsidRPr="00993718" w:rsidRDefault="00167704" w:rsidP="00167704">
      <w:pPr>
        <w:spacing w:line="360" w:lineRule="auto"/>
        <w:rPr>
          <w:color w:val="000000"/>
          <w:sz w:val="14"/>
        </w:rPr>
      </w:pPr>
    </w:p>
    <w:p w:rsidR="00167704" w:rsidRPr="00F37870" w:rsidRDefault="00167704" w:rsidP="00167704">
      <w:pPr>
        <w:spacing w:line="360" w:lineRule="auto"/>
        <w:rPr>
          <w:color w:val="000000"/>
        </w:rPr>
      </w:pPr>
      <w:r>
        <w:rPr>
          <w:b/>
          <w:color w:val="000000"/>
        </w:rPr>
        <w:t>Introduction</w:t>
      </w:r>
    </w:p>
    <w:p w:rsidR="00167704" w:rsidRPr="00F37870" w:rsidRDefault="00167704" w:rsidP="00167704">
      <w:pPr>
        <w:spacing w:line="360" w:lineRule="auto"/>
        <w:rPr>
          <w:color w:val="000000"/>
        </w:rPr>
      </w:pPr>
      <w:r w:rsidRPr="00F37870">
        <w:rPr>
          <w:color w:val="000000"/>
        </w:rPr>
        <w:t>We welcome you to another lesson. In the previous lesson, we examined central processing unit (CPU</w:t>
      </w:r>
      <w:r w:rsidR="004C56DD" w:rsidRPr="00F37870">
        <w:rPr>
          <w:color w:val="000000"/>
        </w:rPr>
        <w:t>)</w:t>
      </w:r>
      <w:r w:rsidR="004C56DD">
        <w:rPr>
          <w:color w:val="000000"/>
        </w:rPr>
        <w:t xml:space="preserve">. </w:t>
      </w:r>
      <w:r w:rsidRPr="00F37870">
        <w:rPr>
          <w:color w:val="000000"/>
        </w:rPr>
        <w:t xml:space="preserve">In this lesson we shall look at the </w:t>
      </w:r>
      <w:r w:rsidR="004C56DD">
        <w:rPr>
          <w:color w:val="000000"/>
        </w:rPr>
        <w:t xml:space="preserve">memory and storage </w:t>
      </w:r>
      <w:r w:rsidR="004C56DD" w:rsidRPr="00F37870">
        <w:rPr>
          <w:color w:val="000000"/>
        </w:rPr>
        <w:t>their</w:t>
      </w:r>
      <w:r w:rsidRPr="00F37870">
        <w:rPr>
          <w:color w:val="000000"/>
        </w:rPr>
        <w:t xml:space="preserve"> functions.</w:t>
      </w:r>
    </w:p>
    <w:p w:rsidR="00167704" w:rsidRPr="00F37870" w:rsidRDefault="00167704" w:rsidP="00167704">
      <w:pPr>
        <w:spacing w:line="360" w:lineRule="auto"/>
        <w:rPr>
          <w:color w:val="000000"/>
        </w:rPr>
      </w:pPr>
    </w:p>
    <w:p w:rsidR="00167704" w:rsidRPr="00F37870" w:rsidRDefault="00167704" w:rsidP="00167704">
      <w:pPr>
        <w:spacing w:line="360" w:lineRule="auto"/>
        <w:rPr>
          <w:b/>
          <w:color w:val="000000"/>
        </w:rPr>
      </w:pPr>
      <w:r w:rsidRPr="00F37870">
        <w:rPr>
          <w:b/>
          <w:color w:val="000000"/>
        </w:rPr>
        <w:t>Objectives</w:t>
      </w:r>
    </w:p>
    <w:p w:rsidR="00167704" w:rsidRPr="00F37870" w:rsidRDefault="00167704" w:rsidP="00167704">
      <w:pPr>
        <w:spacing w:line="360" w:lineRule="auto"/>
        <w:rPr>
          <w:color w:val="000000"/>
        </w:rPr>
      </w:pPr>
      <w:r w:rsidRPr="00F37870">
        <w:rPr>
          <w:color w:val="000000"/>
        </w:rPr>
        <w:t>By the end of the lesson you will be able to:</w:t>
      </w:r>
    </w:p>
    <w:p w:rsidR="00167704" w:rsidRPr="00F37870" w:rsidRDefault="00FE7AF1" w:rsidP="006C1457">
      <w:pPr>
        <w:numPr>
          <w:ilvl w:val="0"/>
          <w:numId w:val="140"/>
        </w:numPr>
        <w:tabs>
          <w:tab w:val="num" w:pos="1080"/>
        </w:tabs>
        <w:spacing w:line="360" w:lineRule="auto"/>
        <w:rPr>
          <w:color w:val="000000"/>
        </w:rPr>
      </w:pPr>
      <w:r>
        <w:rPr>
          <w:color w:val="000000"/>
        </w:rPr>
        <w:t>I</w:t>
      </w:r>
      <w:r w:rsidR="00167704" w:rsidRPr="00F37870">
        <w:rPr>
          <w:color w:val="000000"/>
        </w:rPr>
        <w:t xml:space="preserve">dentify the main </w:t>
      </w:r>
      <w:r w:rsidR="004C56DD">
        <w:rPr>
          <w:color w:val="000000"/>
        </w:rPr>
        <w:t xml:space="preserve"> types of memory</w:t>
      </w:r>
    </w:p>
    <w:p w:rsidR="00167704" w:rsidRPr="00F37870" w:rsidRDefault="00FE7AF1" w:rsidP="006C1457">
      <w:pPr>
        <w:numPr>
          <w:ilvl w:val="0"/>
          <w:numId w:val="140"/>
        </w:numPr>
        <w:spacing w:line="360" w:lineRule="auto"/>
        <w:rPr>
          <w:color w:val="000000"/>
        </w:rPr>
      </w:pPr>
      <w:r w:rsidRPr="00F37870">
        <w:rPr>
          <w:color w:val="000000"/>
        </w:rPr>
        <w:t>Discuss</w:t>
      </w:r>
      <w:r w:rsidR="00167704" w:rsidRPr="00F37870">
        <w:rPr>
          <w:color w:val="000000"/>
        </w:rPr>
        <w:t xml:space="preserve"> the </w:t>
      </w:r>
      <w:r>
        <w:rPr>
          <w:color w:val="000000"/>
        </w:rPr>
        <w:t>characteristic of the type of memory.</w:t>
      </w:r>
    </w:p>
    <w:p w:rsidR="00167704" w:rsidRPr="00F37870" w:rsidRDefault="00167704" w:rsidP="00167704">
      <w:pPr>
        <w:spacing w:line="360" w:lineRule="auto"/>
        <w:rPr>
          <w:color w:val="000000"/>
        </w:rPr>
      </w:pPr>
    </w:p>
    <w:p w:rsidR="00167704" w:rsidRPr="00F37870" w:rsidRDefault="00167704" w:rsidP="00167704">
      <w:pPr>
        <w:spacing w:line="360" w:lineRule="auto"/>
        <w:rPr>
          <w:b/>
          <w:color w:val="000000"/>
        </w:rPr>
      </w:pPr>
      <w:r w:rsidRPr="00F37870">
        <w:rPr>
          <w:b/>
          <w:color w:val="000000"/>
        </w:rPr>
        <w:t>Activity 1</w:t>
      </w:r>
    </w:p>
    <w:p w:rsidR="00167704" w:rsidRPr="00F37870" w:rsidRDefault="00167704" w:rsidP="00167704">
      <w:pPr>
        <w:spacing w:line="360" w:lineRule="auto"/>
        <w:rPr>
          <w:color w:val="000000"/>
        </w:rPr>
      </w:pPr>
      <w:r w:rsidRPr="00F37870">
        <w:rPr>
          <w:color w:val="000000"/>
        </w:rPr>
        <w:t>We believe you can mention the components of a CPU</w:t>
      </w:r>
    </w:p>
    <w:p w:rsidR="00167704" w:rsidRPr="00F37870" w:rsidRDefault="00167704" w:rsidP="00167704">
      <w:pPr>
        <w:spacing w:line="360" w:lineRule="auto"/>
        <w:rPr>
          <w:color w:val="000000"/>
        </w:rPr>
      </w:pPr>
      <w:r w:rsidRPr="00F37870">
        <w:rPr>
          <w:color w:val="000000"/>
        </w:rPr>
        <w:t>………………………………………………………………………………………………………………………………………………………………………………………………</w:t>
      </w:r>
    </w:p>
    <w:p w:rsidR="00167704" w:rsidRPr="00F37870" w:rsidRDefault="00167704" w:rsidP="00167704">
      <w:pPr>
        <w:spacing w:line="360" w:lineRule="auto"/>
        <w:rPr>
          <w:color w:val="000000"/>
        </w:rPr>
      </w:pPr>
    </w:p>
    <w:p w:rsidR="007C0689" w:rsidRPr="00BD68FA" w:rsidRDefault="006126B6" w:rsidP="00F37870">
      <w:pPr>
        <w:pStyle w:val="BodyTextIndent"/>
        <w:spacing w:line="360" w:lineRule="auto"/>
        <w:ind w:left="0"/>
        <w:jc w:val="both"/>
        <w:rPr>
          <w:b/>
          <w:bCs/>
        </w:rPr>
      </w:pPr>
      <w:r w:rsidRPr="00BD68FA">
        <w:rPr>
          <w:b/>
          <w:bCs/>
        </w:rPr>
        <w:t>The Main Memory/Primary Memory/ Primary Storage</w:t>
      </w:r>
    </w:p>
    <w:p w:rsidR="007C0689" w:rsidRDefault="007C0689" w:rsidP="00F37870">
      <w:pPr>
        <w:pStyle w:val="BodyTextIndent"/>
        <w:spacing w:line="360" w:lineRule="auto"/>
        <w:ind w:left="0"/>
        <w:jc w:val="both"/>
        <w:rPr>
          <w:bCs/>
        </w:rPr>
      </w:pPr>
      <w:r>
        <w:rPr>
          <w:bCs/>
        </w:rPr>
        <w:t>You may not know that most of the electronic items you use every day have some form of memory. Here are just a few examples of the many items that use memory:</w:t>
      </w:r>
    </w:p>
    <w:p w:rsidR="007C0689" w:rsidRDefault="007C0689" w:rsidP="006C1457">
      <w:pPr>
        <w:pStyle w:val="BodyTextIndent"/>
        <w:numPr>
          <w:ilvl w:val="0"/>
          <w:numId w:val="76"/>
        </w:numPr>
        <w:spacing w:line="360" w:lineRule="auto"/>
        <w:jc w:val="both"/>
        <w:rPr>
          <w:bCs/>
        </w:rPr>
      </w:pPr>
      <w:r>
        <w:rPr>
          <w:bCs/>
        </w:rPr>
        <w:t>Cell phones</w:t>
      </w:r>
    </w:p>
    <w:p w:rsidR="007C0689" w:rsidRDefault="007C0689" w:rsidP="006C1457">
      <w:pPr>
        <w:pStyle w:val="BodyTextIndent"/>
        <w:numPr>
          <w:ilvl w:val="0"/>
          <w:numId w:val="76"/>
        </w:numPr>
        <w:spacing w:line="360" w:lineRule="auto"/>
        <w:jc w:val="both"/>
        <w:rPr>
          <w:bCs/>
        </w:rPr>
      </w:pPr>
      <w:r>
        <w:rPr>
          <w:bCs/>
        </w:rPr>
        <w:t>Game consoles</w:t>
      </w:r>
    </w:p>
    <w:p w:rsidR="007C0689" w:rsidRDefault="007C0689" w:rsidP="006C1457">
      <w:pPr>
        <w:pStyle w:val="BodyTextIndent"/>
        <w:numPr>
          <w:ilvl w:val="0"/>
          <w:numId w:val="76"/>
        </w:numPr>
        <w:spacing w:line="360" w:lineRule="auto"/>
        <w:jc w:val="both"/>
        <w:rPr>
          <w:bCs/>
        </w:rPr>
      </w:pPr>
      <w:r>
        <w:rPr>
          <w:bCs/>
        </w:rPr>
        <w:t>Car radios</w:t>
      </w:r>
    </w:p>
    <w:p w:rsidR="007C0689" w:rsidRDefault="007C0689" w:rsidP="006C1457">
      <w:pPr>
        <w:pStyle w:val="BodyTextIndent"/>
        <w:numPr>
          <w:ilvl w:val="0"/>
          <w:numId w:val="76"/>
        </w:numPr>
        <w:spacing w:line="360" w:lineRule="auto"/>
        <w:jc w:val="both"/>
        <w:rPr>
          <w:bCs/>
        </w:rPr>
      </w:pPr>
      <w:r>
        <w:rPr>
          <w:bCs/>
        </w:rPr>
        <w:t>VCRs</w:t>
      </w:r>
    </w:p>
    <w:p w:rsidR="007C0689" w:rsidRDefault="007C0689" w:rsidP="006C1457">
      <w:pPr>
        <w:pStyle w:val="BodyTextIndent"/>
        <w:numPr>
          <w:ilvl w:val="0"/>
          <w:numId w:val="76"/>
        </w:numPr>
        <w:spacing w:line="360" w:lineRule="auto"/>
        <w:jc w:val="both"/>
        <w:rPr>
          <w:bCs/>
        </w:rPr>
      </w:pPr>
      <w:r>
        <w:rPr>
          <w:bCs/>
        </w:rPr>
        <w:t>TVs</w:t>
      </w:r>
    </w:p>
    <w:p w:rsidR="004F193A" w:rsidRDefault="005B2156" w:rsidP="007C0689">
      <w:pPr>
        <w:pStyle w:val="BodyTextIndent"/>
        <w:spacing w:line="360" w:lineRule="auto"/>
        <w:ind w:left="0"/>
        <w:jc w:val="both"/>
        <w:rPr>
          <w:bCs/>
        </w:rPr>
      </w:pPr>
      <w:r>
        <w:rPr>
          <w:bCs/>
        </w:rPr>
        <w:t>Each of these devices uses different types of memory in different way!</w:t>
      </w:r>
    </w:p>
    <w:p w:rsidR="005B2156" w:rsidRDefault="004F193A" w:rsidP="007C0689">
      <w:pPr>
        <w:pStyle w:val="BodyTextIndent"/>
        <w:spacing w:line="360" w:lineRule="auto"/>
        <w:ind w:left="0"/>
        <w:jc w:val="both"/>
      </w:pPr>
      <w:r w:rsidRPr="002A331D">
        <w:t>The memory is the most important component next to the CPU</w:t>
      </w:r>
    </w:p>
    <w:p w:rsidR="005B2156" w:rsidRDefault="00D251C7" w:rsidP="007C0689">
      <w:pPr>
        <w:pStyle w:val="BodyTextIndent"/>
        <w:spacing w:line="360" w:lineRule="auto"/>
        <w:ind w:left="0"/>
        <w:jc w:val="both"/>
      </w:pPr>
      <w:r>
        <w:t xml:space="preserve">During processing, the processor places instructions to be executed and data needed by those instructions into memory. This </w:t>
      </w:r>
      <w:r>
        <w:rPr>
          <w:b/>
        </w:rPr>
        <w:t>memory is a temporary storage place for data, instructions, and information</w:t>
      </w:r>
      <w:r>
        <w:t>.</w:t>
      </w:r>
      <w:r>
        <w:rPr>
          <w:b/>
        </w:rPr>
        <w:t xml:space="preserve"> </w:t>
      </w:r>
      <w:r w:rsidR="005B2156" w:rsidRPr="00340FD9">
        <w:t>The main memory is the collection of slots each of which can store one byte of instruction or data. Each byte of memory has numeric labels</w:t>
      </w:r>
      <w:r>
        <w:t xml:space="preserve"> for its location</w:t>
      </w:r>
      <w:r w:rsidR="005B2156" w:rsidRPr="00340FD9">
        <w:t xml:space="preserve"> called </w:t>
      </w:r>
      <w:r w:rsidR="005B2156" w:rsidRPr="00340FD9">
        <w:rPr>
          <w:b/>
        </w:rPr>
        <w:t>address</w:t>
      </w:r>
      <w:r w:rsidR="005B2156" w:rsidRPr="00340FD9">
        <w:t>. The user memory in most personal computers (PC) is limited to the address from 00000-9fffff that is six hundred and forty (640) kilobytes (KB). This limitation is placed by the operating system. The operating system is a program, which manages the hardware, software and information efficiently</w:t>
      </w:r>
      <w:r>
        <w:t>,</w:t>
      </w:r>
      <w:r w:rsidR="00D61050">
        <w:t xml:space="preserve"> </w:t>
      </w:r>
      <w:r>
        <w:t xml:space="preserve">(we’ll discuss it in our next lesson). Memory stores three basic items: </w:t>
      </w:r>
    </w:p>
    <w:p w:rsidR="00D251C7" w:rsidRPr="00A1576C" w:rsidRDefault="00D251C7" w:rsidP="006C1457">
      <w:pPr>
        <w:pStyle w:val="BodyTextIndent"/>
        <w:numPr>
          <w:ilvl w:val="0"/>
          <w:numId w:val="77"/>
        </w:numPr>
        <w:spacing w:line="360" w:lineRule="auto"/>
        <w:jc w:val="both"/>
        <w:rPr>
          <w:bCs/>
        </w:rPr>
      </w:pPr>
      <w:r>
        <w:t xml:space="preserve">The </w:t>
      </w:r>
      <w:r>
        <w:rPr>
          <w:b/>
        </w:rPr>
        <w:t>operating system</w:t>
      </w:r>
      <w:r>
        <w:t xml:space="preserve"> and other software that control the usage of the</w:t>
      </w:r>
      <w:r w:rsidR="00A1576C">
        <w:t xml:space="preserve"> computer equipment.</w:t>
      </w:r>
    </w:p>
    <w:p w:rsidR="00A1576C" w:rsidRPr="00A1576C" w:rsidRDefault="00A1576C" w:rsidP="006C1457">
      <w:pPr>
        <w:pStyle w:val="BodyTextIndent"/>
        <w:numPr>
          <w:ilvl w:val="0"/>
          <w:numId w:val="77"/>
        </w:numPr>
        <w:spacing w:line="360" w:lineRule="auto"/>
        <w:jc w:val="both"/>
        <w:rPr>
          <w:bCs/>
        </w:rPr>
      </w:pPr>
      <w:r>
        <w:rPr>
          <w:b/>
        </w:rPr>
        <w:t>Application programs</w:t>
      </w:r>
      <w:r>
        <w:t xml:space="preserve"> that carry out a specific task such as word processing ,and</w:t>
      </w:r>
    </w:p>
    <w:p w:rsidR="00A1576C" w:rsidRPr="00A1576C" w:rsidRDefault="00A1576C" w:rsidP="006C1457">
      <w:pPr>
        <w:pStyle w:val="BodyTextIndent"/>
        <w:numPr>
          <w:ilvl w:val="0"/>
          <w:numId w:val="77"/>
        </w:numPr>
        <w:spacing w:line="360" w:lineRule="auto"/>
        <w:jc w:val="both"/>
        <w:rPr>
          <w:bCs/>
        </w:rPr>
      </w:pPr>
      <w:r>
        <w:t xml:space="preserve">The </w:t>
      </w:r>
      <w:r>
        <w:rPr>
          <w:b/>
        </w:rPr>
        <w:t>data</w:t>
      </w:r>
      <w:r>
        <w:t xml:space="preserve"> being processed by the application programs. </w:t>
      </w:r>
    </w:p>
    <w:p w:rsidR="00C77F31" w:rsidRDefault="00A1576C" w:rsidP="00A1576C">
      <w:pPr>
        <w:pStyle w:val="BodyTextIndent"/>
        <w:spacing w:line="360" w:lineRule="auto"/>
        <w:ind w:left="0"/>
        <w:jc w:val="both"/>
        <w:rPr>
          <w:bCs/>
        </w:rPr>
      </w:pPr>
      <w:r>
        <w:rPr>
          <w:bCs/>
        </w:rPr>
        <w:t>A byte (character) is the basic storage, unit in memory as well as all storage devices. When application program instructions and data transfer into memory from storage devices, the</w:t>
      </w:r>
      <w:r w:rsidR="00C77F31">
        <w:rPr>
          <w:bCs/>
        </w:rPr>
        <w:t xml:space="preserve"> instructions and data exist as bytes. Each byte resides temporarily in a location in memory called an </w:t>
      </w:r>
      <w:r w:rsidR="00C77F31">
        <w:rPr>
          <w:b/>
          <w:bCs/>
        </w:rPr>
        <w:t>address</w:t>
      </w:r>
      <w:r w:rsidR="00C77F31">
        <w:rPr>
          <w:bCs/>
        </w:rPr>
        <w:t xml:space="preserve">. An </w:t>
      </w:r>
      <w:r w:rsidR="00C77F31">
        <w:rPr>
          <w:b/>
          <w:bCs/>
        </w:rPr>
        <w:t>address is the unique number that identifies the location of byte in memory</w:t>
      </w:r>
      <w:r w:rsidR="00C77F31">
        <w:rPr>
          <w:bCs/>
        </w:rPr>
        <w:t>. For instance, seats in state transport such as VIP are similar to addresses in memory: (1) a seat holds one person at a time and an address in memory holds a single byte, (2) both a seat and an address can be empty, and (3) a seat has a unique identifying numbers and so does a memory address. To access data or instructions in memory, the computer references the addresses that contain bytes of data.</w:t>
      </w:r>
    </w:p>
    <w:p w:rsidR="00A1576C" w:rsidRDefault="00263149" w:rsidP="00A1576C">
      <w:pPr>
        <w:pStyle w:val="BodyTextIndent"/>
        <w:spacing w:line="360" w:lineRule="auto"/>
        <w:ind w:left="0"/>
        <w:jc w:val="both"/>
        <w:rPr>
          <w:bCs/>
        </w:rPr>
      </w:pPr>
      <w:r>
        <w:rPr>
          <w:bCs/>
        </w:rPr>
        <w:t xml:space="preserve">Manufacturers’ state memory and storage sizes in terms of the number of bytes the device has available for storage. A </w:t>
      </w:r>
      <w:r>
        <w:rPr>
          <w:b/>
          <w:bCs/>
        </w:rPr>
        <w:t>kilobyte</w:t>
      </w:r>
      <w:r>
        <w:rPr>
          <w:bCs/>
        </w:rPr>
        <w:t xml:space="preserve"> of memory, abbreviated </w:t>
      </w:r>
      <w:r>
        <w:rPr>
          <w:b/>
          <w:bCs/>
        </w:rPr>
        <w:t>KB</w:t>
      </w:r>
      <w:r>
        <w:rPr>
          <w:bCs/>
        </w:rPr>
        <w:t xml:space="preserve"> or </w:t>
      </w:r>
      <w:r>
        <w:rPr>
          <w:b/>
          <w:bCs/>
        </w:rPr>
        <w:t>K</w:t>
      </w:r>
      <w:r>
        <w:rPr>
          <w:bCs/>
        </w:rPr>
        <w:t xml:space="preserve">, is equal to exactly 1,024 bytes. To make memory and storage definitions easier to identify, computer users often round a kilobyte down to 1,000 bytes. For example, if a memory chip can store 100 KB, it can hold approximately 100,000 bytes (characters). A </w:t>
      </w:r>
      <w:r>
        <w:rPr>
          <w:b/>
          <w:bCs/>
        </w:rPr>
        <w:t>megabyte (MB)</w:t>
      </w:r>
      <w:r>
        <w:rPr>
          <w:bCs/>
        </w:rPr>
        <w:t xml:space="preserve"> is equal to approximately one million bytes. A </w:t>
      </w:r>
      <w:r>
        <w:rPr>
          <w:b/>
          <w:bCs/>
        </w:rPr>
        <w:t>gigabyte (GB)</w:t>
      </w:r>
      <w:r>
        <w:rPr>
          <w:bCs/>
        </w:rPr>
        <w:t xml:space="preserve"> equals approximately one billion bytes.</w:t>
      </w:r>
    </w:p>
    <w:p w:rsidR="00A16333" w:rsidRPr="00C77F31" w:rsidRDefault="008D4B4D" w:rsidP="00F37870">
      <w:pPr>
        <w:pStyle w:val="BodyTextIndent"/>
        <w:spacing w:line="360" w:lineRule="auto"/>
        <w:ind w:left="0"/>
        <w:jc w:val="both"/>
      </w:pPr>
      <w:r w:rsidRPr="00C77F31">
        <w:rPr>
          <w:b/>
          <w:bCs/>
        </w:rPr>
        <w:t>Other Features of the Main Memory</w:t>
      </w:r>
    </w:p>
    <w:p w:rsidR="00A16333" w:rsidRPr="00F37870" w:rsidRDefault="00A16333" w:rsidP="006C1457">
      <w:pPr>
        <w:pStyle w:val="BodyTextIndent"/>
        <w:numPr>
          <w:ilvl w:val="0"/>
          <w:numId w:val="15"/>
        </w:numPr>
        <w:spacing w:after="0" w:line="360" w:lineRule="auto"/>
        <w:jc w:val="both"/>
      </w:pPr>
      <w:r w:rsidRPr="00F37870">
        <w:rPr>
          <w:b/>
          <w:bCs/>
        </w:rPr>
        <w:t>Electronic</w:t>
      </w:r>
      <w:r w:rsidRPr="00F37870">
        <w:t>: Its operations are wholly electronics and consequently very fast and reliable. It is made up of semi- conductor storage, which consists of very small circuit (is a path through which electronic current passes).</w:t>
      </w:r>
    </w:p>
    <w:p w:rsidR="00A16333" w:rsidRPr="00F37870" w:rsidRDefault="00A16333" w:rsidP="006C1457">
      <w:pPr>
        <w:pStyle w:val="BodyTextIndent"/>
        <w:numPr>
          <w:ilvl w:val="0"/>
          <w:numId w:val="15"/>
        </w:numPr>
        <w:spacing w:after="0" w:line="360" w:lineRule="auto"/>
        <w:jc w:val="both"/>
      </w:pPr>
      <w:r w:rsidRPr="00F37870">
        <w:rPr>
          <w:b/>
          <w:bCs/>
        </w:rPr>
        <w:t>Immediate access</w:t>
      </w:r>
      <w:r w:rsidRPr="00F37870">
        <w:t>: Data is almost naturally accessible from the main memory because of its electronic operation. Data is also retrieved from main storage in much lesser time.</w:t>
      </w:r>
    </w:p>
    <w:p w:rsidR="00A16333" w:rsidRPr="00F37870" w:rsidRDefault="00A16333" w:rsidP="006C1457">
      <w:pPr>
        <w:pStyle w:val="BodyTextIndent"/>
        <w:numPr>
          <w:ilvl w:val="0"/>
          <w:numId w:val="15"/>
        </w:numPr>
        <w:spacing w:after="0" w:line="360" w:lineRule="auto"/>
        <w:jc w:val="both"/>
      </w:pPr>
      <w:r w:rsidRPr="00F37870">
        <w:rPr>
          <w:b/>
          <w:bCs/>
        </w:rPr>
        <w:t>Locations</w:t>
      </w:r>
      <w:r w:rsidRPr="00240375">
        <w:t>:</w:t>
      </w:r>
      <w:r w:rsidRPr="00F37870">
        <w:t xml:space="preserve"> It contains several compartments called locations. Each location has a unique address. </w:t>
      </w:r>
    </w:p>
    <w:p w:rsidR="00A16333" w:rsidRPr="00D61050" w:rsidRDefault="00A16333" w:rsidP="00F37870">
      <w:pPr>
        <w:pStyle w:val="BodyTextIndent"/>
        <w:spacing w:line="360" w:lineRule="auto"/>
        <w:ind w:left="0"/>
        <w:jc w:val="both"/>
        <w:rPr>
          <w:b/>
          <w:bCs/>
          <w:sz w:val="12"/>
        </w:rPr>
      </w:pPr>
    </w:p>
    <w:p w:rsidR="00473212" w:rsidRPr="00BD68FA" w:rsidRDefault="00473212" w:rsidP="00F37870">
      <w:pPr>
        <w:pStyle w:val="BodyTextIndent"/>
        <w:spacing w:line="360" w:lineRule="auto"/>
        <w:ind w:left="0"/>
        <w:jc w:val="both"/>
        <w:rPr>
          <w:bCs/>
        </w:rPr>
      </w:pPr>
      <w:r w:rsidRPr="00BD68FA">
        <w:rPr>
          <w:bCs/>
        </w:rPr>
        <w:t xml:space="preserve">The process of entering data into storage is called </w:t>
      </w:r>
      <w:r w:rsidRPr="00BD68FA">
        <w:rPr>
          <w:b/>
          <w:bCs/>
        </w:rPr>
        <w:t>writing</w:t>
      </w:r>
      <w:r w:rsidRPr="00BD68FA">
        <w:rPr>
          <w:bCs/>
        </w:rPr>
        <w:t>. When data is/are</w:t>
      </w:r>
      <w:r w:rsidR="00147813" w:rsidRPr="00BD68FA">
        <w:rPr>
          <w:bCs/>
        </w:rPr>
        <w:t xml:space="preserve"> placed in, or written to storage, they replace what was originally there. The process of retrieving data from storage is </w:t>
      </w:r>
      <w:r w:rsidR="00147813" w:rsidRPr="00BD68FA">
        <w:rPr>
          <w:b/>
          <w:bCs/>
        </w:rPr>
        <w:t>reading</w:t>
      </w:r>
      <w:r w:rsidR="00147813" w:rsidRPr="00BD68FA">
        <w:rPr>
          <w:bCs/>
        </w:rPr>
        <w:t xml:space="preserve">. Reading does not change the data in any way. </w:t>
      </w:r>
    </w:p>
    <w:p w:rsidR="00147813" w:rsidRPr="00D61050" w:rsidRDefault="00147813" w:rsidP="00F37870">
      <w:pPr>
        <w:pStyle w:val="BodyTextIndent"/>
        <w:spacing w:line="360" w:lineRule="auto"/>
        <w:ind w:left="0"/>
        <w:jc w:val="both"/>
        <w:rPr>
          <w:bCs/>
          <w:sz w:val="8"/>
        </w:rPr>
      </w:pPr>
    </w:p>
    <w:p w:rsidR="004F193A" w:rsidRPr="004F193A" w:rsidRDefault="004F193A" w:rsidP="00F37870">
      <w:pPr>
        <w:pStyle w:val="BodyTextIndent"/>
        <w:spacing w:line="360" w:lineRule="auto"/>
        <w:ind w:left="0"/>
        <w:jc w:val="both"/>
        <w:rPr>
          <w:b/>
          <w:bCs/>
        </w:rPr>
      </w:pPr>
      <w:r w:rsidRPr="004F193A">
        <w:rPr>
          <w:b/>
          <w:bCs/>
        </w:rPr>
        <w:t>Types of Memory</w:t>
      </w:r>
    </w:p>
    <w:p w:rsidR="004F193A" w:rsidRDefault="00240375" w:rsidP="00F37870">
      <w:pPr>
        <w:pStyle w:val="BodyTextIndent"/>
        <w:spacing w:line="360" w:lineRule="auto"/>
        <w:ind w:left="0"/>
        <w:jc w:val="both"/>
        <w:rPr>
          <w:bCs/>
        </w:rPr>
      </w:pPr>
      <w:r>
        <w:rPr>
          <w:bCs/>
        </w:rPr>
        <w:t>The system unit contains two type of memory;</w:t>
      </w:r>
    </w:p>
    <w:p w:rsidR="00240375" w:rsidRPr="00240375" w:rsidRDefault="00240375" w:rsidP="006C1457">
      <w:pPr>
        <w:pStyle w:val="BodyTextIndent"/>
        <w:numPr>
          <w:ilvl w:val="0"/>
          <w:numId w:val="78"/>
        </w:numPr>
        <w:spacing w:line="360" w:lineRule="auto"/>
        <w:jc w:val="both"/>
        <w:rPr>
          <w:bCs/>
        </w:rPr>
      </w:pPr>
      <w:r>
        <w:rPr>
          <w:b/>
          <w:bCs/>
        </w:rPr>
        <w:t>RAM</w:t>
      </w:r>
      <w:r>
        <w:rPr>
          <w:bCs/>
        </w:rPr>
        <w:t xml:space="preserve"> (</w:t>
      </w:r>
      <w:r w:rsidRPr="00240375">
        <w:rPr>
          <w:bCs/>
          <w:lang w:val="en-GB"/>
        </w:rPr>
        <w:t>Random Access Memory</w:t>
      </w:r>
      <w:r>
        <w:rPr>
          <w:bCs/>
        </w:rPr>
        <w:t>)</w:t>
      </w:r>
    </w:p>
    <w:p w:rsidR="00240375" w:rsidRDefault="00240375" w:rsidP="006C1457">
      <w:pPr>
        <w:pStyle w:val="BodyTextIndent"/>
        <w:numPr>
          <w:ilvl w:val="0"/>
          <w:numId w:val="78"/>
        </w:numPr>
        <w:spacing w:line="360" w:lineRule="auto"/>
        <w:jc w:val="both"/>
        <w:rPr>
          <w:bCs/>
        </w:rPr>
      </w:pPr>
      <w:r>
        <w:rPr>
          <w:b/>
          <w:bCs/>
        </w:rPr>
        <w:t>ROM</w:t>
      </w:r>
      <w:r>
        <w:rPr>
          <w:bCs/>
        </w:rPr>
        <w:t xml:space="preserve"> (Read Only Memory)</w:t>
      </w:r>
    </w:p>
    <w:p w:rsidR="00240375" w:rsidRDefault="00240375" w:rsidP="00240375">
      <w:pPr>
        <w:pStyle w:val="BodyTextIndent"/>
        <w:spacing w:line="360" w:lineRule="auto"/>
        <w:ind w:left="0"/>
        <w:jc w:val="both"/>
        <w:rPr>
          <w:bCs/>
        </w:rPr>
      </w:pPr>
      <w:r>
        <w:rPr>
          <w:b/>
          <w:bCs/>
        </w:rPr>
        <w:t>Random Access Memory (RAM)</w:t>
      </w:r>
    </w:p>
    <w:p w:rsidR="00D84AD2" w:rsidRPr="0061495D" w:rsidRDefault="00240375" w:rsidP="0061495D">
      <w:pPr>
        <w:spacing w:line="360" w:lineRule="auto"/>
        <w:jc w:val="both"/>
        <w:rPr>
          <w:color w:val="000000"/>
        </w:rPr>
      </w:pPr>
      <w:r w:rsidRPr="00240375">
        <w:rPr>
          <w:bCs/>
          <w:lang w:val="en-US"/>
        </w:rPr>
        <w:t>It often referred to as the main memory, primary memory, or internal memory.</w:t>
      </w:r>
      <w:r>
        <w:rPr>
          <w:bCs/>
        </w:rPr>
        <w:t xml:space="preserve"> It is the temporary storage area for data, instructions, </w:t>
      </w:r>
      <w:r w:rsidR="00E21F2A">
        <w:rPr>
          <w:bCs/>
        </w:rPr>
        <w:t xml:space="preserve">programs, and information for the processors during execution of instruction. It consists of memory chips that can be read from and written to by the processor and other devices. </w:t>
      </w:r>
      <w:r w:rsidRPr="00240375">
        <w:rPr>
          <w:bCs/>
          <w:lang w:val="en-US"/>
        </w:rPr>
        <w:t xml:space="preserve"> Data contained in RAM is held there temporally until it is no longer needed or the computer is turned off. </w:t>
      </w:r>
      <w:r w:rsidR="00E21F2A">
        <w:rPr>
          <w:bCs/>
        </w:rPr>
        <w:t xml:space="preserve"> When the computer is powered on, certain operating system files (such as the files that determine how your windows desktop displays) load from a storage device such as a hard disk into RAM. These files remain in the RAM as</w:t>
      </w:r>
      <w:r w:rsidR="000C1E15">
        <w:rPr>
          <w:bCs/>
        </w:rPr>
        <w:t xml:space="preserve"> </w:t>
      </w:r>
      <w:r w:rsidR="00E21F2A">
        <w:rPr>
          <w:bCs/>
        </w:rPr>
        <w:t xml:space="preserve">long as the computer is running. As additional programs and data are requested, they also load from storage into RAM. </w:t>
      </w:r>
      <w:r w:rsidRPr="00240375">
        <w:rPr>
          <w:bCs/>
          <w:lang w:val="en-US"/>
        </w:rPr>
        <w:t xml:space="preserve">RAM takes </w:t>
      </w:r>
      <w:r w:rsidR="000C1E15" w:rsidRPr="00240375">
        <w:rPr>
          <w:bCs/>
        </w:rPr>
        <w:t>its</w:t>
      </w:r>
      <w:r w:rsidRPr="00240375">
        <w:rPr>
          <w:bCs/>
          <w:lang w:val="en-US"/>
        </w:rPr>
        <w:t xml:space="preserve"> name from the fact that it allows data to be accessed randomly by the CPU.</w:t>
      </w:r>
      <w:r w:rsidR="000C1E15">
        <w:rPr>
          <w:bCs/>
        </w:rPr>
        <w:t xml:space="preserve"> The processor interprets the data while it is in RAM. During this time, the contents of RAM may change. RAM can hold multiple programs simultaneously, provided the computer has enough RAM to accommodate all the programs. The program with which you are working usually displays on the screen. The amount of RAM on the computer determines the amount of programs and data a computer can handle at one time, which affects overall performance. The more RAM</w:t>
      </w:r>
      <w:r w:rsidR="00D84AD2">
        <w:rPr>
          <w:bCs/>
        </w:rPr>
        <w:t xml:space="preserve">, the faster the computer will </w:t>
      </w:r>
      <w:r w:rsidR="000C1E15">
        <w:rPr>
          <w:bCs/>
        </w:rPr>
        <w:t>respond.</w:t>
      </w:r>
      <w:r w:rsidR="0061495D" w:rsidRPr="00F37870">
        <w:rPr>
          <w:color w:val="000000"/>
        </w:rPr>
        <w:t xml:space="preserve"> The more primary storage available means that more instructions and data can be loaded into the computer. Many applications require specific amount </w:t>
      </w:r>
      <w:r w:rsidR="0061495D">
        <w:rPr>
          <w:color w:val="000000"/>
        </w:rPr>
        <w:t>o</w:t>
      </w:r>
      <w:r w:rsidR="0061495D" w:rsidRPr="00F37870">
        <w:rPr>
          <w:color w:val="000000"/>
        </w:rPr>
        <w:t xml:space="preserve">f memory, </w:t>
      </w:r>
      <w:r w:rsidR="0061495D">
        <w:rPr>
          <w:color w:val="000000"/>
        </w:rPr>
        <w:t>else</w:t>
      </w:r>
      <w:r w:rsidR="0061495D" w:rsidRPr="00F37870">
        <w:rPr>
          <w:color w:val="000000"/>
        </w:rPr>
        <w:t xml:space="preserve"> application package cannot be used. Most computers have provisions for adding individual RAM chips to the main circuit board or adding RAM though expansion cards</w:t>
      </w:r>
      <w:r w:rsidR="0061495D">
        <w:rPr>
          <w:color w:val="000000"/>
        </w:rPr>
        <w:t>.</w:t>
      </w:r>
    </w:p>
    <w:p w:rsidR="00240375" w:rsidRDefault="00D84AD2" w:rsidP="00240375">
      <w:pPr>
        <w:pStyle w:val="BodyTextIndent"/>
        <w:spacing w:line="360" w:lineRule="auto"/>
        <w:ind w:left="0"/>
        <w:jc w:val="both"/>
        <w:rPr>
          <w:bCs/>
        </w:rPr>
      </w:pPr>
      <w:r>
        <w:rPr>
          <w:b/>
          <w:bCs/>
        </w:rPr>
        <w:t>NB</w:t>
      </w:r>
      <w:r>
        <w:rPr>
          <w:bCs/>
        </w:rPr>
        <w:t>// too much of everything has its own disadvantages</w:t>
      </w:r>
      <w:r w:rsidR="0061495D">
        <w:rPr>
          <w:bCs/>
        </w:rPr>
        <w:t>.</w:t>
      </w:r>
    </w:p>
    <w:p w:rsidR="00D84AD2" w:rsidRDefault="00D84AD2" w:rsidP="00240375">
      <w:pPr>
        <w:pStyle w:val="BodyTextIndent"/>
        <w:spacing w:line="360" w:lineRule="auto"/>
        <w:ind w:left="0"/>
        <w:jc w:val="both"/>
        <w:rPr>
          <w:bCs/>
        </w:rPr>
      </w:pPr>
      <w:r>
        <w:rPr>
          <w:bCs/>
        </w:rPr>
        <w:t>Two basic types of RAM chips exist: dynamic RAM chips (DRAM) and static RAM chips (SRAM).</w:t>
      </w:r>
    </w:p>
    <w:p w:rsidR="00422C40" w:rsidRPr="00D84AD2" w:rsidRDefault="0034373A" w:rsidP="00D61050">
      <w:pPr>
        <w:pStyle w:val="BodyTextIndent"/>
        <w:spacing w:after="0" w:line="360" w:lineRule="auto"/>
        <w:ind w:left="0"/>
        <w:jc w:val="both"/>
        <w:rPr>
          <w:bCs/>
        </w:rPr>
      </w:pPr>
      <w:r>
        <w:rPr>
          <w:noProof/>
        </w:rPr>
        <w:pict>
          <v:group id="_x0000_s1444" style="position:absolute;left:0;text-align:left;margin-left:3pt;margin-top:18.2pt;width:321pt;height:93.05pt;z-index:-251650048" coordorigin="1860,5911" coordsize="6420,2024" wrapcoords="-50 0 -50 21440 21600 21440 21600 3200 8125 2560 8125 0 -50 0">
            <v:shape id="Picture 21" o:spid="_x0000_s1442" type="#_x0000_t75" style="position:absolute;left:1860;top:5911;width:2400;height:2024;visibility:visible" wrapcoords="-135 0 -135 21465 21600 21465 21600 0 -135 0">
              <v:imagedata r:id="rId22" o:title=""/>
            </v:shape>
            <v:shape id="Picture 28" o:spid="_x0000_s1443" type="#_x0000_t75" style="position:absolute;left:5880;top:6225;width:2400;height:1710;visibility:visible" wrapcoords="-135 0 -135 21465 21600 21465 21600 0 -135 0">
              <v:imagedata r:id="rId23" o:title=""/>
            </v:shape>
            <w10:wrap type="tight"/>
          </v:group>
        </w:pict>
      </w:r>
      <w:r w:rsidR="00422C40">
        <w:rPr>
          <w:bCs/>
        </w:rPr>
        <w:t>Sample of RAM chips</w:t>
      </w:r>
    </w:p>
    <w:p w:rsidR="00240375" w:rsidRDefault="00240375" w:rsidP="00240375">
      <w:pPr>
        <w:pStyle w:val="BodyTextIndent"/>
        <w:spacing w:line="360" w:lineRule="auto"/>
        <w:ind w:left="0"/>
        <w:jc w:val="both"/>
        <w:rPr>
          <w:bCs/>
        </w:rPr>
      </w:pPr>
    </w:p>
    <w:p w:rsidR="00422C40" w:rsidRDefault="00422C40" w:rsidP="00422C40">
      <w:pPr>
        <w:pStyle w:val="BodyTextIndent"/>
        <w:tabs>
          <w:tab w:val="left" w:pos="1440"/>
        </w:tabs>
        <w:spacing w:line="360" w:lineRule="auto"/>
        <w:ind w:left="0"/>
        <w:jc w:val="both"/>
        <w:rPr>
          <w:bCs/>
        </w:rPr>
      </w:pPr>
      <w:r>
        <w:rPr>
          <w:bCs/>
        </w:rPr>
        <w:tab/>
      </w:r>
    </w:p>
    <w:p w:rsidR="00422C40" w:rsidRDefault="00422C40" w:rsidP="00240375">
      <w:pPr>
        <w:pStyle w:val="BodyTextIndent"/>
        <w:spacing w:line="360" w:lineRule="auto"/>
        <w:ind w:left="0"/>
        <w:jc w:val="both"/>
        <w:rPr>
          <w:bCs/>
        </w:rPr>
      </w:pPr>
    </w:p>
    <w:p w:rsidR="00422C40" w:rsidRDefault="00422C40" w:rsidP="00240375">
      <w:pPr>
        <w:pStyle w:val="BodyTextIndent"/>
        <w:spacing w:line="360" w:lineRule="auto"/>
        <w:ind w:left="0"/>
        <w:jc w:val="both"/>
        <w:rPr>
          <w:bCs/>
        </w:rPr>
      </w:pPr>
    </w:p>
    <w:p w:rsidR="00A16333" w:rsidRPr="00BD68FA" w:rsidRDefault="008D4B4D" w:rsidP="00D61050">
      <w:pPr>
        <w:pStyle w:val="BodyTextIndent"/>
        <w:spacing w:after="0" w:line="360" w:lineRule="auto"/>
        <w:ind w:left="0"/>
        <w:jc w:val="both"/>
        <w:rPr>
          <w:b/>
        </w:rPr>
      </w:pPr>
      <w:r w:rsidRPr="00BD68FA">
        <w:rPr>
          <w:b/>
          <w:bCs/>
        </w:rPr>
        <w:t xml:space="preserve">Characteristics of </w:t>
      </w:r>
      <w:r w:rsidRPr="00BD68FA">
        <w:rPr>
          <w:bCs/>
        </w:rPr>
        <w:t>Random Access Memory</w:t>
      </w:r>
      <w:r w:rsidRPr="00BD68FA">
        <w:rPr>
          <w:b/>
          <w:bCs/>
        </w:rPr>
        <w:t xml:space="preserve"> (RAM)</w:t>
      </w:r>
    </w:p>
    <w:p w:rsidR="00A16333" w:rsidRPr="00F37870" w:rsidRDefault="00A16333" w:rsidP="006C1457">
      <w:pPr>
        <w:pStyle w:val="BodyTextIndent"/>
        <w:numPr>
          <w:ilvl w:val="0"/>
          <w:numId w:val="16"/>
        </w:numPr>
        <w:spacing w:after="0" w:line="360" w:lineRule="auto"/>
        <w:jc w:val="both"/>
      </w:pPr>
      <w:r w:rsidRPr="00F37870">
        <w:t>The RAM can hold data and programs that can be written into its storage area.</w:t>
      </w:r>
    </w:p>
    <w:p w:rsidR="00A16333" w:rsidRPr="00F37870" w:rsidRDefault="00A16333" w:rsidP="006C1457">
      <w:pPr>
        <w:pStyle w:val="BodyTextIndent"/>
        <w:numPr>
          <w:ilvl w:val="0"/>
          <w:numId w:val="16"/>
        </w:numPr>
        <w:spacing w:after="0" w:line="360" w:lineRule="auto"/>
        <w:jc w:val="both"/>
      </w:pPr>
      <w:r w:rsidRPr="00F37870">
        <w:t>New data and programs statement can overwrite existing ones or items.</w:t>
      </w:r>
    </w:p>
    <w:p w:rsidR="00A16333" w:rsidRPr="00F37870" w:rsidRDefault="00A16333" w:rsidP="006C1457">
      <w:pPr>
        <w:pStyle w:val="BodyTextIndent"/>
        <w:numPr>
          <w:ilvl w:val="0"/>
          <w:numId w:val="16"/>
        </w:numPr>
        <w:spacing w:after="0" w:line="360" w:lineRule="auto"/>
        <w:jc w:val="both"/>
      </w:pPr>
      <w:r w:rsidRPr="00F37870">
        <w:t>It is volatile because data and programs held in it can be lost when power is switched off. This is due to the fact that data is stored using electrical signals.</w:t>
      </w:r>
    </w:p>
    <w:p w:rsidR="00A16333" w:rsidRPr="00F37870" w:rsidRDefault="00A16333" w:rsidP="006C1457">
      <w:pPr>
        <w:pStyle w:val="BodyTextIndent"/>
        <w:numPr>
          <w:ilvl w:val="0"/>
          <w:numId w:val="16"/>
        </w:numPr>
        <w:spacing w:after="0" w:line="360" w:lineRule="auto"/>
        <w:jc w:val="both"/>
      </w:pPr>
      <w:r w:rsidRPr="00F37870">
        <w:t>RAM is measured in bytes. Some typical RAM capacities are</w:t>
      </w:r>
    </w:p>
    <w:p w:rsidR="00A16333" w:rsidRPr="00F37870" w:rsidRDefault="00A16333" w:rsidP="00D61050">
      <w:pPr>
        <w:pStyle w:val="BodyTextIndent"/>
        <w:spacing w:after="0" w:line="360" w:lineRule="auto"/>
        <w:ind w:left="0"/>
        <w:jc w:val="both"/>
      </w:pPr>
      <w:r w:rsidRPr="00F37870">
        <w:tab/>
      </w:r>
      <w:r w:rsidRPr="00F37870">
        <w:tab/>
        <w:t>Kb (kilobyte): 2</w:t>
      </w:r>
      <w:r w:rsidRPr="00F37870">
        <w:rPr>
          <w:vertAlign w:val="superscript"/>
        </w:rPr>
        <w:t>10</w:t>
      </w:r>
      <w:r w:rsidRPr="00F37870">
        <w:t xml:space="preserve"> or 1024 bytes approximated to 1000.</w:t>
      </w:r>
    </w:p>
    <w:p w:rsidR="00A16333" w:rsidRPr="00F37870" w:rsidRDefault="00A16333" w:rsidP="00D61050">
      <w:pPr>
        <w:pStyle w:val="BodyTextIndent"/>
        <w:spacing w:after="0" w:line="360" w:lineRule="auto"/>
        <w:ind w:left="1440"/>
        <w:jc w:val="both"/>
      </w:pPr>
      <w:r w:rsidRPr="00F37870">
        <w:t>Mb (Gigabytes): 1 million bytes.</w:t>
      </w:r>
    </w:p>
    <w:p w:rsidR="00A16333" w:rsidRPr="00F37870" w:rsidRDefault="00A16333" w:rsidP="00D61050">
      <w:pPr>
        <w:pStyle w:val="BodyTextIndent"/>
        <w:spacing w:after="0" w:line="360" w:lineRule="auto"/>
        <w:ind w:left="1440"/>
        <w:jc w:val="both"/>
      </w:pPr>
      <w:r w:rsidRPr="00F37870">
        <w:t>Gb (Gigabyte): 1 billion bytes.</w:t>
      </w:r>
    </w:p>
    <w:p w:rsidR="00FC76BA" w:rsidRDefault="00FC76BA">
      <w:pPr>
        <w:rPr>
          <w:b/>
          <w:bCs/>
          <w:lang w:val="en-US"/>
        </w:rPr>
      </w:pPr>
      <w:r>
        <w:rPr>
          <w:b/>
          <w:bCs/>
        </w:rPr>
        <w:br w:type="page"/>
      </w:r>
    </w:p>
    <w:p w:rsidR="00A16333" w:rsidRPr="00D84AD2" w:rsidRDefault="00A16333" w:rsidP="00F37870">
      <w:pPr>
        <w:pStyle w:val="BodyTextIndent"/>
        <w:spacing w:line="360" w:lineRule="auto"/>
        <w:ind w:left="0"/>
        <w:jc w:val="both"/>
        <w:rPr>
          <w:b/>
          <w:bCs/>
        </w:rPr>
      </w:pPr>
      <w:r w:rsidRPr="00D84AD2">
        <w:rPr>
          <w:b/>
          <w:bCs/>
        </w:rPr>
        <w:t>Significance of the RAM</w:t>
      </w:r>
    </w:p>
    <w:p w:rsidR="00A16333" w:rsidRPr="00F37870" w:rsidRDefault="00A16333" w:rsidP="00F37870">
      <w:pPr>
        <w:pStyle w:val="BodyTextIndent"/>
        <w:spacing w:line="360" w:lineRule="auto"/>
        <w:ind w:left="0"/>
        <w:jc w:val="both"/>
      </w:pPr>
      <w:r w:rsidRPr="00F37870">
        <w:t xml:space="preserve">Data and programs are held in RAM before processing can be done. The program and data should be of a size that the RAM can contain. (It is important to note that the application to be used and the operating system </w:t>
      </w:r>
      <w:r w:rsidR="00ED63A7" w:rsidRPr="00F37870">
        <w:t>depend</w:t>
      </w:r>
      <w:r w:rsidRPr="00F37870">
        <w:t xml:space="preserve"> on the RAM size). If the size of the RAM is not enough to accommodate the operating system and still have enough space to hold other software and data, then the purpose of purchasing a computer system will not be achieved.</w:t>
      </w:r>
    </w:p>
    <w:p w:rsidR="00D61050" w:rsidRDefault="00D61050" w:rsidP="0009413B">
      <w:pPr>
        <w:pStyle w:val="BodyTextIndent"/>
        <w:spacing w:line="360" w:lineRule="auto"/>
        <w:ind w:left="0"/>
        <w:jc w:val="both"/>
        <w:rPr>
          <w:b/>
          <w:bCs/>
        </w:rPr>
      </w:pPr>
    </w:p>
    <w:p w:rsidR="0009413B" w:rsidRPr="0009413B" w:rsidRDefault="0009413B" w:rsidP="0009413B">
      <w:pPr>
        <w:pStyle w:val="BodyTextIndent"/>
        <w:spacing w:line="360" w:lineRule="auto"/>
        <w:ind w:left="0"/>
        <w:jc w:val="both"/>
        <w:rPr>
          <w:b/>
        </w:rPr>
      </w:pPr>
      <w:r w:rsidRPr="0009413B">
        <w:rPr>
          <w:b/>
          <w:bCs/>
        </w:rPr>
        <w:t>Uses of the Main Memory</w:t>
      </w:r>
    </w:p>
    <w:p w:rsidR="0009413B" w:rsidRPr="00F37870" w:rsidRDefault="0009413B" w:rsidP="0009413B">
      <w:pPr>
        <w:pStyle w:val="BodyTextIndent"/>
        <w:spacing w:line="360" w:lineRule="auto"/>
        <w:ind w:left="0"/>
        <w:jc w:val="both"/>
      </w:pPr>
      <w:r w:rsidRPr="00F37870">
        <w:t>It is used to store data requiring processing in other to achieve maximum processing speed. It therefore stores:</w:t>
      </w:r>
    </w:p>
    <w:p w:rsidR="0009413B" w:rsidRPr="00F37870" w:rsidRDefault="0009413B" w:rsidP="006C1457">
      <w:pPr>
        <w:pStyle w:val="BodyTextIndent"/>
        <w:numPr>
          <w:ilvl w:val="0"/>
          <w:numId w:val="17"/>
        </w:numPr>
        <w:spacing w:after="0" w:line="360" w:lineRule="auto"/>
        <w:jc w:val="both"/>
      </w:pPr>
      <w:r w:rsidRPr="00F37870">
        <w:t>Instructions waiting to be obeyed.</w:t>
      </w:r>
    </w:p>
    <w:p w:rsidR="0009413B" w:rsidRPr="00F37870" w:rsidRDefault="0009413B" w:rsidP="006C1457">
      <w:pPr>
        <w:pStyle w:val="BodyTextIndent"/>
        <w:numPr>
          <w:ilvl w:val="0"/>
          <w:numId w:val="17"/>
        </w:numPr>
        <w:spacing w:after="0" w:line="360" w:lineRule="auto"/>
        <w:jc w:val="both"/>
      </w:pPr>
      <w:r w:rsidRPr="00F37870">
        <w:t>Instructions currently being obeyed.</w:t>
      </w:r>
    </w:p>
    <w:p w:rsidR="0009413B" w:rsidRPr="00F37870" w:rsidRDefault="0009413B" w:rsidP="006C1457">
      <w:pPr>
        <w:pStyle w:val="BodyTextIndent"/>
        <w:numPr>
          <w:ilvl w:val="0"/>
          <w:numId w:val="17"/>
        </w:numPr>
        <w:spacing w:after="0" w:line="360" w:lineRule="auto"/>
        <w:jc w:val="both"/>
      </w:pPr>
      <w:r w:rsidRPr="00F37870">
        <w:t>Data waiting processing.</w:t>
      </w:r>
    </w:p>
    <w:p w:rsidR="0009413B" w:rsidRPr="00F37870" w:rsidRDefault="0009413B" w:rsidP="006C1457">
      <w:pPr>
        <w:pStyle w:val="BodyTextIndent"/>
        <w:numPr>
          <w:ilvl w:val="0"/>
          <w:numId w:val="17"/>
        </w:numPr>
        <w:spacing w:after="0" w:line="360" w:lineRule="auto"/>
        <w:jc w:val="both"/>
      </w:pPr>
      <w:r w:rsidRPr="00F37870">
        <w:t>Data currently being processed.</w:t>
      </w:r>
    </w:p>
    <w:p w:rsidR="0009413B" w:rsidRPr="00F37870" w:rsidRDefault="0009413B" w:rsidP="006C1457">
      <w:pPr>
        <w:pStyle w:val="BodyTextIndent"/>
        <w:numPr>
          <w:ilvl w:val="0"/>
          <w:numId w:val="17"/>
        </w:numPr>
        <w:spacing w:after="0" w:line="360" w:lineRule="auto"/>
        <w:jc w:val="both"/>
      </w:pPr>
      <w:r w:rsidRPr="00F37870">
        <w:t>Data awaiting output.</w:t>
      </w:r>
    </w:p>
    <w:p w:rsidR="0061495D" w:rsidRPr="0009413B" w:rsidRDefault="0061495D" w:rsidP="0061495D">
      <w:pPr>
        <w:pStyle w:val="Heading8"/>
        <w:spacing w:line="360" w:lineRule="auto"/>
        <w:jc w:val="both"/>
        <w:rPr>
          <w:b/>
          <w:i w:val="0"/>
        </w:rPr>
      </w:pPr>
      <w:r w:rsidRPr="0009413B">
        <w:rPr>
          <w:b/>
          <w:i w:val="0"/>
        </w:rPr>
        <w:t xml:space="preserve">Some Basic Terminologies on Memory Capacity </w:t>
      </w:r>
    </w:p>
    <w:p w:rsidR="0061495D" w:rsidRPr="00F37870" w:rsidRDefault="0061495D" w:rsidP="0061495D">
      <w:pPr>
        <w:spacing w:line="360" w:lineRule="auto"/>
        <w:jc w:val="both"/>
      </w:pPr>
      <w:r w:rsidRPr="00F37870">
        <w:t>How many 0’s and 1’s will a computer’s main memory or a storage device such as a hard disk hold? The following terms are used to denote capacity:</w:t>
      </w:r>
    </w:p>
    <w:p w:rsidR="0061495D" w:rsidRPr="00F37870" w:rsidRDefault="0061495D" w:rsidP="006C1457">
      <w:pPr>
        <w:numPr>
          <w:ilvl w:val="0"/>
          <w:numId w:val="18"/>
        </w:numPr>
        <w:spacing w:line="360" w:lineRule="auto"/>
        <w:jc w:val="both"/>
      </w:pPr>
      <w:r w:rsidRPr="00F37870">
        <w:rPr>
          <w:b/>
          <w:bCs/>
        </w:rPr>
        <w:t>Bit</w:t>
      </w:r>
      <w:r w:rsidRPr="00F37870">
        <w:t>: It is a binary digit (0 or 1). It is the smallest unit of measurement.</w:t>
      </w:r>
    </w:p>
    <w:p w:rsidR="0061495D" w:rsidRPr="00F37870" w:rsidRDefault="0061495D" w:rsidP="006C1457">
      <w:pPr>
        <w:numPr>
          <w:ilvl w:val="0"/>
          <w:numId w:val="18"/>
        </w:numPr>
        <w:spacing w:line="360" w:lineRule="auto"/>
        <w:jc w:val="both"/>
      </w:pPr>
      <w:r w:rsidRPr="00F37870">
        <w:rPr>
          <w:b/>
          <w:bCs/>
        </w:rPr>
        <w:t>Nibble</w:t>
      </w:r>
      <w:r w:rsidRPr="00F37870">
        <w:t>: It is half a byte.  In other words, it is a group of 4 bits.</w:t>
      </w:r>
    </w:p>
    <w:p w:rsidR="0061495D" w:rsidRPr="00F37870" w:rsidRDefault="0061495D" w:rsidP="006C1457">
      <w:pPr>
        <w:numPr>
          <w:ilvl w:val="0"/>
          <w:numId w:val="18"/>
        </w:numPr>
        <w:spacing w:line="360" w:lineRule="auto"/>
        <w:jc w:val="both"/>
      </w:pPr>
      <w:r w:rsidRPr="00F37870">
        <w:rPr>
          <w:b/>
          <w:bCs/>
        </w:rPr>
        <w:t>Byte</w:t>
      </w:r>
      <w:r w:rsidRPr="00F37870">
        <w:t xml:space="preserve">: A group of 8 bits is called a byte, and a byte represents one </w:t>
      </w:r>
      <w:r w:rsidRPr="00F37870">
        <w:rPr>
          <w:b/>
        </w:rPr>
        <w:t>character</w:t>
      </w:r>
      <w:r w:rsidRPr="00F37870">
        <w:t xml:space="preserve">, digit, or other value. The capacity of computer’s memory or a diskette is expressed in numbers of bytes or generally in multiple of bytes. </w:t>
      </w:r>
    </w:p>
    <w:p w:rsidR="0061495D" w:rsidRPr="00F37870" w:rsidRDefault="0061495D" w:rsidP="006C1457">
      <w:pPr>
        <w:numPr>
          <w:ilvl w:val="0"/>
          <w:numId w:val="18"/>
        </w:numPr>
        <w:spacing w:line="360" w:lineRule="auto"/>
        <w:jc w:val="both"/>
      </w:pPr>
      <w:r w:rsidRPr="00F37870">
        <w:rPr>
          <w:b/>
          <w:bCs/>
        </w:rPr>
        <w:t>Kilobyte</w:t>
      </w:r>
      <w:r w:rsidRPr="00F37870">
        <w:t>: A kilobyte (K, KB) is about 1000 bytes. (Actually, it’s precisely 2</w:t>
      </w:r>
      <w:r w:rsidRPr="00F37870">
        <w:rPr>
          <w:vertAlign w:val="superscript"/>
        </w:rPr>
        <w:t>10</w:t>
      </w:r>
      <w:r w:rsidRPr="00F37870">
        <w:t xml:space="preserve"> = 1024 bytes but the figure is commonly rounded).</w:t>
      </w:r>
    </w:p>
    <w:p w:rsidR="0061495D" w:rsidRPr="00F37870" w:rsidRDefault="0061495D" w:rsidP="006C1457">
      <w:pPr>
        <w:numPr>
          <w:ilvl w:val="0"/>
          <w:numId w:val="18"/>
        </w:numPr>
        <w:spacing w:line="360" w:lineRule="auto"/>
        <w:jc w:val="both"/>
      </w:pPr>
      <w:r w:rsidRPr="00F37870">
        <w:rPr>
          <w:b/>
          <w:bCs/>
        </w:rPr>
        <w:t>Megabyte</w:t>
      </w:r>
      <w:r w:rsidRPr="00F37870">
        <w:t>: A megabyte (M, MB) is about 1 million (10</w:t>
      </w:r>
      <w:r w:rsidRPr="00F37870">
        <w:rPr>
          <w:vertAlign w:val="superscript"/>
        </w:rPr>
        <w:t>6</w:t>
      </w:r>
      <w:r w:rsidRPr="00F37870">
        <w:t>) bytes (i.e.  2</w:t>
      </w:r>
      <w:r w:rsidRPr="00F37870">
        <w:rPr>
          <w:vertAlign w:val="superscript"/>
        </w:rPr>
        <w:t>20</w:t>
      </w:r>
      <w:r w:rsidRPr="00F37870">
        <w:t xml:space="preserve"> = 1 048 576 bytes). </w:t>
      </w:r>
    </w:p>
    <w:p w:rsidR="0061495D" w:rsidRPr="00F37870" w:rsidRDefault="0061495D" w:rsidP="006C1457">
      <w:pPr>
        <w:numPr>
          <w:ilvl w:val="0"/>
          <w:numId w:val="18"/>
        </w:numPr>
        <w:spacing w:line="360" w:lineRule="auto"/>
        <w:jc w:val="both"/>
      </w:pPr>
      <w:r w:rsidRPr="00F37870">
        <w:rPr>
          <w:b/>
          <w:bCs/>
        </w:rPr>
        <w:t>Gigabyte</w:t>
      </w:r>
      <w:r w:rsidRPr="00F37870">
        <w:t>: A gigabyte (G, GB) is about 1 billion (10</w:t>
      </w:r>
      <w:r w:rsidRPr="00F37870">
        <w:rPr>
          <w:vertAlign w:val="superscript"/>
        </w:rPr>
        <w:t>9</w:t>
      </w:r>
      <w:r w:rsidRPr="00F37870">
        <w:t>) bytes (i.e. 2</w:t>
      </w:r>
      <w:r w:rsidRPr="00F37870">
        <w:rPr>
          <w:vertAlign w:val="superscript"/>
        </w:rPr>
        <w:t>30</w:t>
      </w:r>
      <w:r w:rsidRPr="00F37870">
        <w:t xml:space="preserve">= 1 073 741 824 bytes). </w:t>
      </w:r>
    </w:p>
    <w:p w:rsidR="0061495D" w:rsidRPr="00F37870" w:rsidRDefault="0061495D" w:rsidP="006C1457">
      <w:pPr>
        <w:numPr>
          <w:ilvl w:val="0"/>
          <w:numId w:val="18"/>
        </w:numPr>
        <w:spacing w:line="360" w:lineRule="auto"/>
        <w:jc w:val="both"/>
      </w:pPr>
      <w:r w:rsidRPr="00F37870">
        <w:rPr>
          <w:b/>
          <w:bCs/>
        </w:rPr>
        <w:t>Terabyte</w:t>
      </w:r>
      <w:r w:rsidRPr="00F37870">
        <w:t>: A gigabyte (T, TB) represents about 1 trillion (10</w:t>
      </w:r>
      <w:r w:rsidRPr="00F37870">
        <w:rPr>
          <w:vertAlign w:val="superscript"/>
        </w:rPr>
        <w:t>12</w:t>
      </w:r>
      <w:r w:rsidRPr="00F37870">
        <w:t>) bytes (i.e. 2</w:t>
      </w:r>
      <w:r w:rsidRPr="00F37870">
        <w:rPr>
          <w:vertAlign w:val="superscript"/>
        </w:rPr>
        <w:t>40</w:t>
      </w:r>
      <w:r w:rsidRPr="00F37870">
        <w:t xml:space="preserve"> = 1,009,511,627,776 bytes). </w:t>
      </w:r>
    </w:p>
    <w:p w:rsidR="0061495D" w:rsidRPr="00F37870" w:rsidRDefault="0061495D" w:rsidP="006C1457">
      <w:pPr>
        <w:numPr>
          <w:ilvl w:val="0"/>
          <w:numId w:val="18"/>
        </w:numPr>
        <w:spacing w:line="360" w:lineRule="auto"/>
        <w:jc w:val="both"/>
      </w:pPr>
      <w:r w:rsidRPr="00F37870">
        <w:rPr>
          <w:b/>
          <w:bCs/>
        </w:rPr>
        <w:t>Petabyte</w:t>
      </w:r>
      <w:r w:rsidRPr="00F37870">
        <w:t>: A new measurement accommodates the huge storage capacities of modern databases a petabyte represents about million gigabytes (10</w:t>
      </w:r>
      <w:r w:rsidRPr="00F37870">
        <w:rPr>
          <w:vertAlign w:val="superscript"/>
        </w:rPr>
        <w:t>15</w:t>
      </w:r>
      <w:r w:rsidRPr="00F37870">
        <w:t>) bytes or (10</w:t>
      </w:r>
      <w:r w:rsidRPr="00F37870">
        <w:rPr>
          <w:vertAlign w:val="superscript"/>
        </w:rPr>
        <w:t>6</w:t>
      </w:r>
      <w:r w:rsidRPr="00F37870">
        <w:t>) gigabytes (i.e. 2</w:t>
      </w:r>
      <w:r w:rsidRPr="00F37870">
        <w:rPr>
          <w:vertAlign w:val="superscript"/>
        </w:rPr>
        <w:t>50</w:t>
      </w:r>
      <w:r w:rsidRPr="00F37870">
        <w:t xml:space="preserve"> = 1, 125,899, 906, 844,624). </w:t>
      </w:r>
    </w:p>
    <w:p w:rsidR="0061495D" w:rsidRPr="00F37870" w:rsidRDefault="0061495D" w:rsidP="006C1457">
      <w:pPr>
        <w:numPr>
          <w:ilvl w:val="0"/>
          <w:numId w:val="18"/>
        </w:numPr>
        <w:spacing w:line="360" w:lineRule="auto"/>
        <w:jc w:val="both"/>
      </w:pPr>
      <w:r w:rsidRPr="00F37870">
        <w:rPr>
          <w:b/>
          <w:bCs/>
        </w:rPr>
        <w:t>Word</w:t>
      </w:r>
      <w:r w:rsidRPr="00F37870">
        <w:t xml:space="preserve">: A computer </w:t>
      </w:r>
      <w:r w:rsidRPr="00F37870">
        <w:rPr>
          <w:b/>
          <w:bCs/>
        </w:rPr>
        <w:t>word</w:t>
      </w:r>
      <w:r w:rsidRPr="00F37870">
        <w:t xml:space="preserve"> is the number of bits that make up a unit of data as defined by the computer system. Common word length is usually related to the capacity of the </w:t>
      </w:r>
      <w:r w:rsidRPr="00F37870">
        <w:rPr>
          <w:b/>
          <w:bCs/>
        </w:rPr>
        <w:t>computer’s bus or bus lines</w:t>
      </w:r>
      <w:r w:rsidRPr="00F37870">
        <w:t xml:space="preserve">. Examples of word sizes are 8 bits word, 16 bits word, 32 bits word, and 64 bits word. </w:t>
      </w:r>
    </w:p>
    <w:p w:rsidR="0061495D" w:rsidRPr="00F37870" w:rsidRDefault="0061495D" w:rsidP="0061495D">
      <w:pPr>
        <w:spacing w:line="360" w:lineRule="auto"/>
        <w:jc w:val="both"/>
        <w:rPr>
          <w:color w:val="000000"/>
        </w:rPr>
      </w:pPr>
    </w:p>
    <w:p w:rsidR="00A16333" w:rsidRDefault="00A16333" w:rsidP="00F37870">
      <w:pPr>
        <w:pStyle w:val="BodyTextIndent"/>
        <w:spacing w:line="360" w:lineRule="auto"/>
        <w:ind w:left="0"/>
        <w:jc w:val="both"/>
        <w:rPr>
          <w:b/>
          <w:bCs/>
        </w:rPr>
      </w:pPr>
    </w:p>
    <w:p w:rsidR="00422C40" w:rsidRDefault="00422C40" w:rsidP="00F37870">
      <w:pPr>
        <w:pStyle w:val="BodyTextIndent"/>
        <w:spacing w:line="360" w:lineRule="auto"/>
        <w:ind w:left="0"/>
        <w:jc w:val="both"/>
        <w:rPr>
          <w:bCs/>
        </w:rPr>
      </w:pPr>
      <w:r>
        <w:rPr>
          <w:b/>
          <w:bCs/>
        </w:rPr>
        <w:t>Read Only Memory (ROM)</w:t>
      </w:r>
    </w:p>
    <w:p w:rsidR="00635210" w:rsidRDefault="00422C40" w:rsidP="00422C40">
      <w:pPr>
        <w:pStyle w:val="BodyTextIndent"/>
        <w:spacing w:line="360" w:lineRule="auto"/>
        <w:ind w:left="0"/>
        <w:jc w:val="both"/>
        <w:rPr>
          <w:bCs/>
        </w:rPr>
      </w:pPr>
      <w:r w:rsidRPr="00422C40">
        <w:rPr>
          <w:bCs/>
        </w:rPr>
        <w:t>It is an integrated circuit programmed with specific data at the time of manufacture that start up the computer.</w:t>
      </w:r>
      <w:r w:rsidR="009A692A">
        <w:rPr>
          <w:bCs/>
        </w:rPr>
        <w:t xml:space="preserve"> That is</w:t>
      </w:r>
      <w:r w:rsidR="00635210">
        <w:rPr>
          <w:bCs/>
        </w:rPr>
        <w:t>,</w:t>
      </w:r>
      <w:r w:rsidR="009A692A">
        <w:rPr>
          <w:bCs/>
        </w:rPr>
        <w:t xml:space="preserve"> memory chips storing data that only can be read.</w:t>
      </w:r>
      <w:r w:rsidRPr="00422C40">
        <w:rPr>
          <w:bCs/>
        </w:rPr>
        <w:t xml:space="preserve"> </w:t>
      </w:r>
      <w:r w:rsidR="009A692A">
        <w:rPr>
          <w:bCs/>
        </w:rPr>
        <w:t xml:space="preserve">ROM chips contain data, instructions, or information that is recorded permanently. For example, ROM contains the </w:t>
      </w:r>
      <w:r w:rsidR="009A692A">
        <w:rPr>
          <w:b/>
          <w:bCs/>
        </w:rPr>
        <w:t>basic input/output system (BIOS)</w:t>
      </w:r>
      <w:r w:rsidR="009A692A">
        <w:rPr>
          <w:bCs/>
        </w:rPr>
        <w:t>, which is a sequence of instructions the computer follows to load the operating system</w:t>
      </w:r>
      <w:r w:rsidR="0009413B">
        <w:rPr>
          <w:bCs/>
        </w:rPr>
        <w:t>, checks other hardware connected to the system unit (</w:t>
      </w:r>
      <w:r w:rsidR="0009413B" w:rsidRPr="00F37870">
        <w:t>keyboard, screen (</w:t>
      </w:r>
      <w:r w:rsidR="0009413B">
        <w:t>monitor) disk drives and so on</w:t>
      </w:r>
      <w:r w:rsidR="0009413B">
        <w:rPr>
          <w:bCs/>
        </w:rPr>
        <w:t>)</w:t>
      </w:r>
      <w:r w:rsidR="009A692A">
        <w:rPr>
          <w:bCs/>
        </w:rPr>
        <w:t xml:space="preserve"> and other files when you first turn on the computer</w:t>
      </w:r>
      <w:r w:rsidR="0009413B">
        <w:rPr>
          <w:bCs/>
        </w:rPr>
        <w:t>.</w:t>
      </w:r>
      <w:r w:rsidR="0009413B">
        <w:t>.</w:t>
      </w:r>
      <w:r w:rsidR="00635210" w:rsidRPr="00422C40">
        <w:rPr>
          <w:bCs/>
        </w:rPr>
        <w:t>ROM chips are also use in many gadgets.</w:t>
      </w:r>
      <w:r w:rsidR="00635210">
        <w:rPr>
          <w:bCs/>
        </w:rPr>
        <w:t xml:space="preserve">  For example, ROM chips in many printers contain data for font.</w:t>
      </w:r>
    </w:p>
    <w:p w:rsidR="00422C40" w:rsidRDefault="00635210" w:rsidP="00F37870">
      <w:pPr>
        <w:pStyle w:val="BodyTextIndent"/>
        <w:spacing w:line="360" w:lineRule="auto"/>
        <w:ind w:left="0"/>
        <w:jc w:val="both"/>
        <w:rPr>
          <w:bCs/>
        </w:rPr>
      </w:pPr>
      <w:r>
        <w:rPr>
          <w:bCs/>
        </w:rPr>
        <w:t xml:space="preserve">Manufacturers of ROM chips often record the data, instructions, or information on the chips when they manufacture the chip. These ROM chips, called </w:t>
      </w:r>
      <w:r w:rsidRPr="00635210">
        <w:rPr>
          <w:b/>
          <w:bCs/>
        </w:rPr>
        <w:t>firmware</w:t>
      </w:r>
      <w:r>
        <w:rPr>
          <w:b/>
          <w:bCs/>
        </w:rPr>
        <w:t xml:space="preserve">, </w:t>
      </w:r>
      <w:r>
        <w:rPr>
          <w:bCs/>
        </w:rPr>
        <w:t xml:space="preserve">contain permanently written data, instruction, or information. The BIOS is firmware that contains the computer’s start-up instructions. </w:t>
      </w:r>
      <w:r w:rsidR="00422C40" w:rsidRPr="00422C40">
        <w:rPr>
          <w:bCs/>
        </w:rPr>
        <w:t>The instructions stored in the ROM chip are “hard wired”.</w:t>
      </w:r>
    </w:p>
    <w:p w:rsidR="00635210" w:rsidRPr="00635210" w:rsidRDefault="00635210" w:rsidP="00F37870">
      <w:pPr>
        <w:pStyle w:val="BodyTextIndent"/>
        <w:spacing w:line="360" w:lineRule="auto"/>
        <w:ind w:left="0"/>
        <w:jc w:val="both"/>
        <w:rPr>
          <w:bCs/>
        </w:rPr>
      </w:pPr>
    </w:p>
    <w:p w:rsidR="00D61050" w:rsidRDefault="00D61050">
      <w:pPr>
        <w:rPr>
          <w:b/>
          <w:bCs/>
          <w:lang w:val="en-US"/>
        </w:rPr>
      </w:pPr>
      <w:r>
        <w:rPr>
          <w:b/>
          <w:bCs/>
        </w:rPr>
        <w:br w:type="page"/>
      </w:r>
    </w:p>
    <w:p w:rsidR="00A16333" w:rsidRPr="00BD68FA" w:rsidRDefault="00ED63A7" w:rsidP="00F37870">
      <w:pPr>
        <w:pStyle w:val="BodyTextIndent"/>
        <w:spacing w:line="360" w:lineRule="auto"/>
        <w:ind w:left="0"/>
        <w:jc w:val="both"/>
      </w:pPr>
      <w:r w:rsidRPr="00BD68FA">
        <w:rPr>
          <w:b/>
          <w:bCs/>
        </w:rPr>
        <w:t>Characteristics of the Read Only Memory (R</w:t>
      </w:r>
      <w:r w:rsidR="008D4B4D" w:rsidRPr="00BD68FA">
        <w:rPr>
          <w:b/>
          <w:bCs/>
        </w:rPr>
        <w:t>OM</w:t>
      </w:r>
      <w:r w:rsidRPr="00BD68FA">
        <w:rPr>
          <w:b/>
          <w:bCs/>
        </w:rPr>
        <w:t>)</w:t>
      </w:r>
    </w:p>
    <w:p w:rsidR="00A16333" w:rsidRPr="00F37870" w:rsidRDefault="00A16333" w:rsidP="006C1457">
      <w:pPr>
        <w:pStyle w:val="BodyTextIndent"/>
        <w:numPr>
          <w:ilvl w:val="0"/>
          <w:numId w:val="79"/>
        </w:numPr>
        <w:spacing w:after="0" w:line="360" w:lineRule="auto"/>
        <w:jc w:val="both"/>
      </w:pPr>
      <w:r w:rsidRPr="00F37870">
        <w:t>It contains items, which have been permanently written into it. A specific function has been burnt into the chip at a time of manufacture.</w:t>
      </w:r>
    </w:p>
    <w:p w:rsidR="00A16333" w:rsidRPr="0046574D" w:rsidRDefault="00A16333" w:rsidP="006C1457">
      <w:pPr>
        <w:pStyle w:val="BodyTextIndent"/>
        <w:numPr>
          <w:ilvl w:val="0"/>
          <w:numId w:val="79"/>
        </w:numPr>
        <w:spacing w:after="0" w:line="360" w:lineRule="auto"/>
        <w:jc w:val="both"/>
        <w:rPr>
          <w:b/>
          <w:bCs/>
        </w:rPr>
      </w:pPr>
      <w:r w:rsidRPr="00F37870">
        <w:t xml:space="preserve">It </w:t>
      </w:r>
      <w:r w:rsidR="00BD68FA">
        <w:t>is non-volatile. It does not lo</w:t>
      </w:r>
      <w:r w:rsidRPr="00F37870">
        <w:t>se its data even when the computer is switched off. Because of this, it is used for permanent purposes such as control function</w:t>
      </w:r>
      <w:r w:rsidR="00473212" w:rsidRPr="00F37870">
        <w:t>.</w:t>
      </w:r>
      <w:r w:rsidR="00A508CF" w:rsidRPr="00F37870">
        <w:t xml:space="preserve"> The contents of ROM are for system use and as such not accessible to the user. </w:t>
      </w:r>
      <w:r w:rsidR="00A508CF" w:rsidRPr="00BD68FA">
        <w:t>ROM can be found on the mother board and it contains the BIOS (Basic Input</w:t>
      </w:r>
      <w:r w:rsidR="00A508CF" w:rsidRPr="00F37870">
        <w:t xml:space="preserve"> Output System) software. </w:t>
      </w:r>
    </w:p>
    <w:p w:rsidR="00D61050" w:rsidRDefault="00D61050" w:rsidP="0046574D">
      <w:pPr>
        <w:pStyle w:val="BodyTextIndent"/>
        <w:spacing w:after="0" w:line="360" w:lineRule="auto"/>
        <w:ind w:left="0"/>
        <w:jc w:val="both"/>
        <w:rPr>
          <w:b/>
          <w:bCs/>
        </w:rPr>
      </w:pPr>
    </w:p>
    <w:p w:rsidR="0046574D" w:rsidRDefault="0046574D" w:rsidP="0046574D">
      <w:pPr>
        <w:pStyle w:val="BodyTextIndent"/>
        <w:spacing w:after="0" w:line="360" w:lineRule="auto"/>
        <w:ind w:left="0"/>
        <w:jc w:val="both"/>
        <w:rPr>
          <w:bCs/>
        </w:rPr>
      </w:pPr>
      <w:r>
        <w:rPr>
          <w:b/>
          <w:bCs/>
        </w:rPr>
        <w:t xml:space="preserve">Variations of ROM chips </w:t>
      </w:r>
      <w:r>
        <w:rPr>
          <w:bCs/>
        </w:rPr>
        <w:t>are;</w:t>
      </w:r>
    </w:p>
    <w:p w:rsidR="0046574D" w:rsidRDefault="0046574D" w:rsidP="006C1457">
      <w:pPr>
        <w:pStyle w:val="BodyTextIndent"/>
        <w:numPr>
          <w:ilvl w:val="0"/>
          <w:numId w:val="80"/>
        </w:numPr>
        <w:spacing w:after="0" w:line="360" w:lineRule="auto"/>
        <w:jc w:val="both"/>
        <w:rPr>
          <w:bCs/>
        </w:rPr>
      </w:pPr>
      <w:r>
        <w:rPr>
          <w:bCs/>
        </w:rPr>
        <w:t>Programmable Read-Only Memory (</w:t>
      </w:r>
      <w:r>
        <w:rPr>
          <w:b/>
          <w:bCs/>
        </w:rPr>
        <w:t>PROM</w:t>
      </w:r>
      <w:r>
        <w:rPr>
          <w:bCs/>
        </w:rPr>
        <w:t>)</w:t>
      </w:r>
    </w:p>
    <w:p w:rsidR="00343582" w:rsidRDefault="00343582" w:rsidP="006C1457">
      <w:pPr>
        <w:pStyle w:val="BodyTextIndent"/>
        <w:numPr>
          <w:ilvl w:val="0"/>
          <w:numId w:val="80"/>
        </w:numPr>
        <w:spacing w:after="0" w:line="360" w:lineRule="auto"/>
        <w:jc w:val="both"/>
        <w:rPr>
          <w:bCs/>
        </w:rPr>
      </w:pPr>
      <w:r>
        <w:rPr>
          <w:bCs/>
        </w:rPr>
        <w:t>Erasable Programmable Read-Only Memory (</w:t>
      </w:r>
      <w:r>
        <w:rPr>
          <w:b/>
          <w:bCs/>
        </w:rPr>
        <w:t>EPROM</w:t>
      </w:r>
      <w:r>
        <w:rPr>
          <w:bCs/>
        </w:rPr>
        <w:t>)</w:t>
      </w:r>
    </w:p>
    <w:p w:rsidR="00343582" w:rsidRDefault="00343582" w:rsidP="006C1457">
      <w:pPr>
        <w:pStyle w:val="BodyTextIndent"/>
        <w:numPr>
          <w:ilvl w:val="0"/>
          <w:numId w:val="80"/>
        </w:numPr>
        <w:spacing w:after="0" w:line="360" w:lineRule="auto"/>
        <w:jc w:val="both"/>
        <w:rPr>
          <w:bCs/>
        </w:rPr>
      </w:pPr>
      <w:r>
        <w:rPr>
          <w:bCs/>
        </w:rPr>
        <w:t>Electrically Erasable Programmable Read-Only Memory (</w:t>
      </w:r>
      <w:r>
        <w:rPr>
          <w:b/>
          <w:bCs/>
        </w:rPr>
        <w:t>EEPROM</w:t>
      </w:r>
      <w:r>
        <w:rPr>
          <w:bCs/>
        </w:rPr>
        <w:t>)</w:t>
      </w:r>
    </w:p>
    <w:p w:rsidR="00343582" w:rsidRDefault="00343582" w:rsidP="006C1457">
      <w:pPr>
        <w:pStyle w:val="BodyTextIndent"/>
        <w:numPr>
          <w:ilvl w:val="0"/>
          <w:numId w:val="80"/>
        </w:numPr>
        <w:spacing w:after="0" w:line="360" w:lineRule="auto"/>
        <w:jc w:val="both"/>
        <w:rPr>
          <w:bCs/>
        </w:rPr>
      </w:pPr>
      <w:r>
        <w:rPr>
          <w:b/>
          <w:bCs/>
        </w:rPr>
        <w:t>Flash Memory</w:t>
      </w:r>
      <w:r>
        <w:rPr>
          <w:bCs/>
        </w:rPr>
        <w:t xml:space="preserve">, also known as </w:t>
      </w:r>
      <w:r>
        <w:rPr>
          <w:b/>
          <w:bCs/>
        </w:rPr>
        <w:t>flash ROM</w:t>
      </w:r>
      <w:r>
        <w:rPr>
          <w:bCs/>
        </w:rPr>
        <w:t xml:space="preserve"> or </w:t>
      </w:r>
      <w:r>
        <w:rPr>
          <w:b/>
          <w:bCs/>
        </w:rPr>
        <w:t>flash RAM</w:t>
      </w:r>
      <w:r>
        <w:rPr>
          <w:bCs/>
        </w:rPr>
        <w:t xml:space="preserve">. Many current computer </w:t>
      </w:r>
      <w:r w:rsidR="0009552C">
        <w:rPr>
          <w:bCs/>
        </w:rPr>
        <w:t>uses</w:t>
      </w:r>
      <w:r>
        <w:rPr>
          <w:bCs/>
        </w:rPr>
        <w:t xml:space="preserve"> flash BIOS. With flash BIOS, the computer easily can update the contents of the BIOS chip, if necessary. </w:t>
      </w:r>
      <w:r w:rsidR="0009552C">
        <w:rPr>
          <w:bCs/>
        </w:rPr>
        <w:t>Flash</w:t>
      </w:r>
      <w:r>
        <w:rPr>
          <w:bCs/>
        </w:rPr>
        <w:t xml:space="preserve"> memory chip store data and programs on many handle devices such as cellular telephone, printers, digital recor</w:t>
      </w:r>
      <w:r w:rsidR="0009552C">
        <w:rPr>
          <w:bCs/>
        </w:rPr>
        <w:t>ders and cameras. Removable flash memory allows users to transfer data and information conveniently.</w:t>
      </w:r>
    </w:p>
    <w:p w:rsidR="00926F88" w:rsidRPr="00F47EDD" w:rsidRDefault="0009552C" w:rsidP="006C1457">
      <w:pPr>
        <w:pStyle w:val="BodyTextIndent"/>
        <w:numPr>
          <w:ilvl w:val="0"/>
          <w:numId w:val="80"/>
        </w:numPr>
        <w:spacing w:after="0" w:line="360" w:lineRule="auto"/>
        <w:jc w:val="both"/>
        <w:rPr>
          <w:bCs/>
        </w:rPr>
      </w:pPr>
      <w:r>
        <w:rPr>
          <w:bCs/>
        </w:rPr>
        <w:t>Complementary Metal-Oxide Semiconductor Memory (</w:t>
      </w:r>
      <w:r>
        <w:rPr>
          <w:b/>
          <w:bCs/>
        </w:rPr>
        <w:t>CMOS</w:t>
      </w:r>
      <w:r>
        <w:rPr>
          <w:bCs/>
        </w:rPr>
        <w:t xml:space="preserve">) store configuration information about the computer. This information includes the type of disk drives, keyboard, and monitor; the current data and time; and other start-up information needed when you turn on the computer. CMOS chips use battery power to retain </w:t>
      </w:r>
      <w:r w:rsidR="00926F88">
        <w:rPr>
          <w:bCs/>
        </w:rPr>
        <w:t>this</w:t>
      </w:r>
      <w:r>
        <w:rPr>
          <w:bCs/>
        </w:rPr>
        <w:t xml:space="preserve"> information even when the power to the computer is off.</w:t>
      </w:r>
      <w:r w:rsidR="00926F88">
        <w:rPr>
          <w:bCs/>
        </w:rPr>
        <w:t xml:space="preserve"> Unlike standard ROM, the computer can change information in CMOS, such as when you change from standard time to daylight saving time or when you add new hardware devices to the computer.</w:t>
      </w:r>
    </w:p>
    <w:p w:rsidR="00D61050" w:rsidRDefault="00D61050">
      <w:pPr>
        <w:rPr>
          <w:b/>
          <w:bCs/>
        </w:rPr>
      </w:pPr>
      <w:r>
        <w:br w:type="page"/>
      </w:r>
    </w:p>
    <w:p w:rsidR="00A16333" w:rsidRDefault="0061495D" w:rsidP="00F37870">
      <w:pPr>
        <w:pStyle w:val="Heading6"/>
        <w:spacing w:line="360" w:lineRule="auto"/>
        <w:jc w:val="both"/>
        <w:rPr>
          <w:b w:val="0"/>
          <w:sz w:val="24"/>
          <w:szCs w:val="24"/>
        </w:rPr>
      </w:pPr>
      <w:r>
        <w:rPr>
          <w:sz w:val="24"/>
          <w:szCs w:val="24"/>
        </w:rPr>
        <w:t>Differences between RAM and ROM</w:t>
      </w:r>
    </w:p>
    <w:tbl>
      <w:tblPr>
        <w:tblStyle w:val="TableGrid"/>
        <w:tblW w:w="0" w:type="auto"/>
        <w:tblLook w:val="04A0" w:firstRow="1" w:lastRow="0" w:firstColumn="1" w:lastColumn="0" w:noHBand="0" w:noVBand="1"/>
      </w:tblPr>
      <w:tblGrid>
        <w:gridCol w:w="4428"/>
        <w:gridCol w:w="4428"/>
      </w:tblGrid>
      <w:tr w:rsidR="0046574D" w:rsidRPr="003D5268" w:rsidTr="00BD68FA">
        <w:tc>
          <w:tcPr>
            <w:tcW w:w="4428" w:type="dxa"/>
          </w:tcPr>
          <w:p w:rsidR="0046574D" w:rsidRPr="003D5268" w:rsidRDefault="0046574D" w:rsidP="00202E52">
            <w:pPr>
              <w:spacing w:line="360" w:lineRule="auto"/>
              <w:rPr>
                <w:b/>
              </w:rPr>
            </w:pPr>
            <w:r w:rsidRPr="003D5268">
              <w:rPr>
                <w:b/>
              </w:rPr>
              <w:t>RAM</w:t>
            </w:r>
          </w:p>
        </w:tc>
        <w:tc>
          <w:tcPr>
            <w:tcW w:w="4428" w:type="dxa"/>
          </w:tcPr>
          <w:p w:rsidR="0046574D" w:rsidRPr="003D5268" w:rsidRDefault="0046574D" w:rsidP="00202E52">
            <w:pPr>
              <w:spacing w:line="360" w:lineRule="auto"/>
              <w:rPr>
                <w:b/>
              </w:rPr>
            </w:pPr>
            <w:r w:rsidRPr="003D5268">
              <w:rPr>
                <w:b/>
              </w:rPr>
              <w:t>ROM</w:t>
            </w:r>
          </w:p>
        </w:tc>
      </w:tr>
      <w:tr w:rsidR="0046574D" w:rsidTr="00BD68FA">
        <w:tc>
          <w:tcPr>
            <w:tcW w:w="4428" w:type="dxa"/>
          </w:tcPr>
          <w:p w:rsidR="0046574D" w:rsidRDefault="00926F88" w:rsidP="00202E52">
            <w:pPr>
              <w:spacing w:line="360" w:lineRule="auto"/>
            </w:pPr>
            <w:r>
              <w:t>It hold</w:t>
            </w:r>
            <w:r w:rsidR="00BD68FA">
              <w:t>s</w:t>
            </w:r>
            <w:r>
              <w:t xml:space="preserve"> data, programs, and information temporarily  for the processor during program execution</w:t>
            </w:r>
          </w:p>
        </w:tc>
        <w:tc>
          <w:tcPr>
            <w:tcW w:w="4428" w:type="dxa"/>
          </w:tcPr>
          <w:p w:rsidR="0046574D" w:rsidRDefault="00926F88" w:rsidP="00202E52">
            <w:pPr>
              <w:spacing w:line="360" w:lineRule="auto"/>
            </w:pPr>
            <w:r>
              <w:t>It contains fixed start-up instruction</w:t>
            </w:r>
          </w:p>
        </w:tc>
      </w:tr>
      <w:tr w:rsidR="0046574D" w:rsidTr="00BD68FA">
        <w:tc>
          <w:tcPr>
            <w:tcW w:w="4428" w:type="dxa"/>
          </w:tcPr>
          <w:p w:rsidR="0046574D" w:rsidRDefault="00926F88" w:rsidP="00BD68FA">
            <w:pPr>
              <w:spacing w:line="360" w:lineRule="auto"/>
            </w:pPr>
            <w:r>
              <w:t>It is volatile (thus</w:t>
            </w:r>
            <w:r w:rsidR="00BD68FA">
              <w:t>,</w:t>
            </w:r>
            <w:r>
              <w:t xml:space="preserve"> loses it</w:t>
            </w:r>
            <w:r w:rsidR="00BD68FA">
              <w:t>’s</w:t>
            </w:r>
            <w:r>
              <w:t xml:space="preserve"> content when</w:t>
            </w:r>
            <w:r w:rsidR="00BD68FA">
              <w:t xml:space="preserve"> the</w:t>
            </w:r>
            <w:r>
              <w:t xml:space="preserve"> computer is turn</w:t>
            </w:r>
            <w:r w:rsidR="00BD68FA">
              <w:t>ed</w:t>
            </w:r>
            <w:r>
              <w:t xml:space="preserve"> off)</w:t>
            </w:r>
          </w:p>
        </w:tc>
        <w:tc>
          <w:tcPr>
            <w:tcW w:w="4428" w:type="dxa"/>
          </w:tcPr>
          <w:p w:rsidR="0046574D" w:rsidRDefault="00926F88" w:rsidP="00202E52">
            <w:pPr>
              <w:spacing w:line="360" w:lineRule="auto"/>
            </w:pPr>
            <w:r>
              <w:t>Non-</w:t>
            </w:r>
            <w:r w:rsidR="00DC56A7">
              <w:t>volatile (content is retain</w:t>
            </w:r>
            <w:r w:rsidR="00BD68FA">
              <w:t>ed</w:t>
            </w:r>
            <w:r w:rsidR="00DC56A7">
              <w:t xml:space="preserve"> even when the computer is turn</w:t>
            </w:r>
            <w:r w:rsidR="00BD68FA">
              <w:t>ed</w:t>
            </w:r>
            <w:r w:rsidR="00DC56A7">
              <w:t xml:space="preserve"> off)</w:t>
            </w:r>
          </w:p>
        </w:tc>
      </w:tr>
      <w:tr w:rsidR="0046574D" w:rsidTr="00BD68FA">
        <w:tc>
          <w:tcPr>
            <w:tcW w:w="4428" w:type="dxa"/>
          </w:tcPr>
          <w:p w:rsidR="0046574D" w:rsidRDefault="00DC56A7" w:rsidP="00202E52">
            <w:pPr>
              <w:spacing w:line="360" w:lineRule="auto"/>
            </w:pPr>
            <w:r>
              <w:t>It can be read/written on by users</w:t>
            </w:r>
          </w:p>
        </w:tc>
        <w:tc>
          <w:tcPr>
            <w:tcW w:w="4428" w:type="dxa"/>
          </w:tcPr>
          <w:p w:rsidR="0046574D" w:rsidRDefault="00DC56A7" w:rsidP="00202E52">
            <w:pPr>
              <w:spacing w:line="360" w:lineRule="auto"/>
            </w:pPr>
            <w:r>
              <w:t>It can only be read</w:t>
            </w:r>
          </w:p>
        </w:tc>
      </w:tr>
      <w:tr w:rsidR="0046574D" w:rsidTr="00BD68FA">
        <w:tc>
          <w:tcPr>
            <w:tcW w:w="4428" w:type="dxa"/>
          </w:tcPr>
          <w:p w:rsidR="0046574D" w:rsidRDefault="00DC56A7" w:rsidP="00202E52">
            <w:pPr>
              <w:spacing w:line="360" w:lineRule="auto"/>
            </w:pPr>
            <w:r>
              <w:t xml:space="preserve">Cannot be found in most electrical appliances </w:t>
            </w:r>
          </w:p>
        </w:tc>
        <w:tc>
          <w:tcPr>
            <w:tcW w:w="4428" w:type="dxa"/>
          </w:tcPr>
          <w:p w:rsidR="0046574D" w:rsidRDefault="00DC56A7" w:rsidP="00202E52">
            <w:pPr>
              <w:spacing w:line="360" w:lineRule="auto"/>
            </w:pPr>
            <w:r>
              <w:t>Can be found in most appliances</w:t>
            </w:r>
          </w:p>
        </w:tc>
      </w:tr>
    </w:tbl>
    <w:p w:rsidR="0061495D" w:rsidRPr="0061495D" w:rsidRDefault="0061495D" w:rsidP="0061495D"/>
    <w:p w:rsidR="00B20657" w:rsidRDefault="00B20657" w:rsidP="00961800">
      <w:pPr>
        <w:spacing w:line="360" w:lineRule="auto"/>
        <w:jc w:val="both"/>
        <w:rPr>
          <w:color w:val="000000"/>
        </w:rPr>
      </w:pPr>
    </w:p>
    <w:p w:rsidR="00F37870" w:rsidRDefault="00F37870" w:rsidP="00961800">
      <w:pPr>
        <w:spacing w:line="360" w:lineRule="auto"/>
        <w:jc w:val="both"/>
        <w:rPr>
          <w:color w:val="000000"/>
        </w:rPr>
      </w:pPr>
      <w:r>
        <w:rPr>
          <w:b/>
          <w:color w:val="000000"/>
        </w:rPr>
        <w:t>Summary</w:t>
      </w:r>
    </w:p>
    <w:p w:rsidR="00F37870" w:rsidRDefault="00F37870" w:rsidP="00961800">
      <w:pPr>
        <w:spacing w:line="360" w:lineRule="auto"/>
        <w:jc w:val="both"/>
        <w:rPr>
          <w:color w:val="000000"/>
        </w:rPr>
      </w:pPr>
      <w:r>
        <w:rPr>
          <w:color w:val="000000"/>
        </w:rPr>
        <w:t xml:space="preserve">In this lesson we learnt that </w:t>
      </w:r>
      <w:r w:rsidR="002A22A1">
        <w:rPr>
          <w:color w:val="000000"/>
        </w:rPr>
        <w:t>about the memory as temporary storage area for the processor during program execution.</w:t>
      </w:r>
      <w:r>
        <w:rPr>
          <w:color w:val="000000"/>
        </w:rPr>
        <w:t xml:space="preserve"> We also discussed the </w:t>
      </w:r>
      <w:r w:rsidR="002A22A1">
        <w:rPr>
          <w:color w:val="000000"/>
        </w:rPr>
        <w:t xml:space="preserve">types of memory and its characteristics and examples each, from the discussion we have noted that both RAM and ROM generally behave as holding or storing information for the user. Lastly, we’ve learnt the differences between the types of memory. </w:t>
      </w:r>
    </w:p>
    <w:p w:rsidR="00BD68FA" w:rsidRDefault="00BD68FA" w:rsidP="00961800">
      <w:pPr>
        <w:spacing w:line="360" w:lineRule="auto"/>
        <w:jc w:val="both"/>
        <w:rPr>
          <w:b/>
          <w:color w:val="000000"/>
        </w:rPr>
      </w:pPr>
    </w:p>
    <w:p w:rsidR="00F37870" w:rsidRDefault="00F37870" w:rsidP="00961800">
      <w:pPr>
        <w:spacing w:line="360" w:lineRule="auto"/>
        <w:jc w:val="both"/>
        <w:rPr>
          <w:color w:val="000000"/>
        </w:rPr>
      </w:pPr>
      <w:r>
        <w:rPr>
          <w:b/>
          <w:color w:val="000000"/>
        </w:rPr>
        <w:t>Progress Test</w:t>
      </w:r>
    </w:p>
    <w:p w:rsidR="00F37870" w:rsidRDefault="002A22A1" w:rsidP="006C1457">
      <w:pPr>
        <w:numPr>
          <w:ilvl w:val="0"/>
          <w:numId w:val="19"/>
        </w:numPr>
        <w:tabs>
          <w:tab w:val="clear" w:pos="720"/>
          <w:tab w:val="num" w:pos="360"/>
        </w:tabs>
        <w:spacing w:line="360" w:lineRule="auto"/>
        <w:jc w:val="both"/>
        <w:rPr>
          <w:color w:val="000000"/>
        </w:rPr>
      </w:pPr>
      <w:r>
        <w:rPr>
          <w:color w:val="000000"/>
        </w:rPr>
        <w:t>What is memory?</w:t>
      </w:r>
    </w:p>
    <w:p w:rsidR="00F37870" w:rsidRDefault="00F37870" w:rsidP="006C1457">
      <w:pPr>
        <w:numPr>
          <w:ilvl w:val="0"/>
          <w:numId w:val="19"/>
        </w:numPr>
        <w:tabs>
          <w:tab w:val="clear" w:pos="720"/>
          <w:tab w:val="num" w:pos="360"/>
        </w:tabs>
        <w:spacing w:line="360" w:lineRule="auto"/>
        <w:jc w:val="both"/>
        <w:rPr>
          <w:color w:val="000000"/>
        </w:rPr>
      </w:pPr>
      <w:r>
        <w:rPr>
          <w:color w:val="000000"/>
        </w:rPr>
        <w:t xml:space="preserve">What </w:t>
      </w:r>
      <w:r w:rsidR="002A22A1">
        <w:rPr>
          <w:color w:val="000000"/>
        </w:rPr>
        <w:t>are RAM and ROM used for on the computer</w:t>
      </w:r>
      <w:r>
        <w:rPr>
          <w:color w:val="000000"/>
        </w:rPr>
        <w:t>?</w:t>
      </w:r>
    </w:p>
    <w:p w:rsidR="00F37870" w:rsidRPr="002A22A1" w:rsidRDefault="002A22A1" w:rsidP="006C1457">
      <w:pPr>
        <w:numPr>
          <w:ilvl w:val="0"/>
          <w:numId w:val="19"/>
        </w:numPr>
        <w:tabs>
          <w:tab w:val="clear" w:pos="720"/>
          <w:tab w:val="num" w:pos="360"/>
        </w:tabs>
        <w:spacing w:line="360" w:lineRule="auto"/>
        <w:jc w:val="both"/>
        <w:rPr>
          <w:color w:val="000000"/>
        </w:rPr>
      </w:pPr>
      <w:r w:rsidRPr="002A22A1">
        <w:rPr>
          <w:color w:val="000000"/>
        </w:rPr>
        <w:t>How do RAM and ROM behave generally</w:t>
      </w:r>
      <w:r>
        <w:rPr>
          <w:color w:val="000000"/>
        </w:rPr>
        <w:t>.</w:t>
      </w:r>
    </w:p>
    <w:p w:rsidR="00F37870" w:rsidRDefault="00F37870" w:rsidP="00F37870">
      <w:pPr>
        <w:spacing w:line="360" w:lineRule="auto"/>
        <w:rPr>
          <w:color w:val="000000"/>
        </w:rPr>
      </w:pPr>
    </w:p>
    <w:p w:rsidR="00082B19" w:rsidRDefault="00082B19" w:rsidP="00F37870">
      <w:pPr>
        <w:spacing w:line="360" w:lineRule="auto"/>
        <w:rPr>
          <w:color w:val="000000"/>
        </w:rPr>
      </w:pPr>
    </w:p>
    <w:p w:rsidR="008D5779" w:rsidRDefault="008D5779" w:rsidP="00F37870">
      <w:pPr>
        <w:spacing w:line="360" w:lineRule="auto"/>
        <w:rPr>
          <w:color w:val="000000"/>
        </w:rPr>
      </w:pPr>
    </w:p>
    <w:p w:rsidR="008D5779" w:rsidRDefault="008D5779" w:rsidP="00F37870">
      <w:pPr>
        <w:spacing w:line="360" w:lineRule="auto"/>
        <w:rPr>
          <w:color w:val="000000"/>
        </w:rPr>
      </w:pPr>
    </w:p>
    <w:p w:rsidR="00F7264F" w:rsidRDefault="00F7264F" w:rsidP="00F37870">
      <w:pPr>
        <w:spacing w:line="360" w:lineRule="auto"/>
        <w:rPr>
          <w:color w:val="000000"/>
        </w:rPr>
      </w:pPr>
    </w:p>
    <w:p w:rsidR="00F7264F" w:rsidRDefault="00F7264F" w:rsidP="00F37870">
      <w:pPr>
        <w:spacing w:line="360" w:lineRule="auto"/>
        <w:rPr>
          <w:color w:val="000000"/>
        </w:rPr>
      </w:pPr>
    </w:p>
    <w:p w:rsidR="00F7264F" w:rsidRDefault="00F7264F" w:rsidP="00F37870">
      <w:pPr>
        <w:spacing w:line="360" w:lineRule="auto"/>
        <w:rPr>
          <w:color w:val="000000"/>
        </w:rPr>
      </w:pPr>
    </w:p>
    <w:p w:rsidR="00F7264F" w:rsidRDefault="00F7264F" w:rsidP="00F37870">
      <w:pPr>
        <w:spacing w:line="360" w:lineRule="auto"/>
        <w:rPr>
          <w:color w:val="000000"/>
        </w:rPr>
      </w:pPr>
    </w:p>
    <w:p w:rsidR="00245792" w:rsidRDefault="002F4889" w:rsidP="00245792">
      <w:pPr>
        <w:pStyle w:val="Heading1"/>
      </w:pPr>
      <w:bookmarkStart w:id="43" w:name="_Toc307314683"/>
      <w:r>
        <w:t>UNIT 1: CLO</w:t>
      </w:r>
      <w:r w:rsidR="00245792">
        <w:t>SURE</w:t>
      </w:r>
      <w:bookmarkEnd w:id="43"/>
    </w:p>
    <w:p w:rsidR="000038AF" w:rsidRDefault="002F4889" w:rsidP="00245792">
      <w:pPr>
        <w:pStyle w:val="Heading1"/>
      </w:pPr>
      <w:bookmarkStart w:id="44" w:name="_Toc307312959"/>
      <w:bookmarkStart w:id="45" w:name="_Toc307314684"/>
      <w:r>
        <w:t>A WORLD WITH COMPUTERS</w:t>
      </w:r>
      <w:bookmarkEnd w:id="44"/>
      <w:bookmarkEnd w:id="45"/>
    </w:p>
    <w:p w:rsidR="006126B6" w:rsidRDefault="006126B6" w:rsidP="004753AA">
      <w:pPr>
        <w:spacing w:line="360" w:lineRule="auto"/>
        <w:rPr>
          <w:color w:val="000000"/>
        </w:rPr>
      </w:pPr>
    </w:p>
    <w:p w:rsidR="006126B6" w:rsidRPr="006126B6" w:rsidRDefault="006126B6" w:rsidP="004753AA">
      <w:pPr>
        <w:spacing w:line="360" w:lineRule="auto"/>
        <w:rPr>
          <w:b/>
          <w:color w:val="000000"/>
        </w:rPr>
      </w:pPr>
      <w:r>
        <w:rPr>
          <w:b/>
          <w:color w:val="000000"/>
        </w:rPr>
        <w:t>Introduction</w:t>
      </w:r>
    </w:p>
    <w:p w:rsidR="002F4889" w:rsidRDefault="002F4889" w:rsidP="00961800">
      <w:pPr>
        <w:spacing w:line="360" w:lineRule="auto"/>
        <w:jc w:val="both"/>
        <w:rPr>
          <w:color w:val="000000"/>
        </w:rPr>
      </w:pPr>
      <w:r>
        <w:rPr>
          <w:color w:val="000000"/>
        </w:rPr>
        <w:t>Dear all too soon we have come to the end of Unit one. We hope you enjoyed reading and solving all the problems outlined. We appreciate all your efforts and cooperation.</w:t>
      </w:r>
    </w:p>
    <w:p w:rsidR="002F4889" w:rsidRDefault="002F4889" w:rsidP="00961800">
      <w:pPr>
        <w:spacing w:line="360" w:lineRule="auto"/>
        <w:jc w:val="both"/>
        <w:rPr>
          <w:color w:val="000000"/>
        </w:rPr>
      </w:pPr>
    </w:p>
    <w:p w:rsidR="002F4889" w:rsidRDefault="002F4889" w:rsidP="00961800">
      <w:pPr>
        <w:spacing w:line="360" w:lineRule="auto"/>
        <w:jc w:val="both"/>
        <w:rPr>
          <w:color w:val="000000"/>
        </w:rPr>
      </w:pPr>
      <w:r>
        <w:rPr>
          <w:b/>
          <w:color w:val="000000"/>
        </w:rPr>
        <w:t>Summary</w:t>
      </w:r>
    </w:p>
    <w:p w:rsidR="002F4889" w:rsidRDefault="002F4889" w:rsidP="00961800">
      <w:pPr>
        <w:spacing w:line="360" w:lineRule="auto"/>
        <w:jc w:val="both"/>
        <w:rPr>
          <w:color w:val="000000"/>
        </w:rPr>
      </w:pPr>
      <w:r>
        <w:rPr>
          <w:color w:val="000000"/>
        </w:rPr>
        <w:t>The unit generally dealt with the meaning of computer, computer literacy, computing system, computer system and how the computer functions. Again we have looked at the CPU and its components.</w:t>
      </w:r>
    </w:p>
    <w:p w:rsidR="002F4889" w:rsidRDefault="002F4889" w:rsidP="00961800">
      <w:pPr>
        <w:spacing w:line="360" w:lineRule="auto"/>
        <w:jc w:val="both"/>
        <w:rPr>
          <w:color w:val="000000"/>
        </w:rPr>
      </w:pPr>
    </w:p>
    <w:p w:rsidR="002F4889" w:rsidRDefault="00245792" w:rsidP="00961800">
      <w:pPr>
        <w:spacing w:line="360" w:lineRule="auto"/>
        <w:jc w:val="both"/>
        <w:rPr>
          <w:color w:val="000000"/>
        </w:rPr>
      </w:pPr>
      <w:r>
        <w:rPr>
          <w:b/>
          <w:color w:val="000000"/>
        </w:rPr>
        <w:t>End-of-</w:t>
      </w:r>
      <w:r w:rsidR="002F4889">
        <w:rPr>
          <w:b/>
          <w:color w:val="000000"/>
        </w:rPr>
        <w:t>Unit Exercises</w:t>
      </w:r>
    </w:p>
    <w:p w:rsidR="002F4889" w:rsidRDefault="002F4889" w:rsidP="006C1457">
      <w:pPr>
        <w:numPr>
          <w:ilvl w:val="0"/>
          <w:numId w:val="21"/>
        </w:numPr>
        <w:spacing w:line="360" w:lineRule="auto"/>
        <w:jc w:val="both"/>
        <w:rPr>
          <w:color w:val="000000"/>
        </w:rPr>
      </w:pPr>
      <w:r>
        <w:rPr>
          <w:color w:val="000000"/>
        </w:rPr>
        <w:t>Explain why computer literacy is important today</w:t>
      </w:r>
    </w:p>
    <w:p w:rsidR="002F4889" w:rsidRDefault="002F4889" w:rsidP="006C1457">
      <w:pPr>
        <w:numPr>
          <w:ilvl w:val="0"/>
          <w:numId w:val="21"/>
        </w:numPr>
        <w:spacing w:line="360" w:lineRule="auto"/>
        <w:jc w:val="both"/>
        <w:rPr>
          <w:color w:val="000000"/>
        </w:rPr>
      </w:pPr>
      <w:r>
        <w:rPr>
          <w:color w:val="000000"/>
        </w:rPr>
        <w:t>How have personal computer affected us today?</w:t>
      </w:r>
    </w:p>
    <w:p w:rsidR="002F4889" w:rsidRDefault="002F4889" w:rsidP="006C1457">
      <w:pPr>
        <w:numPr>
          <w:ilvl w:val="0"/>
          <w:numId w:val="21"/>
        </w:numPr>
        <w:spacing w:line="360" w:lineRule="auto"/>
        <w:jc w:val="both"/>
        <w:rPr>
          <w:color w:val="000000"/>
        </w:rPr>
      </w:pPr>
      <w:r>
        <w:rPr>
          <w:color w:val="000000"/>
        </w:rPr>
        <w:t>Discuss the components of a computing system?</w:t>
      </w:r>
    </w:p>
    <w:p w:rsidR="002F4889" w:rsidRDefault="002F4889" w:rsidP="006C1457">
      <w:pPr>
        <w:numPr>
          <w:ilvl w:val="0"/>
          <w:numId w:val="21"/>
        </w:numPr>
        <w:spacing w:line="360" w:lineRule="auto"/>
        <w:jc w:val="both"/>
        <w:rPr>
          <w:color w:val="000000"/>
        </w:rPr>
      </w:pPr>
      <w:r>
        <w:rPr>
          <w:color w:val="000000"/>
        </w:rPr>
        <w:t>List and discuss typical hardware components?</w:t>
      </w:r>
    </w:p>
    <w:p w:rsidR="002F4889" w:rsidRDefault="002F4889" w:rsidP="006C1457">
      <w:pPr>
        <w:numPr>
          <w:ilvl w:val="0"/>
          <w:numId w:val="21"/>
        </w:numPr>
        <w:spacing w:line="360" w:lineRule="auto"/>
        <w:jc w:val="both"/>
        <w:rPr>
          <w:color w:val="000000"/>
        </w:rPr>
      </w:pPr>
      <w:r>
        <w:rPr>
          <w:color w:val="000000"/>
        </w:rPr>
        <w:t>Discuss briefly how the CPU process data.</w:t>
      </w:r>
    </w:p>
    <w:p w:rsidR="002F4889" w:rsidRDefault="002F4889" w:rsidP="002F4889">
      <w:pPr>
        <w:spacing w:line="360" w:lineRule="auto"/>
        <w:rPr>
          <w:color w:val="000000"/>
        </w:rPr>
      </w:pPr>
    </w:p>
    <w:p w:rsidR="002F4889" w:rsidRDefault="002F4889" w:rsidP="002F4889">
      <w:pPr>
        <w:spacing w:line="360" w:lineRule="auto"/>
        <w:rPr>
          <w:color w:val="000000"/>
        </w:rPr>
      </w:pPr>
    </w:p>
    <w:p w:rsidR="006126B6" w:rsidRDefault="006126B6" w:rsidP="002F4889">
      <w:pPr>
        <w:spacing w:line="360" w:lineRule="auto"/>
        <w:rPr>
          <w:color w:val="000000"/>
        </w:rPr>
      </w:pPr>
    </w:p>
    <w:p w:rsidR="006126B6" w:rsidRDefault="006126B6" w:rsidP="002F4889">
      <w:pPr>
        <w:spacing w:line="360" w:lineRule="auto"/>
        <w:rPr>
          <w:color w:val="000000"/>
        </w:rPr>
      </w:pPr>
    </w:p>
    <w:p w:rsidR="006126B6" w:rsidRDefault="006126B6" w:rsidP="002F4889">
      <w:pPr>
        <w:spacing w:line="360" w:lineRule="auto"/>
        <w:rPr>
          <w:color w:val="000000"/>
        </w:rPr>
      </w:pPr>
    </w:p>
    <w:p w:rsidR="006126B6" w:rsidRDefault="006126B6" w:rsidP="002F4889">
      <w:pPr>
        <w:spacing w:line="360" w:lineRule="auto"/>
        <w:rPr>
          <w:color w:val="000000"/>
        </w:rPr>
      </w:pPr>
    </w:p>
    <w:p w:rsidR="006126B6" w:rsidRDefault="006126B6" w:rsidP="002F4889">
      <w:pPr>
        <w:spacing w:line="360" w:lineRule="auto"/>
        <w:rPr>
          <w:color w:val="000000"/>
        </w:rPr>
      </w:pPr>
    </w:p>
    <w:p w:rsidR="006126B6" w:rsidRDefault="006126B6" w:rsidP="002F4889">
      <w:pPr>
        <w:spacing w:line="360" w:lineRule="auto"/>
        <w:rPr>
          <w:color w:val="000000"/>
        </w:rPr>
      </w:pPr>
    </w:p>
    <w:p w:rsidR="006126B6" w:rsidRDefault="006126B6" w:rsidP="002F4889">
      <w:pPr>
        <w:spacing w:line="360" w:lineRule="auto"/>
        <w:rPr>
          <w:color w:val="000000"/>
        </w:rPr>
      </w:pPr>
    </w:p>
    <w:p w:rsidR="006126B6" w:rsidRDefault="006126B6" w:rsidP="002F4889">
      <w:pPr>
        <w:spacing w:line="360" w:lineRule="auto"/>
        <w:rPr>
          <w:color w:val="000000"/>
        </w:rPr>
      </w:pPr>
    </w:p>
    <w:p w:rsidR="006126B6" w:rsidRDefault="006126B6" w:rsidP="002F4889">
      <w:pPr>
        <w:spacing w:line="360" w:lineRule="auto"/>
        <w:rPr>
          <w:color w:val="000000"/>
        </w:rPr>
      </w:pPr>
    </w:p>
    <w:p w:rsidR="006126B6" w:rsidRDefault="006126B6" w:rsidP="002F4889">
      <w:pPr>
        <w:spacing w:line="360" w:lineRule="auto"/>
        <w:rPr>
          <w:color w:val="000000"/>
        </w:rPr>
      </w:pPr>
    </w:p>
    <w:p w:rsidR="00FC76BA" w:rsidRDefault="002F4889" w:rsidP="00FC76BA">
      <w:pPr>
        <w:pStyle w:val="Heading1"/>
      </w:pPr>
      <w:bookmarkStart w:id="46" w:name="_Toc307314685"/>
      <w:r>
        <w:t>UNIT 2</w:t>
      </w:r>
      <w:bookmarkEnd w:id="46"/>
      <w:r>
        <w:t xml:space="preserve"> </w:t>
      </w:r>
    </w:p>
    <w:p w:rsidR="002F4889" w:rsidRDefault="008C6587" w:rsidP="00FC76BA">
      <w:pPr>
        <w:pStyle w:val="Heading1"/>
      </w:pPr>
      <w:bookmarkStart w:id="47" w:name="_Toc307312961"/>
      <w:bookmarkStart w:id="48" w:name="_Toc307314686"/>
      <w:r>
        <w:t>SOFTWARE AND ITS APPLICATION</w:t>
      </w:r>
      <w:bookmarkEnd w:id="47"/>
      <w:bookmarkEnd w:id="48"/>
    </w:p>
    <w:p w:rsidR="008C6587" w:rsidRDefault="008C6587" w:rsidP="002F4889">
      <w:pPr>
        <w:spacing w:line="360" w:lineRule="auto"/>
        <w:rPr>
          <w:color w:val="000000"/>
        </w:rPr>
      </w:pPr>
    </w:p>
    <w:p w:rsidR="008C6587" w:rsidRPr="008C6587" w:rsidRDefault="008C6587" w:rsidP="00961800">
      <w:pPr>
        <w:spacing w:line="360" w:lineRule="auto"/>
        <w:jc w:val="both"/>
        <w:rPr>
          <w:b/>
          <w:color w:val="000000"/>
        </w:rPr>
      </w:pPr>
      <w:r>
        <w:rPr>
          <w:b/>
          <w:color w:val="000000"/>
        </w:rPr>
        <w:t>Introduction</w:t>
      </w:r>
    </w:p>
    <w:p w:rsidR="008C6587" w:rsidRDefault="008C6587" w:rsidP="00961800">
      <w:pPr>
        <w:spacing w:line="360" w:lineRule="auto"/>
        <w:jc w:val="both"/>
        <w:rPr>
          <w:color w:val="000000"/>
        </w:rPr>
      </w:pPr>
      <w:r>
        <w:rPr>
          <w:color w:val="000000"/>
        </w:rPr>
        <w:t>Dear learner, we welcome you to Unit 2 of this course which deals with software and applications. Like Unit one, we shall be discussing interesting issues. We believe you will relax and enjoy studying this unit.</w:t>
      </w:r>
    </w:p>
    <w:p w:rsidR="008C6587" w:rsidRDefault="008C6587" w:rsidP="00961800">
      <w:pPr>
        <w:spacing w:line="360" w:lineRule="auto"/>
        <w:jc w:val="both"/>
        <w:rPr>
          <w:color w:val="000000"/>
        </w:rPr>
      </w:pPr>
    </w:p>
    <w:p w:rsidR="008C6587" w:rsidRDefault="006126B6" w:rsidP="00D61050">
      <w:pPr>
        <w:spacing w:after="120" w:line="360" w:lineRule="auto"/>
        <w:jc w:val="both"/>
        <w:rPr>
          <w:b/>
          <w:color w:val="000000"/>
        </w:rPr>
      </w:pPr>
      <w:r>
        <w:rPr>
          <w:b/>
          <w:color w:val="000000"/>
        </w:rPr>
        <w:t>Objectives</w:t>
      </w:r>
    </w:p>
    <w:p w:rsidR="008C6587" w:rsidRDefault="008C6587" w:rsidP="00961800">
      <w:pPr>
        <w:spacing w:line="360" w:lineRule="auto"/>
        <w:jc w:val="both"/>
        <w:rPr>
          <w:color w:val="000000"/>
        </w:rPr>
      </w:pPr>
      <w:r>
        <w:rPr>
          <w:color w:val="000000"/>
        </w:rPr>
        <w:t>By the end of this unit you will be able to:</w:t>
      </w:r>
    </w:p>
    <w:p w:rsidR="008C6587" w:rsidRDefault="008C6587" w:rsidP="006C1457">
      <w:pPr>
        <w:numPr>
          <w:ilvl w:val="0"/>
          <w:numId w:val="141"/>
        </w:numPr>
        <w:spacing w:line="360" w:lineRule="auto"/>
        <w:jc w:val="both"/>
        <w:rPr>
          <w:color w:val="000000"/>
        </w:rPr>
      </w:pPr>
      <w:r>
        <w:rPr>
          <w:color w:val="000000"/>
        </w:rPr>
        <w:t>Tell about system software and application software</w:t>
      </w:r>
    </w:p>
    <w:p w:rsidR="008C6587" w:rsidRDefault="008C6587" w:rsidP="006C1457">
      <w:pPr>
        <w:numPr>
          <w:ilvl w:val="0"/>
          <w:numId w:val="141"/>
        </w:numPr>
        <w:spacing w:line="360" w:lineRule="auto"/>
        <w:jc w:val="both"/>
        <w:rPr>
          <w:color w:val="000000"/>
        </w:rPr>
      </w:pPr>
      <w:r>
        <w:rPr>
          <w:color w:val="000000"/>
        </w:rPr>
        <w:t>Discuss the operating system and what it does</w:t>
      </w:r>
    </w:p>
    <w:p w:rsidR="008C6587" w:rsidRDefault="008C6587" w:rsidP="006C1457">
      <w:pPr>
        <w:numPr>
          <w:ilvl w:val="0"/>
          <w:numId w:val="141"/>
        </w:numPr>
        <w:spacing w:line="360" w:lineRule="auto"/>
        <w:jc w:val="both"/>
        <w:rPr>
          <w:color w:val="000000"/>
        </w:rPr>
      </w:pPr>
      <w:r>
        <w:rPr>
          <w:color w:val="000000"/>
        </w:rPr>
        <w:t>Identify user interface</w:t>
      </w:r>
    </w:p>
    <w:p w:rsidR="008C6587" w:rsidRDefault="008C6587" w:rsidP="006C1457">
      <w:pPr>
        <w:numPr>
          <w:ilvl w:val="0"/>
          <w:numId w:val="141"/>
        </w:numPr>
        <w:spacing w:line="360" w:lineRule="auto"/>
        <w:jc w:val="both"/>
        <w:rPr>
          <w:color w:val="000000"/>
        </w:rPr>
      </w:pPr>
      <w:r>
        <w:rPr>
          <w:color w:val="000000"/>
        </w:rPr>
        <w:t>List and discuss types of application software</w:t>
      </w:r>
    </w:p>
    <w:p w:rsidR="008C6587" w:rsidRDefault="008C6587" w:rsidP="006C1457">
      <w:pPr>
        <w:numPr>
          <w:ilvl w:val="0"/>
          <w:numId w:val="141"/>
        </w:numPr>
        <w:spacing w:line="360" w:lineRule="auto"/>
        <w:jc w:val="both"/>
        <w:rPr>
          <w:color w:val="000000"/>
        </w:rPr>
      </w:pPr>
      <w:r>
        <w:rPr>
          <w:color w:val="000000"/>
        </w:rPr>
        <w:t>Discuss communication and network</w:t>
      </w:r>
    </w:p>
    <w:p w:rsidR="008C6587" w:rsidRDefault="008C6587" w:rsidP="008C6587">
      <w:pPr>
        <w:spacing w:line="360" w:lineRule="auto"/>
        <w:rPr>
          <w:color w:val="000000"/>
        </w:rPr>
      </w:pPr>
    </w:p>
    <w:p w:rsidR="009E63F1" w:rsidRDefault="009E63F1"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6A5EF9" w:rsidRDefault="006A5EF9" w:rsidP="008C6587">
      <w:pPr>
        <w:spacing w:line="360" w:lineRule="auto"/>
        <w:rPr>
          <w:color w:val="000000"/>
        </w:rPr>
      </w:pPr>
    </w:p>
    <w:p w:rsidR="00CB2E32" w:rsidRDefault="006A5EF9" w:rsidP="00CB2E32">
      <w:pPr>
        <w:pStyle w:val="Heading1"/>
      </w:pPr>
      <w:bookmarkStart w:id="49" w:name="_Toc307314687"/>
      <w:r>
        <w:t>UNIT 2 LESSON 1</w:t>
      </w:r>
      <w:bookmarkEnd w:id="49"/>
    </w:p>
    <w:p w:rsidR="006A5EF9" w:rsidRDefault="000616E7" w:rsidP="00CB2E32">
      <w:pPr>
        <w:pStyle w:val="Heading1"/>
      </w:pPr>
      <w:bookmarkStart w:id="50" w:name="_Toc307314688"/>
      <w:r>
        <w:t>SYSTEM SOFTWARE</w:t>
      </w:r>
      <w:bookmarkEnd w:id="50"/>
    </w:p>
    <w:p w:rsidR="006A5EF9" w:rsidRDefault="006A5EF9" w:rsidP="00961800">
      <w:pPr>
        <w:spacing w:line="360" w:lineRule="auto"/>
        <w:jc w:val="both"/>
        <w:rPr>
          <w:b/>
          <w:color w:val="000000"/>
        </w:rPr>
      </w:pPr>
    </w:p>
    <w:p w:rsidR="006A5EF9" w:rsidRDefault="006A5EF9" w:rsidP="00961800">
      <w:pPr>
        <w:spacing w:line="360" w:lineRule="auto"/>
        <w:jc w:val="both"/>
        <w:rPr>
          <w:color w:val="000000"/>
        </w:rPr>
      </w:pPr>
      <w:r>
        <w:rPr>
          <w:b/>
          <w:color w:val="000000"/>
        </w:rPr>
        <w:t>Introduction</w:t>
      </w:r>
    </w:p>
    <w:p w:rsidR="006A5EF9" w:rsidRDefault="006A5EF9" w:rsidP="00961800">
      <w:pPr>
        <w:spacing w:line="360" w:lineRule="auto"/>
        <w:jc w:val="both"/>
        <w:rPr>
          <w:color w:val="000000"/>
        </w:rPr>
      </w:pPr>
      <w:r>
        <w:rPr>
          <w:color w:val="000000"/>
        </w:rPr>
        <w:t xml:space="preserve">Dear learner, you are welcome to the first lesson of Unit 2. </w:t>
      </w:r>
      <w:r w:rsidR="00C80E20">
        <w:rPr>
          <w:color w:val="000000"/>
        </w:rPr>
        <w:t>In</w:t>
      </w:r>
      <w:r>
        <w:rPr>
          <w:color w:val="000000"/>
        </w:rPr>
        <w:t xml:space="preserve"> this le</w:t>
      </w:r>
      <w:r w:rsidR="000616E7">
        <w:rPr>
          <w:color w:val="000000"/>
        </w:rPr>
        <w:t>sson we shall discuss</w:t>
      </w:r>
      <w:r>
        <w:rPr>
          <w:color w:val="000000"/>
        </w:rPr>
        <w:t xml:space="preserve"> </w:t>
      </w:r>
      <w:r w:rsidR="000616E7">
        <w:rPr>
          <w:color w:val="000000"/>
        </w:rPr>
        <w:t xml:space="preserve">system </w:t>
      </w:r>
      <w:r>
        <w:rPr>
          <w:color w:val="000000"/>
        </w:rPr>
        <w:t>software and operating systems. Please take good note of all the objectives outlined and find out if you have achieved them by the end of the lesson.</w:t>
      </w:r>
    </w:p>
    <w:p w:rsidR="006A5EF9" w:rsidRDefault="006A5EF9" w:rsidP="00961800">
      <w:pPr>
        <w:spacing w:line="360" w:lineRule="auto"/>
        <w:jc w:val="both"/>
        <w:rPr>
          <w:color w:val="000000"/>
        </w:rPr>
      </w:pPr>
    </w:p>
    <w:p w:rsidR="006A5EF9" w:rsidRDefault="006A5EF9" w:rsidP="00961800">
      <w:pPr>
        <w:spacing w:line="360" w:lineRule="auto"/>
        <w:jc w:val="both"/>
        <w:rPr>
          <w:b/>
          <w:color w:val="000000"/>
        </w:rPr>
      </w:pPr>
      <w:r>
        <w:rPr>
          <w:b/>
          <w:color w:val="000000"/>
        </w:rPr>
        <w:t>Objectives</w:t>
      </w:r>
    </w:p>
    <w:p w:rsidR="006A5EF9" w:rsidRDefault="006A5EF9" w:rsidP="00961800">
      <w:pPr>
        <w:spacing w:line="360" w:lineRule="auto"/>
        <w:jc w:val="both"/>
        <w:rPr>
          <w:color w:val="000000"/>
        </w:rPr>
      </w:pPr>
      <w:r>
        <w:rPr>
          <w:color w:val="000000"/>
        </w:rPr>
        <w:t>By the end of the lesson, you will be able to:</w:t>
      </w:r>
    </w:p>
    <w:p w:rsidR="000616E7" w:rsidRDefault="000616E7" w:rsidP="006C1457">
      <w:pPr>
        <w:numPr>
          <w:ilvl w:val="0"/>
          <w:numId w:val="159"/>
        </w:numPr>
        <w:spacing w:line="360" w:lineRule="auto"/>
        <w:jc w:val="both"/>
        <w:rPr>
          <w:color w:val="000000"/>
        </w:rPr>
      </w:pPr>
      <w:r>
        <w:rPr>
          <w:color w:val="000000"/>
        </w:rPr>
        <w:t>Identify types of software</w:t>
      </w:r>
    </w:p>
    <w:p w:rsidR="006A5EF9" w:rsidRPr="00BD68FA" w:rsidRDefault="00D61050" w:rsidP="006C1457">
      <w:pPr>
        <w:numPr>
          <w:ilvl w:val="0"/>
          <w:numId w:val="159"/>
        </w:numPr>
        <w:spacing w:line="360" w:lineRule="auto"/>
        <w:jc w:val="both"/>
      </w:pPr>
      <w:r w:rsidRPr="00BD68FA">
        <w:t xml:space="preserve">What </w:t>
      </w:r>
      <w:r w:rsidR="006A5EF9" w:rsidRPr="00BD68FA">
        <w:t>system  software is</w:t>
      </w:r>
    </w:p>
    <w:p w:rsidR="006A5EF9" w:rsidRPr="00BD68FA" w:rsidRDefault="00D61050" w:rsidP="006C1457">
      <w:pPr>
        <w:numPr>
          <w:ilvl w:val="0"/>
          <w:numId w:val="159"/>
        </w:numPr>
        <w:spacing w:line="360" w:lineRule="auto"/>
        <w:jc w:val="both"/>
      </w:pPr>
      <w:r w:rsidRPr="00BD68FA">
        <w:t xml:space="preserve">Explain </w:t>
      </w:r>
      <w:r w:rsidR="006A5EF9" w:rsidRPr="00BD68FA">
        <w:t>what operating system is</w:t>
      </w:r>
    </w:p>
    <w:p w:rsidR="006A5EF9" w:rsidRPr="00BD68FA" w:rsidRDefault="006A5EF9" w:rsidP="00961800">
      <w:pPr>
        <w:spacing w:line="360" w:lineRule="auto"/>
        <w:jc w:val="both"/>
      </w:pPr>
    </w:p>
    <w:p w:rsidR="000616E7" w:rsidRPr="00D61050" w:rsidRDefault="000616E7" w:rsidP="00961800">
      <w:pPr>
        <w:spacing w:line="360" w:lineRule="auto"/>
        <w:jc w:val="both"/>
        <w:rPr>
          <w:b/>
        </w:rPr>
      </w:pPr>
      <w:r w:rsidRPr="00D61050">
        <w:rPr>
          <w:b/>
        </w:rPr>
        <w:t>Software</w:t>
      </w:r>
    </w:p>
    <w:p w:rsidR="005F24EB" w:rsidRPr="0054257D" w:rsidRDefault="000616E7" w:rsidP="000616E7">
      <w:pPr>
        <w:spacing w:line="360" w:lineRule="auto"/>
        <w:jc w:val="both"/>
      </w:pPr>
      <w:r w:rsidRPr="00BD68FA">
        <w:t>Software consists of the instructions that tell the computer how to perform a task or what to do. Software is written in special code by programmers. In most instances, the word</w:t>
      </w:r>
      <w:r w:rsidRPr="0054257D">
        <w:t xml:space="preserve"> software and program are interchangeable. Software is divided in two:</w:t>
      </w:r>
    </w:p>
    <w:p w:rsidR="000616E7" w:rsidRDefault="005F24EB" w:rsidP="006C1457">
      <w:pPr>
        <w:numPr>
          <w:ilvl w:val="0"/>
          <w:numId w:val="81"/>
        </w:numPr>
        <w:spacing w:line="360" w:lineRule="auto"/>
        <w:jc w:val="both"/>
      </w:pPr>
      <w:r>
        <w:t>System software</w:t>
      </w:r>
    </w:p>
    <w:p w:rsidR="005F24EB" w:rsidRDefault="005F24EB" w:rsidP="006C1457">
      <w:pPr>
        <w:numPr>
          <w:ilvl w:val="0"/>
          <w:numId w:val="81"/>
        </w:numPr>
        <w:spacing w:line="360" w:lineRule="auto"/>
        <w:jc w:val="both"/>
      </w:pPr>
      <w:r>
        <w:t>Application software</w:t>
      </w:r>
    </w:p>
    <w:p w:rsidR="005F24EB" w:rsidRPr="000616E7" w:rsidRDefault="005F24EB" w:rsidP="005F24EB">
      <w:pPr>
        <w:spacing w:line="360" w:lineRule="auto"/>
        <w:ind w:left="360"/>
        <w:jc w:val="both"/>
      </w:pPr>
    </w:p>
    <w:p w:rsidR="006A5EF9" w:rsidRPr="00D61050" w:rsidRDefault="006A5EF9" w:rsidP="00961800">
      <w:pPr>
        <w:spacing w:line="360" w:lineRule="auto"/>
        <w:jc w:val="both"/>
        <w:rPr>
          <w:b/>
        </w:rPr>
      </w:pPr>
      <w:r w:rsidRPr="00D61050">
        <w:rPr>
          <w:b/>
        </w:rPr>
        <w:t>System Software</w:t>
      </w:r>
    </w:p>
    <w:p w:rsidR="005F24EB" w:rsidRDefault="005F24EB" w:rsidP="005F24EB">
      <w:pPr>
        <w:spacing w:line="360" w:lineRule="auto"/>
        <w:jc w:val="both"/>
      </w:pPr>
      <w:r w:rsidRPr="001403B7">
        <w:t>Programs that control and direct the operation of computer hardware are system software. System software controls the allocation and usage of hardware and other resources and</w:t>
      </w:r>
      <w:r w:rsidRPr="0054257D">
        <w:t xml:space="preserve"> enables application software to run. It is the software that the computer uses to manage its own internal activities. System software acts as the interpreter that allows you and your application software to access the physical hardware devices and other resources.</w:t>
      </w:r>
    </w:p>
    <w:p w:rsidR="00014147" w:rsidRDefault="00014147" w:rsidP="005F24EB">
      <w:pPr>
        <w:spacing w:line="360" w:lineRule="auto"/>
        <w:jc w:val="both"/>
      </w:pPr>
    </w:p>
    <w:p w:rsidR="00014147" w:rsidRDefault="00014147" w:rsidP="005F24EB">
      <w:pPr>
        <w:spacing w:line="360" w:lineRule="auto"/>
        <w:jc w:val="both"/>
      </w:pPr>
    </w:p>
    <w:p w:rsidR="00F47EDD" w:rsidRDefault="00F47EDD" w:rsidP="005F24EB">
      <w:pPr>
        <w:spacing w:line="360" w:lineRule="auto"/>
        <w:jc w:val="both"/>
      </w:pPr>
    </w:p>
    <w:p w:rsidR="00014147" w:rsidRDefault="0034373A" w:rsidP="005F24EB">
      <w:pPr>
        <w:spacing w:line="360" w:lineRule="auto"/>
        <w:jc w:val="both"/>
      </w:pPr>
      <w:r>
        <w:rPr>
          <w:noProof/>
          <w:color w:val="000000"/>
          <w:lang w:val="en-US"/>
        </w:rPr>
        <w:pict>
          <v:group id="_x0000_s1330" style="position:absolute;left:0;text-align:left;margin-left:63pt;margin-top:3pt;width:315pt;height:108pt;z-index:251645952" coordorigin="2520,3600" coordsize="6300,2160">
            <v:shape id="_x0000_s1321" type="#_x0000_t202" style="position:absolute;left:2520;top:3780;width:1260;height:540" strokecolor="black [3213]">
              <v:textbox style="mso-next-textbox:#_x0000_s1321">
                <w:txbxContent>
                  <w:p w:rsidR="0094282C" w:rsidRPr="00D61050" w:rsidRDefault="0094282C">
                    <w:r w:rsidRPr="00D61050">
                      <w:t>Hardware</w:t>
                    </w:r>
                  </w:p>
                </w:txbxContent>
              </v:textbox>
            </v:shape>
            <v:shape id="_x0000_s1322" type="#_x0000_t202" style="position:absolute;left:5040;top:3600;width:1080;height:900" strokecolor="black [3213]">
              <v:textbox style="mso-next-textbox:#_x0000_s1322">
                <w:txbxContent>
                  <w:p w:rsidR="0094282C" w:rsidRPr="00D61050" w:rsidRDefault="0094282C" w:rsidP="00C80E20">
                    <w:pPr>
                      <w:ind w:right="-120"/>
                    </w:pPr>
                    <w:r w:rsidRPr="00C80E20">
                      <w:rPr>
                        <w:color w:val="FF00FF"/>
                      </w:rPr>
                      <w:t xml:space="preserve"> </w:t>
                    </w:r>
                    <w:r w:rsidRPr="00D61050">
                      <w:t>System software</w:t>
                    </w:r>
                  </w:p>
                </w:txbxContent>
              </v:textbox>
            </v:shape>
            <v:shape id="_x0000_s1323" type="#_x0000_t202" style="position:absolute;left:7380;top:3720;width:1440;height:720" strokecolor="black [3213]">
              <v:textbox style="mso-next-textbox:#_x0000_s1323">
                <w:txbxContent>
                  <w:p w:rsidR="0094282C" w:rsidRPr="00D61050" w:rsidRDefault="0094282C" w:rsidP="00C80E20">
                    <w:pPr>
                      <w:jc w:val="center"/>
                    </w:pPr>
                    <w:r w:rsidRPr="00D61050">
                      <w:t>Application software</w:t>
                    </w:r>
                  </w:p>
                </w:txbxContent>
              </v:textbox>
            </v:shape>
            <v:shape id="_x0000_s1326" type="#_x0000_t202" style="position:absolute;left:6300;top:5220;width:900;height:540" strokecolor="black [3213]">
              <v:textbox style="mso-next-textbox:#_x0000_s1326">
                <w:txbxContent>
                  <w:p w:rsidR="0094282C" w:rsidRPr="00D61050" w:rsidRDefault="0094282C" w:rsidP="00C80E20">
                    <w:pPr>
                      <w:jc w:val="center"/>
                    </w:pPr>
                    <w:r w:rsidRPr="00D61050">
                      <w:t>User</w:t>
                    </w:r>
                  </w:p>
                </w:txbxContent>
              </v:textbox>
            </v:shape>
            <v:group id="_x0000_s1329" style="position:absolute;left:3960;top:3960;width:3777;height:990" coordorigin="3960,3960" coordsize="3777,99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324" type="#_x0000_t69" style="position:absolute;left:3960;top:3960;width:900;height:180" strokecolor="black [3213]"/>
              <v:shape id="_x0000_s1325" type="#_x0000_t69" style="position:absolute;left:6300;top:3960;width:900;height:180" strokecolor="black [3213]"/>
              <v:shape id="_x0000_s1327" type="#_x0000_t69" style="position:absolute;left:6811;top:4765;width:926;height:179;rotation:-2860900fd" strokecolor="black [3213]"/>
              <v:shape id="_x0000_s1328" type="#_x0000_t69" style="position:absolute;left:5775;top:4770;width:900;height:180;rotation:-2860900fd;flip:x" strokecolor="black [3213]"/>
            </v:group>
          </v:group>
        </w:pict>
      </w:r>
    </w:p>
    <w:p w:rsidR="00CA5AB6" w:rsidRDefault="00CA5AB6" w:rsidP="00D61050">
      <w:pPr>
        <w:spacing w:line="360" w:lineRule="auto"/>
        <w:jc w:val="center"/>
        <w:rPr>
          <w:color w:val="008000"/>
        </w:rPr>
      </w:pPr>
    </w:p>
    <w:p w:rsidR="006E734F" w:rsidRDefault="006E734F" w:rsidP="00014147">
      <w:pPr>
        <w:spacing w:line="360" w:lineRule="auto"/>
        <w:jc w:val="both"/>
      </w:pPr>
    </w:p>
    <w:p w:rsidR="006E734F" w:rsidRDefault="006E734F" w:rsidP="00014147">
      <w:pPr>
        <w:spacing w:line="360" w:lineRule="auto"/>
        <w:jc w:val="both"/>
      </w:pPr>
    </w:p>
    <w:p w:rsidR="006E734F" w:rsidRDefault="006E734F" w:rsidP="00014147">
      <w:pPr>
        <w:spacing w:line="360" w:lineRule="auto"/>
        <w:jc w:val="both"/>
      </w:pPr>
    </w:p>
    <w:p w:rsidR="006E734F" w:rsidRDefault="006E734F" w:rsidP="00014147">
      <w:pPr>
        <w:spacing w:line="360" w:lineRule="auto"/>
        <w:jc w:val="both"/>
      </w:pPr>
    </w:p>
    <w:p w:rsidR="00014147" w:rsidRPr="001403B7" w:rsidRDefault="00014147" w:rsidP="00014147">
      <w:pPr>
        <w:spacing w:line="360" w:lineRule="auto"/>
        <w:jc w:val="both"/>
      </w:pPr>
      <w:r w:rsidRPr="001403B7">
        <w:t>(A computer interacts with both the system software and application software to accomplish a task)</w:t>
      </w:r>
    </w:p>
    <w:p w:rsidR="00014147" w:rsidRPr="001403B7" w:rsidRDefault="00014147" w:rsidP="005F24EB">
      <w:pPr>
        <w:spacing w:line="360" w:lineRule="auto"/>
        <w:jc w:val="both"/>
      </w:pPr>
    </w:p>
    <w:p w:rsidR="005F24EB" w:rsidRDefault="005F24EB" w:rsidP="005F24EB">
      <w:pPr>
        <w:spacing w:line="360" w:lineRule="auto"/>
        <w:jc w:val="both"/>
      </w:pPr>
      <w:r w:rsidRPr="001403B7">
        <w:t xml:space="preserve">System software is not a single program. Rather it is </w:t>
      </w:r>
      <w:r w:rsidR="00014147" w:rsidRPr="001403B7">
        <w:t>a collection or a system of programs that handle hundreds of technical details with little or no user intervention. System</w:t>
      </w:r>
      <w:r w:rsidR="00014147">
        <w:t xml:space="preserve"> software consists of four types of programs:</w:t>
      </w:r>
    </w:p>
    <w:p w:rsidR="00014147" w:rsidRDefault="00014147" w:rsidP="006C1457">
      <w:pPr>
        <w:numPr>
          <w:ilvl w:val="0"/>
          <w:numId w:val="82"/>
        </w:numPr>
        <w:spacing w:line="360" w:lineRule="auto"/>
        <w:jc w:val="both"/>
      </w:pPr>
      <w:r>
        <w:rPr>
          <w:b/>
        </w:rPr>
        <w:t>Operating systems</w:t>
      </w:r>
      <w:r>
        <w:t xml:space="preserve"> are programs that coordinate computer resource, provide a user interface, and run application. (we’ll discuss it in detail</w:t>
      </w:r>
      <w:r w:rsidR="00C84F70">
        <w:t xml:space="preserve"> later</w:t>
      </w:r>
      <w:r>
        <w:t>)</w:t>
      </w:r>
    </w:p>
    <w:p w:rsidR="000F3179" w:rsidRPr="0054257D" w:rsidRDefault="00014147" w:rsidP="006C1457">
      <w:pPr>
        <w:numPr>
          <w:ilvl w:val="0"/>
          <w:numId w:val="82"/>
        </w:numPr>
        <w:spacing w:after="200" w:line="360" w:lineRule="auto"/>
        <w:jc w:val="both"/>
      </w:pPr>
      <w:r>
        <w:rPr>
          <w:b/>
        </w:rPr>
        <w:t>Utilities</w:t>
      </w:r>
      <w:r>
        <w:t xml:space="preserve">, also known as </w:t>
      </w:r>
      <w:r w:rsidRPr="00014147">
        <w:rPr>
          <w:b/>
        </w:rPr>
        <w:t>service program</w:t>
      </w:r>
      <w:r>
        <w:rPr>
          <w:b/>
        </w:rPr>
        <w:t>s</w:t>
      </w:r>
      <w:r>
        <w:t>, perform specific tasks related to managing computer resources.</w:t>
      </w:r>
      <w:r w:rsidR="000F3179" w:rsidRPr="000F3179">
        <w:t xml:space="preserve"> </w:t>
      </w:r>
      <w:r w:rsidR="000F3179" w:rsidRPr="0054257D">
        <w:t xml:space="preserve">They are use to perform task like Backup, Data recovery, file defragmentation, Disk repair, Virus protection, data completion  </w:t>
      </w:r>
    </w:p>
    <w:p w:rsidR="000F3179" w:rsidRPr="001E5384" w:rsidRDefault="000F3179" w:rsidP="00D61050">
      <w:pPr>
        <w:spacing w:after="120" w:line="360" w:lineRule="auto"/>
        <w:jc w:val="both"/>
        <w:rPr>
          <w:b/>
        </w:rPr>
      </w:pPr>
      <w:r w:rsidRPr="001E5384">
        <w:rPr>
          <w:b/>
        </w:rPr>
        <w:t>Examples of utility programs are:</w:t>
      </w:r>
    </w:p>
    <w:p w:rsidR="000F3179" w:rsidRDefault="000F3179" w:rsidP="00D61050">
      <w:pPr>
        <w:spacing w:line="360" w:lineRule="auto"/>
        <w:jc w:val="both"/>
      </w:pPr>
      <w:r w:rsidRPr="0054257D">
        <w:rPr>
          <w:b/>
        </w:rPr>
        <w:t>Antivirus</w:t>
      </w:r>
      <w:r w:rsidRPr="0054257D">
        <w:t xml:space="preserve">: </w:t>
      </w:r>
      <w:r>
        <w:t>They a</w:t>
      </w:r>
      <w:r w:rsidRPr="0054257D">
        <w:t xml:space="preserve">re programs that guard your computer system against viruses and other damaging programs that can invade </w:t>
      </w:r>
      <w:r>
        <w:t xml:space="preserve">the </w:t>
      </w:r>
      <w:r w:rsidRPr="0054257D">
        <w:t>computer system.</w:t>
      </w:r>
    </w:p>
    <w:p w:rsidR="00D61050" w:rsidRPr="00D61050" w:rsidRDefault="00D61050" w:rsidP="00D61050">
      <w:pPr>
        <w:spacing w:line="360" w:lineRule="auto"/>
        <w:jc w:val="both"/>
        <w:rPr>
          <w:sz w:val="16"/>
        </w:rPr>
      </w:pPr>
    </w:p>
    <w:p w:rsidR="000F3179" w:rsidRDefault="000F3179" w:rsidP="00D61050">
      <w:pPr>
        <w:spacing w:line="360" w:lineRule="auto"/>
        <w:jc w:val="both"/>
      </w:pPr>
      <w:r w:rsidRPr="0054257D">
        <w:rPr>
          <w:b/>
        </w:rPr>
        <w:t>Backup programs</w:t>
      </w:r>
      <w:r w:rsidRPr="0054257D">
        <w:t>: Programs that make copies of files to be used in case the originals are lost or damaged.</w:t>
      </w:r>
    </w:p>
    <w:p w:rsidR="00D61050" w:rsidRPr="00D61050" w:rsidRDefault="00D61050" w:rsidP="00D61050">
      <w:pPr>
        <w:spacing w:line="360" w:lineRule="auto"/>
        <w:jc w:val="both"/>
        <w:rPr>
          <w:sz w:val="12"/>
        </w:rPr>
      </w:pPr>
    </w:p>
    <w:p w:rsidR="000F3179" w:rsidRDefault="000F3179" w:rsidP="00D61050">
      <w:pPr>
        <w:spacing w:line="360" w:lineRule="auto"/>
        <w:jc w:val="both"/>
      </w:pPr>
      <w:r w:rsidRPr="0054257D">
        <w:rPr>
          <w:b/>
        </w:rPr>
        <w:t>File compression programs</w:t>
      </w:r>
      <w:r w:rsidRPr="0054257D">
        <w:t>: Are programs that reduce the size of files so they requires less storage space and can be sent easily via the internet e.g., WinZip, Winrar</w:t>
      </w:r>
    </w:p>
    <w:p w:rsidR="00D61050" w:rsidRPr="00D61050" w:rsidRDefault="00D61050" w:rsidP="00D61050">
      <w:pPr>
        <w:spacing w:line="360" w:lineRule="auto"/>
        <w:jc w:val="both"/>
        <w:rPr>
          <w:sz w:val="14"/>
        </w:rPr>
      </w:pPr>
    </w:p>
    <w:p w:rsidR="000F3179" w:rsidRPr="0054257D" w:rsidRDefault="000F3179" w:rsidP="00D61050">
      <w:pPr>
        <w:spacing w:line="360" w:lineRule="auto"/>
        <w:jc w:val="both"/>
      </w:pPr>
      <w:r w:rsidRPr="0054257D">
        <w:rPr>
          <w:b/>
        </w:rPr>
        <w:t>Uninstall program</w:t>
      </w:r>
      <w:r w:rsidRPr="0054257D">
        <w:t>: Program that allow you to safely and completely remove unneeded programs and files from your hard disk.</w:t>
      </w:r>
    </w:p>
    <w:p w:rsidR="00014147" w:rsidRPr="00D61050" w:rsidRDefault="00014147" w:rsidP="000F3179">
      <w:pPr>
        <w:spacing w:line="360" w:lineRule="auto"/>
        <w:ind w:left="720"/>
        <w:jc w:val="both"/>
        <w:rPr>
          <w:sz w:val="16"/>
        </w:rPr>
      </w:pPr>
    </w:p>
    <w:p w:rsidR="00014147" w:rsidRDefault="00014147" w:rsidP="006C1457">
      <w:pPr>
        <w:numPr>
          <w:ilvl w:val="0"/>
          <w:numId w:val="82"/>
        </w:numPr>
        <w:spacing w:after="200" w:line="360" w:lineRule="auto"/>
        <w:jc w:val="both"/>
      </w:pPr>
      <w:r>
        <w:rPr>
          <w:b/>
        </w:rPr>
        <w:t>Device drivers</w:t>
      </w:r>
      <w:r>
        <w:t xml:space="preserve"> are specialized programs desi</w:t>
      </w:r>
      <w:r w:rsidR="00332951">
        <w:t xml:space="preserve">gned to allow particular input or output devices to communicate with the rest of the computer system. </w:t>
      </w:r>
      <w:r w:rsidR="00332951" w:rsidRPr="0054257D">
        <w:t>It helps the computer to control peripheral devices.</w:t>
      </w:r>
    </w:p>
    <w:p w:rsidR="00332951" w:rsidRDefault="00332951" w:rsidP="006C1457">
      <w:pPr>
        <w:numPr>
          <w:ilvl w:val="0"/>
          <w:numId w:val="82"/>
        </w:numPr>
        <w:spacing w:line="360" w:lineRule="auto"/>
        <w:jc w:val="both"/>
      </w:pPr>
      <w:r>
        <w:rPr>
          <w:b/>
        </w:rPr>
        <w:t>Language translators</w:t>
      </w:r>
      <w:r>
        <w:t xml:space="preserve"> convert the programming instructions written by programmers into a language that computer understand and process.</w:t>
      </w:r>
    </w:p>
    <w:p w:rsidR="00A0015B" w:rsidRPr="00D61050" w:rsidRDefault="00433C2A" w:rsidP="00A0015B">
      <w:pPr>
        <w:spacing w:line="360" w:lineRule="auto"/>
        <w:jc w:val="both"/>
        <w:rPr>
          <w:b/>
        </w:rPr>
      </w:pPr>
      <w:r>
        <w:rPr>
          <w:b/>
        </w:rPr>
        <w:t>Operating S</w:t>
      </w:r>
      <w:r w:rsidR="009A19D1" w:rsidRPr="00D61050">
        <w:rPr>
          <w:b/>
        </w:rPr>
        <w:t>ystem</w:t>
      </w:r>
    </w:p>
    <w:p w:rsidR="00473267" w:rsidRPr="001403B7" w:rsidRDefault="00BB7D87" w:rsidP="00A0015B">
      <w:pPr>
        <w:spacing w:line="360" w:lineRule="auto"/>
        <w:jc w:val="both"/>
        <w:rPr>
          <w:lang w:val="en-US"/>
        </w:rPr>
      </w:pPr>
      <w:r w:rsidRPr="001403B7">
        <w:rPr>
          <w:lang w:val="en-US"/>
        </w:rPr>
        <w:t>It is collections of programs and instructions that controls and coordinate the operations of the computer system (the hardware and software components.).</w:t>
      </w:r>
    </w:p>
    <w:p w:rsidR="00BB7D87" w:rsidRPr="001403B7" w:rsidRDefault="00473267" w:rsidP="00D61050">
      <w:pPr>
        <w:spacing w:line="360" w:lineRule="auto"/>
        <w:jc w:val="both"/>
        <w:rPr>
          <w:lang w:val="en-US"/>
        </w:rPr>
      </w:pPr>
      <w:r w:rsidRPr="001403B7">
        <w:t xml:space="preserve"> An </w:t>
      </w:r>
      <w:r w:rsidRPr="001403B7">
        <w:rPr>
          <w:b/>
          <w:bCs/>
        </w:rPr>
        <w:t>operating system</w:t>
      </w:r>
      <w:r w:rsidRPr="001403B7">
        <w:t xml:space="preserve"> or </w:t>
      </w:r>
      <w:r w:rsidRPr="001403B7">
        <w:rPr>
          <w:b/>
          <w:bCs/>
        </w:rPr>
        <w:t>OS</w:t>
      </w:r>
      <w:r w:rsidRPr="001403B7">
        <w:t xml:space="preserve">, is a software program that enables the computer </w:t>
      </w:r>
      <w:hyperlink r:id="rId24" w:history="1">
        <w:r w:rsidRPr="001403B7">
          <w:rPr>
            <w:u w:val="single"/>
          </w:rPr>
          <w:t>hardware</w:t>
        </w:r>
      </w:hyperlink>
      <w:r w:rsidRPr="001403B7">
        <w:t xml:space="preserve"> to communicate and operate with the computer software. Without a computer operating system, a computer and </w:t>
      </w:r>
      <w:hyperlink r:id="rId25" w:history="1">
        <w:r w:rsidRPr="001403B7">
          <w:rPr>
            <w:u w:val="single"/>
          </w:rPr>
          <w:t>software</w:t>
        </w:r>
      </w:hyperlink>
      <w:r w:rsidRPr="001403B7">
        <w:t xml:space="preserve"> programs would be useless.</w:t>
      </w:r>
    </w:p>
    <w:p w:rsidR="00BB7D87" w:rsidRPr="00D61050" w:rsidRDefault="00BB7D87" w:rsidP="00D61050">
      <w:pPr>
        <w:spacing w:line="360" w:lineRule="auto"/>
        <w:jc w:val="both"/>
        <w:rPr>
          <w:sz w:val="14"/>
          <w:lang w:val="en-US"/>
        </w:rPr>
      </w:pPr>
    </w:p>
    <w:p w:rsidR="00BB7D87" w:rsidRPr="001403B7" w:rsidRDefault="00733147" w:rsidP="00D61050">
      <w:pPr>
        <w:spacing w:line="360" w:lineRule="auto"/>
        <w:jc w:val="both"/>
      </w:pPr>
      <w:r w:rsidRPr="001403B7">
        <w:t xml:space="preserve"> </w:t>
      </w:r>
      <w:r w:rsidR="00BB7D87" w:rsidRPr="001403B7">
        <w:t>Is</w:t>
      </w:r>
      <w:r w:rsidRPr="001403B7">
        <w:t xml:space="preserve"> a set of programs that controls and supervises a computer system’s hardware and manages the application software.</w:t>
      </w:r>
      <w:r w:rsidR="00BB7D87" w:rsidRPr="001403B7">
        <w:rPr>
          <w:lang w:val="en-US"/>
        </w:rPr>
        <w:t xml:space="preserve"> It is the foundation on which other application programs word, excel and access run. It controls the application software and manages how hardware devices work together.</w:t>
      </w:r>
      <w:r w:rsidR="00BB7D87" w:rsidRPr="001403B7">
        <w:t xml:space="preserve"> </w:t>
      </w:r>
    </w:p>
    <w:p w:rsidR="00733147" w:rsidRPr="00D61050" w:rsidRDefault="00733147" w:rsidP="00D61050">
      <w:pPr>
        <w:spacing w:line="360" w:lineRule="auto"/>
        <w:jc w:val="both"/>
        <w:rPr>
          <w:sz w:val="18"/>
        </w:rPr>
      </w:pPr>
    </w:p>
    <w:p w:rsidR="00733147" w:rsidRPr="001403B7" w:rsidRDefault="009A19D1" w:rsidP="00D61050">
      <w:pPr>
        <w:spacing w:line="360" w:lineRule="auto"/>
        <w:jc w:val="both"/>
      </w:pPr>
      <w:r w:rsidRPr="001403B7">
        <w:t>The operating system acts as the master control program that runs the computer. It helps the computer to control the peripheral devices.</w:t>
      </w:r>
    </w:p>
    <w:p w:rsidR="00BB7D87" w:rsidRPr="001403B7" w:rsidRDefault="00BB7D87" w:rsidP="00D61050">
      <w:pPr>
        <w:spacing w:line="360" w:lineRule="auto"/>
        <w:jc w:val="both"/>
      </w:pPr>
      <w:r w:rsidRPr="001403B7">
        <w:t>An operating system is a set of programs that controls and supervises a computer system’s hardware.</w:t>
      </w:r>
    </w:p>
    <w:p w:rsidR="00BB7D87" w:rsidRPr="001403B7" w:rsidRDefault="00BB7D87" w:rsidP="00D61050">
      <w:pPr>
        <w:spacing w:line="360" w:lineRule="auto"/>
        <w:jc w:val="both"/>
      </w:pPr>
      <w:r w:rsidRPr="001403B7">
        <w:t xml:space="preserve"> Its purpose is to manage the hardware for the most efficient use of computer resources and to provide an interface between a user application programme and the hardware. The operating system dramatically increased the efficiency of the CPU. By providing a standard set of instructions for commonly used hardware functions, it took the burden of programming every detail of an operation of the programmer.</w:t>
      </w:r>
    </w:p>
    <w:p w:rsidR="00BB7D87" w:rsidRPr="001403B7" w:rsidRDefault="00BB7D87" w:rsidP="00D61050">
      <w:pPr>
        <w:spacing w:line="360" w:lineRule="auto"/>
        <w:jc w:val="both"/>
      </w:pPr>
    </w:p>
    <w:p w:rsidR="00BB7D87" w:rsidRPr="001403B7" w:rsidRDefault="00BB7D87" w:rsidP="00D61050">
      <w:pPr>
        <w:spacing w:line="360" w:lineRule="auto"/>
        <w:jc w:val="both"/>
      </w:pPr>
      <w:r w:rsidRPr="001403B7">
        <w:t>While the computer is running, the operating system resides in the computer’s memory, so the details of an operating are received and executed by the computer at computer speeds.</w:t>
      </w:r>
    </w:p>
    <w:p w:rsidR="00D61050" w:rsidRDefault="00D61050" w:rsidP="00D61050">
      <w:pPr>
        <w:spacing w:line="360" w:lineRule="auto"/>
        <w:jc w:val="both"/>
      </w:pPr>
    </w:p>
    <w:p w:rsidR="00664EC1" w:rsidRPr="001403B7" w:rsidRDefault="00664EC1" w:rsidP="00D61050">
      <w:pPr>
        <w:spacing w:line="360" w:lineRule="auto"/>
        <w:jc w:val="both"/>
      </w:pPr>
      <w:r w:rsidRPr="001403B7">
        <w:t xml:space="preserve">Examples of Operating System are MS-DOS, Microsoft windows: (95, 98, CE, ME, XP, NT, Vista), UNIX OS: (BSD UNIX, System V), Macintosh OS (MacOS) and Linux OS: ( Mandriva, </w:t>
      </w:r>
      <w:r w:rsidRPr="001403B7">
        <w:rPr>
          <w:u w:val="single"/>
        </w:rPr>
        <w:t>U</w:t>
      </w:r>
      <w:r w:rsidRPr="001403B7">
        <w:t>buntu, Red Hat, Caldera, Debian, and openSuse ).</w:t>
      </w:r>
    </w:p>
    <w:p w:rsidR="00473267" w:rsidRDefault="006E734F" w:rsidP="00664EC1">
      <w:pPr>
        <w:spacing w:line="360" w:lineRule="auto"/>
      </w:pPr>
      <w:r>
        <w:rPr>
          <w:noProof/>
          <w:lang w:eastAsia="en-GB"/>
        </w:rPr>
        <w:drawing>
          <wp:anchor distT="0" distB="0" distL="114300" distR="114300" simplePos="0" relativeHeight="251667456" behindDoc="1" locked="0" layoutInCell="1" allowOverlap="1">
            <wp:simplePos x="0" y="0"/>
            <wp:positionH relativeFrom="column">
              <wp:posOffset>600075</wp:posOffset>
            </wp:positionH>
            <wp:positionV relativeFrom="paragraph">
              <wp:posOffset>106680</wp:posOffset>
            </wp:positionV>
            <wp:extent cx="1721485" cy="2093595"/>
            <wp:effectExtent l="19050" t="0" r="0" b="0"/>
            <wp:wrapTight wrapText="bothSides">
              <wp:wrapPolygon edited="0">
                <wp:start x="-239" y="0"/>
                <wp:lineTo x="-239" y="21423"/>
                <wp:lineTo x="21512" y="21423"/>
                <wp:lineTo x="21512" y="0"/>
                <wp:lineTo x="-239" y="0"/>
              </wp:wrapPolygon>
            </wp:wrapTight>
            <wp:docPr id="423" name="Picture 11" descr="Operating system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perating system box"/>
                    <pic:cNvPicPr>
                      <a:picLocks noChangeAspect="1" noChangeArrowheads="1"/>
                    </pic:cNvPicPr>
                  </pic:nvPicPr>
                  <pic:blipFill>
                    <a:blip r:embed="rId26" cstate="print"/>
                    <a:srcRect/>
                    <a:stretch>
                      <a:fillRect/>
                    </a:stretch>
                  </pic:blipFill>
                  <pic:spPr bwMode="auto">
                    <a:xfrm>
                      <a:off x="0" y="0"/>
                      <a:ext cx="1721485" cy="2093595"/>
                    </a:xfrm>
                    <a:prstGeom prst="rect">
                      <a:avLst/>
                    </a:prstGeom>
                    <a:noFill/>
                    <a:ln w="9525">
                      <a:noFill/>
                      <a:miter lim="800000"/>
                      <a:headEnd/>
                      <a:tailEnd/>
                    </a:ln>
                  </pic:spPr>
                </pic:pic>
              </a:graphicData>
            </a:graphic>
          </wp:anchor>
        </w:drawing>
      </w:r>
    </w:p>
    <w:p w:rsidR="00664EC1" w:rsidRDefault="00664EC1" w:rsidP="00BB7D87">
      <w:pPr>
        <w:spacing w:line="360" w:lineRule="auto"/>
        <w:jc w:val="both"/>
        <w:rPr>
          <w:color w:val="000000"/>
        </w:rPr>
      </w:pPr>
    </w:p>
    <w:p w:rsidR="00473267" w:rsidRPr="00D61050" w:rsidRDefault="00473267" w:rsidP="00BB7D87">
      <w:pPr>
        <w:spacing w:line="360" w:lineRule="auto"/>
        <w:jc w:val="both"/>
        <w:rPr>
          <w:color w:val="000000"/>
          <w:sz w:val="16"/>
        </w:rPr>
      </w:pPr>
    </w:p>
    <w:p w:rsidR="00473267" w:rsidRDefault="00473267" w:rsidP="00BB7D87">
      <w:pPr>
        <w:spacing w:line="360" w:lineRule="auto"/>
        <w:jc w:val="both"/>
        <w:rPr>
          <w:color w:val="000000"/>
        </w:rPr>
      </w:pPr>
    </w:p>
    <w:p w:rsidR="00473267" w:rsidRDefault="00473267" w:rsidP="00BB7D87">
      <w:pPr>
        <w:spacing w:line="360" w:lineRule="auto"/>
        <w:jc w:val="both"/>
        <w:rPr>
          <w:color w:val="000000"/>
        </w:rPr>
      </w:pPr>
    </w:p>
    <w:p w:rsidR="00473267" w:rsidRDefault="00473267" w:rsidP="00BB7D87">
      <w:pPr>
        <w:spacing w:line="360" w:lineRule="auto"/>
        <w:jc w:val="both"/>
        <w:rPr>
          <w:color w:val="000000"/>
        </w:rPr>
      </w:pPr>
    </w:p>
    <w:p w:rsidR="00D61050" w:rsidRDefault="00D61050" w:rsidP="00BB7D87">
      <w:pPr>
        <w:spacing w:line="360" w:lineRule="auto"/>
        <w:jc w:val="both"/>
      </w:pPr>
    </w:p>
    <w:p w:rsidR="00D61050" w:rsidRDefault="00D61050" w:rsidP="00BB7D87">
      <w:pPr>
        <w:spacing w:line="360" w:lineRule="auto"/>
        <w:jc w:val="both"/>
      </w:pPr>
    </w:p>
    <w:p w:rsidR="00D61050" w:rsidRDefault="00D61050" w:rsidP="00BB7D87">
      <w:pPr>
        <w:spacing w:line="360" w:lineRule="auto"/>
        <w:jc w:val="both"/>
      </w:pPr>
    </w:p>
    <w:p w:rsidR="00473267" w:rsidRPr="001403B7" w:rsidRDefault="00473267" w:rsidP="00BB7D87">
      <w:pPr>
        <w:spacing w:line="360" w:lineRule="auto"/>
        <w:jc w:val="both"/>
      </w:pPr>
      <w:r w:rsidRPr="001403B7">
        <w:t xml:space="preserve">Example of </w:t>
      </w:r>
      <w:hyperlink r:id="rId27" w:history="1">
        <w:r w:rsidRPr="001403B7">
          <w:rPr>
            <w:u w:val="single"/>
          </w:rPr>
          <w:t>Microsoft</w:t>
        </w:r>
      </w:hyperlink>
      <w:r w:rsidRPr="001403B7">
        <w:t xml:space="preserve"> </w:t>
      </w:r>
      <w:hyperlink r:id="rId28" w:history="1">
        <w:r w:rsidRPr="001403B7">
          <w:rPr>
            <w:u w:val="single"/>
          </w:rPr>
          <w:t>Windows XP</w:t>
        </w:r>
      </w:hyperlink>
      <w:r w:rsidRPr="001403B7">
        <w:t xml:space="preserve">, </w:t>
      </w:r>
    </w:p>
    <w:p w:rsidR="00A61B13" w:rsidRDefault="00D61050" w:rsidP="00A61B13">
      <w:pPr>
        <w:spacing w:line="360" w:lineRule="auto"/>
        <w:rPr>
          <w:b/>
        </w:rPr>
      </w:pPr>
      <w:r>
        <w:rPr>
          <w:b/>
        </w:rPr>
        <w:t>Functions of Operating S</w:t>
      </w:r>
      <w:r w:rsidR="00A61B13" w:rsidRPr="00A61B13">
        <w:rPr>
          <w:b/>
        </w:rPr>
        <w:t>ystem</w:t>
      </w:r>
    </w:p>
    <w:p w:rsidR="00A61B13" w:rsidRPr="00A61B13" w:rsidRDefault="00A61B13" w:rsidP="00A61B13">
      <w:pPr>
        <w:spacing w:line="360" w:lineRule="auto"/>
      </w:pPr>
      <w:r>
        <w:t xml:space="preserve">Every operating system performs a variety of functions. </w:t>
      </w:r>
    </w:p>
    <w:p w:rsidR="00A61B13" w:rsidRPr="0054257D" w:rsidRDefault="00A61B13" w:rsidP="006C1457">
      <w:pPr>
        <w:numPr>
          <w:ilvl w:val="0"/>
          <w:numId w:val="83"/>
        </w:numPr>
        <w:spacing w:after="200" w:line="360" w:lineRule="auto"/>
        <w:jc w:val="both"/>
      </w:pPr>
      <w:r w:rsidRPr="00664EC1">
        <w:rPr>
          <w:b/>
        </w:rPr>
        <w:t>File management</w:t>
      </w:r>
      <w:r w:rsidRPr="0054257D">
        <w:t>: Coping or duplicating files from one disk to another. Keeps track of physical location of files on magnetic disk or other secondary storage devices.</w:t>
      </w:r>
    </w:p>
    <w:p w:rsidR="00A61B13" w:rsidRPr="0054257D" w:rsidRDefault="00A61B13" w:rsidP="006C1457">
      <w:pPr>
        <w:numPr>
          <w:ilvl w:val="0"/>
          <w:numId w:val="83"/>
        </w:numPr>
        <w:spacing w:after="200" w:line="360" w:lineRule="auto"/>
        <w:jc w:val="both"/>
      </w:pPr>
      <w:r w:rsidRPr="00003BF4">
        <w:rPr>
          <w:b/>
        </w:rPr>
        <w:t>Formatting or Initialisation</w:t>
      </w:r>
      <w:r w:rsidRPr="0054257D">
        <w:t>: Formatting a disk is a process of preparing a disk so that it can store data or programs.</w:t>
      </w:r>
    </w:p>
    <w:p w:rsidR="00003BF4" w:rsidRDefault="00A61B13" w:rsidP="006C1457">
      <w:pPr>
        <w:numPr>
          <w:ilvl w:val="0"/>
          <w:numId w:val="83"/>
        </w:numPr>
        <w:spacing w:after="200" w:line="360" w:lineRule="auto"/>
        <w:jc w:val="both"/>
      </w:pPr>
      <w:r w:rsidRPr="00664EC1">
        <w:rPr>
          <w:b/>
        </w:rPr>
        <w:t>Task management</w:t>
      </w:r>
      <w:r w:rsidRPr="0054257D">
        <w:t>: example is: 1. multitasking that is one user executing more than one program simultaneously or at the same time. 2. Multiprocessing</w:t>
      </w:r>
      <w:r>
        <w:t xml:space="preserve"> that is</w:t>
      </w:r>
      <w:r w:rsidRPr="0054257D">
        <w:t xml:space="preserve"> one or multiple users simultaneously processing two or more programs by multiple computers.</w:t>
      </w:r>
    </w:p>
    <w:p w:rsidR="00664EC1" w:rsidRDefault="00366412" w:rsidP="006C1457">
      <w:pPr>
        <w:numPr>
          <w:ilvl w:val="0"/>
          <w:numId w:val="83"/>
        </w:numPr>
        <w:spacing w:after="200" w:line="360" w:lineRule="auto"/>
        <w:jc w:val="both"/>
      </w:pPr>
      <w:r w:rsidRPr="00003BF4">
        <w:rPr>
          <w:b/>
          <w:lang w:val="en-US"/>
        </w:rPr>
        <w:t>Managing computer resources</w:t>
      </w:r>
      <w:r w:rsidRPr="00003BF4">
        <w:rPr>
          <w:lang w:val="en-US"/>
        </w:rPr>
        <w:t xml:space="preserve">: </w:t>
      </w:r>
      <w:r w:rsidR="00A0015B" w:rsidRPr="00003BF4">
        <w:rPr>
          <w:lang w:val="en-US"/>
        </w:rPr>
        <w:t>These programs</w:t>
      </w:r>
      <w:r w:rsidRPr="00003BF4">
        <w:rPr>
          <w:lang w:val="en-US"/>
        </w:rPr>
        <w:t xml:space="preserve"> coordinate all the computer’s resources including memory, processing, storage, and dev</w:t>
      </w:r>
      <w:r w:rsidR="00A0015B" w:rsidRPr="00003BF4">
        <w:rPr>
          <w:lang w:val="en-US"/>
        </w:rPr>
        <w:t>ices such as printers and monitors</w:t>
      </w:r>
      <w:r w:rsidR="00003BF4" w:rsidRPr="00003BF4">
        <w:t xml:space="preserve"> </w:t>
      </w:r>
      <w:r w:rsidR="00003BF4">
        <w:t>(</w:t>
      </w:r>
      <w:r w:rsidR="00003BF4" w:rsidRPr="0054257D">
        <w:t>it allows the efficient control and use of input and output devices. This is done by DOS</w:t>
      </w:r>
      <w:r w:rsidR="00A0015B" w:rsidRPr="00003BF4">
        <w:rPr>
          <w:lang w:val="en-US"/>
        </w:rPr>
        <w:t>. They also monitor system performance, schedule jobs, provide security</w:t>
      </w:r>
      <w:r w:rsidR="00003BF4" w:rsidRPr="00003BF4">
        <w:rPr>
          <w:lang w:val="en-US"/>
        </w:rPr>
        <w:t xml:space="preserve"> (</w:t>
      </w:r>
      <w:r w:rsidR="00003BF4" w:rsidRPr="0054257D">
        <w:t>maintain security by checking ID’s and passwords etc</w:t>
      </w:r>
      <w:r w:rsidR="00003BF4">
        <w:t>)</w:t>
      </w:r>
      <w:r w:rsidR="00A0015B" w:rsidRPr="00003BF4">
        <w:rPr>
          <w:lang w:val="en-US"/>
        </w:rPr>
        <w:t>, and start up the computer.</w:t>
      </w:r>
    </w:p>
    <w:p w:rsidR="00A0015B" w:rsidRPr="00664EC1" w:rsidRDefault="00A0015B" w:rsidP="006C1457">
      <w:pPr>
        <w:numPr>
          <w:ilvl w:val="0"/>
          <w:numId w:val="83"/>
        </w:numPr>
        <w:spacing w:after="200" w:line="360" w:lineRule="auto"/>
        <w:jc w:val="both"/>
      </w:pPr>
      <w:r w:rsidRPr="00664EC1">
        <w:rPr>
          <w:b/>
          <w:lang w:val="en-US"/>
        </w:rPr>
        <w:t>User interface</w:t>
      </w:r>
      <w:r w:rsidRPr="00664EC1">
        <w:rPr>
          <w:lang w:val="en-US"/>
        </w:rPr>
        <w:t xml:space="preserve">: users interact with application programs and computer hardware through a user interface. </w:t>
      </w:r>
      <w:r w:rsidR="00B305B6" w:rsidRPr="00664EC1">
        <w:rPr>
          <w:lang w:val="en-US"/>
        </w:rPr>
        <w:t>(</w:t>
      </w:r>
      <w:r w:rsidR="00871BDC" w:rsidRPr="00664EC1">
        <w:rPr>
          <w:lang w:val="en-US"/>
        </w:rPr>
        <w:t xml:space="preserve">further explained later </w:t>
      </w:r>
      <w:r w:rsidR="00B305B6" w:rsidRPr="00664EC1">
        <w:rPr>
          <w:lang w:val="en-US"/>
        </w:rPr>
        <w:t>)</w:t>
      </w:r>
    </w:p>
    <w:p w:rsidR="00664EC1" w:rsidRPr="00D61050" w:rsidRDefault="00664EC1" w:rsidP="00664EC1">
      <w:pPr>
        <w:spacing w:line="360" w:lineRule="auto"/>
        <w:ind w:left="360"/>
        <w:jc w:val="both"/>
        <w:rPr>
          <w:b/>
          <w:u w:val="single"/>
        </w:rPr>
      </w:pPr>
      <w:r w:rsidRPr="00D61050">
        <w:rPr>
          <w:b/>
        </w:rPr>
        <w:t>Other functions</w:t>
      </w:r>
    </w:p>
    <w:p w:rsidR="00B17FD3" w:rsidRDefault="00D61050" w:rsidP="006C1457">
      <w:pPr>
        <w:numPr>
          <w:ilvl w:val="0"/>
          <w:numId w:val="84"/>
        </w:numPr>
        <w:spacing w:after="200" w:line="360" w:lineRule="auto"/>
        <w:jc w:val="both"/>
        <w:rPr>
          <w:u w:val="single"/>
        </w:rPr>
      </w:pPr>
      <w:r>
        <w:t>P</w:t>
      </w:r>
      <w:r w:rsidR="00664EC1" w:rsidRPr="0054257D">
        <w:t>roviding error messages</w:t>
      </w:r>
    </w:p>
    <w:p w:rsidR="00B17FD3" w:rsidRPr="00B17FD3" w:rsidRDefault="00B17FD3" w:rsidP="006C1457">
      <w:pPr>
        <w:numPr>
          <w:ilvl w:val="0"/>
          <w:numId w:val="84"/>
        </w:numPr>
        <w:spacing w:after="200" w:line="360" w:lineRule="auto"/>
        <w:jc w:val="both"/>
        <w:rPr>
          <w:u w:val="single"/>
        </w:rPr>
      </w:pPr>
      <w:r w:rsidRPr="00B17FD3">
        <w:rPr>
          <w:b/>
        </w:rPr>
        <w:t>Booting</w:t>
      </w:r>
      <w:r>
        <w:t xml:space="preserve">; is the </w:t>
      </w:r>
      <w:r w:rsidRPr="0054257D">
        <w:t xml:space="preserve">process of </w:t>
      </w:r>
      <w:r>
        <w:t xml:space="preserve">loading the Operating System into the computer’s memory. In other words, is the process of </w:t>
      </w:r>
      <w:r w:rsidRPr="0054257D">
        <w:t xml:space="preserve">switching on the computer and starting the operating system. </w:t>
      </w:r>
      <w:r>
        <w:t>Or It is</w:t>
      </w:r>
      <w:r w:rsidRPr="0054257D">
        <w:t xml:space="preserve"> the process of starting or resetting a computer. A booting can be </w:t>
      </w:r>
      <w:r w:rsidRPr="00B17FD3">
        <w:rPr>
          <w:b/>
        </w:rPr>
        <w:t>cold</w:t>
      </w:r>
      <w:r w:rsidRPr="0054257D">
        <w:t xml:space="preserve"> or </w:t>
      </w:r>
      <w:r w:rsidRPr="00B17FD3">
        <w:rPr>
          <w:b/>
        </w:rPr>
        <w:t>warm.</w:t>
      </w:r>
    </w:p>
    <w:p w:rsidR="00B17FD3" w:rsidRPr="00D61050" w:rsidRDefault="00B17FD3" w:rsidP="00B17FD3">
      <w:pPr>
        <w:spacing w:after="200" w:line="360" w:lineRule="auto"/>
        <w:jc w:val="both"/>
        <w:rPr>
          <w:sz w:val="10"/>
          <w:u w:val="single"/>
        </w:rPr>
      </w:pPr>
    </w:p>
    <w:p w:rsidR="00B17FD3" w:rsidRPr="0054257D" w:rsidRDefault="00B17FD3" w:rsidP="00B17FD3">
      <w:pPr>
        <w:spacing w:line="360" w:lineRule="auto"/>
        <w:jc w:val="both"/>
      </w:pPr>
      <w:r w:rsidRPr="0054257D">
        <w:rPr>
          <w:rStyle w:val="inlinetitle"/>
          <w:b/>
        </w:rPr>
        <w:t>Cold Boot or Hard reboot</w:t>
      </w:r>
      <w:r w:rsidRPr="0054257D">
        <w:t xml:space="preserve"> - is start up process that begins with turning on the computer's power by flipping the power switch. Typically, a cold boot involves some basic hardware checking by the system followed by loading of the operating system from disk into memory.</w:t>
      </w:r>
    </w:p>
    <w:p w:rsidR="00B17FD3" w:rsidRPr="0054257D" w:rsidRDefault="00B17FD3" w:rsidP="00B17FD3">
      <w:pPr>
        <w:spacing w:line="360" w:lineRule="auto"/>
        <w:jc w:val="both"/>
      </w:pPr>
      <w:r w:rsidRPr="0054257D">
        <w:t xml:space="preserve">Cold booting prolongs the life of the computer and secures your data from being damaged. </w:t>
      </w:r>
    </w:p>
    <w:p w:rsidR="00B17FD3" w:rsidRDefault="00B17FD3" w:rsidP="00B17FD3">
      <w:pPr>
        <w:spacing w:line="360" w:lineRule="auto"/>
        <w:jc w:val="both"/>
      </w:pPr>
      <w:r w:rsidRPr="0054257D">
        <w:rPr>
          <w:rStyle w:val="inlinetitle"/>
          <w:b/>
        </w:rPr>
        <w:t>Warm Boot (Reboot) or Soft reboot</w:t>
      </w:r>
      <w:r w:rsidRPr="0054257D">
        <w:rPr>
          <w:rStyle w:val="inlinetitle"/>
        </w:rPr>
        <w:t xml:space="preserve"> - is</w:t>
      </w:r>
      <w:r w:rsidRPr="0054257D">
        <w:t xml:space="preserve"> a process of restarting the computer that does not involve turning on the power and waiting for the computer to check itself and its devices or restarting a computer under software control.</w:t>
      </w:r>
    </w:p>
    <w:p w:rsidR="00F00198" w:rsidRPr="0054257D" w:rsidRDefault="00F00198" w:rsidP="00B17FD3">
      <w:pPr>
        <w:spacing w:line="360" w:lineRule="auto"/>
        <w:jc w:val="both"/>
      </w:pPr>
    </w:p>
    <w:p w:rsidR="00F00198" w:rsidRPr="00F00198" w:rsidRDefault="00F00198" w:rsidP="00F00198">
      <w:pPr>
        <w:spacing w:line="360" w:lineRule="auto"/>
        <w:jc w:val="both"/>
        <w:rPr>
          <w:b/>
        </w:rPr>
      </w:pPr>
      <w:r w:rsidRPr="00F00198">
        <w:rPr>
          <w:b/>
        </w:rPr>
        <w:t>Reason for Warm Booting/Rebooting</w:t>
      </w:r>
    </w:p>
    <w:p w:rsidR="00F00198" w:rsidRPr="0054257D" w:rsidRDefault="00F00198" w:rsidP="006C1457">
      <w:pPr>
        <w:pStyle w:val="ListParagraph"/>
        <w:numPr>
          <w:ilvl w:val="0"/>
          <w:numId w:val="85"/>
        </w:numPr>
        <w:spacing w:line="360" w:lineRule="auto"/>
        <w:rPr>
          <w:rFonts w:ascii="Times New Roman" w:hAnsi="Times New Roman"/>
          <w:sz w:val="24"/>
          <w:szCs w:val="24"/>
        </w:rPr>
      </w:pPr>
      <w:r w:rsidRPr="0054257D">
        <w:rPr>
          <w:rFonts w:ascii="Times New Roman" w:hAnsi="Times New Roman"/>
          <w:sz w:val="24"/>
          <w:szCs w:val="24"/>
        </w:rPr>
        <w:t xml:space="preserve">For effective operation of newly installed software program. For instance, installation of antivirus programs, Nero </w:t>
      </w:r>
      <w:r>
        <w:rPr>
          <w:rFonts w:ascii="Times New Roman" w:hAnsi="Times New Roman"/>
          <w:sz w:val="24"/>
          <w:szCs w:val="24"/>
        </w:rPr>
        <w:t>program</w:t>
      </w:r>
      <w:r w:rsidRPr="0054257D">
        <w:rPr>
          <w:rFonts w:ascii="Times New Roman" w:hAnsi="Times New Roman"/>
          <w:sz w:val="24"/>
          <w:szCs w:val="24"/>
        </w:rPr>
        <w:t xml:space="preserve"> and the like.</w:t>
      </w:r>
    </w:p>
    <w:p w:rsidR="00F00198" w:rsidRPr="0054257D" w:rsidRDefault="00F00198" w:rsidP="006C1457">
      <w:pPr>
        <w:pStyle w:val="ListParagraph"/>
        <w:numPr>
          <w:ilvl w:val="0"/>
          <w:numId w:val="85"/>
        </w:numPr>
        <w:spacing w:line="360" w:lineRule="auto"/>
        <w:rPr>
          <w:rFonts w:ascii="Times New Roman" w:hAnsi="Times New Roman"/>
          <w:sz w:val="24"/>
          <w:szCs w:val="24"/>
        </w:rPr>
      </w:pPr>
      <w:r w:rsidRPr="0054257D">
        <w:rPr>
          <w:rFonts w:ascii="Times New Roman" w:hAnsi="Times New Roman"/>
          <w:sz w:val="24"/>
          <w:szCs w:val="24"/>
        </w:rPr>
        <w:t>Another reason that encourages warm booting is when peripheral device is attached to the computer.</w:t>
      </w:r>
    </w:p>
    <w:p w:rsidR="00F00198" w:rsidRDefault="00F00198" w:rsidP="006C1457">
      <w:pPr>
        <w:pStyle w:val="ListParagraph"/>
        <w:numPr>
          <w:ilvl w:val="0"/>
          <w:numId w:val="85"/>
        </w:numPr>
        <w:spacing w:line="360" w:lineRule="auto"/>
        <w:rPr>
          <w:rFonts w:ascii="Times New Roman" w:hAnsi="Times New Roman"/>
          <w:sz w:val="24"/>
          <w:szCs w:val="24"/>
        </w:rPr>
      </w:pPr>
      <w:r w:rsidRPr="0054257D">
        <w:rPr>
          <w:rFonts w:ascii="Times New Roman" w:hAnsi="Times New Roman"/>
          <w:sz w:val="24"/>
          <w:szCs w:val="24"/>
        </w:rPr>
        <w:t>When the computer freezes, it needs to be rebooted. Freezing is the state where all computer operations cease although the computer is on.</w:t>
      </w:r>
    </w:p>
    <w:p w:rsidR="00F00198" w:rsidRDefault="00F00198" w:rsidP="00F00198">
      <w:pPr>
        <w:pStyle w:val="ListParagraph"/>
        <w:spacing w:line="360" w:lineRule="auto"/>
        <w:rPr>
          <w:rFonts w:ascii="Times New Roman" w:hAnsi="Times New Roman"/>
          <w:sz w:val="24"/>
          <w:szCs w:val="24"/>
        </w:rPr>
      </w:pPr>
    </w:p>
    <w:p w:rsidR="006E734F" w:rsidRDefault="006E734F">
      <w:pPr>
        <w:rPr>
          <w:rFonts w:eastAsia="Calibri"/>
          <w:b/>
        </w:rPr>
      </w:pPr>
      <w:r>
        <w:rPr>
          <w:b/>
        </w:rPr>
        <w:br w:type="page"/>
      </w:r>
    </w:p>
    <w:p w:rsidR="00F00198" w:rsidRDefault="00F00198" w:rsidP="00F00198">
      <w:pPr>
        <w:pStyle w:val="ListParagraph"/>
        <w:spacing w:line="360" w:lineRule="auto"/>
        <w:ind w:left="0"/>
        <w:rPr>
          <w:rFonts w:ascii="Times New Roman" w:hAnsi="Times New Roman"/>
          <w:sz w:val="24"/>
          <w:szCs w:val="24"/>
        </w:rPr>
      </w:pPr>
      <w:r>
        <w:rPr>
          <w:rFonts w:ascii="Times New Roman" w:hAnsi="Times New Roman"/>
          <w:b/>
          <w:sz w:val="24"/>
          <w:szCs w:val="24"/>
        </w:rPr>
        <w:t>Method of Rebooting</w:t>
      </w:r>
    </w:p>
    <w:p w:rsidR="00F00198" w:rsidRDefault="00F00198" w:rsidP="00F00198">
      <w:pPr>
        <w:pStyle w:val="ListParagraph"/>
        <w:spacing w:line="360" w:lineRule="auto"/>
        <w:ind w:left="0"/>
        <w:rPr>
          <w:rFonts w:ascii="Times New Roman" w:hAnsi="Times New Roman"/>
          <w:sz w:val="24"/>
          <w:szCs w:val="24"/>
        </w:rPr>
      </w:pPr>
      <w:r>
        <w:rPr>
          <w:rFonts w:ascii="Times New Roman" w:hAnsi="Times New Roman"/>
          <w:sz w:val="24"/>
          <w:szCs w:val="24"/>
        </w:rPr>
        <w:t>There are three main</w:t>
      </w:r>
      <w:r w:rsidR="003A15CC">
        <w:rPr>
          <w:rFonts w:ascii="Times New Roman" w:hAnsi="Times New Roman"/>
          <w:sz w:val="24"/>
          <w:szCs w:val="24"/>
        </w:rPr>
        <w:t xml:space="preserve"> method involved in rebooting of a computer. These are;</w:t>
      </w:r>
    </w:p>
    <w:p w:rsidR="00854EDB" w:rsidRDefault="003A15CC" w:rsidP="006C1457">
      <w:pPr>
        <w:pStyle w:val="ListParagraph"/>
        <w:numPr>
          <w:ilvl w:val="0"/>
          <w:numId w:val="86"/>
        </w:numPr>
        <w:spacing w:line="360" w:lineRule="auto"/>
        <w:rPr>
          <w:rFonts w:ascii="Times New Roman" w:hAnsi="Times New Roman"/>
          <w:sz w:val="24"/>
          <w:szCs w:val="24"/>
        </w:rPr>
      </w:pPr>
      <w:r>
        <w:rPr>
          <w:rFonts w:ascii="Times New Roman" w:hAnsi="Times New Roman"/>
          <w:sz w:val="24"/>
          <w:szCs w:val="24"/>
        </w:rPr>
        <w:t>Using the reboot tab; to use the reboot tab, one need to go through these steps;</w:t>
      </w:r>
    </w:p>
    <w:p w:rsidR="00854EDB" w:rsidRDefault="003A15CC" w:rsidP="006C1457">
      <w:pPr>
        <w:pStyle w:val="ListParagraph"/>
        <w:numPr>
          <w:ilvl w:val="0"/>
          <w:numId w:val="87"/>
        </w:numPr>
        <w:spacing w:line="360" w:lineRule="auto"/>
        <w:rPr>
          <w:rFonts w:ascii="Times New Roman" w:hAnsi="Times New Roman"/>
          <w:sz w:val="24"/>
          <w:szCs w:val="24"/>
        </w:rPr>
      </w:pPr>
      <w:r w:rsidRPr="00854EDB">
        <w:rPr>
          <w:rFonts w:ascii="Times New Roman" w:hAnsi="Times New Roman"/>
          <w:sz w:val="24"/>
          <w:szCs w:val="24"/>
        </w:rPr>
        <w:t xml:space="preserve">Click on the </w:t>
      </w:r>
      <w:r w:rsidRPr="00854EDB">
        <w:rPr>
          <w:rFonts w:ascii="Times New Roman" w:hAnsi="Times New Roman"/>
          <w:b/>
          <w:sz w:val="24"/>
          <w:szCs w:val="24"/>
        </w:rPr>
        <w:t>Start button</w:t>
      </w:r>
      <w:r w:rsidRPr="00854EDB">
        <w:rPr>
          <w:rFonts w:ascii="Times New Roman" w:hAnsi="Times New Roman"/>
          <w:sz w:val="24"/>
          <w:szCs w:val="24"/>
        </w:rPr>
        <w:t xml:space="preserve"> on the windows task bar (the row at the bottom on the windows screen where all currently open applications or files are listed) to display the start menu.</w:t>
      </w:r>
    </w:p>
    <w:p w:rsidR="00854EDB" w:rsidRDefault="003A15CC" w:rsidP="006C1457">
      <w:pPr>
        <w:pStyle w:val="ListParagraph"/>
        <w:numPr>
          <w:ilvl w:val="0"/>
          <w:numId w:val="87"/>
        </w:numPr>
        <w:spacing w:line="360" w:lineRule="auto"/>
        <w:rPr>
          <w:rFonts w:ascii="Times New Roman" w:hAnsi="Times New Roman"/>
          <w:sz w:val="24"/>
          <w:szCs w:val="24"/>
        </w:rPr>
      </w:pPr>
      <w:r w:rsidRPr="00854EDB">
        <w:rPr>
          <w:rFonts w:ascii="Times New Roman" w:hAnsi="Times New Roman"/>
          <w:sz w:val="24"/>
          <w:szCs w:val="24"/>
        </w:rPr>
        <w:t xml:space="preserve">Click on the </w:t>
      </w:r>
      <w:r w:rsidRPr="00854EDB">
        <w:rPr>
          <w:rFonts w:ascii="Times New Roman" w:hAnsi="Times New Roman"/>
          <w:b/>
          <w:sz w:val="24"/>
          <w:szCs w:val="24"/>
        </w:rPr>
        <w:t>Turn off</w:t>
      </w:r>
      <w:r w:rsidRPr="00854EDB">
        <w:rPr>
          <w:rFonts w:ascii="Times New Roman" w:hAnsi="Times New Roman"/>
          <w:sz w:val="24"/>
          <w:szCs w:val="24"/>
        </w:rPr>
        <w:t xml:space="preserve"> computer button</w:t>
      </w:r>
      <w:r w:rsidR="00854EDB">
        <w:rPr>
          <w:rFonts w:ascii="Times New Roman" w:hAnsi="Times New Roman"/>
          <w:sz w:val="24"/>
          <w:szCs w:val="24"/>
        </w:rPr>
        <w:t>.</w:t>
      </w:r>
    </w:p>
    <w:p w:rsidR="003A15CC" w:rsidRPr="00854EDB" w:rsidRDefault="003A15CC" w:rsidP="006C1457">
      <w:pPr>
        <w:pStyle w:val="ListParagraph"/>
        <w:numPr>
          <w:ilvl w:val="0"/>
          <w:numId w:val="87"/>
        </w:numPr>
        <w:spacing w:line="360" w:lineRule="auto"/>
        <w:rPr>
          <w:rFonts w:ascii="Times New Roman" w:hAnsi="Times New Roman"/>
          <w:sz w:val="24"/>
          <w:szCs w:val="24"/>
        </w:rPr>
      </w:pPr>
      <w:r w:rsidRPr="00854EDB">
        <w:rPr>
          <w:rFonts w:ascii="Times New Roman" w:hAnsi="Times New Roman"/>
          <w:sz w:val="24"/>
          <w:szCs w:val="24"/>
        </w:rPr>
        <w:t xml:space="preserve">Finally, click on </w:t>
      </w:r>
      <w:r w:rsidRPr="00854EDB">
        <w:rPr>
          <w:rFonts w:ascii="Times New Roman" w:hAnsi="Times New Roman"/>
          <w:b/>
          <w:sz w:val="24"/>
          <w:szCs w:val="24"/>
        </w:rPr>
        <w:t>Restart button</w:t>
      </w:r>
      <w:r w:rsidRPr="00854EDB">
        <w:rPr>
          <w:rFonts w:ascii="Times New Roman" w:hAnsi="Times New Roman"/>
          <w:sz w:val="24"/>
          <w:szCs w:val="24"/>
        </w:rPr>
        <w:t xml:space="preserve"> for the system to do the rebooting</w:t>
      </w:r>
    </w:p>
    <w:p w:rsidR="003A15CC" w:rsidRDefault="003A15CC" w:rsidP="006C1457">
      <w:pPr>
        <w:pStyle w:val="ListParagraph"/>
        <w:numPr>
          <w:ilvl w:val="0"/>
          <w:numId w:val="86"/>
        </w:numPr>
        <w:spacing w:line="360" w:lineRule="auto"/>
        <w:rPr>
          <w:rFonts w:ascii="Times New Roman" w:hAnsi="Times New Roman"/>
          <w:sz w:val="24"/>
          <w:szCs w:val="24"/>
        </w:rPr>
      </w:pPr>
      <w:r>
        <w:rPr>
          <w:rFonts w:ascii="Times New Roman" w:hAnsi="Times New Roman"/>
          <w:sz w:val="24"/>
          <w:szCs w:val="24"/>
        </w:rPr>
        <w:t>Using CTRL, ALT, and DEL buttons simultaneously; the combination of these keys allow soft reboot</w:t>
      </w:r>
    </w:p>
    <w:p w:rsidR="00664EC1" w:rsidRPr="00854EDB" w:rsidRDefault="003A15CC" w:rsidP="006C1457">
      <w:pPr>
        <w:pStyle w:val="ListParagraph"/>
        <w:numPr>
          <w:ilvl w:val="0"/>
          <w:numId w:val="86"/>
        </w:numPr>
        <w:spacing w:line="360" w:lineRule="auto"/>
        <w:rPr>
          <w:rFonts w:ascii="Times New Roman" w:hAnsi="Times New Roman"/>
          <w:sz w:val="24"/>
          <w:szCs w:val="24"/>
        </w:rPr>
      </w:pPr>
      <w:r>
        <w:rPr>
          <w:rFonts w:ascii="Times New Roman" w:hAnsi="Times New Roman"/>
          <w:sz w:val="24"/>
          <w:szCs w:val="24"/>
        </w:rPr>
        <w:t xml:space="preserve">Using the reset button; this </w:t>
      </w:r>
      <w:r w:rsidR="007C6AC2">
        <w:rPr>
          <w:rFonts w:ascii="Times New Roman" w:hAnsi="Times New Roman"/>
          <w:sz w:val="24"/>
          <w:szCs w:val="24"/>
        </w:rPr>
        <w:t>is done by pressing the reset button in front of the system unit.</w:t>
      </w:r>
    </w:p>
    <w:p w:rsidR="00D61050" w:rsidRDefault="00D61050" w:rsidP="009A19D1">
      <w:pPr>
        <w:spacing w:line="360" w:lineRule="auto"/>
        <w:jc w:val="both"/>
        <w:rPr>
          <w:b/>
          <w:color w:val="000000"/>
        </w:rPr>
      </w:pPr>
    </w:p>
    <w:p w:rsidR="009A19D1" w:rsidRDefault="009A19D1" w:rsidP="009A19D1">
      <w:pPr>
        <w:spacing w:line="360" w:lineRule="auto"/>
        <w:jc w:val="both"/>
        <w:rPr>
          <w:b/>
          <w:color w:val="000000"/>
        </w:rPr>
      </w:pPr>
      <w:r>
        <w:rPr>
          <w:b/>
          <w:color w:val="000000"/>
        </w:rPr>
        <w:t>Summary</w:t>
      </w:r>
    </w:p>
    <w:p w:rsidR="009A19D1" w:rsidRPr="001403B7" w:rsidRDefault="009A19D1" w:rsidP="009A19D1">
      <w:pPr>
        <w:spacing w:line="360" w:lineRule="auto"/>
        <w:jc w:val="both"/>
      </w:pPr>
      <w:r w:rsidRPr="001403B7">
        <w:t xml:space="preserve">We hope you have enjoyed reading this lesson. In this lesson we discussed system software and operating system. The computer’s value is in our ability to put it to work for us in solving problems and producing information as we need it and under our control. </w:t>
      </w:r>
    </w:p>
    <w:p w:rsidR="009A19D1" w:rsidRPr="001403B7" w:rsidRDefault="009A19D1" w:rsidP="009A19D1">
      <w:pPr>
        <w:spacing w:line="360" w:lineRule="auto"/>
        <w:jc w:val="both"/>
      </w:pPr>
    </w:p>
    <w:p w:rsidR="00854EDB" w:rsidRPr="001403B7" w:rsidRDefault="00854EDB" w:rsidP="009A19D1">
      <w:pPr>
        <w:spacing w:line="360" w:lineRule="auto"/>
        <w:jc w:val="both"/>
        <w:rPr>
          <w:b/>
        </w:rPr>
      </w:pPr>
    </w:p>
    <w:p w:rsidR="009A19D1" w:rsidRPr="001403B7" w:rsidRDefault="009A19D1" w:rsidP="009A19D1">
      <w:pPr>
        <w:spacing w:line="360" w:lineRule="auto"/>
        <w:jc w:val="both"/>
        <w:rPr>
          <w:b/>
        </w:rPr>
      </w:pPr>
      <w:r w:rsidRPr="001403B7">
        <w:rPr>
          <w:b/>
        </w:rPr>
        <w:t>Progress Test</w:t>
      </w:r>
    </w:p>
    <w:p w:rsidR="009A19D1" w:rsidRPr="001403B7" w:rsidRDefault="009A19D1" w:rsidP="006C1457">
      <w:pPr>
        <w:numPr>
          <w:ilvl w:val="0"/>
          <w:numId w:val="22"/>
        </w:numPr>
        <w:tabs>
          <w:tab w:val="clear" w:pos="720"/>
          <w:tab w:val="num" w:pos="360"/>
        </w:tabs>
        <w:spacing w:line="360" w:lineRule="auto"/>
        <w:jc w:val="both"/>
      </w:pPr>
      <w:r w:rsidRPr="001403B7">
        <w:t>Discuss briefly system software and operating system</w:t>
      </w:r>
    </w:p>
    <w:p w:rsidR="009A19D1" w:rsidRPr="001403B7" w:rsidRDefault="009A19D1" w:rsidP="006C1457">
      <w:pPr>
        <w:numPr>
          <w:ilvl w:val="0"/>
          <w:numId w:val="22"/>
        </w:numPr>
        <w:tabs>
          <w:tab w:val="clear" w:pos="720"/>
          <w:tab w:val="num" w:pos="360"/>
        </w:tabs>
        <w:spacing w:line="360" w:lineRule="auto"/>
        <w:ind w:left="360" w:hanging="360"/>
        <w:jc w:val="both"/>
      </w:pPr>
      <w:r w:rsidRPr="001403B7">
        <w:t>Discuss how computer interacts with both the system software and application software to accomplish a task.</w:t>
      </w:r>
    </w:p>
    <w:p w:rsidR="00854EDB" w:rsidRPr="001403B7" w:rsidRDefault="00854EDB" w:rsidP="006C1457">
      <w:pPr>
        <w:numPr>
          <w:ilvl w:val="0"/>
          <w:numId w:val="22"/>
        </w:numPr>
        <w:tabs>
          <w:tab w:val="clear" w:pos="720"/>
          <w:tab w:val="num" w:pos="360"/>
        </w:tabs>
        <w:spacing w:line="360" w:lineRule="auto"/>
        <w:ind w:left="360" w:hanging="360"/>
        <w:jc w:val="both"/>
      </w:pPr>
      <w:r w:rsidRPr="001403B7">
        <w:t>What are the functions of operating system?</w:t>
      </w:r>
    </w:p>
    <w:p w:rsidR="00854EDB" w:rsidRPr="001403B7" w:rsidRDefault="00111BA2" w:rsidP="006C1457">
      <w:pPr>
        <w:numPr>
          <w:ilvl w:val="0"/>
          <w:numId w:val="22"/>
        </w:numPr>
        <w:tabs>
          <w:tab w:val="clear" w:pos="720"/>
          <w:tab w:val="num" w:pos="360"/>
        </w:tabs>
        <w:spacing w:line="360" w:lineRule="auto"/>
        <w:ind w:left="360" w:hanging="360"/>
        <w:jc w:val="both"/>
      </w:pPr>
      <w:r w:rsidRPr="001403B7">
        <w:t>Mention two</w:t>
      </w:r>
      <w:r w:rsidR="00854EDB" w:rsidRPr="001403B7">
        <w:t xml:space="preserve"> additional examples of operating system, that were not mention in this lesson? </w:t>
      </w:r>
    </w:p>
    <w:p w:rsidR="00854EDB" w:rsidRDefault="00854EDB" w:rsidP="00961800">
      <w:pPr>
        <w:spacing w:line="360" w:lineRule="auto"/>
        <w:jc w:val="both"/>
        <w:rPr>
          <w:color w:val="000000"/>
        </w:rPr>
      </w:pPr>
    </w:p>
    <w:p w:rsidR="00854EDB" w:rsidRDefault="00854EDB" w:rsidP="00961800">
      <w:pPr>
        <w:spacing w:line="360" w:lineRule="auto"/>
        <w:jc w:val="both"/>
        <w:rPr>
          <w:color w:val="000000"/>
        </w:rPr>
      </w:pPr>
    </w:p>
    <w:p w:rsidR="00854EDB" w:rsidRDefault="00854EDB" w:rsidP="00961800">
      <w:pPr>
        <w:spacing w:line="360" w:lineRule="auto"/>
        <w:jc w:val="both"/>
        <w:rPr>
          <w:color w:val="000000"/>
        </w:rPr>
      </w:pPr>
    </w:p>
    <w:p w:rsidR="00854EDB" w:rsidRDefault="00854EDB" w:rsidP="00961800">
      <w:pPr>
        <w:spacing w:line="360" w:lineRule="auto"/>
        <w:jc w:val="both"/>
        <w:rPr>
          <w:color w:val="000000"/>
        </w:rPr>
      </w:pPr>
    </w:p>
    <w:p w:rsidR="00854EDB" w:rsidRDefault="00854EDB" w:rsidP="00961800">
      <w:pPr>
        <w:spacing w:line="360" w:lineRule="auto"/>
        <w:jc w:val="both"/>
        <w:rPr>
          <w:color w:val="000000"/>
        </w:rPr>
      </w:pPr>
    </w:p>
    <w:p w:rsidR="003E503A" w:rsidRDefault="00D61050" w:rsidP="003E503A">
      <w:pPr>
        <w:pStyle w:val="Heading1"/>
      </w:pPr>
      <w:bookmarkStart w:id="51" w:name="_Toc307314689"/>
      <w:r>
        <w:t>UNIT 2</w:t>
      </w:r>
      <w:r w:rsidR="003E503A">
        <w:t xml:space="preserve"> LESSON 2</w:t>
      </w:r>
      <w:bookmarkEnd w:id="51"/>
    </w:p>
    <w:p w:rsidR="001B44D2" w:rsidRDefault="00960669" w:rsidP="003E503A">
      <w:pPr>
        <w:pStyle w:val="Heading1"/>
      </w:pPr>
      <w:bookmarkStart w:id="52" w:name="_Toc307314690"/>
      <w:r>
        <w:t xml:space="preserve">CATEGORIES OF </w:t>
      </w:r>
      <w:r w:rsidR="001B44D2">
        <w:t>OPERATING SYSTEM</w:t>
      </w:r>
      <w:bookmarkEnd w:id="52"/>
      <w:r w:rsidR="001B44D2">
        <w:t xml:space="preserve"> </w:t>
      </w:r>
    </w:p>
    <w:p w:rsidR="001B44D2" w:rsidRDefault="001B44D2" w:rsidP="001B44D2">
      <w:pPr>
        <w:spacing w:line="360" w:lineRule="auto"/>
        <w:rPr>
          <w:color w:val="000000"/>
        </w:rPr>
      </w:pPr>
    </w:p>
    <w:p w:rsidR="001B44D2" w:rsidRDefault="001B44D2" w:rsidP="00961800">
      <w:pPr>
        <w:spacing w:line="360" w:lineRule="auto"/>
        <w:jc w:val="both"/>
        <w:rPr>
          <w:b/>
          <w:color w:val="000000"/>
        </w:rPr>
      </w:pPr>
      <w:r>
        <w:rPr>
          <w:b/>
          <w:color w:val="000000"/>
        </w:rPr>
        <w:t>Introduction</w:t>
      </w:r>
    </w:p>
    <w:p w:rsidR="001B44D2" w:rsidRPr="001403B7" w:rsidRDefault="001B44D2" w:rsidP="00961800">
      <w:pPr>
        <w:spacing w:line="360" w:lineRule="auto"/>
        <w:jc w:val="both"/>
      </w:pPr>
      <w:r w:rsidRPr="001403B7">
        <w:t>Dear learner, welcome to lesson 2 of Unit 2. In the previous lesson we discussed system software and operating system. In this lesson we shall look at the categories of operating system and the importance of operating system.</w:t>
      </w:r>
    </w:p>
    <w:p w:rsidR="001B44D2" w:rsidRPr="001403B7" w:rsidRDefault="001B44D2" w:rsidP="00961800">
      <w:pPr>
        <w:spacing w:line="360" w:lineRule="auto"/>
        <w:jc w:val="both"/>
      </w:pPr>
    </w:p>
    <w:p w:rsidR="001B44D2" w:rsidRPr="001403B7" w:rsidRDefault="001B44D2" w:rsidP="00961800">
      <w:pPr>
        <w:spacing w:line="360" w:lineRule="auto"/>
        <w:jc w:val="both"/>
      </w:pPr>
      <w:r w:rsidRPr="001403B7">
        <w:t>Try and answer the question below.</w:t>
      </w:r>
    </w:p>
    <w:p w:rsidR="001B44D2" w:rsidRDefault="001B44D2" w:rsidP="00961800">
      <w:pPr>
        <w:spacing w:line="360" w:lineRule="auto"/>
        <w:jc w:val="both"/>
        <w:rPr>
          <w:color w:val="000000"/>
        </w:rPr>
      </w:pPr>
    </w:p>
    <w:p w:rsidR="001B44D2" w:rsidRDefault="001B44D2" w:rsidP="00961800">
      <w:pPr>
        <w:spacing w:line="360" w:lineRule="auto"/>
        <w:jc w:val="both"/>
        <w:rPr>
          <w:b/>
          <w:color w:val="000000"/>
        </w:rPr>
      </w:pPr>
      <w:r>
        <w:rPr>
          <w:b/>
          <w:color w:val="000000"/>
        </w:rPr>
        <w:t>Activity 1</w:t>
      </w:r>
    </w:p>
    <w:p w:rsidR="001B44D2" w:rsidRDefault="000C5DAE" w:rsidP="00961800">
      <w:pPr>
        <w:spacing w:line="360" w:lineRule="auto"/>
        <w:jc w:val="both"/>
        <w:rPr>
          <w:color w:val="000000"/>
        </w:rPr>
      </w:pPr>
      <w:r>
        <w:rPr>
          <w:color w:val="000000"/>
        </w:rPr>
        <w:t xml:space="preserve">What is operating system? Give </w:t>
      </w:r>
      <w:r w:rsidR="001B44D2">
        <w:rPr>
          <w:color w:val="000000"/>
        </w:rPr>
        <w:t>example</w:t>
      </w:r>
      <w:r>
        <w:rPr>
          <w:color w:val="000000"/>
        </w:rPr>
        <w:t>s</w:t>
      </w:r>
      <w:r w:rsidR="001B44D2">
        <w:rPr>
          <w:color w:val="000000"/>
        </w:rPr>
        <w:t>.</w:t>
      </w:r>
    </w:p>
    <w:p w:rsidR="001B44D2" w:rsidRDefault="001B44D2" w:rsidP="00961800">
      <w:pPr>
        <w:spacing w:line="360" w:lineRule="auto"/>
        <w:jc w:val="both"/>
        <w:rPr>
          <w:color w:val="000000"/>
        </w:rPr>
      </w:pPr>
      <w:r>
        <w:rPr>
          <w:color w:val="000000"/>
        </w:rPr>
        <w:t>………………………………………………………………………………………………………………………………………………………………………………………………</w:t>
      </w:r>
    </w:p>
    <w:p w:rsidR="006B57AA" w:rsidRDefault="006B57AA" w:rsidP="00961800">
      <w:pPr>
        <w:spacing w:line="360" w:lineRule="auto"/>
        <w:jc w:val="both"/>
        <w:rPr>
          <w:color w:val="000000"/>
        </w:rPr>
      </w:pPr>
      <w:r>
        <w:rPr>
          <w:color w:val="000000"/>
        </w:rPr>
        <w:t>………………………………………………………………………………………………</w:t>
      </w:r>
    </w:p>
    <w:p w:rsidR="006B57AA" w:rsidRDefault="006B57AA" w:rsidP="00961800">
      <w:pPr>
        <w:spacing w:line="360" w:lineRule="auto"/>
        <w:jc w:val="both"/>
        <w:rPr>
          <w:color w:val="000000"/>
        </w:rPr>
      </w:pPr>
    </w:p>
    <w:p w:rsidR="001B44D2" w:rsidRDefault="001B44D2" w:rsidP="00961800">
      <w:pPr>
        <w:spacing w:line="360" w:lineRule="auto"/>
        <w:jc w:val="both"/>
        <w:rPr>
          <w:b/>
          <w:color w:val="000000"/>
        </w:rPr>
      </w:pPr>
      <w:r>
        <w:rPr>
          <w:b/>
          <w:color w:val="000000"/>
        </w:rPr>
        <w:t>Objectives</w:t>
      </w:r>
    </w:p>
    <w:p w:rsidR="001B44D2" w:rsidRPr="001403B7" w:rsidRDefault="001B44D2" w:rsidP="00961800">
      <w:pPr>
        <w:spacing w:line="360" w:lineRule="auto"/>
        <w:jc w:val="both"/>
      </w:pPr>
      <w:r w:rsidRPr="001403B7">
        <w:t>By the end of the lesson, you will be able to:</w:t>
      </w:r>
    </w:p>
    <w:p w:rsidR="001B44D2" w:rsidRPr="001403B7" w:rsidRDefault="003D5268" w:rsidP="006C1457">
      <w:pPr>
        <w:numPr>
          <w:ilvl w:val="0"/>
          <w:numId w:val="160"/>
        </w:numPr>
        <w:spacing w:line="360" w:lineRule="auto"/>
        <w:jc w:val="both"/>
      </w:pPr>
      <w:r w:rsidRPr="001403B7">
        <w:t>Identify two categories of operating system</w:t>
      </w:r>
    </w:p>
    <w:p w:rsidR="003E503A" w:rsidRDefault="003D5268" w:rsidP="006C1457">
      <w:pPr>
        <w:numPr>
          <w:ilvl w:val="0"/>
          <w:numId w:val="160"/>
        </w:numPr>
        <w:spacing w:line="360" w:lineRule="auto"/>
        <w:jc w:val="both"/>
      </w:pPr>
      <w:r w:rsidRPr="001403B7">
        <w:t xml:space="preserve">Discuss </w:t>
      </w:r>
      <w:r w:rsidR="001B44D2" w:rsidRPr="001403B7">
        <w:t>what an operating system does</w:t>
      </w:r>
    </w:p>
    <w:p w:rsidR="003E503A" w:rsidRDefault="003E503A" w:rsidP="003E503A">
      <w:pPr>
        <w:spacing w:line="360" w:lineRule="auto"/>
        <w:jc w:val="both"/>
      </w:pPr>
    </w:p>
    <w:p w:rsidR="003E503A" w:rsidRDefault="00960669" w:rsidP="003E503A">
      <w:pPr>
        <w:spacing w:line="360" w:lineRule="auto"/>
        <w:jc w:val="both"/>
        <w:rPr>
          <w:b/>
          <w:color w:val="000000"/>
        </w:rPr>
      </w:pPr>
      <w:r w:rsidRPr="003E503A">
        <w:rPr>
          <w:b/>
          <w:color w:val="000000"/>
        </w:rPr>
        <w:t>Categories of Operating Sy</w:t>
      </w:r>
      <w:r w:rsidR="00473267" w:rsidRPr="003E503A">
        <w:rPr>
          <w:b/>
          <w:color w:val="000000"/>
        </w:rPr>
        <w:t>s</w:t>
      </w:r>
      <w:r w:rsidRPr="003E503A">
        <w:rPr>
          <w:b/>
          <w:color w:val="000000"/>
        </w:rPr>
        <w:t>tem</w:t>
      </w:r>
    </w:p>
    <w:p w:rsidR="003E503A" w:rsidRDefault="00960669" w:rsidP="003E503A">
      <w:pPr>
        <w:spacing w:line="360" w:lineRule="auto"/>
        <w:jc w:val="both"/>
      </w:pPr>
      <w:r w:rsidRPr="003E503A">
        <w:t>There are hundreds of different operating systems, there are only three basic categories: embedded, network, and stand – alone / desktop.</w:t>
      </w:r>
      <w:r w:rsidR="003E503A">
        <w:t xml:space="preserve"> </w:t>
      </w:r>
    </w:p>
    <w:p w:rsidR="003E503A" w:rsidRPr="003E503A" w:rsidRDefault="003E503A" w:rsidP="003E503A">
      <w:pPr>
        <w:spacing w:line="360" w:lineRule="auto"/>
        <w:jc w:val="both"/>
        <w:rPr>
          <w:sz w:val="10"/>
        </w:rPr>
      </w:pPr>
    </w:p>
    <w:p w:rsidR="00960669" w:rsidRPr="003E503A" w:rsidRDefault="00960669" w:rsidP="003E503A">
      <w:pPr>
        <w:spacing w:line="360" w:lineRule="auto"/>
        <w:jc w:val="both"/>
      </w:pPr>
      <w:r w:rsidRPr="003E503A">
        <w:rPr>
          <w:b/>
        </w:rPr>
        <w:t>Embedded Operating Systems</w:t>
      </w:r>
      <w:r w:rsidRPr="003E503A">
        <w:t xml:space="preserve"> are used for handheld computers and smaller devices like PDAs. The entire operating system is stored permanently on the ROM chips within the device. Popular embedded operating system includes; Windows CE and Palm OS.</w:t>
      </w:r>
    </w:p>
    <w:p w:rsidR="003E503A" w:rsidRPr="003E503A" w:rsidRDefault="003E503A" w:rsidP="003E503A">
      <w:pPr>
        <w:spacing w:line="360" w:lineRule="auto"/>
        <w:rPr>
          <w:b/>
          <w:sz w:val="10"/>
        </w:rPr>
      </w:pPr>
    </w:p>
    <w:p w:rsidR="00960669" w:rsidRDefault="00960669" w:rsidP="003E503A">
      <w:pPr>
        <w:spacing w:line="360" w:lineRule="auto"/>
        <w:jc w:val="both"/>
      </w:pPr>
      <w:r w:rsidRPr="003E503A">
        <w:rPr>
          <w:b/>
        </w:rPr>
        <w:t>Network Operating System:</w:t>
      </w:r>
      <w:r w:rsidRPr="00F47EDD">
        <w:t xml:space="preserve"> This is a kind of ope</w:t>
      </w:r>
      <w:r w:rsidR="003E503A">
        <w:t xml:space="preserve">rating system which is built to </w:t>
      </w:r>
      <w:r w:rsidRPr="00F47EDD">
        <w:t>control and coordinate communication in computers that are networked or linked together, and mostly it is installed on network servers. Servers are centralized device in a network which helps all other computers to communicate with each other. Examples are; Windows NT, Windows server 2000, 2003 and 2008.</w:t>
      </w:r>
    </w:p>
    <w:p w:rsidR="003E503A" w:rsidRPr="003E503A" w:rsidRDefault="003E503A" w:rsidP="003E503A">
      <w:pPr>
        <w:spacing w:line="360" w:lineRule="auto"/>
        <w:jc w:val="both"/>
        <w:rPr>
          <w:sz w:val="10"/>
        </w:rPr>
      </w:pPr>
    </w:p>
    <w:p w:rsidR="00960669" w:rsidRPr="00F47EDD" w:rsidRDefault="003E503A" w:rsidP="003E503A">
      <w:pPr>
        <w:spacing w:line="360" w:lineRule="auto"/>
        <w:jc w:val="both"/>
      </w:pPr>
      <w:r w:rsidRPr="003E503A">
        <w:rPr>
          <w:b/>
        </w:rPr>
        <w:t>Stand-</w:t>
      </w:r>
      <w:r w:rsidR="00960669" w:rsidRPr="003E503A">
        <w:rPr>
          <w:b/>
        </w:rPr>
        <w:t xml:space="preserve">alone Operating System / Desktop Operating System: </w:t>
      </w:r>
      <w:r w:rsidR="00960669" w:rsidRPr="00F47EDD">
        <w:t>These are built to support mini and micro computers which are mostly used in our homes and offices. They help users to run application and also control the system hardware. Examples of this operating system are; Ms disk Operating System, windows XP, 98, 2000, Linux, UNIX, Mac OS etc.</w:t>
      </w:r>
    </w:p>
    <w:p w:rsidR="00960669" w:rsidRPr="00F47EDD" w:rsidRDefault="00960669" w:rsidP="00D61050">
      <w:pPr>
        <w:spacing w:line="360" w:lineRule="auto"/>
        <w:jc w:val="both"/>
      </w:pPr>
      <w:r w:rsidRPr="00F47EDD">
        <w:t>Most operating systems are</w:t>
      </w:r>
      <w:r w:rsidRPr="00F47EDD">
        <w:rPr>
          <w:b/>
        </w:rPr>
        <w:t xml:space="preserve"> proprietary operating system</w:t>
      </w:r>
      <w:r w:rsidRPr="00F47EDD">
        <w:t xml:space="preserve">; that is they are owned and licensed by a corporation. The Window operating system is a proprietary operating system owned by the </w:t>
      </w:r>
      <w:r w:rsidRPr="00F47EDD">
        <w:rPr>
          <w:b/>
        </w:rPr>
        <w:t>Microsoft Corporation</w:t>
      </w:r>
      <w:r w:rsidRPr="00F47EDD">
        <w:t>.  Some individuals and organizations have developed</w:t>
      </w:r>
      <w:r w:rsidRPr="00F47EDD">
        <w:rPr>
          <w:b/>
        </w:rPr>
        <w:t xml:space="preserve"> non- proprietary operating system</w:t>
      </w:r>
      <w:r w:rsidRPr="00F47EDD">
        <w:t xml:space="preserve"> in which the operating system program or source code is provided to outside individuals. These individuals are encouraged to use, improve, and modify the programs. Program released in this way are called open source. Example is Linux; ( Mandriva, </w:t>
      </w:r>
      <w:r w:rsidRPr="00F47EDD">
        <w:rPr>
          <w:u w:val="single"/>
        </w:rPr>
        <w:t>U</w:t>
      </w:r>
      <w:r w:rsidRPr="00F47EDD">
        <w:t>buntu, Red Hat, Caldera, Debian, and openSuse)</w:t>
      </w:r>
    </w:p>
    <w:p w:rsidR="006B57AA" w:rsidRPr="00F47EDD" w:rsidRDefault="006B57AA" w:rsidP="00D61050">
      <w:pPr>
        <w:spacing w:line="360" w:lineRule="auto"/>
        <w:jc w:val="both"/>
        <w:rPr>
          <w:color w:val="000000"/>
        </w:rPr>
      </w:pPr>
    </w:p>
    <w:p w:rsidR="00473267" w:rsidRPr="00F47EDD" w:rsidRDefault="00D66762" w:rsidP="00D61050">
      <w:pPr>
        <w:spacing w:line="360" w:lineRule="auto"/>
        <w:jc w:val="both"/>
        <w:rPr>
          <w:color w:val="000000"/>
        </w:rPr>
      </w:pPr>
      <w:r w:rsidRPr="00F47EDD">
        <w:rPr>
          <w:b/>
          <w:color w:val="000000"/>
        </w:rPr>
        <w:t>What an operating system does</w:t>
      </w:r>
      <w:r w:rsidR="00473267" w:rsidRPr="00F47EDD">
        <w:rPr>
          <w:b/>
          <w:color w:val="000000"/>
        </w:rPr>
        <w:t xml:space="preserve"> when the computer is turn</w:t>
      </w:r>
      <w:r w:rsidR="003E503A">
        <w:rPr>
          <w:b/>
          <w:color w:val="000000"/>
        </w:rPr>
        <w:t>ed</w:t>
      </w:r>
      <w:r w:rsidR="00473267" w:rsidRPr="00F47EDD">
        <w:rPr>
          <w:b/>
          <w:color w:val="000000"/>
        </w:rPr>
        <w:t xml:space="preserve"> on</w:t>
      </w:r>
      <w:r w:rsidRPr="00F47EDD">
        <w:rPr>
          <w:b/>
          <w:color w:val="000000"/>
        </w:rPr>
        <w:t>.</w:t>
      </w:r>
    </w:p>
    <w:p w:rsidR="00473267" w:rsidRPr="00F47EDD" w:rsidRDefault="00473267" w:rsidP="00D61050">
      <w:pPr>
        <w:spacing w:line="360" w:lineRule="auto"/>
        <w:jc w:val="both"/>
      </w:pPr>
      <w:r w:rsidRPr="00F47EDD">
        <w:t xml:space="preserve">When a computer is turned on a small program, called the BIOS (Basic Input /Output system) located in Read-Only Memory (ROM)  (BIOS is a set of instruction stored on ROM chip that interfaces the major hardware components of the computer with operating system. This makes the BIOS neither pure hardware nor software. Is more accurately called </w:t>
      </w:r>
      <w:r w:rsidRPr="00F47EDD">
        <w:rPr>
          <w:b/>
        </w:rPr>
        <w:t>firmware</w:t>
      </w:r>
      <w:r w:rsidRPr="00F47EDD">
        <w:t xml:space="preserve"> or software inscribe in hardware) is run. The BIOS runs the POST (Power-On-Self - Test), which check or manages the CPU, memory, disk drives,  keyboard, monitor,  ports and various other devices are functioning correctly, and then runs the bootstrap program.</w:t>
      </w:r>
      <w:r w:rsidR="00285EE9" w:rsidRPr="00F47EDD">
        <w:t xml:space="preserve"> The computer </w:t>
      </w:r>
      <w:r w:rsidR="00285EE9" w:rsidRPr="00F47EDD">
        <w:rPr>
          <w:i/>
          <w:iCs/>
        </w:rPr>
        <w:t>power-on self-test (POST)</w:t>
      </w:r>
      <w:r w:rsidR="00285EE9" w:rsidRPr="00F47EDD">
        <w:t xml:space="preserve"> tests the computer to make sure it meets the necessary system requirements and that all hardware is working properly before starting the remainder of the boot process. If the computer passes the POST the computer will have a single beep (</w:t>
      </w:r>
      <w:r w:rsidR="00285EE9" w:rsidRPr="00F47EDD">
        <w:rPr>
          <w:i/>
          <w:iCs/>
        </w:rPr>
        <w:t>with some computer BIOS manufacturers it may beep twice</w:t>
      </w:r>
      <w:r w:rsidR="00285EE9" w:rsidRPr="00F47EDD">
        <w:t>) as the computer starts and the computer will continue to start normally. However, if the computer fails the POST, the computer will either not beep at all or will generate a beep code, which tells the user the source of the problem</w:t>
      </w:r>
    </w:p>
    <w:p w:rsidR="00473267" w:rsidRPr="00F47EDD" w:rsidRDefault="00473267" w:rsidP="00D61050">
      <w:pPr>
        <w:spacing w:line="360" w:lineRule="auto"/>
        <w:jc w:val="both"/>
      </w:pPr>
      <w:r w:rsidRPr="00F47EDD">
        <w:t xml:space="preserve">The bootstrap program is responsible for loading the actual operating system form the hard disk into memory. The bootstrap program passes control to the operating system once it is loaded. The operating system will read configuration files, which set up the rules by which the operating will run, and start any software that needs to be loaded. Once fully awake, </w:t>
      </w:r>
      <w:r w:rsidRPr="00F47EDD">
        <w:rPr>
          <w:color w:val="000000"/>
        </w:rPr>
        <w:t xml:space="preserve">the system signals you that it is ready to go to work. That signal is </w:t>
      </w:r>
      <w:r w:rsidRPr="001403B7">
        <w:t xml:space="preserve">what we call the </w:t>
      </w:r>
      <w:r w:rsidRPr="001403B7">
        <w:rPr>
          <w:b/>
        </w:rPr>
        <w:t>prompt.</w:t>
      </w:r>
      <w:r w:rsidRPr="001403B7">
        <w:t xml:space="preserve"> The operating system will present the user with some way of</w:t>
      </w:r>
      <w:r w:rsidRPr="00F47EDD">
        <w:t xml:space="preserve"> interacting with the system.</w:t>
      </w:r>
    </w:p>
    <w:p w:rsidR="00473267" w:rsidRPr="00F47EDD" w:rsidRDefault="00473267" w:rsidP="00D61050">
      <w:pPr>
        <w:spacing w:line="360" w:lineRule="auto"/>
        <w:jc w:val="both"/>
      </w:pPr>
      <w:r w:rsidRPr="00F47EDD">
        <w:t xml:space="preserve">Some part of the operating system is automatically loaded into the RAM soon after you </w:t>
      </w:r>
      <w:r w:rsidRPr="00F47EDD">
        <w:rPr>
          <w:b/>
        </w:rPr>
        <w:t>turn on</w:t>
      </w:r>
      <w:r w:rsidRPr="00F47EDD">
        <w:t>, or “</w:t>
      </w:r>
      <w:r w:rsidRPr="00F47EDD">
        <w:rPr>
          <w:b/>
        </w:rPr>
        <w:t>boot”</w:t>
      </w:r>
      <w:r w:rsidRPr="00F47EDD">
        <w:t xml:space="preserve"> the computer. The parts of the operating system that always remain in memory while the computer is on are called “</w:t>
      </w:r>
      <w:r w:rsidRPr="00F47EDD">
        <w:rPr>
          <w:b/>
        </w:rPr>
        <w:t>resident</w:t>
      </w:r>
      <w:r w:rsidRPr="00F47EDD">
        <w:t>”. Less-frequently-used parts of the operating system are copied from disk when needed and are called “</w:t>
      </w:r>
      <w:r w:rsidRPr="00F47EDD">
        <w:rPr>
          <w:b/>
        </w:rPr>
        <w:t>non-resident</w:t>
      </w:r>
      <w:r w:rsidRPr="00F47EDD">
        <w:t>” or “</w:t>
      </w:r>
      <w:r w:rsidRPr="00F47EDD">
        <w:rPr>
          <w:b/>
        </w:rPr>
        <w:t>transient</w:t>
      </w:r>
      <w:r w:rsidRPr="00F47EDD">
        <w:t>”.</w:t>
      </w:r>
    </w:p>
    <w:p w:rsidR="00CA0520" w:rsidRDefault="00CA0520" w:rsidP="00CA0520">
      <w:pPr>
        <w:spacing w:line="360" w:lineRule="auto"/>
        <w:rPr>
          <w:b/>
        </w:rPr>
      </w:pPr>
    </w:p>
    <w:p w:rsidR="00473267" w:rsidRPr="00CA0520" w:rsidRDefault="00473267" w:rsidP="00CA0520">
      <w:pPr>
        <w:spacing w:line="480" w:lineRule="auto"/>
        <w:rPr>
          <w:b/>
        </w:rPr>
      </w:pPr>
      <w:r w:rsidRPr="00CA0520">
        <w:rPr>
          <w:b/>
        </w:rPr>
        <w:t>The Role of the Operating System</w:t>
      </w:r>
    </w:p>
    <w:p w:rsidR="00473267" w:rsidRPr="00CA0520" w:rsidRDefault="00473267"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It provides graphical user interface for the user to interact and communicate with the computer.</w:t>
      </w:r>
    </w:p>
    <w:p w:rsidR="00473267" w:rsidRPr="00CA0520" w:rsidRDefault="00473267"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 xml:space="preserve">It manages the </w:t>
      </w:r>
      <w:r w:rsidR="00111BA2" w:rsidRPr="00CA0520">
        <w:rPr>
          <w:rFonts w:ascii="Times New Roman" w:hAnsi="Times New Roman"/>
          <w:sz w:val="24"/>
        </w:rPr>
        <w:t xml:space="preserve">computer system’s </w:t>
      </w:r>
      <w:r w:rsidRPr="00CA0520">
        <w:rPr>
          <w:rFonts w:ascii="Times New Roman" w:hAnsi="Times New Roman"/>
          <w:sz w:val="24"/>
        </w:rPr>
        <w:t xml:space="preserve">hardware </w:t>
      </w:r>
      <w:r w:rsidR="00111BA2" w:rsidRPr="00CA0520">
        <w:rPr>
          <w:rFonts w:ascii="Times New Roman" w:hAnsi="Times New Roman"/>
          <w:sz w:val="24"/>
        </w:rPr>
        <w:t xml:space="preserve">and peripheral </w:t>
      </w:r>
      <w:r w:rsidRPr="00CA0520">
        <w:rPr>
          <w:rFonts w:ascii="Times New Roman" w:hAnsi="Times New Roman"/>
          <w:sz w:val="24"/>
        </w:rPr>
        <w:t>devices</w:t>
      </w:r>
      <w:r w:rsidR="00111BA2" w:rsidRPr="00CA0520">
        <w:rPr>
          <w:rFonts w:ascii="Times New Roman" w:hAnsi="Times New Roman"/>
          <w:sz w:val="24"/>
        </w:rPr>
        <w:t>.</w:t>
      </w:r>
    </w:p>
    <w:p w:rsidR="00E27283" w:rsidRPr="00CA0520" w:rsidRDefault="00E27283"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It manages the processor, or central processing Unit.</w:t>
      </w:r>
    </w:p>
    <w:p w:rsidR="00473267" w:rsidRPr="00CA0520" w:rsidRDefault="00473267"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It manages and maintains the disk file systems.</w:t>
      </w:r>
    </w:p>
    <w:p w:rsidR="00473267" w:rsidRPr="00CA0520" w:rsidRDefault="00473267"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It supports other application programs.</w:t>
      </w:r>
    </w:p>
    <w:p w:rsidR="00E27283" w:rsidRPr="00CA0520" w:rsidRDefault="00E27283"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It provides a consistent means for software applications to work with the CPU.</w:t>
      </w:r>
    </w:p>
    <w:p w:rsidR="00473267" w:rsidRPr="00CA0520" w:rsidRDefault="00473267"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It tracks errors and report faults to the user.</w:t>
      </w:r>
    </w:p>
    <w:p w:rsidR="00473267" w:rsidRPr="00CA0520" w:rsidRDefault="00473267"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It controls transfer of data to the storage devices from the computer’s memory.</w:t>
      </w:r>
    </w:p>
    <w:p w:rsidR="00473267" w:rsidRPr="00CA0520" w:rsidRDefault="00473267"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It helps other peripheral devices to communicate with the computer.</w:t>
      </w:r>
    </w:p>
    <w:p w:rsidR="006B57AA" w:rsidRPr="00CA0520" w:rsidRDefault="00473267" w:rsidP="006C1457">
      <w:pPr>
        <w:pStyle w:val="ListParagraph"/>
        <w:numPr>
          <w:ilvl w:val="0"/>
          <w:numId w:val="158"/>
        </w:numPr>
        <w:spacing w:line="360" w:lineRule="auto"/>
        <w:rPr>
          <w:rFonts w:ascii="Times New Roman" w:hAnsi="Times New Roman"/>
          <w:sz w:val="24"/>
        </w:rPr>
      </w:pPr>
      <w:r w:rsidRPr="00CA0520">
        <w:rPr>
          <w:rFonts w:ascii="Times New Roman" w:hAnsi="Times New Roman"/>
          <w:sz w:val="24"/>
        </w:rPr>
        <w:t>It helps the computer to boot and after booting it loads and keeps other programs that the computer needs to run in memory.</w:t>
      </w:r>
    </w:p>
    <w:p w:rsidR="00DD0AC7" w:rsidRPr="00CA0520" w:rsidRDefault="00DD0AC7" w:rsidP="00CA0520">
      <w:pPr>
        <w:spacing w:line="360" w:lineRule="auto"/>
        <w:rPr>
          <w:color w:val="000000"/>
        </w:rPr>
      </w:pPr>
      <w:r w:rsidRPr="00CA0520">
        <w:rPr>
          <w:color w:val="000000"/>
        </w:rPr>
        <w:br w:type="page"/>
      </w:r>
    </w:p>
    <w:p w:rsidR="006B57AA" w:rsidRPr="00CA0520" w:rsidRDefault="006B57AA" w:rsidP="00CA0520">
      <w:pPr>
        <w:spacing w:line="360" w:lineRule="auto"/>
        <w:rPr>
          <w:b/>
          <w:color w:val="000000"/>
        </w:rPr>
      </w:pPr>
      <w:r w:rsidRPr="00CA0520">
        <w:rPr>
          <w:b/>
          <w:color w:val="000000"/>
        </w:rPr>
        <w:t>Summary</w:t>
      </w:r>
    </w:p>
    <w:p w:rsidR="006B57AA" w:rsidRPr="00CA0520" w:rsidRDefault="006B57AA" w:rsidP="00CA0520">
      <w:pPr>
        <w:spacing w:line="360" w:lineRule="auto"/>
        <w:rPr>
          <w:color w:val="000000"/>
        </w:rPr>
      </w:pPr>
      <w:r w:rsidRPr="00CA0520">
        <w:rPr>
          <w:color w:val="000000"/>
        </w:rPr>
        <w:t>Dear learner, in this lesson we have discussed th</w:t>
      </w:r>
      <w:r w:rsidR="00E05178" w:rsidRPr="00CA0520">
        <w:rPr>
          <w:color w:val="000000"/>
        </w:rPr>
        <w:t xml:space="preserve">e categories of </w:t>
      </w:r>
      <w:r w:rsidRPr="00CA0520">
        <w:rPr>
          <w:color w:val="000000"/>
        </w:rPr>
        <w:t>operating system</w:t>
      </w:r>
      <w:r w:rsidR="00E05178" w:rsidRPr="00CA0520">
        <w:rPr>
          <w:color w:val="000000"/>
        </w:rPr>
        <w:t>.</w:t>
      </w:r>
      <w:r w:rsidRPr="00CA0520">
        <w:rPr>
          <w:color w:val="000000"/>
        </w:rPr>
        <w:t xml:space="preserve"> We have also looked at what operating system does </w:t>
      </w:r>
      <w:r w:rsidR="00E05178" w:rsidRPr="00CA0520">
        <w:rPr>
          <w:color w:val="000000"/>
        </w:rPr>
        <w:t>when the computer is turn on.</w:t>
      </w:r>
    </w:p>
    <w:p w:rsidR="006B57AA" w:rsidRDefault="006B57AA" w:rsidP="00961800">
      <w:pPr>
        <w:spacing w:line="360" w:lineRule="auto"/>
        <w:jc w:val="both"/>
        <w:rPr>
          <w:color w:val="000000"/>
        </w:rPr>
      </w:pPr>
    </w:p>
    <w:p w:rsidR="006B57AA" w:rsidRDefault="006B57AA" w:rsidP="00961800">
      <w:pPr>
        <w:spacing w:line="360" w:lineRule="auto"/>
        <w:jc w:val="both"/>
        <w:rPr>
          <w:color w:val="000000"/>
        </w:rPr>
      </w:pPr>
      <w:r>
        <w:rPr>
          <w:b/>
          <w:color w:val="000000"/>
        </w:rPr>
        <w:t>Progress Test</w:t>
      </w:r>
    </w:p>
    <w:p w:rsidR="006B57AA" w:rsidRDefault="00E27283" w:rsidP="006C1457">
      <w:pPr>
        <w:numPr>
          <w:ilvl w:val="0"/>
          <w:numId w:val="24"/>
        </w:numPr>
        <w:tabs>
          <w:tab w:val="clear" w:pos="1080"/>
          <w:tab w:val="num" w:pos="360"/>
        </w:tabs>
        <w:spacing w:line="360" w:lineRule="auto"/>
        <w:ind w:hanging="1080"/>
        <w:jc w:val="both"/>
        <w:rPr>
          <w:color w:val="000000"/>
        </w:rPr>
      </w:pPr>
      <w:r>
        <w:rPr>
          <w:color w:val="000000"/>
        </w:rPr>
        <w:t>In 5 unique sentences, state the specific role performed by the Operating System</w:t>
      </w:r>
    </w:p>
    <w:p w:rsidR="006B57AA" w:rsidRDefault="00E27283" w:rsidP="006C1457">
      <w:pPr>
        <w:numPr>
          <w:ilvl w:val="0"/>
          <w:numId w:val="24"/>
        </w:numPr>
        <w:tabs>
          <w:tab w:val="clear" w:pos="1080"/>
          <w:tab w:val="num" w:pos="360"/>
        </w:tabs>
        <w:spacing w:line="360" w:lineRule="auto"/>
        <w:ind w:hanging="1080"/>
        <w:jc w:val="both"/>
        <w:rPr>
          <w:color w:val="000000"/>
        </w:rPr>
      </w:pPr>
      <w:r>
        <w:rPr>
          <w:color w:val="000000"/>
        </w:rPr>
        <w:t>E</w:t>
      </w:r>
      <w:r w:rsidR="006B57AA">
        <w:rPr>
          <w:color w:val="000000"/>
        </w:rPr>
        <w:t>xplain what an operating system does</w:t>
      </w:r>
    </w:p>
    <w:p w:rsidR="006B57AA" w:rsidRDefault="006B57AA" w:rsidP="006B57AA">
      <w:pPr>
        <w:spacing w:line="360" w:lineRule="auto"/>
        <w:rPr>
          <w:color w:val="000000"/>
        </w:rPr>
      </w:pPr>
    </w:p>
    <w:p w:rsidR="006B57AA" w:rsidRDefault="006B57AA"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285EE9" w:rsidRDefault="00285EE9" w:rsidP="006B57AA">
      <w:pPr>
        <w:spacing w:line="360" w:lineRule="auto"/>
        <w:rPr>
          <w:color w:val="000000"/>
        </w:rPr>
      </w:pPr>
    </w:p>
    <w:p w:rsidR="00584021" w:rsidRDefault="006B57AA" w:rsidP="00584021">
      <w:pPr>
        <w:pStyle w:val="Heading1"/>
      </w:pPr>
      <w:bookmarkStart w:id="53" w:name="_Toc307314691"/>
      <w:r>
        <w:t>UNIT 2 LESSON 3</w:t>
      </w:r>
      <w:bookmarkEnd w:id="53"/>
    </w:p>
    <w:p w:rsidR="006B57AA" w:rsidRDefault="006B57AA" w:rsidP="00584021">
      <w:pPr>
        <w:pStyle w:val="Heading1"/>
      </w:pPr>
      <w:bookmarkStart w:id="54" w:name="_Toc307314692"/>
      <w:r>
        <w:t xml:space="preserve">OPERATING SYSTEM </w:t>
      </w:r>
      <w:r w:rsidR="00AC7A9E">
        <w:t>(</w:t>
      </w:r>
      <w:r w:rsidR="00584021">
        <w:t>USER INTERFACE)</w:t>
      </w:r>
      <w:bookmarkEnd w:id="54"/>
    </w:p>
    <w:p w:rsidR="006B57AA" w:rsidRPr="00584021" w:rsidRDefault="006B57AA" w:rsidP="006B57AA">
      <w:pPr>
        <w:spacing w:line="360" w:lineRule="auto"/>
        <w:rPr>
          <w:color w:val="000000"/>
          <w:sz w:val="10"/>
        </w:rPr>
      </w:pPr>
    </w:p>
    <w:p w:rsidR="006B57AA" w:rsidRDefault="006B57AA" w:rsidP="00961800">
      <w:pPr>
        <w:spacing w:line="360" w:lineRule="auto"/>
        <w:jc w:val="both"/>
        <w:rPr>
          <w:b/>
          <w:color w:val="000000"/>
        </w:rPr>
      </w:pPr>
      <w:r>
        <w:rPr>
          <w:b/>
          <w:color w:val="000000"/>
        </w:rPr>
        <w:t>Introduction</w:t>
      </w:r>
    </w:p>
    <w:p w:rsidR="006B57AA" w:rsidRDefault="006B57AA" w:rsidP="00961800">
      <w:pPr>
        <w:spacing w:line="360" w:lineRule="auto"/>
        <w:jc w:val="both"/>
        <w:rPr>
          <w:color w:val="000000"/>
        </w:rPr>
      </w:pPr>
      <w:r>
        <w:rPr>
          <w:color w:val="000000"/>
        </w:rPr>
        <w:t>Dear learner, you are warmly welcome to lesson 3 of Unit 2. We believe you enjoyed reading and solving problems on lesson 2 which looked at the two categories of operating system and what an operating system does.</w:t>
      </w:r>
    </w:p>
    <w:p w:rsidR="006B57AA" w:rsidRDefault="006B57AA" w:rsidP="00961800">
      <w:pPr>
        <w:spacing w:line="360" w:lineRule="auto"/>
        <w:jc w:val="both"/>
        <w:rPr>
          <w:color w:val="000000"/>
        </w:rPr>
      </w:pPr>
    </w:p>
    <w:p w:rsidR="006B57AA" w:rsidRDefault="006B57AA" w:rsidP="00961800">
      <w:pPr>
        <w:spacing w:line="360" w:lineRule="auto"/>
        <w:jc w:val="both"/>
        <w:rPr>
          <w:color w:val="000000"/>
        </w:rPr>
      </w:pPr>
      <w:r>
        <w:rPr>
          <w:color w:val="000000"/>
        </w:rPr>
        <w:t>In this lesson we shall discuss user-friendly systems and user interface and form</w:t>
      </w:r>
      <w:r w:rsidR="00933FDD">
        <w:rPr>
          <w:color w:val="000000"/>
        </w:rPr>
        <w:t>.</w:t>
      </w:r>
    </w:p>
    <w:p w:rsidR="006B57AA" w:rsidRDefault="006B57AA" w:rsidP="00961800">
      <w:pPr>
        <w:spacing w:line="360" w:lineRule="auto"/>
        <w:jc w:val="both"/>
        <w:rPr>
          <w:color w:val="000000"/>
        </w:rPr>
      </w:pPr>
    </w:p>
    <w:p w:rsidR="006B57AA" w:rsidRDefault="006B57AA" w:rsidP="00961800">
      <w:pPr>
        <w:spacing w:line="360" w:lineRule="auto"/>
        <w:jc w:val="both"/>
        <w:rPr>
          <w:color w:val="000000"/>
        </w:rPr>
      </w:pPr>
      <w:r>
        <w:rPr>
          <w:b/>
          <w:color w:val="000000"/>
        </w:rPr>
        <w:t>Objectives</w:t>
      </w:r>
    </w:p>
    <w:p w:rsidR="006B57AA" w:rsidRDefault="006B57AA" w:rsidP="00961800">
      <w:pPr>
        <w:spacing w:line="360" w:lineRule="auto"/>
        <w:jc w:val="both"/>
        <w:rPr>
          <w:color w:val="000000"/>
        </w:rPr>
      </w:pPr>
      <w:r>
        <w:rPr>
          <w:color w:val="000000"/>
        </w:rPr>
        <w:t>By the end of the lesson you will be able to:</w:t>
      </w:r>
    </w:p>
    <w:p w:rsidR="006B57AA" w:rsidRDefault="003D5268" w:rsidP="006C1457">
      <w:pPr>
        <w:numPr>
          <w:ilvl w:val="0"/>
          <w:numId w:val="161"/>
        </w:numPr>
        <w:spacing w:line="360" w:lineRule="auto"/>
        <w:jc w:val="both"/>
        <w:rPr>
          <w:color w:val="000000"/>
        </w:rPr>
      </w:pPr>
      <w:r>
        <w:rPr>
          <w:color w:val="000000"/>
        </w:rPr>
        <w:t>Explain user-friendly operating system,</w:t>
      </w:r>
    </w:p>
    <w:p w:rsidR="006B57AA" w:rsidRDefault="003D5268" w:rsidP="006C1457">
      <w:pPr>
        <w:numPr>
          <w:ilvl w:val="0"/>
          <w:numId w:val="161"/>
        </w:numPr>
        <w:spacing w:line="360" w:lineRule="auto"/>
        <w:jc w:val="both"/>
        <w:rPr>
          <w:color w:val="000000"/>
        </w:rPr>
      </w:pPr>
      <w:r>
        <w:rPr>
          <w:color w:val="000000"/>
        </w:rPr>
        <w:t xml:space="preserve">Discuss </w:t>
      </w:r>
      <w:r w:rsidR="00AC7A9E">
        <w:rPr>
          <w:color w:val="000000"/>
        </w:rPr>
        <w:t xml:space="preserve"> the two </w:t>
      </w:r>
      <w:r w:rsidR="006B57AA">
        <w:rPr>
          <w:color w:val="000000"/>
        </w:rPr>
        <w:t>user interface and forms</w:t>
      </w:r>
    </w:p>
    <w:p w:rsidR="006B57AA" w:rsidRDefault="006B57AA" w:rsidP="00961800">
      <w:pPr>
        <w:spacing w:line="360" w:lineRule="auto"/>
        <w:jc w:val="both"/>
        <w:rPr>
          <w:color w:val="000000"/>
        </w:rPr>
      </w:pPr>
    </w:p>
    <w:p w:rsidR="006B57AA" w:rsidRDefault="00584021" w:rsidP="00961800">
      <w:pPr>
        <w:spacing w:line="360" w:lineRule="auto"/>
        <w:jc w:val="both"/>
        <w:rPr>
          <w:color w:val="000000"/>
        </w:rPr>
      </w:pPr>
      <w:r>
        <w:rPr>
          <w:b/>
          <w:color w:val="000000"/>
        </w:rPr>
        <w:t>User-Friendly Operating S</w:t>
      </w:r>
      <w:r w:rsidR="006B57AA">
        <w:rPr>
          <w:b/>
          <w:color w:val="000000"/>
        </w:rPr>
        <w:t>ystem</w:t>
      </w:r>
    </w:p>
    <w:p w:rsidR="006B57AA" w:rsidRDefault="006B57AA" w:rsidP="00961800">
      <w:pPr>
        <w:spacing w:line="360" w:lineRule="auto"/>
        <w:jc w:val="both"/>
        <w:rPr>
          <w:color w:val="000000"/>
        </w:rPr>
      </w:pPr>
      <w:r>
        <w:rPr>
          <w:color w:val="000000"/>
        </w:rPr>
        <w:t xml:space="preserve">Many </w:t>
      </w:r>
      <w:r w:rsidR="00814885">
        <w:rPr>
          <w:color w:val="000000"/>
        </w:rPr>
        <w:t>computer</w:t>
      </w:r>
      <w:r w:rsidR="003C3862">
        <w:rPr>
          <w:color w:val="000000"/>
        </w:rPr>
        <w:t xml:space="preserve"> users have a fear that they will have to learn a somewhat</w:t>
      </w:r>
      <w:r w:rsidR="00815D28">
        <w:rPr>
          <w:color w:val="000000"/>
        </w:rPr>
        <w:t xml:space="preserve"> baffling </w:t>
      </w:r>
      <w:r w:rsidR="00E9188A">
        <w:rPr>
          <w:color w:val="000000"/>
        </w:rPr>
        <w:t xml:space="preserve">list of mysterious commands to use their computer. Unfortunately, a computer can be made to act in that way; the fear can be well founded id the operating system or application programs use commands and keystrokes with hidden </w:t>
      </w:r>
      <w:r w:rsidR="00756871">
        <w:rPr>
          <w:color w:val="000000"/>
        </w:rPr>
        <w:t>meaning</w:t>
      </w:r>
      <w:r w:rsidR="00E9188A">
        <w:rPr>
          <w:color w:val="000000"/>
        </w:rPr>
        <w:t>, i</w:t>
      </w:r>
      <w:r w:rsidR="00756871">
        <w:rPr>
          <w:color w:val="000000"/>
        </w:rPr>
        <w:t xml:space="preserve">f help is not easily available </w:t>
      </w:r>
      <w:r w:rsidR="00E9188A">
        <w:rPr>
          <w:color w:val="000000"/>
        </w:rPr>
        <w:t>or if a program seems to defy a seemingly obvious operation.</w:t>
      </w:r>
    </w:p>
    <w:p w:rsidR="00E9188A" w:rsidRDefault="00E9188A" w:rsidP="00961800">
      <w:pPr>
        <w:spacing w:line="360" w:lineRule="auto"/>
        <w:jc w:val="both"/>
        <w:rPr>
          <w:color w:val="000000"/>
        </w:rPr>
      </w:pPr>
    </w:p>
    <w:p w:rsidR="00E9188A" w:rsidRDefault="00E9188A" w:rsidP="00961800">
      <w:pPr>
        <w:spacing w:line="360" w:lineRule="auto"/>
        <w:jc w:val="both"/>
        <w:rPr>
          <w:color w:val="000000"/>
        </w:rPr>
      </w:pPr>
      <w:r>
        <w:rPr>
          <w:b/>
          <w:color w:val="000000"/>
        </w:rPr>
        <w:t>User-friendly</w:t>
      </w:r>
      <w:r>
        <w:rPr>
          <w:color w:val="000000"/>
        </w:rPr>
        <w:t xml:space="preserve"> is a term that implies that the computer somehow </w:t>
      </w:r>
      <w:r w:rsidR="00756871">
        <w:rPr>
          <w:color w:val="000000"/>
        </w:rPr>
        <w:t>assists</w:t>
      </w:r>
      <w:r>
        <w:rPr>
          <w:color w:val="000000"/>
        </w:rPr>
        <w:t xml:space="preserve"> you; it provides a better means by which you can communicate your needs to it and by which it can guide you when necessary. User-friendly has acquired the popular definition </w:t>
      </w:r>
      <w:r w:rsidR="00756871">
        <w:rPr>
          <w:color w:val="000000"/>
        </w:rPr>
        <w:t>of “easy</w:t>
      </w:r>
      <w:r>
        <w:rPr>
          <w:color w:val="000000"/>
        </w:rPr>
        <w:t xml:space="preserve"> to learn and easy to use” but that depends on your needs, sophis</w:t>
      </w:r>
      <w:r w:rsidR="00756871">
        <w:rPr>
          <w:color w:val="000000"/>
        </w:rPr>
        <w:t>ti</w:t>
      </w:r>
      <w:r>
        <w:rPr>
          <w:color w:val="000000"/>
        </w:rPr>
        <w:t xml:space="preserve">cated and expectation. Usually a novice may </w:t>
      </w:r>
      <w:r w:rsidR="00756871">
        <w:rPr>
          <w:color w:val="000000"/>
        </w:rPr>
        <w:t>wish</w:t>
      </w:r>
      <w:r>
        <w:rPr>
          <w:color w:val="000000"/>
        </w:rPr>
        <w:t xml:space="preserve"> more helpful and computer-aided assistance</w:t>
      </w:r>
      <w:r w:rsidR="00756871">
        <w:rPr>
          <w:color w:val="000000"/>
        </w:rPr>
        <w:t>.</w:t>
      </w:r>
    </w:p>
    <w:p w:rsidR="00756871" w:rsidRDefault="00756871" w:rsidP="00961800">
      <w:pPr>
        <w:spacing w:line="360" w:lineRule="auto"/>
        <w:jc w:val="both"/>
        <w:rPr>
          <w:color w:val="000000"/>
        </w:rPr>
      </w:pPr>
    </w:p>
    <w:p w:rsidR="00933FDD" w:rsidRDefault="00756871" w:rsidP="00961800">
      <w:pPr>
        <w:spacing w:line="360" w:lineRule="auto"/>
        <w:jc w:val="both"/>
        <w:rPr>
          <w:color w:val="000000"/>
        </w:rPr>
      </w:pPr>
      <w:r>
        <w:rPr>
          <w:color w:val="000000"/>
        </w:rPr>
        <w:t xml:space="preserve">One way in which the operating system influences the computer’s ease of use is in the style of user interface provided. </w:t>
      </w:r>
    </w:p>
    <w:p w:rsidR="00933FDD" w:rsidRDefault="00933FDD" w:rsidP="00961800">
      <w:pPr>
        <w:spacing w:line="360" w:lineRule="auto"/>
        <w:jc w:val="both"/>
        <w:rPr>
          <w:color w:val="000000"/>
        </w:rPr>
      </w:pPr>
    </w:p>
    <w:p w:rsidR="00933FDD" w:rsidRDefault="00D61050" w:rsidP="00961800">
      <w:pPr>
        <w:spacing w:line="360" w:lineRule="auto"/>
        <w:jc w:val="both"/>
        <w:rPr>
          <w:color w:val="000000"/>
        </w:rPr>
      </w:pPr>
      <w:r>
        <w:rPr>
          <w:b/>
          <w:color w:val="000000"/>
        </w:rPr>
        <w:t>User I</w:t>
      </w:r>
      <w:r w:rsidR="00933FDD">
        <w:rPr>
          <w:b/>
          <w:color w:val="000000"/>
        </w:rPr>
        <w:t>nterface</w:t>
      </w:r>
    </w:p>
    <w:p w:rsidR="00756871" w:rsidRDefault="00756871" w:rsidP="00961800">
      <w:pPr>
        <w:spacing w:line="360" w:lineRule="auto"/>
        <w:jc w:val="both"/>
        <w:rPr>
          <w:color w:val="000000"/>
        </w:rPr>
      </w:pPr>
      <w:r>
        <w:rPr>
          <w:color w:val="000000"/>
        </w:rPr>
        <w:t xml:space="preserve">The term </w:t>
      </w:r>
      <w:r>
        <w:rPr>
          <w:b/>
          <w:color w:val="000000"/>
        </w:rPr>
        <w:t>user interface</w:t>
      </w:r>
      <w:r>
        <w:rPr>
          <w:color w:val="000000"/>
        </w:rPr>
        <w:t xml:space="preserve"> is the means by which you are able to issue commands and instructions to the computer and by which the computer can inform you of actions you must take or errors in operation. Many forms of User interface exist, each with bits own sort of personality in terms of what it implies for your use of the computer.</w:t>
      </w:r>
    </w:p>
    <w:p w:rsidR="00756871" w:rsidRDefault="00756871" w:rsidP="00961800">
      <w:pPr>
        <w:spacing w:line="360" w:lineRule="auto"/>
        <w:jc w:val="both"/>
        <w:rPr>
          <w:color w:val="000000"/>
        </w:rPr>
      </w:pPr>
    </w:p>
    <w:p w:rsidR="00756871" w:rsidRDefault="00756871" w:rsidP="00961800">
      <w:pPr>
        <w:spacing w:line="360" w:lineRule="auto"/>
        <w:jc w:val="both"/>
        <w:rPr>
          <w:color w:val="000000"/>
        </w:rPr>
      </w:pPr>
      <w:r>
        <w:rPr>
          <w:color w:val="000000"/>
        </w:rPr>
        <w:t xml:space="preserve">Again </w:t>
      </w:r>
      <w:r>
        <w:rPr>
          <w:b/>
          <w:color w:val="000000"/>
        </w:rPr>
        <w:t>user interface</w:t>
      </w:r>
      <w:r>
        <w:rPr>
          <w:color w:val="000000"/>
        </w:rPr>
        <w:t>, can be also said to be the way in which t he computers operating system presents information to user and how the user gives information or instructions to the computer a swell as interacting and communicating with the computer.</w:t>
      </w:r>
    </w:p>
    <w:p w:rsidR="00112BE3" w:rsidRDefault="00112BE3" w:rsidP="00112BE3">
      <w:pPr>
        <w:spacing w:line="360" w:lineRule="auto"/>
      </w:pPr>
    </w:p>
    <w:p w:rsidR="00112BE3" w:rsidRPr="00112BE3" w:rsidRDefault="00D61050" w:rsidP="00112BE3">
      <w:pPr>
        <w:spacing w:line="360" w:lineRule="auto"/>
        <w:rPr>
          <w:b/>
        </w:rPr>
      </w:pPr>
      <w:r>
        <w:rPr>
          <w:b/>
        </w:rPr>
        <w:t>Functions</w:t>
      </w:r>
    </w:p>
    <w:p w:rsidR="00112BE3" w:rsidRPr="00BD65FD" w:rsidRDefault="00112BE3" w:rsidP="006C1457">
      <w:pPr>
        <w:numPr>
          <w:ilvl w:val="0"/>
          <w:numId w:val="88"/>
        </w:numPr>
        <w:spacing w:line="360" w:lineRule="auto"/>
      </w:pPr>
      <w:r w:rsidRPr="00BD65FD">
        <w:t>It helps the user to give instructions or commands to the computer.</w:t>
      </w:r>
    </w:p>
    <w:p w:rsidR="00112BE3" w:rsidRPr="00BD65FD" w:rsidRDefault="00112BE3" w:rsidP="006C1457">
      <w:pPr>
        <w:numPr>
          <w:ilvl w:val="0"/>
          <w:numId w:val="88"/>
        </w:numPr>
        <w:spacing w:line="360" w:lineRule="auto"/>
      </w:pPr>
      <w:r w:rsidRPr="00BD65FD">
        <w:t>It helps the computer to present information to the user.</w:t>
      </w:r>
    </w:p>
    <w:p w:rsidR="00112BE3" w:rsidRDefault="00112BE3" w:rsidP="006C1457">
      <w:pPr>
        <w:numPr>
          <w:ilvl w:val="0"/>
          <w:numId w:val="88"/>
        </w:numPr>
        <w:spacing w:line="360" w:lineRule="auto"/>
      </w:pPr>
      <w:r w:rsidRPr="00BD65FD">
        <w:t>It helps in shutting down the computer safely.</w:t>
      </w:r>
    </w:p>
    <w:p w:rsidR="00EC1C06" w:rsidRDefault="00EC1C06" w:rsidP="00961800">
      <w:pPr>
        <w:spacing w:line="360" w:lineRule="auto"/>
        <w:jc w:val="both"/>
        <w:rPr>
          <w:b/>
          <w:color w:val="000000"/>
        </w:rPr>
      </w:pPr>
    </w:p>
    <w:p w:rsidR="00933FDD" w:rsidRDefault="00EC1C06" w:rsidP="00961800">
      <w:pPr>
        <w:spacing w:line="360" w:lineRule="auto"/>
        <w:jc w:val="both"/>
        <w:rPr>
          <w:color w:val="000000"/>
        </w:rPr>
      </w:pPr>
      <w:r>
        <w:rPr>
          <w:b/>
          <w:color w:val="000000"/>
        </w:rPr>
        <w:t>Types of User Interface</w:t>
      </w:r>
    </w:p>
    <w:p w:rsidR="00EC1C06" w:rsidRDefault="00EC1C06" w:rsidP="00961800">
      <w:pPr>
        <w:spacing w:line="360" w:lineRule="auto"/>
        <w:jc w:val="both"/>
        <w:rPr>
          <w:color w:val="000000"/>
        </w:rPr>
      </w:pPr>
      <w:r>
        <w:rPr>
          <w:color w:val="000000"/>
        </w:rPr>
        <w:t>Basically there two major types of operating system. These are;</w:t>
      </w:r>
    </w:p>
    <w:p w:rsidR="00EC1C06" w:rsidRDefault="00EC1C06" w:rsidP="006C1457">
      <w:pPr>
        <w:numPr>
          <w:ilvl w:val="0"/>
          <w:numId w:val="89"/>
        </w:numPr>
        <w:spacing w:line="360" w:lineRule="auto"/>
        <w:jc w:val="both"/>
        <w:rPr>
          <w:b/>
          <w:color w:val="000000"/>
        </w:rPr>
      </w:pPr>
      <w:r>
        <w:rPr>
          <w:b/>
          <w:color w:val="000000"/>
        </w:rPr>
        <w:t>Command Line (CL) / text interface</w:t>
      </w:r>
    </w:p>
    <w:p w:rsidR="00EC1C06" w:rsidRDefault="00EC1C06" w:rsidP="006C1457">
      <w:pPr>
        <w:numPr>
          <w:ilvl w:val="0"/>
          <w:numId w:val="89"/>
        </w:numPr>
        <w:spacing w:line="360" w:lineRule="auto"/>
        <w:jc w:val="both"/>
        <w:rPr>
          <w:b/>
          <w:color w:val="000000"/>
        </w:rPr>
      </w:pPr>
      <w:r>
        <w:rPr>
          <w:b/>
          <w:color w:val="000000"/>
        </w:rPr>
        <w:t>Graphic User Interface (GUI)</w:t>
      </w:r>
    </w:p>
    <w:p w:rsidR="00EC1C06" w:rsidRDefault="00EC1C06" w:rsidP="00EC1C06">
      <w:pPr>
        <w:spacing w:line="360" w:lineRule="auto"/>
        <w:jc w:val="both"/>
        <w:rPr>
          <w:color w:val="000000"/>
        </w:rPr>
      </w:pPr>
    </w:p>
    <w:p w:rsidR="00EC1C06" w:rsidRDefault="00240321" w:rsidP="00EC1C06">
      <w:pPr>
        <w:spacing w:line="360" w:lineRule="auto"/>
        <w:jc w:val="both"/>
        <w:rPr>
          <w:color w:val="000000"/>
        </w:rPr>
      </w:pPr>
      <w:r>
        <w:rPr>
          <w:b/>
          <w:color w:val="000000"/>
        </w:rPr>
        <w:t>Command Line/ Text Interface</w:t>
      </w:r>
    </w:p>
    <w:p w:rsidR="00240321" w:rsidRDefault="00240321" w:rsidP="00E240D3">
      <w:pPr>
        <w:spacing w:line="360" w:lineRule="auto"/>
      </w:pPr>
      <w:r>
        <w:t xml:space="preserve">Sometimes referred to as the </w:t>
      </w:r>
      <w:r>
        <w:rPr>
          <w:b/>
          <w:bCs/>
        </w:rPr>
        <w:t>command screen</w:t>
      </w:r>
      <w:r>
        <w:t xml:space="preserve">, the </w:t>
      </w:r>
      <w:r>
        <w:rPr>
          <w:b/>
          <w:bCs/>
        </w:rPr>
        <w:t>command line</w:t>
      </w:r>
      <w:r>
        <w:t xml:space="preserve"> is a user interface that is navigated by typing commands at prompt, as opposed to using the mouse to perform a command. For example, </w:t>
      </w:r>
      <w:r w:rsidRPr="00177DCF">
        <w:t xml:space="preserve">MS-DOS </w:t>
      </w:r>
      <w:r>
        <w:t>(</w:t>
      </w:r>
      <w:r w:rsidRPr="00177DCF">
        <w:t xml:space="preserve">Short for </w:t>
      </w:r>
      <w:r w:rsidRPr="00177DCF">
        <w:rPr>
          <w:b/>
          <w:bCs/>
        </w:rPr>
        <w:t>Microsoft Disk operating system</w:t>
      </w:r>
      <w:r>
        <w:t xml:space="preserve">) </w:t>
      </w:r>
      <w:r w:rsidRPr="00177DCF">
        <w:t xml:space="preserve">is a command-line and is navigated by using MS-DOS commands. </w:t>
      </w:r>
      <w:r w:rsidR="0078144C">
        <w:t xml:space="preserve">The root of MS-DOS command line prompt is generally </w:t>
      </w:r>
      <w:r w:rsidR="0078144C" w:rsidRPr="0078144C">
        <w:rPr>
          <w:b/>
        </w:rPr>
        <w:t>C:\&gt;</w:t>
      </w:r>
      <w:r w:rsidR="0078144C">
        <w:t xml:space="preserve">. </w:t>
      </w:r>
      <w:r w:rsidRPr="00177DCF">
        <w:t>In MS-DOS to view folder</w:t>
      </w:r>
      <w:r>
        <w:t>,</w:t>
      </w:r>
      <w:r w:rsidRPr="00177DCF">
        <w:t xml:space="preserve"> you would navigate to the folder using </w:t>
      </w:r>
      <w:r w:rsidR="0078144C" w:rsidRPr="00177DCF">
        <w:t>the</w:t>
      </w:r>
      <w:r w:rsidR="0078144C">
        <w:t xml:space="preserve"> </w:t>
      </w:r>
      <w:r w:rsidR="0078144C" w:rsidRPr="0078144C">
        <w:rPr>
          <w:b/>
          <w:u w:val="single"/>
        </w:rPr>
        <w:t>cd command</w:t>
      </w:r>
      <w:r w:rsidRPr="00177DCF">
        <w:t xml:space="preserve"> and then list the files in that folder using the</w:t>
      </w:r>
      <w:r w:rsidR="0078144C">
        <w:t xml:space="preserve"> </w:t>
      </w:r>
      <w:r w:rsidR="0078144C" w:rsidRPr="0078144C">
        <w:rPr>
          <w:b/>
          <w:u w:val="single"/>
        </w:rPr>
        <w:t>dir command</w:t>
      </w:r>
      <w:r w:rsidR="0078144C">
        <w:t>. A</w:t>
      </w:r>
      <w:r>
        <w:t xml:space="preserve"> command line only uses a  keyboard to navigate by entering commands and does not utilize a mouse.</w:t>
      </w:r>
    </w:p>
    <w:p w:rsidR="00240321" w:rsidRDefault="005C7720" w:rsidP="00240321">
      <w:pPr>
        <w:pStyle w:val="NormalWeb"/>
        <w:spacing w:line="360" w:lineRule="auto"/>
      </w:pPr>
      <w:r>
        <w:rPr>
          <w:noProof/>
          <w:lang w:val="en-GB" w:eastAsia="en-GB"/>
        </w:rPr>
        <w:drawing>
          <wp:anchor distT="0" distB="0" distL="114300" distR="114300" simplePos="0" relativeHeight="251668480" behindDoc="1" locked="0" layoutInCell="1" allowOverlap="1">
            <wp:simplePos x="0" y="0"/>
            <wp:positionH relativeFrom="column">
              <wp:posOffset>1411605</wp:posOffset>
            </wp:positionH>
            <wp:positionV relativeFrom="paragraph">
              <wp:posOffset>2121535</wp:posOffset>
            </wp:positionV>
            <wp:extent cx="2465070" cy="2096135"/>
            <wp:effectExtent l="19050" t="0" r="0" b="0"/>
            <wp:wrapTight wrapText="bothSides">
              <wp:wrapPolygon edited="0">
                <wp:start x="-167" y="0"/>
                <wp:lineTo x="-167" y="21397"/>
                <wp:lineTo x="21533" y="21397"/>
                <wp:lineTo x="21533" y="0"/>
                <wp:lineTo x="-167" y="0"/>
              </wp:wrapPolygon>
            </wp:wrapTight>
            <wp:docPr id="424" name="Picture 9" descr="MS-DOS / Microsoft Windows sh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S-DOS / Microsoft Windows shell"/>
                    <pic:cNvPicPr>
                      <a:picLocks noChangeAspect="1" noChangeArrowheads="1"/>
                    </pic:cNvPicPr>
                  </pic:nvPicPr>
                  <pic:blipFill>
                    <a:blip r:embed="rId29" cstate="print"/>
                    <a:srcRect b="11626"/>
                    <a:stretch>
                      <a:fillRect/>
                    </a:stretch>
                  </pic:blipFill>
                  <pic:spPr bwMode="auto">
                    <a:xfrm>
                      <a:off x="0" y="0"/>
                      <a:ext cx="2465070" cy="2096135"/>
                    </a:xfrm>
                    <a:prstGeom prst="rect">
                      <a:avLst/>
                    </a:prstGeom>
                    <a:noFill/>
                    <a:ln w="9525">
                      <a:noFill/>
                      <a:miter lim="800000"/>
                      <a:headEnd/>
                      <a:tailEnd/>
                    </a:ln>
                  </pic:spPr>
                </pic:pic>
              </a:graphicData>
            </a:graphic>
          </wp:anchor>
        </w:drawing>
      </w:r>
      <w:r w:rsidR="00240321">
        <w:t xml:space="preserve">Because a command line interface requires unique commands, this interface is often more difficult to learn because of the need to memorize dozens of different commands. However, a command line operating system can be a very valuable resource and should not be ignored. For example, users who have Microsoft Windows may find trivial tasks such as renaming 100+ files in a </w:t>
      </w:r>
      <w:r w:rsidR="0078144C">
        <w:t>folder</w:t>
      </w:r>
      <w:r w:rsidR="00240321">
        <w:t xml:space="preserve"> a very difficult task; however, this is something that can be done in a matter of seconds through a simple command at the command line.</w:t>
      </w:r>
      <w:r w:rsidR="0078144C">
        <w:t xml:space="preserve"> </w:t>
      </w:r>
      <w:r w:rsidR="0078144C" w:rsidRPr="00177DCF">
        <w:t xml:space="preserve">Today, MS-DOS is no longer used; however, the command shell, more commonly known as the </w:t>
      </w:r>
      <w:r w:rsidR="0078144C" w:rsidRPr="00177DCF">
        <w:rPr>
          <w:b/>
          <w:bCs/>
        </w:rPr>
        <w:t>Windows command line</w:t>
      </w:r>
      <w:r w:rsidR="0078144C" w:rsidRPr="00177DCF">
        <w:t xml:space="preserve"> is still used by many users.</w:t>
      </w:r>
    </w:p>
    <w:p w:rsidR="0078144C" w:rsidRDefault="0078144C" w:rsidP="00240321">
      <w:pPr>
        <w:pStyle w:val="NormalWeb"/>
        <w:spacing w:line="360" w:lineRule="auto"/>
      </w:pPr>
    </w:p>
    <w:p w:rsidR="0078144C" w:rsidRDefault="0078144C" w:rsidP="00240321">
      <w:pPr>
        <w:pStyle w:val="NormalWeb"/>
        <w:spacing w:line="360" w:lineRule="auto"/>
      </w:pPr>
    </w:p>
    <w:p w:rsidR="00240321" w:rsidRPr="00240321" w:rsidRDefault="00240321" w:rsidP="00EC1C06">
      <w:pPr>
        <w:spacing w:line="360" w:lineRule="auto"/>
        <w:jc w:val="both"/>
        <w:rPr>
          <w:color w:val="000000"/>
        </w:rPr>
      </w:pPr>
    </w:p>
    <w:p w:rsidR="00756871" w:rsidRDefault="00756871" w:rsidP="00961800">
      <w:pPr>
        <w:spacing w:line="360" w:lineRule="auto"/>
        <w:jc w:val="both"/>
        <w:rPr>
          <w:color w:val="000000"/>
        </w:rPr>
      </w:pPr>
    </w:p>
    <w:p w:rsidR="0078144C" w:rsidRDefault="0078144C" w:rsidP="00961800">
      <w:pPr>
        <w:spacing w:line="360" w:lineRule="auto"/>
        <w:jc w:val="both"/>
        <w:rPr>
          <w:color w:val="000000"/>
        </w:rPr>
      </w:pPr>
    </w:p>
    <w:p w:rsidR="0078144C" w:rsidRDefault="0078144C" w:rsidP="00961800">
      <w:pPr>
        <w:spacing w:line="360" w:lineRule="auto"/>
        <w:jc w:val="both"/>
        <w:rPr>
          <w:color w:val="000000"/>
        </w:rPr>
      </w:pPr>
    </w:p>
    <w:p w:rsidR="0078144C" w:rsidRDefault="0078144C" w:rsidP="00961800">
      <w:pPr>
        <w:spacing w:line="360" w:lineRule="auto"/>
        <w:jc w:val="both"/>
        <w:rPr>
          <w:color w:val="000000"/>
        </w:rPr>
      </w:pPr>
    </w:p>
    <w:p w:rsidR="00756871" w:rsidRPr="00285EE9" w:rsidRDefault="00756871" w:rsidP="00961800">
      <w:pPr>
        <w:spacing w:line="360" w:lineRule="auto"/>
        <w:jc w:val="both"/>
        <w:rPr>
          <w:b/>
          <w:color w:val="000000"/>
        </w:rPr>
      </w:pPr>
      <w:r w:rsidRPr="00285EE9">
        <w:rPr>
          <w:b/>
          <w:color w:val="000000"/>
        </w:rPr>
        <w:t>Characteristic of</w:t>
      </w:r>
      <w:r w:rsidR="00285EE9">
        <w:rPr>
          <w:b/>
          <w:color w:val="000000"/>
        </w:rPr>
        <w:t xml:space="preserve"> Command Line/ Text </w:t>
      </w:r>
      <w:r w:rsidRPr="00285EE9">
        <w:rPr>
          <w:b/>
          <w:color w:val="000000"/>
        </w:rPr>
        <w:t>interface</w:t>
      </w:r>
    </w:p>
    <w:p w:rsidR="00756871" w:rsidRPr="00756871" w:rsidRDefault="00756871" w:rsidP="006C1457">
      <w:pPr>
        <w:numPr>
          <w:ilvl w:val="0"/>
          <w:numId w:val="23"/>
        </w:numPr>
        <w:spacing w:line="360" w:lineRule="auto"/>
        <w:jc w:val="both"/>
        <w:rPr>
          <w:color w:val="000000"/>
        </w:rPr>
      </w:pPr>
      <w:r>
        <w:rPr>
          <w:b/>
          <w:color w:val="000000"/>
        </w:rPr>
        <w:t>Prompt</w:t>
      </w:r>
    </w:p>
    <w:p w:rsidR="00756871" w:rsidRDefault="00E76A98" w:rsidP="00961800">
      <w:pPr>
        <w:spacing w:line="360" w:lineRule="auto"/>
        <w:ind w:left="360"/>
        <w:jc w:val="both"/>
        <w:rPr>
          <w:color w:val="000000"/>
        </w:rPr>
      </w:pPr>
      <w:r>
        <w:rPr>
          <w:color w:val="000000"/>
        </w:rPr>
        <w:t>A</w:t>
      </w:r>
      <w:r w:rsidR="00756871">
        <w:rPr>
          <w:color w:val="000000"/>
        </w:rPr>
        <w:t xml:space="preserve"> prompt is simply a program generated signal to you that lets you know the system is ready for action by you. Prompts are created by both application program and operating systems and are one of the most characteristic form of the user interface. The DOS prompt seen on most machines using the MS-DOS or PC-DOS operating systems generally looks like this: C:/&gt;. The simple form of the user is said to be the </w:t>
      </w:r>
      <w:r w:rsidR="00756871">
        <w:rPr>
          <w:b/>
          <w:color w:val="000000"/>
        </w:rPr>
        <w:t>character based</w:t>
      </w:r>
      <w:r w:rsidR="00756871">
        <w:rPr>
          <w:color w:val="000000"/>
        </w:rPr>
        <w:t xml:space="preserve">, or </w:t>
      </w:r>
      <w:r w:rsidR="00756871">
        <w:rPr>
          <w:b/>
          <w:color w:val="000000"/>
        </w:rPr>
        <w:t>command-line oriented</w:t>
      </w:r>
      <w:r w:rsidR="00756871">
        <w:rPr>
          <w:color w:val="000000"/>
        </w:rPr>
        <w:t>, because it indicates to you that you are to respond by typing in a series of characters to issue a command to the computer.</w:t>
      </w:r>
    </w:p>
    <w:p w:rsidR="00E76A98" w:rsidRPr="00E76A98" w:rsidRDefault="00E76A98" w:rsidP="00E76A98">
      <w:pPr>
        <w:spacing w:line="360" w:lineRule="auto"/>
        <w:jc w:val="both"/>
        <w:rPr>
          <w:color w:val="000000"/>
        </w:rPr>
      </w:pPr>
    </w:p>
    <w:p w:rsidR="00E76A98" w:rsidRDefault="00E76A98" w:rsidP="006C1457">
      <w:pPr>
        <w:numPr>
          <w:ilvl w:val="0"/>
          <w:numId w:val="23"/>
        </w:numPr>
        <w:spacing w:line="360" w:lineRule="auto"/>
        <w:jc w:val="both"/>
        <w:rPr>
          <w:color w:val="000000"/>
        </w:rPr>
      </w:pPr>
      <w:r>
        <w:rPr>
          <w:b/>
          <w:color w:val="000000"/>
        </w:rPr>
        <w:t>Text</w:t>
      </w:r>
    </w:p>
    <w:p w:rsidR="00295747" w:rsidRPr="00E76A98" w:rsidRDefault="00E76A98" w:rsidP="00E240D3">
      <w:pPr>
        <w:spacing w:line="360" w:lineRule="auto"/>
        <w:ind w:left="360"/>
        <w:jc w:val="both"/>
        <w:rPr>
          <w:color w:val="000000"/>
          <w:lang w:val="en-US"/>
        </w:rPr>
      </w:pPr>
      <w:r w:rsidRPr="00E76A98">
        <w:rPr>
          <w:color w:val="000000"/>
        </w:rPr>
        <w:t>It presents information to the user in the form of text</w:t>
      </w:r>
      <w:r>
        <w:rPr>
          <w:color w:val="000000"/>
        </w:rPr>
        <w:t xml:space="preserve">. Command Line is a character based; the user need to </w:t>
      </w:r>
      <w:r w:rsidR="00295747" w:rsidRPr="00E76A98">
        <w:rPr>
          <w:color w:val="000000"/>
          <w:lang w:val="en-US"/>
        </w:rPr>
        <w:t>type in special command with the keyboard to make things happen.</w:t>
      </w:r>
      <w:r>
        <w:rPr>
          <w:color w:val="000000"/>
          <w:lang w:val="en-US"/>
        </w:rPr>
        <w:t xml:space="preserve"> </w:t>
      </w:r>
      <w:r w:rsidR="00295747" w:rsidRPr="00E76A98">
        <w:rPr>
          <w:color w:val="000000"/>
          <w:lang w:val="en-US"/>
        </w:rPr>
        <w:t>The command line interface is not user friendly as you need to remember every word and how to use them correctly.</w:t>
      </w:r>
    </w:p>
    <w:p w:rsidR="00295747" w:rsidRPr="00E76A98" w:rsidRDefault="00E76A98" w:rsidP="00E240D3">
      <w:pPr>
        <w:spacing w:line="360" w:lineRule="auto"/>
        <w:ind w:firstLine="360"/>
        <w:jc w:val="both"/>
        <w:rPr>
          <w:color w:val="000000"/>
          <w:lang w:val="en-US"/>
        </w:rPr>
      </w:pPr>
      <w:r w:rsidRPr="00E76A98">
        <w:rPr>
          <w:color w:val="000000"/>
          <w:lang w:val="en-US"/>
        </w:rPr>
        <w:t>Example;</w:t>
      </w:r>
      <w:r w:rsidR="00295747" w:rsidRPr="00E76A98">
        <w:rPr>
          <w:color w:val="000000"/>
          <w:lang w:val="en-US"/>
        </w:rPr>
        <w:t xml:space="preserve"> c\&gt;copy c\myfile a: \yourfile. </w:t>
      </w:r>
    </w:p>
    <w:p w:rsidR="00E76A98" w:rsidRDefault="00E76A98" w:rsidP="00E76A98">
      <w:pPr>
        <w:spacing w:line="360" w:lineRule="auto"/>
        <w:ind w:left="360"/>
        <w:jc w:val="both"/>
        <w:rPr>
          <w:color w:val="000000"/>
        </w:rPr>
      </w:pPr>
    </w:p>
    <w:p w:rsidR="00E76A98" w:rsidRPr="007E36A3" w:rsidRDefault="00E76A98" w:rsidP="00E76A98">
      <w:pPr>
        <w:spacing w:line="360" w:lineRule="auto"/>
        <w:jc w:val="both"/>
        <w:rPr>
          <w:color w:val="000000"/>
        </w:rPr>
      </w:pPr>
      <w:r>
        <w:rPr>
          <w:b/>
          <w:color w:val="000000"/>
        </w:rPr>
        <w:t>Graphic User Interface</w:t>
      </w:r>
      <w:r w:rsidR="007E36A3">
        <w:rPr>
          <w:b/>
          <w:color w:val="000000"/>
        </w:rPr>
        <w:t xml:space="preserve"> (GUI)</w:t>
      </w:r>
    </w:p>
    <w:p w:rsidR="007E36A3" w:rsidRPr="00177DCF" w:rsidRDefault="007E36A3" w:rsidP="007E36A3">
      <w:pPr>
        <w:spacing w:before="100" w:beforeAutospacing="1" w:after="100" w:afterAutospacing="1" w:line="360" w:lineRule="auto"/>
      </w:pPr>
      <w:r>
        <w:rPr>
          <w:b/>
          <w:color w:val="000000"/>
          <w:lang w:val="en-US"/>
        </w:rPr>
        <w:t xml:space="preserve">GUI </w:t>
      </w:r>
      <w:r w:rsidRPr="00177DCF">
        <w:t xml:space="preserve">Short for </w:t>
      </w:r>
      <w:r w:rsidRPr="00177DCF">
        <w:rPr>
          <w:b/>
          <w:bCs/>
        </w:rPr>
        <w:t>Graphical User Interface</w:t>
      </w:r>
      <w:r w:rsidR="00295747" w:rsidRPr="007E36A3">
        <w:rPr>
          <w:color w:val="000000"/>
          <w:lang w:val="en-US"/>
        </w:rPr>
        <w:t xml:space="preserve"> </w:t>
      </w:r>
      <w:r>
        <w:rPr>
          <w:color w:val="000000"/>
          <w:lang w:val="en-US"/>
        </w:rPr>
        <w:t xml:space="preserve">is </w:t>
      </w:r>
      <w:r w:rsidR="00295747" w:rsidRPr="007E36A3">
        <w:rPr>
          <w:color w:val="000000"/>
          <w:lang w:val="en-US"/>
        </w:rPr>
        <w:t>expressed as combination of text, graphics and small pictures or icons arranged inside windows. It is also called WIMP systems. WIMP stands for Windows Icons Menu Pointer. The menus are activated using a pointer which is moved when using a pointing device like mouse.</w:t>
      </w:r>
      <w:r>
        <w:rPr>
          <w:color w:val="000000"/>
          <w:lang w:val="en-US"/>
        </w:rPr>
        <w:t xml:space="preserve"> </w:t>
      </w:r>
      <w:r w:rsidRPr="00177DCF">
        <w:t xml:space="preserve">A GUI uses </w:t>
      </w:r>
      <w:r w:rsidRPr="00E83A22">
        <w:rPr>
          <w:b/>
        </w:rPr>
        <w:t>windows</w:t>
      </w:r>
      <w:r>
        <w:t xml:space="preserve">, </w:t>
      </w:r>
      <w:r w:rsidRPr="00E83A22">
        <w:rPr>
          <w:b/>
        </w:rPr>
        <w:t>icons</w:t>
      </w:r>
      <w:r>
        <w:t xml:space="preserve">, and </w:t>
      </w:r>
      <w:r w:rsidRPr="00E83A22">
        <w:rPr>
          <w:b/>
        </w:rPr>
        <w:t>menu</w:t>
      </w:r>
      <w:r w:rsidRPr="00177DCF">
        <w:t xml:space="preserve"> to carry out commands such as opening files, deleting files, moving files, etc. and although many GUI Operating Systems are operated by using a </w:t>
      </w:r>
      <w:r>
        <w:t>mouse</w:t>
      </w:r>
      <w:r w:rsidRPr="00177DCF">
        <w:t xml:space="preserve">, the keyboard can also be used by using </w:t>
      </w:r>
      <w:r>
        <w:t>keyboard shortcuts or arrow keys</w:t>
      </w:r>
      <w:r w:rsidRPr="00177DCF">
        <w:t xml:space="preserve">. </w:t>
      </w:r>
    </w:p>
    <w:p w:rsidR="00295747" w:rsidRDefault="007E36A3" w:rsidP="007E36A3">
      <w:pPr>
        <w:spacing w:line="360" w:lineRule="auto"/>
        <w:jc w:val="both"/>
      </w:pPr>
      <w:r w:rsidRPr="00177DCF">
        <w:t>GUI Operating Systems are much easier for end-users to learn and use because commands do not need to be known or memorized. Because of their ease of use, GUI Operating Systems have become the dominant operating system used by end-users today.</w:t>
      </w:r>
    </w:p>
    <w:p w:rsidR="00E83A22" w:rsidRDefault="00E83A22" w:rsidP="007E36A3">
      <w:pPr>
        <w:spacing w:line="360" w:lineRule="auto"/>
        <w:jc w:val="both"/>
      </w:pPr>
    </w:p>
    <w:p w:rsidR="00E83A22" w:rsidRDefault="00E83A22" w:rsidP="007E36A3">
      <w:pPr>
        <w:spacing w:line="360" w:lineRule="auto"/>
        <w:jc w:val="both"/>
      </w:pPr>
      <w:r>
        <w:rPr>
          <w:b/>
        </w:rPr>
        <w:t>Characteristics of Graphic User Interface (GUI)</w:t>
      </w:r>
    </w:p>
    <w:p w:rsidR="005245C5" w:rsidRDefault="00E83A22" w:rsidP="006C1457">
      <w:pPr>
        <w:numPr>
          <w:ilvl w:val="0"/>
          <w:numId w:val="23"/>
        </w:numPr>
        <w:spacing w:line="360" w:lineRule="auto"/>
        <w:jc w:val="both"/>
        <w:rPr>
          <w:color w:val="000000"/>
        </w:rPr>
      </w:pPr>
      <w:r>
        <w:rPr>
          <w:b/>
          <w:color w:val="000000"/>
          <w:lang w:val="en-US"/>
        </w:rPr>
        <w:t>Icons;</w:t>
      </w:r>
      <w:r>
        <w:rPr>
          <w:color w:val="000000"/>
          <w:lang w:val="en-US"/>
        </w:rPr>
        <w:t xml:space="preserve"> graphical representations for a program or function</w:t>
      </w:r>
      <w:r w:rsidR="00176EF0">
        <w:rPr>
          <w:color w:val="000000"/>
          <w:lang w:val="en-US"/>
        </w:rPr>
        <w:t xml:space="preserve"> </w:t>
      </w:r>
      <w:r w:rsidR="00176EF0">
        <w:rPr>
          <w:color w:val="000000"/>
        </w:rPr>
        <w:t>screen</w:t>
      </w:r>
      <w:r>
        <w:rPr>
          <w:color w:val="000000"/>
          <w:lang w:val="en-US"/>
        </w:rPr>
        <w:t>.</w:t>
      </w:r>
      <w:r w:rsidR="005245C5">
        <w:rPr>
          <w:color w:val="000000"/>
          <w:lang w:val="en-US"/>
        </w:rPr>
        <w:t xml:space="preserve"> </w:t>
      </w:r>
      <w:r w:rsidR="005245C5">
        <w:rPr>
          <w:color w:val="000000"/>
        </w:rPr>
        <w:t>The use of icons to symbolise actions or options has dramatically altered the way in which we communicate with the computer. Certainly the use of icons has made learning to use the computer more intuitive. New computer users have only to become accustomed to moving the mouse and selecting the proper icon for their task in order to become productive.</w:t>
      </w:r>
    </w:p>
    <w:p w:rsidR="00E83A22" w:rsidRPr="00E83A22" w:rsidRDefault="00E83A22" w:rsidP="005245C5">
      <w:pPr>
        <w:spacing w:line="360" w:lineRule="auto"/>
        <w:ind w:left="360"/>
        <w:jc w:val="both"/>
        <w:rPr>
          <w:b/>
          <w:color w:val="000000"/>
          <w:lang w:val="en-US"/>
        </w:rPr>
      </w:pPr>
    </w:p>
    <w:p w:rsidR="005B461B" w:rsidRDefault="00E83A22" w:rsidP="005B461B">
      <w:pPr>
        <w:spacing w:line="360" w:lineRule="auto"/>
        <w:ind w:left="360"/>
        <w:jc w:val="both"/>
        <w:rPr>
          <w:color w:val="000000"/>
        </w:rPr>
      </w:pPr>
      <w:r>
        <w:rPr>
          <w:b/>
          <w:color w:val="000000"/>
          <w:lang w:val="en-US"/>
        </w:rPr>
        <w:t>Windows;</w:t>
      </w:r>
      <w:r>
        <w:rPr>
          <w:color w:val="000000"/>
          <w:lang w:val="en-US"/>
        </w:rPr>
        <w:t xml:space="preserve"> rectangular area for displaying information and running programs</w:t>
      </w:r>
      <w:r w:rsidR="00E83DA7">
        <w:rPr>
          <w:color w:val="000000"/>
          <w:lang w:val="en-US"/>
        </w:rPr>
        <w:t>.</w:t>
      </w:r>
      <w:r w:rsidR="005B461B">
        <w:rPr>
          <w:color w:val="000000"/>
          <w:lang w:val="en-US"/>
        </w:rPr>
        <w:t xml:space="preserve"> </w:t>
      </w:r>
      <w:r w:rsidR="005B461B">
        <w:rPr>
          <w:b/>
          <w:color w:val="000000"/>
        </w:rPr>
        <w:t>A window</w:t>
      </w:r>
      <w:r w:rsidR="005B461B">
        <w:rPr>
          <w:color w:val="000000"/>
        </w:rPr>
        <w:t xml:space="preserve"> is a specifically designed area of the screen in which may be displayed data, menus, programs applications, icons and other windows. The metaphor used to explain the windowing environment is </w:t>
      </w:r>
      <w:r w:rsidR="005B461B">
        <w:rPr>
          <w:b/>
          <w:color w:val="000000"/>
        </w:rPr>
        <w:t>desktop</w:t>
      </w:r>
      <w:r w:rsidR="005B461B">
        <w:rPr>
          <w:color w:val="000000"/>
        </w:rPr>
        <w:t>. In this environment, you are able to arrange your work on the computer screen similar to the way you might arrange on top of your actual desk. Other tasks represented by additional windows, would appear beneath or to one side or another of the current window.</w:t>
      </w:r>
    </w:p>
    <w:p w:rsidR="00E83A22" w:rsidRPr="00E83A22" w:rsidRDefault="00E83A22" w:rsidP="005B461B">
      <w:pPr>
        <w:spacing w:line="360" w:lineRule="auto"/>
        <w:ind w:left="360"/>
        <w:jc w:val="both"/>
        <w:rPr>
          <w:b/>
          <w:color w:val="000000"/>
          <w:lang w:val="en-US"/>
        </w:rPr>
      </w:pPr>
    </w:p>
    <w:p w:rsidR="00344AA5" w:rsidRPr="005B461B" w:rsidRDefault="00E83A22" w:rsidP="006C1457">
      <w:pPr>
        <w:numPr>
          <w:ilvl w:val="0"/>
          <w:numId w:val="23"/>
        </w:numPr>
        <w:spacing w:line="360" w:lineRule="auto"/>
        <w:jc w:val="both"/>
        <w:rPr>
          <w:b/>
          <w:color w:val="000000"/>
          <w:lang w:val="en-US"/>
        </w:rPr>
      </w:pPr>
      <w:r>
        <w:rPr>
          <w:b/>
          <w:color w:val="000000"/>
          <w:lang w:val="en-US"/>
        </w:rPr>
        <w:t>Menu;</w:t>
      </w:r>
      <w:r w:rsidR="00E83DA7">
        <w:rPr>
          <w:color w:val="000000"/>
          <w:lang w:val="en-US"/>
        </w:rPr>
        <w:t xml:space="preserve"> provide</w:t>
      </w:r>
      <w:r w:rsidR="00F74452">
        <w:rPr>
          <w:color w:val="000000"/>
          <w:lang w:val="en-US"/>
        </w:rPr>
        <w:t>s</w:t>
      </w:r>
      <w:r w:rsidR="00E83DA7">
        <w:rPr>
          <w:color w:val="000000"/>
          <w:lang w:val="en-US"/>
        </w:rPr>
        <w:t xml:space="preserve"> a list of option</w:t>
      </w:r>
      <w:r w:rsidR="00F74452">
        <w:rPr>
          <w:color w:val="000000"/>
          <w:lang w:val="en-US"/>
        </w:rPr>
        <w:t>s</w:t>
      </w:r>
      <w:r w:rsidR="00E83DA7">
        <w:rPr>
          <w:color w:val="000000"/>
          <w:lang w:val="en-US"/>
        </w:rPr>
        <w:t xml:space="preserve"> or commands</w:t>
      </w:r>
      <w:r w:rsidR="005B461B">
        <w:rPr>
          <w:color w:val="000000"/>
          <w:lang w:val="en-US"/>
        </w:rPr>
        <w:t>,</w:t>
      </w:r>
      <w:r w:rsidR="005B461B" w:rsidRPr="005B461B">
        <w:rPr>
          <w:color w:val="000000"/>
        </w:rPr>
        <w:t xml:space="preserve"> </w:t>
      </w:r>
      <w:r w:rsidR="005B461B">
        <w:rPr>
          <w:color w:val="000000"/>
        </w:rPr>
        <w:t>which the user may choose the one he/she desire</w:t>
      </w:r>
      <w:r w:rsidR="00E83DA7">
        <w:rPr>
          <w:color w:val="000000"/>
          <w:lang w:val="en-US"/>
        </w:rPr>
        <w:t>.</w:t>
      </w:r>
      <w:r w:rsidR="005B461B">
        <w:rPr>
          <w:color w:val="000000"/>
        </w:rPr>
        <w:t xml:space="preserve"> A menu in the computer’s screen is an attempt to improve the user’s interface by providing a listing of commonly used commands or actions which may be selected to initiate a computing activity.</w:t>
      </w:r>
    </w:p>
    <w:p w:rsidR="00344AA5" w:rsidRDefault="00344AA5" w:rsidP="00961800">
      <w:pPr>
        <w:spacing w:line="360" w:lineRule="auto"/>
        <w:jc w:val="both"/>
        <w:rPr>
          <w:b/>
          <w:color w:val="000000"/>
        </w:rPr>
      </w:pPr>
    </w:p>
    <w:p w:rsidR="00344AA5" w:rsidRDefault="00344AA5" w:rsidP="00961800">
      <w:pPr>
        <w:spacing w:line="360" w:lineRule="auto"/>
        <w:jc w:val="both"/>
        <w:rPr>
          <w:b/>
          <w:color w:val="000000"/>
        </w:rPr>
      </w:pPr>
      <w:r>
        <w:rPr>
          <w:b/>
          <w:color w:val="000000"/>
        </w:rPr>
        <w:t>Summary</w:t>
      </w:r>
    </w:p>
    <w:p w:rsidR="00DB399C" w:rsidRDefault="00DB399C" w:rsidP="00961800">
      <w:pPr>
        <w:spacing w:line="360" w:lineRule="auto"/>
        <w:jc w:val="both"/>
        <w:rPr>
          <w:color w:val="000000"/>
        </w:rPr>
      </w:pPr>
      <w:r>
        <w:rPr>
          <w:color w:val="000000"/>
        </w:rPr>
        <w:t xml:space="preserve">In this lesson we have discussed user-friendly </w:t>
      </w:r>
      <w:r w:rsidR="00EE0652">
        <w:rPr>
          <w:color w:val="000000"/>
        </w:rPr>
        <w:t>operating</w:t>
      </w:r>
      <w:r>
        <w:rPr>
          <w:color w:val="000000"/>
        </w:rPr>
        <w:t xml:space="preserve"> syste</w:t>
      </w:r>
      <w:r w:rsidR="00E67D8E">
        <w:rPr>
          <w:color w:val="000000"/>
        </w:rPr>
        <w:t>m, and explain the concept user interface</w:t>
      </w:r>
      <w:r>
        <w:rPr>
          <w:color w:val="000000"/>
        </w:rPr>
        <w:t>. We hope you have equipped yourself with all the characteristics of user interface.</w:t>
      </w:r>
      <w:r w:rsidR="00E67D8E">
        <w:rPr>
          <w:color w:val="000000"/>
        </w:rPr>
        <w:t xml:space="preserve"> </w:t>
      </w:r>
    </w:p>
    <w:p w:rsidR="00D61050" w:rsidRDefault="00D61050" w:rsidP="00961800">
      <w:pPr>
        <w:spacing w:line="360" w:lineRule="auto"/>
        <w:jc w:val="both"/>
        <w:rPr>
          <w:b/>
          <w:color w:val="000000"/>
        </w:rPr>
      </w:pPr>
    </w:p>
    <w:p w:rsidR="00DB399C" w:rsidRDefault="00DB399C" w:rsidP="00961800">
      <w:pPr>
        <w:spacing w:line="360" w:lineRule="auto"/>
        <w:jc w:val="both"/>
        <w:rPr>
          <w:b/>
          <w:color w:val="000000"/>
        </w:rPr>
      </w:pPr>
      <w:r>
        <w:rPr>
          <w:b/>
          <w:color w:val="000000"/>
        </w:rPr>
        <w:t>Progress Test</w:t>
      </w:r>
    </w:p>
    <w:p w:rsidR="00E67D8E" w:rsidRDefault="000D603D" w:rsidP="006C1457">
      <w:pPr>
        <w:numPr>
          <w:ilvl w:val="0"/>
          <w:numId w:val="25"/>
        </w:numPr>
        <w:tabs>
          <w:tab w:val="clear" w:pos="720"/>
          <w:tab w:val="num" w:pos="360"/>
        </w:tabs>
        <w:spacing w:line="360" w:lineRule="auto"/>
        <w:jc w:val="both"/>
        <w:rPr>
          <w:color w:val="000000"/>
        </w:rPr>
      </w:pPr>
      <w:r>
        <w:rPr>
          <w:color w:val="000000"/>
        </w:rPr>
        <w:t>What is the user interface?</w:t>
      </w:r>
      <w:r w:rsidR="00E67D8E" w:rsidRPr="00E67D8E">
        <w:rPr>
          <w:color w:val="000000"/>
        </w:rPr>
        <w:t xml:space="preserve"> </w:t>
      </w:r>
    </w:p>
    <w:p w:rsidR="00E67D8E" w:rsidRDefault="00E67D8E" w:rsidP="006C1457">
      <w:pPr>
        <w:numPr>
          <w:ilvl w:val="0"/>
          <w:numId w:val="25"/>
        </w:numPr>
        <w:tabs>
          <w:tab w:val="clear" w:pos="720"/>
          <w:tab w:val="num" w:pos="360"/>
        </w:tabs>
        <w:spacing w:line="360" w:lineRule="auto"/>
        <w:jc w:val="both"/>
        <w:rPr>
          <w:color w:val="000000"/>
        </w:rPr>
      </w:pPr>
      <w:r>
        <w:rPr>
          <w:color w:val="000000"/>
        </w:rPr>
        <w:t>Discuss briefly a DOS prompt</w:t>
      </w:r>
    </w:p>
    <w:p w:rsidR="000D603D" w:rsidRDefault="00E67D8E" w:rsidP="006C1457">
      <w:pPr>
        <w:numPr>
          <w:ilvl w:val="0"/>
          <w:numId w:val="25"/>
        </w:numPr>
        <w:tabs>
          <w:tab w:val="clear" w:pos="720"/>
          <w:tab w:val="num" w:pos="360"/>
        </w:tabs>
        <w:spacing w:line="360" w:lineRule="auto"/>
        <w:jc w:val="both"/>
        <w:rPr>
          <w:color w:val="000000"/>
        </w:rPr>
      </w:pPr>
      <w:r>
        <w:rPr>
          <w:color w:val="000000"/>
        </w:rPr>
        <w:t>Explain the characteristic of GUI</w:t>
      </w:r>
    </w:p>
    <w:p w:rsidR="000D603D" w:rsidRPr="00DB399C" w:rsidRDefault="000D603D" w:rsidP="000D603D">
      <w:pPr>
        <w:spacing w:line="360" w:lineRule="auto"/>
        <w:rPr>
          <w:color w:val="000000"/>
        </w:rPr>
      </w:pPr>
    </w:p>
    <w:p w:rsidR="007B2497" w:rsidRDefault="007B2497" w:rsidP="000D603D">
      <w:pPr>
        <w:spacing w:line="360" w:lineRule="auto"/>
        <w:rPr>
          <w:color w:val="000000"/>
        </w:rPr>
      </w:pPr>
    </w:p>
    <w:p w:rsidR="00E67D8E" w:rsidRDefault="00E67D8E" w:rsidP="000D603D">
      <w:pPr>
        <w:spacing w:line="360" w:lineRule="auto"/>
        <w:rPr>
          <w:color w:val="000000"/>
        </w:rPr>
      </w:pPr>
    </w:p>
    <w:p w:rsidR="00E67D8E" w:rsidRDefault="00E67D8E" w:rsidP="000D603D">
      <w:pPr>
        <w:spacing w:line="360" w:lineRule="auto"/>
        <w:rPr>
          <w:color w:val="000000"/>
        </w:rPr>
      </w:pPr>
    </w:p>
    <w:p w:rsidR="00E67D8E" w:rsidRDefault="00E67D8E" w:rsidP="000D603D">
      <w:pPr>
        <w:spacing w:line="360" w:lineRule="auto"/>
        <w:rPr>
          <w:color w:val="000000"/>
        </w:rPr>
      </w:pPr>
    </w:p>
    <w:p w:rsidR="00E67D8E" w:rsidRDefault="00E67D8E" w:rsidP="000D603D">
      <w:pPr>
        <w:spacing w:line="360" w:lineRule="auto"/>
        <w:rPr>
          <w:color w:val="000000"/>
        </w:rPr>
      </w:pPr>
    </w:p>
    <w:p w:rsidR="00E67D8E" w:rsidRDefault="00E67D8E" w:rsidP="000D603D">
      <w:pPr>
        <w:spacing w:line="360" w:lineRule="auto"/>
        <w:rPr>
          <w:color w:val="000000"/>
        </w:rPr>
      </w:pPr>
    </w:p>
    <w:p w:rsidR="00E67D8E" w:rsidRDefault="00E67D8E" w:rsidP="000D603D">
      <w:pPr>
        <w:spacing w:line="360" w:lineRule="auto"/>
        <w:rPr>
          <w:color w:val="000000"/>
        </w:rPr>
      </w:pPr>
    </w:p>
    <w:p w:rsidR="00E67D8E" w:rsidRDefault="00E67D8E" w:rsidP="000D603D">
      <w:pPr>
        <w:spacing w:line="360" w:lineRule="auto"/>
        <w:rPr>
          <w:color w:val="000000"/>
        </w:rPr>
      </w:pPr>
    </w:p>
    <w:p w:rsidR="00E67D8E" w:rsidRDefault="00E67D8E" w:rsidP="000D603D">
      <w:pPr>
        <w:spacing w:line="360" w:lineRule="auto"/>
        <w:rPr>
          <w:color w:val="000000"/>
        </w:rPr>
      </w:pPr>
    </w:p>
    <w:p w:rsidR="00E67D8E" w:rsidRDefault="00E67D8E" w:rsidP="000D603D">
      <w:pPr>
        <w:spacing w:line="360" w:lineRule="auto"/>
        <w:rPr>
          <w:color w:val="000000"/>
        </w:rPr>
      </w:pPr>
    </w:p>
    <w:p w:rsidR="006D0206" w:rsidRDefault="006D0206" w:rsidP="000D603D">
      <w:pPr>
        <w:spacing w:line="360" w:lineRule="auto"/>
        <w:rPr>
          <w:color w:val="000000"/>
        </w:rPr>
      </w:pPr>
    </w:p>
    <w:p w:rsidR="00E67D8E" w:rsidRDefault="00E67D8E" w:rsidP="000D603D">
      <w:pPr>
        <w:spacing w:line="360" w:lineRule="auto"/>
        <w:rPr>
          <w:color w:val="000000"/>
        </w:rPr>
      </w:pPr>
    </w:p>
    <w:p w:rsidR="001403B7" w:rsidRDefault="001403B7" w:rsidP="006D0206">
      <w:pPr>
        <w:spacing w:line="360" w:lineRule="auto"/>
        <w:jc w:val="center"/>
        <w:rPr>
          <w:b/>
          <w:color w:val="000000"/>
        </w:rPr>
      </w:pPr>
    </w:p>
    <w:p w:rsidR="00EC7E75" w:rsidRDefault="00EC7E75" w:rsidP="00EC7E75">
      <w:pPr>
        <w:pStyle w:val="Heading1"/>
      </w:pPr>
      <w:bookmarkStart w:id="55" w:name="_Toc307314693"/>
      <w:r>
        <w:t>UNIT 2</w:t>
      </w:r>
      <w:r w:rsidR="006D0206">
        <w:t xml:space="preserve"> LESSON 4</w:t>
      </w:r>
      <w:bookmarkEnd w:id="55"/>
    </w:p>
    <w:p w:rsidR="006D0206" w:rsidRDefault="006D0206" w:rsidP="00EC7E75">
      <w:pPr>
        <w:pStyle w:val="Heading1"/>
      </w:pPr>
      <w:bookmarkStart w:id="56" w:name="_Toc307314694"/>
      <w:r>
        <w:t>APPLICATION SOFTWARE</w:t>
      </w:r>
      <w:bookmarkEnd w:id="56"/>
    </w:p>
    <w:p w:rsidR="001C6071" w:rsidRPr="00EC7E75" w:rsidRDefault="001C6071" w:rsidP="001C6071">
      <w:pPr>
        <w:spacing w:line="360" w:lineRule="auto"/>
        <w:rPr>
          <w:b/>
          <w:color w:val="000000"/>
          <w:sz w:val="10"/>
        </w:rPr>
      </w:pPr>
    </w:p>
    <w:p w:rsidR="001C6071" w:rsidRDefault="001C6071" w:rsidP="00961800">
      <w:pPr>
        <w:spacing w:line="360" w:lineRule="auto"/>
        <w:jc w:val="both"/>
        <w:rPr>
          <w:b/>
          <w:color w:val="000000"/>
        </w:rPr>
      </w:pPr>
      <w:r>
        <w:rPr>
          <w:b/>
          <w:color w:val="000000"/>
        </w:rPr>
        <w:t>Introduction</w:t>
      </w:r>
    </w:p>
    <w:p w:rsidR="001C6071" w:rsidRDefault="001C6071" w:rsidP="00961800">
      <w:pPr>
        <w:spacing w:line="360" w:lineRule="auto"/>
        <w:jc w:val="both"/>
        <w:rPr>
          <w:color w:val="000000"/>
        </w:rPr>
      </w:pPr>
      <w:r>
        <w:rPr>
          <w:color w:val="000000"/>
        </w:rPr>
        <w:t xml:space="preserve">Dear learner, you are welcome to lesson 4 of Unit 2. </w:t>
      </w:r>
      <w:r w:rsidR="00961800">
        <w:rPr>
          <w:color w:val="000000"/>
        </w:rPr>
        <w:t>In</w:t>
      </w:r>
      <w:r>
        <w:rPr>
          <w:color w:val="000000"/>
        </w:rPr>
        <w:t xml:space="preserve"> lesson 3 of Unit 2, we discussed user-friendly operating systems and user interface</w:t>
      </w:r>
      <w:r w:rsidR="00E67D8E">
        <w:rPr>
          <w:color w:val="000000"/>
        </w:rPr>
        <w:t xml:space="preserve"> with its </w:t>
      </w:r>
      <w:r w:rsidR="006D4C41">
        <w:rPr>
          <w:color w:val="000000"/>
        </w:rPr>
        <w:t>characteristics</w:t>
      </w:r>
      <w:r>
        <w:rPr>
          <w:color w:val="000000"/>
        </w:rPr>
        <w:t>. We believe you have taken notes on all the important features and issues discussed. Good!!</w:t>
      </w:r>
    </w:p>
    <w:p w:rsidR="001C6071" w:rsidRDefault="001C6071" w:rsidP="00961800">
      <w:pPr>
        <w:spacing w:line="360" w:lineRule="auto"/>
        <w:jc w:val="both"/>
        <w:rPr>
          <w:color w:val="000000"/>
        </w:rPr>
      </w:pPr>
    </w:p>
    <w:p w:rsidR="001C6071" w:rsidRDefault="001C6071" w:rsidP="00961800">
      <w:pPr>
        <w:spacing w:line="360" w:lineRule="auto"/>
        <w:jc w:val="both"/>
        <w:rPr>
          <w:color w:val="000000"/>
        </w:rPr>
      </w:pPr>
      <w:r>
        <w:rPr>
          <w:color w:val="000000"/>
        </w:rPr>
        <w:t>In this lesson we shall discuss application software and types.</w:t>
      </w:r>
    </w:p>
    <w:p w:rsidR="001C6071" w:rsidRDefault="001C6071" w:rsidP="00961800">
      <w:pPr>
        <w:spacing w:line="360" w:lineRule="auto"/>
        <w:jc w:val="both"/>
        <w:rPr>
          <w:color w:val="000000"/>
        </w:rPr>
      </w:pPr>
    </w:p>
    <w:p w:rsidR="001C6071" w:rsidRDefault="001C6071" w:rsidP="00961800">
      <w:pPr>
        <w:spacing w:line="360" w:lineRule="auto"/>
        <w:jc w:val="both"/>
        <w:rPr>
          <w:b/>
          <w:color w:val="000000"/>
        </w:rPr>
      </w:pPr>
      <w:r>
        <w:rPr>
          <w:b/>
          <w:color w:val="000000"/>
        </w:rPr>
        <w:t>Objectives</w:t>
      </w:r>
    </w:p>
    <w:p w:rsidR="001C6071" w:rsidRDefault="001C6071" w:rsidP="00961800">
      <w:pPr>
        <w:spacing w:line="360" w:lineRule="auto"/>
        <w:jc w:val="both"/>
        <w:rPr>
          <w:color w:val="000000"/>
        </w:rPr>
      </w:pPr>
      <w:r>
        <w:rPr>
          <w:color w:val="000000"/>
        </w:rPr>
        <w:t>By the end of the lesson, you will be able to;</w:t>
      </w:r>
    </w:p>
    <w:p w:rsidR="001C6071" w:rsidRDefault="003D5268" w:rsidP="006C1457">
      <w:pPr>
        <w:numPr>
          <w:ilvl w:val="0"/>
          <w:numId w:val="162"/>
        </w:numPr>
        <w:spacing w:line="360" w:lineRule="auto"/>
        <w:jc w:val="both"/>
        <w:rPr>
          <w:color w:val="000000"/>
        </w:rPr>
      </w:pPr>
      <w:r>
        <w:rPr>
          <w:color w:val="000000"/>
        </w:rPr>
        <w:t>Explain the concept application software</w:t>
      </w:r>
    </w:p>
    <w:p w:rsidR="001C6071" w:rsidRDefault="003D5268" w:rsidP="006C1457">
      <w:pPr>
        <w:numPr>
          <w:ilvl w:val="0"/>
          <w:numId w:val="162"/>
        </w:numPr>
        <w:spacing w:line="360" w:lineRule="auto"/>
        <w:jc w:val="both"/>
        <w:rPr>
          <w:color w:val="000000"/>
        </w:rPr>
      </w:pPr>
      <w:r>
        <w:rPr>
          <w:color w:val="000000"/>
        </w:rPr>
        <w:t>Identify packaged software as a</w:t>
      </w:r>
      <w:r w:rsidR="00A21F39">
        <w:rPr>
          <w:color w:val="000000"/>
        </w:rPr>
        <w:t xml:space="preserve"> </w:t>
      </w:r>
      <w:r w:rsidR="001C6071">
        <w:rPr>
          <w:color w:val="000000"/>
        </w:rPr>
        <w:t>type of application software</w:t>
      </w:r>
    </w:p>
    <w:p w:rsidR="001C6071" w:rsidRDefault="003D5268" w:rsidP="006C1457">
      <w:pPr>
        <w:numPr>
          <w:ilvl w:val="0"/>
          <w:numId w:val="162"/>
        </w:numPr>
        <w:spacing w:line="360" w:lineRule="auto"/>
        <w:jc w:val="both"/>
        <w:rPr>
          <w:color w:val="000000"/>
        </w:rPr>
      </w:pPr>
      <w:r>
        <w:rPr>
          <w:color w:val="000000"/>
        </w:rPr>
        <w:t>Discuss the importance of packaged software</w:t>
      </w:r>
    </w:p>
    <w:p w:rsidR="001C6071" w:rsidRDefault="003D5268" w:rsidP="006C1457">
      <w:pPr>
        <w:numPr>
          <w:ilvl w:val="0"/>
          <w:numId w:val="162"/>
        </w:numPr>
        <w:spacing w:line="360" w:lineRule="auto"/>
        <w:jc w:val="both"/>
        <w:rPr>
          <w:color w:val="000000"/>
        </w:rPr>
      </w:pPr>
      <w:r>
        <w:rPr>
          <w:color w:val="000000"/>
        </w:rPr>
        <w:t xml:space="preserve">Discuss </w:t>
      </w:r>
      <w:r w:rsidR="001C6071">
        <w:rPr>
          <w:color w:val="000000"/>
        </w:rPr>
        <w:t>user-written developed software</w:t>
      </w:r>
    </w:p>
    <w:p w:rsidR="001A3291" w:rsidRDefault="001A3291" w:rsidP="001A3291">
      <w:pPr>
        <w:pStyle w:val="ListParagraph"/>
        <w:spacing w:line="360" w:lineRule="auto"/>
        <w:ind w:left="0"/>
        <w:rPr>
          <w:rFonts w:ascii="Times New Roman" w:hAnsi="Times New Roman"/>
          <w:b/>
          <w:sz w:val="24"/>
          <w:szCs w:val="24"/>
        </w:rPr>
      </w:pPr>
    </w:p>
    <w:p w:rsidR="001A3291" w:rsidRPr="0054257D" w:rsidRDefault="001A3291" w:rsidP="001A3291">
      <w:pPr>
        <w:pStyle w:val="ListParagraph"/>
        <w:spacing w:line="360" w:lineRule="auto"/>
        <w:ind w:left="0"/>
        <w:rPr>
          <w:rFonts w:ascii="Times New Roman" w:hAnsi="Times New Roman"/>
          <w:b/>
          <w:sz w:val="24"/>
          <w:szCs w:val="24"/>
        </w:rPr>
      </w:pPr>
      <w:r w:rsidRPr="0054257D">
        <w:rPr>
          <w:rFonts w:ascii="Times New Roman" w:hAnsi="Times New Roman"/>
          <w:b/>
          <w:sz w:val="24"/>
          <w:szCs w:val="24"/>
        </w:rPr>
        <w:t>Application Software</w:t>
      </w:r>
    </w:p>
    <w:p w:rsidR="002007B7" w:rsidRDefault="002007B7" w:rsidP="002007B7">
      <w:pPr>
        <w:spacing w:line="360" w:lineRule="auto"/>
        <w:jc w:val="both"/>
        <w:rPr>
          <w:lang w:val="en-US"/>
        </w:rPr>
      </w:pPr>
      <w:r w:rsidRPr="002007B7">
        <w:rPr>
          <w:lang w:val="en-US"/>
        </w:rPr>
        <w:t>Is special computer program that has been developed, designed or written to solve a particular problem for users to perform useful work or specific tasks</w:t>
      </w:r>
      <w:r>
        <w:rPr>
          <w:lang w:val="en-US"/>
        </w:rPr>
        <w:t>.</w:t>
      </w:r>
    </w:p>
    <w:p w:rsidR="002007B7" w:rsidRDefault="002007B7" w:rsidP="002007B7">
      <w:pPr>
        <w:spacing w:line="360" w:lineRule="auto"/>
        <w:jc w:val="both"/>
        <w:rPr>
          <w:lang w:val="en-US"/>
        </w:rPr>
      </w:pPr>
    </w:p>
    <w:p w:rsidR="002007B7" w:rsidRDefault="001A3291" w:rsidP="002007B7">
      <w:pPr>
        <w:spacing w:line="360" w:lineRule="auto"/>
        <w:jc w:val="both"/>
      </w:pPr>
      <w:r w:rsidRPr="0054257D">
        <w:t xml:space="preserve">Application software is software that has been developed to solve a particular problem or to perform a specific task, such as word processing software used to prepare documents and game software used to entertain. </w:t>
      </w:r>
    </w:p>
    <w:p w:rsidR="002007B7" w:rsidRPr="002007B7" w:rsidRDefault="002007B7" w:rsidP="002007B7">
      <w:pPr>
        <w:spacing w:line="360" w:lineRule="auto"/>
        <w:jc w:val="both"/>
        <w:rPr>
          <w:lang w:val="en-US"/>
        </w:rPr>
      </w:pPr>
    </w:p>
    <w:p w:rsidR="002007B7" w:rsidRPr="0054257D" w:rsidRDefault="002007B7" w:rsidP="002007B7">
      <w:pPr>
        <w:spacing w:line="360" w:lineRule="auto"/>
        <w:jc w:val="both"/>
      </w:pPr>
      <w:r w:rsidRPr="002007B7">
        <w:rPr>
          <w:lang w:val="en-US"/>
        </w:rPr>
        <w:t>Application software can be described as the end user software designed to accomplish a variety of different task.</w:t>
      </w:r>
      <w:r>
        <w:rPr>
          <w:lang w:val="en-US"/>
        </w:rPr>
        <w:t xml:space="preserve"> It</w:t>
      </w:r>
      <w:r w:rsidRPr="00C80E20">
        <w:rPr>
          <w:color w:val="0000FF"/>
        </w:rPr>
        <w:t xml:space="preserve"> </w:t>
      </w:r>
      <w:r>
        <w:rPr>
          <w:color w:val="000000"/>
        </w:rPr>
        <w:t>helps the user work faster, more efficiently and thus more productively than if the job was done manually.</w:t>
      </w:r>
      <w:r w:rsidRPr="0054257D">
        <w:t xml:space="preserve"> Application software may be </w:t>
      </w:r>
      <w:r w:rsidRPr="002B43D5">
        <w:rPr>
          <w:b/>
        </w:rPr>
        <w:t>custom</w:t>
      </w:r>
      <w:r w:rsidRPr="0054257D">
        <w:t xml:space="preserve"> or </w:t>
      </w:r>
      <w:r w:rsidRPr="002B43D5">
        <w:rPr>
          <w:b/>
        </w:rPr>
        <w:t>packaged</w:t>
      </w:r>
      <w:r w:rsidRPr="0054257D">
        <w:t>.</w:t>
      </w:r>
    </w:p>
    <w:p w:rsidR="002007B7" w:rsidRPr="002007B7" w:rsidRDefault="002007B7" w:rsidP="002007B7">
      <w:pPr>
        <w:spacing w:line="360" w:lineRule="auto"/>
        <w:jc w:val="both"/>
        <w:rPr>
          <w:lang w:val="en-US"/>
        </w:rPr>
      </w:pPr>
    </w:p>
    <w:p w:rsidR="002007B7" w:rsidRDefault="002007B7" w:rsidP="001A3291">
      <w:pPr>
        <w:spacing w:line="360" w:lineRule="auto"/>
        <w:jc w:val="both"/>
      </w:pPr>
    </w:p>
    <w:p w:rsidR="001A3291" w:rsidRDefault="001A3291" w:rsidP="001A3291">
      <w:pPr>
        <w:spacing w:line="360" w:lineRule="auto"/>
        <w:jc w:val="both"/>
        <w:rPr>
          <w:b/>
          <w:i/>
        </w:rPr>
      </w:pPr>
    </w:p>
    <w:p w:rsidR="001A3291" w:rsidRDefault="001A3291" w:rsidP="006C1457">
      <w:pPr>
        <w:numPr>
          <w:ilvl w:val="0"/>
          <w:numId w:val="23"/>
        </w:numPr>
        <w:spacing w:line="360" w:lineRule="auto"/>
        <w:jc w:val="both"/>
      </w:pPr>
      <w:r w:rsidRPr="002007B7">
        <w:rPr>
          <w:b/>
        </w:rPr>
        <w:t>Custom software or Custom Written software (special purpose)</w:t>
      </w:r>
      <w:r w:rsidRPr="0054257D">
        <w:t xml:space="preserve">. Is </w:t>
      </w:r>
      <w:r>
        <w:t>software</w:t>
      </w:r>
      <w:r w:rsidRPr="0054257D">
        <w:t xml:space="preserve"> designed and developed for a particular customer. Custom software performs a task that could not be readily done with standard off-the-shelf packaged software available from a computer store or mail order house.</w:t>
      </w:r>
      <w:r w:rsidR="00946B40">
        <w:t xml:space="preserve"> </w:t>
      </w:r>
      <w:r w:rsidR="00946B40" w:rsidRPr="00946B40">
        <w:rPr>
          <w:b/>
          <w:bCs/>
        </w:rPr>
        <w:t>Special- purpose application</w:t>
      </w:r>
      <w:r w:rsidR="00946B40" w:rsidRPr="00946B40">
        <w:t xml:space="preserve"> include thousand of other programs that are more narrowly focused on specific disciplines and occupations</w:t>
      </w:r>
      <w:r w:rsidRPr="0054257D">
        <w:t xml:space="preserve"> e.g. invoice production software, payroll system program, stock control program.</w:t>
      </w:r>
    </w:p>
    <w:p w:rsidR="00736479" w:rsidRDefault="00736479" w:rsidP="002B43D5">
      <w:pPr>
        <w:spacing w:line="360" w:lineRule="auto"/>
        <w:jc w:val="both"/>
        <w:rPr>
          <w:b/>
          <w:color w:val="000000"/>
        </w:rPr>
      </w:pPr>
    </w:p>
    <w:p w:rsidR="002B43D5" w:rsidRDefault="00EC7E75" w:rsidP="002B43D5">
      <w:pPr>
        <w:spacing w:line="360" w:lineRule="auto"/>
        <w:jc w:val="both"/>
        <w:rPr>
          <w:color w:val="000000"/>
        </w:rPr>
      </w:pPr>
      <w:r>
        <w:rPr>
          <w:b/>
          <w:color w:val="000000"/>
        </w:rPr>
        <w:t>User-D</w:t>
      </w:r>
      <w:r w:rsidR="002B43D5">
        <w:rPr>
          <w:b/>
          <w:color w:val="000000"/>
        </w:rPr>
        <w:t>evelope</w:t>
      </w:r>
      <w:r>
        <w:rPr>
          <w:b/>
          <w:color w:val="000000"/>
        </w:rPr>
        <w:t>d S</w:t>
      </w:r>
      <w:r w:rsidR="002B43D5">
        <w:rPr>
          <w:b/>
          <w:color w:val="000000"/>
        </w:rPr>
        <w:t>oftware</w:t>
      </w:r>
    </w:p>
    <w:p w:rsidR="002B43D5" w:rsidRDefault="002B43D5" w:rsidP="002B43D5">
      <w:pPr>
        <w:spacing w:line="360" w:lineRule="auto"/>
        <w:jc w:val="both"/>
        <w:rPr>
          <w:color w:val="000000"/>
        </w:rPr>
      </w:pPr>
      <w:r>
        <w:rPr>
          <w:color w:val="000000"/>
        </w:rPr>
        <w:t xml:space="preserve">As an alternative to commercially packaged software, some users write their own. </w:t>
      </w:r>
      <w:r>
        <w:rPr>
          <w:b/>
          <w:color w:val="000000"/>
        </w:rPr>
        <w:t>User-written application packages</w:t>
      </w:r>
      <w:r>
        <w:rPr>
          <w:color w:val="000000"/>
        </w:rPr>
        <w:t xml:space="preserve"> are those that are written by developers according to t he user’s specification. A user can be either an individual, such as yourself, or an organisation, such as business.</w:t>
      </w:r>
    </w:p>
    <w:p w:rsidR="002B43D5" w:rsidRDefault="002B43D5" w:rsidP="002B43D5">
      <w:pPr>
        <w:spacing w:line="360" w:lineRule="auto"/>
        <w:jc w:val="both"/>
        <w:rPr>
          <w:color w:val="000000"/>
        </w:rPr>
      </w:pPr>
    </w:p>
    <w:p w:rsidR="002B43D5" w:rsidRDefault="002B43D5" w:rsidP="002B43D5">
      <w:pPr>
        <w:spacing w:line="360" w:lineRule="auto"/>
        <w:jc w:val="both"/>
        <w:rPr>
          <w:color w:val="000000"/>
        </w:rPr>
      </w:pPr>
      <w:r>
        <w:rPr>
          <w:color w:val="000000"/>
        </w:rPr>
        <w:t>An added advantage to writing one’s own software is that the creator may, in turn, be able to market and sell it to others. What was user-written software to them quickly become prewritten software to us.</w:t>
      </w:r>
    </w:p>
    <w:p w:rsidR="002B43D5" w:rsidRPr="00EC7E75" w:rsidRDefault="002B43D5" w:rsidP="001A3291">
      <w:pPr>
        <w:spacing w:line="360" w:lineRule="auto"/>
        <w:jc w:val="both"/>
        <w:rPr>
          <w:sz w:val="6"/>
        </w:rPr>
      </w:pPr>
    </w:p>
    <w:p w:rsidR="001A3291" w:rsidRDefault="001A3291" w:rsidP="001A3291">
      <w:pPr>
        <w:spacing w:line="360" w:lineRule="auto"/>
        <w:jc w:val="both"/>
        <w:rPr>
          <w:b/>
          <w:i/>
        </w:rPr>
      </w:pPr>
    </w:p>
    <w:p w:rsidR="001A3291" w:rsidRDefault="001A3291" w:rsidP="006C1457">
      <w:pPr>
        <w:numPr>
          <w:ilvl w:val="0"/>
          <w:numId w:val="23"/>
        </w:numPr>
        <w:spacing w:line="360" w:lineRule="auto"/>
        <w:jc w:val="both"/>
      </w:pPr>
      <w:r w:rsidRPr="002007B7">
        <w:rPr>
          <w:b/>
        </w:rPr>
        <w:t>Packaged software or Software packaged (general purpose)</w:t>
      </w:r>
      <w:r w:rsidRPr="0054257D">
        <w:t>.</w:t>
      </w:r>
      <w:r>
        <w:rPr>
          <w:color w:val="000000"/>
        </w:rPr>
        <w:t xml:space="preserve"> </w:t>
      </w:r>
      <w:r w:rsidRPr="0054257D">
        <w:t xml:space="preserve">Is the kind of off-the-shelf program developed for sale to the general public. </w:t>
      </w:r>
      <w:r w:rsidR="002007B7">
        <w:rPr>
          <w:b/>
          <w:color w:val="000000"/>
        </w:rPr>
        <w:t>Generally software</w:t>
      </w:r>
      <w:r w:rsidR="002007B7">
        <w:rPr>
          <w:color w:val="000000"/>
        </w:rPr>
        <w:t xml:space="preserve"> is developed for a wider variety of applications and meets most of the needs encountered by the computer user.</w:t>
      </w:r>
      <w:r w:rsidR="00946B40">
        <w:rPr>
          <w:color w:val="000000"/>
        </w:rPr>
        <w:t xml:space="preserve"> </w:t>
      </w:r>
      <w:r w:rsidR="00946B40" w:rsidRPr="00946B40">
        <w:rPr>
          <w:color w:val="000000"/>
        </w:rPr>
        <w:t>They are also known as basic application. They are widely used in nearly every discipline and occupation</w:t>
      </w:r>
      <w:r w:rsidR="00946B40">
        <w:rPr>
          <w:color w:val="000000"/>
        </w:rPr>
        <w:t xml:space="preserve">. </w:t>
      </w:r>
      <w:r w:rsidRPr="0054257D">
        <w:t>Examples of packaged software that you will most likely encounter are word processing programs, spreadsheet programs and office suites.</w:t>
      </w:r>
    </w:p>
    <w:p w:rsidR="002007B7" w:rsidRDefault="002007B7" w:rsidP="001A3291">
      <w:pPr>
        <w:spacing w:line="360" w:lineRule="auto"/>
        <w:jc w:val="both"/>
      </w:pPr>
    </w:p>
    <w:p w:rsidR="002007B7" w:rsidRDefault="002007B7" w:rsidP="002007B7">
      <w:pPr>
        <w:spacing w:line="360" w:lineRule="auto"/>
        <w:jc w:val="both"/>
        <w:rPr>
          <w:color w:val="000000"/>
        </w:rPr>
      </w:pPr>
      <w:r>
        <w:rPr>
          <w:color w:val="000000"/>
        </w:rPr>
        <w:t xml:space="preserve">Prewritten, packaged software has several advantages </w:t>
      </w:r>
    </w:p>
    <w:p w:rsidR="002007B7" w:rsidRDefault="002007B7" w:rsidP="006C1457">
      <w:pPr>
        <w:numPr>
          <w:ilvl w:val="0"/>
          <w:numId w:val="23"/>
        </w:numPr>
        <w:spacing w:line="360" w:lineRule="auto"/>
        <w:jc w:val="both"/>
        <w:rPr>
          <w:color w:val="000000"/>
        </w:rPr>
      </w:pPr>
      <w:r>
        <w:rPr>
          <w:color w:val="000000"/>
        </w:rPr>
        <w:t xml:space="preserve">The packages can be set up and running quickly; they are ready for immediate use. Once ready and installed on the computer, it is ready to use. </w:t>
      </w:r>
    </w:p>
    <w:p w:rsidR="002007B7" w:rsidRDefault="002007B7" w:rsidP="006C1457">
      <w:pPr>
        <w:numPr>
          <w:ilvl w:val="0"/>
          <w:numId w:val="23"/>
        </w:numPr>
        <w:spacing w:line="360" w:lineRule="auto"/>
        <w:jc w:val="both"/>
        <w:rPr>
          <w:color w:val="000000"/>
        </w:rPr>
      </w:pPr>
      <w:r>
        <w:rPr>
          <w:color w:val="000000"/>
        </w:rPr>
        <w:t>They are usually less expensive that those produced in – house by the user company or an individual. In – house developmental costs for software are high because development is time consuming and requires skilled personnel.</w:t>
      </w:r>
    </w:p>
    <w:p w:rsidR="002007B7" w:rsidRDefault="002007B7" w:rsidP="006C1457">
      <w:pPr>
        <w:numPr>
          <w:ilvl w:val="0"/>
          <w:numId w:val="23"/>
        </w:numPr>
        <w:spacing w:line="360" w:lineRule="auto"/>
        <w:jc w:val="both"/>
        <w:rPr>
          <w:color w:val="000000"/>
        </w:rPr>
      </w:pPr>
      <w:r>
        <w:rPr>
          <w:color w:val="000000"/>
        </w:rPr>
        <w:t>Pre – written software has already been tested. Any new software requires a great deal of testing before it is ready to use. Commercially produced software will not be marketed successfully if the buying audience is not convinced that the software is reliable and efficient. The testing of the software package begins inside the developer’s own organization</w:t>
      </w:r>
    </w:p>
    <w:p w:rsidR="001A3291" w:rsidRDefault="001A3291" w:rsidP="001A3291">
      <w:pPr>
        <w:spacing w:line="360" w:lineRule="auto"/>
        <w:jc w:val="both"/>
        <w:rPr>
          <w:b/>
        </w:rPr>
      </w:pPr>
    </w:p>
    <w:p w:rsidR="00083C9F" w:rsidRDefault="00083C9F" w:rsidP="00961800">
      <w:pPr>
        <w:spacing w:line="360" w:lineRule="auto"/>
        <w:jc w:val="both"/>
        <w:rPr>
          <w:color w:val="000000"/>
        </w:rPr>
      </w:pPr>
      <w:r>
        <w:rPr>
          <w:b/>
          <w:color w:val="000000"/>
        </w:rPr>
        <w:t>Shareware</w:t>
      </w:r>
      <w:r w:rsidR="00946B40">
        <w:rPr>
          <w:color w:val="000000"/>
        </w:rPr>
        <w:t xml:space="preserve"> (software made available for free trial with the understanding that the user will voluntar</w:t>
      </w:r>
      <w:r w:rsidR="002B43D5">
        <w:rPr>
          <w:color w:val="000000"/>
        </w:rPr>
        <w:t>ily pay a fee to the author or publisher for continuous use</w:t>
      </w:r>
      <w:r w:rsidR="00946B40">
        <w:rPr>
          <w:color w:val="000000"/>
        </w:rPr>
        <w:t>)</w:t>
      </w:r>
      <w:r>
        <w:rPr>
          <w:color w:val="000000"/>
        </w:rPr>
        <w:t xml:space="preserve"> is one avenue for acquiring software. A software developer owns the rights to the software but elects </w:t>
      </w:r>
      <w:r w:rsidR="003D39CB">
        <w:rPr>
          <w:color w:val="000000"/>
        </w:rPr>
        <w:t>t</w:t>
      </w:r>
      <w:r>
        <w:rPr>
          <w:color w:val="000000"/>
        </w:rPr>
        <w:t>o distribute free of cha</w:t>
      </w:r>
      <w:r w:rsidR="003D39CB">
        <w:rPr>
          <w:color w:val="000000"/>
        </w:rPr>
        <w:t xml:space="preserve">rge or for a nominal fee. </w:t>
      </w:r>
      <w:r w:rsidR="003D39CB">
        <w:rPr>
          <w:b/>
          <w:color w:val="000000"/>
        </w:rPr>
        <w:t>Public domain software</w:t>
      </w:r>
      <w:r w:rsidR="004B64DD">
        <w:rPr>
          <w:color w:val="000000"/>
        </w:rPr>
        <w:t xml:space="preserve"> earns its name from the fact that the developers have given up their rights to the software, or because it was produced from public funds, </w:t>
      </w:r>
      <w:r w:rsidR="003F5F07">
        <w:rPr>
          <w:color w:val="000000"/>
        </w:rPr>
        <w:t>such</w:t>
      </w:r>
      <w:r w:rsidR="004B64DD">
        <w:rPr>
          <w:color w:val="000000"/>
        </w:rPr>
        <w:t xml:space="preserve"> a</w:t>
      </w:r>
      <w:r w:rsidR="003F5F07">
        <w:rPr>
          <w:color w:val="000000"/>
        </w:rPr>
        <w:t>s</w:t>
      </w:r>
      <w:r w:rsidR="004B64DD">
        <w:rPr>
          <w:color w:val="000000"/>
        </w:rPr>
        <w:t xml:space="preserve"> university research project underwritten by a government grant. This software is distributed free of charge.</w:t>
      </w:r>
    </w:p>
    <w:p w:rsidR="004B64DD" w:rsidRDefault="004B64DD" w:rsidP="00961800">
      <w:pPr>
        <w:spacing w:line="360" w:lineRule="auto"/>
        <w:jc w:val="both"/>
        <w:rPr>
          <w:color w:val="000000"/>
        </w:rPr>
      </w:pPr>
    </w:p>
    <w:p w:rsidR="004B64DD" w:rsidRDefault="004B64DD" w:rsidP="00961800">
      <w:pPr>
        <w:spacing w:line="360" w:lineRule="auto"/>
        <w:jc w:val="both"/>
        <w:rPr>
          <w:color w:val="000000"/>
        </w:rPr>
      </w:pPr>
      <w:r>
        <w:rPr>
          <w:b/>
          <w:color w:val="000000"/>
        </w:rPr>
        <w:t>Unauthorised</w:t>
      </w:r>
      <w:r>
        <w:rPr>
          <w:color w:val="000000"/>
        </w:rPr>
        <w:t xml:space="preserve"> copying and distribution of software is illegal. It is also an unethical use of the software to which you have access. When an author creates a book, such as the one you are reading, the </w:t>
      </w:r>
      <w:r w:rsidR="003F5F07">
        <w:rPr>
          <w:color w:val="000000"/>
        </w:rPr>
        <w:t>author</w:t>
      </w:r>
      <w:r>
        <w:rPr>
          <w:color w:val="000000"/>
        </w:rPr>
        <w:t xml:space="preserve"> can </w:t>
      </w:r>
      <w:r w:rsidR="003F5F07">
        <w:rPr>
          <w:color w:val="000000"/>
        </w:rPr>
        <w:t>obtain a copyright, which provides legal protection against unauthorised copying or use of the author’s work. Similarly, computer software can be protected legally by a copyright, which establishes a limitation on how a person may legally use the program.</w:t>
      </w:r>
    </w:p>
    <w:p w:rsidR="003F5F07" w:rsidRDefault="003F5F07" w:rsidP="00961800">
      <w:pPr>
        <w:spacing w:line="360" w:lineRule="auto"/>
        <w:jc w:val="both"/>
        <w:rPr>
          <w:color w:val="000000"/>
        </w:rPr>
      </w:pPr>
    </w:p>
    <w:p w:rsidR="003F5F07" w:rsidRDefault="009F0FC6" w:rsidP="00961800">
      <w:pPr>
        <w:spacing w:line="360" w:lineRule="auto"/>
        <w:jc w:val="both"/>
        <w:rPr>
          <w:color w:val="000000"/>
        </w:rPr>
      </w:pPr>
      <w:r>
        <w:rPr>
          <w:color w:val="000000"/>
        </w:rPr>
        <w:t>In most cases, you are given th</w:t>
      </w:r>
      <w:r w:rsidR="003F5F07">
        <w:rPr>
          <w:color w:val="000000"/>
        </w:rPr>
        <w:t xml:space="preserve">e </w:t>
      </w:r>
      <w:r>
        <w:rPr>
          <w:color w:val="000000"/>
        </w:rPr>
        <w:t>right</w:t>
      </w:r>
      <w:r w:rsidR="003F5F07">
        <w:rPr>
          <w:color w:val="000000"/>
        </w:rPr>
        <w:t xml:space="preserve"> to use the software on one computer and to make a single </w:t>
      </w:r>
      <w:r w:rsidR="003F5F07">
        <w:rPr>
          <w:b/>
          <w:color w:val="000000"/>
        </w:rPr>
        <w:t>archival copy</w:t>
      </w:r>
      <w:r>
        <w:rPr>
          <w:color w:val="000000"/>
        </w:rPr>
        <w:t xml:space="preserve"> of th</w:t>
      </w:r>
      <w:r w:rsidR="003F5F07">
        <w:rPr>
          <w:color w:val="000000"/>
        </w:rPr>
        <w:t>e software as a</w:t>
      </w:r>
      <w:r w:rsidR="00AC548E">
        <w:rPr>
          <w:color w:val="000000"/>
        </w:rPr>
        <w:t xml:space="preserve"> backup to guard against accidental loss. Sometimes a software company will grant the buyer the right to use the software on more than one computer, </w:t>
      </w:r>
      <w:r w:rsidR="00AC548E">
        <w:rPr>
          <w:b/>
          <w:color w:val="000000"/>
        </w:rPr>
        <w:t>a site license</w:t>
      </w:r>
      <w:r w:rsidR="00AC548E">
        <w:rPr>
          <w:color w:val="000000"/>
        </w:rPr>
        <w:t>, for example the right to use the software on all computers installed at a single location or within a company.</w:t>
      </w:r>
    </w:p>
    <w:p w:rsidR="00AC548E" w:rsidRDefault="00AC548E" w:rsidP="00961800">
      <w:pPr>
        <w:spacing w:line="360" w:lineRule="auto"/>
        <w:jc w:val="both"/>
        <w:rPr>
          <w:color w:val="000000"/>
        </w:rPr>
      </w:pPr>
    </w:p>
    <w:p w:rsidR="00A465CD" w:rsidRDefault="00A465CD" w:rsidP="00961800">
      <w:pPr>
        <w:spacing w:line="360" w:lineRule="auto"/>
        <w:jc w:val="both"/>
        <w:rPr>
          <w:color w:val="000000"/>
        </w:rPr>
      </w:pPr>
      <w:r>
        <w:rPr>
          <w:color w:val="000000"/>
        </w:rPr>
        <w:t>Although you may “get away” with making copy for a friend, you really are breaking the law, unless the software you are using is public domain software or share software that gives you the right to copy it.</w:t>
      </w:r>
    </w:p>
    <w:p w:rsidR="00A465CD" w:rsidRDefault="00A465CD" w:rsidP="00961800">
      <w:pPr>
        <w:spacing w:line="360" w:lineRule="auto"/>
        <w:jc w:val="both"/>
        <w:rPr>
          <w:color w:val="000000"/>
        </w:rPr>
      </w:pPr>
    </w:p>
    <w:p w:rsidR="00A465CD" w:rsidRDefault="00A465CD" w:rsidP="00961800">
      <w:pPr>
        <w:spacing w:line="360" w:lineRule="auto"/>
        <w:jc w:val="both"/>
        <w:rPr>
          <w:b/>
          <w:color w:val="000000"/>
        </w:rPr>
      </w:pPr>
      <w:r>
        <w:rPr>
          <w:b/>
          <w:color w:val="000000"/>
        </w:rPr>
        <w:t>Summary</w:t>
      </w:r>
    </w:p>
    <w:p w:rsidR="00A465CD" w:rsidRDefault="00A465CD" w:rsidP="00961800">
      <w:pPr>
        <w:spacing w:line="360" w:lineRule="auto"/>
        <w:jc w:val="both"/>
        <w:rPr>
          <w:color w:val="000000"/>
        </w:rPr>
      </w:pPr>
      <w:r>
        <w:rPr>
          <w:color w:val="000000"/>
        </w:rPr>
        <w:t xml:space="preserve">In this lesson we have discussed that application package can be grouped into two broad categories: specialised and generalised. A specialised application package performs a specific task and cannot be changed or programmed to perform a different task. A generalised </w:t>
      </w:r>
      <w:r w:rsidR="00146C8A">
        <w:rPr>
          <w:color w:val="000000"/>
        </w:rPr>
        <w:t xml:space="preserve">application package is the one that </w:t>
      </w:r>
      <w:r w:rsidR="006C0829">
        <w:rPr>
          <w:color w:val="000000"/>
        </w:rPr>
        <w:t>can be applied to a variety of tasks.</w:t>
      </w:r>
    </w:p>
    <w:p w:rsidR="006C0829" w:rsidRDefault="006C0829" w:rsidP="00961800">
      <w:pPr>
        <w:spacing w:line="360" w:lineRule="auto"/>
        <w:jc w:val="both"/>
        <w:rPr>
          <w:color w:val="000000"/>
        </w:rPr>
      </w:pPr>
    </w:p>
    <w:p w:rsidR="006C0829" w:rsidRDefault="006C0829" w:rsidP="00961800">
      <w:pPr>
        <w:spacing w:line="360" w:lineRule="auto"/>
        <w:jc w:val="both"/>
        <w:rPr>
          <w:color w:val="000000"/>
        </w:rPr>
      </w:pPr>
      <w:r>
        <w:rPr>
          <w:b/>
          <w:color w:val="000000"/>
        </w:rPr>
        <w:t>Progress Test</w:t>
      </w:r>
    </w:p>
    <w:p w:rsidR="006C0829" w:rsidRDefault="006C0829" w:rsidP="006C1457">
      <w:pPr>
        <w:numPr>
          <w:ilvl w:val="0"/>
          <w:numId w:val="26"/>
        </w:numPr>
        <w:tabs>
          <w:tab w:val="clear" w:pos="720"/>
          <w:tab w:val="num" w:pos="360"/>
        </w:tabs>
        <w:spacing w:line="360" w:lineRule="auto"/>
        <w:jc w:val="both"/>
        <w:rPr>
          <w:color w:val="000000"/>
        </w:rPr>
      </w:pPr>
      <w:r>
        <w:rPr>
          <w:color w:val="000000"/>
        </w:rPr>
        <w:t>Application software is developed from two main sources. What are they?</w:t>
      </w:r>
    </w:p>
    <w:p w:rsidR="006C0829" w:rsidRDefault="006C0829" w:rsidP="006C1457">
      <w:pPr>
        <w:numPr>
          <w:ilvl w:val="0"/>
          <w:numId w:val="26"/>
        </w:numPr>
        <w:tabs>
          <w:tab w:val="clear" w:pos="720"/>
          <w:tab w:val="num" w:pos="360"/>
        </w:tabs>
        <w:spacing w:line="360" w:lineRule="auto"/>
        <w:ind w:left="360" w:hanging="360"/>
        <w:jc w:val="both"/>
        <w:rPr>
          <w:color w:val="000000"/>
        </w:rPr>
      </w:pPr>
      <w:r>
        <w:rPr>
          <w:color w:val="000000"/>
        </w:rPr>
        <w:t>With reference to (i), discuss the advantages and disadvantages of the software mentioned.</w:t>
      </w:r>
    </w:p>
    <w:p w:rsidR="006C0829" w:rsidRDefault="006C0829" w:rsidP="00961800">
      <w:pPr>
        <w:spacing w:line="360" w:lineRule="auto"/>
        <w:jc w:val="both"/>
        <w:rPr>
          <w:color w:val="000000"/>
        </w:rPr>
      </w:pPr>
    </w:p>
    <w:p w:rsidR="006C0829" w:rsidRDefault="006C0829" w:rsidP="006C0829">
      <w:pPr>
        <w:spacing w:line="360" w:lineRule="auto"/>
        <w:rPr>
          <w:color w:val="000000"/>
        </w:rPr>
      </w:pPr>
    </w:p>
    <w:p w:rsidR="00601687" w:rsidRDefault="00601687" w:rsidP="006C0829">
      <w:pPr>
        <w:spacing w:line="360" w:lineRule="auto"/>
        <w:rPr>
          <w:color w:val="000000"/>
        </w:rPr>
      </w:pPr>
    </w:p>
    <w:p w:rsidR="00601687" w:rsidRDefault="00601687" w:rsidP="006C0829">
      <w:pPr>
        <w:spacing w:line="360" w:lineRule="auto"/>
        <w:rPr>
          <w:color w:val="000000"/>
        </w:rPr>
      </w:pPr>
    </w:p>
    <w:p w:rsidR="00601687" w:rsidRDefault="00601687" w:rsidP="006C0829">
      <w:pPr>
        <w:spacing w:line="360" w:lineRule="auto"/>
        <w:rPr>
          <w:color w:val="000000"/>
        </w:rPr>
      </w:pPr>
    </w:p>
    <w:p w:rsidR="00601687" w:rsidRDefault="00601687" w:rsidP="006C0829">
      <w:pPr>
        <w:spacing w:line="360" w:lineRule="auto"/>
        <w:rPr>
          <w:color w:val="000000"/>
        </w:rPr>
      </w:pPr>
    </w:p>
    <w:p w:rsidR="00601687" w:rsidRDefault="00601687" w:rsidP="006C0829">
      <w:pPr>
        <w:spacing w:line="360" w:lineRule="auto"/>
        <w:rPr>
          <w:color w:val="000000"/>
        </w:rPr>
      </w:pPr>
    </w:p>
    <w:p w:rsidR="00601687" w:rsidRDefault="00601687" w:rsidP="006C0829">
      <w:pPr>
        <w:spacing w:line="360" w:lineRule="auto"/>
        <w:rPr>
          <w:color w:val="000000"/>
        </w:rPr>
      </w:pPr>
    </w:p>
    <w:p w:rsidR="00601687" w:rsidRDefault="00601687" w:rsidP="006C0829">
      <w:pPr>
        <w:spacing w:line="360" w:lineRule="auto"/>
        <w:rPr>
          <w:color w:val="000000"/>
        </w:rPr>
      </w:pPr>
    </w:p>
    <w:p w:rsidR="002B43D5" w:rsidRDefault="002B43D5" w:rsidP="006C0829">
      <w:pPr>
        <w:spacing w:line="360" w:lineRule="auto"/>
        <w:rPr>
          <w:color w:val="000000"/>
        </w:rPr>
      </w:pPr>
    </w:p>
    <w:p w:rsidR="002B43D5" w:rsidRDefault="002B43D5" w:rsidP="006C0829">
      <w:pPr>
        <w:spacing w:line="360" w:lineRule="auto"/>
        <w:rPr>
          <w:color w:val="000000"/>
        </w:rPr>
      </w:pPr>
    </w:p>
    <w:p w:rsidR="002B43D5" w:rsidRDefault="002B43D5" w:rsidP="006C0829">
      <w:pPr>
        <w:spacing w:line="360" w:lineRule="auto"/>
        <w:rPr>
          <w:color w:val="000000"/>
        </w:rPr>
      </w:pPr>
    </w:p>
    <w:p w:rsidR="002B43D5" w:rsidRDefault="002B43D5" w:rsidP="006C0829">
      <w:pPr>
        <w:spacing w:line="360" w:lineRule="auto"/>
        <w:rPr>
          <w:color w:val="000000"/>
        </w:rPr>
      </w:pPr>
    </w:p>
    <w:p w:rsidR="002B43D5" w:rsidRDefault="002B43D5" w:rsidP="006C0829">
      <w:pPr>
        <w:spacing w:line="360" w:lineRule="auto"/>
        <w:rPr>
          <w:color w:val="000000"/>
        </w:rPr>
      </w:pPr>
    </w:p>
    <w:p w:rsidR="002B43D5" w:rsidRDefault="002B43D5" w:rsidP="006C0829">
      <w:pPr>
        <w:spacing w:line="360" w:lineRule="auto"/>
        <w:rPr>
          <w:color w:val="000000"/>
        </w:rPr>
      </w:pPr>
    </w:p>
    <w:p w:rsidR="002B43D5" w:rsidRDefault="002B43D5" w:rsidP="006C0829">
      <w:pPr>
        <w:spacing w:line="360" w:lineRule="auto"/>
        <w:rPr>
          <w:color w:val="000000"/>
        </w:rPr>
      </w:pPr>
    </w:p>
    <w:p w:rsidR="002B43D5" w:rsidRDefault="002B43D5" w:rsidP="006C0829">
      <w:pPr>
        <w:spacing w:line="360" w:lineRule="auto"/>
        <w:rPr>
          <w:color w:val="000000"/>
        </w:rPr>
      </w:pPr>
    </w:p>
    <w:p w:rsidR="00C729D3" w:rsidRDefault="00C729D3" w:rsidP="00C729D3">
      <w:pPr>
        <w:pStyle w:val="Heading1"/>
      </w:pPr>
      <w:bookmarkStart w:id="57" w:name="_Toc307314695"/>
      <w:r>
        <w:t>UNIT 2</w:t>
      </w:r>
      <w:r w:rsidR="00601687">
        <w:t xml:space="preserve"> LESSON 5</w:t>
      </w:r>
      <w:bookmarkEnd w:id="57"/>
    </w:p>
    <w:p w:rsidR="00601687" w:rsidRDefault="00F646D0" w:rsidP="00C729D3">
      <w:pPr>
        <w:pStyle w:val="Heading1"/>
      </w:pPr>
      <w:bookmarkStart w:id="58" w:name="_Toc307314696"/>
      <w:r>
        <w:t xml:space="preserve">CATEGORIES </w:t>
      </w:r>
      <w:r w:rsidR="00601687">
        <w:t>OF APPLICATION SOFTWARE</w:t>
      </w:r>
      <w:bookmarkEnd w:id="58"/>
      <w:r w:rsidR="00601687">
        <w:t xml:space="preserve"> </w:t>
      </w:r>
    </w:p>
    <w:p w:rsidR="00601687" w:rsidRPr="00C729D3" w:rsidRDefault="00601687" w:rsidP="00601687">
      <w:pPr>
        <w:spacing w:line="360" w:lineRule="auto"/>
        <w:rPr>
          <w:b/>
          <w:color w:val="000000"/>
          <w:sz w:val="10"/>
        </w:rPr>
      </w:pPr>
    </w:p>
    <w:p w:rsidR="00601687" w:rsidRDefault="00601687" w:rsidP="00601687">
      <w:pPr>
        <w:spacing w:line="360" w:lineRule="auto"/>
        <w:rPr>
          <w:b/>
          <w:color w:val="000000"/>
        </w:rPr>
      </w:pPr>
      <w:r>
        <w:rPr>
          <w:b/>
          <w:color w:val="000000"/>
        </w:rPr>
        <w:t>Introduction</w:t>
      </w:r>
    </w:p>
    <w:p w:rsidR="00601687" w:rsidRDefault="00601687" w:rsidP="00961800">
      <w:pPr>
        <w:spacing w:line="360" w:lineRule="auto"/>
        <w:jc w:val="both"/>
        <w:rPr>
          <w:color w:val="000000"/>
        </w:rPr>
      </w:pPr>
      <w:r>
        <w:rPr>
          <w:color w:val="000000"/>
        </w:rPr>
        <w:t xml:space="preserve">Dear learner, welcome to lesson 5 of Unit 2. In lesson 4, we discussed the concept application software, type of application software and also the importance of application software. In this lesson we shall look at some types of application software like word processing, data managers, electronic spreadsheets and </w:t>
      </w:r>
      <w:r w:rsidR="00707B2C">
        <w:rPr>
          <w:color w:val="000000"/>
        </w:rPr>
        <w:t>graphic</w:t>
      </w:r>
      <w:r>
        <w:rPr>
          <w:color w:val="000000"/>
        </w:rPr>
        <w:t xml:space="preserve"> packages.</w:t>
      </w:r>
    </w:p>
    <w:p w:rsidR="00601687" w:rsidRDefault="00601687" w:rsidP="00961800">
      <w:pPr>
        <w:spacing w:line="360" w:lineRule="auto"/>
        <w:jc w:val="both"/>
        <w:rPr>
          <w:color w:val="000000"/>
        </w:rPr>
      </w:pPr>
    </w:p>
    <w:p w:rsidR="00601687" w:rsidRDefault="00601687" w:rsidP="00961800">
      <w:pPr>
        <w:spacing w:line="360" w:lineRule="auto"/>
        <w:jc w:val="both"/>
        <w:rPr>
          <w:color w:val="000000"/>
        </w:rPr>
      </w:pPr>
      <w:r>
        <w:rPr>
          <w:color w:val="000000"/>
        </w:rPr>
        <w:t>Activity 1</w:t>
      </w:r>
    </w:p>
    <w:p w:rsidR="00601687" w:rsidRDefault="00913BD2" w:rsidP="00961800">
      <w:pPr>
        <w:spacing w:line="360" w:lineRule="auto"/>
        <w:jc w:val="both"/>
        <w:rPr>
          <w:color w:val="000000"/>
        </w:rPr>
      </w:pPr>
      <w:r>
        <w:rPr>
          <w:color w:val="000000"/>
        </w:rPr>
        <w:t xml:space="preserve">Discuss the disadvantages </w:t>
      </w:r>
      <w:r w:rsidR="00601687">
        <w:rPr>
          <w:color w:val="000000"/>
        </w:rPr>
        <w:t>of prewritten software</w:t>
      </w:r>
    </w:p>
    <w:p w:rsidR="00601687" w:rsidRDefault="00601687" w:rsidP="00961800">
      <w:pPr>
        <w:spacing w:line="360" w:lineRule="auto"/>
        <w:jc w:val="both"/>
        <w:rPr>
          <w:color w:val="000000"/>
        </w:rPr>
      </w:pPr>
      <w:r>
        <w:rPr>
          <w:color w:val="000000"/>
        </w:rPr>
        <w:t>………………………………………………………………………………………………………………………………………………………………………………………………</w:t>
      </w:r>
    </w:p>
    <w:p w:rsidR="00601687" w:rsidRPr="005E4476" w:rsidRDefault="00601687" w:rsidP="00961800">
      <w:pPr>
        <w:spacing w:line="360" w:lineRule="auto"/>
        <w:jc w:val="both"/>
        <w:rPr>
          <w:color w:val="000000"/>
          <w:sz w:val="14"/>
        </w:rPr>
      </w:pPr>
    </w:p>
    <w:p w:rsidR="00601687" w:rsidRDefault="00601687" w:rsidP="00961800">
      <w:pPr>
        <w:spacing w:line="360" w:lineRule="auto"/>
        <w:jc w:val="both"/>
        <w:rPr>
          <w:b/>
          <w:color w:val="000000"/>
        </w:rPr>
      </w:pPr>
      <w:r>
        <w:rPr>
          <w:b/>
          <w:color w:val="000000"/>
        </w:rPr>
        <w:t>Objectives</w:t>
      </w:r>
    </w:p>
    <w:p w:rsidR="00601687" w:rsidRDefault="00601687" w:rsidP="00961800">
      <w:pPr>
        <w:spacing w:line="360" w:lineRule="auto"/>
        <w:jc w:val="both"/>
        <w:rPr>
          <w:color w:val="000000"/>
        </w:rPr>
      </w:pPr>
      <w:r>
        <w:rPr>
          <w:color w:val="000000"/>
        </w:rPr>
        <w:t>By the end of the lesson you will be able to:</w:t>
      </w:r>
    </w:p>
    <w:p w:rsidR="00601687" w:rsidRDefault="00736479" w:rsidP="006C1457">
      <w:pPr>
        <w:numPr>
          <w:ilvl w:val="0"/>
          <w:numId w:val="142"/>
        </w:numPr>
        <w:spacing w:line="360" w:lineRule="auto"/>
        <w:jc w:val="both"/>
        <w:rPr>
          <w:color w:val="000000"/>
        </w:rPr>
      </w:pPr>
      <w:r>
        <w:rPr>
          <w:color w:val="000000"/>
        </w:rPr>
        <w:t xml:space="preserve">Mention at least four </w:t>
      </w:r>
      <w:r w:rsidR="00F646D0">
        <w:rPr>
          <w:color w:val="000000"/>
        </w:rPr>
        <w:t xml:space="preserve"> categories of </w:t>
      </w:r>
      <w:r w:rsidR="00601687">
        <w:rPr>
          <w:color w:val="000000"/>
        </w:rPr>
        <w:t>application software</w:t>
      </w:r>
    </w:p>
    <w:p w:rsidR="00601687" w:rsidRDefault="00736479" w:rsidP="006C1457">
      <w:pPr>
        <w:numPr>
          <w:ilvl w:val="0"/>
          <w:numId w:val="142"/>
        </w:numPr>
        <w:spacing w:line="360" w:lineRule="auto"/>
        <w:jc w:val="both"/>
        <w:rPr>
          <w:color w:val="000000"/>
        </w:rPr>
      </w:pPr>
      <w:r>
        <w:rPr>
          <w:color w:val="000000"/>
        </w:rPr>
        <w:t>Discuss</w:t>
      </w:r>
      <w:r w:rsidR="00601687">
        <w:rPr>
          <w:color w:val="000000"/>
        </w:rPr>
        <w:t xml:space="preserve"> the importance of at least four application software</w:t>
      </w:r>
    </w:p>
    <w:p w:rsidR="00601687" w:rsidRDefault="00601687" w:rsidP="00961800">
      <w:pPr>
        <w:spacing w:line="360" w:lineRule="auto"/>
        <w:jc w:val="both"/>
        <w:rPr>
          <w:color w:val="000000"/>
        </w:rPr>
      </w:pPr>
    </w:p>
    <w:p w:rsidR="00F646D0" w:rsidRPr="0054257D" w:rsidRDefault="00F646D0" w:rsidP="00F646D0">
      <w:pPr>
        <w:spacing w:line="360" w:lineRule="auto"/>
        <w:jc w:val="both"/>
        <w:rPr>
          <w:b/>
        </w:rPr>
      </w:pPr>
      <w:r w:rsidRPr="0054257D">
        <w:rPr>
          <w:b/>
        </w:rPr>
        <w:t xml:space="preserve">The </w:t>
      </w:r>
      <w:r w:rsidR="00736479">
        <w:rPr>
          <w:b/>
        </w:rPr>
        <w:t>Five Categories o</w:t>
      </w:r>
      <w:r w:rsidR="00736479" w:rsidRPr="0054257D">
        <w:rPr>
          <w:b/>
        </w:rPr>
        <w:t>f Application Software</w:t>
      </w:r>
    </w:p>
    <w:p w:rsidR="00F646D0" w:rsidRPr="0054257D" w:rsidRDefault="00F646D0" w:rsidP="006C1457">
      <w:pPr>
        <w:numPr>
          <w:ilvl w:val="0"/>
          <w:numId w:val="90"/>
        </w:numPr>
        <w:spacing w:after="200" w:line="360" w:lineRule="auto"/>
        <w:jc w:val="both"/>
      </w:pPr>
      <w:r w:rsidRPr="0054257D">
        <w:t>Productivity software e.g. word processing, spreadsheet, database, e-mail etc.</w:t>
      </w:r>
    </w:p>
    <w:p w:rsidR="00F646D0" w:rsidRPr="0054257D" w:rsidRDefault="00F646D0" w:rsidP="006C1457">
      <w:pPr>
        <w:numPr>
          <w:ilvl w:val="0"/>
          <w:numId w:val="90"/>
        </w:numPr>
        <w:spacing w:after="200" w:line="360" w:lineRule="auto"/>
        <w:jc w:val="both"/>
      </w:pPr>
      <w:r w:rsidRPr="0054257D">
        <w:t>Education/reference software e.g. Encyclopaedias, Library, searches etc.</w:t>
      </w:r>
    </w:p>
    <w:p w:rsidR="00F646D0" w:rsidRPr="00946B40" w:rsidRDefault="00F646D0" w:rsidP="006C1457">
      <w:pPr>
        <w:numPr>
          <w:ilvl w:val="0"/>
          <w:numId w:val="90"/>
        </w:numPr>
        <w:spacing w:after="200" w:line="360" w:lineRule="auto"/>
        <w:jc w:val="both"/>
      </w:pPr>
      <w:r w:rsidRPr="0054257D">
        <w:t>Specialty software e.g. desktop publishing, project management, multimedia authoring etc.</w:t>
      </w:r>
    </w:p>
    <w:p w:rsidR="00F646D0" w:rsidRPr="0054257D" w:rsidRDefault="00F646D0" w:rsidP="006C1457">
      <w:pPr>
        <w:numPr>
          <w:ilvl w:val="0"/>
          <w:numId w:val="90"/>
        </w:numPr>
        <w:spacing w:after="200" w:line="360" w:lineRule="auto"/>
        <w:jc w:val="both"/>
      </w:pPr>
      <w:r w:rsidRPr="0054257D">
        <w:t>Entertainment software e.g. games etc.</w:t>
      </w:r>
    </w:p>
    <w:p w:rsidR="00F646D0" w:rsidRPr="0054257D" w:rsidRDefault="00F646D0" w:rsidP="006C1457">
      <w:pPr>
        <w:numPr>
          <w:ilvl w:val="0"/>
          <w:numId w:val="90"/>
        </w:numPr>
        <w:spacing w:after="200" w:line="360" w:lineRule="auto"/>
        <w:jc w:val="both"/>
      </w:pPr>
      <w:r w:rsidRPr="0054257D">
        <w:t>Home/personal software e.g. cookbooks, medical, home repair etc.</w:t>
      </w:r>
    </w:p>
    <w:p w:rsidR="00455DE4" w:rsidRPr="005E4476" w:rsidRDefault="00455DE4" w:rsidP="00961800">
      <w:pPr>
        <w:spacing w:line="360" w:lineRule="auto"/>
        <w:jc w:val="both"/>
        <w:rPr>
          <w:color w:val="000000"/>
          <w:sz w:val="8"/>
        </w:rPr>
      </w:pPr>
    </w:p>
    <w:p w:rsidR="00BA703B" w:rsidRDefault="00BA703B" w:rsidP="00961800">
      <w:pPr>
        <w:spacing w:line="360" w:lineRule="auto"/>
        <w:jc w:val="both"/>
        <w:rPr>
          <w:color w:val="000000"/>
        </w:rPr>
      </w:pPr>
      <w:r>
        <w:rPr>
          <w:b/>
          <w:color w:val="000000"/>
        </w:rPr>
        <w:t>Productivity Software</w:t>
      </w:r>
    </w:p>
    <w:p w:rsidR="00BA703B" w:rsidRDefault="001869CF" w:rsidP="00961800">
      <w:pPr>
        <w:spacing w:line="360" w:lineRule="auto"/>
        <w:jc w:val="both"/>
        <w:rPr>
          <w:color w:val="000000"/>
        </w:rPr>
      </w:pPr>
      <w:r>
        <w:rPr>
          <w:color w:val="000000"/>
        </w:rPr>
        <w:t>They are software designed purposely for generally</w:t>
      </w:r>
      <w:r w:rsidR="00067B1F">
        <w:rPr>
          <w:color w:val="000000"/>
        </w:rPr>
        <w:t xml:space="preserve"> use. Examples are;</w:t>
      </w:r>
    </w:p>
    <w:p w:rsidR="005E4476" w:rsidRDefault="005E4476" w:rsidP="00961800">
      <w:pPr>
        <w:spacing w:line="360" w:lineRule="auto"/>
        <w:jc w:val="both"/>
        <w:rPr>
          <w:b/>
          <w:color w:val="000000"/>
        </w:rPr>
      </w:pPr>
    </w:p>
    <w:p w:rsidR="00455DE4" w:rsidRDefault="00736479" w:rsidP="00961800">
      <w:pPr>
        <w:spacing w:line="360" w:lineRule="auto"/>
        <w:jc w:val="both"/>
        <w:rPr>
          <w:color w:val="000000"/>
        </w:rPr>
      </w:pPr>
      <w:r>
        <w:rPr>
          <w:b/>
          <w:color w:val="000000"/>
        </w:rPr>
        <w:t>Word P</w:t>
      </w:r>
      <w:r w:rsidR="00E81557">
        <w:rPr>
          <w:b/>
          <w:color w:val="000000"/>
        </w:rPr>
        <w:t>rocessing</w:t>
      </w:r>
    </w:p>
    <w:p w:rsidR="00E81557" w:rsidRDefault="00E81557" w:rsidP="00961800">
      <w:pPr>
        <w:spacing w:line="360" w:lineRule="auto"/>
        <w:jc w:val="both"/>
        <w:rPr>
          <w:color w:val="000000"/>
        </w:rPr>
      </w:pPr>
      <w:r>
        <w:rPr>
          <w:color w:val="000000"/>
        </w:rPr>
        <w:t xml:space="preserve">At some time, </w:t>
      </w:r>
      <w:r w:rsidR="00605A2C">
        <w:rPr>
          <w:color w:val="000000"/>
        </w:rPr>
        <w:t>you</w:t>
      </w:r>
      <w:r>
        <w:rPr>
          <w:color w:val="000000"/>
        </w:rPr>
        <w:t xml:space="preserve"> have been </w:t>
      </w:r>
      <w:r w:rsidR="00DA709D">
        <w:rPr>
          <w:color w:val="000000"/>
        </w:rPr>
        <w:t xml:space="preserve">required handwrite or type a long term paper or similar document; and you know just how time consuming editing and rewriting the text can be. A word processor can make the job </w:t>
      </w:r>
      <w:r w:rsidR="00AE0EB6">
        <w:rPr>
          <w:color w:val="000000"/>
        </w:rPr>
        <w:t>simpler</w:t>
      </w:r>
      <w:r w:rsidR="00DA709D">
        <w:rPr>
          <w:color w:val="000000"/>
        </w:rPr>
        <w:t xml:space="preserve">, easier and faster. A word processor is </w:t>
      </w:r>
      <w:r w:rsidR="00BA703B">
        <w:rPr>
          <w:color w:val="000000"/>
        </w:rPr>
        <w:t>software</w:t>
      </w:r>
      <w:r w:rsidR="00DA709D">
        <w:rPr>
          <w:color w:val="000000"/>
        </w:rPr>
        <w:t xml:space="preserve"> that lets the user edit, manipulate, and print text. It </w:t>
      </w:r>
      <w:r w:rsidR="00AE0EB6">
        <w:rPr>
          <w:color w:val="000000"/>
        </w:rPr>
        <w:t>auto</w:t>
      </w:r>
      <w:r w:rsidR="00DA709D">
        <w:rPr>
          <w:color w:val="000000"/>
        </w:rPr>
        <w:t xml:space="preserve">mates many tasks associated with writing in longhand and typing, such as cutting and pasting, </w:t>
      </w:r>
      <w:r w:rsidR="00AE0EB6">
        <w:rPr>
          <w:color w:val="000000"/>
        </w:rPr>
        <w:t>cantering</w:t>
      </w:r>
      <w:r w:rsidR="00DA709D">
        <w:rPr>
          <w:color w:val="000000"/>
        </w:rPr>
        <w:t xml:space="preserve"> and setting margins. </w:t>
      </w:r>
      <w:r w:rsidR="00AE0EB6">
        <w:rPr>
          <w:color w:val="000000"/>
        </w:rPr>
        <w:t>WordStar</w:t>
      </w:r>
      <w:r w:rsidR="00DA709D">
        <w:rPr>
          <w:color w:val="000000"/>
        </w:rPr>
        <w:t>, MultiMate Advantage and WordPerfect are three of t e most popular word processors.</w:t>
      </w:r>
    </w:p>
    <w:p w:rsidR="00DA709D" w:rsidRDefault="00DA709D" w:rsidP="00961800">
      <w:pPr>
        <w:spacing w:line="360" w:lineRule="auto"/>
        <w:jc w:val="both"/>
        <w:rPr>
          <w:color w:val="000000"/>
        </w:rPr>
      </w:pPr>
    </w:p>
    <w:p w:rsidR="00DA709D" w:rsidRDefault="00736479" w:rsidP="00961800">
      <w:pPr>
        <w:spacing w:line="360" w:lineRule="auto"/>
        <w:jc w:val="both"/>
        <w:rPr>
          <w:b/>
          <w:color w:val="000000"/>
        </w:rPr>
      </w:pPr>
      <w:r>
        <w:rPr>
          <w:b/>
          <w:color w:val="000000"/>
        </w:rPr>
        <w:t>Data M</w:t>
      </w:r>
      <w:r w:rsidR="00AE0EB6">
        <w:rPr>
          <w:b/>
          <w:color w:val="000000"/>
        </w:rPr>
        <w:t>anagers</w:t>
      </w:r>
    </w:p>
    <w:p w:rsidR="00AE0EB6" w:rsidRDefault="00AE0EB6" w:rsidP="00961800">
      <w:pPr>
        <w:spacing w:line="360" w:lineRule="auto"/>
        <w:jc w:val="both"/>
        <w:rPr>
          <w:color w:val="000000"/>
        </w:rPr>
      </w:pPr>
      <w:r>
        <w:rPr>
          <w:color w:val="000000"/>
        </w:rPr>
        <w:t xml:space="preserve">The demand that data and information be organised and accessible in different formats has exceeded what can be done manually in a reasonable amount of time. Data managers were developed in answer to this demand. Data managers stores, organises, </w:t>
      </w:r>
      <w:r w:rsidR="00D5078E">
        <w:rPr>
          <w:color w:val="000000"/>
        </w:rPr>
        <w:t>manipulate</w:t>
      </w:r>
      <w:r>
        <w:rPr>
          <w:color w:val="000000"/>
        </w:rPr>
        <w:t>, retrieve, display and print data. The term data manager describes file management systems and database management systems.</w:t>
      </w:r>
    </w:p>
    <w:p w:rsidR="00AE0EB6" w:rsidRDefault="00AE0EB6" w:rsidP="00961800">
      <w:pPr>
        <w:spacing w:line="360" w:lineRule="auto"/>
        <w:jc w:val="both"/>
        <w:rPr>
          <w:color w:val="000000"/>
        </w:rPr>
      </w:pPr>
    </w:p>
    <w:p w:rsidR="00AE0EB6" w:rsidRDefault="00AE0EB6" w:rsidP="00961800">
      <w:pPr>
        <w:spacing w:line="360" w:lineRule="auto"/>
        <w:jc w:val="both"/>
        <w:rPr>
          <w:color w:val="000000"/>
        </w:rPr>
      </w:pPr>
      <w:r>
        <w:rPr>
          <w:color w:val="000000"/>
        </w:rPr>
        <w:t xml:space="preserve">A file </w:t>
      </w:r>
      <w:r>
        <w:rPr>
          <w:color w:val="000000"/>
          <w:u w:val="single"/>
        </w:rPr>
        <w:t>management system</w:t>
      </w:r>
      <w:r>
        <w:rPr>
          <w:color w:val="000000"/>
        </w:rPr>
        <w:t xml:space="preserve"> is a </w:t>
      </w:r>
      <w:r w:rsidR="00D5078E">
        <w:rPr>
          <w:color w:val="000000"/>
        </w:rPr>
        <w:t>program</w:t>
      </w:r>
      <w:r>
        <w:rPr>
          <w:color w:val="000000"/>
        </w:rPr>
        <w:t xml:space="preserve"> that </w:t>
      </w:r>
      <w:r w:rsidR="00D5078E">
        <w:rPr>
          <w:color w:val="000000"/>
        </w:rPr>
        <w:t>stores,</w:t>
      </w:r>
      <w:r>
        <w:rPr>
          <w:color w:val="000000"/>
        </w:rPr>
        <w:t xml:space="preserve"> manipulate and prints data stored in separate files. A </w:t>
      </w:r>
      <w:r>
        <w:rPr>
          <w:color w:val="000000"/>
          <w:u w:val="single"/>
        </w:rPr>
        <w:t xml:space="preserve">database </w:t>
      </w:r>
      <w:r w:rsidR="00D5078E">
        <w:rPr>
          <w:color w:val="000000"/>
          <w:u w:val="single"/>
        </w:rPr>
        <w:t>management</w:t>
      </w:r>
      <w:r>
        <w:rPr>
          <w:color w:val="000000"/>
        </w:rPr>
        <w:t xml:space="preserve"> system is a program that stores, </w:t>
      </w:r>
      <w:r w:rsidR="00D5078E">
        <w:rPr>
          <w:color w:val="000000"/>
        </w:rPr>
        <w:t>manipulate</w:t>
      </w:r>
      <w:r>
        <w:rPr>
          <w:color w:val="000000"/>
        </w:rPr>
        <w:t xml:space="preserve"> </w:t>
      </w:r>
      <w:r w:rsidR="00D5078E">
        <w:rPr>
          <w:color w:val="000000"/>
        </w:rPr>
        <w:t>and prints</w:t>
      </w:r>
      <w:r>
        <w:rPr>
          <w:color w:val="000000"/>
        </w:rPr>
        <w:t xml:space="preserve"> data in a database. In a database, data from more than one file can be accessed at the same time. At home</w:t>
      </w:r>
      <w:r w:rsidR="00D17E7F">
        <w:rPr>
          <w:color w:val="000000"/>
        </w:rPr>
        <w:t xml:space="preserve"> you might use data managers to</w:t>
      </w:r>
      <w:r w:rsidR="00D5078E">
        <w:rPr>
          <w:color w:val="000000"/>
        </w:rPr>
        <w:t xml:space="preserve"> </w:t>
      </w:r>
      <w:r w:rsidR="00D17E7F">
        <w:rPr>
          <w:color w:val="000000"/>
        </w:rPr>
        <w:t>itemise valuable personal items or t</w:t>
      </w:r>
      <w:r w:rsidR="00D5078E">
        <w:rPr>
          <w:color w:val="000000"/>
        </w:rPr>
        <w:t>o list address and phone number</w:t>
      </w:r>
      <w:r w:rsidR="00D17E7F">
        <w:rPr>
          <w:color w:val="000000"/>
        </w:rPr>
        <w:t>s</w:t>
      </w:r>
      <w:r w:rsidR="00D5078E">
        <w:rPr>
          <w:color w:val="000000"/>
        </w:rPr>
        <w:t xml:space="preserve"> </w:t>
      </w:r>
      <w:r w:rsidR="00D17E7F">
        <w:rPr>
          <w:color w:val="000000"/>
        </w:rPr>
        <w:t>of friends, relatives or business contacts.</w:t>
      </w:r>
    </w:p>
    <w:p w:rsidR="00D17E7F" w:rsidRDefault="00D17E7F" w:rsidP="00961800">
      <w:pPr>
        <w:spacing w:line="360" w:lineRule="auto"/>
        <w:jc w:val="both"/>
        <w:rPr>
          <w:color w:val="000000"/>
        </w:rPr>
      </w:pPr>
    </w:p>
    <w:p w:rsidR="00D17E7F" w:rsidRDefault="00736479" w:rsidP="00961800">
      <w:pPr>
        <w:spacing w:line="360" w:lineRule="auto"/>
        <w:jc w:val="both"/>
        <w:rPr>
          <w:b/>
          <w:color w:val="000000"/>
        </w:rPr>
      </w:pPr>
      <w:r>
        <w:rPr>
          <w:b/>
          <w:color w:val="000000"/>
        </w:rPr>
        <w:t>Electronic S</w:t>
      </w:r>
      <w:r w:rsidR="00D17E7F">
        <w:rPr>
          <w:b/>
          <w:color w:val="000000"/>
        </w:rPr>
        <w:t>preadsheets</w:t>
      </w:r>
    </w:p>
    <w:p w:rsidR="00D17E7F" w:rsidRDefault="00DC2043" w:rsidP="00961800">
      <w:pPr>
        <w:spacing w:line="360" w:lineRule="auto"/>
        <w:jc w:val="both"/>
        <w:rPr>
          <w:color w:val="000000"/>
        </w:rPr>
      </w:pPr>
      <w:r>
        <w:rPr>
          <w:color w:val="000000"/>
        </w:rPr>
        <w:t>A spreadsheet program is software that displays, manipulates and prints rows and columns of data. It is similar to a paper spreadsheet in that both columns and rows in which data are labelled and entered. The difference lies in the fact that data in an electronic spreadsheet are then recalculated automatically and the results stored. Electronic spreadsheets can perform a lot of takes from budgeting personal income to financial planning for a corporation. Lotus 1-2-3, Microsoft Excel, is some of the popular spreadsheets.</w:t>
      </w:r>
    </w:p>
    <w:p w:rsidR="00F76F27" w:rsidRDefault="00F76F27" w:rsidP="00961800">
      <w:pPr>
        <w:spacing w:line="360" w:lineRule="auto"/>
        <w:jc w:val="both"/>
        <w:rPr>
          <w:color w:val="000000"/>
        </w:rPr>
      </w:pPr>
    </w:p>
    <w:p w:rsidR="000F341B" w:rsidRDefault="00736479" w:rsidP="00961800">
      <w:pPr>
        <w:spacing w:line="360" w:lineRule="auto"/>
        <w:jc w:val="both"/>
        <w:rPr>
          <w:b/>
          <w:color w:val="000000"/>
        </w:rPr>
      </w:pPr>
      <w:r>
        <w:rPr>
          <w:b/>
          <w:color w:val="000000"/>
        </w:rPr>
        <w:t>Graphic P</w:t>
      </w:r>
      <w:r w:rsidR="000F341B">
        <w:rPr>
          <w:b/>
          <w:color w:val="000000"/>
        </w:rPr>
        <w:t>ackages</w:t>
      </w:r>
    </w:p>
    <w:p w:rsidR="000F341B" w:rsidRDefault="000F341B" w:rsidP="00961800">
      <w:pPr>
        <w:spacing w:line="360" w:lineRule="auto"/>
        <w:jc w:val="both"/>
        <w:rPr>
          <w:color w:val="000000"/>
        </w:rPr>
      </w:pPr>
      <w:r>
        <w:rPr>
          <w:color w:val="000000"/>
        </w:rPr>
        <w:t>Graphic packages display data visually in the form of graphic images. For example someone using a spreadsheet or data manager to manipulate and organise data may find it difficult to see relationships or interpret the information. Presenting the information visually (graphically) is one way to make the task easier. One type of graphic package can extract and display data graphically in line, pie, or bar charts. Business managers use graphic packages to present statistics and other data and their relationships to staff or to client. At home you could use graphics to create a bar chart that shows if your monthly spending varied from your budget. Graphic packages are available that enable the artist to draw pictures and engineers to create designs.</w:t>
      </w:r>
    </w:p>
    <w:p w:rsidR="001869CF" w:rsidRDefault="001869CF" w:rsidP="001869CF">
      <w:pPr>
        <w:spacing w:line="360" w:lineRule="auto"/>
        <w:jc w:val="both"/>
        <w:rPr>
          <w:b/>
          <w:color w:val="000000"/>
        </w:rPr>
      </w:pPr>
    </w:p>
    <w:p w:rsidR="001869CF" w:rsidRDefault="001869CF" w:rsidP="001869CF">
      <w:pPr>
        <w:spacing w:line="360" w:lineRule="auto"/>
        <w:jc w:val="both"/>
        <w:rPr>
          <w:color w:val="000000"/>
        </w:rPr>
      </w:pPr>
      <w:r>
        <w:rPr>
          <w:b/>
          <w:color w:val="000000"/>
        </w:rPr>
        <w:t>Presentation Graphics</w:t>
      </w:r>
    </w:p>
    <w:p w:rsidR="001869CF" w:rsidRDefault="001869CF" w:rsidP="001869CF">
      <w:pPr>
        <w:spacing w:line="360" w:lineRule="auto"/>
        <w:jc w:val="both"/>
        <w:rPr>
          <w:color w:val="000000"/>
        </w:rPr>
      </w:pPr>
      <w:r>
        <w:rPr>
          <w:color w:val="000000"/>
        </w:rPr>
        <w:t>Another form of graphic software of one that assists in preparing materials for presentation purposes–slides and handouts for speakers or instructors. Microsoft’s power point ca use input from a variety of sources including video images and computer – created art, which can then be combined with texts and other images. Outputs from these programs can be to photographic slides, printed outputs, or video projection device for a computer aided presentation.</w:t>
      </w:r>
    </w:p>
    <w:p w:rsidR="000F341B" w:rsidRDefault="000F341B" w:rsidP="00961800">
      <w:pPr>
        <w:spacing w:line="360" w:lineRule="auto"/>
        <w:jc w:val="both"/>
        <w:rPr>
          <w:color w:val="000000"/>
        </w:rPr>
      </w:pPr>
    </w:p>
    <w:p w:rsidR="00BA703B" w:rsidRDefault="001869CF" w:rsidP="00961800">
      <w:pPr>
        <w:spacing w:line="360" w:lineRule="auto"/>
        <w:jc w:val="both"/>
        <w:rPr>
          <w:b/>
          <w:color w:val="000000"/>
        </w:rPr>
      </w:pPr>
      <w:r>
        <w:rPr>
          <w:b/>
          <w:color w:val="000000"/>
        </w:rPr>
        <w:t>Speciality Software</w:t>
      </w:r>
    </w:p>
    <w:p w:rsidR="001869CF" w:rsidRDefault="00067B1F" w:rsidP="00961800">
      <w:pPr>
        <w:spacing w:line="360" w:lineRule="auto"/>
        <w:jc w:val="both"/>
        <w:rPr>
          <w:color w:val="000000"/>
        </w:rPr>
      </w:pPr>
      <w:r>
        <w:rPr>
          <w:color w:val="000000"/>
        </w:rPr>
        <w:t>They mostly use for unique production. These are;</w:t>
      </w:r>
    </w:p>
    <w:p w:rsidR="005E4476" w:rsidRPr="005E4476" w:rsidRDefault="005E4476" w:rsidP="001869CF">
      <w:pPr>
        <w:spacing w:line="360" w:lineRule="auto"/>
        <w:jc w:val="both"/>
        <w:rPr>
          <w:b/>
          <w:color w:val="000000"/>
          <w:sz w:val="14"/>
        </w:rPr>
      </w:pPr>
    </w:p>
    <w:p w:rsidR="001869CF" w:rsidRDefault="001869CF" w:rsidP="001869CF">
      <w:pPr>
        <w:spacing w:line="360" w:lineRule="auto"/>
        <w:jc w:val="both"/>
        <w:rPr>
          <w:b/>
          <w:color w:val="000000"/>
        </w:rPr>
      </w:pPr>
      <w:r>
        <w:rPr>
          <w:b/>
          <w:color w:val="000000"/>
        </w:rPr>
        <w:t>Desktop publishing</w:t>
      </w:r>
    </w:p>
    <w:p w:rsidR="001869CF" w:rsidRDefault="001869CF" w:rsidP="001869CF">
      <w:pPr>
        <w:spacing w:line="360" w:lineRule="auto"/>
        <w:jc w:val="both"/>
        <w:rPr>
          <w:color w:val="000000"/>
        </w:rPr>
      </w:pPr>
      <w:r>
        <w:rPr>
          <w:color w:val="000000"/>
        </w:rPr>
        <w:t>This is a concept that combines the use of a microcomputer with word processor, page combination and graphics software, and high quality laser printers to create newsletters, magazines and other publications. Page-composition software as PageMaker has been developed for both MS-DOS system using Microsoft Windows and Apple Macintosh. Anyone can use such a system to create and publish documents, for example, departments within corporations that want to publish in-house, small businesses, small magazine publishers and writers who like the idea of self-publishing, booklets, brochures, newsletters and annual reports.</w:t>
      </w:r>
    </w:p>
    <w:p w:rsidR="001869CF" w:rsidRDefault="001869CF" w:rsidP="001869CF">
      <w:pPr>
        <w:spacing w:line="360" w:lineRule="auto"/>
        <w:jc w:val="both"/>
        <w:rPr>
          <w:color w:val="000000"/>
        </w:rPr>
      </w:pPr>
    </w:p>
    <w:p w:rsidR="001869CF" w:rsidRDefault="001869CF" w:rsidP="001869CF">
      <w:pPr>
        <w:spacing w:line="360" w:lineRule="auto"/>
        <w:jc w:val="both"/>
        <w:rPr>
          <w:b/>
          <w:color w:val="000000"/>
        </w:rPr>
      </w:pPr>
      <w:r>
        <w:rPr>
          <w:b/>
          <w:color w:val="000000"/>
        </w:rPr>
        <w:t>Communication Packages</w:t>
      </w:r>
    </w:p>
    <w:p w:rsidR="001869CF" w:rsidRDefault="001869CF" w:rsidP="001869CF">
      <w:pPr>
        <w:spacing w:line="360" w:lineRule="auto"/>
        <w:jc w:val="both"/>
        <w:rPr>
          <w:color w:val="000000"/>
        </w:rPr>
      </w:pPr>
      <w:r>
        <w:rPr>
          <w:color w:val="000000"/>
        </w:rPr>
        <w:t>As more individuals and companies use computers, the need to transfer data from one computer to another has increased. Law enforcement agencies exchange information on criminals, home users access information services such as CompuServe or Prodigy and some individuals and business send electronic mail. To facilitate such communication between computers, communication packages such as Pro-Com are used.</w:t>
      </w:r>
    </w:p>
    <w:p w:rsidR="001869CF" w:rsidRDefault="001869CF" w:rsidP="001869CF">
      <w:pPr>
        <w:spacing w:line="360" w:lineRule="auto"/>
        <w:jc w:val="both"/>
        <w:rPr>
          <w:color w:val="000000"/>
        </w:rPr>
      </w:pPr>
    </w:p>
    <w:p w:rsidR="001869CF" w:rsidRDefault="001869CF" w:rsidP="001869CF">
      <w:pPr>
        <w:spacing w:line="360" w:lineRule="auto"/>
        <w:jc w:val="both"/>
        <w:rPr>
          <w:color w:val="000000"/>
        </w:rPr>
      </w:pPr>
      <w:r>
        <w:rPr>
          <w:b/>
          <w:color w:val="000000"/>
        </w:rPr>
        <w:t xml:space="preserve">Educational </w:t>
      </w:r>
      <w:r w:rsidR="00736479">
        <w:rPr>
          <w:b/>
          <w:color w:val="000000"/>
        </w:rPr>
        <w:t>S</w:t>
      </w:r>
      <w:r>
        <w:rPr>
          <w:b/>
          <w:color w:val="000000"/>
        </w:rPr>
        <w:t>oftware</w:t>
      </w:r>
    </w:p>
    <w:p w:rsidR="001869CF" w:rsidRDefault="001869CF" w:rsidP="001869CF">
      <w:pPr>
        <w:spacing w:line="360" w:lineRule="auto"/>
        <w:jc w:val="both"/>
        <w:rPr>
          <w:color w:val="000000"/>
        </w:rPr>
      </w:pPr>
      <w:r>
        <w:rPr>
          <w:color w:val="000000"/>
        </w:rPr>
        <w:t>Any software that is used in teaching and learning. Some educational software includes, Encarta, Encyclopaedia, Software dictionaries, Educational software facilitates teaching a</w:t>
      </w:r>
      <w:r w:rsidR="00067B1F">
        <w:rPr>
          <w:color w:val="000000"/>
        </w:rPr>
        <w:t>n</w:t>
      </w:r>
      <w:r>
        <w:rPr>
          <w:color w:val="000000"/>
        </w:rPr>
        <w:t xml:space="preserve">d learning. Some have been designed to keep the learner in suspense and motivated to arrive at the correct answer. In most of this educational software he learner is given feedback on performance as her or she moves from one stage to the other. Educational software usually makes use of </w:t>
      </w:r>
      <w:r w:rsidR="00067B1F">
        <w:rPr>
          <w:color w:val="000000"/>
        </w:rPr>
        <w:t>multimedia</w:t>
      </w:r>
      <w:r>
        <w:rPr>
          <w:color w:val="000000"/>
        </w:rPr>
        <w:t xml:space="preserve"> elements.</w:t>
      </w:r>
    </w:p>
    <w:p w:rsidR="001869CF" w:rsidRDefault="001869CF" w:rsidP="001869CF">
      <w:pPr>
        <w:spacing w:line="360" w:lineRule="auto"/>
        <w:jc w:val="both"/>
        <w:rPr>
          <w:color w:val="000000"/>
        </w:rPr>
      </w:pPr>
    </w:p>
    <w:p w:rsidR="001869CF" w:rsidRDefault="001869CF" w:rsidP="001869CF">
      <w:pPr>
        <w:spacing w:line="360" w:lineRule="auto"/>
        <w:jc w:val="both"/>
        <w:rPr>
          <w:color w:val="000000"/>
        </w:rPr>
      </w:pPr>
      <w:r>
        <w:rPr>
          <w:color w:val="000000"/>
        </w:rPr>
        <w:t>The importance of this software includes the following:</w:t>
      </w:r>
    </w:p>
    <w:p w:rsidR="001869CF" w:rsidRDefault="001869CF" w:rsidP="006C1457">
      <w:pPr>
        <w:numPr>
          <w:ilvl w:val="0"/>
          <w:numId w:val="27"/>
        </w:numPr>
        <w:spacing w:line="360" w:lineRule="auto"/>
        <w:jc w:val="both"/>
        <w:rPr>
          <w:color w:val="000000"/>
        </w:rPr>
      </w:pPr>
      <w:r>
        <w:rPr>
          <w:color w:val="000000"/>
        </w:rPr>
        <w:t>it serves as a research materials</w:t>
      </w:r>
    </w:p>
    <w:p w:rsidR="001869CF" w:rsidRDefault="001869CF" w:rsidP="006C1457">
      <w:pPr>
        <w:numPr>
          <w:ilvl w:val="0"/>
          <w:numId w:val="27"/>
        </w:numPr>
        <w:spacing w:line="360" w:lineRule="auto"/>
        <w:jc w:val="both"/>
        <w:rPr>
          <w:color w:val="000000"/>
        </w:rPr>
      </w:pPr>
      <w:r>
        <w:rPr>
          <w:color w:val="000000"/>
        </w:rPr>
        <w:t>it serves as a teaching and learning material</w:t>
      </w:r>
    </w:p>
    <w:p w:rsidR="001869CF" w:rsidRDefault="001869CF" w:rsidP="006C1457">
      <w:pPr>
        <w:numPr>
          <w:ilvl w:val="0"/>
          <w:numId w:val="27"/>
        </w:numPr>
        <w:spacing w:line="360" w:lineRule="auto"/>
        <w:jc w:val="both"/>
        <w:rPr>
          <w:color w:val="000000"/>
        </w:rPr>
      </w:pPr>
      <w:r>
        <w:rPr>
          <w:color w:val="000000"/>
        </w:rPr>
        <w:t>it promotes self pace learning</w:t>
      </w:r>
    </w:p>
    <w:p w:rsidR="001869CF" w:rsidRDefault="001869CF" w:rsidP="001869CF">
      <w:pPr>
        <w:spacing w:line="360" w:lineRule="auto"/>
        <w:jc w:val="both"/>
        <w:rPr>
          <w:color w:val="000000"/>
        </w:rPr>
      </w:pPr>
    </w:p>
    <w:p w:rsidR="001869CF" w:rsidRDefault="001869CF" w:rsidP="001869CF">
      <w:pPr>
        <w:spacing w:line="360" w:lineRule="auto"/>
        <w:jc w:val="both"/>
        <w:rPr>
          <w:b/>
          <w:color w:val="000000"/>
        </w:rPr>
      </w:pPr>
      <w:r>
        <w:rPr>
          <w:b/>
          <w:color w:val="000000"/>
        </w:rPr>
        <w:t>Integrated Pac</w:t>
      </w:r>
      <w:r w:rsidR="00736479">
        <w:rPr>
          <w:b/>
          <w:color w:val="000000"/>
        </w:rPr>
        <w:t>kages  (</w:t>
      </w:r>
      <w:r>
        <w:rPr>
          <w:b/>
          <w:color w:val="000000"/>
        </w:rPr>
        <w:t>All-in-One Solutions</w:t>
      </w:r>
      <w:r w:rsidR="00736479">
        <w:rPr>
          <w:b/>
          <w:color w:val="000000"/>
        </w:rPr>
        <w:t>)</w:t>
      </w:r>
    </w:p>
    <w:p w:rsidR="001869CF" w:rsidRDefault="001869CF" w:rsidP="001869CF">
      <w:pPr>
        <w:spacing w:line="360" w:lineRule="auto"/>
        <w:jc w:val="both"/>
        <w:rPr>
          <w:color w:val="000000"/>
        </w:rPr>
      </w:pPr>
      <w:r>
        <w:rPr>
          <w:color w:val="000000"/>
        </w:rPr>
        <w:t>Integrated software allows several programs to share the same data. For examples, a graphic package can sue data directly from spreadsheet file to draw a graph. Integration also implies similar functions and a common set of commands and keystrokes among programs. In reality, however, this happens in varying degrees. Nevertheless, the result of integration is that, the user can work faster, more efficiently and thus more productively, than if non-integrated programs were used.</w:t>
      </w:r>
    </w:p>
    <w:p w:rsidR="001869CF" w:rsidRPr="005E4476" w:rsidRDefault="001869CF" w:rsidP="001869CF">
      <w:pPr>
        <w:spacing w:line="360" w:lineRule="auto"/>
        <w:jc w:val="both"/>
        <w:rPr>
          <w:color w:val="000000"/>
          <w:sz w:val="18"/>
        </w:rPr>
      </w:pPr>
    </w:p>
    <w:p w:rsidR="001869CF" w:rsidRDefault="001869CF" w:rsidP="001869CF">
      <w:pPr>
        <w:spacing w:line="360" w:lineRule="auto"/>
        <w:jc w:val="both"/>
        <w:rPr>
          <w:b/>
          <w:color w:val="000000"/>
        </w:rPr>
      </w:pPr>
      <w:r>
        <w:rPr>
          <w:b/>
          <w:color w:val="000000"/>
        </w:rPr>
        <w:t>Summary</w:t>
      </w:r>
    </w:p>
    <w:p w:rsidR="001869CF" w:rsidRDefault="001869CF" w:rsidP="001869CF">
      <w:pPr>
        <w:spacing w:line="360" w:lineRule="auto"/>
        <w:jc w:val="both"/>
        <w:rPr>
          <w:color w:val="000000"/>
        </w:rPr>
      </w:pPr>
      <w:r>
        <w:rPr>
          <w:color w:val="000000"/>
        </w:rPr>
        <w:t xml:space="preserve">Dear learner, you have learnt in this lesson the </w:t>
      </w:r>
      <w:r w:rsidR="00067B1F">
        <w:rPr>
          <w:color w:val="000000"/>
        </w:rPr>
        <w:t>categories of application software with examples. As well as,</w:t>
      </w:r>
      <w:r>
        <w:rPr>
          <w:color w:val="000000"/>
        </w:rPr>
        <w:t xml:space="preserve"> integrated packages (All-in-One).</w:t>
      </w:r>
    </w:p>
    <w:p w:rsidR="001869CF" w:rsidRDefault="001869CF" w:rsidP="001869CF">
      <w:pPr>
        <w:spacing w:line="360" w:lineRule="auto"/>
        <w:jc w:val="both"/>
        <w:rPr>
          <w:color w:val="000000"/>
        </w:rPr>
      </w:pPr>
      <w:r>
        <w:rPr>
          <w:color w:val="000000"/>
        </w:rPr>
        <w:t>We hope you enjoyed reading and discussion in the lesson. We hope you will tackle all the questions under the progress test.</w:t>
      </w:r>
    </w:p>
    <w:p w:rsidR="001869CF" w:rsidRDefault="001869CF" w:rsidP="001869CF">
      <w:pPr>
        <w:spacing w:line="360" w:lineRule="auto"/>
        <w:jc w:val="both"/>
        <w:rPr>
          <w:color w:val="000000"/>
        </w:rPr>
      </w:pPr>
    </w:p>
    <w:p w:rsidR="001869CF" w:rsidRDefault="001869CF" w:rsidP="001869CF">
      <w:pPr>
        <w:spacing w:line="360" w:lineRule="auto"/>
        <w:jc w:val="both"/>
        <w:rPr>
          <w:b/>
          <w:color w:val="000000"/>
        </w:rPr>
      </w:pPr>
      <w:r>
        <w:rPr>
          <w:b/>
          <w:color w:val="000000"/>
        </w:rPr>
        <w:t>Progress Test</w:t>
      </w:r>
    </w:p>
    <w:p w:rsidR="00067B1F" w:rsidRDefault="001869CF" w:rsidP="006C1457">
      <w:pPr>
        <w:numPr>
          <w:ilvl w:val="0"/>
          <w:numId w:val="91"/>
        </w:numPr>
        <w:spacing w:line="360" w:lineRule="auto"/>
        <w:jc w:val="both"/>
        <w:rPr>
          <w:color w:val="000000"/>
        </w:rPr>
      </w:pPr>
      <w:r>
        <w:rPr>
          <w:color w:val="000000"/>
        </w:rPr>
        <w:t>List and discuss any three application software and their features.</w:t>
      </w:r>
      <w:r w:rsidR="00067B1F" w:rsidRPr="00067B1F">
        <w:rPr>
          <w:color w:val="000000"/>
        </w:rPr>
        <w:t xml:space="preserve"> </w:t>
      </w:r>
    </w:p>
    <w:p w:rsidR="00BA703B" w:rsidRDefault="00067B1F" w:rsidP="006C1457">
      <w:pPr>
        <w:numPr>
          <w:ilvl w:val="0"/>
          <w:numId w:val="91"/>
        </w:numPr>
        <w:spacing w:line="360" w:lineRule="auto"/>
        <w:jc w:val="both"/>
        <w:rPr>
          <w:color w:val="000000"/>
        </w:rPr>
      </w:pPr>
      <w:r>
        <w:rPr>
          <w:color w:val="000000"/>
        </w:rPr>
        <w:t>Describe the functions of a word processor, data manager and electronic spreadsheet.</w:t>
      </w:r>
    </w:p>
    <w:p w:rsidR="00067B1F" w:rsidRPr="00067B1F" w:rsidRDefault="00067B1F" w:rsidP="00067B1F">
      <w:pPr>
        <w:spacing w:line="360" w:lineRule="auto"/>
        <w:ind w:left="1080"/>
        <w:jc w:val="both"/>
        <w:rPr>
          <w:color w:val="000000"/>
        </w:rPr>
      </w:pPr>
    </w:p>
    <w:p w:rsidR="00736479" w:rsidRDefault="00736479" w:rsidP="00111BA2">
      <w:pPr>
        <w:spacing w:line="360" w:lineRule="auto"/>
        <w:jc w:val="center"/>
        <w:rPr>
          <w:b/>
          <w:color w:val="000000"/>
        </w:rPr>
      </w:pPr>
    </w:p>
    <w:p w:rsidR="00111BA2" w:rsidRDefault="00111BA2" w:rsidP="00111BA2">
      <w:pPr>
        <w:spacing w:line="360" w:lineRule="auto"/>
        <w:jc w:val="center"/>
        <w:rPr>
          <w:b/>
          <w:color w:val="000000"/>
        </w:rPr>
      </w:pPr>
      <w:r>
        <w:rPr>
          <w:b/>
          <w:color w:val="000000"/>
        </w:rPr>
        <w:t>The hologram of computer software</w:t>
      </w:r>
    </w:p>
    <w:p w:rsidR="00F73E4F" w:rsidRDefault="00F73E4F" w:rsidP="00535F70">
      <w:pPr>
        <w:spacing w:line="360" w:lineRule="auto"/>
        <w:jc w:val="center"/>
        <w:rPr>
          <w:b/>
          <w:color w:val="000000"/>
        </w:rPr>
      </w:pPr>
    </w:p>
    <w:p w:rsidR="00F73E4F" w:rsidRDefault="0034373A" w:rsidP="00535F70">
      <w:pPr>
        <w:spacing w:line="360" w:lineRule="auto"/>
        <w:jc w:val="center"/>
        <w:rPr>
          <w:b/>
          <w:color w:val="000000"/>
        </w:rPr>
      </w:pPr>
      <w:r>
        <w:rPr>
          <w:b/>
          <w:noProof/>
          <w:color w:val="000000"/>
          <w:lang w:eastAsia="en-GB"/>
        </w:rPr>
        <w:pict>
          <v:group id="_x0000_s1673" style="position:absolute;left:0;text-align:left;margin-left:-26.45pt;margin-top:.9pt;width:477.3pt;height:334pt;z-index:251712512" coordorigin="1055,2286" coordsize="9496,6587">
            <v:group id="_x0000_s1672" style="position:absolute;left:1132;top:2286;width:9189;height:3662" coordorigin="1132,2286" coordsize="9189,3662">
              <v:group id="_x0000_s1668" style="position:absolute;left:2011;top:2286;width:7320;height:1807" coordorigin="2011,2286" coordsize="7320,1807">
                <v:shape id="_x0000_s1461" type="#_x0000_t32" style="position:absolute;left:2023;top:3568;width:0;height:525" o:connectortype="straight">
                  <v:stroke endarrow="block"/>
                </v:shape>
                <v:shape id="_x0000_s1462" type="#_x0000_t32" style="position:absolute;left:9313;top:3583;width:1;height:510" o:connectortype="straight">
                  <v:stroke endarrow="block"/>
                </v:shape>
                <v:group id="_x0000_s1667" style="position:absolute;left:2011;top:2286;width:7320;height:1272" coordorigin="2011,2286" coordsize="7320,1272">
                  <v:shape id="_x0000_s1464" type="#_x0000_t32" style="position:absolute;left:2011;top:3553;width:7320;height:5;flip:x y" o:connectortype="straight"/>
                  <v:shape id="_x0000_s1465" type="#_x0000_t32" style="position:absolute;left:5893;top:2818;width:1;height:735" o:connectortype="straight">
                    <v:stroke endarrow="block"/>
                  </v:shape>
                  <v:shape id="_x0000_s1466" type="#_x0000_t202" style="position:absolute;left:5037;top:2286;width:1772;height:532;mso-width-relative:margin;mso-height-relative:margin">
                    <o:extrusion v:ext="view" backdepth="1in" viewpoint="0,34.72222mm" viewpointorigin="0,.5" skewangle="90" lightposition="-50000" lightposition2="50000" type="perspective"/>
                    <v:textbox style="mso-next-textbox:#_x0000_s1466">
                      <w:txbxContent>
                        <w:p w:rsidR="0094282C" w:rsidRPr="00DD1E00" w:rsidRDefault="0094282C" w:rsidP="00F73E4F">
                          <w:pPr>
                            <w:rPr>
                              <w:b/>
                            </w:rPr>
                          </w:pPr>
                          <w:r>
                            <w:t xml:space="preserve">    </w:t>
                          </w:r>
                          <w:r w:rsidRPr="00DD1E00">
                            <w:rPr>
                              <w:b/>
                            </w:rPr>
                            <w:t>Software</w:t>
                          </w:r>
                        </w:p>
                      </w:txbxContent>
                    </v:textbox>
                  </v:shape>
                </v:group>
              </v:group>
              <v:group id="_x0000_s1671" style="position:absolute;left:1132;top:4093;width:9189;height:1855" coordorigin="1132,4093" coordsize="9189,1855">
                <v:shape id="_x0000_s1452" type="#_x0000_t202" style="position:absolute;left:1132;top:5533;width:1767;height:415;mso-width-relative:margin;mso-height-relative:margin">
                  <o:extrusion v:ext="view" backdepth="1in" viewpoint="0,34.72222mm" viewpointorigin="0,.5" skewangle="90" lightposition="-50000" lightposition2="50000" type="perspective"/>
                  <v:textbox style="mso-next-textbox:#_x0000_s1452">
                    <w:txbxContent>
                      <w:p w:rsidR="0094282C" w:rsidRPr="008D15B6" w:rsidRDefault="0094282C" w:rsidP="00F73E4F">
                        <w:pPr>
                          <w:rPr>
                            <w:b/>
                          </w:rPr>
                        </w:pPr>
                        <w:r>
                          <w:rPr>
                            <w:b/>
                          </w:rPr>
                          <w:t xml:space="preserve">   </w:t>
                        </w:r>
                        <w:r w:rsidRPr="008D15B6">
                          <w:rPr>
                            <w:b/>
                          </w:rPr>
                          <w:t>Special Purpose</w:t>
                        </w:r>
                      </w:p>
                    </w:txbxContent>
                  </v:textbox>
                </v:shape>
                <v:shape id="_x0000_s1453" type="#_x0000_t202" style="position:absolute;left:5329;top:5533;width:1948;height:380;mso-width-relative:margin;mso-height-relative:margin">
                  <o:extrusion v:ext="view" backdepth="1in" viewpoint="0,34.72222mm" viewpointorigin="0,.5" skewangle="90" lightposition="-50000" lightposition2="50000" type="perspective"/>
                  <v:textbox style="mso-next-textbox:#_x0000_s1453">
                    <w:txbxContent>
                      <w:p w:rsidR="0094282C" w:rsidRPr="008D15B6" w:rsidRDefault="0094282C" w:rsidP="00F73E4F">
                        <w:pPr>
                          <w:rPr>
                            <w:b/>
                          </w:rPr>
                        </w:pPr>
                        <w:r>
                          <w:rPr>
                            <w:b/>
                          </w:rPr>
                          <w:t xml:space="preserve">     </w:t>
                        </w:r>
                        <w:r w:rsidRPr="008D15B6">
                          <w:rPr>
                            <w:b/>
                          </w:rPr>
                          <w:t>General Purpose</w:t>
                        </w:r>
                      </w:p>
                    </w:txbxContent>
                  </v:textbox>
                </v:shape>
                <v:shape id="_x0000_s1454" type="#_x0000_t32" style="position:absolute;left:2731;top:4634;width:1;height:314" o:connectortype="straight">
                  <v:stroke endarrow="block"/>
                </v:shape>
                <v:shape id="_x0000_s1455" type="#_x0000_t32" style="position:absolute;left:2027;top:4968;width:14;height:565;flip:x" o:connectortype="straight">
                  <v:stroke endarrow="block"/>
                </v:shape>
                <v:shape id="_x0000_s1456" type="#_x0000_t32" style="position:absolute;left:6257;top:4983;width:0;height:550" o:connectortype="straight">
                  <v:stroke endarrow="block"/>
                </v:shape>
                <v:shape id="_x0000_s1457" type="#_x0000_t32" style="position:absolute;left:2036;top:4968;width:4225;height:0" o:connectortype="straight"/>
                <v:shape id="_x0000_s1458" type="#_x0000_t202" style="position:absolute;left:8160;top:4093;width:2161;height:435;mso-width-relative:margin;mso-height-relative:margin">
                  <o:extrusion v:ext="view" backdepth="1in" viewpoint="0,34.72222mm" viewpointorigin="0,.5" skewangle="90" lightposition="-50000" lightposition2="50000" type="perspective"/>
                  <v:textbox style="mso-next-textbox:#_x0000_s1458">
                    <w:txbxContent>
                      <w:p w:rsidR="0094282C" w:rsidRPr="00DD1E00" w:rsidRDefault="0094282C" w:rsidP="00F73E4F">
                        <w:pPr>
                          <w:rPr>
                            <w:b/>
                          </w:rPr>
                        </w:pPr>
                        <w:r>
                          <w:rPr>
                            <w:b/>
                          </w:rPr>
                          <w:t xml:space="preserve">  System S</w:t>
                        </w:r>
                        <w:r w:rsidRPr="00DD1E00">
                          <w:rPr>
                            <w:b/>
                          </w:rPr>
                          <w:t>oftware</w:t>
                        </w:r>
                      </w:p>
                    </w:txbxContent>
                  </v:textbox>
                </v:shape>
                <v:shape id="_x0000_s1459" type="#_x0000_t202" style="position:absolute;left:1384;top:4093;width:2591;height:435;mso-width-relative:margin;mso-height-relative:margin">
                  <o:extrusion v:ext="view" backdepth="1in" viewpoint="0,34.72222mm" viewpointorigin="0,.5" skewangle="90" lightposition="-50000" lightposition2="50000" type="perspective"/>
                  <v:textbox style="mso-next-textbox:#_x0000_s1459">
                    <w:txbxContent>
                      <w:p w:rsidR="0094282C" w:rsidRPr="00DD1E00" w:rsidRDefault="0094282C" w:rsidP="00F73E4F">
                        <w:pPr>
                          <w:rPr>
                            <w:b/>
                          </w:rPr>
                        </w:pPr>
                        <w:r w:rsidRPr="00DD1E00">
                          <w:rPr>
                            <w:b/>
                          </w:rPr>
                          <w:t>Application</w:t>
                        </w:r>
                        <w:r>
                          <w:rPr>
                            <w:b/>
                          </w:rPr>
                          <w:t xml:space="preserve"> S</w:t>
                        </w:r>
                        <w:r w:rsidRPr="00DD1E00">
                          <w:rPr>
                            <w:b/>
                          </w:rPr>
                          <w:t>oftware</w:t>
                        </w:r>
                      </w:p>
                    </w:txbxContent>
                  </v:textbox>
                </v:shape>
              </v:group>
            </v:group>
            <v:group id="_x0000_s1670" style="position:absolute;left:1055;top:4650;width:9496;height:4223" coordorigin="1055,4650" coordsize="9496,4223">
              <v:shape id="_x0000_s1468" type="#_x0000_t32" style="position:absolute;left:9230;top:4650;width:0;height:2760" o:connectortype="straight"/>
              <v:shape id="_x0000_s1469" type="#_x0000_t32" style="position:absolute;left:5418;top:7390;width:3812;height:0;flip:x" o:connectortype="straight"/>
              <v:group id="_x0000_s1669" style="position:absolute;left:1055;top:7398;width:9496;height:1475" coordorigin="1055,7398" coordsize="9496,1475">
                <v:shape id="_x0000_s1471" type="#_x0000_t202" style="position:absolute;left:3327;top:8378;width:1878;height:428;mso-width-relative:margin;mso-height-relative:margin">
                  <o:extrusion v:ext="view" backdepth="1in" viewpoint="0,34.72222mm" viewpointorigin="0,.5" skewangle="90" lightposition="-50000" lightposition2="50000" type="perspective"/>
                  <v:textbox style="mso-next-textbox:#_x0000_s1471">
                    <w:txbxContent>
                      <w:p w:rsidR="0094282C" w:rsidRPr="008D15B6" w:rsidRDefault="0094282C" w:rsidP="00F73E4F">
                        <w:pPr>
                          <w:rPr>
                            <w:b/>
                          </w:rPr>
                        </w:pPr>
                        <w:r>
                          <w:rPr>
                            <w:b/>
                          </w:rPr>
                          <w:t xml:space="preserve"> </w:t>
                        </w:r>
                        <w:r w:rsidRPr="008D15B6">
                          <w:rPr>
                            <w:b/>
                          </w:rPr>
                          <w:t>Device Drivers</w:t>
                        </w:r>
                      </w:p>
                    </w:txbxContent>
                  </v:textbox>
                </v:shape>
                <v:shape id="_x0000_s1472" type="#_x0000_t202" style="position:absolute;left:1055;top:8394;width:1950;height:443;mso-width-relative:margin;mso-height-relative:margin">
                  <o:extrusion v:ext="view" backdepth="1in" viewpoint="0,34.72222mm" viewpointorigin="0,.5" skewangle="90" lightposition="-50000" lightposition2="50000" type="perspective"/>
                  <v:textbox style="mso-next-textbox:#_x0000_s1472">
                    <w:txbxContent>
                      <w:p w:rsidR="0094282C" w:rsidRPr="008D15B6" w:rsidRDefault="0094282C" w:rsidP="00F73E4F">
                        <w:pPr>
                          <w:rPr>
                            <w:b/>
                          </w:rPr>
                        </w:pPr>
                        <w:r w:rsidRPr="008D15B6">
                          <w:rPr>
                            <w:b/>
                          </w:rPr>
                          <w:t>Utility</w:t>
                        </w:r>
                        <w:r>
                          <w:rPr>
                            <w:b/>
                          </w:rPr>
                          <w:t xml:space="preserve"> Program</w:t>
                        </w:r>
                      </w:p>
                    </w:txbxContent>
                  </v:textbox>
                </v:shape>
                <v:shape id="_x0000_s1473" type="#_x0000_t202" style="position:absolute;left:5533;top:8342;width:2186;height:531;mso-width-relative:margin;mso-height-relative:margin">
                  <o:extrusion v:ext="view" backdepth="1in" viewpoint="0,34.72222mm" viewpointorigin="0,.5" skewangle="90" lightposition="-50000" lightposition2="50000" type="perspective"/>
                  <v:textbox style="mso-next-textbox:#_x0000_s1473">
                    <w:txbxContent>
                      <w:p w:rsidR="0094282C" w:rsidRPr="008D15B6" w:rsidRDefault="0094282C" w:rsidP="00F73E4F">
                        <w:pPr>
                          <w:rPr>
                            <w:b/>
                          </w:rPr>
                        </w:pPr>
                        <w:r w:rsidRPr="008D15B6">
                          <w:rPr>
                            <w:b/>
                          </w:rPr>
                          <w:t>Operating System</w:t>
                        </w:r>
                      </w:p>
                    </w:txbxContent>
                  </v:textbox>
                </v:shape>
                <v:shape id="_x0000_s1474" type="#_x0000_t202" style="position:absolute;left:8049;top:8358;width:2502;height:515;mso-width-relative:margin;mso-height-relative:margin">
                  <o:extrusion v:ext="view" backdepth="1in" viewpoint="0,34.72222mm" viewpointorigin="0,.5" skewangle="90" lightposition="-50000" lightposition2="50000" type="perspective"/>
                  <v:textbox style="mso-next-textbox:#_x0000_s1474">
                    <w:txbxContent>
                      <w:p w:rsidR="0094282C" w:rsidRPr="008D15B6" w:rsidRDefault="0094282C" w:rsidP="00F73E4F">
                        <w:pPr>
                          <w:rPr>
                            <w:b/>
                          </w:rPr>
                        </w:pPr>
                        <w:r w:rsidRPr="008D15B6">
                          <w:rPr>
                            <w:b/>
                          </w:rPr>
                          <w:t>Language Translator</w:t>
                        </w:r>
                      </w:p>
                    </w:txbxContent>
                  </v:textbox>
                </v:shape>
                <v:shape id="_x0000_s1475" type="#_x0000_t32" style="position:absolute;left:2087;top:7878;width:7244;height:5;flip:y" o:connectortype="straight"/>
                <v:shape id="_x0000_s1476" type="#_x0000_t32" style="position:absolute;left:4279;top:7878;width:0;height:480" o:connectortype="straight">
                  <v:stroke endarrow="block"/>
                </v:shape>
                <v:shape id="_x0000_s1477" type="#_x0000_t32" style="position:absolute;left:2086;top:7878;width:1;height:510" o:connectortype="straight">
                  <v:stroke endarrow="block"/>
                </v:shape>
                <v:shape id="_x0000_s1478" type="#_x0000_t32" style="position:absolute;left:6703;top:7893;width:1;height:510" o:connectortype="straight">
                  <v:stroke endarrow="block"/>
                </v:shape>
                <v:shape id="_x0000_s1479" type="#_x0000_t32" style="position:absolute;left:9362;top:7878;width:1;height:510" o:connectortype="straight">
                  <v:stroke endarrow="block"/>
                </v:shape>
                <v:shape id="_x0000_s1480" type="#_x0000_t32" style="position:absolute;left:5416;top:7398;width:1;height:510" o:connectortype="straight">
                  <v:stroke endarrow="block"/>
                </v:shape>
              </v:group>
            </v:group>
          </v:group>
        </w:pict>
      </w:r>
    </w:p>
    <w:p w:rsidR="00F73E4F" w:rsidRDefault="00F73E4F" w:rsidP="00F73E4F">
      <w:pPr>
        <w:spacing w:line="360" w:lineRule="auto"/>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F73E4F" w:rsidRDefault="00F73E4F" w:rsidP="00535F70">
      <w:pPr>
        <w:spacing w:line="360" w:lineRule="auto"/>
        <w:jc w:val="center"/>
        <w:rPr>
          <w:b/>
          <w:color w:val="000000"/>
        </w:rPr>
      </w:pPr>
    </w:p>
    <w:p w:rsidR="00CB2E32" w:rsidRDefault="00736479" w:rsidP="00CB2E32">
      <w:pPr>
        <w:pStyle w:val="Heading1"/>
      </w:pPr>
      <w:bookmarkStart w:id="59" w:name="_Toc307314697"/>
      <w:r>
        <w:t>UNIT 2</w:t>
      </w:r>
      <w:r w:rsidR="003A0B8E">
        <w:t xml:space="preserve"> </w:t>
      </w:r>
      <w:r w:rsidR="006643CC">
        <w:t>LESSON</w:t>
      </w:r>
      <w:r w:rsidR="00F73E4F">
        <w:t xml:space="preserve"> 6</w:t>
      </w:r>
      <w:bookmarkEnd w:id="59"/>
    </w:p>
    <w:p w:rsidR="003A0B8E" w:rsidRDefault="003A0B8E" w:rsidP="00CB2E32">
      <w:pPr>
        <w:pStyle w:val="Heading1"/>
      </w:pPr>
      <w:bookmarkStart w:id="60" w:name="_Toc307314698"/>
      <w:r>
        <w:t>COMMUNICATION AND NETWORKS (1)</w:t>
      </w:r>
      <w:bookmarkEnd w:id="60"/>
    </w:p>
    <w:p w:rsidR="003A0B8E" w:rsidRPr="00CB2E32" w:rsidRDefault="003A0B8E" w:rsidP="003A0B8E">
      <w:pPr>
        <w:spacing w:line="360" w:lineRule="auto"/>
        <w:rPr>
          <w:b/>
          <w:color w:val="000000"/>
          <w:sz w:val="8"/>
        </w:rPr>
      </w:pPr>
    </w:p>
    <w:p w:rsidR="003A0B8E" w:rsidRDefault="003A0B8E" w:rsidP="00FB4C55">
      <w:pPr>
        <w:spacing w:line="360" w:lineRule="auto"/>
        <w:jc w:val="both"/>
        <w:rPr>
          <w:color w:val="000000"/>
        </w:rPr>
      </w:pPr>
      <w:r>
        <w:rPr>
          <w:b/>
          <w:color w:val="000000"/>
        </w:rPr>
        <w:t>Introduction</w:t>
      </w:r>
    </w:p>
    <w:p w:rsidR="003A0B8E" w:rsidRDefault="003A0B8E" w:rsidP="00FB4C55">
      <w:pPr>
        <w:spacing w:line="360" w:lineRule="auto"/>
        <w:jc w:val="both"/>
        <w:rPr>
          <w:color w:val="000000"/>
        </w:rPr>
      </w:pPr>
      <w:r>
        <w:rPr>
          <w:color w:val="000000"/>
        </w:rPr>
        <w:t xml:space="preserve">Once again, you are welcome to lesson </w:t>
      </w:r>
      <w:r w:rsidR="00F73E4F">
        <w:rPr>
          <w:color w:val="000000"/>
        </w:rPr>
        <w:t>6</w:t>
      </w:r>
      <w:r>
        <w:rPr>
          <w:color w:val="000000"/>
        </w:rPr>
        <w:t xml:space="preserve"> of Unit 2. </w:t>
      </w:r>
      <w:r w:rsidR="00FB4C55">
        <w:rPr>
          <w:color w:val="000000"/>
        </w:rPr>
        <w:t>In</w:t>
      </w:r>
      <w:r>
        <w:rPr>
          <w:color w:val="000000"/>
        </w:rPr>
        <w:t xml:space="preserve"> this lesson, we shall look at the ways in which computers communicate. In addition we shall discuss the difference between digital and analog data.</w:t>
      </w:r>
    </w:p>
    <w:p w:rsidR="003A0B8E" w:rsidRDefault="003A0B8E" w:rsidP="00FB4C55">
      <w:pPr>
        <w:spacing w:line="360" w:lineRule="auto"/>
        <w:jc w:val="both"/>
        <w:rPr>
          <w:color w:val="000000"/>
        </w:rPr>
      </w:pPr>
    </w:p>
    <w:p w:rsidR="003A0B8E" w:rsidRDefault="003A0B8E" w:rsidP="00FB4C55">
      <w:pPr>
        <w:spacing w:line="360" w:lineRule="auto"/>
        <w:jc w:val="both"/>
        <w:rPr>
          <w:b/>
          <w:color w:val="000000"/>
        </w:rPr>
      </w:pPr>
      <w:r>
        <w:rPr>
          <w:b/>
          <w:color w:val="000000"/>
        </w:rPr>
        <w:t>Objectives</w:t>
      </w:r>
    </w:p>
    <w:p w:rsidR="003A0B8E" w:rsidRDefault="003A0B8E" w:rsidP="00FB4C55">
      <w:pPr>
        <w:spacing w:line="360" w:lineRule="auto"/>
        <w:jc w:val="both"/>
        <w:rPr>
          <w:color w:val="000000"/>
        </w:rPr>
      </w:pPr>
      <w:r>
        <w:rPr>
          <w:color w:val="000000"/>
        </w:rPr>
        <w:t>By the end of the lesson you will be able to:</w:t>
      </w:r>
    </w:p>
    <w:p w:rsidR="003A0B8E" w:rsidRDefault="00736479" w:rsidP="006C1457">
      <w:pPr>
        <w:numPr>
          <w:ilvl w:val="0"/>
          <w:numId w:val="143"/>
        </w:numPr>
        <w:spacing w:line="360" w:lineRule="auto"/>
        <w:jc w:val="both"/>
        <w:rPr>
          <w:color w:val="000000"/>
        </w:rPr>
      </w:pPr>
      <w:r>
        <w:rPr>
          <w:color w:val="000000"/>
        </w:rPr>
        <w:t>Explain what communication is</w:t>
      </w:r>
    </w:p>
    <w:p w:rsidR="003A0B8E" w:rsidRDefault="00736479" w:rsidP="006C1457">
      <w:pPr>
        <w:numPr>
          <w:ilvl w:val="0"/>
          <w:numId w:val="143"/>
        </w:numPr>
        <w:spacing w:line="360" w:lineRule="auto"/>
        <w:jc w:val="both"/>
        <w:rPr>
          <w:color w:val="000000"/>
        </w:rPr>
      </w:pPr>
      <w:r>
        <w:rPr>
          <w:color w:val="000000"/>
        </w:rPr>
        <w:t xml:space="preserve">Identify the features of </w:t>
      </w:r>
      <w:r w:rsidR="00AB5FB0">
        <w:rPr>
          <w:color w:val="000000"/>
        </w:rPr>
        <w:t>data communication</w:t>
      </w:r>
    </w:p>
    <w:p w:rsidR="00AB5FB0" w:rsidRDefault="00736479" w:rsidP="006C1457">
      <w:pPr>
        <w:numPr>
          <w:ilvl w:val="0"/>
          <w:numId w:val="143"/>
        </w:numPr>
        <w:spacing w:line="360" w:lineRule="auto"/>
        <w:jc w:val="both"/>
        <w:rPr>
          <w:color w:val="000000"/>
        </w:rPr>
      </w:pPr>
      <w:r>
        <w:rPr>
          <w:color w:val="000000"/>
        </w:rPr>
        <w:t>Discuss digital and analog data</w:t>
      </w:r>
    </w:p>
    <w:p w:rsidR="00AB5FB0" w:rsidRDefault="00736479" w:rsidP="006C1457">
      <w:pPr>
        <w:numPr>
          <w:ilvl w:val="0"/>
          <w:numId w:val="143"/>
        </w:numPr>
        <w:spacing w:line="360" w:lineRule="auto"/>
        <w:jc w:val="both"/>
        <w:rPr>
          <w:color w:val="000000"/>
        </w:rPr>
      </w:pPr>
      <w:r>
        <w:rPr>
          <w:color w:val="000000"/>
        </w:rPr>
        <w:t xml:space="preserve">Identify </w:t>
      </w:r>
      <w:r w:rsidR="00AB5FB0">
        <w:rPr>
          <w:color w:val="000000"/>
        </w:rPr>
        <w:t>what a modem is</w:t>
      </w:r>
    </w:p>
    <w:p w:rsidR="00AB5FB0" w:rsidRDefault="00AB5FB0" w:rsidP="00FB4C55">
      <w:pPr>
        <w:spacing w:line="360" w:lineRule="auto"/>
        <w:jc w:val="both"/>
        <w:rPr>
          <w:color w:val="000000"/>
        </w:rPr>
      </w:pPr>
    </w:p>
    <w:p w:rsidR="00AB5FB0" w:rsidRPr="00343968" w:rsidRDefault="00AB5FB0" w:rsidP="00FB4C55">
      <w:pPr>
        <w:spacing w:line="360" w:lineRule="auto"/>
        <w:jc w:val="both"/>
        <w:rPr>
          <w:color w:val="000000"/>
        </w:rPr>
      </w:pPr>
      <w:r>
        <w:rPr>
          <w:b/>
          <w:color w:val="000000"/>
        </w:rPr>
        <w:t>Communication</w:t>
      </w:r>
    </w:p>
    <w:p w:rsidR="00AB5FB0" w:rsidRDefault="00D476F0" w:rsidP="00FB4C55">
      <w:pPr>
        <w:spacing w:line="360" w:lineRule="auto"/>
        <w:jc w:val="both"/>
        <w:rPr>
          <w:color w:val="000000"/>
        </w:rPr>
      </w:pPr>
      <w:r w:rsidRPr="00343968">
        <w:rPr>
          <w:color w:val="000000"/>
        </w:rPr>
        <w:t>Perhaps</w:t>
      </w:r>
      <w:r w:rsidR="008E5A1E" w:rsidRPr="00343968">
        <w:rPr>
          <w:color w:val="000000"/>
        </w:rPr>
        <w:t xml:space="preserve"> the </w:t>
      </w:r>
      <w:r w:rsidRPr="00343968">
        <w:rPr>
          <w:color w:val="000000"/>
        </w:rPr>
        <w:t>simplest</w:t>
      </w:r>
      <w:r w:rsidR="008E5A1E" w:rsidRPr="00343968">
        <w:rPr>
          <w:color w:val="000000"/>
        </w:rPr>
        <w:t xml:space="preserve"> way to explain communication is giving and receiving information. For communication</w:t>
      </w:r>
      <w:r w:rsidR="00343968">
        <w:rPr>
          <w:color w:val="000000"/>
        </w:rPr>
        <w:t xml:space="preserve"> to exist there should be perfect connection and understanding of all the objects and gargets involved. The most important thing to consider in communication is that there should be sharing of resources and information.</w:t>
      </w:r>
    </w:p>
    <w:p w:rsidR="00D20906" w:rsidRPr="00736479" w:rsidRDefault="00D20906" w:rsidP="00FB4C55">
      <w:pPr>
        <w:spacing w:line="360" w:lineRule="auto"/>
        <w:jc w:val="both"/>
        <w:rPr>
          <w:color w:val="000000"/>
          <w:sz w:val="18"/>
        </w:rPr>
      </w:pPr>
    </w:p>
    <w:p w:rsidR="00D20906" w:rsidRDefault="00295747" w:rsidP="00D20906">
      <w:pPr>
        <w:spacing w:line="360" w:lineRule="auto"/>
        <w:jc w:val="both"/>
        <w:rPr>
          <w:color w:val="000000"/>
        </w:rPr>
      </w:pPr>
      <w:r w:rsidRPr="00D20906">
        <w:rPr>
          <w:color w:val="000000"/>
        </w:rPr>
        <w:t xml:space="preserve">Computer </w:t>
      </w:r>
      <w:r w:rsidRPr="00D20906">
        <w:rPr>
          <w:b/>
          <w:bCs/>
          <w:color w:val="000000"/>
        </w:rPr>
        <w:t xml:space="preserve">communications </w:t>
      </w:r>
      <w:r w:rsidRPr="00D20906">
        <w:rPr>
          <w:color w:val="000000"/>
        </w:rPr>
        <w:t>is the process of sharing data, programs, and information between two or more computers.</w:t>
      </w:r>
      <w:r w:rsidR="00D20906">
        <w:rPr>
          <w:color w:val="000000"/>
        </w:rPr>
        <w:t xml:space="preserve"> OR</w:t>
      </w:r>
    </w:p>
    <w:p w:rsidR="00295747" w:rsidRDefault="00295747" w:rsidP="00D20906">
      <w:pPr>
        <w:spacing w:line="360" w:lineRule="auto"/>
        <w:jc w:val="both"/>
        <w:rPr>
          <w:color w:val="000000"/>
          <w:lang w:val="en-US"/>
        </w:rPr>
      </w:pPr>
      <w:r w:rsidRPr="00D20906">
        <w:rPr>
          <w:b/>
          <w:bCs/>
          <w:color w:val="000000"/>
          <w:lang w:val="en-US"/>
        </w:rPr>
        <w:t>Communication</w:t>
      </w:r>
      <w:r w:rsidRPr="00D20906">
        <w:rPr>
          <w:color w:val="000000"/>
          <w:lang w:val="en-US"/>
        </w:rPr>
        <w:t xml:space="preserve">; is the process of </w:t>
      </w:r>
      <w:r w:rsidRPr="00D20906">
        <w:rPr>
          <w:b/>
          <w:bCs/>
          <w:color w:val="000000"/>
          <w:lang w:val="en-US"/>
        </w:rPr>
        <w:t>sending</w:t>
      </w:r>
      <w:r w:rsidRPr="00D20906">
        <w:rPr>
          <w:color w:val="000000"/>
          <w:lang w:val="en-US"/>
        </w:rPr>
        <w:t xml:space="preserve"> and </w:t>
      </w:r>
      <w:r w:rsidRPr="00D20906">
        <w:rPr>
          <w:b/>
          <w:bCs/>
          <w:color w:val="000000"/>
          <w:lang w:val="en-US"/>
        </w:rPr>
        <w:t>receiving</w:t>
      </w:r>
      <w:r w:rsidRPr="00D20906">
        <w:rPr>
          <w:color w:val="000000"/>
          <w:lang w:val="en-US"/>
        </w:rPr>
        <w:t xml:space="preserve"> information through a communication channel.</w:t>
      </w:r>
    </w:p>
    <w:p w:rsidR="00736479" w:rsidRPr="00736479" w:rsidRDefault="00736479" w:rsidP="00D20906">
      <w:pPr>
        <w:spacing w:line="360" w:lineRule="auto"/>
        <w:jc w:val="both"/>
        <w:rPr>
          <w:color w:val="000000"/>
          <w:sz w:val="16"/>
          <w:lang w:val="en-US"/>
        </w:rPr>
      </w:pPr>
    </w:p>
    <w:p w:rsidR="00295747" w:rsidRPr="00D20906" w:rsidRDefault="00295747" w:rsidP="00D20906">
      <w:pPr>
        <w:spacing w:line="360" w:lineRule="auto"/>
        <w:jc w:val="both"/>
        <w:rPr>
          <w:color w:val="000000"/>
          <w:lang w:val="en-US"/>
        </w:rPr>
      </w:pPr>
      <w:r w:rsidRPr="00D20906">
        <w:rPr>
          <w:color w:val="000000"/>
        </w:rPr>
        <w:t>Below are numerous applications that depend on communication systems:</w:t>
      </w:r>
    </w:p>
    <w:p w:rsidR="00295747" w:rsidRPr="00D20906" w:rsidRDefault="00295747" w:rsidP="006C1457">
      <w:pPr>
        <w:numPr>
          <w:ilvl w:val="0"/>
          <w:numId w:val="92"/>
        </w:numPr>
        <w:spacing w:line="360" w:lineRule="auto"/>
        <w:jc w:val="both"/>
        <w:rPr>
          <w:color w:val="000000"/>
          <w:lang w:val="en-US"/>
        </w:rPr>
      </w:pPr>
      <w:r w:rsidRPr="00D20906">
        <w:rPr>
          <w:b/>
          <w:bCs/>
          <w:color w:val="000000"/>
        </w:rPr>
        <w:t xml:space="preserve">E-mail – </w:t>
      </w:r>
      <w:r w:rsidRPr="00D20906">
        <w:rPr>
          <w:color w:val="000000"/>
        </w:rPr>
        <w:t>provides a fast, efficient alternative to traditional mail by sending and receiving electronic documents.</w:t>
      </w:r>
    </w:p>
    <w:p w:rsidR="00295747" w:rsidRPr="00D20906" w:rsidRDefault="00295747" w:rsidP="006C1457">
      <w:pPr>
        <w:numPr>
          <w:ilvl w:val="0"/>
          <w:numId w:val="92"/>
        </w:numPr>
        <w:spacing w:line="360" w:lineRule="auto"/>
        <w:jc w:val="both"/>
        <w:rPr>
          <w:color w:val="000000"/>
          <w:lang w:val="en-US"/>
        </w:rPr>
      </w:pPr>
      <w:r w:rsidRPr="00D20906">
        <w:rPr>
          <w:b/>
          <w:bCs/>
          <w:color w:val="000000"/>
        </w:rPr>
        <w:t>Instant messaging –</w:t>
      </w:r>
      <w:r w:rsidRPr="00D20906">
        <w:rPr>
          <w:color w:val="000000"/>
        </w:rPr>
        <w:t xml:space="preserve"> supports direct, “live” electronic communication between two or more friends.</w:t>
      </w:r>
    </w:p>
    <w:p w:rsidR="00295747" w:rsidRPr="00D20906" w:rsidRDefault="00295747" w:rsidP="006C1457">
      <w:pPr>
        <w:numPr>
          <w:ilvl w:val="0"/>
          <w:numId w:val="92"/>
        </w:numPr>
        <w:spacing w:line="360" w:lineRule="auto"/>
        <w:jc w:val="both"/>
        <w:rPr>
          <w:color w:val="000000"/>
          <w:lang w:val="en-US"/>
        </w:rPr>
      </w:pPr>
      <w:r w:rsidRPr="00D20906">
        <w:rPr>
          <w:b/>
          <w:bCs/>
          <w:color w:val="000000"/>
        </w:rPr>
        <w:t>Internet telephone –</w:t>
      </w:r>
      <w:r w:rsidRPr="00D20906">
        <w:rPr>
          <w:color w:val="000000"/>
        </w:rPr>
        <w:t xml:space="preserve"> provide a very low cost alternative to long distance telephone calls using electronic voice delivery.</w:t>
      </w:r>
    </w:p>
    <w:p w:rsidR="00D20906" w:rsidRPr="00D20906" w:rsidRDefault="00295747" w:rsidP="006C1457">
      <w:pPr>
        <w:numPr>
          <w:ilvl w:val="0"/>
          <w:numId w:val="92"/>
        </w:numPr>
        <w:spacing w:line="360" w:lineRule="auto"/>
        <w:jc w:val="both"/>
        <w:rPr>
          <w:color w:val="000000"/>
          <w:lang w:val="en-US"/>
        </w:rPr>
      </w:pPr>
      <w:r w:rsidRPr="00D20906">
        <w:rPr>
          <w:b/>
          <w:bCs/>
          <w:color w:val="000000"/>
        </w:rPr>
        <w:t>Electronic commerce –</w:t>
      </w:r>
      <w:r w:rsidRPr="00D20906">
        <w:rPr>
          <w:color w:val="000000"/>
        </w:rPr>
        <w:t xml:space="preserve"> buying and selling goods electronically </w:t>
      </w:r>
    </w:p>
    <w:p w:rsidR="00D20906" w:rsidRDefault="00D20906" w:rsidP="00D20906">
      <w:pPr>
        <w:spacing w:line="360" w:lineRule="auto"/>
        <w:jc w:val="both"/>
        <w:rPr>
          <w:b/>
          <w:bCs/>
          <w:color w:val="000000"/>
          <w:lang w:val="en-US"/>
        </w:rPr>
      </w:pPr>
    </w:p>
    <w:p w:rsidR="00295747" w:rsidRDefault="00295747" w:rsidP="00D20906">
      <w:pPr>
        <w:spacing w:line="360" w:lineRule="auto"/>
        <w:jc w:val="both"/>
        <w:rPr>
          <w:color w:val="000000"/>
          <w:lang w:val="en-US"/>
        </w:rPr>
      </w:pPr>
      <w:r w:rsidRPr="00D20906">
        <w:rPr>
          <w:b/>
          <w:bCs/>
          <w:color w:val="000000"/>
          <w:lang w:val="en-US"/>
        </w:rPr>
        <w:t>Data Communication</w:t>
      </w:r>
      <w:r w:rsidRPr="00D20906">
        <w:rPr>
          <w:color w:val="000000"/>
          <w:lang w:val="en-US"/>
        </w:rPr>
        <w:t>; is the process of sending data from one point to another</w:t>
      </w:r>
      <w:r w:rsidR="00D20906">
        <w:rPr>
          <w:color w:val="000000"/>
          <w:lang w:val="en-US"/>
        </w:rPr>
        <w:t xml:space="preserve"> through a communication channel.</w:t>
      </w:r>
    </w:p>
    <w:p w:rsidR="00D20906" w:rsidRPr="00736479" w:rsidRDefault="00D20906" w:rsidP="00D20906">
      <w:pPr>
        <w:spacing w:line="360" w:lineRule="auto"/>
        <w:jc w:val="both"/>
        <w:rPr>
          <w:color w:val="000000"/>
          <w:sz w:val="16"/>
          <w:lang w:val="en-US"/>
        </w:rPr>
      </w:pPr>
    </w:p>
    <w:p w:rsidR="00D20906" w:rsidRPr="00D20906" w:rsidRDefault="00D20906" w:rsidP="00D20906">
      <w:pPr>
        <w:spacing w:line="360" w:lineRule="auto"/>
        <w:jc w:val="both"/>
        <w:rPr>
          <w:color w:val="000000"/>
          <w:lang w:val="en-US"/>
        </w:rPr>
      </w:pPr>
      <w:r w:rsidRPr="00D20906">
        <w:rPr>
          <w:color w:val="000000"/>
          <w:lang w:val="en-US"/>
        </w:rPr>
        <w:t xml:space="preserve">The process of using communication facilities such as the telephone system and microwave relays to send data between computers in a form of data communication referred to as </w:t>
      </w:r>
      <w:r w:rsidRPr="00D20906">
        <w:rPr>
          <w:b/>
          <w:bCs/>
          <w:color w:val="000000"/>
          <w:lang w:val="en-US"/>
        </w:rPr>
        <w:t xml:space="preserve">telecommunication </w:t>
      </w:r>
      <w:r w:rsidRPr="00D20906">
        <w:rPr>
          <w:color w:val="000000"/>
          <w:lang w:val="en-US"/>
        </w:rPr>
        <w:t xml:space="preserve">or </w:t>
      </w:r>
      <w:r w:rsidRPr="00D20906">
        <w:rPr>
          <w:b/>
          <w:bCs/>
          <w:color w:val="000000"/>
          <w:lang w:val="en-US"/>
        </w:rPr>
        <w:t>teleprocessing.</w:t>
      </w:r>
    </w:p>
    <w:p w:rsidR="00D20906" w:rsidRDefault="00D20906" w:rsidP="00FB4C55">
      <w:pPr>
        <w:spacing w:line="360" w:lineRule="auto"/>
        <w:jc w:val="both"/>
        <w:rPr>
          <w:color w:val="000000"/>
        </w:rPr>
      </w:pPr>
    </w:p>
    <w:p w:rsidR="00343968" w:rsidRDefault="001761CF" w:rsidP="00FB4C55">
      <w:pPr>
        <w:spacing w:line="360" w:lineRule="auto"/>
        <w:jc w:val="both"/>
        <w:rPr>
          <w:b/>
          <w:color w:val="000000"/>
        </w:rPr>
      </w:pPr>
      <w:r>
        <w:rPr>
          <w:color w:val="000000"/>
        </w:rPr>
        <w:t xml:space="preserve">To understand data </w:t>
      </w:r>
      <w:r w:rsidR="00D476F0">
        <w:rPr>
          <w:color w:val="000000"/>
        </w:rPr>
        <w:t>communication</w:t>
      </w:r>
      <w:r>
        <w:rPr>
          <w:color w:val="000000"/>
        </w:rPr>
        <w:t xml:space="preserve"> and networking, you should first be familiar with the terms and technical side of t he subject. He two forms of data communication are </w:t>
      </w:r>
      <w:r>
        <w:rPr>
          <w:b/>
          <w:color w:val="000000"/>
        </w:rPr>
        <w:t>analog</w:t>
      </w:r>
      <w:r>
        <w:rPr>
          <w:color w:val="000000"/>
        </w:rPr>
        <w:t xml:space="preserve"> and </w:t>
      </w:r>
      <w:r>
        <w:rPr>
          <w:b/>
          <w:color w:val="000000"/>
        </w:rPr>
        <w:t>digital.</w:t>
      </w:r>
    </w:p>
    <w:p w:rsidR="00C345C1" w:rsidRDefault="00C345C1" w:rsidP="00FB4C55">
      <w:pPr>
        <w:spacing w:line="360" w:lineRule="auto"/>
        <w:jc w:val="both"/>
        <w:rPr>
          <w:color w:val="000000"/>
        </w:rPr>
      </w:pPr>
    </w:p>
    <w:p w:rsidR="00C345C1" w:rsidRPr="00C345C1" w:rsidRDefault="00C345C1" w:rsidP="00FB4C55">
      <w:pPr>
        <w:spacing w:line="360" w:lineRule="auto"/>
        <w:jc w:val="both"/>
        <w:rPr>
          <w:b/>
          <w:color w:val="000000"/>
        </w:rPr>
      </w:pPr>
      <w:r>
        <w:rPr>
          <w:b/>
          <w:color w:val="000000"/>
        </w:rPr>
        <w:t>Form of Data Transmission</w:t>
      </w:r>
    </w:p>
    <w:p w:rsidR="00295747" w:rsidRDefault="00295747" w:rsidP="00C345C1">
      <w:pPr>
        <w:spacing w:line="360" w:lineRule="auto"/>
        <w:jc w:val="both"/>
        <w:rPr>
          <w:color w:val="000000"/>
          <w:lang w:val="en-US"/>
        </w:rPr>
      </w:pPr>
      <w:r w:rsidRPr="00C345C1">
        <w:rPr>
          <w:b/>
          <w:color w:val="000000"/>
          <w:lang w:val="en-US"/>
        </w:rPr>
        <w:t xml:space="preserve">Analog data transmission </w:t>
      </w:r>
      <w:r w:rsidRPr="00C345C1">
        <w:rPr>
          <w:color w:val="000000"/>
          <w:lang w:val="en-US"/>
        </w:rPr>
        <w:t>is the passage of data in a continuous wave form. The telephone system is based on analog transmission.</w:t>
      </w:r>
    </w:p>
    <w:p w:rsidR="00C345C1" w:rsidRPr="00C345C1" w:rsidRDefault="0034373A" w:rsidP="00C345C1">
      <w:pPr>
        <w:spacing w:line="360" w:lineRule="auto"/>
        <w:jc w:val="both"/>
        <w:rPr>
          <w:b/>
          <w:color w:val="000000"/>
          <w:lang w:val="en-US"/>
        </w:rPr>
      </w:pPr>
      <w:r>
        <w:rPr>
          <w:noProof/>
          <w:color w:val="000000"/>
          <w:lang w:val="en-US"/>
        </w:rPr>
        <w:pict>
          <v:group id="_x0000_s1481" style="position:absolute;left:0;text-align:left;margin-left:-3pt;margin-top:17.6pt;width:297pt;height:1in;z-index:-251668480" coordorigin="3240,13199" coordsize="5940,1440" wrapcoords="-55 -225 -55 21375 21655 21375 21655 -225 -55 -225">
            <v:rect id="_x0000_s1364" style="position:absolute;left:3240;top:13199;width:5940;height:1440" strokecolor="black [3213]"/>
            <v:shape id="_x0000_s1393" type="#_x0000_t75" style="position:absolute;left:3810;top:13409;width:4830;height:1005" wrapcoords="-67 0 -67 21278 21600 21278 21600 0 -67 0" filled="t" fillcolor="blue">
              <v:imagedata r:id="rId30" o:title=""/>
            </v:shape>
            <w10:wrap type="tight"/>
          </v:group>
        </w:pict>
      </w:r>
    </w:p>
    <w:p w:rsidR="00C345C1" w:rsidRDefault="00C345C1" w:rsidP="00C345C1">
      <w:pPr>
        <w:spacing w:line="360" w:lineRule="auto"/>
        <w:jc w:val="both"/>
        <w:rPr>
          <w:b/>
          <w:color w:val="000000"/>
          <w:lang w:val="en-US"/>
        </w:rPr>
      </w:pPr>
    </w:p>
    <w:p w:rsidR="00C345C1" w:rsidRDefault="00C345C1" w:rsidP="00C345C1">
      <w:pPr>
        <w:spacing w:line="360" w:lineRule="auto"/>
        <w:jc w:val="both"/>
        <w:rPr>
          <w:b/>
          <w:color w:val="000000"/>
          <w:lang w:val="en-US"/>
        </w:rPr>
      </w:pPr>
    </w:p>
    <w:p w:rsidR="00C345C1" w:rsidRDefault="00C345C1" w:rsidP="00C345C1">
      <w:pPr>
        <w:spacing w:line="360" w:lineRule="auto"/>
        <w:jc w:val="both"/>
        <w:rPr>
          <w:b/>
          <w:color w:val="000000"/>
          <w:lang w:val="en-US"/>
        </w:rPr>
      </w:pPr>
    </w:p>
    <w:p w:rsidR="00C345C1" w:rsidRDefault="00C345C1" w:rsidP="00C345C1">
      <w:pPr>
        <w:spacing w:line="360" w:lineRule="auto"/>
        <w:jc w:val="both"/>
        <w:rPr>
          <w:b/>
          <w:color w:val="000000"/>
          <w:lang w:val="en-US"/>
        </w:rPr>
      </w:pPr>
    </w:p>
    <w:p w:rsidR="00C345C1" w:rsidRPr="00C345C1" w:rsidRDefault="00C345C1" w:rsidP="00C345C1">
      <w:pPr>
        <w:spacing w:line="360" w:lineRule="auto"/>
        <w:rPr>
          <w:color w:val="000000"/>
          <w:lang w:val="en-US"/>
        </w:rPr>
      </w:pPr>
      <w:r w:rsidRPr="00C345C1">
        <w:rPr>
          <w:color w:val="000000"/>
          <w:lang w:val="en-US"/>
        </w:rPr>
        <w:t>Analog Data Transmission</w:t>
      </w:r>
    </w:p>
    <w:p w:rsidR="00C345C1" w:rsidRDefault="00C345C1" w:rsidP="00C345C1">
      <w:pPr>
        <w:spacing w:line="360" w:lineRule="auto"/>
        <w:jc w:val="both"/>
        <w:rPr>
          <w:b/>
          <w:color w:val="000000"/>
          <w:lang w:val="en-US"/>
        </w:rPr>
      </w:pPr>
    </w:p>
    <w:p w:rsidR="001761CF" w:rsidRPr="00C345C1" w:rsidRDefault="00295747" w:rsidP="00FB4C55">
      <w:pPr>
        <w:spacing w:line="360" w:lineRule="auto"/>
        <w:jc w:val="both"/>
        <w:rPr>
          <w:color w:val="000000"/>
          <w:lang w:val="en-US"/>
        </w:rPr>
      </w:pPr>
      <w:r w:rsidRPr="00C345C1">
        <w:rPr>
          <w:b/>
          <w:color w:val="000000"/>
          <w:lang w:val="en-US"/>
        </w:rPr>
        <w:t xml:space="preserve">Digital data transmission </w:t>
      </w:r>
      <w:r w:rsidRPr="00C345C1">
        <w:rPr>
          <w:color w:val="000000"/>
          <w:lang w:val="en-US"/>
        </w:rPr>
        <w:t xml:space="preserve">is the passage of data using distinct </w:t>
      </w:r>
      <w:r w:rsidRPr="00C345C1">
        <w:rPr>
          <w:bCs/>
          <w:color w:val="000000"/>
          <w:lang w:val="en-US"/>
        </w:rPr>
        <w:t>on</w:t>
      </w:r>
      <w:r w:rsidRPr="00C345C1">
        <w:rPr>
          <w:color w:val="000000"/>
          <w:lang w:val="en-US"/>
        </w:rPr>
        <w:t xml:space="preserve"> and </w:t>
      </w:r>
      <w:r w:rsidRPr="00C345C1">
        <w:rPr>
          <w:bCs/>
          <w:color w:val="000000"/>
          <w:lang w:val="en-US"/>
        </w:rPr>
        <w:t>off</w:t>
      </w:r>
      <w:r w:rsidRPr="00C345C1">
        <w:rPr>
          <w:color w:val="000000"/>
          <w:lang w:val="en-US"/>
        </w:rPr>
        <w:t xml:space="preserve"> electrical state, and therefore represented by </w:t>
      </w:r>
      <w:r w:rsidRPr="00C345C1">
        <w:rPr>
          <w:bCs/>
          <w:color w:val="000000"/>
          <w:lang w:val="en-US"/>
        </w:rPr>
        <w:t>0s</w:t>
      </w:r>
      <w:r w:rsidRPr="00C345C1">
        <w:rPr>
          <w:color w:val="000000"/>
          <w:lang w:val="en-US"/>
        </w:rPr>
        <w:t xml:space="preserve"> and </w:t>
      </w:r>
      <w:r w:rsidRPr="00C345C1">
        <w:rPr>
          <w:bCs/>
          <w:color w:val="000000"/>
          <w:lang w:val="en-US"/>
        </w:rPr>
        <w:t>1s</w:t>
      </w:r>
      <w:r w:rsidRPr="00C345C1">
        <w:rPr>
          <w:color w:val="000000"/>
          <w:lang w:val="en-US"/>
        </w:rPr>
        <w:t xml:space="preserve">. </w:t>
      </w:r>
      <w:r w:rsidR="00FB2574">
        <w:rPr>
          <w:color w:val="000000"/>
        </w:rPr>
        <w:t xml:space="preserve">Recall that the data in a digital form are represented as either on (1) or off (0). Because the computer “understands” and works in </w:t>
      </w:r>
      <w:r w:rsidR="004F6E64">
        <w:rPr>
          <w:color w:val="000000"/>
        </w:rPr>
        <w:t>digital form.</w:t>
      </w:r>
      <w:r w:rsidR="00FB2574">
        <w:rPr>
          <w:color w:val="000000"/>
        </w:rPr>
        <w:t xml:space="preserve"> </w:t>
      </w:r>
      <w:r w:rsidR="004F6E64" w:rsidRPr="00C345C1">
        <w:rPr>
          <w:color w:val="000000"/>
          <w:lang w:val="en-US"/>
        </w:rPr>
        <w:t xml:space="preserve">The Computer understands and uses digital data. </w:t>
      </w:r>
      <w:r w:rsidR="004F6E64">
        <w:rPr>
          <w:color w:val="000000"/>
        </w:rPr>
        <w:t>I</w:t>
      </w:r>
      <w:r w:rsidR="00FB2574">
        <w:rPr>
          <w:color w:val="000000"/>
        </w:rPr>
        <w:t>t would seem that all data communication between computers would be in digital form; but that is not the case.</w:t>
      </w:r>
      <w:r w:rsidRPr="00C345C1">
        <w:rPr>
          <w:color w:val="000000"/>
          <w:lang w:val="en-US"/>
        </w:rPr>
        <w:t xml:space="preserve"> </w:t>
      </w:r>
    </w:p>
    <w:p w:rsidR="00D476F0" w:rsidRPr="00736479" w:rsidRDefault="00D476F0" w:rsidP="00FB4C55">
      <w:pPr>
        <w:spacing w:line="360" w:lineRule="auto"/>
        <w:jc w:val="both"/>
        <w:rPr>
          <w:color w:val="000000"/>
          <w:sz w:val="10"/>
        </w:rPr>
      </w:pPr>
    </w:p>
    <w:p w:rsidR="002A6F83" w:rsidRDefault="00D476F0" w:rsidP="00FB4C55">
      <w:pPr>
        <w:spacing w:line="360" w:lineRule="auto"/>
        <w:jc w:val="both"/>
        <w:rPr>
          <w:color w:val="000000"/>
        </w:rPr>
      </w:pPr>
      <w:r>
        <w:rPr>
          <w:color w:val="000000"/>
        </w:rPr>
        <w:t>Total digital transmission is possible and is growing, however, the telephon</w:t>
      </w:r>
      <w:r w:rsidR="00DD0655">
        <w:rPr>
          <w:color w:val="000000"/>
        </w:rPr>
        <w:t>e system, designed as an analog</w:t>
      </w:r>
      <w:r>
        <w:rPr>
          <w:color w:val="000000"/>
        </w:rPr>
        <w:t xml:space="preserve"> is used for a great percentage of data communication, because it is the largest and widely used communication system in </w:t>
      </w:r>
      <w:r w:rsidR="00DD0655">
        <w:rPr>
          <w:color w:val="000000"/>
        </w:rPr>
        <w:t>place</w:t>
      </w:r>
      <w:r>
        <w:rPr>
          <w:color w:val="000000"/>
        </w:rPr>
        <w:t xml:space="preserve">. Because of the expensive involved in converting to a digital system or running a duplicate digital system, a method was developed that allows digital signals to be transmitted over telephone lines. The process is called </w:t>
      </w:r>
      <w:r>
        <w:rPr>
          <w:b/>
          <w:color w:val="000000"/>
        </w:rPr>
        <w:t>modulation-demodulation</w:t>
      </w:r>
      <w:r>
        <w:rPr>
          <w:color w:val="000000"/>
        </w:rPr>
        <w:t>.</w:t>
      </w:r>
    </w:p>
    <w:p w:rsidR="009B319C" w:rsidRDefault="0034373A" w:rsidP="00FB4C55">
      <w:pPr>
        <w:spacing w:line="360" w:lineRule="auto"/>
        <w:jc w:val="both"/>
        <w:rPr>
          <w:color w:val="000000"/>
        </w:rPr>
      </w:pPr>
      <w:r>
        <w:rPr>
          <w:noProof/>
          <w:color w:val="000000"/>
          <w:lang w:eastAsia="en-GB"/>
        </w:rPr>
        <w:pict>
          <v:group id="_x0000_s1674" style="position:absolute;left:0;text-align:left;margin-left:63pt;margin-top:5.75pt;width:297pt;height:61.9pt;z-index:-251600896" coordorigin="3060,3211" coordsize="5940,1440">
            <v:rect id="_x0000_s1339" style="position:absolute;left:3060;top:3211;width:5940;height:1440" strokecolor="#396"/>
            <v:group id="_x0000_s1361" style="position:absolute;left:4320;top:3361;width:3060;height:540" coordorigin="4320,11520" coordsize="3060,540">
              <v:line id="_x0000_s1341" style="position:absolute" from="4320,12060" to="4700,12060" strokecolor="black [3213]"/>
              <v:line id="_x0000_s1342" style="position:absolute;flip:y" from="4700,11520" to="4700,12060" strokecolor="black [3213]"/>
              <v:line id="_x0000_s1343" style="position:absolute" from="4700,11520" to="5080,11520" strokecolor="black [3213]"/>
              <v:line id="_x0000_s1344" style="position:absolute" from="5080,11520" to="5080,12060" strokecolor="black [3213]"/>
              <v:line id="_x0000_s1345" style="position:absolute" from="5080,12060" to="5840,12060" strokecolor="black [3213]"/>
              <v:line id="_x0000_s1348" style="position:absolute" from="5460,12060" to="5840,12060" strokecolor="black [3213]"/>
              <v:line id="_x0000_s1349" style="position:absolute;flip:y" from="5840,11520" to="5840,12060" strokecolor="black [3213]"/>
              <v:line id="_x0000_s1350" style="position:absolute" from="5840,11520" to="6220,11520" strokecolor="black [3213]"/>
              <v:line id="_x0000_s1351" style="position:absolute" from="6220,11520" to="6220,12060" strokecolor="black [3213]"/>
              <v:line id="_x0000_s1352" style="position:absolute" from="6220,12060" to="6600,12060" strokecolor="black [3213]"/>
              <v:line id="_x0000_s1354" style="position:absolute" from="6220,12060" to="6600,12060" strokecolor="black [3213]"/>
              <v:line id="_x0000_s1355" style="position:absolute;flip:y" from="6600,11520" to="6600,12060" strokecolor="black [3213]"/>
              <v:line id="_x0000_s1356" style="position:absolute" from="6600,11520" to="6980,11520" strokecolor="black [3213]"/>
              <v:line id="_x0000_s1357" style="position:absolute" from="6980,11520" to="6980,12060" strokecolor="black [3213]"/>
              <v:line id="_x0000_s1358" style="position:absolute" from="6980,12060" to="7380,12060" strokecolor="black [3213]"/>
            </v:group>
          </v:group>
        </w:pict>
      </w:r>
    </w:p>
    <w:p w:rsidR="002A6F83" w:rsidRDefault="002A6F83" w:rsidP="00FB4C55">
      <w:pPr>
        <w:spacing w:line="360" w:lineRule="auto"/>
        <w:jc w:val="both"/>
        <w:rPr>
          <w:color w:val="000000"/>
        </w:rPr>
      </w:pPr>
    </w:p>
    <w:p w:rsidR="002A6F83" w:rsidRDefault="002A6F83" w:rsidP="00FB4C55">
      <w:pPr>
        <w:spacing w:line="360" w:lineRule="auto"/>
        <w:jc w:val="both"/>
        <w:rPr>
          <w:color w:val="000000"/>
        </w:rPr>
      </w:pPr>
      <w:r>
        <w:rPr>
          <w:color w:val="000000"/>
        </w:rPr>
        <w:t xml:space="preserve">                                             0    1     0    0     1     0     1     0</w:t>
      </w:r>
    </w:p>
    <w:p w:rsidR="00D476F0" w:rsidRDefault="00D476F0" w:rsidP="00736479">
      <w:pPr>
        <w:spacing w:before="240" w:line="360" w:lineRule="auto"/>
        <w:jc w:val="center"/>
        <w:rPr>
          <w:color w:val="000000"/>
        </w:rPr>
      </w:pPr>
      <w:r>
        <w:rPr>
          <w:color w:val="000000"/>
        </w:rPr>
        <w:t>Fig. 7b Digital data transmission</w:t>
      </w:r>
    </w:p>
    <w:p w:rsidR="00D476F0" w:rsidRDefault="00E910C1" w:rsidP="00FB4C55">
      <w:pPr>
        <w:spacing w:line="360" w:lineRule="auto"/>
        <w:jc w:val="both"/>
        <w:rPr>
          <w:color w:val="000000"/>
        </w:rPr>
      </w:pPr>
      <w:r>
        <w:rPr>
          <w:b/>
          <w:color w:val="000000"/>
        </w:rPr>
        <w:t>Connecting Device</w:t>
      </w:r>
    </w:p>
    <w:p w:rsidR="00E910C1" w:rsidRPr="00E910C1" w:rsidRDefault="00E910C1" w:rsidP="00E910C1">
      <w:pPr>
        <w:spacing w:line="360" w:lineRule="auto"/>
        <w:jc w:val="both"/>
        <w:rPr>
          <w:color w:val="000000"/>
          <w:lang w:val="en-US"/>
        </w:rPr>
      </w:pPr>
      <w:r w:rsidRPr="00E910C1">
        <w:rPr>
          <w:color w:val="000000"/>
          <w:lang w:val="en-US"/>
        </w:rPr>
        <w:t>These devices act as an interface between the sending and receiving devices and the communication channel.</w:t>
      </w:r>
    </w:p>
    <w:p w:rsidR="00E910C1" w:rsidRPr="00E910C1" w:rsidRDefault="00E910C1" w:rsidP="00E910C1">
      <w:pPr>
        <w:spacing w:line="360" w:lineRule="auto"/>
        <w:jc w:val="both"/>
        <w:rPr>
          <w:color w:val="000000"/>
          <w:lang w:val="en-US"/>
        </w:rPr>
      </w:pPr>
      <w:r w:rsidRPr="00E910C1">
        <w:rPr>
          <w:color w:val="000000"/>
        </w:rPr>
        <w:t xml:space="preserve">A great deal of computer communication takes place over telephone lines. However, because the telephone was originally designed for voice transmission, telephones typically send and receive </w:t>
      </w:r>
      <w:r w:rsidRPr="00E910C1">
        <w:rPr>
          <w:b/>
          <w:bCs/>
          <w:color w:val="000000"/>
        </w:rPr>
        <w:t>analog signals</w:t>
      </w:r>
      <w:r w:rsidRPr="00E910C1">
        <w:rPr>
          <w:color w:val="000000"/>
        </w:rPr>
        <w:t xml:space="preserve">, which are continuously electronic waves. Computers, in contrast, send and receive </w:t>
      </w:r>
      <w:r w:rsidRPr="00E910C1">
        <w:rPr>
          <w:b/>
          <w:bCs/>
          <w:color w:val="000000"/>
        </w:rPr>
        <w:t>digital signals.</w:t>
      </w:r>
      <w:r w:rsidRPr="00E910C1">
        <w:rPr>
          <w:color w:val="000000"/>
        </w:rPr>
        <w:t xml:space="preserve"> These represent the presence of an electronic pulse – the on/off binary signals we mentioned earlier. To convert the digital to analog signals and vice versa, you need a modem. </w:t>
      </w:r>
    </w:p>
    <w:p w:rsidR="00B062DF" w:rsidRDefault="00B062DF" w:rsidP="00FB4C55">
      <w:pPr>
        <w:spacing w:line="360" w:lineRule="auto"/>
        <w:jc w:val="both"/>
        <w:rPr>
          <w:color w:val="000000"/>
        </w:rPr>
      </w:pPr>
    </w:p>
    <w:p w:rsidR="00E910C1" w:rsidRPr="00E910C1" w:rsidRDefault="00E910C1" w:rsidP="00FB4C55">
      <w:pPr>
        <w:spacing w:line="360" w:lineRule="auto"/>
        <w:jc w:val="both"/>
        <w:rPr>
          <w:b/>
          <w:color w:val="000000"/>
        </w:rPr>
      </w:pPr>
      <w:r>
        <w:rPr>
          <w:b/>
          <w:color w:val="000000"/>
        </w:rPr>
        <w:t xml:space="preserve">Modem </w:t>
      </w:r>
    </w:p>
    <w:p w:rsidR="00B062DF" w:rsidRDefault="00B062DF" w:rsidP="00B062DF">
      <w:pPr>
        <w:spacing w:line="360" w:lineRule="auto"/>
        <w:jc w:val="both"/>
        <w:rPr>
          <w:color w:val="000000"/>
          <w:lang w:val="en-US"/>
        </w:rPr>
      </w:pPr>
      <w:r w:rsidRPr="00B062DF">
        <w:rPr>
          <w:color w:val="000000"/>
          <w:lang w:val="en-US"/>
        </w:rPr>
        <w:t xml:space="preserve">Modem stands for </w:t>
      </w:r>
      <w:r w:rsidRPr="00B062DF">
        <w:rPr>
          <w:b/>
          <w:bCs/>
          <w:color w:val="000000"/>
          <w:lang w:val="en-US"/>
        </w:rPr>
        <w:t>Modulat</w:t>
      </w:r>
      <w:r>
        <w:rPr>
          <w:b/>
          <w:bCs/>
          <w:color w:val="000000"/>
          <w:lang w:val="en-US"/>
        </w:rPr>
        <w:t>or</w:t>
      </w:r>
      <w:r w:rsidRPr="00B062DF">
        <w:rPr>
          <w:b/>
          <w:bCs/>
          <w:color w:val="000000"/>
          <w:lang w:val="en-US"/>
        </w:rPr>
        <w:t xml:space="preserve"> and Demodulat</w:t>
      </w:r>
      <w:r>
        <w:rPr>
          <w:b/>
          <w:bCs/>
          <w:color w:val="000000"/>
          <w:lang w:val="en-US"/>
        </w:rPr>
        <w:t>or</w:t>
      </w:r>
      <w:r w:rsidRPr="00B062DF">
        <w:rPr>
          <w:color w:val="000000"/>
          <w:lang w:val="en-US"/>
        </w:rPr>
        <w:t>. It is a communication device/equipment used to convert data in digital form to analog form so that it (data) can be carried over the telephone line and vice versa.</w:t>
      </w:r>
    </w:p>
    <w:p w:rsidR="00B062DF" w:rsidRPr="00736479" w:rsidRDefault="00B062DF" w:rsidP="00B062DF">
      <w:pPr>
        <w:spacing w:line="360" w:lineRule="auto"/>
        <w:jc w:val="both"/>
        <w:rPr>
          <w:color w:val="000000"/>
          <w:sz w:val="8"/>
          <w:lang w:val="en-US"/>
        </w:rPr>
      </w:pPr>
    </w:p>
    <w:p w:rsidR="00E910C1" w:rsidRDefault="00B062DF" w:rsidP="00E910C1">
      <w:pPr>
        <w:spacing w:line="360" w:lineRule="auto"/>
        <w:jc w:val="both"/>
        <w:rPr>
          <w:color w:val="000000"/>
        </w:rPr>
      </w:pPr>
      <w:r w:rsidRPr="00B062DF">
        <w:rPr>
          <w:color w:val="000000"/>
          <w:lang w:val="en-US"/>
        </w:rPr>
        <w:t xml:space="preserve">The process of converting digital signal to analog signal is called </w:t>
      </w:r>
      <w:r w:rsidRPr="00B062DF">
        <w:rPr>
          <w:b/>
          <w:bCs/>
          <w:color w:val="000000"/>
          <w:lang w:val="en-US"/>
        </w:rPr>
        <w:t xml:space="preserve">modulation. Demodulation </w:t>
      </w:r>
      <w:r w:rsidRPr="00B062DF">
        <w:rPr>
          <w:color w:val="000000"/>
          <w:lang w:val="en-US"/>
        </w:rPr>
        <w:t>is the process of reconverting the analog signal back to a digital signal.</w:t>
      </w:r>
      <w:r w:rsidR="00E910C1">
        <w:rPr>
          <w:color w:val="000000"/>
          <w:lang w:val="en-US"/>
        </w:rPr>
        <w:t xml:space="preserve"> </w:t>
      </w:r>
      <w:r w:rsidR="00E910C1" w:rsidRPr="00E910C1">
        <w:rPr>
          <w:color w:val="000000"/>
        </w:rPr>
        <w:t xml:space="preserve">The modem enables digital microcomputers to communicate across analog telephone lines. This communication includes both voice and data communications. </w:t>
      </w:r>
    </w:p>
    <w:p w:rsidR="00E910C1" w:rsidRPr="00736479" w:rsidRDefault="00E910C1" w:rsidP="00E910C1">
      <w:pPr>
        <w:spacing w:line="360" w:lineRule="auto"/>
        <w:jc w:val="both"/>
        <w:rPr>
          <w:color w:val="000000"/>
          <w:sz w:val="10"/>
          <w:lang w:val="en-US"/>
        </w:rPr>
      </w:pPr>
    </w:p>
    <w:p w:rsidR="00B062DF" w:rsidRPr="00B062DF" w:rsidRDefault="00E910C1" w:rsidP="00B062DF">
      <w:pPr>
        <w:spacing w:line="360" w:lineRule="auto"/>
        <w:jc w:val="both"/>
        <w:rPr>
          <w:color w:val="000000"/>
          <w:lang w:val="en-US"/>
        </w:rPr>
      </w:pPr>
      <w:r w:rsidRPr="00E910C1">
        <w:rPr>
          <w:color w:val="000000"/>
        </w:rPr>
        <w:t xml:space="preserve">The speed with which modems transmit data varies. This speed, called </w:t>
      </w:r>
      <w:r w:rsidRPr="00E910C1">
        <w:rPr>
          <w:b/>
          <w:bCs/>
          <w:color w:val="000000"/>
        </w:rPr>
        <w:t>transfer speed or</w:t>
      </w:r>
      <w:r w:rsidRPr="00E910C1">
        <w:rPr>
          <w:color w:val="000000"/>
        </w:rPr>
        <w:t xml:space="preserve"> </w:t>
      </w:r>
      <w:r w:rsidRPr="00E910C1">
        <w:rPr>
          <w:b/>
          <w:bCs/>
          <w:color w:val="000000"/>
        </w:rPr>
        <w:t>transfer rate</w:t>
      </w:r>
      <w:r w:rsidRPr="00E910C1">
        <w:rPr>
          <w:color w:val="000000"/>
        </w:rPr>
        <w:t xml:space="preserve">, is typically measured in </w:t>
      </w:r>
      <w:r w:rsidRPr="00E910C1">
        <w:rPr>
          <w:b/>
          <w:bCs/>
          <w:color w:val="000000"/>
        </w:rPr>
        <w:t xml:space="preserve">bits per second (bps). </w:t>
      </w:r>
      <w:r w:rsidRPr="00E910C1">
        <w:rPr>
          <w:color w:val="000000"/>
        </w:rPr>
        <w:t>The higher the speed, the faster you can send and receive information. For example, transferring an image might take 75 seconds with a 33.6 kbps modem and only 45 seconds with a 56kbps modem.</w:t>
      </w:r>
      <w:r w:rsidRPr="00E910C1">
        <w:rPr>
          <w:color w:val="000000"/>
          <w:lang w:val="en-US"/>
        </w:rPr>
        <w:t xml:space="preserve"> </w:t>
      </w:r>
      <w:r w:rsidR="00B062DF" w:rsidRPr="00B062DF">
        <w:rPr>
          <w:color w:val="000000"/>
          <w:lang w:val="en-US"/>
        </w:rPr>
        <w:t xml:space="preserve">The modem speed is measured in </w:t>
      </w:r>
      <w:r w:rsidR="00B062DF" w:rsidRPr="00B062DF">
        <w:rPr>
          <w:b/>
          <w:bCs/>
          <w:color w:val="000000"/>
          <w:lang w:val="en-US"/>
        </w:rPr>
        <w:t>bit per second (BPS).</w:t>
      </w:r>
    </w:p>
    <w:p w:rsidR="00E910C1" w:rsidRDefault="002576A3" w:rsidP="00FB4C55">
      <w:pPr>
        <w:spacing w:line="360" w:lineRule="auto"/>
        <w:jc w:val="both"/>
        <w:rPr>
          <w:b/>
          <w:color w:val="000000"/>
        </w:rPr>
      </w:pPr>
      <w:r>
        <w:rPr>
          <w:color w:val="000000"/>
        </w:rPr>
        <w:t xml:space="preserve"> </w:t>
      </w:r>
      <w:r w:rsidR="00E910C1">
        <w:rPr>
          <w:b/>
          <w:color w:val="000000"/>
        </w:rPr>
        <w:t>Types of Modem</w:t>
      </w:r>
    </w:p>
    <w:p w:rsidR="00E910C1" w:rsidRPr="00E910C1" w:rsidRDefault="00E910C1" w:rsidP="00E910C1">
      <w:pPr>
        <w:spacing w:line="360" w:lineRule="auto"/>
        <w:jc w:val="both"/>
        <w:rPr>
          <w:color w:val="000000"/>
          <w:lang w:val="en-US"/>
        </w:rPr>
      </w:pPr>
      <w:r w:rsidRPr="00E910C1">
        <w:rPr>
          <w:color w:val="000000"/>
        </w:rPr>
        <w:t>There are four basic types of modems: external, internal, PC Card, and wireless.</w:t>
      </w:r>
      <w:r w:rsidRPr="00E910C1">
        <w:rPr>
          <w:color w:val="000000"/>
          <w:lang w:val="en-US"/>
        </w:rPr>
        <w:t xml:space="preserve"> </w:t>
      </w:r>
    </w:p>
    <w:p w:rsidR="00295747" w:rsidRPr="00E910C1" w:rsidRDefault="00295747" w:rsidP="006C1457">
      <w:pPr>
        <w:numPr>
          <w:ilvl w:val="0"/>
          <w:numId w:val="93"/>
        </w:numPr>
        <w:spacing w:line="360" w:lineRule="auto"/>
        <w:jc w:val="both"/>
        <w:rPr>
          <w:color w:val="000000"/>
          <w:lang w:val="en-US"/>
        </w:rPr>
      </w:pPr>
      <w:r w:rsidRPr="00E910C1">
        <w:rPr>
          <w:color w:val="000000"/>
        </w:rPr>
        <w:t xml:space="preserve">The </w:t>
      </w:r>
      <w:r w:rsidRPr="00E910C1">
        <w:rPr>
          <w:b/>
          <w:bCs/>
          <w:color w:val="000000"/>
        </w:rPr>
        <w:t>external modem</w:t>
      </w:r>
      <w:r w:rsidRPr="00E910C1">
        <w:rPr>
          <w:color w:val="000000"/>
        </w:rPr>
        <w:t xml:space="preserve"> stands apart from the computer and typically is connected by a cable to the computer’s serial port. Another cable connects the modem to the telephone wall jack.</w:t>
      </w:r>
      <w:r w:rsidRPr="00E910C1">
        <w:rPr>
          <w:color w:val="000000"/>
          <w:lang w:val="en-US"/>
        </w:rPr>
        <w:t xml:space="preserve"> </w:t>
      </w:r>
    </w:p>
    <w:p w:rsidR="00295747" w:rsidRPr="00E910C1" w:rsidRDefault="00295747" w:rsidP="006C1457">
      <w:pPr>
        <w:numPr>
          <w:ilvl w:val="0"/>
          <w:numId w:val="93"/>
        </w:numPr>
        <w:spacing w:line="360" w:lineRule="auto"/>
        <w:jc w:val="both"/>
        <w:rPr>
          <w:color w:val="000000"/>
          <w:lang w:val="en-US"/>
        </w:rPr>
      </w:pPr>
      <w:r w:rsidRPr="00E910C1">
        <w:rPr>
          <w:color w:val="000000"/>
        </w:rPr>
        <w:t xml:space="preserve">The </w:t>
      </w:r>
      <w:r w:rsidRPr="00E910C1">
        <w:rPr>
          <w:b/>
          <w:bCs/>
          <w:color w:val="000000"/>
        </w:rPr>
        <w:t>internal modem</w:t>
      </w:r>
      <w:r w:rsidRPr="00E910C1">
        <w:rPr>
          <w:color w:val="000000"/>
        </w:rPr>
        <w:t xml:space="preserve"> consists of a plug in circuit board inside the system unit. A telephone cable connects the modem to the telephone wall jack.</w:t>
      </w:r>
      <w:r w:rsidRPr="00E910C1">
        <w:rPr>
          <w:color w:val="000000"/>
          <w:lang w:val="en-US"/>
        </w:rPr>
        <w:t xml:space="preserve"> </w:t>
      </w:r>
    </w:p>
    <w:p w:rsidR="00295747" w:rsidRPr="00E910C1" w:rsidRDefault="00295747" w:rsidP="006C1457">
      <w:pPr>
        <w:numPr>
          <w:ilvl w:val="0"/>
          <w:numId w:val="93"/>
        </w:numPr>
        <w:spacing w:line="360" w:lineRule="auto"/>
        <w:jc w:val="both"/>
        <w:rPr>
          <w:color w:val="000000"/>
          <w:lang w:val="en-US"/>
        </w:rPr>
      </w:pPr>
      <w:r w:rsidRPr="00E910C1">
        <w:rPr>
          <w:color w:val="000000"/>
        </w:rPr>
        <w:t xml:space="preserve">The </w:t>
      </w:r>
      <w:r w:rsidRPr="00E910C1">
        <w:rPr>
          <w:b/>
          <w:bCs/>
          <w:color w:val="000000"/>
        </w:rPr>
        <w:t>PC card</w:t>
      </w:r>
      <w:r w:rsidRPr="00E910C1">
        <w:rPr>
          <w:color w:val="000000"/>
        </w:rPr>
        <w:t xml:space="preserve"> modem is a credit card-size expansion board that is inserted into portable computers. A telephone cable connects the modem to the telephone wall jack.</w:t>
      </w:r>
      <w:r w:rsidRPr="00E910C1">
        <w:rPr>
          <w:color w:val="000000"/>
          <w:lang w:val="en-US"/>
        </w:rPr>
        <w:t xml:space="preserve"> </w:t>
      </w:r>
    </w:p>
    <w:p w:rsidR="00295747" w:rsidRPr="00E910C1" w:rsidRDefault="00295747" w:rsidP="006C1457">
      <w:pPr>
        <w:numPr>
          <w:ilvl w:val="0"/>
          <w:numId w:val="93"/>
        </w:numPr>
        <w:spacing w:line="360" w:lineRule="auto"/>
        <w:jc w:val="both"/>
        <w:rPr>
          <w:color w:val="000000"/>
          <w:lang w:val="en-US"/>
        </w:rPr>
      </w:pPr>
      <w:r w:rsidRPr="00E910C1">
        <w:rPr>
          <w:color w:val="000000"/>
        </w:rPr>
        <w:t xml:space="preserve">A </w:t>
      </w:r>
      <w:r w:rsidRPr="00E910C1">
        <w:rPr>
          <w:b/>
          <w:bCs/>
          <w:color w:val="000000"/>
        </w:rPr>
        <w:t>wireless modem</w:t>
      </w:r>
      <w:r w:rsidRPr="00E910C1">
        <w:rPr>
          <w:color w:val="000000"/>
        </w:rPr>
        <w:t xml:space="preserve"> may be internal, external, or PC card. Unlike the other modems, it does not use cables. Instead, wireless modems send and receive through the air.</w:t>
      </w:r>
      <w:r w:rsidRPr="00E910C1">
        <w:rPr>
          <w:color w:val="000000"/>
          <w:lang w:val="en-US"/>
        </w:rPr>
        <w:t xml:space="preserve"> </w:t>
      </w:r>
    </w:p>
    <w:p w:rsidR="00736479" w:rsidRDefault="00736479" w:rsidP="00FB4C55">
      <w:pPr>
        <w:spacing w:line="360" w:lineRule="auto"/>
        <w:jc w:val="both"/>
        <w:rPr>
          <w:color w:val="000000"/>
        </w:rPr>
      </w:pPr>
    </w:p>
    <w:p w:rsidR="00DD0655" w:rsidRDefault="009B319C" w:rsidP="00FB4C55">
      <w:pPr>
        <w:spacing w:line="360" w:lineRule="auto"/>
        <w:jc w:val="both"/>
        <w:rPr>
          <w:color w:val="000000"/>
        </w:rPr>
      </w:pPr>
      <w:r>
        <w:rPr>
          <w:color w:val="000000"/>
        </w:rPr>
        <w:t>Most external direct-connect modems have variety of features including the ability to handle these activities.</w:t>
      </w:r>
    </w:p>
    <w:p w:rsidR="00736479" w:rsidRPr="00736479" w:rsidRDefault="00736479" w:rsidP="00FB4C55">
      <w:pPr>
        <w:spacing w:line="360" w:lineRule="auto"/>
        <w:jc w:val="both"/>
        <w:rPr>
          <w:color w:val="000000"/>
          <w:sz w:val="12"/>
        </w:rPr>
      </w:pPr>
    </w:p>
    <w:p w:rsidR="00D476F0" w:rsidRDefault="009B319C" w:rsidP="006C1457">
      <w:pPr>
        <w:numPr>
          <w:ilvl w:val="0"/>
          <w:numId w:val="28"/>
        </w:numPr>
        <w:spacing w:line="360" w:lineRule="auto"/>
        <w:jc w:val="both"/>
        <w:rPr>
          <w:color w:val="000000"/>
        </w:rPr>
      </w:pPr>
      <w:r>
        <w:rPr>
          <w:color w:val="000000"/>
        </w:rPr>
        <w:t>Checking the operating status using status light and speakers</w:t>
      </w:r>
    </w:p>
    <w:p w:rsidR="009B319C" w:rsidRDefault="009B319C" w:rsidP="006C1457">
      <w:pPr>
        <w:numPr>
          <w:ilvl w:val="0"/>
          <w:numId w:val="28"/>
        </w:numPr>
        <w:spacing w:line="360" w:lineRule="auto"/>
        <w:jc w:val="both"/>
        <w:rPr>
          <w:color w:val="000000"/>
        </w:rPr>
      </w:pPr>
      <w:r>
        <w:rPr>
          <w:color w:val="000000"/>
        </w:rPr>
        <w:t>Changing the speed at which data is transmitted</w:t>
      </w:r>
    </w:p>
    <w:p w:rsidR="009B319C" w:rsidRDefault="009B319C" w:rsidP="006C1457">
      <w:pPr>
        <w:numPr>
          <w:ilvl w:val="0"/>
          <w:numId w:val="28"/>
        </w:numPr>
        <w:spacing w:line="360" w:lineRule="auto"/>
        <w:jc w:val="both"/>
        <w:rPr>
          <w:color w:val="000000"/>
        </w:rPr>
      </w:pPr>
      <w:r>
        <w:rPr>
          <w:color w:val="000000"/>
        </w:rPr>
        <w:t>Dialling and answering the phone automatically</w:t>
      </w:r>
    </w:p>
    <w:p w:rsidR="009B319C" w:rsidRDefault="009B319C" w:rsidP="006C1457">
      <w:pPr>
        <w:numPr>
          <w:ilvl w:val="0"/>
          <w:numId w:val="28"/>
        </w:numPr>
        <w:spacing w:line="360" w:lineRule="auto"/>
        <w:jc w:val="both"/>
        <w:rPr>
          <w:color w:val="000000"/>
        </w:rPr>
      </w:pPr>
      <w:r>
        <w:rPr>
          <w:color w:val="000000"/>
        </w:rPr>
        <w:t>Responding to commands from a communication program</w:t>
      </w:r>
    </w:p>
    <w:p w:rsidR="009B319C" w:rsidRDefault="00121A10" w:rsidP="006C1457">
      <w:pPr>
        <w:numPr>
          <w:ilvl w:val="0"/>
          <w:numId w:val="28"/>
        </w:numPr>
        <w:spacing w:line="360" w:lineRule="auto"/>
        <w:jc w:val="both"/>
        <w:rPr>
          <w:color w:val="000000"/>
        </w:rPr>
      </w:pPr>
      <w:r>
        <w:rPr>
          <w:color w:val="000000"/>
        </w:rPr>
        <w:t>Self</w:t>
      </w:r>
      <w:r w:rsidR="009B319C">
        <w:rPr>
          <w:color w:val="000000"/>
        </w:rPr>
        <w:t>-testing to verify its own ability to correctly transmit data</w:t>
      </w:r>
    </w:p>
    <w:p w:rsidR="00F026AB" w:rsidRDefault="00F026AB" w:rsidP="00FB4C55">
      <w:pPr>
        <w:spacing w:line="360" w:lineRule="auto"/>
        <w:jc w:val="both"/>
        <w:rPr>
          <w:color w:val="000000"/>
        </w:rPr>
      </w:pPr>
    </w:p>
    <w:p w:rsidR="00F026AB" w:rsidRDefault="00F026AB" w:rsidP="00FB4C55">
      <w:pPr>
        <w:spacing w:line="360" w:lineRule="auto"/>
        <w:jc w:val="both"/>
        <w:rPr>
          <w:b/>
          <w:color w:val="000000"/>
        </w:rPr>
      </w:pPr>
      <w:r>
        <w:rPr>
          <w:b/>
          <w:color w:val="000000"/>
        </w:rPr>
        <w:t>Summary</w:t>
      </w:r>
    </w:p>
    <w:p w:rsidR="00F026AB" w:rsidRDefault="00F026AB" w:rsidP="00FB4C55">
      <w:pPr>
        <w:spacing w:line="360" w:lineRule="auto"/>
        <w:jc w:val="both"/>
        <w:rPr>
          <w:color w:val="000000"/>
        </w:rPr>
      </w:pPr>
      <w:r>
        <w:rPr>
          <w:color w:val="000000"/>
        </w:rPr>
        <w:t xml:space="preserve">In this lesson we have look at what communication is and </w:t>
      </w:r>
      <w:r w:rsidR="00562A13">
        <w:rPr>
          <w:color w:val="000000"/>
        </w:rPr>
        <w:t>also data communication. We have also discussed digital data and analog data transmission. Types of modems and their specific functions have been highlighted.</w:t>
      </w:r>
    </w:p>
    <w:p w:rsidR="00562A13" w:rsidRDefault="00562A13" w:rsidP="00FB4C55">
      <w:pPr>
        <w:spacing w:line="360" w:lineRule="auto"/>
        <w:jc w:val="both"/>
        <w:rPr>
          <w:color w:val="000000"/>
        </w:rPr>
      </w:pPr>
    </w:p>
    <w:p w:rsidR="00CB2E32" w:rsidRDefault="00CB2E32">
      <w:pPr>
        <w:rPr>
          <w:b/>
          <w:color w:val="000000"/>
        </w:rPr>
      </w:pPr>
      <w:r>
        <w:rPr>
          <w:b/>
          <w:color w:val="000000"/>
        </w:rPr>
        <w:br w:type="page"/>
      </w:r>
    </w:p>
    <w:p w:rsidR="00562A13" w:rsidRDefault="00562A13" w:rsidP="00FB4C55">
      <w:pPr>
        <w:spacing w:line="360" w:lineRule="auto"/>
        <w:jc w:val="both"/>
        <w:rPr>
          <w:color w:val="000000"/>
        </w:rPr>
      </w:pPr>
      <w:r>
        <w:rPr>
          <w:b/>
          <w:color w:val="000000"/>
        </w:rPr>
        <w:t>Progress Test</w:t>
      </w:r>
    </w:p>
    <w:p w:rsidR="00562A13" w:rsidRDefault="00562A13" w:rsidP="006C1457">
      <w:pPr>
        <w:numPr>
          <w:ilvl w:val="0"/>
          <w:numId w:val="29"/>
        </w:numPr>
        <w:tabs>
          <w:tab w:val="num" w:pos="360"/>
        </w:tabs>
        <w:spacing w:line="360" w:lineRule="auto"/>
        <w:jc w:val="both"/>
        <w:rPr>
          <w:color w:val="000000"/>
        </w:rPr>
      </w:pPr>
      <w:r>
        <w:rPr>
          <w:color w:val="000000"/>
        </w:rPr>
        <w:t>What is communication data?</w:t>
      </w:r>
    </w:p>
    <w:p w:rsidR="00562A13" w:rsidRDefault="00562A13" w:rsidP="006C1457">
      <w:pPr>
        <w:numPr>
          <w:ilvl w:val="0"/>
          <w:numId w:val="29"/>
        </w:numPr>
        <w:tabs>
          <w:tab w:val="clear" w:pos="720"/>
          <w:tab w:val="num" w:pos="360"/>
        </w:tabs>
        <w:spacing w:line="360" w:lineRule="auto"/>
        <w:jc w:val="both"/>
        <w:rPr>
          <w:color w:val="000000"/>
        </w:rPr>
      </w:pPr>
      <w:r>
        <w:rPr>
          <w:color w:val="000000"/>
        </w:rPr>
        <w:t xml:space="preserve">Describe the difference between analog and digital </w:t>
      </w:r>
      <w:r w:rsidR="00904C14">
        <w:rPr>
          <w:color w:val="000000"/>
        </w:rPr>
        <w:t>data</w:t>
      </w:r>
      <w:r>
        <w:rPr>
          <w:color w:val="000000"/>
        </w:rPr>
        <w:t xml:space="preserve"> transmission</w:t>
      </w:r>
    </w:p>
    <w:p w:rsidR="00562A13" w:rsidRDefault="00562A13" w:rsidP="006C1457">
      <w:pPr>
        <w:numPr>
          <w:ilvl w:val="0"/>
          <w:numId w:val="29"/>
        </w:numPr>
        <w:tabs>
          <w:tab w:val="clear" w:pos="720"/>
          <w:tab w:val="num" w:pos="360"/>
        </w:tabs>
        <w:spacing w:line="360" w:lineRule="auto"/>
        <w:jc w:val="both"/>
        <w:rPr>
          <w:color w:val="000000"/>
        </w:rPr>
      </w:pPr>
      <w:r>
        <w:rPr>
          <w:color w:val="000000"/>
        </w:rPr>
        <w:t>How does a modem function?</w:t>
      </w:r>
    </w:p>
    <w:p w:rsidR="00CB2E32" w:rsidRDefault="00CB2E32">
      <w:pPr>
        <w:rPr>
          <w:b/>
          <w:bCs/>
          <w:szCs w:val="26"/>
        </w:rPr>
      </w:pPr>
      <w:r>
        <w:br w:type="page"/>
      </w:r>
    </w:p>
    <w:p w:rsidR="009C0094" w:rsidRDefault="009C0094" w:rsidP="009C0094">
      <w:pPr>
        <w:pStyle w:val="Heading1"/>
      </w:pPr>
      <w:bookmarkStart w:id="61" w:name="_Toc307314699"/>
      <w:r>
        <w:t>UNIT 2</w:t>
      </w:r>
      <w:r w:rsidR="00E520A9">
        <w:t xml:space="preserve"> LESSON </w:t>
      </w:r>
      <w:r w:rsidR="00CB2E32">
        <w:t>7</w:t>
      </w:r>
      <w:bookmarkEnd w:id="61"/>
    </w:p>
    <w:p w:rsidR="00E520A9" w:rsidRDefault="00E520A9" w:rsidP="009C0094">
      <w:pPr>
        <w:pStyle w:val="Heading1"/>
      </w:pPr>
      <w:bookmarkStart w:id="62" w:name="_Toc307314700"/>
      <w:r>
        <w:t>COMMUNICATION AND NETWORKS (2)</w:t>
      </w:r>
      <w:bookmarkEnd w:id="62"/>
    </w:p>
    <w:p w:rsidR="00E520A9" w:rsidRPr="009C0094" w:rsidRDefault="00E520A9" w:rsidP="00E520A9">
      <w:pPr>
        <w:spacing w:line="360" w:lineRule="auto"/>
        <w:rPr>
          <w:color w:val="000000"/>
          <w:sz w:val="12"/>
        </w:rPr>
      </w:pPr>
    </w:p>
    <w:p w:rsidR="00E520A9" w:rsidRDefault="00E520A9" w:rsidP="00FB4C55">
      <w:pPr>
        <w:spacing w:line="360" w:lineRule="auto"/>
        <w:jc w:val="both"/>
        <w:rPr>
          <w:b/>
          <w:color w:val="000000"/>
        </w:rPr>
      </w:pPr>
      <w:r>
        <w:rPr>
          <w:b/>
          <w:color w:val="000000"/>
        </w:rPr>
        <w:t>Introduction</w:t>
      </w:r>
    </w:p>
    <w:p w:rsidR="00E520A9" w:rsidRDefault="00E520A9" w:rsidP="00FB4C55">
      <w:pPr>
        <w:spacing w:line="360" w:lineRule="auto"/>
        <w:jc w:val="both"/>
        <w:rPr>
          <w:color w:val="000000"/>
        </w:rPr>
      </w:pPr>
      <w:r>
        <w:rPr>
          <w:color w:val="000000"/>
        </w:rPr>
        <w:t xml:space="preserve">Dear learner, you are </w:t>
      </w:r>
      <w:r w:rsidR="00B154D5">
        <w:rPr>
          <w:color w:val="000000"/>
        </w:rPr>
        <w:t>welcome</w:t>
      </w:r>
      <w:r w:rsidR="00CB2E32">
        <w:rPr>
          <w:color w:val="000000"/>
        </w:rPr>
        <w:t xml:space="preserve"> to lesson 7 of Unit 2. In lesson 6</w:t>
      </w:r>
      <w:r>
        <w:rPr>
          <w:color w:val="000000"/>
        </w:rPr>
        <w:t xml:space="preserve">, we discussed data </w:t>
      </w:r>
      <w:r w:rsidR="00B154D5">
        <w:rPr>
          <w:color w:val="000000"/>
        </w:rPr>
        <w:t>communication</w:t>
      </w:r>
      <w:r>
        <w:rPr>
          <w:color w:val="000000"/>
        </w:rPr>
        <w:t xml:space="preserve">, analog and digital data </w:t>
      </w:r>
      <w:r w:rsidR="00B154D5">
        <w:rPr>
          <w:color w:val="000000"/>
        </w:rPr>
        <w:t>transmission</w:t>
      </w:r>
      <w:r>
        <w:rPr>
          <w:color w:val="000000"/>
        </w:rPr>
        <w:t xml:space="preserve"> and modems. Before we look at t he objective of this </w:t>
      </w:r>
      <w:r w:rsidR="00B154D5">
        <w:rPr>
          <w:color w:val="000000"/>
        </w:rPr>
        <w:t>lesson</w:t>
      </w:r>
      <w:r>
        <w:rPr>
          <w:color w:val="000000"/>
        </w:rPr>
        <w:t xml:space="preserve">, let us try this </w:t>
      </w:r>
      <w:r w:rsidR="00B154D5">
        <w:rPr>
          <w:color w:val="000000"/>
        </w:rPr>
        <w:t>activity</w:t>
      </w:r>
      <w:r>
        <w:rPr>
          <w:color w:val="000000"/>
        </w:rPr>
        <w:t>.</w:t>
      </w:r>
    </w:p>
    <w:p w:rsidR="00E520A9" w:rsidRDefault="00E520A9" w:rsidP="00FB4C55">
      <w:pPr>
        <w:spacing w:line="360" w:lineRule="auto"/>
        <w:jc w:val="both"/>
        <w:rPr>
          <w:color w:val="000000"/>
        </w:rPr>
      </w:pPr>
    </w:p>
    <w:p w:rsidR="00E520A9" w:rsidRDefault="00E520A9" w:rsidP="00FB4C55">
      <w:pPr>
        <w:spacing w:line="360" w:lineRule="auto"/>
        <w:jc w:val="both"/>
        <w:rPr>
          <w:b/>
          <w:color w:val="000000"/>
        </w:rPr>
      </w:pPr>
      <w:r>
        <w:rPr>
          <w:b/>
          <w:color w:val="000000"/>
        </w:rPr>
        <w:t>Activity 1</w:t>
      </w:r>
    </w:p>
    <w:p w:rsidR="00E520A9" w:rsidRDefault="00E520A9" w:rsidP="00FB4C55">
      <w:pPr>
        <w:spacing w:line="360" w:lineRule="auto"/>
        <w:jc w:val="both"/>
        <w:rPr>
          <w:color w:val="000000"/>
        </w:rPr>
      </w:pPr>
      <w:r>
        <w:rPr>
          <w:color w:val="000000"/>
        </w:rPr>
        <w:t xml:space="preserve">Discuss three (3) </w:t>
      </w:r>
      <w:r w:rsidR="00B154D5">
        <w:rPr>
          <w:color w:val="000000"/>
        </w:rPr>
        <w:t>activities</w:t>
      </w:r>
      <w:r>
        <w:rPr>
          <w:color w:val="000000"/>
        </w:rPr>
        <w:t xml:space="preserve"> that </w:t>
      </w:r>
      <w:r w:rsidR="00B154D5">
        <w:rPr>
          <w:color w:val="000000"/>
        </w:rPr>
        <w:t>external</w:t>
      </w:r>
      <w:r>
        <w:rPr>
          <w:color w:val="000000"/>
        </w:rPr>
        <w:t xml:space="preserve"> direct-connect modems can perform.</w:t>
      </w:r>
    </w:p>
    <w:p w:rsidR="00E520A9" w:rsidRDefault="00E520A9" w:rsidP="00FB4C55">
      <w:pPr>
        <w:spacing w:line="360" w:lineRule="auto"/>
        <w:jc w:val="both"/>
        <w:rPr>
          <w:color w:val="000000"/>
        </w:rPr>
      </w:pPr>
      <w:r>
        <w:rPr>
          <w:color w:val="000000"/>
        </w:rPr>
        <w:t>………………………………………………………………………………………………………………………………………………………………………………………………………………………………………………………………………………………………</w:t>
      </w:r>
    </w:p>
    <w:p w:rsidR="00E520A9" w:rsidRDefault="00E520A9" w:rsidP="00FB4C55">
      <w:pPr>
        <w:spacing w:line="360" w:lineRule="auto"/>
        <w:jc w:val="both"/>
        <w:rPr>
          <w:color w:val="000000"/>
        </w:rPr>
      </w:pPr>
    </w:p>
    <w:p w:rsidR="00E520A9" w:rsidRDefault="00E520A9" w:rsidP="00FB4C55">
      <w:pPr>
        <w:spacing w:line="360" w:lineRule="auto"/>
        <w:jc w:val="both"/>
        <w:rPr>
          <w:color w:val="000000"/>
        </w:rPr>
      </w:pPr>
      <w:r>
        <w:rPr>
          <w:color w:val="000000"/>
        </w:rPr>
        <w:t>We believe</w:t>
      </w:r>
      <w:r w:rsidR="00A6126B">
        <w:rPr>
          <w:color w:val="000000"/>
        </w:rPr>
        <w:t xml:space="preserve"> that </w:t>
      </w:r>
      <w:r w:rsidR="00EC543F">
        <w:rPr>
          <w:color w:val="000000"/>
        </w:rPr>
        <w:t>the answers you provided to activity one include the following</w:t>
      </w:r>
    </w:p>
    <w:p w:rsidR="00EC543F" w:rsidRDefault="00B154D5" w:rsidP="006C1457">
      <w:pPr>
        <w:numPr>
          <w:ilvl w:val="0"/>
          <w:numId w:val="30"/>
        </w:numPr>
        <w:spacing w:line="360" w:lineRule="auto"/>
        <w:jc w:val="both"/>
        <w:rPr>
          <w:color w:val="000000"/>
        </w:rPr>
      </w:pPr>
      <w:r>
        <w:rPr>
          <w:color w:val="000000"/>
        </w:rPr>
        <w:t>Checking the operating status using status light and speakers</w:t>
      </w:r>
    </w:p>
    <w:p w:rsidR="00B154D5" w:rsidRDefault="00B154D5" w:rsidP="006C1457">
      <w:pPr>
        <w:numPr>
          <w:ilvl w:val="0"/>
          <w:numId w:val="30"/>
        </w:numPr>
        <w:spacing w:line="360" w:lineRule="auto"/>
        <w:jc w:val="both"/>
        <w:rPr>
          <w:color w:val="000000"/>
        </w:rPr>
      </w:pPr>
      <w:r>
        <w:rPr>
          <w:color w:val="000000"/>
        </w:rPr>
        <w:t>Changing the speed at which data is transmitted</w:t>
      </w:r>
    </w:p>
    <w:p w:rsidR="00B154D5" w:rsidRDefault="00B154D5" w:rsidP="006C1457">
      <w:pPr>
        <w:numPr>
          <w:ilvl w:val="0"/>
          <w:numId w:val="30"/>
        </w:numPr>
        <w:spacing w:line="360" w:lineRule="auto"/>
        <w:jc w:val="both"/>
        <w:rPr>
          <w:color w:val="000000"/>
        </w:rPr>
      </w:pPr>
      <w:r>
        <w:rPr>
          <w:color w:val="000000"/>
        </w:rPr>
        <w:t>Dialling and answering the phone automatically</w:t>
      </w:r>
    </w:p>
    <w:p w:rsidR="00B154D5" w:rsidRDefault="00B154D5" w:rsidP="006C1457">
      <w:pPr>
        <w:numPr>
          <w:ilvl w:val="0"/>
          <w:numId w:val="30"/>
        </w:numPr>
        <w:spacing w:line="360" w:lineRule="auto"/>
        <w:jc w:val="both"/>
        <w:rPr>
          <w:color w:val="000000"/>
        </w:rPr>
      </w:pPr>
      <w:r>
        <w:rPr>
          <w:color w:val="000000"/>
        </w:rPr>
        <w:t>Responding to commands from a communication program</w:t>
      </w:r>
    </w:p>
    <w:p w:rsidR="00B154D5" w:rsidRDefault="00B154D5" w:rsidP="006C1457">
      <w:pPr>
        <w:numPr>
          <w:ilvl w:val="0"/>
          <w:numId w:val="30"/>
        </w:numPr>
        <w:spacing w:line="360" w:lineRule="auto"/>
        <w:jc w:val="both"/>
        <w:rPr>
          <w:color w:val="000000"/>
        </w:rPr>
      </w:pPr>
      <w:r>
        <w:rPr>
          <w:color w:val="000000"/>
        </w:rPr>
        <w:t>Self-testing to verify its own ability to correctly transmit data</w:t>
      </w:r>
    </w:p>
    <w:p w:rsidR="00B154D5" w:rsidRDefault="00B154D5" w:rsidP="00FB4C55">
      <w:pPr>
        <w:spacing w:line="360" w:lineRule="auto"/>
        <w:jc w:val="both"/>
        <w:rPr>
          <w:color w:val="000000"/>
        </w:rPr>
      </w:pPr>
    </w:p>
    <w:p w:rsidR="00B154D5" w:rsidRDefault="00B154D5" w:rsidP="00FB4C55">
      <w:pPr>
        <w:spacing w:line="360" w:lineRule="auto"/>
        <w:jc w:val="both"/>
        <w:rPr>
          <w:color w:val="000000"/>
        </w:rPr>
      </w:pPr>
      <w:r>
        <w:rPr>
          <w:color w:val="000000"/>
        </w:rPr>
        <w:t>In this lesson we shall discuss some communication channels and channel configurations.</w:t>
      </w:r>
    </w:p>
    <w:p w:rsidR="003200A3" w:rsidRDefault="003200A3" w:rsidP="00FB4C55">
      <w:pPr>
        <w:spacing w:line="360" w:lineRule="auto"/>
        <w:jc w:val="both"/>
        <w:rPr>
          <w:color w:val="000000"/>
        </w:rPr>
      </w:pPr>
    </w:p>
    <w:p w:rsidR="00C6394F" w:rsidRDefault="006601B9" w:rsidP="00FB4C55">
      <w:pPr>
        <w:spacing w:line="360" w:lineRule="auto"/>
        <w:jc w:val="both"/>
        <w:rPr>
          <w:b/>
          <w:color w:val="000000"/>
        </w:rPr>
      </w:pPr>
      <w:r>
        <w:rPr>
          <w:b/>
          <w:color w:val="000000"/>
        </w:rPr>
        <w:t>Objectives</w:t>
      </w:r>
    </w:p>
    <w:p w:rsidR="006601B9" w:rsidRDefault="006601B9" w:rsidP="00FB4C55">
      <w:pPr>
        <w:spacing w:line="360" w:lineRule="auto"/>
        <w:jc w:val="both"/>
        <w:rPr>
          <w:color w:val="000000"/>
        </w:rPr>
      </w:pPr>
      <w:r>
        <w:rPr>
          <w:color w:val="000000"/>
        </w:rPr>
        <w:t>By the end of the lesson, you will be able to explain</w:t>
      </w:r>
    </w:p>
    <w:p w:rsidR="006601B9" w:rsidRDefault="00736479" w:rsidP="006C1457">
      <w:pPr>
        <w:numPr>
          <w:ilvl w:val="0"/>
          <w:numId w:val="144"/>
        </w:numPr>
        <w:spacing w:line="360" w:lineRule="auto"/>
        <w:jc w:val="both"/>
        <w:rPr>
          <w:color w:val="000000"/>
        </w:rPr>
      </w:pPr>
      <w:r>
        <w:rPr>
          <w:color w:val="000000"/>
        </w:rPr>
        <w:t>What communication network is</w:t>
      </w:r>
    </w:p>
    <w:p w:rsidR="00B154D5" w:rsidRDefault="00736479" w:rsidP="006C1457">
      <w:pPr>
        <w:numPr>
          <w:ilvl w:val="0"/>
          <w:numId w:val="144"/>
        </w:numPr>
        <w:spacing w:line="360" w:lineRule="auto"/>
        <w:jc w:val="both"/>
        <w:rPr>
          <w:color w:val="000000"/>
        </w:rPr>
      </w:pPr>
      <w:r>
        <w:rPr>
          <w:color w:val="000000"/>
        </w:rPr>
        <w:t>List and explain the major features of the internet</w:t>
      </w:r>
    </w:p>
    <w:p w:rsidR="00904C14" w:rsidRDefault="00736479" w:rsidP="006C1457">
      <w:pPr>
        <w:numPr>
          <w:ilvl w:val="0"/>
          <w:numId w:val="144"/>
        </w:numPr>
        <w:spacing w:line="360" w:lineRule="auto"/>
        <w:jc w:val="both"/>
        <w:rPr>
          <w:color w:val="000000"/>
        </w:rPr>
      </w:pPr>
      <w:r>
        <w:rPr>
          <w:color w:val="000000"/>
        </w:rPr>
        <w:t xml:space="preserve">Ways of </w:t>
      </w:r>
      <w:r w:rsidR="00904C14">
        <w:rPr>
          <w:color w:val="000000"/>
        </w:rPr>
        <w:t>searching for information on the internet</w:t>
      </w:r>
    </w:p>
    <w:p w:rsidR="00904C14" w:rsidRDefault="00904C14" w:rsidP="00FB4C55">
      <w:pPr>
        <w:spacing w:line="360" w:lineRule="auto"/>
        <w:jc w:val="both"/>
        <w:rPr>
          <w:color w:val="000000"/>
        </w:rPr>
      </w:pPr>
    </w:p>
    <w:p w:rsidR="00C652A9" w:rsidRDefault="00C652A9" w:rsidP="00FB4C55">
      <w:pPr>
        <w:spacing w:line="360" w:lineRule="auto"/>
        <w:jc w:val="both"/>
        <w:rPr>
          <w:b/>
          <w:color w:val="000000"/>
        </w:rPr>
      </w:pPr>
    </w:p>
    <w:p w:rsidR="00C652A9" w:rsidRDefault="00C652A9" w:rsidP="00FB4C55">
      <w:pPr>
        <w:spacing w:line="360" w:lineRule="auto"/>
        <w:jc w:val="both"/>
        <w:rPr>
          <w:b/>
          <w:color w:val="000000"/>
        </w:rPr>
      </w:pPr>
    </w:p>
    <w:p w:rsidR="003325CA" w:rsidRDefault="00736479" w:rsidP="00FB4C55">
      <w:pPr>
        <w:spacing w:line="360" w:lineRule="auto"/>
        <w:jc w:val="both"/>
        <w:rPr>
          <w:b/>
          <w:color w:val="000000"/>
        </w:rPr>
      </w:pPr>
      <w:r>
        <w:rPr>
          <w:b/>
          <w:color w:val="000000"/>
        </w:rPr>
        <w:t>What is Communication N</w:t>
      </w:r>
      <w:r w:rsidR="00904C14">
        <w:rPr>
          <w:b/>
          <w:color w:val="000000"/>
        </w:rPr>
        <w:t>etwork?</w:t>
      </w:r>
    </w:p>
    <w:p w:rsidR="003325CA" w:rsidRDefault="00295747" w:rsidP="003325CA">
      <w:pPr>
        <w:spacing w:line="360" w:lineRule="auto"/>
        <w:jc w:val="both"/>
        <w:rPr>
          <w:bCs/>
          <w:color w:val="000000"/>
          <w:lang w:val="en-US"/>
        </w:rPr>
      </w:pPr>
      <w:r w:rsidRPr="003325CA">
        <w:rPr>
          <w:b/>
          <w:bCs/>
          <w:color w:val="000000"/>
          <w:lang w:val="en-US"/>
        </w:rPr>
        <w:t>Communication</w:t>
      </w:r>
      <w:r w:rsidRPr="003325CA">
        <w:rPr>
          <w:bCs/>
          <w:color w:val="000000"/>
          <w:lang w:val="en-US"/>
        </w:rPr>
        <w:t xml:space="preserve"> </w:t>
      </w:r>
      <w:r w:rsidRPr="003325CA">
        <w:rPr>
          <w:b/>
          <w:bCs/>
          <w:color w:val="000000"/>
          <w:lang w:val="en-US"/>
        </w:rPr>
        <w:t>network</w:t>
      </w:r>
      <w:r w:rsidRPr="003325CA">
        <w:rPr>
          <w:bCs/>
          <w:color w:val="000000"/>
          <w:lang w:val="en-US"/>
        </w:rPr>
        <w:t xml:space="preserve"> is a collection of computers and other equipment organized to share data, information, hardware and software through a communication channel.</w:t>
      </w:r>
    </w:p>
    <w:p w:rsidR="00295747" w:rsidRPr="003325CA" w:rsidRDefault="00295747" w:rsidP="003325CA">
      <w:pPr>
        <w:spacing w:line="360" w:lineRule="auto"/>
        <w:jc w:val="both"/>
        <w:rPr>
          <w:bCs/>
          <w:color w:val="000000"/>
          <w:lang w:val="en-US"/>
        </w:rPr>
      </w:pPr>
      <w:r w:rsidRPr="003325CA">
        <w:rPr>
          <w:b/>
          <w:bCs/>
          <w:color w:val="000000"/>
          <w:lang w:val="en-US"/>
        </w:rPr>
        <w:t>Computer</w:t>
      </w:r>
      <w:r w:rsidRPr="003325CA">
        <w:rPr>
          <w:bCs/>
          <w:color w:val="000000"/>
          <w:lang w:val="en-US"/>
        </w:rPr>
        <w:t xml:space="preserve"> </w:t>
      </w:r>
      <w:r w:rsidRPr="003325CA">
        <w:rPr>
          <w:b/>
          <w:bCs/>
          <w:color w:val="000000"/>
          <w:lang w:val="en-US"/>
        </w:rPr>
        <w:t>Network</w:t>
      </w:r>
      <w:r w:rsidRPr="003325CA">
        <w:rPr>
          <w:bCs/>
          <w:color w:val="000000"/>
          <w:lang w:val="en-US"/>
        </w:rPr>
        <w:t>: This is a system in which a number of independent computers are linked together to share resources.</w:t>
      </w:r>
    </w:p>
    <w:p w:rsidR="003325CA" w:rsidRDefault="003325CA" w:rsidP="00FB4C55">
      <w:pPr>
        <w:spacing w:line="360" w:lineRule="auto"/>
        <w:jc w:val="both"/>
        <w:rPr>
          <w:b/>
          <w:color w:val="000000"/>
        </w:rPr>
      </w:pPr>
    </w:p>
    <w:p w:rsidR="00904C14" w:rsidRDefault="00904C14" w:rsidP="00FB4C55">
      <w:pPr>
        <w:spacing w:line="360" w:lineRule="auto"/>
        <w:jc w:val="both"/>
        <w:rPr>
          <w:b/>
          <w:color w:val="000000"/>
        </w:rPr>
      </w:pPr>
      <w:r>
        <w:rPr>
          <w:b/>
          <w:color w:val="000000"/>
        </w:rPr>
        <w:t>Internet (international networking)</w:t>
      </w:r>
    </w:p>
    <w:p w:rsidR="003325CA" w:rsidRDefault="003325CA" w:rsidP="003325CA">
      <w:pPr>
        <w:spacing w:line="360" w:lineRule="auto"/>
        <w:jc w:val="both"/>
        <w:rPr>
          <w:bCs/>
          <w:color w:val="000000"/>
          <w:lang w:val="en-US"/>
        </w:rPr>
      </w:pPr>
      <w:r w:rsidRPr="003325CA">
        <w:rPr>
          <w:b/>
          <w:bCs/>
          <w:color w:val="000000"/>
          <w:lang w:val="en-US"/>
        </w:rPr>
        <w:t>Internet</w:t>
      </w:r>
      <w:r w:rsidRPr="003325CA">
        <w:rPr>
          <w:bCs/>
          <w:color w:val="000000"/>
          <w:lang w:val="en-US"/>
        </w:rPr>
        <w:t xml:space="preserve"> is global collection of high – powered computers that are connected to each other with connection medium, using rules and procedures that guide the formatting and transmission of data between computers defined by the protocols.</w:t>
      </w:r>
    </w:p>
    <w:p w:rsidR="00904C14" w:rsidRDefault="00904C14" w:rsidP="00FB4C55">
      <w:pPr>
        <w:spacing w:line="360" w:lineRule="auto"/>
        <w:jc w:val="both"/>
        <w:rPr>
          <w:color w:val="000000"/>
        </w:rPr>
      </w:pPr>
    </w:p>
    <w:p w:rsidR="00904C14" w:rsidRDefault="003A2ABE" w:rsidP="00FB4C55">
      <w:pPr>
        <w:spacing w:line="360" w:lineRule="auto"/>
        <w:jc w:val="both"/>
        <w:rPr>
          <w:color w:val="000000"/>
        </w:rPr>
      </w:pPr>
      <w:r>
        <w:rPr>
          <w:b/>
          <w:color w:val="000000"/>
        </w:rPr>
        <w:t xml:space="preserve">Internet Concept and Terminology </w:t>
      </w:r>
    </w:p>
    <w:p w:rsidR="003325CA" w:rsidRPr="003325CA" w:rsidRDefault="003325CA" w:rsidP="003325CA">
      <w:pPr>
        <w:spacing w:line="360" w:lineRule="auto"/>
        <w:jc w:val="both"/>
        <w:rPr>
          <w:color w:val="000000"/>
          <w:lang w:val="en-US"/>
        </w:rPr>
      </w:pPr>
      <w:r w:rsidRPr="003325CA">
        <w:rPr>
          <w:color w:val="000000"/>
          <w:lang w:val="en-US"/>
        </w:rPr>
        <w:t>The following components are needed for the internet to work effectively.</w:t>
      </w:r>
    </w:p>
    <w:p w:rsidR="003A2ABE" w:rsidRDefault="00295747" w:rsidP="003A2ABE">
      <w:pPr>
        <w:spacing w:line="360" w:lineRule="auto"/>
        <w:jc w:val="both"/>
        <w:rPr>
          <w:color w:val="000000"/>
          <w:lang w:val="en-US"/>
        </w:rPr>
      </w:pPr>
      <w:r w:rsidRPr="003325CA">
        <w:rPr>
          <w:b/>
          <w:bCs/>
          <w:color w:val="000000"/>
          <w:lang w:val="en-US"/>
        </w:rPr>
        <w:t>Protocol</w:t>
      </w:r>
      <w:r w:rsidRPr="003325CA">
        <w:rPr>
          <w:color w:val="000000"/>
          <w:lang w:val="en-US"/>
        </w:rPr>
        <w:t>; the rules for exchanging data between computers in a network (i.e. they determined how communications are across a network).</w:t>
      </w:r>
    </w:p>
    <w:p w:rsidR="00295747" w:rsidRPr="003325CA" w:rsidRDefault="00295747" w:rsidP="003A2ABE">
      <w:pPr>
        <w:spacing w:line="360" w:lineRule="auto"/>
        <w:jc w:val="both"/>
        <w:rPr>
          <w:color w:val="000000"/>
          <w:lang w:val="en-US"/>
        </w:rPr>
      </w:pPr>
      <w:r w:rsidRPr="003325CA">
        <w:rPr>
          <w:b/>
          <w:bCs/>
          <w:color w:val="000000"/>
          <w:lang w:val="en-US"/>
        </w:rPr>
        <w:t xml:space="preserve"> </w:t>
      </w:r>
    </w:p>
    <w:p w:rsidR="00295747" w:rsidRDefault="00295747" w:rsidP="003A2ABE">
      <w:pPr>
        <w:spacing w:line="360" w:lineRule="auto"/>
        <w:jc w:val="both"/>
        <w:rPr>
          <w:color w:val="000000"/>
          <w:lang w:val="en-US"/>
        </w:rPr>
      </w:pPr>
      <w:r w:rsidRPr="003325CA">
        <w:rPr>
          <w:b/>
          <w:bCs/>
          <w:color w:val="000000"/>
          <w:lang w:val="en-US"/>
        </w:rPr>
        <w:t>Transmission Control Protocol/ Internet protocol (TCP/IP)</w:t>
      </w:r>
      <w:r w:rsidRPr="003325CA">
        <w:rPr>
          <w:color w:val="000000"/>
          <w:lang w:val="en-US"/>
        </w:rPr>
        <w:t xml:space="preserve">; is a set of rules that an application can use to package its information for sending across the network(s). TCP is responsible for breaking up large batch of data into little data packets. IP is responsible for packing the destination address information in these packets. </w:t>
      </w:r>
    </w:p>
    <w:p w:rsidR="003A2ABE" w:rsidRPr="003325CA" w:rsidRDefault="003A2ABE" w:rsidP="003A2ABE">
      <w:pPr>
        <w:spacing w:line="360" w:lineRule="auto"/>
        <w:jc w:val="both"/>
        <w:rPr>
          <w:color w:val="000000"/>
          <w:lang w:val="en-US"/>
        </w:rPr>
      </w:pPr>
    </w:p>
    <w:p w:rsidR="003325CA" w:rsidRDefault="003325CA" w:rsidP="003A2ABE">
      <w:pPr>
        <w:spacing w:line="360" w:lineRule="auto"/>
        <w:jc w:val="both"/>
        <w:rPr>
          <w:b/>
          <w:bCs/>
          <w:color w:val="000000"/>
          <w:lang w:val="en-US"/>
        </w:rPr>
      </w:pPr>
      <w:r w:rsidRPr="003325CA">
        <w:rPr>
          <w:b/>
          <w:bCs/>
          <w:color w:val="000000"/>
          <w:lang w:val="en-US"/>
        </w:rPr>
        <w:t>Routers</w:t>
      </w:r>
      <w:r w:rsidRPr="003325CA">
        <w:rPr>
          <w:color w:val="000000"/>
          <w:lang w:val="en-US"/>
        </w:rPr>
        <w:t>;</w:t>
      </w:r>
      <w:r w:rsidR="00295747" w:rsidRPr="003325CA">
        <w:rPr>
          <w:color w:val="000000"/>
          <w:lang w:val="en-US"/>
        </w:rPr>
        <w:t xml:space="preserve"> are specialized computers that read the addresses of </w:t>
      </w:r>
      <w:r w:rsidR="00295747" w:rsidRPr="003325CA">
        <w:rPr>
          <w:b/>
          <w:bCs/>
          <w:color w:val="000000"/>
          <w:lang w:val="en-US"/>
        </w:rPr>
        <w:t>packets</w:t>
      </w:r>
      <w:r w:rsidR="00295747" w:rsidRPr="003325CA">
        <w:rPr>
          <w:color w:val="000000"/>
          <w:lang w:val="en-US"/>
        </w:rPr>
        <w:t xml:space="preserve"> and direct the packets to their destinations. </w:t>
      </w:r>
      <w:r w:rsidRPr="003325CA">
        <w:rPr>
          <w:color w:val="000000"/>
          <w:lang w:val="en-US"/>
        </w:rPr>
        <w:t>Always the</w:t>
      </w:r>
      <w:r w:rsidR="00295747" w:rsidRPr="003325CA">
        <w:rPr>
          <w:color w:val="000000"/>
          <w:lang w:val="en-US"/>
        </w:rPr>
        <w:t xml:space="preserve"> </w:t>
      </w:r>
      <w:r w:rsidRPr="003325CA">
        <w:rPr>
          <w:color w:val="000000"/>
          <w:lang w:val="en-US"/>
        </w:rPr>
        <w:t>router checks for traffic and determines</w:t>
      </w:r>
      <w:r w:rsidR="00295747" w:rsidRPr="003325CA">
        <w:rPr>
          <w:color w:val="000000"/>
          <w:lang w:val="en-US"/>
        </w:rPr>
        <w:t xml:space="preserve"> the best path before it </w:t>
      </w:r>
      <w:r w:rsidRPr="003325CA">
        <w:rPr>
          <w:color w:val="000000"/>
          <w:lang w:val="en-US"/>
        </w:rPr>
        <w:t>sends</w:t>
      </w:r>
      <w:r w:rsidR="00295747" w:rsidRPr="003325CA">
        <w:rPr>
          <w:color w:val="000000"/>
          <w:lang w:val="en-US"/>
        </w:rPr>
        <w:t xml:space="preserve"> the data.</w:t>
      </w:r>
      <w:r w:rsidR="00295747" w:rsidRPr="003325CA">
        <w:rPr>
          <w:b/>
          <w:bCs/>
          <w:color w:val="000000"/>
          <w:lang w:val="en-US"/>
        </w:rPr>
        <w:t xml:space="preserve"> </w:t>
      </w:r>
    </w:p>
    <w:p w:rsidR="003A2ABE" w:rsidRPr="003325CA" w:rsidRDefault="003A2ABE" w:rsidP="003A2ABE">
      <w:pPr>
        <w:spacing w:line="360" w:lineRule="auto"/>
        <w:jc w:val="both"/>
        <w:rPr>
          <w:bCs/>
          <w:color w:val="000000"/>
          <w:lang w:val="en-US"/>
        </w:rPr>
      </w:pPr>
    </w:p>
    <w:p w:rsidR="00295747" w:rsidRPr="003325CA" w:rsidRDefault="00295747" w:rsidP="003A2ABE">
      <w:pPr>
        <w:spacing w:line="360" w:lineRule="auto"/>
        <w:jc w:val="both"/>
        <w:rPr>
          <w:bCs/>
          <w:color w:val="000000"/>
          <w:lang w:val="en-US"/>
        </w:rPr>
      </w:pPr>
      <w:r w:rsidRPr="003A2ABE">
        <w:rPr>
          <w:b/>
          <w:bCs/>
          <w:color w:val="000000"/>
          <w:lang w:val="en-US"/>
        </w:rPr>
        <w:t>Domain Name</w:t>
      </w:r>
      <w:r w:rsidRPr="003325CA">
        <w:rPr>
          <w:bCs/>
          <w:color w:val="000000"/>
          <w:lang w:val="en-US"/>
        </w:rPr>
        <w:t xml:space="preserve">; describes organization or geographic realities. They either indicate the country the network connection is in, or what organization owns it and sometime further details. </w:t>
      </w:r>
      <w:r w:rsidR="003325CA" w:rsidRPr="003325CA">
        <w:rPr>
          <w:bCs/>
          <w:color w:val="000000"/>
          <w:lang w:val="en-US"/>
        </w:rPr>
        <w:t>A computer that translates</w:t>
      </w:r>
      <w:r w:rsidRPr="003325CA">
        <w:rPr>
          <w:bCs/>
          <w:color w:val="000000"/>
          <w:lang w:val="en-US"/>
        </w:rPr>
        <w:t xml:space="preserve"> the domain name of another computer into an IP address, and vice versa, upon request is known as DNS Server. </w:t>
      </w:r>
      <w:r w:rsidR="00736479" w:rsidRPr="003325CA">
        <w:rPr>
          <w:bCs/>
          <w:color w:val="000000"/>
          <w:lang w:val="en-US"/>
        </w:rPr>
        <w:t>Examples are</w:t>
      </w:r>
      <w:r w:rsidRPr="003325CA">
        <w:rPr>
          <w:bCs/>
          <w:color w:val="000000"/>
          <w:lang w:val="en-US"/>
        </w:rPr>
        <w:t>;</w:t>
      </w:r>
    </w:p>
    <w:p w:rsidR="003325CA" w:rsidRDefault="00295747" w:rsidP="006C1457">
      <w:pPr>
        <w:numPr>
          <w:ilvl w:val="0"/>
          <w:numId w:val="94"/>
        </w:numPr>
        <w:spacing w:line="360" w:lineRule="auto"/>
        <w:jc w:val="both"/>
        <w:rPr>
          <w:bCs/>
          <w:color w:val="000000"/>
          <w:lang w:val="en-US"/>
        </w:rPr>
      </w:pPr>
      <w:r w:rsidRPr="003325CA">
        <w:rPr>
          <w:bCs/>
          <w:color w:val="000000"/>
          <w:lang w:val="en-US"/>
        </w:rPr>
        <w:t>com</w:t>
      </w:r>
      <w:r w:rsidR="00736479">
        <w:rPr>
          <w:bCs/>
          <w:color w:val="000000"/>
          <w:lang w:val="en-US"/>
        </w:rPr>
        <w:t xml:space="preserve"> </w:t>
      </w:r>
      <w:r w:rsidRPr="003325CA">
        <w:rPr>
          <w:bCs/>
          <w:color w:val="000000"/>
          <w:lang w:val="en-US"/>
        </w:rPr>
        <w:t>- commercial</w:t>
      </w:r>
    </w:p>
    <w:p w:rsidR="003325CA" w:rsidRDefault="00295747" w:rsidP="006C1457">
      <w:pPr>
        <w:numPr>
          <w:ilvl w:val="0"/>
          <w:numId w:val="94"/>
        </w:numPr>
        <w:spacing w:line="360" w:lineRule="auto"/>
        <w:jc w:val="both"/>
        <w:rPr>
          <w:bCs/>
          <w:color w:val="000000"/>
          <w:lang w:val="en-US"/>
        </w:rPr>
      </w:pPr>
      <w:r w:rsidRPr="003325CA">
        <w:rPr>
          <w:bCs/>
          <w:color w:val="000000"/>
          <w:lang w:val="en-US"/>
        </w:rPr>
        <w:t xml:space="preserve">edu </w:t>
      </w:r>
      <w:r w:rsidR="00736479">
        <w:rPr>
          <w:bCs/>
          <w:color w:val="000000"/>
          <w:lang w:val="en-US"/>
        </w:rPr>
        <w:t>-</w:t>
      </w:r>
      <w:r w:rsidRPr="003325CA">
        <w:rPr>
          <w:bCs/>
          <w:color w:val="000000"/>
          <w:lang w:val="en-US"/>
        </w:rPr>
        <w:t xml:space="preserve"> education</w:t>
      </w:r>
    </w:p>
    <w:p w:rsidR="003325CA" w:rsidRDefault="00295747" w:rsidP="006C1457">
      <w:pPr>
        <w:numPr>
          <w:ilvl w:val="0"/>
          <w:numId w:val="94"/>
        </w:numPr>
        <w:spacing w:line="360" w:lineRule="auto"/>
        <w:jc w:val="both"/>
        <w:rPr>
          <w:bCs/>
          <w:color w:val="000000"/>
          <w:lang w:val="en-US"/>
        </w:rPr>
      </w:pPr>
      <w:r w:rsidRPr="003325CA">
        <w:rPr>
          <w:bCs/>
          <w:color w:val="000000"/>
          <w:lang w:val="en-US"/>
        </w:rPr>
        <w:t>o</w:t>
      </w:r>
      <w:r w:rsidR="00736479">
        <w:rPr>
          <w:bCs/>
          <w:color w:val="000000"/>
          <w:lang w:val="en-US"/>
        </w:rPr>
        <w:t>r</w:t>
      </w:r>
      <w:r w:rsidRPr="003325CA">
        <w:rPr>
          <w:bCs/>
          <w:color w:val="000000"/>
          <w:lang w:val="en-US"/>
        </w:rPr>
        <w:t>g</w:t>
      </w:r>
      <w:r w:rsidR="00736479">
        <w:rPr>
          <w:bCs/>
          <w:color w:val="000000"/>
          <w:lang w:val="en-US"/>
        </w:rPr>
        <w:t xml:space="preserve"> </w:t>
      </w:r>
      <w:r w:rsidRPr="003325CA">
        <w:rPr>
          <w:bCs/>
          <w:color w:val="000000"/>
          <w:lang w:val="en-US"/>
        </w:rPr>
        <w:t>- usually private organizations and others</w:t>
      </w:r>
    </w:p>
    <w:p w:rsidR="003325CA" w:rsidRDefault="00295747" w:rsidP="006C1457">
      <w:pPr>
        <w:numPr>
          <w:ilvl w:val="0"/>
          <w:numId w:val="94"/>
        </w:numPr>
        <w:spacing w:line="360" w:lineRule="auto"/>
        <w:jc w:val="both"/>
        <w:rPr>
          <w:bCs/>
          <w:color w:val="000000"/>
          <w:lang w:val="en-US"/>
        </w:rPr>
      </w:pPr>
      <w:r w:rsidRPr="003325CA">
        <w:rPr>
          <w:bCs/>
          <w:color w:val="000000"/>
          <w:lang w:val="en-US"/>
        </w:rPr>
        <w:t>de</w:t>
      </w:r>
      <w:r w:rsidR="00736479">
        <w:rPr>
          <w:bCs/>
          <w:color w:val="000000"/>
          <w:lang w:val="en-US"/>
        </w:rPr>
        <w:t xml:space="preserve"> </w:t>
      </w:r>
      <w:r w:rsidRPr="003325CA">
        <w:rPr>
          <w:bCs/>
          <w:color w:val="000000"/>
          <w:lang w:val="en-US"/>
        </w:rPr>
        <w:t>- Germany (Deutschland)</w:t>
      </w:r>
    </w:p>
    <w:p w:rsidR="00295747" w:rsidRPr="003325CA" w:rsidRDefault="00295747" w:rsidP="006C1457">
      <w:pPr>
        <w:numPr>
          <w:ilvl w:val="0"/>
          <w:numId w:val="94"/>
        </w:numPr>
        <w:spacing w:line="360" w:lineRule="auto"/>
        <w:jc w:val="both"/>
        <w:rPr>
          <w:bCs/>
          <w:color w:val="000000"/>
          <w:lang w:val="en-US"/>
        </w:rPr>
      </w:pPr>
      <w:r w:rsidRPr="003325CA">
        <w:rPr>
          <w:bCs/>
          <w:color w:val="000000"/>
          <w:lang w:val="en-US"/>
        </w:rPr>
        <w:t>in</w:t>
      </w:r>
      <w:r w:rsidR="00736479">
        <w:rPr>
          <w:bCs/>
          <w:color w:val="000000"/>
          <w:lang w:val="en-US"/>
        </w:rPr>
        <w:t xml:space="preserve"> </w:t>
      </w:r>
      <w:r w:rsidRPr="003325CA">
        <w:rPr>
          <w:bCs/>
          <w:color w:val="000000"/>
          <w:lang w:val="en-US"/>
        </w:rPr>
        <w:t>- India.</w:t>
      </w:r>
    </w:p>
    <w:p w:rsidR="003A35FB" w:rsidRPr="003A35FB" w:rsidRDefault="003A35FB" w:rsidP="003A35FB">
      <w:pPr>
        <w:spacing w:line="360" w:lineRule="auto"/>
        <w:jc w:val="both"/>
        <w:rPr>
          <w:color w:val="000000"/>
          <w:lang w:val="en-US"/>
        </w:rPr>
      </w:pPr>
    </w:p>
    <w:p w:rsidR="003A35FB" w:rsidRPr="003A35FB" w:rsidRDefault="003A35FB" w:rsidP="003A35FB">
      <w:pPr>
        <w:spacing w:line="360" w:lineRule="auto"/>
        <w:jc w:val="both"/>
        <w:rPr>
          <w:b/>
          <w:color w:val="000000"/>
          <w:lang w:val="en-US"/>
        </w:rPr>
      </w:pPr>
      <w:r>
        <w:rPr>
          <w:b/>
          <w:color w:val="000000"/>
          <w:lang w:val="en-US"/>
        </w:rPr>
        <w:t>Internet Service Provider (ISP)</w:t>
      </w:r>
    </w:p>
    <w:p w:rsidR="003A35FB" w:rsidRDefault="003A35FB" w:rsidP="003A35FB">
      <w:pPr>
        <w:spacing w:line="360" w:lineRule="auto"/>
        <w:jc w:val="both"/>
        <w:rPr>
          <w:color w:val="000000"/>
          <w:lang w:val="en-US"/>
        </w:rPr>
      </w:pPr>
      <w:r w:rsidRPr="003A35FB">
        <w:rPr>
          <w:color w:val="000000"/>
          <w:lang w:val="en-US"/>
        </w:rPr>
        <w:t>The ISPs are providers who are already connected to the internet and provide a path or connection for individual to access the internet. A user buys a subscription to a service provider which gives the user an identifying user name and password and a telephone number. Some service provider limit the amount of time a user can spend on the internet. Examples of ISPs are; Afric</w:t>
      </w:r>
      <w:r w:rsidR="00736479">
        <w:rPr>
          <w:color w:val="000000"/>
          <w:lang w:val="en-US"/>
        </w:rPr>
        <w:t>a online, CompuServe, MSN, AT&amp;</w:t>
      </w:r>
      <w:r w:rsidRPr="003A35FB">
        <w:rPr>
          <w:color w:val="000000"/>
          <w:lang w:val="en-US"/>
        </w:rPr>
        <w:t>T, WorldNet</w:t>
      </w:r>
      <w:r w:rsidR="00736479">
        <w:rPr>
          <w:color w:val="000000"/>
          <w:lang w:val="en-US"/>
        </w:rPr>
        <w:t>,</w:t>
      </w:r>
      <w:r w:rsidRPr="003A35FB">
        <w:rPr>
          <w:color w:val="000000"/>
          <w:lang w:val="en-US"/>
        </w:rPr>
        <w:t xml:space="preserve"> etc.</w:t>
      </w:r>
    </w:p>
    <w:p w:rsidR="003A35FB" w:rsidRDefault="003A35FB" w:rsidP="003A35FB">
      <w:pPr>
        <w:spacing w:line="360" w:lineRule="auto"/>
        <w:jc w:val="both"/>
        <w:rPr>
          <w:color w:val="000000"/>
          <w:lang w:val="en-US"/>
        </w:rPr>
      </w:pPr>
    </w:p>
    <w:p w:rsidR="003A35FB" w:rsidRPr="003A35FB" w:rsidRDefault="003A35FB" w:rsidP="003A35FB">
      <w:pPr>
        <w:spacing w:line="360" w:lineRule="auto"/>
        <w:jc w:val="both"/>
        <w:rPr>
          <w:b/>
          <w:color w:val="000000"/>
          <w:lang w:val="en-US"/>
        </w:rPr>
      </w:pPr>
      <w:r>
        <w:rPr>
          <w:b/>
          <w:color w:val="000000"/>
          <w:lang w:val="en-US"/>
        </w:rPr>
        <w:t>Connecting to the Internet</w:t>
      </w:r>
    </w:p>
    <w:p w:rsidR="003A2ABE" w:rsidRDefault="004E2DA4" w:rsidP="003A2ABE">
      <w:pPr>
        <w:spacing w:line="360" w:lineRule="auto"/>
        <w:jc w:val="both"/>
        <w:rPr>
          <w:color w:val="000000"/>
        </w:rPr>
      </w:pPr>
      <w:r>
        <w:rPr>
          <w:b/>
          <w:bCs/>
          <w:color w:val="000000"/>
          <w:lang w:val="en-US"/>
        </w:rPr>
        <w:t>Dial-</w:t>
      </w:r>
      <w:r w:rsidR="00295747" w:rsidRPr="003A35FB">
        <w:rPr>
          <w:b/>
          <w:bCs/>
          <w:color w:val="000000"/>
          <w:lang w:val="en-US"/>
        </w:rPr>
        <w:t>up connections</w:t>
      </w:r>
      <w:r w:rsidR="00295747" w:rsidRPr="003A35FB">
        <w:rPr>
          <w:color w:val="000000"/>
          <w:lang w:val="en-US"/>
        </w:rPr>
        <w:t xml:space="preserve">; </w:t>
      </w:r>
      <w:r w:rsidR="003A35FB" w:rsidRPr="003A35FB">
        <w:rPr>
          <w:color w:val="000000"/>
          <w:lang w:val="en-US"/>
        </w:rPr>
        <w:t>this</w:t>
      </w:r>
      <w:r w:rsidR="00295747" w:rsidRPr="003A35FB">
        <w:rPr>
          <w:color w:val="000000"/>
          <w:lang w:val="en-US"/>
        </w:rPr>
        <w:t xml:space="preserve"> is connecting to an internet host through a modem and standard telephone lines. The data is stored on the host computer and not on your computer. It operates on the same principle as making phone call. With dial-up your modem makes a call to ISP to gain internet connection before you can browse. This connection is slow as compared to broadband connection.</w:t>
      </w:r>
      <w:r w:rsidR="003A35FB">
        <w:rPr>
          <w:color w:val="000000"/>
          <w:lang w:val="en-US"/>
        </w:rPr>
        <w:t xml:space="preserve"> </w:t>
      </w:r>
      <w:r w:rsidR="003A35FB" w:rsidRPr="003A35FB">
        <w:rPr>
          <w:b/>
          <w:bCs/>
          <w:color w:val="000000"/>
        </w:rPr>
        <w:t>ADSL (asymmetric digital subscriber line)</w:t>
      </w:r>
      <w:r w:rsidR="003A35FB" w:rsidRPr="003A35FB">
        <w:rPr>
          <w:color w:val="000000"/>
        </w:rPr>
        <w:t xml:space="preserve"> is one of the most widely used types of DSL. This technology is widely available in most areas.</w:t>
      </w:r>
    </w:p>
    <w:p w:rsidR="004E2DA4" w:rsidRDefault="004E2DA4" w:rsidP="003A2ABE">
      <w:pPr>
        <w:spacing w:line="360" w:lineRule="auto"/>
        <w:jc w:val="both"/>
        <w:rPr>
          <w:color w:val="000000"/>
        </w:rPr>
      </w:pPr>
    </w:p>
    <w:p w:rsidR="00787803" w:rsidRPr="00787803" w:rsidRDefault="00787803" w:rsidP="004E2DA4">
      <w:pPr>
        <w:spacing w:line="360" w:lineRule="auto"/>
        <w:jc w:val="both"/>
        <w:rPr>
          <w:color w:val="000000"/>
          <w:lang w:val="en-US"/>
        </w:rPr>
      </w:pPr>
      <w:r w:rsidRPr="00787803">
        <w:rPr>
          <w:b/>
          <w:iCs/>
          <w:lang w:val="en-US"/>
        </w:rPr>
        <w:t>Broadband connections</w:t>
      </w:r>
      <w:r w:rsidRPr="00787803">
        <w:rPr>
          <w:iCs/>
          <w:lang w:val="en-US"/>
        </w:rPr>
        <w:t>;</w:t>
      </w:r>
      <w:r>
        <w:rPr>
          <w:iCs/>
          <w:lang w:val="en-US"/>
        </w:rPr>
        <w:t xml:space="preserve"> </w:t>
      </w:r>
      <w:r w:rsidRPr="00787803">
        <w:rPr>
          <w:iCs/>
          <w:lang w:val="en-US"/>
        </w:rPr>
        <w:t>The broadband connection offer data transmission speed comparable to direct connection speeds. Broadband connections are always on; you don’t need to dial in. The internet is instantly available anytime, like TV or radio. Broadband is base on these technologies:</w:t>
      </w:r>
    </w:p>
    <w:p w:rsidR="00787803" w:rsidRDefault="00787803" w:rsidP="006C1457">
      <w:pPr>
        <w:numPr>
          <w:ilvl w:val="0"/>
          <w:numId w:val="95"/>
        </w:numPr>
        <w:spacing w:line="360" w:lineRule="auto"/>
        <w:jc w:val="both"/>
        <w:rPr>
          <w:iCs/>
          <w:lang w:val="en-US"/>
        </w:rPr>
      </w:pPr>
      <w:r w:rsidRPr="0038078B">
        <w:rPr>
          <w:b/>
          <w:iCs/>
          <w:lang w:val="en-US"/>
        </w:rPr>
        <w:t>DSL (digital subscriber line).</w:t>
      </w:r>
      <w:r>
        <w:rPr>
          <w:iCs/>
          <w:lang w:val="en-US"/>
        </w:rPr>
        <w:t xml:space="preserve"> Is a technology for bringing high-bandwidth connections to homes and small business over ordinary copper telephone lines. DSL customers must be geographically close to phone company service hubs.</w:t>
      </w:r>
      <w:r w:rsidR="00403EC9" w:rsidRPr="00403EC9">
        <w:rPr>
          <w:b/>
          <w:bCs/>
          <w:color w:val="000000"/>
        </w:rPr>
        <w:t xml:space="preserve"> </w:t>
      </w:r>
    </w:p>
    <w:p w:rsidR="00787803" w:rsidRDefault="00787803" w:rsidP="006C1457">
      <w:pPr>
        <w:numPr>
          <w:ilvl w:val="0"/>
          <w:numId w:val="95"/>
        </w:numPr>
        <w:spacing w:line="360" w:lineRule="auto"/>
        <w:jc w:val="both"/>
        <w:rPr>
          <w:iCs/>
          <w:lang w:val="en-US"/>
        </w:rPr>
      </w:pPr>
      <w:r w:rsidRPr="0038078B">
        <w:rPr>
          <w:b/>
          <w:iCs/>
          <w:lang w:val="en-US"/>
        </w:rPr>
        <w:t>Cable modem connection</w:t>
      </w:r>
      <w:r>
        <w:rPr>
          <w:iCs/>
          <w:lang w:val="en-US"/>
        </w:rPr>
        <w:t>. Cable modems come from TV companies. Sometimes this connection is slow because a single cable may be shared by an entire neighborhood so when users goes up, speeds can go down.</w:t>
      </w:r>
    </w:p>
    <w:p w:rsidR="00295747" w:rsidRPr="00787803" w:rsidRDefault="00787803" w:rsidP="006C1457">
      <w:pPr>
        <w:numPr>
          <w:ilvl w:val="0"/>
          <w:numId w:val="95"/>
        </w:numPr>
        <w:spacing w:line="360" w:lineRule="auto"/>
        <w:jc w:val="both"/>
        <w:rPr>
          <w:iCs/>
          <w:lang w:val="en-US"/>
        </w:rPr>
      </w:pPr>
      <w:r w:rsidRPr="00787803">
        <w:rPr>
          <w:b/>
          <w:iCs/>
          <w:lang w:val="en-US"/>
        </w:rPr>
        <w:t>Satellite connection</w:t>
      </w:r>
      <w:r w:rsidRPr="00787803">
        <w:rPr>
          <w:iCs/>
          <w:lang w:val="en-US"/>
        </w:rPr>
        <w:t>. This is available through many of the same satellite dishes that provide television channels to viewers.</w:t>
      </w:r>
    </w:p>
    <w:p w:rsidR="00787803" w:rsidRDefault="00295747" w:rsidP="004E2DA4">
      <w:pPr>
        <w:spacing w:line="360" w:lineRule="auto"/>
        <w:jc w:val="both"/>
        <w:rPr>
          <w:color w:val="000000"/>
          <w:lang w:val="en-US"/>
        </w:rPr>
      </w:pPr>
      <w:r w:rsidRPr="003A35FB">
        <w:rPr>
          <w:b/>
          <w:bCs/>
          <w:color w:val="000000"/>
        </w:rPr>
        <w:t>Direct connection</w:t>
      </w:r>
      <w:r w:rsidRPr="003A35FB">
        <w:rPr>
          <w:color w:val="000000"/>
        </w:rPr>
        <w:t xml:space="preserve">; this connection </w:t>
      </w:r>
      <w:r w:rsidR="003A35FB" w:rsidRPr="003A35FB">
        <w:rPr>
          <w:color w:val="000000"/>
        </w:rPr>
        <w:t>is connecting</w:t>
      </w:r>
      <w:r w:rsidRPr="003A35FB">
        <w:rPr>
          <w:color w:val="000000"/>
        </w:rPr>
        <w:t xml:space="preserve"> directly with the ISP server. </w:t>
      </w:r>
      <w:r w:rsidRPr="003A35FB">
        <w:rPr>
          <w:color w:val="000000"/>
          <w:lang w:val="en-US"/>
        </w:rPr>
        <w:t>When you are directly connected your files are stored on your computer, not on a remote host; and response time is much faster.</w:t>
      </w:r>
    </w:p>
    <w:p w:rsidR="00787803" w:rsidRDefault="00787803" w:rsidP="00787803">
      <w:pPr>
        <w:spacing w:line="360" w:lineRule="auto"/>
        <w:rPr>
          <w:b/>
          <w:bCs/>
          <w:lang w:val="en-US"/>
        </w:rPr>
      </w:pPr>
    </w:p>
    <w:p w:rsidR="00787803" w:rsidRPr="00787803" w:rsidRDefault="00787803" w:rsidP="00787803">
      <w:pPr>
        <w:spacing w:line="360" w:lineRule="auto"/>
        <w:rPr>
          <w:bCs/>
          <w:lang w:val="en-US"/>
        </w:rPr>
      </w:pPr>
      <w:r w:rsidRPr="00787803">
        <w:rPr>
          <w:bCs/>
          <w:lang w:val="en-US"/>
        </w:rPr>
        <w:t>Dial-up modem connection</w:t>
      </w:r>
    </w:p>
    <w:p w:rsidR="00787803" w:rsidRPr="00787803" w:rsidRDefault="0034373A" w:rsidP="00787803">
      <w:pPr>
        <w:spacing w:line="360" w:lineRule="auto"/>
        <w:jc w:val="both"/>
        <w:rPr>
          <w:color w:val="000000"/>
          <w:lang w:val="en-US"/>
        </w:rPr>
      </w:pPr>
      <w:r>
        <w:rPr>
          <w:noProof/>
        </w:rPr>
        <w:pict>
          <v:group id="_x0000_s1482" editas="canvas" style="position:absolute;left:0;text-align:left;margin-left:4.5pt;margin-top:4.65pt;width:415.3pt;height:164.5pt;z-index:-251645952" coordsize="8306,3290" wrapcoords="-273 -592 -273 22093 21873 22093 21873 -592 -273 -592">
            <o:lock v:ext="edit" aspectratio="t"/>
            <v:shape id="_x0000_s1483" type="#_x0000_t75" style="position:absolute;width:8306;height:3290" o:preferrelative="f" stroked="t" strokeweight="4.5pt">
              <v:fill o:detectmouseclick="t"/>
              <v:stroke linestyle="thinThin"/>
              <v:path o:extrusionok="t" o:connecttype="none"/>
              <o:lock v:ext="edit" text="t"/>
            </v:shape>
            <v:group id="_x0000_s1484" style="position:absolute;left:7221;top:2171;width:1081;height:1092" coordorigin="7221,2171" coordsize="1081,1092">
              <v:shape id="_x0000_s1485" style="position:absolute;left:7221;top:2609;width:769;height:446" coordsize="769,446" path="m,103l,348r288,98l662,305,769,,,103xe" fillcolor="#a5cea5" stroked="f">
                <v:path arrowok="t"/>
              </v:shape>
              <v:shape id="_x0000_s1486" style="position:absolute;left:7830;top:2262;width:323;height:418" coordsize="323,418" path="m249,222r5,-15l257,192r2,-16l260,160r-1,-17l257,127r-4,-15l249,98,244,83,237,70,230,58,222,46,213,36,202,27,191,19,181,12,168,7,156,3,143,,130,,117,,104,3,91,7,79,12,68,19,57,27r-9,9l38,46,30,58,22,70,16,83,11,98,6,112,2,127,1,143,,160r1,16l2,192r3,15l9,222r5,13l20,249r7,13l35,272r9,11l53,292r10,9l74,307r12,6l98,316r13,3l124,320r3,l130,319r3,l135,319r4,-1l142,318r2,-1l147,316r-15,55l133,373r4,2l143,381r7,5l159,393r11,7l182,407r14,7l203,416r8,2l218,418r7,l233,417r7,-2l248,413r6,-3l260,407r7,-3l273,401r6,-3l284,395r4,-2l292,391r3,-1l301,386r5,-5l311,375r4,-7l319,360r2,-5l323,351r,-2l249,222xe" fillcolor="#f2ccb2" stroked="f">
                <v:path arrowok="t"/>
              </v:shape>
              <v:shape id="_x0000_s1487" style="position:absolute;left:7832;top:2171;width:470;height:381" coordsize="470,381" path="m470,193r-1,-11l468,172r-2,-9l463,154r-2,-10l458,137r-4,-7l450,123r-6,-10l437,104r-6,-9l424,87r-7,-6l407,75,397,71,385,69,375,68r-10,1l355,70r-10,1l336,74r-9,1l318,77r-6,1l306,69,298,59r-8,-9l281,41,270,33,258,25,247,18,233,12,225,8,216,6,207,4,199,2,189,r-9,l170,r-9,l152,1r-9,1l135,3r-7,1l120,5r-8,2l105,7,98,9r-7,2l84,12r-6,2l72,16r-5,2l61,19r-4,3l51,24,39,30,29,38r-9,8l13,55,7,65,3,75,1,87,,99r1,11l3,120r4,9l12,137r6,8l25,152r8,6l43,164r10,5l65,174r12,4l91,182r15,3l120,188r17,3l153,193r5,2l165,197r7,3l179,203r6,5l191,212r3,5l195,223r7,65l202,289r3,6l208,302r5,11l220,324r7,11l236,346r11,11l258,365r11,7l277,377r9,3l294,381r8,-2l310,376r8,-7l326,361r4,-9l332,343r1,-9l333,326r-1,-6l331,316r,-2l332,315r3,2l340,321r7,4l354,329r8,3l370,335r8,l388,333r11,-4l411,323r13,-8l436,305r11,-13l457,278r6,-16l467,244r3,-18l470,210r,-17xe" fillcolor="#600" stroked="f">
                <v:path arrowok="t"/>
              </v:shape>
              <v:shape id="_x0000_s1488" style="position:absolute;left:7459;top:3042;width:646;height:220" coordsize="646,220" path="m9,220r637,l506,40r-1,l502,39r-3,-1l494,37r-7,-1l479,34r-8,-2l461,31,450,29,439,27,427,25,413,22,399,21,385,18,371,16,356,14,341,11,325,10,310,8,294,6,279,4,264,3,249,2,234,1,220,,206,,193,,180,,169,1,158,3,148,4r-9,3l132,9r-6,2l119,14r-8,2l103,21r-8,3l87,29r-8,4l71,38r-8,6l55,49r-8,6l41,62r-7,6l28,75r-6,8l9,106,3,129,,152r,22l3,192r3,15l8,217r1,3xe" fillcolor="#0035ff" stroked="f">
                <v:path arrowok="t"/>
              </v:shape>
              <v:shape id="_x0000_s1489" style="position:absolute;left:7597;top:2597;width:658;height:649" coordsize="658,649" path="m370,21r-2,l365,22r-5,1l353,24r-7,3l337,29r-10,4l316,36r-11,6l294,47r-12,6l271,60r-10,9l252,77r-9,10l235,98r-9,17l219,130r-7,16l208,161r-5,18l200,198r-4,22l192,246r-3,27l187,299r-2,24l182,345r-5,18l171,378r-8,10l152,393r-15,-1l124,384,112,371,102,356,94,341,88,327r-5,-9l82,314,,357r1,2l2,364r2,7l7,381r4,12l15,407r5,15l27,439r4,9l35,456r6,10l47,474r7,9l61,491r8,9l77,508r8,7l93,522r8,6l108,534r8,4l123,541r7,3l136,545r10,2l153,548r4,l162,548r4,-1l173,545r9,-1l195,541r5,-1l204,541r4,3l211,546r1,5l215,556r3,5l220,568r4,6l229,582r5,7l241,597r9,7l260,612r14,8l289,627r22,9l331,641r21,4l372,648r19,1l409,649r17,-1l443,647r15,-2l471,642r12,-3l493,636r9,-3l508,630r5,-2l516,627r2,-5l524,610r7,-19l541,567r11,-29l564,506r12,-35l589,435r12,-37l614,363r12,-35l635,296r10,-28l652,243r4,-18l658,213r,-18l658,176r-2,-18l653,139r-4,-17l645,105,639,91,633,78r-7,-9l616,57,603,42,589,28,575,15,563,5,553,r-5,1l534,21,519,35,505,46r-15,8l474,58r-14,1l446,58,432,55,419,51,407,46,397,40,387,35r-7,-6l375,25r-4,-3l370,21xe" fillcolor="#d87cff" stroked="f">
                <v:path arrowok="t"/>
              </v:shape>
              <v:shape id="_x0000_s1490" style="position:absolute;left:7282;top:2209;width:518;height:634" coordsize="518,634" path="m11,90l33,507r126,2l159,522,,537r,45l130,634,487,557r,-28l375,509r,-23l504,440,518,10,92,,11,90xe" fillcolor="#d8d8d8" stroked="f">
                <v:path arrowok="t"/>
              </v:shape>
              <v:shape id="_x0000_s1491" style="position:absolute;left:7362;top:2757;width:455;height:180" coordsize="455,180" path="m2,70l,106r176,74l445,101,455,20,394,,2,70xe" fillcolor="#bfbfbf" stroked="f">
                <v:path arrowok="t"/>
              </v:shape>
              <v:shape id="_x0000_s1492" style="position:absolute;left:7729;top:2769;width:88;height:119" coordsize="88,119" path="m3,33r,3l2,40r,5l3,49r6,6l15,60r6,6l28,71r5,4l38,79r3,2l42,81r26,38l88,21,35,,32,,28,2,21,6r-7,4l7,14,2,20,,26r3,7xe" fillcolor="#f2ccb2" stroked="f">
                <v:path arrowok="t"/>
              </v:shape>
              <v:shape id="_x0000_s1493" style="position:absolute;left:7568;top:2795;width:137;height:154" coordsize="137,154" path="m,27l5,37r5,10l14,59r1,14l15,82,14,92r,11l14,115r1,11l18,137r5,9l30,152r10,2l52,151r13,-6l78,137r13,-8l100,121r7,-5l110,114r1,-2l114,107r4,-7l123,91r5,-9l133,74r3,-7l137,63r,-13l136,30,131,11,122,1r-5,1l112,6r-2,4l107,16r-1,6l104,27r,3l104,32r-1,-1l101,29,99,24,97,19,94,14,91,8,88,4,86,1r-1,l81,,76,1r-6,l63,3,55,4,47,6,39,7r-9,3l23,12r-7,3l10,18,5,19,1,22,,25r,2xe" fillcolor="#f2ccb2" stroked="f">
                <v:path arrowok="t"/>
              </v:shape>
              <v:shape id="_x0000_s1494" style="position:absolute;left:7913;top:2821;width:377;height:362" coordsize="377,362" path="m63,43r-8,6l47,58,39,70,31,83,25,97r-6,14l15,124r-2,11l8,182,4,228,1,262,,276r1,2l2,285r4,10l11,307r7,14l28,333r13,11l57,352r13,4l82,359r13,2l106,362r11,l127,362r10,-1l145,360r9,-2l160,357r7,-2l172,354r5,-2l179,351r2,-1l182,350r2,-1l189,347r8,-2l207,342r12,-5l233,333r15,-6l262,321r16,-5l293,310r14,-5l319,299r12,-5l340,288r7,-3l350,281r9,-23l366,228r6,-35l376,155r1,-38l375,83,370,56,362,37,351,25,340,15,329,8,320,4,312,1,306,r-4,l301,r-1,l297,r-4,l287,r-8,l270,r-9,1l250,1,238,3r-12,l213,4,201,6,188,8r-14,3l162,13r-13,3l133,21r-14,4l107,28,95,32r-9,2l78,38r-7,2l63,43xe" fillcolor="#59a359" stroked="f">
                <v:path arrowok="t"/>
              </v:shape>
              <v:shape id="_x0000_s1495" style="position:absolute;left:8071;top:2912;width:161;height:350" coordsize="161,350" path="m48,23l,350r110,l161,15r,-1l161,12r-1,-1l159,8,154,5,148,3,138,1,125,,109,1,95,3,82,7,71,11,61,15r-7,4l49,22r-1,1xe" fillcolor="#a5a5a5" stroked="f">
                <v:path arrowok="t"/>
              </v:shape>
              <v:shape id="_x0000_s1496" style="position:absolute;left:7289;top:2543;width:946;height:477" coordsize="946,477" path="m454,407r37,-12l491,403r-1,8l489,419r-3,9l483,436r-4,7l473,450r-7,5l459,456r-7,-1l445,452r-8,-4l431,442r-6,-6l419,429r-4,-8l454,407r-4,-14l410,407r-4,-3l402,399r-1,-6l397,388r6,-3l411,383r6,-3l425,377r8,-3l441,373r6,-3l454,368r-4,-14l400,370r,-1l400,367r,-1l400,363r-21,-1l379,373r1,9l382,393r4,9l390,412r4,9l400,430r5,9l412,447r7,8l426,463r9,5l443,473r10,3l463,477r10,-1l481,474r6,-3l493,466r5,-5l501,455r4,-7l508,441r1,-7l526,301r1,-10l528,281r2,-10l532,260r2,-9l537,241r3,-9l543,223r4,-11l552,201r5,-11l564,180r7,-10l578,160r9,-9l595,142r10,-8l614,127r11,-7l635,115r11,-5l657,105r12,-2l681,100r6,8l694,115r6,7l706,127r8,5l723,136r11,5l747,145r7,1l762,147r7,l777,147r7,-1l790,145r8,-1l804,141r7,-3l817,135r7,-3l830,128r5,-5l841,119r6,-5l852,109r18,10l885,131r13,15l910,162r9,18l926,199r4,19l931,238r1,14l934,268r2,11l938,282r5,-24l946,232r-1,-27l941,181r-2,-8l936,164r-4,-8l928,148r-4,-7l919,134r-6,-7l907,120r-6,-6l895,108r-7,-6l881,97r-7,-6l866,86r-7,-4l851,78r-2,l848,78r-1,1l846,80r-1,2l842,85r-4,4l834,93r-7,7l821,104r-5,5l810,112r-5,3l801,118r-5,2l791,122r-5,l781,123r-5,l771,123r-6,l758,123r-7,-1l743,122r-5,-3l732,118r-4,-3l722,113r-5,-2l712,108r-4,-4l705,100r1,-2l708,96r1,-3l711,91r4,-12l716,67r,-12l715,44,712,32,708,21,702,10,696,r-1,3l696,12r1,12l697,38r-1,16l694,67r-7,11l678,85r-11,l656,86r-11,3l635,91r-10,3l615,99r-10,4l596,109r-9,6l578,122r-7,7l563,136r-7,8l549,153r-6,9l537,170r-4,9l529,188r-3,8l524,205r-2,9l519,223r-2,9l515,241r-4,-3l505,236r-8,-2l489,232r-7,-4l474,225r-5,-3l467,218r-10,1l442,222r-20,3l398,229r-26,5l343,238r-30,5l283,248r-30,5l225,258r-26,4l175,266r-20,4l141,271r-10,2l127,274r-7,-3l112,269r-7,-2l97,264r-8,-3l82,259r-8,-3l67,253r-8,-2l51,248r-7,-2l37,244r-9,-3l21,239r-8,-2l5,235,,240r2,1l5,243r6,2l17,248r9,3l34,254r10,4l53,261r9,4l72,269r8,2l88,274r7,3l100,279r3,1l104,281r,l102,281r-2,1l97,283r-3,1l91,286r-3,1l86,289r149,65l238,355r3,1l243,356r3,-2l118,293r9,-3l142,288r19,-5l185,279r27,-5l241,269r31,-7l302,257r31,-6l363,246r27,-5l414,236r21,-3l450,229r11,-2l464,227r7,3l476,234r7,3l490,241r6,4l502,248r6,4l513,257r,14l511,284r-3,14l505,311r-4,-5l497,302r-4,-5l489,293r-4,-3l482,286r-5,-4l472,279r4,l480,280r4,2l487,285r4,3l495,289r3,l503,287r-4,-6l494,274r-5,-5l483,263r-6,-4l471,254r-7,-4l457,247r4,1l466,248r5,1l475,250r4,1l484,253r3,2l491,257r3,1l496,259r2,2l500,263r2,2l504,266r2,-1l509,263r-4,-5l501,254r-5,-3l491,248r-6,-2l480,244r-6,-2l468,240r-3,-1l461,238r-3,l455,241r,1l456,244r,1l457,247r-4,1l449,248r-3,1l445,253r4,2l454,257r4,2l463,259r4,2l472,263r3,3l479,269r-3,1l472,270r-3,-1l465,268r-4,-1l457,266r-3,1l450,269r2,6l455,280r4,4l464,288r4,4l473,296r4,5l480,307r-8,2l462,311r-9,3l445,317r-9,2l427,322r-10,1l409,324r2,-12l412,299r-1,-13l409,274r-3,-4l404,266r-3,-4l397,260r-5,9l390,277r-3,8l382,293,363,260r-6,l357,266r4,5l364,278r3,6l370,290r2,6l375,303r1,7l378,317r4,-1l386,313r3,-3l391,307r3,-4l396,299r1,-4l399,291r2,4l400,304r-2,8l396,321r-4,8l389,338r-3,8l382,354r-3,8l400,363r1,-4l402,351r2,-6l406,340r10,-2l427,336r10,-3l448,330r10,-3l468,325r11,-3l489,319r4,5l496,328r2,5l500,338r-50,16l454,368r1,-1l459,366r5,-1l471,362r7,-2l485,357r6,-3l497,352r-2,26l450,393r4,14xe" fillcolor="black" stroked="f">
                <v:path arrowok="t"/>
              </v:shape>
              <v:shape id="_x0000_s1497" style="position:absolute;left:7902;top:2183;width:245;height:74" coordsize="245,74" path="m245,74r-4,l238,73r-3,-3l232,68,221,58,208,49,196,42,182,36,168,31,153,28,139,25,123,24,108,23r-15,l77,25,62,27,47,29,33,33,19,37,6,42,3,40,2,38,,35,,31,8,25r7,-5l23,16r9,-4l40,9,48,6,58,4,66,3,76,2,84,1,94,r9,1l113,2r9,1l131,4r9,2l148,7r7,2l163,11r8,3l178,17r8,3l193,24r7,4l207,32r7,5l220,42r6,6l232,54r4,6l241,66r4,8xe" fillcolor="black" stroked="f">
                <v:path arrowok="t"/>
              </v:shape>
              <v:shape id="_x0000_s1498" style="position:absolute;left:7312;top:2224;width:475;height:477" coordsize="475,477" path="m448,389l461,22,87,18,97,417r-2,2l90,421r-4,1l84,420,66,29,11,79r2,59l17,268r5,130l25,460r8,-4l41,453r10,-4l61,445r8,-3l76,439r5,-2l83,437r-8,5l67,448r-8,5l49,457r-9,6l31,467r-8,5l15,477,12,460,9,416,6,353,4,282,2,209,,143,,93,1,68,71,,475,10r,17l473,70r-2,63l467,204r-3,71l461,337r-2,43l458,397r-10,-8xe" fillcolor="black" stroked="f">
                <v:path arrowok="t"/>
              </v:shape>
              <v:shape id="_x0000_s1499" style="position:absolute;left:7823;top:2227;width:324;height:397" coordsize="324,397" path="m294,397r-3,-2l289,394r-3,-3l284,388r-2,-4l280,381r-2,-3l276,375r-5,-11l266,353r-5,-11l258,331r-2,-13l253,306r-3,-12l248,282r-6,-5l235,273r-5,-5l223,262r-5,-4l211,252r-4,-6l202,240r-5,l190,238r-6,-3l178,232r-5,-4l168,225r-2,-3l164,221r3,l170,221r2,1l175,222r3,l181,223r3,-1l187,221r8,-7l199,207r2,-8l203,191r-1,-6l201,180r-1,-6l198,169r-1,-5l194,160r-4,-4l186,154r-8,-3l170,150r-9,-2l153,147r-8,-2l137,144r-8,-2l120,140r-8,-2l104,136r-7,-3l89,130r-8,-3l74,123r-7,-4l60,114r-4,19l52,152r-4,20l47,192r,21l49,233r4,21l59,274r5,9l70,294r6,9l83,313r8,9l100,329r9,7l120,340r3,l126,339r3,-1l132,337r3,-1l138,335r1,1l141,338r-3,2l134,342r-3,2l127,345r-3,1l120,346r-4,l113,344r-11,-5l92,334,82,328r-8,-7l66,313r-7,-8l52,295r-6,-9l42,276,37,266,33,255,31,244,29,232,27,221,26,209r,-12l26,158r-4,l19,158r-4,l11,157,8,156,5,155,2,153,,150r27,-9l30,129r2,-13l35,104,42,94,38,88,34,82,31,75,29,67,27,61r,-8l28,45r3,-8l34,31r3,-5l41,20r4,-5l50,11,56,7,60,4,67,r2,4l70,8r-2,3l65,14r-4,3l57,19r-2,4l53,27,49,40r1,14l53,67r6,13l67,88r7,8l83,103r9,6l102,113r10,3l122,119r11,3l143,124r10,3l164,130r10,3l185,136r9,4l204,144r9,7l220,152r7,2l234,157r6,4l245,166r5,6l255,177r3,7l259,190r,6l256,201r-5,5l248,206r-4,-2l241,202r-4,-2l234,197r-3,-3l230,192r-1,l232,194r3,2l238,198r4,l245,196r1,-4l247,190r,-4l244,183r-4,-4l236,176r-4,-3l228,169r-5,-2l219,166r-5,l218,176r1,12l220,199r,12l222,222r2,11l230,244r8,9l244,260r7,8l258,275r9,6l275,287r8,4l293,292r10,l305,291r2,-2l309,288r2,-2l309,284r-3,-1l304,281r-1,-2l307,277r3,-1l314,275r4,1l322,280r1,3l324,287r-1,4l323,296r-3,5l315,304r-6,3l302,308r-7,-1l289,306r-7,-1l276,302r-5,-2l267,297r-5,-3l265,304r4,10l274,325r5,10l284,345r6,10l296,365r6,10l294,397xe" fillcolor="black" stroked="f">
                <v:path arrowok="t"/>
              </v:shape>
              <v:shape id="_x0000_s1500" style="position:absolute;left:8162;top:2253;width:125;height:239" coordsize="125,239" path="m111,52r7,21l123,95r2,22l124,140r-5,22l112,183r-10,19l89,220r-5,4l77,228r-8,4l61,235r-8,3l46,239r-4,l39,238r3,-3l46,232r6,-5l59,221r8,-5l74,210r6,-5l84,201r6,-16l95,169r3,-17l100,135r2,-17l100,100,99,83,95,66,94,62,93,57,91,52,89,49,87,44,84,40,81,37,78,33,67,25,55,19,42,15,29,13,18,11r-9,l2,11,,11,8,6,16,3,25,,35,r9,1l54,3r8,2l70,9r7,4l83,17r5,5l94,28r5,6l103,40r4,6l111,52xe" fillcolor="black" stroked="f">
                <v:path arrowok="t"/>
              </v:shape>
              <v:shape id="_x0000_s1501" style="position:absolute;left:7431;top:2281;width:307;height:334" coordsize="307,334" path="m307,1r,50l307,159r-2,110l301,319r-3,l290,319r-11,2l263,321r-18,2l223,324r-22,2l177,327r-25,1l127,329r-23,2l81,332r-21,1l43,333r-15,1l17,334,,,307,1xe" fillcolor="black" stroked="f">
                <v:path arrowok="t"/>
              </v:shape>
              <v:shape id="_x0000_s1502" style="position:absolute;left:8110;top:2278;width:111;height:207" coordsize="111,207" path="m64,70r2,8l66,85r-1,8l63,100r-4,7l55,114r-5,7l44,127r-2,1l39,129r-3,1l32,131r-3,l25,131r-5,l15,130r2,3l20,135r2,2l25,139r3,1l32,141r3,1l39,143r3,-1l47,141r4,-1l57,140r5,l65,140r4,1l70,143r,7l69,157r-2,6l63,170r-4,6l54,181r-5,4l43,189r5,2l53,191r5,l62,191r5,-2l72,188r4,-3l80,184r4,-3l86,177r4,-4l92,170r4,-4l99,162r4,-3l108,157r2,4l111,166r,5l110,176r-4,8l99,189r-6,6l86,198r-9,4l69,204r-8,2l53,207r-4,-1l45,204r-4,-2l37,200r-4,-1l29,196r-3,-3l22,189r2,-2l25,186r2,-1l29,184r3,l35,184r2,-1l39,182r6,-6l50,171r4,-6l55,158r-5,2l44,160r-5,-1l33,157r-6,-2l22,151r-5,-3l12,143,5,134,2,124,,113,3,103r3,1l8,106r1,4l10,114r1,3l14,120r2,2l21,122r3,l26,122r2,l31,122r2,l36,121r2,-2l39,118r8,-15l47,86,42,70,36,54,32,38r,-14l39,11,55,r2,7l59,26r3,23l64,70xe" fillcolor="black" stroked="f">
                <v:path arrowok="t"/>
              </v:shape>
              <v:shape id="_x0000_s1503" style="position:absolute;left:7448;top:2291;width:277;height:312" coordsize="277,312" path="m272,297r-11,1l247,298r-16,2l211,301r-20,1l169,304r-23,1l124,306r-22,1l81,308r-19,1l45,311r-14,l20,312r-7,l11,312,,,277,3r-5,294xe" fillcolor="#26ade8" stroked="f">
                <v:path arrowok="t"/>
              </v:shape>
              <v:shape id="_x0000_s1504" style="position:absolute;left:7408;top:2640;width:361;height:107" coordsize="361,107" path="m361,3r-1,l358,4r-4,2l349,9r-7,3l334,16r-8,4l318,24r-11,4l297,32r-10,3l277,38r-10,3l257,43r-9,1l239,44r-6,17l229,82r-2,18l227,107r-8,-9l216,85r,-13l219,59r1,-4l222,51r1,-3l225,45r2,-2l230,40r3,-2l237,37r4,l248,36r11,-3l270,29r12,-3l294,22r10,-4l312,15r-8,l291,15r-17,1l254,17r-23,2l206,21r-27,1l153,25r-27,1l100,28,76,30,54,32,34,34r-15,l7,36,,36,1,33r,-3l3,28r,-3l6,24r5,l17,23r8,-1l34,22,44,21,55,19,67,18,80,17,93,16r14,-1l122,14r16,-2l153,11r16,-1l185,8,200,7,216,6,232,4,247,3r14,l275,2,289,1r13,l313,r11,l334,r8,l349,r6,1l359,1r2,2xe" fillcolor="black" stroked="f">
                <v:path arrowok="t"/>
              </v:shape>
              <v:shape id="_x0000_s1505" style="position:absolute;left:7289;top:2696;width:474;height:107" coordsize="474,107" path="m144,107r-1,l138,106r-7,-1l123,103r-11,-3l100,97,87,94,75,91,61,87,49,84,37,81,26,77,16,74,8,72,2,70,,69,1,66,2,65,5,63,7,61,158,40r1,l160,33r1,-7l160,18r-4,-7l155,11r-3,1l146,13r-6,l132,14r-9,1l113,16r-9,l94,17,84,18r-9,2l67,20r-7,1l53,21r-4,1l48,22,47,21r,-2l47,17r,-1l54,15r7,-2l69,12r7,-1l83,10,90,9,98,8r7,-1l112,6r8,l127,5r8,-1l142,3r7,-1l157,1,164,r5,6l172,14r3,8l176,29r2,9l176,46r-4,8l168,61r-12,1l155,54r-7,l140,55r-8,l125,57r-8,l109,58r-7,1l95,61r-8,l80,62r-7,2l65,65r-7,1l50,68r-7,1l36,70r7,2l49,73r8,1l64,76r7,1l78,80r6,1l91,83r7,1l105,86r7,2l119,89r7,2l133,92r7,2l147,95r3,l157,94r11,-2l183,89r19,-2l222,83r23,-3l268,76r24,-4l316,69r23,-4l361,61r21,-3l400,55r15,-3l427,50,356,42r-1,-2l356,37r2,-2l360,32,474,50,144,107xe" fillcolor="black" stroked="f">
                <v:path arrowok="t"/>
              </v:shape>
              <v:shape id="_x0000_s1506" style="position:absolute;left:7631;top:2802;width:24;height:60" coordsize="24,60" path="m7,1r3,7l12,15r2,7l17,29r2,7l21,43r2,7l24,58r-6,2l14,54,13,46,12,39,10,32,,4,1,2,2,1,4,,7,1xe" fillcolor="black" stroked="f">
                <v:path arrowok="t"/>
              </v:shape>
              <v:shape id="_x0000_s1507" style="position:absolute;left:7609;top:2803;width:28;height:54" coordsize="28,54" path="m7,r3,7l13,13r4,6l19,25r3,6l24,37r2,7l28,51r-2,l25,52r-2,2l22,54,19,47,17,41,15,35,13,29,11,22,9,16,5,11,,6,1,4,3,2,4,,7,xe" fillcolor="black" stroked="f">
                <v:path arrowok="t"/>
              </v:shape>
              <v:shape id="_x0000_s1508" style="position:absolute;left:7587;top:2809;width:32;height:52" coordsize="32,52" path="m7,r5,5l17,11r4,5l26,23r3,6l31,37r1,7l32,51r-1,l29,52r-1,l26,52,23,45,21,39,19,32,17,26,14,19,11,13,7,8,,3,,,7,xe" fillcolor="black" stroked="f">
                <v:path arrowok="t"/>
              </v:shape>
              <v:shape id="_x0000_s1509" style="position:absolute;left:7374;top:2820;width:243;height:114" coordsize="243,114" path="m221,19r4,11l230,41r3,11l236,64r2,11l241,87r1,12l243,111r-4,2l236,114r-2,l231,114r-3,-2l226,110r-2,-3l223,104r-1,-4l221,97r,-3l221,90r-8,l206,92r-7,1l191,95r-8,1l174,99r-9,2l155,103,,38,2,36r,-3l2,30r,-2l157,91r8,-2l173,87r9,-2l190,84r8,-2l206,79r7,-2l221,74,220,63,219,51,216,39,212,27,209,16,206,7,204,2,202,r4,l209,2r3,2l214,7r2,2l217,13r2,3l221,19xe" fillcolor="black" stroked="f">
                <v:path arrowok="t"/>
              </v:shape>
              <v:shape id="_x0000_s1510" style="position:absolute;left:7228;top:2829;width:833;height:401" coordsize="833,401" path="m715,3r,3l714,9r-3,4l708,18r-3,3l702,25r-2,2l699,28,652,182r-2,7l649,195r1,6l652,208r3,6l658,221r3,7l663,235r,10l663,255r-4,9l651,269r-3,-1l647,264r,-4l647,257r3,-4l651,247r-1,-5l648,236r-2,-4l643,227r-4,-3l636,221r-4,7l628,235r-4,7l620,249r-5,6l610,262r-6,6l599,273r7,12l615,296r9,10l633,316r9,10l652,335r11,8l674,352r11,7l696,365r12,6l721,376r12,4l745,384r13,3l772,389r8,l787,390r8,l803,389r7,l818,388r8,-1l833,387r-1,3l830,391r-2,2l825,393r-3,1l820,395r-3,1l815,397r-23,3l771,401r-20,l732,398r-18,-3l697,390r-15,-5l667,378r-13,-9l641,360,629,350,619,339,609,328r-9,-12l592,303r-8,-13l581,287r-2,-1l575,286r-4,2l567,290r-4,1l559,293r-4,1l545,296r-10,4l526,305r-8,7l510,319r-7,8l498,335r-6,8l492,339r3,-14l499,308r7,-14l495,290r-10,-6l474,277r-10,-8l454,261r-10,-8l436,244r-9,-9l417,236r-11,3l397,242r-10,3l378,249r-9,4l359,258r-8,6l342,269r-9,6l325,282r-7,6l310,296r-7,8l296,312r-7,8l285,326r-4,7l278,339r-3,7l273,352r-3,7l268,366r-3,6l262,370r-3,-5l258,360r-1,-4l257,339r2,-15l265,310r8,-13l283,284r11,-11l306,264r13,-10l325,251r6,-3l336,245r7,-2l348,240r7,-2l361,236r6,-2l373,232r6,-1l385,228r7,-1l398,225r6,-2l411,222r6,-2l414,214r-3,-7l407,201r-3,-6l401,188r-3,-7l395,175r-3,-7l277,205r-3,-2l264,200r-13,-5l232,188r-21,-8l188,173r-25,-9l137,155r-26,-9l87,138,63,131,43,123,26,117,12,113,4,110,,109,,96r273,96l389,153r-2,-7l385,138r-2,-7l377,129r-99,33l274,163r-10,-2l251,157r-19,-4l211,147r-23,-7l164,132r-25,-7l114,117,89,109,67,102,47,96,29,90,17,86,8,83,5,82r-1,l3,79r,-4l3,72r,-4l273,150,376,116r4,-3l385,109r7,-4l399,101r7,-3l414,94r6,-3l425,88r2,4l426,95r-2,3l421,101r-3,3l415,107r-2,2l411,113r-5,8l403,128r,7l405,143r3,8l413,159r5,10l424,180r7,11l439,202r7,11l454,224r9,10l472,245r9,9l491,264r7,2l505,269r6,2l519,273r7,2l533,275r8,l549,273r10,-5l569,261r10,-7l588,245r8,-9l604,227r7,-10l616,206,681,16r3,-3l688,9r4,-3l696,3,700,r5,l710,r5,3xe" fillcolor="black" stroked="f">
                <v:path arrowok="t"/>
              </v:shape>
              <v:shape id="_x0000_s1511" style="position:absolute;left:7929;top:2831;width:346;height:432" coordsize="346,432" path="m170,432r-13,l159,420r4,-33l169,339r8,-55l186,226r10,-53l205,130r8,-27l222,99r10,-3l243,93r10,-3l264,90r11,l284,93r10,4l267,268r8,-2l283,262r8,-5l301,252r7,-7l314,238r6,-7l324,223r1,-17l329,166r4,-43l335,94r-1,-8l333,77,331,67,328,57,324,47,319,37r-6,-8l305,21,291,18,278,16,265,15r-14,l238,15r-13,l211,17r-13,1l185,21r-12,3l159,28r-12,3l135,36r-12,4l110,45,99,51,82,60,68,70,59,80,53,90r-6,11l44,112r-4,12l35,136,21,222r1,12l23,247r2,12l27,270r4,11l36,291r8,9l53,306r8,4l69,312r8,2l83,316r7,2l97,319r6,l109,319r5,l120,319r6,l132,318r6,-1l144,315r6,-2l158,311r1,3l159,317r-1,4l158,324r-7,2l144,328r-6,2l132,331r-6,1l120,333r-6,1l108,334r-6,1l97,335r-6,-1l84,334r-5,-1l72,332r-6,-2l59,328r-8,-3l42,321r-8,-5l27,311r-7,-7l13,297,9,289,5,280,1,254,,227,1,201,3,175,8,149r6,-26l21,99,30,75r4,-7l39,62r4,-6l47,51r6,-3l57,44r6,-4l68,38r7,-3l81,33r7,-3l95,28r8,-2l112,24r9,-2l131,19r1,l135,18r4,-1l145,16r8,-1l161,13r9,-2l180,9,190,8,200,6,210,5,220,3,231,2r8,-1l247,r7,l266,r13,1l290,4r11,2l311,11r9,5l328,24r7,9l340,47r3,16l345,81r1,19l346,119r-2,19l344,156r,17l343,187r-1,12l341,212r-2,13l335,236r-6,11l322,256r-11,10l305,269r-6,4l294,276r-6,3l282,283r-5,3l271,289r-6,2l241,432r-12,l281,103r-5,-1l268,102r-8,1l250,105r-11,2l231,110r-8,2l217,115,170,432xe" fillcolor="black" stroked="f">
                <v:path arrowok="t"/>
              </v:shape>
              <v:shape id="_x0000_s1512" style="position:absolute;left:7983;top:2862;width:204;height:252" coordsize="204,252" path="m204,r-9,3l185,6r-9,3l166,11r-8,3l149,17r-8,3l132,23r-9,3l115,29r-8,3l99,35r-8,3l84,41r-9,3l67,47,55,56,45,68,37,80,32,95r-5,15l24,125r-3,15l18,155r-1,96l15,252r-2,l10,251r-3,l4,250,2,249,1,248r-1,l,223,,198,1,172,3,147,7,122,14,99,23,76,36,55r8,-4l52,46r8,-5l69,37r8,-4l85,30,95,26r8,-2l112,20r9,-2l130,15r9,-2l148,10r9,-2l166,6r9,-2l179,3r3,l186,2r4,l193,2r4,-1l201,1,204,xe" fillcolor="black" stroked="f">
                <v:path arrowok="t"/>
              </v:shape>
              <v:shape id="_x0000_s1513" style="position:absolute;left:8108;top:2946;width:61;height:316" coordsize="61,316" path="m,316l35,103,54,3,55,1,56,r3,l61,,44,106,9,316r-9,xe" fillcolor="black" stroked="f">
                <v:path arrowok="t"/>
              </v:shape>
              <v:shape id="_x0000_s1514" style="position:absolute;left:7491;top:2400;width:43;height:188" coordsize="43,188" path="m43,188l39,,,,5,188r38,xe" fillcolor="#9ee8ff" stroked="f">
                <v:path arrowok="t"/>
              </v:shape>
              <v:shape id="_x0000_s1515" style="position:absolute;left:7545;top:2326;width:43;height:261" coordsize="43,261" path="m43,259l38,,,,5,261r38,-2xe" fillcolor="#9ee8ff" stroked="f">
                <v:path arrowok="t"/>
              </v:shape>
              <v:shape id="_x0000_s1516" style="position:absolute;left:7598;top:2369;width:44;height:215" coordsize="44,215" path="m44,214l39,,,1,5,215r39,-1xe" fillcolor="#9ee8ff" stroked="f">
                <v:path arrowok="t"/>
              </v:shape>
            </v:group>
            <v:shape id="_x0000_s1517" style="position:absolute;left:6143;top:2786;width:234;height:499" coordsize="234,499" path="m56,499l,431,,69,56,,234,r,499l56,499xe" fillcolor="silver" stroked="f">
              <v:path arrowok="t"/>
            </v:shape>
            <v:shape id="_x0000_s1518" style="position:absolute;left:6200;top:2786;width:98;height:499" coordsize="98,499" path="m,499l,,,499xm71,454r27,l98,435r-27,l71,454xe" fillcolor="silver" stroked="f">
              <v:path arrowok="t"/>
              <o:lock v:ext="edit" verticies="t"/>
            </v:shape>
            <v:rect id="_x0000_s1519" style="position:absolute;left:6271;top:3181;width:27;height:19" fillcolor="silver" stroked="f"/>
            <v:rect id="_x0000_s1520" style="position:absolute;left:6271;top:3140;width:27;height:20" fillcolor="silver" stroked="f"/>
            <v:rect id="_x0000_s1521" style="position:absolute;left:6271;top:3101;width:27;height:20" fillcolor="silver" stroked="f"/>
            <v:shape id="_x0000_s1522" style="position:absolute;left:6138;top:2781;width:244;height:509" coordsize="244,509" path="m58,509l,438,,73,58,,244,r,509l58,509xm239,499r-5,5l234,5r5,6l61,11,65,9,10,77r,-3l10,436r,-3l65,501r-4,-2l239,499xe" fillcolor="black" strokeweight="3e-5mm">
              <v:path arrowok="t"/>
              <o:lock v:ext="edit" verticies="t"/>
            </v:shape>
            <v:shape id="_x0000_s1523" style="position:absolute;left:6195;top:2786;width:108;height:499" coordsize="108,499" path="m,499l,,10,r,499l,499xm81,454r-5,-5l103,449r-5,5l98,435r5,5l76,440r5,-5l81,454xm71,429r37,l108,459r-37,l71,429xe" fillcolor="black" strokeweight="3e-5mm">
              <v:path arrowok="t"/>
              <o:lock v:ext="edit" verticies="t"/>
            </v:shape>
            <v:shape id="_x0000_s1524" style="position:absolute;left:6266;top:3175;width:37;height:30" coordsize="37,30" path="m10,25l5,20r27,l27,25,27,6r5,5l5,11,10,6r,19xm,l37,r,30l,30,,xe" fillcolor="black" strokeweight="3e-5mm">
              <v:path arrowok="t"/>
              <o:lock v:ext="edit" verticies="t"/>
            </v:shape>
            <v:shape id="_x0000_s1525" style="position:absolute;left:6266;top:3135;width:37;height:30" coordsize="37,30" path="m10,25l5,20r27,l27,25,27,5r5,6l5,11,10,5r,20xm,l37,r,30l,30,,xe" fillcolor="black" strokeweight="3e-5mm">
              <v:path arrowok="t"/>
              <o:lock v:ext="edit" verticies="t"/>
            </v:shape>
            <v:shape id="_x0000_s1526" style="position:absolute;left:6266;top:3096;width:37;height:30" coordsize="37,30" path="m10,25l5,20r27,l27,25,27,5r5,5l5,10,10,5r,20xm,l37,r,30l,30,,xe" fillcolor="black" strokeweight="3e-5mm">
              <v:path arrowok="t"/>
              <o:lock v:ext="edit" verticies="t"/>
            </v:shape>
            <v:rect id="_x0000_s1527" style="position:absolute;left:5453;top:3005;width:692;height:10" fillcolor="black" strokeweight="3e-5mm">
              <v:stroke joinstyle="round"/>
            </v:rect>
            <v:shape id="_x0000_s1528" style="position:absolute;left:6377;top:2720;width:844;height:325" coordsize="844,325" path="m,314r421,l416,319,416,,844,r,11l421,11r5,-6l426,325,,325,,314xe" fillcolor="black" strokeweight="3e-5mm">
              <v:path arrowok="t"/>
            </v:shape>
            <v:shape id="_x0000_s1529" type="#_x0000_t202" style="position:absolute;left:369;top:2016;width:1104;height:475;mso-width-relative:margin;mso-height-relative:margin">
              <v:textbox style="mso-next-textbox:#_x0000_s1529">
                <w:txbxContent>
                  <w:p w:rsidR="0094282C" w:rsidRDefault="0094282C" w:rsidP="00787803">
                    <w:r>
                      <w:t>Internet</w:t>
                    </w:r>
                  </w:p>
                </w:txbxContent>
              </v:textbox>
            </v:shape>
            <v:group id="_x0000_s1530" style="position:absolute;left:136;top:360;width:5931;height:2493" coordorigin="136,360" coordsize="5931,2493">
              <v:group id="_x0000_s1531" style="position:absolute;left:5077;top:1932;width:990;height:921" coordorigin="5077,1932" coordsize="990,921">
                <v:shape id="_x0000_s1532" style="position:absolute;left:5077;top:1932;width:990;height:921" coordsize="990,921" path="m269,r-1,3l268,4r-1,2l267,8r18,20l303,47r18,18l339,81r17,15l373,110r17,13l406,134r17,11l439,155r16,9l471,172r16,9l503,188r16,6l534,201r-17,-4l500,193r-17,-5l466,183r-17,-5l431,171r-17,-7l397,156r-18,-8l361,139,342,129,324,118,306,106,287,93,268,80,249,65r-1,2l248,68r-1,2l247,72r18,18l283,106r17,16l318,136r17,14l351,162r17,12l385,185r16,9l417,204r16,9l449,221r15,7l480,235r15,8l510,249r-17,-4l477,241r-17,-5l443,231r-17,-5l409,220r-17,-6l375,207r-18,-8l339,191r-18,-9l303,173,285,162,266,151,247,139,228,127r,1l227,130r,1l226,133r18,16l262,163r17,15l296,190r17,13l330,214r16,11l362,235r17,10l394,253r16,8l426,270r15,7l457,284r15,7l487,298r-16,-4l454,290r-17,-5l421,281r-17,-6l387,270r-17,-6l353,257r-17,-6l318,243r-18,-8l282,226r-18,-9l246,208,227,197,208,186r-1,2l207,189r-1,2l205,192r18,15l241,220r17,13l275,245r17,11l308,266r17,10l341,286r16,9l373,303r15,8l404,319r16,8l435,334r15,6l465,347r-16,-4l432,339r-16,-4l399,331r-17,-5l366,320r-17,-5l331,308r-17,-6l297,296r-18,-8l261,281r-18,-9l224,263r-19,-9l187,244r-1,2l186,247r-1,2l185,250r17,13l220,275r17,12l254,298r17,11l287,319r16,10l320,337r16,9l351,355r16,7l383,370r15,7l413,384r16,7l444,398r-16,-4l411,390r-17,-4l378,381r-17,-5l344,372r-17,-6l310,361r-17,-6l275,348r-18,-7l239,334r-18,-7l202,318r-18,-9l164,300r,2l163,303r,2l162,306r18,12l197,330r18,11l232,352r17,10l266,372r16,9l298,390r16,8l330,406r16,8l361,422r16,7l392,435r16,7l423,449r-16,-4l390,441r-16,-4l357,433r-17,-4l323,424r-17,-5l289,413r-18,-5l253,401r-17,-6l217,388r-18,-7l180,373r-19,-9l141,356r,1l140,358r-1,2l139,361r18,12l175,384r17,12l209,406r18,10l244,425r16,9l277,443r16,8l309,459r16,8l341,475r15,6l372,488r15,7l403,502r-16,-4l370,494r-17,-4l337,486r-18,-4l302,478r-17,-5l268,467r-18,-5l232,456r-19,-7l195,442r-19,-7l156,427r-19,-9l117,410r-1,1l116,413r-1,1l114,415r19,12l152,439r17,11l187,460r17,11l222,480r17,9l255,497r17,9l289,514r15,7l321,529r16,7l352,542r16,7l383,555r-16,-3l350,548r-16,-3l316,541r-17,-4l281,533r-17,-5l246,523r-18,-6l209,511r-18,-6l172,497r-20,-7l132,482r-20,-9l91,464r,1l90,466r-1,2l88,469r20,12l126,493r19,12l164,515r18,11l200,536r17,9l234,553r17,9l268,570r17,7l301,584r16,7l333,597r16,7l364,610r-16,-3l331,604r-18,-3l296,597r-17,-4l261,589r-18,-5l225,579r-19,-5l187,568r-19,-7l148,554r-21,-8l107,537,86,528,64,517r-1,1l63,520r-1,1l61,523r21,13l102,548r19,12l140,572r18,10l177,592r18,10l213,610r17,9l247,627r17,7l281,641r17,7l314,654r16,6l346,666r-17,-3l312,661r-18,-3l277,655r-18,-4l241,647r-19,-5l203,637r-19,-6l164,625r-20,-7l123,610r-21,-8l81,592,58,582,35,571r,2l34,574r-1,1l32,577r22,14l74,605r21,13l115,629r20,11l154,651r19,9l191,670r18,8l227,686r18,7l262,701r17,6l296,713r16,6l329,724r-18,-2l294,720r-18,-3l257,714r-18,-3l220,707r-19,-5l182,697r-21,-6l141,685r-21,-8l98,669,75,659,53,649,29,637,5,625r-1,2l3,628r-2,2l,632r34,21l67,671r32,16l129,702r29,13l187,725r28,10l242,743r26,7l293,756r25,6l341,766r23,3l387,773r22,3l431,779r22,3l474,784r20,4l515,792r20,4l556,800r20,6l596,813r20,8l637,830r21,11l678,854r21,13l720,883r22,18l764,921r4,-40l774,842r6,-38l789,767r9,-36l808,695r13,-34l834,627r15,-33l865,563r18,-31l902,502r20,-29l943,444r23,-27l990,391,970,365,949,342,929,322,908,304,888,288,867,274,847,262,826,252r-20,-9l785,235r-21,-7l743,222r-21,-5l701,212r-22,-5l658,203r-22,-5l614,193r-22,-5l569,183r-23,-7l523,168r-24,-8l475,150,451,139,426,126,401,110,376,93,350,74,323,52,296,28,269,xe" fillcolor="#93f" stroked="f">
                  <v:path arrowok="t"/>
                </v:shape>
                <v:shape id="_x0000_s1533" style="position:absolute;left:5333;top:2308;width:550;height:190" coordsize="550,190" path="m129,155r36,-13l176,47r24,-2l215,65r126,l354,40r19,l387,145r36,13l467,165r42,25l529,180r21,-49l531,85,485,49,424,22,340,6,285,,222,2,154,13,82,38,29,68,4,104,,135r13,32l32,190r20,-7l92,162r37,-7xe" stroked="f">
                  <v:path arrowok="t"/>
                </v:shape>
                <v:shape id="_x0000_s1534" style="position:absolute;left:5287;top:2299;width:604;height:307" coordsize="604,307" path="m116,285r-5,1l106,287r-5,1l95,289r-5,l84,289r-5,l73,289r-6,-1l61,287r-5,-1l50,284r-5,-3l40,279r-5,-4l30,271r-5,-7l21,258r-2,-7l18,244r1,-9l22,226r4,-9l31,209r5,-8l42,194r5,-6l51,183r3,3l57,190r2,3l62,196r3,4l68,203r4,3l76,209r5,4l87,209r4,-4l96,201r5,-3l107,194r5,-3l118,187r6,-3l130,181r6,-3l143,175r6,-3l157,169r7,-2l172,165r8,-3l188,160r1,-18l181,144r-8,3l165,149r-7,2l150,154r-7,3l136,160r-7,3l122,166r-6,3l109,173r-6,3l97,179r-5,4l87,187r-5,3l76,184r-6,-6l65,171r-4,-6l59,158r-3,-7l55,145r,-6l55,132r1,-6l58,120r2,-6l64,108r3,-5l72,96r6,-5l86,82,96,75r11,-7l119,61r13,-6l146,48r15,-5l177,38r16,-5l210,30r17,-4l245,24r19,-2l282,20r19,-1l320,19r20,l360,20r18,2l397,24r18,2l432,30r17,3l465,38r16,5l496,48r14,7l522,61r13,7l546,75r9,7l564,91r6,5l574,103r4,5l582,114r2,6l586,126r1,6l587,139r,6l586,151r-3,7l581,165r-4,6l572,178r-6,6l560,190r-5,-3l550,183r-5,-3l540,176r-6,-3l528,170r-6,-3l516,164r-7,-3l503,158r-7,-2l489,153r-7,-3l474,148r-8,-2l459,144r-1,20l466,166r7,2l481,170r7,3l495,175r6,2l508,180r6,3l519,186r7,3l531,192r5,3l541,199r5,3l550,205r5,4l561,213r5,-4l575,201r8,-9l589,184r6,-9l599,166r3,-9l604,148r,-9l604,130r-1,-8l600,115r-2,-8l594,100r-5,-8l584,85r-7,-7l567,69,557,61,546,53,533,46,519,38,504,32,489,27,472,21,456,16,438,12,419,8,401,5,381,3,362,2,341,1,320,,291,1,263,3,235,6r-26,5l184,17r-23,7l139,32r-20,9l101,50,85,61,70,72,59,84,49,97r-7,13l38,124r-1,15l37,146r1,6l40,160r3,7l38,172r-6,6l25,187r-7,10l11,207,6,219,2,231,,243r,6l2,255r1,5l5,265r2,5l10,275r4,5l18,284r6,4l29,292r6,4l41,299r6,3l54,304r6,1l66,306r7,1l79,307r7,l92,307r6,l104,306r6,-1l115,304r1,-19xe" fillcolor="black" stroked="f">
                  <v:path arrowok="t"/>
                </v:shape>
                <v:shape id="_x0000_s1535" style="position:absolute;left:5402;top:2340;width:387;height:290" coordsize="387,290" path="m,263r5,-1l9,261r4,-1l17,258r4,-1l24,256r3,-1l30,254r,36l387,290r,-91l330,134,318,,274,r-6,24l263,23r-7,-1l250,20r-8,-1l234,18r-8,-1l218,16r-9,l201,16r-9,1l183,18r-8,1l166,21r-7,1l153,23r-6,2l143,3,97,3,87,134,30,199r,36l28,236r-2,1l24,238r-4,1l16,241r-4,1l7,243r-6,1l,263xe" fillcolor="black" stroked="f">
                  <v:path arrowok="t"/>
                </v:shape>
                <v:shape id="_x0000_s1536" style="position:absolute;left:5450;top:2358;width:321;height:254" coordsize="321,254" path="m56,124l65,3r15,l85,28,95,26r1,-1l101,24r7,-1l117,21r11,-2l139,18r12,-1l161,16r11,1l183,18r10,1l203,21r8,2l218,24r4,1l223,26r9,2l240,r13,l265,124r56,63l321,254,,254,,193r210,l210,175r-200,l56,124xe" stroked="f">
                  <v:path arrowok="t"/>
                </v:shape>
                <v:shape id="_x0000_s1537" style="position:absolute;left:5471;top:2157;width:90;height:119" coordsize="90,119" path="m90,109l15,,,10,76,119,90,109xe" fillcolor="black" stroked="f">
                  <v:path arrowok="t"/>
                </v:shape>
                <v:rect id="_x0000_s1538" style="position:absolute;left:5600;top:2118;width:17;height:134" fillcolor="black" stroked="f"/>
                <v:shape id="_x0000_s1539" style="position:absolute;left:5656;top:2153;width:91;height:120" coordsize="91,120" path="m91,10l77,,,110r15,10l91,10xe" fillcolor="black" stroked="f">
                  <v:path arrowok="t"/>
                </v:shape>
                <v:shape id="_x0000_s1540" style="position:absolute;left:5536;top:2398;width:153;height:108" coordsize="153,108" path="m76,108r16,-1l106,104r13,-5l131,92r9,-8l147,75r5,-10l153,54,152,43,147,33,140,23r-9,-7l119,9,106,4,92,1,76,,61,1,47,4,33,9,22,16r-9,7l6,33,2,43,,54,2,65,6,75r7,9l22,92r11,7l47,104r14,3l76,108xe" fillcolor="black" stroked="f">
                  <v:path arrowok="t"/>
                </v:shape>
                <v:shape id="_x0000_s1541" style="position:absolute;left:5588;top:2431;width:48;height:34" coordsize="48,34" path="m24,34r5,l33,33r4,-2l41,29r3,-3l46,24r2,-4l48,17r,-4l46,10,44,8,41,5,37,3,33,2,29,,24,,19,,15,2,11,3,8,5,4,8,2,10,1,13,,17r1,3l2,24r2,2l8,29r3,2l15,33r4,1l24,34xe" stroked="f">
                  <v:path arrowok="t"/>
                </v:shape>
              </v:group>
              <v:group id="_x0000_s1542" style="position:absolute;left:136;top:360;width:4937;height:2464" coordorigin="136,360" coordsize="4937,2464">
                <v:group id="_x0000_s1543" style="position:absolute;left:2026;top:863;width:1939;height:1961" coordorigin="2026,863" coordsize="1939,1961">
                  <v:shape id="_x0000_s1544" style="position:absolute;left:2641;top:2337;width:508;height:165" coordsize="508,165" path="m76,61r34,l110,122r-71,l39,61r37,l84,,,,,165r486,l490,155r5,-9l501,138r7,-9l508,,438,,424,61r39,l463,122r-71,l392,61r32,l438,,337,,319,61r26,l345,122r-71,l274,61r45,l337,,204,,190,61r37,l227,122r-71,l156,61r34,l204,,84,,76,61xe" fillcolor="black" stroked="f">
                    <v:path arrowok="t"/>
                  </v:shape>
                  <v:shape id="_x0000_s1545" style="position:absolute;left:2026;top:1442;width:691;height:811" coordsize="691,811" path="m314,715r6,l327,715r6,1l339,716r7,l352,717r7,3l365,721r13,-10l390,704r14,-7l418,691r15,-6l447,682r15,-4l476,676r7,-18l490,640r9,-16l508,607r11,-15l532,576r13,-13l558,549r14,-12l587,525r16,-9l620,506r17,-8l654,492r18,-6l691,480,691,r-6,l679,r-6,1l666,1,638,2,612,4,586,5,559,8r-24,2l510,13r-24,3l463,20r-22,4l418,27r-20,5l378,38r-21,5l339,49r-20,6l302,60,274,71,249,83,225,94r-24,14l180,122r-21,14l141,152r-18,16l107,186,91,205,77,223,64,244,53,264,42,286r-8,22l24,332,9,390,1,448,,508r7,61l21,630r21,60l70,751r36,60l119,798r11,-12l143,775r14,-9l171,756r14,-7l198,742r14,-6l226,730r13,-3l253,722r12,-2l278,717r13,-1l303,715r11,xe" fillcolor="black" stroked="f">
                    <v:path arrowok="t"/>
                  </v:shape>
                  <v:shape id="_x0000_s1546" style="position:absolute;left:3288;top:863;width:677;height:1628" coordsize="677,1628" path="m213,221r,128l400,349r-17,55l383,1543r12,1l408,1545r13,2l432,1550r13,2l456,1557r12,5l478,1567r11,5l500,1580r9,6l519,1593r9,8l536,1609r10,10l553,1628r20,-32l590,1563r16,-34l620,1494r12,-35l643,1423r9,-37l659,1351r12,-76l677,1198r,-78l673,1040r-3,-37l665,964r-7,-40l650,880,640,836,628,792,615,746,602,701r-8,-22l586,656r-7,-24l569,610r-8,-23l552,565,542,542r-9,-22l523,498,513,477,502,456,490,436,479,416,468,396,456,378,444,359,417,322,390,286,363,252,334,219,306,188,278,158,249,131,220,106,192,83,163,62,135,46,107,29,79,18,51,9,25,3,,,,221r213,xe" fillcolor="black" stroked="f">
                    <v:path arrowok="t"/>
                  </v:shape>
                  <v:shape id="_x0000_s1547" style="position:absolute;left:2995;top:870;width:238;height:214" coordsize="238,214" path="m131,137r107,l238,,227,2,215,5r-12,6l189,17r-15,9l159,36,142,47,127,60,110,74,93,90,77,107,61,126,44,147,29,167,14,190,,214r131,l131,137xe" fillcolor="black" stroked="f">
                    <v:path arrowok="t"/>
                  </v:shape>
                  <v:shape id="_x0000_s1548" style="position:absolute;left:2651;top:2667;width:1038;height:157" coordsize="1038,157" path="m274,105r28,9l330,121r28,7l385,135r27,4l439,144r25,4l490,151r25,2l539,155r25,1l588,157r23,l634,156r22,-2l679,152r26,-3l728,145r25,-5l777,135r23,-6l823,122r21,-8l865,106,886,96r22,-9l927,77,947,66,966,54,984,42r18,-13l1020,16r4,-4l1028,8r5,-4l1038,,,,15,7r16,8l46,22r17,6l80,35r17,7l113,49r17,7l147,63r17,5l183,76r18,5l218,87r19,6l255,99r19,6xe" fillcolor="black" stroked="f">
                    <v:path arrowok="t"/>
                  </v:shape>
                  <v:shape id="_x0000_s1549" style="position:absolute;left:2296;top:2555;width:812;height:57" coordsize="812,57" path="m806,51r,-12l807,26r1,-13l812,,,,1,57r805,l806,56r,l806,54r,-3xe" fillcolor="black" stroked="f">
                    <v:path arrowok="t"/>
                  </v:shape>
                  <v:shape id="_x0000_s1550" style="position:absolute;left:3320;top:1267;width:295;height:1087" coordsize="295,1087" path="m181,81r,920l174,1000r-7,l160,1000r-6,l145,1001r-7,1l132,1003r-7,1l125,81r-55,l70,1023r-11,6l50,1036r-10,6l31,1050r-8,8l14,1067r-7,9l,1087,,,295,r,1052l289,1046r-7,-6l275,1036r-8,-5l260,1025r-8,-3l244,1018r-9,-4l235,81r-54,xe" fillcolor="black" stroked="f">
                    <v:path arrowok="t"/>
                  </v:shape>
                  <v:shape id="_x0000_s1551" style="position:absolute;left:2770;top:1267;width:496;height:1150" coordsize="496,1150" path="m496,207r,914l486,1125r-7,2l471,1131r-8,2l456,1137r-7,4l440,1145r-6,5l434,1016,,1016,,,496,r,207l388,205r,-124l333,81r,82l262,163r,-82l207,81r,89l135,167r,-86l80,81r,863l135,944r,-777l207,170r,774l262,944r,-781l333,163r,781l388,944r,-739l496,207xe" fillcolor="black" stroked="f">
                    <v:path arrowok="t"/>
                  </v:shape>
                  <v:shape id="_x0000_s1552" style="position:absolute;left:2887;top:1062;width:559;height:150" coordsize="559,150" path="m342,77l342,,293,r,77l,77r27,41l27,150r532,l559,77r-217,xe" fillcolor="black" stroked="f">
                    <v:path arrowok="t"/>
                  </v:shape>
                  <v:shape id="_x0000_s1553" style="position:absolute;left:2088;top:1978;width:629;height:524" coordsize="629,524" path="m252,233r6,l265,233r6,2l277,236r6,l289,237r7,1l302,240r14,4l327,235r12,-10l352,217r13,-7l378,204r14,-5l406,196r15,-2l436,193r21,l461,173r4,-16l471,142r6,-14l485,113r7,-12l502,86,512,75,522,63,533,52r12,-9l558,33r13,-8l585,17r13,-6l614,6,629,r,305l175,305r43,58l218,524,,524,6,482r7,-36l24,412,37,382,51,356,67,332,84,311r18,-18l122,278r19,-13l160,255r20,-8l199,240r19,-4l236,235r16,-2xe" fillcolor="black" stroked="f">
                    <v:path arrowok="t"/>
                  </v:shape>
                  <v:shape id="_x0000_s1554" style="position:absolute;left:2361;top:2337;width:225;height:165" coordsize="225,165" path="m125,61r,104l96,165,96,61r-55,l41,165,,165,,,225,r,165l184,165r,-104l125,61xe" fillcolor="black" stroked="f">
                    <v:path arrowok="t"/>
                  </v:shape>
                  <v:shape id="_x0000_s1555" style="position:absolute;left:3150;top:2316;width:694;height:296" coordsize="694,296" path="m,290l1,273,4,256,8,239r6,-16l20,207,30,193r9,-13l50,167,62,155r14,-9l89,137r16,-8l121,122r16,-4l155,115r17,-1l189,112r6,-15l204,77,216,58,230,41,248,27,267,15,287,7,309,2,332,r21,2l374,6r19,8l412,23r17,13l443,51r13,16l465,86r,12l471,98r1,5l475,109r1,6l476,121r5,21l482,142r3,l490,141r5,l502,141r5,-1l511,140r5,l532,141r16,2l563,147r15,3l593,157r13,8l619,173r12,10l642,194r10,12l662,218r9,14l678,248r7,15l690,279r4,17l1,296,,295r,-1l,291r,-1xe" fillcolor="black" stroked="f">
                    <v:path arrowok="t"/>
                  </v:shape>
                </v:group>
                <v:shape id="_x0000_s1556" style="position:absolute;left:3970;top:1836;width:1103;height:27" coordsize="1103,27" path="m1,l1103,17r-1,10l,10,1,xe" fillcolor="black" strokeweight="3e-5mm">
                  <v:path arrowok="t"/>
                </v:shape>
                <v:shape id="_x0000_s1557" style="position:absolute;left:1693;top:1442;width:463;height:423" coordsize="463,313" path="m6,l463,305r-6,8l,8,6,xe" fillcolor="black" strokeweight="3e-5mm">
                  <v:path arrowok="t"/>
                </v:shape>
                <v:shape id="_x0000_s1558" type="#_x0000_t75" style="position:absolute;left:136;top:360;width:1705;height:1082">
                  <v:imagedata r:id="rId31" o:title="i"/>
                </v:shape>
                <v:shape id="_x0000_s1559" type="#_x0000_t32" style="position:absolute;left:931;top:1442;width:58;height:559;flip:x" o:connectortype="straight">
                  <v:stroke endarrow="block"/>
                </v:shape>
              </v:group>
            </v:group>
            <v:shape id="_x0000_s1560" type="#_x0000_t32" style="position:absolute;left:4823;top:910;width:283;height:1020;flip:x y" o:connectortype="straight">
              <v:stroke endarrow="block"/>
            </v:shape>
            <v:shape id="_x0000_s1561" type="#_x0000_t32" style="position:absolute;left:5061;top:1841;width:353;height:478" o:connectortype="straight" strokeweight="1pt"/>
            <v:shape id="_x0000_s1562" type="#_x0000_t202" style="position:absolute;left:3844;top:578;width:1759;height:484;mso-width-relative:margin;mso-height-relative:margin">
              <v:textbox style="mso-next-textbox:#_x0000_s1562">
                <w:txbxContent>
                  <w:p w:rsidR="0094282C" w:rsidRDefault="0094282C" w:rsidP="00787803">
                    <w:r>
                      <w:t>Telephone line</w:t>
                    </w:r>
                  </w:p>
                </w:txbxContent>
              </v:textbox>
            </v:shape>
            <v:shape id="_x0000_s1563" type="#_x0000_t202" style="position:absolute;left:6111;top:1448;width:1091;height:484;mso-width-relative:margin;mso-height-relative:margin">
              <v:textbox style="mso-next-textbox:#_x0000_s1563">
                <w:txbxContent>
                  <w:p w:rsidR="0094282C" w:rsidRDefault="0094282C" w:rsidP="00787803">
                    <w:r>
                      <w:t>Modem</w:t>
                    </w:r>
                  </w:p>
                </w:txbxContent>
              </v:textbox>
            </v:shape>
            <v:shape id="_x0000_s1564" type="#_x0000_t202" style="position:absolute;left:2361;top:395;width:703;height:475;mso-width-relative:margin;mso-height-relative:margin">
              <v:textbox style="mso-next-textbox:#_x0000_s1564">
                <w:txbxContent>
                  <w:p w:rsidR="0094282C" w:rsidRDefault="0094282C" w:rsidP="00787803">
                    <w:r>
                      <w:t>ISP</w:t>
                    </w:r>
                  </w:p>
                </w:txbxContent>
              </v:textbox>
            </v:shape>
            <v:line id="_x0000_s1565" style="position:absolute" from="5536,2543" to="5537,3083" strokeweight="1pt"/>
            <v:shape id="_x0000_s1566" type="#_x0000_t32" style="position:absolute;left:6431;top:1836;width:184;height:1060;flip:y" o:connectortype="straight">
              <v:stroke endarrow="block"/>
            </v:shape>
            <v:shape id="_x0000_s1567" type="#_x0000_t202" style="position:absolute;left:6831;top:717;width:1475;height:367;mso-width-relative:margin;mso-height-relative:margin" stroked="f">
              <v:textbox style="mso-next-textbox:#_x0000_s1567">
                <w:txbxContent>
                  <w:p w:rsidR="0094282C" w:rsidRDefault="0094282C" w:rsidP="00787803">
                    <w:r>
                      <w:t xml:space="preserve">  Computer</w:t>
                    </w:r>
                  </w:p>
                </w:txbxContent>
              </v:textbox>
            </v:shape>
            <v:shape id="_x0000_s1568" type="#_x0000_t32" style="position:absolute;left:7476;top:1212;width:133;height:1010;flip:x" o:connectortype="straight">
              <v:stroke endarrow="block"/>
            </v:shape>
            <w10:wrap type="tight"/>
          </v:group>
        </w:pict>
      </w:r>
    </w:p>
    <w:p w:rsidR="00364045" w:rsidRDefault="0034373A" w:rsidP="00FB4C55">
      <w:pPr>
        <w:spacing w:line="360" w:lineRule="auto"/>
        <w:jc w:val="both"/>
        <w:rPr>
          <w:color w:val="000000"/>
        </w:rPr>
      </w:pPr>
      <w:r>
        <w:rPr>
          <w:noProof/>
          <w:color w:val="000000"/>
          <w:lang w:val="en-US"/>
        </w:rPr>
        <w:pict>
          <v:group id="_x0000_s1569" style="position:absolute;left:0;text-align:left;margin-left:-5.6pt;margin-top:25.7pt;width:439.2pt;height:165.6pt;z-index:-251644928" coordorigin="1639,9036" coordsize="8931,3510" wrapcoords="20148 -92 -36 -92 -36 21508 21418 21508 21600 5815 21600 -92 20148 -92">
            <v:group id="_x0000_s1570" style="position:absolute;left:1639;top:9036;width:8931;height:3510" coordorigin="1639,9036" coordsize="8931,3510">
              <v:shape id="_x0000_s1571" type="#_x0000_t32" style="position:absolute;left:1639;top:9036;width:8916;height:12;flip:y" o:connectortype="straight"/>
              <v:shape id="_x0000_s1572" type="#_x0000_t32" style="position:absolute;left:1639;top:9048;width:0;height:3452" o:connectortype="straight"/>
              <v:shape id="_x0000_s1573" type="#_x0000_t32" style="position:absolute;left:1651;top:12546;width:8832;height:0" o:connectortype="straight"/>
              <v:shape id="_x0000_s1574" type="#_x0000_t32" style="position:absolute;left:10483;top:9043;width:87;height:3503;flip:x" o:connectortype="straight"/>
            </v:group>
            <v:group id="_x0000_s1575" style="position:absolute;left:1688;top:9131;width:8795;height:3244" coordorigin="1994,4961" coordsize="8795,3244">
              <v:shape id="_x0000_s1576" type="#_x0000_t75" style="position:absolute;left:9728;top:6986;width:1061;height:865">
                <v:imagedata r:id="rId32" o:title="j0195384"/>
              </v:shape>
              <v:shape id="_x0000_s1577" type="#_x0000_t75" style="position:absolute;left:8385;top:7482;width:739;height:469">
                <v:imagedata r:id="rId33" o:title="x"/>
              </v:shape>
              <v:shape id="_x0000_s1578" type="#_x0000_t75" style="position:absolute;left:5475;top:4961;width:2529;height:751">
                <v:imagedata r:id="rId34" o:title="Capture"/>
              </v:shape>
              <v:shape id="_x0000_s1579" type="#_x0000_t75" style="position:absolute;left:7528;top:6161;width:684;height:760">
                <v:imagedata r:id="rId35" o:title="ewe"/>
              </v:shape>
              <v:group id="_x0000_s1580" style="position:absolute;left:5148;top:6361;width:1130;height:1121" coordorigin="2026,863" coordsize="1939,1961">
                <v:shape id="_x0000_s1581" style="position:absolute;left:2641;top:2337;width:508;height:165" coordsize="508,165" path="m76,61r34,l110,122r-71,l39,61r37,l84,,,,,165r486,l490,155r5,-9l501,138r7,-9l508,,438,,424,61r39,l463,122r-71,l392,61r32,l438,,337,,319,61r26,l345,122r-71,l274,61r45,l337,,204,,190,61r37,l227,122r-71,l156,61r34,l204,,84,,76,61xe" fillcolor="black" stroked="f">
                  <v:path arrowok="t"/>
                </v:shape>
                <v:shape id="_x0000_s1582" style="position:absolute;left:2026;top:1442;width:691;height:811" coordsize="691,811" path="m314,715r6,l327,715r6,1l339,716r7,l352,717r7,3l365,721r13,-10l390,704r14,-7l418,691r15,-6l447,682r15,-4l476,676r7,-18l490,640r9,-16l508,607r11,-15l532,576r13,-13l558,549r14,-12l587,525r16,-9l620,506r17,-8l654,492r18,-6l691,480,691,r-6,l679,r-6,1l666,1,638,2,612,4,586,5,559,8r-24,2l510,13r-24,3l463,20r-22,4l418,27r-20,5l378,38r-21,5l339,49r-20,6l302,60,274,71,249,83,225,94r-24,14l180,122r-21,14l141,152r-18,16l107,186,91,205,77,223,64,244,53,264,42,286r-8,22l24,332,9,390,1,448,,508r7,61l21,630r21,60l70,751r36,60l119,798r11,-12l143,775r14,-9l171,756r14,-7l198,742r14,-6l226,730r13,-3l253,722r12,-2l278,717r13,-1l303,715r11,xe" fillcolor="black" stroked="f">
                  <v:path arrowok="t"/>
                </v:shape>
                <v:shape id="_x0000_s1583" style="position:absolute;left:3288;top:863;width:677;height:1628" coordsize="677,1628" path="m213,221r,128l400,349r-17,55l383,1543r12,1l408,1545r13,2l432,1550r13,2l456,1557r12,5l478,1567r11,5l500,1580r9,6l519,1593r9,8l536,1609r10,10l553,1628r20,-32l590,1563r16,-34l620,1494r12,-35l643,1423r9,-37l659,1351r12,-76l677,1198r,-78l673,1040r-3,-37l665,964r-7,-40l650,880,640,836,628,792,615,746,602,701r-8,-22l586,656r-7,-24l569,610r-8,-23l552,565,542,542r-9,-22l523,498,513,477,502,456,490,436,479,416,468,396,456,378,444,359,417,322,390,286,363,252,334,219,306,188,278,158,249,131,220,106,192,83,163,62,135,46,107,29,79,18,51,9,25,3,,,,221r213,xe" fillcolor="black" stroked="f">
                  <v:path arrowok="t"/>
                </v:shape>
                <v:shape id="_x0000_s1584" style="position:absolute;left:2995;top:870;width:238;height:214" coordsize="238,214" path="m131,137r107,l238,,227,2,215,5r-12,6l189,17r-15,9l159,36,142,47,127,60,110,74,93,90,77,107,61,126,44,147,29,167,14,190,,214r131,l131,137xe" fillcolor="black" stroked="f">
                  <v:path arrowok="t"/>
                </v:shape>
                <v:shape id="_x0000_s1585" style="position:absolute;left:2651;top:2667;width:1038;height:157" coordsize="1038,157" path="m274,105r28,9l330,121r28,7l385,135r27,4l439,144r25,4l490,151r25,2l539,155r25,1l588,157r23,l634,156r22,-2l679,152r26,-3l728,145r25,-5l777,135r23,-6l823,122r21,-8l865,106,886,96r22,-9l927,77,947,66,966,54,984,42r18,-13l1020,16r4,-4l1028,8r5,-4l1038,,,,15,7r16,8l46,22r17,6l80,35r17,7l113,49r17,7l147,63r17,5l183,76r18,5l218,87r19,6l255,99r19,6xe" fillcolor="black" stroked="f">
                  <v:path arrowok="t"/>
                </v:shape>
                <v:shape id="_x0000_s1586" style="position:absolute;left:2296;top:2555;width:812;height:57" coordsize="812,57" path="m806,51r,-12l807,26r1,-13l812,,,,1,57r805,l806,56r,l806,54r,-3xe" fillcolor="black" stroked="f">
                  <v:path arrowok="t"/>
                </v:shape>
                <v:shape id="_x0000_s1587" style="position:absolute;left:3320;top:1267;width:295;height:1087" coordsize="295,1087" path="m181,81r,920l174,1000r-7,l160,1000r-6,l145,1001r-7,1l132,1003r-7,1l125,81r-55,l70,1023r-11,6l50,1036r-10,6l31,1050r-8,8l14,1067r-7,9l,1087,,,295,r,1052l289,1046r-7,-6l275,1036r-8,-5l260,1025r-8,-3l244,1018r-9,-4l235,81r-54,xe" fillcolor="black" stroked="f">
                  <v:path arrowok="t"/>
                </v:shape>
                <v:shape id="_x0000_s1588" style="position:absolute;left:2770;top:1267;width:496;height:1150" coordsize="496,1150" path="m496,207r,914l486,1125r-7,2l471,1131r-8,2l456,1137r-7,4l440,1145r-6,5l434,1016,,1016,,,496,r,207l388,205r,-124l333,81r,82l262,163r,-82l207,81r,89l135,167r,-86l80,81r,863l135,944r,-777l207,170r,774l262,944r,-781l333,163r,781l388,944r,-739l496,207xe" fillcolor="black" stroked="f">
                  <v:path arrowok="t"/>
                </v:shape>
                <v:shape id="_x0000_s1589" style="position:absolute;left:2887;top:1062;width:559;height:150" coordsize="559,150" path="m342,77l342,,293,r,77l,77r27,41l27,150r532,l559,77r-217,xe" fillcolor="black" stroked="f">
                  <v:path arrowok="t"/>
                </v:shape>
                <v:shape id="_x0000_s1590" style="position:absolute;left:2088;top:1978;width:629;height:524" coordsize="629,524" path="m252,233r6,l265,233r6,2l277,236r6,l289,237r7,1l302,240r14,4l327,235r12,-10l352,217r13,-7l378,204r14,-5l406,196r15,-2l436,193r21,l461,173r4,-16l471,142r6,-14l485,113r7,-12l502,86,512,75,522,63,533,52r12,-9l558,33r13,-8l585,17r13,-6l614,6,629,r,305l175,305r43,58l218,524,,524,6,482r7,-36l24,412,37,382,51,356,67,332,84,311r18,-18l122,278r19,-13l160,255r20,-8l199,240r19,-4l236,235r16,-2xe" fillcolor="black" stroked="f">
                  <v:path arrowok="t"/>
                </v:shape>
                <v:shape id="_x0000_s1591" style="position:absolute;left:2361;top:2337;width:225;height:165" coordsize="225,165" path="m125,61r,104l96,165,96,61r-55,l41,165,,165,,,225,r,165l184,165r,-104l125,61xe" fillcolor="black" stroked="f">
                  <v:path arrowok="t"/>
                </v:shape>
                <v:shape id="_x0000_s1592" style="position:absolute;left:3150;top:2316;width:694;height:296" coordsize="694,296" path="m,290l1,273,4,256,8,239r6,-16l20,207,30,193r9,-13l50,167,62,155r14,-9l89,137r16,-8l121,122r16,-4l155,115r17,-1l189,112r6,-15l204,77,216,58,230,41,248,27,267,15,287,7,309,2,332,r21,2l374,6r19,8l412,23r17,13l443,51r13,16l465,86r,12l471,98r1,5l475,109r1,6l476,121r5,21l482,142r3,l490,141r5,l502,141r5,-1l511,140r5,l532,141r16,2l563,147r15,3l593,157r13,8l619,173r12,10l642,194r10,12l662,218r9,14l678,248r7,15l690,279r4,17l1,296,,295r,-1l,291r,-1xe" fillcolor="black" stroked="f">
                  <v:path arrowok="t"/>
                </v:shape>
              </v:group>
              <v:shape id="_x0000_s1593" type="#_x0000_t75" style="position:absolute;left:2697;top:6783;width:1130;height:893">
                <v:imagedata r:id="rId31" o:title="i"/>
              </v:shape>
              <v:shape id="_x0000_s1594" style="position:absolute;left:5727;top:6034;width:1138;height:431;rotation:8572900fd" coordsize="560,553" path="m431,553c495,433,560,314,523,299,486,284,240,489,209,460,178,431,366,139,339,126,312,113,100,401,50,380,,359,38,63,36,e" filled="f">
                <v:path arrowok="t"/>
              </v:shape>
              <v:shape id="_x0000_s1595" style="position:absolute;left:6991;top:5957;width:1013;height:431;rotation:999760fd" coordsize="560,553" path="m431,553c495,433,560,314,523,299,486,284,240,489,209,460,178,431,366,139,339,126,312,113,100,401,50,380,,359,38,63,36,e" filled="f">
                <v:path arrowok="t"/>
              </v:shape>
              <v:shape id="_x0000_s1596" type="#_x0000_t32" style="position:absolute;left:3827;top:7095;width:1478;height:154;flip:x" o:connectortype="straight"/>
              <v:shape id="_x0000_s1597" type="#_x0000_t32" style="position:absolute;left:8073;top:6819;width:312;height:857;flip:x y" o:connectortype="straight"/>
              <v:shape id="_x0000_s1598" type="#_x0000_t32" style="position:absolute;left:9104;top:7575;width:807;height:53;flip:x" o:connectortype="straight"/>
              <v:shape id="_x0000_s1599" type="#_x0000_t202" style="position:absolute;left:5551;top:6783;width:566;height:312;mso-width-relative:margin;mso-height-relative:margin">
                <v:textbox style="mso-next-textbox:#_x0000_s1599">
                  <w:txbxContent>
                    <w:p w:rsidR="0094282C" w:rsidRPr="004A406B" w:rsidRDefault="0094282C" w:rsidP="00787803">
                      <w:pPr>
                        <w:rPr>
                          <w:sz w:val="16"/>
                        </w:rPr>
                      </w:pPr>
                      <w:r w:rsidRPr="004A406B">
                        <w:rPr>
                          <w:sz w:val="16"/>
                        </w:rPr>
                        <w:t>ISP</w:t>
                      </w:r>
                    </w:p>
                  </w:txbxContent>
                </v:textbox>
              </v:shape>
              <v:shape id="_x0000_s1600" type="#_x0000_t202" style="position:absolute;left:8139;top:6217;width:1163;height:375;mso-width-relative:margin;mso-height-relative:margin">
                <v:textbox style="mso-next-textbox:#_x0000_s1600">
                  <w:txbxContent>
                    <w:p w:rsidR="0094282C" w:rsidRPr="001A0B32" w:rsidRDefault="0094282C" w:rsidP="00787803">
                      <w:pPr>
                        <w:rPr>
                          <w:sz w:val="16"/>
                        </w:rPr>
                      </w:pPr>
                      <w:r w:rsidRPr="001A0B32">
                        <w:rPr>
                          <w:sz w:val="16"/>
                        </w:rPr>
                        <w:t>Satellite dish</w:t>
                      </w:r>
                    </w:p>
                  </w:txbxContent>
                </v:textbox>
              </v:shape>
              <v:shape id="_x0000_s1601" type="#_x0000_t202" style="position:absolute;left:4739;top:5195;width:911;height:323;mso-width-relative:margin;mso-height-relative:margin">
                <v:textbox style="mso-next-textbox:#_x0000_s1601">
                  <w:txbxContent>
                    <w:p w:rsidR="0094282C" w:rsidRPr="001A0B32" w:rsidRDefault="0094282C" w:rsidP="00787803">
                      <w:pPr>
                        <w:rPr>
                          <w:sz w:val="18"/>
                        </w:rPr>
                      </w:pPr>
                      <w:r w:rsidRPr="001A0B32">
                        <w:rPr>
                          <w:sz w:val="18"/>
                        </w:rPr>
                        <w:t>Satellite</w:t>
                      </w:r>
                    </w:p>
                  </w:txbxContent>
                </v:textbox>
              </v:shape>
              <v:shape id="_x0000_s1602" type="#_x0000_t202" style="position:absolute;left:1994;top:7095;width:923;height:354;mso-width-relative:margin;mso-height-relative:margin">
                <v:textbox style="mso-next-textbox:#_x0000_s1602">
                  <w:txbxContent>
                    <w:p w:rsidR="0094282C" w:rsidRPr="00391E09" w:rsidRDefault="0094282C" w:rsidP="00787803">
                      <w:pPr>
                        <w:rPr>
                          <w:sz w:val="18"/>
                        </w:rPr>
                      </w:pPr>
                      <w:r w:rsidRPr="00391E09">
                        <w:rPr>
                          <w:sz w:val="18"/>
                        </w:rPr>
                        <w:t>Internet</w:t>
                      </w:r>
                    </w:p>
                  </w:txbxContent>
                </v:textbox>
              </v:shape>
              <v:shape id="_x0000_s1603" type="#_x0000_t202" style="position:absolute;left:7215;top:7851;width:1405;height:354;mso-width-relative:margin;mso-height-relative:margin">
                <v:textbox style="mso-next-textbox:#_x0000_s1603">
                  <w:txbxContent>
                    <w:p w:rsidR="0094282C" w:rsidRPr="00391E09" w:rsidRDefault="0094282C" w:rsidP="00787803">
                      <w:pPr>
                        <w:rPr>
                          <w:sz w:val="16"/>
                        </w:rPr>
                      </w:pPr>
                      <w:r>
                        <w:rPr>
                          <w:sz w:val="16"/>
                        </w:rPr>
                        <w:t>Satellite m</w:t>
                      </w:r>
                      <w:r w:rsidRPr="00391E09">
                        <w:rPr>
                          <w:sz w:val="16"/>
                        </w:rPr>
                        <w:t>odem</w:t>
                      </w:r>
                    </w:p>
                  </w:txbxContent>
                </v:textbox>
              </v:shape>
              <v:shape id="_x0000_s1604" type="#_x0000_t202" style="position:absolute;left:9657;top:7676;width:1001;height:354;mso-width-relative:margin;mso-height-relative:margin">
                <v:textbox style="mso-next-textbox:#_x0000_s1604">
                  <w:txbxContent>
                    <w:p w:rsidR="0094282C" w:rsidRPr="00391E09" w:rsidRDefault="0094282C" w:rsidP="00787803">
                      <w:pPr>
                        <w:rPr>
                          <w:sz w:val="16"/>
                        </w:rPr>
                      </w:pPr>
                      <w:r w:rsidRPr="00391E09">
                        <w:rPr>
                          <w:sz w:val="16"/>
                        </w:rPr>
                        <w:t>Computer</w:t>
                      </w:r>
                    </w:p>
                  </w:txbxContent>
                </v:textbox>
              </v:shape>
            </v:group>
            <w10:wrap type="tight"/>
          </v:group>
        </w:pict>
      </w:r>
      <w:r w:rsidR="00403EC9">
        <w:rPr>
          <w:color w:val="000000"/>
        </w:rPr>
        <w:t>Satellite connection</w:t>
      </w:r>
    </w:p>
    <w:p w:rsidR="00DC4AFC" w:rsidRPr="00DC4AFC" w:rsidRDefault="00DC4AFC" w:rsidP="00DC4AFC">
      <w:pPr>
        <w:spacing w:line="360" w:lineRule="auto"/>
        <w:ind w:left="720"/>
        <w:rPr>
          <w:iCs/>
          <w:lang w:val="en-US"/>
        </w:rPr>
      </w:pPr>
    </w:p>
    <w:p w:rsidR="00AD2A1E" w:rsidRDefault="00DC4AFC" w:rsidP="006C1457">
      <w:pPr>
        <w:numPr>
          <w:ilvl w:val="0"/>
          <w:numId w:val="95"/>
        </w:numPr>
        <w:spacing w:line="360" w:lineRule="auto"/>
        <w:jc w:val="both"/>
        <w:rPr>
          <w:iCs/>
          <w:lang w:val="en-US"/>
        </w:rPr>
      </w:pPr>
      <w:r w:rsidRPr="0038078B">
        <w:rPr>
          <w:b/>
          <w:iCs/>
          <w:lang w:val="en-US"/>
        </w:rPr>
        <w:t>Wireless broadband connection.</w:t>
      </w:r>
      <w:r>
        <w:rPr>
          <w:iCs/>
          <w:lang w:val="en-US"/>
        </w:rPr>
        <w:t xml:space="preserve"> This is where a computer is connected to the internet without cables, but through short-range radio waves. To access the network your laptop or computer must have a wireless PC card installed.</w:t>
      </w:r>
    </w:p>
    <w:p w:rsidR="004E2DA4" w:rsidRDefault="004E2DA4" w:rsidP="004E2DA4">
      <w:pPr>
        <w:spacing w:line="360" w:lineRule="auto"/>
        <w:jc w:val="both"/>
        <w:rPr>
          <w:iCs/>
          <w:lang w:val="en-US"/>
        </w:rPr>
      </w:pPr>
    </w:p>
    <w:p w:rsidR="006C06A2" w:rsidRDefault="003A2ABE" w:rsidP="004E2DA4">
      <w:pPr>
        <w:spacing w:line="360" w:lineRule="auto"/>
        <w:jc w:val="both"/>
        <w:rPr>
          <w:b/>
          <w:color w:val="000000"/>
          <w:lang w:val="en-US"/>
        </w:rPr>
      </w:pPr>
      <w:r>
        <w:rPr>
          <w:b/>
          <w:color w:val="000000"/>
          <w:lang w:val="en-US"/>
        </w:rPr>
        <w:t>World Wide Web (WWW)</w:t>
      </w:r>
    </w:p>
    <w:p w:rsidR="004C57F4" w:rsidRPr="006C06A2" w:rsidRDefault="00295747" w:rsidP="004E2DA4">
      <w:pPr>
        <w:spacing w:line="360" w:lineRule="auto"/>
        <w:jc w:val="both"/>
        <w:rPr>
          <w:color w:val="000000"/>
          <w:lang w:val="en-US"/>
        </w:rPr>
      </w:pPr>
      <w:r w:rsidRPr="00403EC9">
        <w:rPr>
          <w:color w:val="000000"/>
          <w:lang w:val="en-US"/>
        </w:rPr>
        <w:t xml:space="preserve">World Wide Web (WWW, W3, or Web); is actually the superset of the internet. It is part of the internet which </w:t>
      </w:r>
      <w:r w:rsidR="003A2ABE" w:rsidRPr="00403EC9">
        <w:rPr>
          <w:color w:val="000000"/>
          <w:lang w:val="en-US"/>
        </w:rPr>
        <w:t>supports</w:t>
      </w:r>
      <w:r w:rsidRPr="00403EC9">
        <w:rPr>
          <w:color w:val="000000"/>
          <w:lang w:val="en-US"/>
        </w:rPr>
        <w:t xml:space="preserve"> a huge collection of “pages” of information linked to each other around the globe. Each page can have many links tha</w:t>
      </w:r>
      <w:r w:rsidR="003A2ABE">
        <w:rPr>
          <w:color w:val="000000"/>
          <w:lang w:val="en-US"/>
        </w:rPr>
        <w:t xml:space="preserve">t take you to new </w:t>
      </w:r>
      <w:r w:rsidR="004C57F4">
        <w:rPr>
          <w:color w:val="000000"/>
          <w:lang w:val="en-US"/>
        </w:rPr>
        <w:t>destination.</w:t>
      </w:r>
      <w:r w:rsidR="006C06A2">
        <w:rPr>
          <w:color w:val="000000"/>
          <w:lang w:val="en-US"/>
        </w:rPr>
        <w:t xml:space="preserve"> </w:t>
      </w:r>
      <w:r w:rsidR="004C57F4" w:rsidRPr="00403EC9">
        <w:rPr>
          <w:color w:val="000000"/>
          <w:lang w:val="en-US"/>
        </w:rPr>
        <w:t>Web</w:t>
      </w:r>
      <w:r w:rsidR="003A2ABE" w:rsidRPr="00403EC9">
        <w:rPr>
          <w:color w:val="000000"/>
          <w:lang w:val="en-US"/>
        </w:rPr>
        <w:t xml:space="preserve"> pages</w:t>
      </w:r>
      <w:r w:rsidRPr="00403EC9">
        <w:rPr>
          <w:color w:val="000000"/>
          <w:lang w:val="en-US"/>
        </w:rPr>
        <w:t xml:space="preserve"> can be linked to other pages anywhere in the world.</w:t>
      </w:r>
      <w:r w:rsidRPr="00403EC9">
        <w:rPr>
          <w:b/>
          <w:bCs/>
          <w:color w:val="000000"/>
          <w:lang w:val="en-US"/>
        </w:rPr>
        <w:t xml:space="preserve"> </w:t>
      </w:r>
    </w:p>
    <w:p w:rsidR="006C06A2" w:rsidRPr="006C06A2" w:rsidRDefault="006C06A2" w:rsidP="004E2DA4">
      <w:pPr>
        <w:spacing w:line="360" w:lineRule="auto"/>
        <w:ind w:left="-270"/>
        <w:jc w:val="both"/>
        <w:rPr>
          <w:iCs/>
          <w:sz w:val="26"/>
          <w:szCs w:val="26"/>
          <w:lang w:val="en-US"/>
        </w:rPr>
      </w:pPr>
    </w:p>
    <w:p w:rsidR="00BA2733" w:rsidRDefault="00BA2733" w:rsidP="004E2DA4">
      <w:pPr>
        <w:spacing w:line="360" w:lineRule="auto"/>
        <w:jc w:val="both"/>
        <w:rPr>
          <w:szCs w:val="26"/>
          <w:lang w:val="en-US"/>
        </w:rPr>
      </w:pPr>
      <w:r w:rsidRPr="00BA2733">
        <w:rPr>
          <w:b/>
          <w:bCs/>
          <w:szCs w:val="26"/>
          <w:lang w:val="en-US"/>
        </w:rPr>
        <w:t>Web browser</w:t>
      </w:r>
      <w:r w:rsidRPr="00BA2733">
        <w:rPr>
          <w:szCs w:val="26"/>
          <w:lang w:val="en-US"/>
        </w:rPr>
        <w:t xml:space="preserve"> </w:t>
      </w:r>
    </w:p>
    <w:p w:rsidR="00BA2733" w:rsidRDefault="00BA2733" w:rsidP="004E2DA4">
      <w:pPr>
        <w:spacing w:line="360" w:lineRule="auto"/>
        <w:jc w:val="both"/>
        <w:rPr>
          <w:szCs w:val="26"/>
          <w:lang w:val="en-US"/>
        </w:rPr>
      </w:pPr>
      <w:r w:rsidRPr="00BA2733">
        <w:rPr>
          <w:szCs w:val="26"/>
          <w:lang w:val="en-US"/>
        </w:rPr>
        <w:t xml:space="preserve">In order to surf the internet, you will need a software program called a </w:t>
      </w:r>
      <w:r w:rsidRPr="00BA2733">
        <w:rPr>
          <w:b/>
          <w:bCs/>
          <w:szCs w:val="26"/>
          <w:lang w:val="en-US"/>
        </w:rPr>
        <w:t xml:space="preserve">web browser. </w:t>
      </w:r>
      <w:r w:rsidRPr="00BA2733">
        <w:rPr>
          <w:szCs w:val="26"/>
          <w:lang w:val="en-US"/>
        </w:rPr>
        <w:t xml:space="preserve">A web browser is software that allows users to access, read and view any document on the web. That is software for viewing web pages or software that enables users to lunch the internet onto their computer. It is your gateway to the World Wide Web (www). The web browser looks much like the program for writing letters and reports. However, with a web browser, you cannot actually edit the information it displays. You can only read, save, or print out what you see on the screen. There are a number of web browsers that users can use to access the web. The popular ones are: </w:t>
      </w:r>
    </w:p>
    <w:p w:rsidR="00295747" w:rsidRDefault="004E2DA4" w:rsidP="00295747">
      <w:pPr>
        <w:spacing w:line="360" w:lineRule="auto"/>
        <w:ind w:left="-270"/>
        <w:rPr>
          <w:szCs w:val="26"/>
          <w:lang w:val="en-US"/>
        </w:rPr>
      </w:pPr>
      <w:r>
        <w:rPr>
          <w:szCs w:val="26"/>
          <w:lang w:val="en-US"/>
        </w:rPr>
        <w:t xml:space="preserve">     </w:t>
      </w:r>
      <w:r w:rsidR="005C7720">
        <w:rPr>
          <w:noProof/>
          <w:szCs w:val="26"/>
          <w:lang w:eastAsia="en-GB"/>
        </w:rPr>
        <w:drawing>
          <wp:inline distT="0" distB="0" distL="0" distR="0">
            <wp:extent cx="5424218" cy="3503140"/>
            <wp:effectExtent l="19050" t="0" r="5032" b="0"/>
            <wp:docPr id="1" name="Picture 1" descr="browsers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owsersicons"/>
                    <pic:cNvPicPr>
                      <a:picLocks noChangeAspect="1" noChangeArrowheads="1"/>
                    </pic:cNvPicPr>
                  </pic:nvPicPr>
                  <pic:blipFill>
                    <a:blip r:embed="rId36" cstate="print"/>
                    <a:srcRect/>
                    <a:stretch>
                      <a:fillRect/>
                    </a:stretch>
                  </pic:blipFill>
                  <pic:spPr bwMode="auto">
                    <a:xfrm>
                      <a:off x="0" y="0"/>
                      <a:ext cx="5425858" cy="3504199"/>
                    </a:xfrm>
                    <a:prstGeom prst="rect">
                      <a:avLst/>
                    </a:prstGeom>
                    <a:noFill/>
                    <a:ln w="9525">
                      <a:noFill/>
                      <a:miter lim="800000"/>
                      <a:headEnd/>
                      <a:tailEnd/>
                    </a:ln>
                  </pic:spPr>
                </pic:pic>
              </a:graphicData>
            </a:graphic>
          </wp:inline>
        </w:drawing>
      </w:r>
    </w:p>
    <w:p w:rsidR="00295747" w:rsidRDefault="00295747" w:rsidP="00295747">
      <w:pPr>
        <w:spacing w:line="360" w:lineRule="auto"/>
        <w:ind w:left="-270"/>
        <w:rPr>
          <w:szCs w:val="26"/>
          <w:lang w:val="en-US"/>
        </w:rPr>
      </w:pPr>
    </w:p>
    <w:p w:rsidR="00736479" w:rsidRDefault="00736479">
      <w:pPr>
        <w:rPr>
          <w:b/>
          <w:iCs/>
          <w:sz w:val="26"/>
          <w:szCs w:val="26"/>
          <w:lang w:val="en-US"/>
        </w:rPr>
      </w:pPr>
      <w:r>
        <w:rPr>
          <w:b/>
          <w:iCs/>
          <w:sz w:val="26"/>
          <w:szCs w:val="26"/>
          <w:lang w:val="en-US"/>
        </w:rPr>
        <w:br w:type="page"/>
      </w:r>
    </w:p>
    <w:p w:rsidR="00295747" w:rsidRPr="00295747" w:rsidRDefault="00295747" w:rsidP="00295747">
      <w:pPr>
        <w:spacing w:line="360" w:lineRule="auto"/>
        <w:ind w:left="-270"/>
        <w:rPr>
          <w:b/>
          <w:iCs/>
          <w:sz w:val="26"/>
          <w:szCs w:val="26"/>
          <w:lang w:val="en-US"/>
        </w:rPr>
      </w:pPr>
      <w:r>
        <w:rPr>
          <w:b/>
          <w:iCs/>
          <w:sz w:val="26"/>
          <w:szCs w:val="26"/>
          <w:lang w:val="en-US"/>
        </w:rPr>
        <w:t>Uses of Browsers</w:t>
      </w:r>
    </w:p>
    <w:p w:rsidR="00295747" w:rsidRPr="00736479" w:rsidRDefault="00295747" w:rsidP="006C1457">
      <w:pPr>
        <w:numPr>
          <w:ilvl w:val="0"/>
          <w:numId w:val="145"/>
        </w:numPr>
        <w:spacing w:line="360" w:lineRule="auto"/>
        <w:rPr>
          <w:sz w:val="22"/>
          <w:szCs w:val="26"/>
          <w:lang w:val="en-US"/>
        </w:rPr>
      </w:pPr>
      <w:r w:rsidRPr="00736479">
        <w:rPr>
          <w:iCs/>
          <w:szCs w:val="26"/>
          <w:lang w:val="en-US"/>
        </w:rPr>
        <w:t>It allows user to access used information on the web server.</w:t>
      </w:r>
    </w:p>
    <w:p w:rsidR="00295747" w:rsidRPr="00736479" w:rsidRDefault="00295747" w:rsidP="006C1457">
      <w:pPr>
        <w:numPr>
          <w:ilvl w:val="0"/>
          <w:numId w:val="145"/>
        </w:numPr>
        <w:spacing w:line="360" w:lineRule="auto"/>
        <w:rPr>
          <w:sz w:val="22"/>
          <w:szCs w:val="26"/>
          <w:lang w:val="en-US"/>
        </w:rPr>
      </w:pPr>
      <w:r w:rsidRPr="00736479">
        <w:rPr>
          <w:iCs/>
          <w:szCs w:val="26"/>
          <w:lang w:val="en-US"/>
        </w:rPr>
        <w:t>It downloads information over phone lines to a user computer</w:t>
      </w:r>
    </w:p>
    <w:p w:rsidR="00295747" w:rsidRPr="00736479" w:rsidRDefault="00295747" w:rsidP="006C1457">
      <w:pPr>
        <w:numPr>
          <w:ilvl w:val="0"/>
          <w:numId w:val="145"/>
        </w:numPr>
        <w:spacing w:line="360" w:lineRule="auto"/>
        <w:rPr>
          <w:sz w:val="22"/>
          <w:szCs w:val="26"/>
          <w:lang w:val="en-US"/>
        </w:rPr>
      </w:pPr>
      <w:r w:rsidRPr="00736479">
        <w:rPr>
          <w:iCs/>
          <w:szCs w:val="26"/>
          <w:lang w:val="en-US"/>
        </w:rPr>
        <w:t>It creates illusion of travelling to an actual location in visual space when the document being viewed exists</w:t>
      </w:r>
    </w:p>
    <w:p w:rsidR="00295747" w:rsidRPr="00736479" w:rsidRDefault="00295747" w:rsidP="006C1457">
      <w:pPr>
        <w:numPr>
          <w:ilvl w:val="0"/>
          <w:numId w:val="145"/>
        </w:numPr>
        <w:spacing w:line="360" w:lineRule="auto"/>
        <w:rPr>
          <w:sz w:val="22"/>
          <w:szCs w:val="26"/>
          <w:lang w:val="en-US"/>
        </w:rPr>
      </w:pPr>
      <w:r w:rsidRPr="00736479">
        <w:rPr>
          <w:iCs/>
          <w:szCs w:val="26"/>
          <w:lang w:val="en-US"/>
        </w:rPr>
        <w:t>Display a variety of test and graphics that may be integrated into such a document including animation audio or video</w:t>
      </w:r>
    </w:p>
    <w:p w:rsidR="00AD2A1E" w:rsidRDefault="00AD2A1E" w:rsidP="006C06A2">
      <w:pPr>
        <w:spacing w:line="360" w:lineRule="auto"/>
        <w:ind w:left="-270"/>
        <w:rPr>
          <w:b/>
          <w:iCs/>
          <w:sz w:val="26"/>
          <w:szCs w:val="26"/>
          <w:lang w:val="en-US"/>
        </w:rPr>
      </w:pPr>
    </w:p>
    <w:p w:rsidR="006C06A2" w:rsidRDefault="006C06A2" w:rsidP="006C06A2">
      <w:pPr>
        <w:spacing w:line="360" w:lineRule="auto"/>
        <w:ind w:left="-270"/>
        <w:rPr>
          <w:b/>
          <w:i/>
          <w:sz w:val="26"/>
          <w:szCs w:val="26"/>
        </w:rPr>
      </w:pPr>
      <w:r w:rsidRPr="003508AA">
        <w:rPr>
          <w:b/>
          <w:iCs/>
          <w:sz w:val="26"/>
          <w:szCs w:val="26"/>
          <w:lang w:val="en-US"/>
        </w:rPr>
        <w:t>Web page:</w:t>
      </w:r>
      <w:r w:rsidRPr="003508AA">
        <w:rPr>
          <w:iCs/>
          <w:sz w:val="26"/>
          <w:szCs w:val="26"/>
          <w:lang w:val="en-US"/>
        </w:rPr>
        <w:t xml:space="preserve"> </w:t>
      </w:r>
      <w:r w:rsidRPr="00091044">
        <w:rPr>
          <w:iCs/>
          <w:szCs w:val="26"/>
          <w:lang w:val="en-US"/>
        </w:rPr>
        <w:t>Is a single unit of information, often called a document which is available via the World Wide Web.</w:t>
      </w:r>
      <w:r w:rsidRPr="00091044">
        <w:rPr>
          <w:b/>
          <w:iCs/>
          <w:szCs w:val="26"/>
          <w:lang w:val="en-US"/>
        </w:rPr>
        <w:t xml:space="preserve"> </w:t>
      </w:r>
      <w:r w:rsidRPr="00091044">
        <w:rPr>
          <w:iCs/>
          <w:szCs w:val="26"/>
        </w:rPr>
        <w:t xml:space="preserve">The web pages are viewed using an application called </w:t>
      </w:r>
      <w:r w:rsidRPr="006C06A2">
        <w:rPr>
          <w:b/>
          <w:iCs/>
          <w:szCs w:val="26"/>
        </w:rPr>
        <w:t>web browser</w:t>
      </w:r>
      <w:r w:rsidRPr="00091044">
        <w:rPr>
          <w:iCs/>
          <w:szCs w:val="26"/>
        </w:rPr>
        <w:t xml:space="preserve">. e.g. internet explorer. </w:t>
      </w:r>
      <w:r w:rsidRPr="00091044">
        <w:rPr>
          <w:szCs w:val="26"/>
        </w:rPr>
        <w:t xml:space="preserve">Documents on web pages are called </w:t>
      </w:r>
      <w:r w:rsidRPr="00091044">
        <w:rPr>
          <w:b/>
          <w:szCs w:val="26"/>
        </w:rPr>
        <w:t>hypertext</w:t>
      </w:r>
      <w:r w:rsidRPr="00091044">
        <w:rPr>
          <w:szCs w:val="26"/>
        </w:rPr>
        <w:t xml:space="preserve"> if the media is text only or </w:t>
      </w:r>
      <w:r w:rsidRPr="00091044">
        <w:rPr>
          <w:b/>
          <w:szCs w:val="26"/>
        </w:rPr>
        <w:t>hypermedia</w:t>
      </w:r>
      <w:r w:rsidRPr="00091044">
        <w:rPr>
          <w:szCs w:val="26"/>
        </w:rPr>
        <w:t xml:space="preserve"> if the media includes graphics as well as text. </w:t>
      </w:r>
    </w:p>
    <w:p w:rsidR="006C06A2" w:rsidRPr="006C06A2" w:rsidRDefault="006C06A2" w:rsidP="006C06A2">
      <w:pPr>
        <w:spacing w:line="360" w:lineRule="auto"/>
        <w:rPr>
          <w:b/>
          <w:sz w:val="26"/>
          <w:szCs w:val="26"/>
        </w:rPr>
      </w:pPr>
    </w:p>
    <w:p w:rsidR="00BA2733" w:rsidRPr="006C06A2" w:rsidRDefault="00BA2733" w:rsidP="00BA2733">
      <w:pPr>
        <w:spacing w:line="360" w:lineRule="auto"/>
        <w:ind w:left="-270"/>
        <w:rPr>
          <w:b/>
          <w:sz w:val="26"/>
          <w:szCs w:val="26"/>
        </w:rPr>
      </w:pPr>
      <w:r w:rsidRPr="006C06A2">
        <w:rPr>
          <w:b/>
          <w:sz w:val="26"/>
          <w:szCs w:val="26"/>
        </w:rPr>
        <w:t>Hyperlinks</w:t>
      </w:r>
    </w:p>
    <w:p w:rsidR="00BA2733" w:rsidRDefault="00BA2733" w:rsidP="00BA2733">
      <w:pPr>
        <w:spacing w:line="360" w:lineRule="auto"/>
        <w:ind w:left="-270"/>
        <w:rPr>
          <w:szCs w:val="26"/>
        </w:rPr>
      </w:pPr>
      <w:r>
        <w:rPr>
          <w:szCs w:val="26"/>
        </w:rPr>
        <w:t xml:space="preserve">Using hyperlinks to move from one place to another is one of the most common activities on the World Wide Web. To find a link on the page, look for text that is displayed in a different colour or image. When the text or the image is a hyperlink the cursor changes to a human hand when move over it. By default, hyperlinks that are text and have not been used are blue. Links you have already visited are purple. These colours can be changed, however. To open a link, place the mouse pointer over the hyperlink and click. There will be a short delay after you click on the </w:t>
      </w:r>
      <w:r w:rsidRPr="003C718D">
        <w:rPr>
          <w:szCs w:val="26"/>
        </w:rPr>
        <w:t>hyperlink</w:t>
      </w:r>
      <w:r>
        <w:rPr>
          <w:szCs w:val="26"/>
        </w:rPr>
        <w:t xml:space="preserve">. </w:t>
      </w:r>
    </w:p>
    <w:p w:rsidR="00BA2733" w:rsidRPr="003D1AC8" w:rsidRDefault="00BA2733" w:rsidP="00BA2733">
      <w:pPr>
        <w:spacing w:line="360" w:lineRule="auto"/>
        <w:ind w:left="-270"/>
        <w:rPr>
          <w:szCs w:val="26"/>
        </w:rPr>
      </w:pPr>
    </w:p>
    <w:p w:rsidR="006C06A2" w:rsidRDefault="006C06A2" w:rsidP="00BA2733">
      <w:pPr>
        <w:spacing w:line="360" w:lineRule="auto"/>
        <w:ind w:left="-270"/>
        <w:rPr>
          <w:b/>
          <w:szCs w:val="26"/>
        </w:rPr>
      </w:pPr>
      <w:r w:rsidRPr="003508AA">
        <w:rPr>
          <w:b/>
          <w:sz w:val="26"/>
          <w:szCs w:val="26"/>
        </w:rPr>
        <w:t>Web site</w:t>
      </w:r>
      <w:r w:rsidRPr="003508AA">
        <w:rPr>
          <w:sz w:val="26"/>
          <w:szCs w:val="26"/>
        </w:rPr>
        <w:t xml:space="preserve">: </w:t>
      </w:r>
      <w:r w:rsidRPr="00091044">
        <w:rPr>
          <w:szCs w:val="26"/>
        </w:rPr>
        <w:t xml:space="preserve">Is a collection of web pages created and maintained by organisations, educational institutions, businesses and individuals. </w:t>
      </w:r>
      <w:r>
        <w:rPr>
          <w:szCs w:val="26"/>
        </w:rPr>
        <w:t>Basically</w:t>
      </w:r>
      <w:r w:rsidR="00D3046E">
        <w:rPr>
          <w:szCs w:val="26"/>
        </w:rPr>
        <w:t xml:space="preserve">, </w:t>
      </w:r>
      <w:r w:rsidR="00D3046E" w:rsidRPr="00091044">
        <w:rPr>
          <w:szCs w:val="26"/>
        </w:rPr>
        <w:t>a</w:t>
      </w:r>
      <w:r w:rsidRPr="00091044">
        <w:rPr>
          <w:szCs w:val="26"/>
        </w:rPr>
        <w:t xml:space="preserve"> group of web pages are called </w:t>
      </w:r>
      <w:r w:rsidRPr="00091044">
        <w:rPr>
          <w:b/>
          <w:szCs w:val="26"/>
        </w:rPr>
        <w:t>Web sites.</w:t>
      </w:r>
    </w:p>
    <w:p w:rsidR="00BA2733" w:rsidRPr="00BA2733" w:rsidRDefault="00BA2733" w:rsidP="00BA2733">
      <w:pPr>
        <w:spacing w:line="360" w:lineRule="auto"/>
        <w:ind w:left="-270"/>
        <w:rPr>
          <w:b/>
          <w:szCs w:val="26"/>
        </w:rPr>
      </w:pPr>
    </w:p>
    <w:p w:rsidR="006C06A2" w:rsidRDefault="006C06A2" w:rsidP="006C06A2">
      <w:pPr>
        <w:spacing w:line="360" w:lineRule="auto"/>
        <w:ind w:left="-270"/>
        <w:rPr>
          <w:b/>
          <w:sz w:val="26"/>
          <w:szCs w:val="26"/>
        </w:rPr>
      </w:pPr>
      <w:r w:rsidRPr="006C06A2">
        <w:rPr>
          <w:b/>
          <w:sz w:val="26"/>
          <w:szCs w:val="26"/>
        </w:rPr>
        <w:t>Hypertext Markup Language (HTML)</w:t>
      </w:r>
    </w:p>
    <w:p w:rsidR="006C06A2" w:rsidRPr="006C06A2" w:rsidRDefault="006C06A2" w:rsidP="006C06A2">
      <w:pPr>
        <w:spacing w:line="360" w:lineRule="auto"/>
        <w:ind w:left="-270"/>
        <w:rPr>
          <w:b/>
          <w:sz w:val="26"/>
          <w:szCs w:val="26"/>
        </w:rPr>
      </w:pPr>
      <w:r>
        <w:rPr>
          <w:szCs w:val="26"/>
        </w:rPr>
        <w:t xml:space="preserve">HTML is a standardised codes or tags that are used to define the structure of information on a web page. </w:t>
      </w:r>
      <w:r w:rsidRPr="00403EC9">
        <w:rPr>
          <w:color w:val="000000"/>
          <w:lang w:val="en-US"/>
        </w:rPr>
        <w:t xml:space="preserve">Web pages (documents) are written in a language called </w:t>
      </w:r>
      <w:r w:rsidRPr="00403EC9">
        <w:rPr>
          <w:b/>
          <w:bCs/>
          <w:color w:val="000000"/>
          <w:lang w:val="en-US"/>
        </w:rPr>
        <w:t>Hypertext Markup Language (HTML)</w:t>
      </w:r>
      <w:r>
        <w:rPr>
          <w:szCs w:val="26"/>
        </w:rPr>
        <w:t>. An html source document is a text file that includes codes that describe the format, layout and logical structure of a hypermedia document on a web page.</w:t>
      </w:r>
      <w:r w:rsidRPr="00856523">
        <w:rPr>
          <w:snapToGrid w:val="0"/>
          <w:color w:val="000000"/>
          <w:w w:val="0"/>
          <w:sz w:val="0"/>
          <w:szCs w:val="0"/>
          <w:u w:color="000000"/>
          <w:bdr w:val="none" w:sz="0" w:space="0" w:color="000000"/>
          <w:shd w:val="clear" w:color="000000" w:fill="000000"/>
        </w:rPr>
        <w:t xml:space="preserve"> </w:t>
      </w:r>
    </w:p>
    <w:p w:rsidR="006C06A2" w:rsidRPr="006C06A2" w:rsidRDefault="00736479" w:rsidP="006C06A2">
      <w:pPr>
        <w:spacing w:line="360" w:lineRule="auto"/>
        <w:ind w:left="-270"/>
        <w:rPr>
          <w:b/>
          <w:szCs w:val="26"/>
        </w:rPr>
      </w:pPr>
      <w:r>
        <w:rPr>
          <w:b/>
          <w:szCs w:val="26"/>
        </w:rPr>
        <w:t>Hypertext T</w:t>
      </w:r>
      <w:r w:rsidR="006C06A2" w:rsidRPr="006C06A2">
        <w:rPr>
          <w:b/>
          <w:szCs w:val="26"/>
        </w:rPr>
        <w:t xml:space="preserve">ransfer </w:t>
      </w:r>
      <w:r>
        <w:rPr>
          <w:b/>
          <w:szCs w:val="26"/>
        </w:rPr>
        <w:t>P</w:t>
      </w:r>
      <w:r w:rsidR="006C06A2" w:rsidRPr="006C06A2">
        <w:rPr>
          <w:b/>
          <w:szCs w:val="26"/>
        </w:rPr>
        <w:t>rotocol (HTTP)</w:t>
      </w:r>
    </w:p>
    <w:p w:rsidR="00AD2A1E" w:rsidRDefault="006C06A2" w:rsidP="00AD2A1E">
      <w:pPr>
        <w:spacing w:line="360" w:lineRule="auto"/>
        <w:ind w:left="-270"/>
        <w:rPr>
          <w:szCs w:val="26"/>
        </w:rPr>
      </w:pPr>
      <w:r>
        <w:rPr>
          <w:szCs w:val="26"/>
        </w:rPr>
        <w:t>Http is a set of rules or protocol, which govern the transfer of hypertext between two or more computers. That is the protocol for transferring web pages or exchanging information over the web.</w:t>
      </w:r>
    </w:p>
    <w:p w:rsidR="00AD2A1E" w:rsidRDefault="00AD2A1E" w:rsidP="00295747">
      <w:pPr>
        <w:spacing w:line="360" w:lineRule="auto"/>
        <w:rPr>
          <w:szCs w:val="26"/>
        </w:rPr>
      </w:pPr>
    </w:p>
    <w:p w:rsidR="00AD2A1E" w:rsidRPr="00AD2A1E" w:rsidRDefault="00AD2A1E" w:rsidP="00AD2A1E">
      <w:pPr>
        <w:spacing w:line="360" w:lineRule="auto"/>
        <w:ind w:left="-270"/>
        <w:rPr>
          <w:b/>
          <w:szCs w:val="26"/>
        </w:rPr>
      </w:pPr>
      <w:r>
        <w:rPr>
          <w:b/>
          <w:szCs w:val="26"/>
        </w:rPr>
        <w:t>Uniform Resource Locator (URL)</w:t>
      </w:r>
    </w:p>
    <w:p w:rsidR="00AD2A1E" w:rsidRDefault="00295747" w:rsidP="00AD2A1E">
      <w:pPr>
        <w:spacing w:line="360" w:lineRule="auto"/>
        <w:ind w:left="-270"/>
        <w:rPr>
          <w:szCs w:val="26"/>
        </w:rPr>
      </w:pPr>
      <w:r w:rsidRPr="00E23780">
        <w:rPr>
          <w:szCs w:val="26"/>
        </w:rPr>
        <w:t xml:space="preserve">Every web </w:t>
      </w:r>
      <w:r w:rsidR="00E23780">
        <w:rPr>
          <w:szCs w:val="26"/>
        </w:rPr>
        <w:t xml:space="preserve">site </w:t>
      </w:r>
      <w:r w:rsidRPr="00E23780">
        <w:rPr>
          <w:szCs w:val="26"/>
        </w:rPr>
        <w:t>has a unique address called a URL. The URL is a string of letters or numbers that help to locate a particular website for information on the web. It identifies a particular internet resource for example a web page, an image or a text file. The URL for the Cable News Network web site is http://www.cnn.com. The URL http://www.uew.edu.gh is the website address for University of Education Winneba.</w:t>
      </w:r>
    </w:p>
    <w:p w:rsidR="00AD2A1E" w:rsidRDefault="00295747" w:rsidP="00AD2A1E">
      <w:pPr>
        <w:spacing w:line="360" w:lineRule="auto"/>
        <w:ind w:left="-270"/>
        <w:rPr>
          <w:szCs w:val="26"/>
        </w:rPr>
      </w:pPr>
      <w:r w:rsidRPr="00E23780">
        <w:rPr>
          <w:szCs w:val="26"/>
          <w:lang w:val="en-US"/>
        </w:rPr>
        <w:t xml:space="preserve"> </w:t>
      </w:r>
      <w:r w:rsidRPr="00E23780">
        <w:rPr>
          <w:szCs w:val="26"/>
        </w:rPr>
        <w:t xml:space="preserve">The format of the URL </w:t>
      </w:r>
      <w:r w:rsidRPr="00E23780">
        <w:rPr>
          <w:szCs w:val="26"/>
          <w:u w:val="single"/>
        </w:rPr>
        <w:t>http:/ /www.cnn.com/showbiz /movies.htm</w:t>
      </w:r>
      <w:r w:rsidRPr="00E23780">
        <w:rPr>
          <w:szCs w:val="26"/>
        </w:rPr>
        <w:t xml:space="preserve"> is shown below: The first part ‘http’ is the </w:t>
      </w:r>
      <w:r w:rsidRPr="00E23780">
        <w:rPr>
          <w:b/>
          <w:bCs/>
          <w:szCs w:val="26"/>
        </w:rPr>
        <w:t>Protocol</w:t>
      </w:r>
      <w:r w:rsidRPr="00E23780">
        <w:rPr>
          <w:szCs w:val="26"/>
        </w:rPr>
        <w:t xml:space="preserve">, the second part ‘www.cnn.com’ is the </w:t>
      </w:r>
      <w:r w:rsidRPr="00E23780">
        <w:rPr>
          <w:b/>
          <w:bCs/>
          <w:szCs w:val="26"/>
        </w:rPr>
        <w:t>Host</w:t>
      </w:r>
      <w:r w:rsidRPr="00E23780">
        <w:rPr>
          <w:szCs w:val="26"/>
        </w:rPr>
        <w:t xml:space="preserve"> (web server name and Domain name), the third part ‘showbiz’ is the </w:t>
      </w:r>
      <w:r w:rsidRPr="00E23780">
        <w:rPr>
          <w:b/>
          <w:bCs/>
          <w:szCs w:val="26"/>
        </w:rPr>
        <w:t>Path</w:t>
      </w:r>
      <w:r w:rsidRPr="00E23780">
        <w:rPr>
          <w:szCs w:val="26"/>
        </w:rPr>
        <w:t xml:space="preserve"> (Folder name), the last part ‘movies.htm’ is the  </w:t>
      </w:r>
      <w:r w:rsidRPr="00E23780">
        <w:rPr>
          <w:b/>
          <w:bCs/>
          <w:szCs w:val="26"/>
        </w:rPr>
        <w:t>Filename and filename extension</w:t>
      </w:r>
      <w:r w:rsidRPr="00E23780">
        <w:rPr>
          <w:szCs w:val="26"/>
        </w:rPr>
        <w:t>.</w:t>
      </w:r>
      <w:r w:rsidRPr="00E23780">
        <w:rPr>
          <w:szCs w:val="26"/>
          <w:lang w:val="en-US"/>
        </w:rPr>
        <w:t xml:space="preserve"> </w:t>
      </w:r>
    </w:p>
    <w:p w:rsidR="00AD2A1E" w:rsidRDefault="00295747" w:rsidP="00AD2A1E">
      <w:pPr>
        <w:spacing w:line="360" w:lineRule="auto"/>
        <w:ind w:left="-270"/>
        <w:rPr>
          <w:szCs w:val="26"/>
        </w:rPr>
      </w:pPr>
      <w:r w:rsidRPr="00E23780">
        <w:rPr>
          <w:szCs w:val="26"/>
        </w:rPr>
        <w:t>http : / / www.cnn.com  / showbiz / movies.htm</w:t>
      </w:r>
      <w:r w:rsidRPr="00E23780">
        <w:rPr>
          <w:szCs w:val="26"/>
          <w:lang w:val="en-US"/>
        </w:rPr>
        <w:t xml:space="preserve"> </w:t>
      </w:r>
    </w:p>
    <w:p w:rsidR="00295747" w:rsidRPr="00AD2A1E" w:rsidRDefault="00295747" w:rsidP="00AD2A1E">
      <w:pPr>
        <w:spacing w:line="360" w:lineRule="auto"/>
        <w:ind w:left="-270"/>
        <w:rPr>
          <w:szCs w:val="26"/>
        </w:rPr>
      </w:pPr>
      <w:r w:rsidRPr="00E23780">
        <w:rPr>
          <w:b/>
          <w:bCs/>
          <w:i/>
          <w:iCs/>
          <w:szCs w:val="26"/>
        </w:rPr>
        <w:t>Protocol</w:t>
      </w:r>
      <w:r w:rsidR="00AD2A1E">
        <w:rPr>
          <w:szCs w:val="26"/>
        </w:rPr>
        <w:t xml:space="preserve"> </w:t>
      </w:r>
      <w:r w:rsidRPr="00E23780">
        <w:rPr>
          <w:b/>
          <w:bCs/>
          <w:i/>
          <w:iCs/>
          <w:szCs w:val="26"/>
        </w:rPr>
        <w:t>Host</w:t>
      </w:r>
      <w:r w:rsidR="00984B47">
        <w:rPr>
          <w:b/>
          <w:bCs/>
          <w:i/>
          <w:iCs/>
          <w:szCs w:val="26"/>
        </w:rPr>
        <w:t xml:space="preserve"> </w:t>
      </w:r>
      <w:r w:rsidR="00AD2A1E">
        <w:rPr>
          <w:b/>
          <w:bCs/>
          <w:i/>
          <w:iCs/>
          <w:szCs w:val="26"/>
        </w:rPr>
        <w:t xml:space="preserve"> </w:t>
      </w:r>
      <w:r w:rsidRPr="00E23780">
        <w:rPr>
          <w:szCs w:val="26"/>
        </w:rPr>
        <w:t xml:space="preserve">(web server name and domain name)  </w:t>
      </w:r>
      <w:r w:rsidRPr="00E23780">
        <w:rPr>
          <w:b/>
          <w:bCs/>
          <w:i/>
          <w:iCs/>
          <w:szCs w:val="26"/>
        </w:rPr>
        <w:t>Path</w:t>
      </w:r>
      <w:r w:rsidRPr="00E23780">
        <w:rPr>
          <w:szCs w:val="26"/>
        </w:rPr>
        <w:t xml:space="preserve"> (folder nam</w:t>
      </w:r>
      <w:r w:rsidR="00984B47">
        <w:rPr>
          <w:szCs w:val="26"/>
        </w:rPr>
        <w:t xml:space="preserve">e)   </w:t>
      </w:r>
      <w:r w:rsidRPr="00E23780">
        <w:rPr>
          <w:b/>
          <w:bCs/>
          <w:i/>
          <w:iCs/>
          <w:szCs w:val="26"/>
        </w:rPr>
        <w:t>Filename and filename extension</w:t>
      </w:r>
      <w:r w:rsidRPr="00E23780">
        <w:rPr>
          <w:szCs w:val="26"/>
          <w:lang w:val="en-US"/>
        </w:rPr>
        <w:t xml:space="preserve"> </w:t>
      </w:r>
    </w:p>
    <w:p w:rsidR="00E23780" w:rsidRDefault="00E23780" w:rsidP="00AD2A1E">
      <w:pPr>
        <w:spacing w:line="360" w:lineRule="auto"/>
        <w:rPr>
          <w:b/>
          <w:szCs w:val="26"/>
        </w:rPr>
      </w:pPr>
    </w:p>
    <w:p w:rsidR="00D3046E" w:rsidRPr="006E0750" w:rsidRDefault="00D3046E" w:rsidP="00D3046E">
      <w:pPr>
        <w:spacing w:line="360" w:lineRule="auto"/>
        <w:ind w:left="-270"/>
        <w:rPr>
          <w:b/>
          <w:szCs w:val="26"/>
        </w:rPr>
      </w:pPr>
      <w:r w:rsidRPr="006E0750">
        <w:rPr>
          <w:b/>
          <w:szCs w:val="26"/>
        </w:rPr>
        <w:t>File Transfer Protocol (FTP)</w:t>
      </w:r>
    </w:p>
    <w:p w:rsidR="00D3046E" w:rsidRDefault="00295747" w:rsidP="00D3046E">
      <w:pPr>
        <w:spacing w:line="360" w:lineRule="auto"/>
        <w:ind w:left="-270"/>
        <w:rPr>
          <w:szCs w:val="26"/>
        </w:rPr>
      </w:pPr>
      <w:r w:rsidRPr="00D3046E">
        <w:rPr>
          <w:bCs/>
          <w:szCs w:val="26"/>
          <w:lang w:val="en-US"/>
        </w:rPr>
        <w:t>File Transfer Protocol (FTP)</w:t>
      </w:r>
      <w:r w:rsidRPr="00D3046E">
        <w:rPr>
          <w:szCs w:val="26"/>
          <w:lang w:val="en-US"/>
        </w:rPr>
        <w:t xml:space="preserve">; is an Internet standard for transferring files from one computer to another. Many computers on the Internet allow you to copy file to your computer. This is called </w:t>
      </w:r>
      <w:r w:rsidRPr="00D3046E">
        <w:rPr>
          <w:b/>
          <w:bCs/>
          <w:szCs w:val="26"/>
          <w:lang w:val="en-US"/>
        </w:rPr>
        <w:t>downloading</w:t>
      </w:r>
      <w:r w:rsidRPr="00D3046E">
        <w:rPr>
          <w:bCs/>
          <w:szCs w:val="26"/>
          <w:lang w:val="en-US"/>
        </w:rPr>
        <w:t xml:space="preserve">. </w:t>
      </w:r>
      <w:r w:rsidRPr="00D3046E">
        <w:rPr>
          <w:szCs w:val="26"/>
          <w:lang w:val="en-US"/>
        </w:rPr>
        <w:t xml:space="preserve">You can use FTP to copy files from your computer to another computer on the internet. This is called </w:t>
      </w:r>
      <w:r w:rsidRPr="00D3046E">
        <w:rPr>
          <w:b/>
          <w:bCs/>
          <w:szCs w:val="26"/>
          <w:lang w:val="en-US"/>
        </w:rPr>
        <w:t>uploading</w:t>
      </w:r>
      <w:r w:rsidRPr="00D3046E">
        <w:rPr>
          <w:bCs/>
          <w:szCs w:val="26"/>
          <w:lang w:val="en-US"/>
        </w:rPr>
        <w:t>.</w:t>
      </w:r>
      <w:r w:rsidR="00D3046E">
        <w:rPr>
          <w:szCs w:val="26"/>
        </w:rPr>
        <w:t xml:space="preserve"> </w:t>
      </w:r>
      <w:r w:rsidRPr="00D3046E">
        <w:rPr>
          <w:szCs w:val="26"/>
        </w:rPr>
        <w:t>FTP is used to:</w:t>
      </w:r>
      <w:r w:rsidRPr="00D3046E">
        <w:rPr>
          <w:szCs w:val="26"/>
          <w:lang w:val="en-US"/>
        </w:rPr>
        <w:t xml:space="preserve"> </w:t>
      </w:r>
    </w:p>
    <w:p w:rsidR="00D3046E" w:rsidRDefault="00295747" w:rsidP="006C1457">
      <w:pPr>
        <w:numPr>
          <w:ilvl w:val="0"/>
          <w:numId w:val="97"/>
        </w:numPr>
        <w:spacing w:line="360" w:lineRule="auto"/>
        <w:rPr>
          <w:szCs w:val="26"/>
        </w:rPr>
      </w:pPr>
      <w:r w:rsidRPr="00D3046E">
        <w:rPr>
          <w:szCs w:val="26"/>
        </w:rPr>
        <w:t>Promote sharing of files (computer programs and</w:t>
      </w:r>
      <w:r w:rsidR="00D3046E">
        <w:rPr>
          <w:szCs w:val="26"/>
        </w:rPr>
        <w:t xml:space="preserve"> </w:t>
      </w:r>
      <w:r w:rsidRPr="00D3046E">
        <w:rPr>
          <w:szCs w:val="26"/>
        </w:rPr>
        <w:t xml:space="preserve">or data). </w:t>
      </w:r>
    </w:p>
    <w:p w:rsidR="00D3046E" w:rsidRDefault="00295747" w:rsidP="006C1457">
      <w:pPr>
        <w:numPr>
          <w:ilvl w:val="0"/>
          <w:numId w:val="97"/>
        </w:numPr>
        <w:spacing w:line="360" w:lineRule="auto"/>
        <w:rPr>
          <w:szCs w:val="26"/>
        </w:rPr>
      </w:pPr>
      <w:r w:rsidRPr="00D3046E">
        <w:rPr>
          <w:szCs w:val="26"/>
        </w:rPr>
        <w:t xml:space="preserve">Transfer data reliably, and efficiently. </w:t>
      </w:r>
    </w:p>
    <w:p w:rsidR="00D3046E" w:rsidRPr="00984B47" w:rsidRDefault="00D3046E" w:rsidP="00D3046E">
      <w:pPr>
        <w:spacing w:line="360" w:lineRule="auto"/>
        <w:ind w:left="-270"/>
        <w:rPr>
          <w:color w:val="000000"/>
          <w:sz w:val="16"/>
          <w:lang w:val="en-US"/>
        </w:rPr>
      </w:pPr>
    </w:p>
    <w:p w:rsidR="00295747" w:rsidRPr="00736479" w:rsidRDefault="00295747" w:rsidP="00D3046E">
      <w:pPr>
        <w:spacing w:line="360" w:lineRule="auto"/>
        <w:ind w:left="-270"/>
        <w:rPr>
          <w:b/>
          <w:color w:val="000000"/>
          <w:sz w:val="12"/>
          <w:lang w:val="en-US"/>
        </w:rPr>
      </w:pPr>
    </w:p>
    <w:p w:rsidR="00D3046E" w:rsidRPr="00D3046E" w:rsidRDefault="00D3046E" w:rsidP="00D3046E">
      <w:pPr>
        <w:spacing w:line="360" w:lineRule="auto"/>
        <w:ind w:left="-270"/>
        <w:rPr>
          <w:b/>
          <w:color w:val="000000"/>
          <w:lang w:val="en-US"/>
        </w:rPr>
      </w:pPr>
      <w:r>
        <w:rPr>
          <w:b/>
          <w:color w:val="000000"/>
          <w:lang w:val="en-US"/>
        </w:rPr>
        <w:t>Internet Address</w:t>
      </w:r>
    </w:p>
    <w:p w:rsidR="00295747" w:rsidRDefault="00295747" w:rsidP="00D3046E">
      <w:pPr>
        <w:spacing w:line="360" w:lineRule="auto"/>
        <w:ind w:left="-270"/>
        <w:rPr>
          <w:color w:val="000000"/>
          <w:lang w:val="en-US"/>
        </w:rPr>
      </w:pPr>
      <w:r w:rsidRPr="00D3046E">
        <w:rPr>
          <w:color w:val="000000"/>
          <w:lang w:val="en-US"/>
        </w:rPr>
        <w:t xml:space="preserve">In order to communicate across the Internet, a computer must have a unique address, </w:t>
      </w:r>
      <w:r w:rsidRPr="00D3046E">
        <w:rPr>
          <w:color w:val="000000"/>
        </w:rPr>
        <w:t>t</w:t>
      </w:r>
      <w:r w:rsidRPr="00D3046E">
        <w:rPr>
          <w:color w:val="000000"/>
          <w:lang w:val="en-US"/>
        </w:rPr>
        <w:t xml:space="preserve">hat unique numeric identifier or address is called an </w:t>
      </w:r>
      <w:r w:rsidRPr="00D3046E">
        <w:rPr>
          <w:b/>
          <w:bCs/>
          <w:color w:val="000000"/>
          <w:lang w:val="en-US"/>
        </w:rPr>
        <w:t>Internet Protocol (IP) address</w:t>
      </w:r>
      <w:r w:rsidRPr="00D3046E">
        <w:rPr>
          <w:color w:val="000000"/>
          <w:lang w:val="en-US"/>
        </w:rPr>
        <w:t>. I</w:t>
      </w:r>
      <w:r w:rsidRPr="00D3046E">
        <w:rPr>
          <w:color w:val="000000"/>
        </w:rPr>
        <w:t xml:space="preserve">P address: is an identifier for a particular machine on a particular </w:t>
      </w:r>
      <w:r w:rsidR="00D3046E" w:rsidRPr="00D3046E">
        <w:rPr>
          <w:color w:val="000000"/>
        </w:rPr>
        <w:t>network</w:t>
      </w:r>
      <w:r w:rsidR="00D3046E">
        <w:rPr>
          <w:color w:val="000000"/>
        </w:rPr>
        <w:t>.</w:t>
      </w:r>
      <w:r w:rsidR="00D3046E" w:rsidRPr="00D3046E">
        <w:rPr>
          <w:color w:val="000000"/>
          <w:lang w:val="en-US"/>
        </w:rPr>
        <w:t xml:space="preserve"> Each</w:t>
      </w:r>
      <w:r w:rsidRPr="00D3046E">
        <w:rPr>
          <w:color w:val="000000"/>
          <w:lang w:val="en-US"/>
        </w:rPr>
        <w:t xml:space="preserve"> IP address consist of two parts, the network address and host address. The network address identifies the entire network. Each machine on the same network </w:t>
      </w:r>
      <w:r w:rsidR="00D3046E" w:rsidRPr="00D3046E">
        <w:rPr>
          <w:color w:val="000000"/>
          <w:lang w:val="en-US"/>
        </w:rPr>
        <w:t>shares</w:t>
      </w:r>
      <w:r w:rsidRPr="00D3046E">
        <w:rPr>
          <w:color w:val="000000"/>
          <w:lang w:val="en-US"/>
        </w:rPr>
        <w:t xml:space="preserve"> that network address as part of its IP address. The host address identifies a particular machine on the network. This how individual users are identified to receive file transfer, e-mail messages, and file requests. The IP address a set of four numbers (32 bits) separated by period (a dot).  The numbers ranges between 0 and 255.</w:t>
      </w:r>
    </w:p>
    <w:p w:rsidR="00D3046E" w:rsidRDefault="00D3046E" w:rsidP="00D3046E">
      <w:pPr>
        <w:spacing w:line="360" w:lineRule="auto"/>
        <w:ind w:left="-270"/>
        <w:rPr>
          <w:color w:val="000000"/>
          <w:lang w:val="en-US"/>
        </w:rPr>
      </w:pPr>
    </w:p>
    <w:p w:rsidR="00D3046E" w:rsidRDefault="00D3046E" w:rsidP="00D3046E">
      <w:pPr>
        <w:spacing w:line="360" w:lineRule="auto"/>
        <w:ind w:left="-270"/>
        <w:rPr>
          <w:color w:val="000000"/>
          <w:lang w:val="en-US"/>
        </w:rPr>
      </w:pPr>
      <w:r>
        <w:rPr>
          <w:b/>
          <w:color w:val="000000"/>
          <w:lang w:val="en-US"/>
        </w:rPr>
        <w:t>Characteristic</w:t>
      </w:r>
      <w:r w:rsidR="00984B47">
        <w:rPr>
          <w:b/>
          <w:color w:val="000000"/>
          <w:lang w:val="en-US"/>
        </w:rPr>
        <w:t>s</w:t>
      </w:r>
      <w:r>
        <w:rPr>
          <w:b/>
          <w:color w:val="000000"/>
          <w:lang w:val="en-US"/>
        </w:rPr>
        <w:t xml:space="preserve"> of IP Address </w:t>
      </w:r>
    </w:p>
    <w:p w:rsidR="00BA2733" w:rsidRPr="00BA2733" w:rsidRDefault="00295747" w:rsidP="006C1457">
      <w:pPr>
        <w:numPr>
          <w:ilvl w:val="0"/>
          <w:numId w:val="98"/>
        </w:numPr>
        <w:spacing w:line="360" w:lineRule="auto"/>
        <w:rPr>
          <w:b/>
          <w:color w:val="000000"/>
          <w:lang w:val="en-US"/>
        </w:rPr>
      </w:pPr>
      <w:r w:rsidRPr="00D3046E">
        <w:rPr>
          <w:szCs w:val="26"/>
        </w:rPr>
        <w:t>IP address are unique</w:t>
      </w:r>
      <w:r w:rsidRPr="00D3046E">
        <w:rPr>
          <w:szCs w:val="26"/>
          <w:lang w:val="en-US"/>
        </w:rPr>
        <w:t xml:space="preserve"> </w:t>
      </w:r>
    </w:p>
    <w:p w:rsidR="00BA2733" w:rsidRDefault="00295747" w:rsidP="006C1457">
      <w:pPr>
        <w:numPr>
          <w:ilvl w:val="0"/>
          <w:numId w:val="98"/>
        </w:numPr>
        <w:spacing w:line="360" w:lineRule="auto"/>
        <w:rPr>
          <w:b/>
          <w:color w:val="000000"/>
          <w:lang w:val="en-US"/>
        </w:rPr>
      </w:pPr>
      <w:r w:rsidRPr="00D3046E">
        <w:rPr>
          <w:szCs w:val="26"/>
        </w:rPr>
        <w:t>No two machines can have the same IP number</w:t>
      </w:r>
      <w:r w:rsidRPr="00D3046E">
        <w:rPr>
          <w:szCs w:val="26"/>
          <w:lang w:val="en-US"/>
        </w:rPr>
        <w:t xml:space="preserve"> </w:t>
      </w:r>
    </w:p>
    <w:p w:rsidR="00BA2733" w:rsidRDefault="00295747" w:rsidP="006C1457">
      <w:pPr>
        <w:numPr>
          <w:ilvl w:val="0"/>
          <w:numId w:val="98"/>
        </w:numPr>
        <w:spacing w:line="360" w:lineRule="auto"/>
        <w:rPr>
          <w:b/>
          <w:color w:val="000000"/>
          <w:lang w:val="en-US"/>
        </w:rPr>
      </w:pPr>
      <w:r w:rsidRPr="00BA2733">
        <w:rPr>
          <w:szCs w:val="26"/>
        </w:rPr>
        <w:t>IP address are also global and standardised</w:t>
      </w:r>
      <w:r w:rsidRPr="00BA2733">
        <w:rPr>
          <w:szCs w:val="26"/>
          <w:lang w:val="en-US"/>
        </w:rPr>
        <w:t xml:space="preserve"> </w:t>
      </w:r>
    </w:p>
    <w:p w:rsidR="00DC4AFC" w:rsidRDefault="00295747" w:rsidP="006C1457">
      <w:pPr>
        <w:numPr>
          <w:ilvl w:val="0"/>
          <w:numId w:val="98"/>
        </w:numPr>
        <w:spacing w:line="360" w:lineRule="auto"/>
        <w:rPr>
          <w:b/>
          <w:color w:val="000000"/>
          <w:lang w:val="en-US"/>
        </w:rPr>
      </w:pPr>
      <w:r w:rsidRPr="00BA2733">
        <w:rPr>
          <w:szCs w:val="26"/>
        </w:rPr>
        <w:t>All machines connected to the internet agree to use the same scheme for establishing an address.</w:t>
      </w:r>
      <w:r w:rsidRPr="00BA2733">
        <w:rPr>
          <w:szCs w:val="26"/>
          <w:lang w:val="en-US"/>
        </w:rPr>
        <w:t xml:space="preserve"> </w:t>
      </w:r>
    </w:p>
    <w:p w:rsidR="00295747" w:rsidRPr="00DC4AFC" w:rsidRDefault="00295747" w:rsidP="006C1457">
      <w:pPr>
        <w:numPr>
          <w:ilvl w:val="0"/>
          <w:numId w:val="98"/>
        </w:numPr>
        <w:spacing w:line="360" w:lineRule="auto"/>
        <w:rPr>
          <w:b/>
          <w:color w:val="000000"/>
          <w:lang w:val="en-US"/>
        </w:rPr>
      </w:pPr>
      <w:r w:rsidRPr="00DC4AFC">
        <w:rPr>
          <w:szCs w:val="26"/>
        </w:rPr>
        <w:t>IP addresses work well for communication between computers but people often have difficulty remembering a series of numbers. As a result, many host computers have easy-to-remember names that translate directly to the computer’s IP address. These names are called URL.</w:t>
      </w:r>
      <w:r w:rsidRPr="00DC4AFC">
        <w:rPr>
          <w:szCs w:val="26"/>
          <w:lang w:val="en-US"/>
        </w:rPr>
        <w:t xml:space="preserve"> </w:t>
      </w:r>
    </w:p>
    <w:p w:rsidR="003A2ABE" w:rsidRDefault="003A2ABE" w:rsidP="003A2ABE">
      <w:pPr>
        <w:spacing w:line="360" w:lineRule="auto"/>
        <w:rPr>
          <w:color w:val="000000"/>
          <w:lang w:val="en-US"/>
        </w:rPr>
      </w:pPr>
    </w:p>
    <w:p w:rsidR="00B11E39" w:rsidRPr="00B11E39" w:rsidRDefault="00B11E39" w:rsidP="003A2ABE">
      <w:pPr>
        <w:spacing w:line="360" w:lineRule="auto"/>
        <w:rPr>
          <w:b/>
          <w:color w:val="000000"/>
          <w:lang w:val="en-US"/>
        </w:rPr>
      </w:pPr>
      <w:r>
        <w:rPr>
          <w:b/>
          <w:color w:val="000000"/>
          <w:lang w:val="en-US"/>
        </w:rPr>
        <w:t xml:space="preserve">Major </w:t>
      </w:r>
      <w:r w:rsidR="00736479">
        <w:rPr>
          <w:b/>
          <w:color w:val="000000"/>
          <w:lang w:val="en-US"/>
        </w:rPr>
        <w:t>F</w:t>
      </w:r>
      <w:r>
        <w:rPr>
          <w:b/>
          <w:color w:val="000000"/>
          <w:lang w:val="en-US"/>
        </w:rPr>
        <w:t>eatures of Internet</w:t>
      </w:r>
    </w:p>
    <w:p w:rsidR="00295747" w:rsidRPr="003A2ABE" w:rsidRDefault="00295747" w:rsidP="003A2ABE">
      <w:pPr>
        <w:spacing w:line="360" w:lineRule="auto"/>
        <w:rPr>
          <w:color w:val="000000"/>
          <w:lang w:val="en-US"/>
        </w:rPr>
      </w:pPr>
      <w:r w:rsidRPr="003A2ABE">
        <w:rPr>
          <w:color w:val="000000"/>
          <w:lang w:val="en-US"/>
        </w:rPr>
        <w:t xml:space="preserve">Discussion groups; you can use email to communicate in </w:t>
      </w:r>
      <w:r w:rsidRPr="003A2ABE">
        <w:rPr>
          <w:b/>
          <w:bCs/>
          <w:color w:val="000000"/>
          <w:lang w:val="en-US"/>
        </w:rPr>
        <w:t>discussion groups</w:t>
      </w:r>
      <w:r w:rsidRPr="003A2ABE">
        <w:rPr>
          <w:color w:val="000000"/>
          <w:lang w:val="en-US"/>
        </w:rPr>
        <w:t xml:space="preserve"> with people you do not know but with whom you wish to share ideas and interests. Discussion groups include;</w:t>
      </w:r>
    </w:p>
    <w:p w:rsidR="00295747" w:rsidRPr="003A2ABE" w:rsidRDefault="00295747" w:rsidP="006C1457">
      <w:pPr>
        <w:numPr>
          <w:ilvl w:val="0"/>
          <w:numId w:val="96"/>
        </w:numPr>
        <w:spacing w:line="360" w:lineRule="auto"/>
        <w:rPr>
          <w:color w:val="000000"/>
          <w:lang w:val="en-US"/>
        </w:rPr>
      </w:pPr>
      <w:r w:rsidRPr="003A2ABE">
        <w:rPr>
          <w:b/>
          <w:bCs/>
          <w:color w:val="000000"/>
          <w:lang w:val="en-US"/>
        </w:rPr>
        <w:t>Newsgroups</w:t>
      </w:r>
      <w:r w:rsidRPr="003A2ABE">
        <w:rPr>
          <w:color w:val="000000"/>
          <w:lang w:val="en-US"/>
        </w:rPr>
        <w:t xml:space="preserve">; </w:t>
      </w:r>
      <w:r w:rsidR="003A2ABE" w:rsidRPr="003A2ABE">
        <w:rPr>
          <w:color w:val="000000"/>
          <w:lang w:val="en-US"/>
        </w:rPr>
        <w:t>it’s</w:t>
      </w:r>
      <w:r w:rsidRPr="003A2ABE">
        <w:rPr>
          <w:color w:val="000000"/>
          <w:lang w:val="en-US"/>
        </w:rPr>
        <w:t xml:space="preserve"> one of the internet based services which include thousands of news groups. Each new group hold discussion on specific topic and the news groups’ indicates its users. To participate in the news group one need a news reader program.</w:t>
      </w:r>
    </w:p>
    <w:p w:rsidR="00AD2A1E" w:rsidRDefault="00295747" w:rsidP="006C1457">
      <w:pPr>
        <w:numPr>
          <w:ilvl w:val="0"/>
          <w:numId w:val="96"/>
        </w:numPr>
        <w:spacing w:line="360" w:lineRule="auto"/>
        <w:rPr>
          <w:color w:val="000000"/>
          <w:lang w:val="en-US"/>
        </w:rPr>
      </w:pPr>
      <w:r w:rsidRPr="003A2ABE">
        <w:rPr>
          <w:b/>
          <w:bCs/>
          <w:color w:val="000000"/>
          <w:lang w:val="en-US"/>
        </w:rPr>
        <w:t xml:space="preserve">Internet Relay </w:t>
      </w:r>
      <w:r w:rsidR="003A2ABE" w:rsidRPr="003A2ABE">
        <w:rPr>
          <w:b/>
          <w:bCs/>
          <w:color w:val="000000"/>
          <w:lang w:val="en-US"/>
        </w:rPr>
        <w:t>Chat</w:t>
      </w:r>
      <w:r w:rsidRPr="003A2ABE">
        <w:rPr>
          <w:b/>
          <w:bCs/>
          <w:color w:val="000000"/>
          <w:lang w:val="en-US"/>
        </w:rPr>
        <w:t xml:space="preserve"> </w:t>
      </w:r>
      <w:r w:rsidRPr="003A2ABE">
        <w:rPr>
          <w:color w:val="000000"/>
          <w:lang w:val="en-US"/>
        </w:rPr>
        <w:t>(</w:t>
      </w:r>
      <w:r w:rsidRPr="003A2ABE">
        <w:rPr>
          <w:b/>
          <w:bCs/>
          <w:color w:val="000000"/>
          <w:lang w:val="en-US"/>
        </w:rPr>
        <w:t>IRC</w:t>
      </w:r>
      <w:r w:rsidRPr="003A2ABE">
        <w:rPr>
          <w:color w:val="000000"/>
          <w:lang w:val="en-US"/>
        </w:rPr>
        <w:t xml:space="preserve">); this software is available free from several locations on the internet. Using client- chart software, you log on the server, select topic in which you are interested, and begin chatting. To participate, you need access to server that </w:t>
      </w:r>
      <w:r w:rsidR="003A2ABE" w:rsidRPr="003A2ABE">
        <w:rPr>
          <w:color w:val="000000"/>
          <w:lang w:val="en-US"/>
        </w:rPr>
        <w:t>supports</w:t>
      </w:r>
      <w:r w:rsidRPr="003A2ABE">
        <w:rPr>
          <w:color w:val="000000"/>
          <w:lang w:val="en-US"/>
        </w:rPr>
        <w:t xml:space="preserve"> IRC. This is done using special chart- client software.</w:t>
      </w:r>
    </w:p>
    <w:p w:rsidR="00295747" w:rsidRPr="00AD2A1E" w:rsidRDefault="00295747" w:rsidP="006C1457">
      <w:pPr>
        <w:numPr>
          <w:ilvl w:val="0"/>
          <w:numId w:val="96"/>
        </w:numPr>
        <w:spacing w:line="360" w:lineRule="auto"/>
        <w:rPr>
          <w:color w:val="000000"/>
          <w:lang w:val="en-US"/>
        </w:rPr>
      </w:pPr>
      <w:r w:rsidRPr="003A2ABE">
        <w:rPr>
          <w:color w:val="000000"/>
          <w:lang w:val="en-US"/>
        </w:rPr>
        <w:t xml:space="preserve"> </w:t>
      </w:r>
      <w:r w:rsidR="00736479">
        <w:rPr>
          <w:b/>
          <w:bCs/>
          <w:color w:val="000000"/>
          <w:lang w:val="en-US"/>
        </w:rPr>
        <w:t>T</w:t>
      </w:r>
      <w:r w:rsidRPr="00AD2A1E">
        <w:rPr>
          <w:b/>
          <w:bCs/>
          <w:color w:val="000000"/>
          <w:lang w:val="en-US"/>
        </w:rPr>
        <w:t>elnet</w:t>
      </w:r>
      <w:r w:rsidRPr="00AD2A1E">
        <w:rPr>
          <w:color w:val="000000"/>
          <w:lang w:val="en-US"/>
        </w:rPr>
        <w:t xml:space="preserve">; is an internet standard that allows you to connect to another computer (host) on the internet and to log on to that computer as if you were on a terminal in the next room. There are hundreds of computers on the internet that you can connect </w:t>
      </w:r>
      <w:r w:rsidR="00AD2A1E" w:rsidRPr="00AD2A1E">
        <w:rPr>
          <w:color w:val="000000"/>
          <w:lang w:val="en-US"/>
        </w:rPr>
        <w:t xml:space="preserve">to. </w:t>
      </w:r>
      <w:r w:rsidRPr="00AD2A1E">
        <w:rPr>
          <w:color w:val="000000"/>
          <w:lang w:val="en-US"/>
        </w:rPr>
        <w:t>Some allow limited free access, and others charge fee for their use.</w:t>
      </w:r>
    </w:p>
    <w:p w:rsidR="003A2ABE" w:rsidRPr="00403EC9" w:rsidRDefault="003A2ABE" w:rsidP="003A2ABE">
      <w:pPr>
        <w:spacing w:line="360" w:lineRule="auto"/>
        <w:rPr>
          <w:color w:val="000000"/>
          <w:lang w:val="en-US"/>
        </w:rPr>
      </w:pPr>
    </w:p>
    <w:p w:rsidR="00AD2A1E" w:rsidRPr="00AD2A1E" w:rsidRDefault="00AD2A1E" w:rsidP="00E23780">
      <w:pPr>
        <w:spacing w:line="360" w:lineRule="auto"/>
        <w:jc w:val="both"/>
        <w:rPr>
          <w:color w:val="000000"/>
        </w:rPr>
      </w:pPr>
      <w:r>
        <w:rPr>
          <w:b/>
          <w:color w:val="000000"/>
        </w:rPr>
        <w:t>E- mail</w:t>
      </w:r>
    </w:p>
    <w:p w:rsidR="00E23780" w:rsidRPr="00E23780" w:rsidRDefault="00E23780" w:rsidP="00E23780">
      <w:pPr>
        <w:spacing w:line="360" w:lineRule="auto"/>
        <w:jc w:val="both"/>
        <w:rPr>
          <w:color w:val="000000"/>
          <w:lang w:val="en-US"/>
        </w:rPr>
      </w:pPr>
      <w:r w:rsidRPr="00E23780">
        <w:rPr>
          <w:color w:val="000000"/>
        </w:rPr>
        <w:t xml:space="preserve">People normally connect to the internet because of the communication access it provides. The basic communication tool of the internet is e-mail. The e-mail stands for </w:t>
      </w:r>
      <w:r w:rsidRPr="00E23780">
        <w:rPr>
          <w:bCs/>
          <w:i/>
          <w:iCs/>
          <w:color w:val="000000"/>
        </w:rPr>
        <w:t>electronic mail</w:t>
      </w:r>
      <w:r w:rsidRPr="00E23780">
        <w:rPr>
          <w:color w:val="000000"/>
        </w:rPr>
        <w:t>. It is a means of sending and receiving information between computers on the internet. The basic structure of an e-mail address i</w:t>
      </w:r>
      <w:r>
        <w:rPr>
          <w:color w:val="000000"/>
        </w:rPr>
        <w:t>n</w:t>
      </w:r>
      <w:r w:rsidRPr="00E23780">
        <w:rPr>
          <w:color w:val="000000"/>
        </w:rPr>
        <w:t xml:space="preserve"> </w:t>
      </w:r>
      <w:r w:rsidRPr="00E23780">
        <w:rPr>
          <w:bCs/>
          <w:color w:val="000000"/>
        </w:rPr>
        <w:t>oct@yahoo.edu</w:t>
      </w:r>
    </w:p>
    <w:p w:rsidR="00E23780" w:rsidRDefault="00295747" w:rsidP="006C1457">
      <w:pPr>
        <w:numPr>
          <w:ilvl w:val="0"/>
          <w:numId w:val="99"/>
        </w:numPr>
        <w:spacing w:line="360" w:lineRule="auto"/>
        <w:jc w:val="both"/>
        <w:rPr>
          <w:color w:val="000000"/>
          <w:lang w:val="en-US"/>
        </w:rPr>
      </w:pPr>
      <w:r w:rsidRPr="00E23780">
        <w:rPr>
          <w:color w:val="000000"/>
        </w:rPr>
        <w:t>“oce” is the user ID or Username.</w:t>
      </w:r>
    </w:p>
    <w:p w:rsidR="00E23780" w:rsidRDefault="00295747" w:rsidP="006C1457">
      <w:pPr>
        <w:numPr>
          <w:ilvl w:val="0"/>
          <w:numId w:val="99"/>
        </w:numPr>
        <w:spacing w:line="360" w:lineRule="auto"/>
        <w:jc w:val="both"/>
        <w:rPr>
          <w:color w:val="000000"/>
          <w:lang w:val="en-US"/>
        </w:rPr>
      </w:pPr>
      <w:r w:rsidRPr="00E23780">
        <w:rPr>
          <w:color w:val="000000"/>
        </w:rPr>
        <w:t>“@” the symbol is pronounced ‘AT’.</w:t>
      </w:r>
    </w:p>
    <w:p w:rsidR="00E23780" w:rsidRDefault="00295747" w:rsidP="006C1457">
      <w:pPr>
        <w:numPr>
          <w:ilvl w:val="0"/>
          <w:numId w:val="99"/>
        </w:numPr>
        <w:spacing w:line="360" w:lineRule="auto"/>
        <w:jc w:val="both"/>
        <w:rPr>
          <w:color w:val="000000"/>
          <w:lang w:val="en-US"/>
        </w:rPr>
      </w:pPr>
      <w:r w:rsidRPr="00E23780">
        <w:rPr>
          <w:color w:val="000000"/>
        </w:rPr>
        <w:t xml:space="preserve"> “Yahoo” is name of the company or the computer (server) that maintains the mailbox. Yahoo.edu is the domain name. </w:t>
      </w:r>
    </w:p>
    <w:p w:rsidR="00295747" w:rsidRPr="00E23780" w:rsidRDefault="00295747" w:rsidP="006C1457">
      <w:pPr>
        <w:numPr>
          <w:ilvl w:val="0"/>
          <w:numId w:val="99"/>
        </w:numPr>
        <w:spacing w:line="360" w:lineRule="auto"/>
        <w:jc w:val="both"/>
        <w:rPr>
          <w:color w:val="000000"/>
          <w:lang w:val="en-US"/>
        </w:rPr>
      </w:pPr>
      <w:r w:rsidRPr="00E23780">
        <w:rPr>
          <w:color w:val="000000"/>
        </w:rPr>
        <w:t>“.edu” describes the type o</w:t>
      </w:r>
      <w:r w:rsidR="00736479">
        <w:rPr>
          <w:color w:val="000000"/>
        </w:rPr>
        <w:t>f the organization and this is</w:t>
      </w:r>
      <w:r w:rsidRPr="00E23780">
        <w:rPr>
          <w:color w:val="000000"/>
        </w:rPr>
        <w:t xml:space="preserve"> education.</w:t>
      </w:r>
      <w:r w:rsidRPr="00E23780">
        <w:rPr>
          <w:color w:val="000000"/>
          <w:lang w:val="en-US"/>
        </w:rPr>
        <w:t xml:space="preserve"> </w:t>
      </w:r>
    </w:p>
    <w:p w:rsidR="00E23780" w:rsidRDefault="00E23780" w:rsidP="00FB4C55">
      <w:pPr>
        <w:spacing w:line="360" w:lineRule="auto"/>
        <w:jc w:val="both"/>
        <w:rPr>
          <w:b/>
          <w:color w:val="000000"/>
        </w:rPr>
      </w:pPr>
    </w:p>
    <w:p w:rsidR="00787803" w:rsidRPr="003A2ABE" w:rsidRDefault="003A2ABE" w:rsidP="00FB4C55">
      <w:pPr>
        <w:spacing w:line="360" w:lineRule="auto"/>
        <w:jc w:val="both"/>
        <w:rPr>
          <w:b/>
          <w:color w:val="000000"/>
        </w:rPr>
      </w:pPr>
      <w:r>
        <w:rPr>
          <w:b/>
          <w:color w:val="000000"/>
        </w:rPr>
        <w:t xml:space="preserve">How </w:t>
      </w:r>
      <w:r w:rsidR="00B11E39">
        <w:rPr>
          <w:b/>
          <w:color w:val="000000"/>
        </w:rPr>
        <w:t>the</w:t>
      </w:r>
      <w:r w:rsidR="00295747">
        <w:rPr>
          <w:b/>
          <w:color w:val="000000"/>
        </w:rPr>
        <w:t xml:space="preserve"> data</w:t>
      </w:r>
      <w:r w:rsidR="00B11E39">
        <w:rPr>
          <w:b/>
          <w:color w:val="000000"/>
        </w:rPr>
        <w:t xml:space="preserve"> </w:t>
      </w:r>
      <w:r w:rsidR="00295747">
        <w:rPr>
          <w:b/>
          <w:color w:val="000000"/>
        </w:rPr>
        <w:t xml:space="preserve">travels on the </w:t>
      </w:r>
      <w:r w:rsidR="00B11E39">
        <w:rPr>
          <w:b/>
          <w:color w:val="000000"/>
        </w:rPr>
        <w:t xml:space="preserve">internet </w:t>
      </w:r>
    </w:p>
    <w:p w:rsidR="003A2ABE" w:rsidRDefault="003A2ABE" w:rsidP="003A2ABE">
      <w:pPr>
        <w:spacing w:line="360" w:lineRule="auto"/>
        <w:jc w:val="both"/>
        <w:rPr>
          <w:color w:val="000000"/>
          <w:lang w:val="en-US"/>
        </w:rPr>
      </w:pPr>
      <w:r w:rsidRPr="003A35FB">
        <w:rPr>
          <w:color w:val="000000"/>
          <w:lang w:val="en-US"/>
        </w:rPr>
        <w:t>When a message is sent on internet, the message is broken into small pieces called “</w:t>
      </w:r>
      <w:r w:rsidRPr="003A35FB">
        <w:rPr>
          <w:b/>
          <w:bCs/>
          <w:color w:val="000000"/>
          <w:lang w:val="en-US"/>
        </w:rPr>
        <w:t>packets</w:t>
      </w:r>
      <w:r w:rsidRPr="003A35FB">
        <w:rPr>
          <w:color w:val="000000"/>
          <w:lang w:val="en-US"/>
        </w:rPr>
        <w:t>”. Packets are the basic unit of measurement on the Internet. There are special purpose computers called “Routers” on the internet, which decide what is the best path to the destination to send these packets. Once these packets reach their destination they are reassembled into the original message</w:t>
      </w:r>
      <w:r w:rsidR="00295747">
        <w:rPr>
          <w:color w:val="000000"/>
          <w:lang w:val="en-US"/>
        </w:rPr>
        <w:t>.</w:t>
      </w:r>
    </w:p>
    <w:p w:rsidR="00295747" w:rsidRDefault="00295747" w:rsidP="003A2ABE">
      <w:pPr>
        <w:spacing w:line="360" w:lineRule="auto"/>
        <w:jc w:val="both"/>
        <w:rPr>
          <w:color w:val="000000"/>
          <w:lang w:val="en-US"/>
        </w:rPr>
      </w:pPr>
    </w:p>
    <w:p w:rsidR="00295747" w:rsidRPr="00295747" w:rsidRDefault="00295747" w:rsidP="00295747">
      <w:pPr>
        <w:spacing w:line="360" w:lineRule="auto"/>
        <w:jc w:val="both"/>
        <w:rPr>
          <w:b/>
          <w:color w:val="000000"/>
        </w:rPr>
      </w:pPr>
      <w:r>
        <w:rPr>
          <w:b/>
          <w:color w:val="000000"/>
        </w:rPr>
        <w:t>Uses of Internet</w:t>
      </w:r>
    </w:p>
    <w:p w:rsidR="00295747" w:rsidRPr="00295747" w:rsidRDefault="00295747" w:rsidP="00295747">
      <w:pPr>
        <w:spacing w:line="360" w:lineRule="auto"/>
        <w:jc w:val="both"/>
        <w:rPr>
          <w:color w:val="000000"/>
          <w:lang w:val="en-US"/>
        </w:rPr>
      </w:pPr>
      <w:r w:rsidRPr="00295747">
        <w:rPr>
          <w:color w:val="000000"/>
        </w:rPr>
        <w:t>The internet could be use for the following:</w:t>
      </w:r>
    </w:p>
    <w:p w:rsidR="00295747" w:rsidRPr="00295747" w:rsidRDefault="00295747" w:rsidP="006C1457">
      <w:pPr>
        <w:numPr>
          <w:ilvl w:val="0"/>
          <w:numId w:val="146"/>
        </w:numPr>
        <w:spacing w:line="360" w:lineRule="auto"/>
        <w:jc w:val="both"/>
        <w:rPr>
          <w:color w:val="000000"/>
          <w:lang w:val="en-US"/>
        </w:rPr>
      </w:pPr>
      <w:r w:rsidRPr="00295747">
        <w:rPr>
          <w:color w:val="000000"/>
        </w:rPr>
        <w:t>Send and receive messages from other people using the Electronic mail (E-Mail)</w:t>
      </w:r>
    </w:p>
    <w:p w:rsidR="00295747" w:rsidRPr="00295747" w:rsidRDefault="00295747" w:rsidP="006C1457">
      <w:pPr>
        <w:numPr>
          <w:ilvl w:val="0"/>
          <w:numId w:val="146"/>
        </w:numPr>
        <w:spacing w:line="360" w:lineRule="auto"/>
        <w:jc w:val="both"/>
        <w:rPr>
          <w:color w:val="000000"/>
          <w:lang w:val="en-US"/>
        </w:rPr>
      </w:pPr>
      <w:r w:rsidRPr="00295747">
        <w:rPr>
          <w:color w:val="000000"/>
        </w:rPr>
        <w:t>Search for job</w:t>
      </w:r>
    </w:p>
    <w:p w:rsidR="00295747" w:rsidRPr="00295747" w:rsidRDefault="00295747" w:rsidP="006C1457">
      <w:pPr>
        <w:numPr>
          <w:ilvl w:val="0"/>
          <w:numId w:val="146"/>
        </w:numPr>
        <w:spacing w:line="360" w:lineRule="auto"/>
        <w:jc w:val="both"/>
        <w:rPr>
          <w:color w:val="000000"/>
          <w:lang w:val="en-US"/>
        </w:rPr>
      </w:pPr>
      <w:r w:rsidRPr="00295747">
        <w:rPr>
          <w:color w:val="000000"/>
        </w:rPr>
        <w:t>Plan a career</w:t>
      </w:r>
    </w:p>
    <w:p w:rsidR="00295747" w:rsidRPr="00295747" w:rsidRDefault="00295747" w:rsidP="006C1457">
      <w:pPr>
        <w:numPr>
          <w:ilvl w:val="0"/>
          <w:numId w:val="146"/>
        </w:numPr>
        <w:spacing w:line="360" w:lineRule="auto"/>
        <w:jc w:val="both"/>
        <w:rPr>
          <w:color w:val="000000"/>
          <w:lang w:val="en-US"/>
        </w:rPr>
      </w:pPr>
      <w:r w:rsidRPr="00295747">
        <w:rPr>
          <w:color w:val="000000"/>
        </w:rPr>
        <w:t>Apply for jobs on-line</w:t>
      </w:r>
    </w:p>
    <w:p w:rsidR="00295747" w:rsidRPr="00295747" w:rsidRDefault="00295747" w:rsidP="006C1457">
      <w:pPr>
        <w:numPr>
          <w:ilvl w:val="0"/>
          <w:numId w:val="146"/>
        </w:numPr>
        <w:spacing w:line="360" w:lineRule="auto"/>
        <w:jc w:val="both"/>
        <w:rPr>
          <w:color w:val="000000"/>
          <w:lang w:val="en-US"/>
        </w:rPr>
      </w:pPr>
      <w:r w:rsidRPr="00295747">
        <w:rPr>
          <w:color w:val="000000"/>
        </w:rPr>
        <w:t>Apply for grants (or money) for research</w:t>
      </w:r>
    </w:p>
    <w:p w:rsidR="00295747" w:rsidRPr="00295747" w:rsidRDefault="00295747" w:rsidP="006C1457">
      <w:pPr>
        <w:numPr>
          <w:ilvl w:val="0"/>
          <w:numId w:val="146"/>
        </w:numPr>
        <w:spacing w:line="360" w:lineRule="auto"/>
        <w:jc w:val="both"/>
        <w:rPr>
          <w:color w:val="000000"/>
          <w:lang w:val="en-US"/>
        </w:rPr>
      </w:pPr>
      <w:r w:rsidRPr="00295747">
        <w:rPr>
          <w:color w:val="000000"/>
        </w:rPr>
        <w:t>Read National and international Newspapers and magazines</w:t>
      </w:r>
    </w:p>
    <w:p w:rsidR="00295747" w:rsidRPr="00295747" w:rsidRDefault="00295747" w:rsidP="006C1457">
      <w:pPr>
        <w:numPr>
          <w:ilvl w:val="0"/>
          <w:numId w:val="146"/>
        </w:numPr>
        <w:spacing w:line="360" w:lineRule="auto"/>
        <w:jc w:val="both"/>
        <w:rPr>
          <w:color w:val="000000"/>
          <w:lang w:val="en-US"/>
        </w:rPr>
      </w:pPr>
      <w:r w:rsidRPr="00295747">
        <w:rPr>
          <w:color w:val="000000"/>
        </w:rPr>
        <w:t>Listen to radio Broadcasts</w:t>
      </w:r>
    </w:p>
    <w:p w:rsidR="00295747" w:rsidRPr="00295747" w:rsidRDefault="00295747" w:rsidP="006C1457">
      <w:pPr>
        <w:numPr>
          <w:ilvl w:val="0"/>
          <w:numId w:val="146"/>
        </w:numPr>
        <w:spacing w:line="360" w:lineRule="auto"/>
        <w:jc w:val="both"/>
        <w:rPr>
          <w:color w:val="000000"/>
          <w:lang w:val="en-US"/>
        </w:rPr>
      </w:pPr>
      <w:r w:rsidRPr="00295747">
        <w:rPr>
          <w:color w:val="000000"/>
        </w:rPr>
        <w:t>Do your banking online</w:t>
      </w:r>
    </w:p>
    <w:p w:rsidR="00295747" w:rsidRPr="00295747" w:rsidRDefault="00295747" w:rsidP="006C1457">
      <w:pPr>
        <w:numPr>
          <w:ilvl w:val="0"/>
          <w:numId w:val="146"/>
        </w:numPr>
        <w:spacing w:line="360" w:lineRule="auto"/>
        <w:jc w:val="both"/>
        <w:rPr>
          <w:color w:val="000000"/>
          <w:lang w:val="en-US"/>
        </w:rPr>
      </w:pPr>
      <w:r w:rsidRPr="00295747">
        <w:rPr>
          <w:color w:val="000000"/>
        </w:rPr>
        <w:t>Buy and Sell</w:t>
      </w:r>
    </w:p>
    <w:p w:rsidR="00295747" w:rsidRPr="00295747" w:rsidRDefault="00295747" w:rsidP="006C1457">
      <w:pPr>
        <w:numPr>
          <w:ilvl w:val="0"/>
          <w:numId w:val="146"/>
        </w:numPr>
        <w:spacing w:line="360" w:lineRule="auto"/>
        <w:jc w:val="both"/>
        <w:rPr>
          <w:color w:val="000000"/>
          <w:lang w:val="en-US"/>
        </w:rPr>
      </w:pPr>
      <w:r w:rsidRPr="00295747">
        <w:rPr>
          <w:color w:val="000000"/>
        </w:rPr>
        <w:t>Look for pen pals</w:t>
      </w:r>
    </w:p>
    <w:p w:rsidR="00295747" w:rsidRPr="00295747" w:rsidRDefault="00295747" w:rsidP="006C1457">
      <w:pPr>
        <w:numPr>
          <w:ilvl w:val="0"/>
          <w:numId w:val="146"/>
        </w:numPr>
        <w:spacing w:line="360" w:lineRule="auto"/>
        <w:jc w:val="both"/>
        <w:rPr>
          <w:color w:val="000000"/>
          <w:lang w:val="en-US"/>
        </w:rPr>
      </w:pPr>
      <w:r w:rsidRPr="00295747">
        <w:rPr>
          <w:color w:val="000000"/>
        </w:rPr>
        <w:t>For Advertisement</w:t>
      </w:r>
    </w:p>
    <w:p w:rsidR="00295747" w:rsidRPr="00295747" w:rsidRDefault="00295747" w:rsidP="006C1457">
      <w:pPr>
        <w:numPr>
          <w:ilvl w:val="0"/>
          <w:numId w:val="146"/>
        </w:numPr>
        <w:spacing w:line="360" w:lineRule="auto"/>
        <w:jc w:val="both"/>
        <w:rPr>
          <w:color w:val="000000"/>
          <w:lang w:val="en-US"/>
        </w:rPr>
      </w:pPr>
      <w:r w:rsidRPr="00295747">
        <w:rPr>
          <w:color w:val="000000"/>
        </w:rPr>
        <w:t>Visit libraries to make references</w:t>
      </w:r>
    </w:p>
    <w:p w:rsidR="00295747" w:rsidRPr="00295747" w:rsidRDefault="00295747" w:rsidP="006C1457">
      <w:pPr>
        <w:numPr>
          <w:ilvl w:val="0"/>
          <w:numId w:val="146"/>
        </w:numPr>
        <w:spacing w:line="360" w:lineRule="auto"/>
        <w:jc w:val="both"/>
        <w:rPr>
          <w:color w:val="000000"/>
          <w:lang w:val="en-US"/>
        </w:rPr>
      </w:pPr>
      <w:r w:rsidRPr="00295747">
        <w:rPr>
          <w:color w:val="000000"/>
        </w:rPr>
        <w:t>Play games</w:t>
      </w:r>
    </w:p>
    <w:p w:rsidR="00295747" w:rsidRPr="00295747" w:rsidRDefault="00295747" w:rsidP="006C1457">
      <w:pPr>
        <w:numPr>
          <w:ilvl w:val="0"/>
          <w:numId w:val="146"/>
        </w:numPr>
        <w:spacing w:line="360" w:lineRule="auto"/>
        <w:jc w:val="both"/>
        <w:rPr>
          <w:color w:val="000000"/>
          <w:lang w:val="en-US"/>
        </w:rPr>
      </w:pPr>
      <w:r w:rsidRPr="00295747">
        <w:rPr>
          <w:color w:val="000000"/>
        </w:rPr>
        <w:t>Search for schools</w:t>
      </w:r>
    </w:p>
    <w:p w:rsidR="00295747" w:rsidRPr="00295747" w:rsidRDefault="00295747" w:rsidP="006C1457">
      <w:pPr>
        <w:numPr>
          <w:ilvl w:val="0"/>
          <w:numId w:val="146"/>
        </w:numPr>
        <w:spacing w:line="360" w:lineRule="auto"/>
        <w:jc w:val="both"/>
        <w:rPr>
          <w:color w:val="000000"/>
          <w:lang w:val="en-US"/>
        </w:rPr>
      </w:pPr>
      <w:r w:rsidRPr="00295747">
        <w:rPr>
          <w:color w:val="000000"/>
        </w:rPr>
        <w:t>Chat with friends</w:t>
      </w:r>
      <w:r w:rsidRPr="00295747">
        <w:rPr>
          <w:color w:val="000000"/>
          <w:lang w:val="en-US"/>
        </w:rPr>
        <w:t xml:space="preserve"> </w:t>
      </w:r>
    </w:p>
    <w:p w:rsidR="00295747" w:rsidRPr="00295747" w:rsidRDefault="00295747" w:rsidP="006C1457">
      <w:pPr>
        <w:numPr>
          <w:ilvl w:val="0"/>
          <w:numId w:val="146"/>
        </w:numPr>
        <w:spacing w:line="360" w:lineRule="auto"/>
        <w:jc w:val="both"/>
        <w:rPr>
          <w:color w:val="000000"/>
          <w:lang w:val="en-US"/>
        </w:rPr>
      </w:pPr>
      <w:r w:rsidRPr="00295747">
        <w:rPr>
          <w:color w:val="000000"/>
          <w:lang w:val="en-US"/>
        </w:rPr>
        <w:t>Visit famous museums</w:t>
      </w:r>
    </w:p>
    <w:p w:rsidR="00974A0C" w:rsidRPr="00295747" w:rsidRDefault="00295747" w:rsidP="006C1457">
      <w:pPr>
        <w:numPr>
          <w:ilvl w:val="0"/>
          <w:numId w:val="146"/>
        </w:numPr>
        <w:spacing w:line="360" w:lineRule="auto"/>
        <w:jc w:val="both"/>
        <w:rPr>
          <w:color w:val="000000"/>
          <w:lang w:val="en-US"/>
        </w:rPr>
      </w:pPr>
      <w:r w:rsidRPr="00295747">
        <w:rPr>
          <w:color w:val="000000"/>
          <w:lang w:val="en-US"/>
        </w:rPr>
        <w:t>Watch videos and television</w:t>
      </w:r>
    </w:p>
    <w:p w:rsidR="00736479" w:rsidRDefault="00736479" w:rsidP="00FB4C55">
      <w:pPr>
        <w:spacing w:line="360" w:lineRule="auto"/>
        <w:jc w:val="both"/>
        <w:rPr>
          <w:b/>
          <w:color w:val="000000"/>
        </w:rPr>
      </w:pPr>
    </w:p>
    <w:p w:rsidR="00974A0C" w:rsidRDefault="00974A0C" w:rsidP="00FB4C55">
      <w:pPr>
        <w:spacing w:line="360" w:lineRule="auto"/>
        <w:jc w:val="both"/>
        <w:rPr>
          <w:b/>
          <w:color w:val="000000"/>
        </w:rPr>
      </w:pPr>
      <w:r>
        <w:rPr>
          <w:b/>
          <w:color w:val="000000"/>
        </w:rPr>
        <w:t>Summary</w:t>
      </w:r>
    </w:p>
    <w:p w:rsidR="00974A0C" w:rsidRDefault="00974A0C" w:rsidP="00FB4C55">
      <w:pPr>
        <w:spacing w:line="360" w:lineRule="auto"/>
        <w:jc w:val="both"/>
        <w:rPr>
          <w:color w:val="000000"/>
        </w:rPr>
      </w:pPr>
      <w:r>
        <w:rPr>
          <w:color w:val="000000"/>
        </w:rPr>
        <w:t>Dear learner, we hope you have enjoyed discussing this lesson. We hope you will prepare a summary of this lesson on your own into your jotter.</w:t>
      </w:r>
    </w:p>
    <w:p w:rsidR="00974A0C" w:rsidRDefault="00974A0C" w:rsidP="00FB4C55">
      <w:pPr>
        <w:spacing w:line="360" w:lineRule="auto"/>
        <w:jc w:val="both"/>
        <w:rPr>
          <w:color w:val="000000"/>
        </w:rPr>
      </w:pPr>
    </w:p>
    <w:p w:rsidR="00974A0C" w:rsidRDefault="00974A0C" w:rsidP="00FB4C55">
      <w:pPr>
        <w:spacing w:line="360" w:lineRule="auto"/>
        <w:jc w:val="both"/>
        <w:rPr>
          <w:b/>
          <w:color w:val="000000"/>
        </w:rPr>
      </w:pPr>
      <w:r>
        <w:rPr>
          <w:b/>
          <w:color w:val="000000"/>
        </w:rPr>
        <w:t>Progress Test</w:t>
      </w:r>
    </w:p>
    <w:p w:rsidR="00974A0C" w:rsidRDefault="00974A0C" w:rsidP="006C1457">
      <w:pPr>
        <w:numPr>
          <w:ilvl w:val="0"/>
          <w:numId w:val="32"/>
        </w:numPr>
        <w:tabs>
          <w:tab w:val="clear" w:pos="720"/>
          <w:tab w:val="num" w:pos="360"/>
        </w:tabs>
        <w:spacing w:line="360" w:lineRule="auto"/>
        <w:jc w:val="both"/>
        <w:rPr>
          <w:color w:val="000000"/>
        </w:rPr>
      </w:pPr>
      <w:r>
        <w:rPr>
          <w:color w:val="000000"/>
        </w:rPr>
        <w:t>How would you encourage your fellow colleague to use the internet?</w:t>
      </w:r>
    </w:p>
    <w:p w:rsidR="00974A0C" w:rsidRDefault="00974A0C" w:rsidP="006C1457">
      <w:pPr>
        <w:numPr>
          <w:ilvl w:val="0"/>
          <w:numId w:val="32"/>
        </w:numPr>
        <w:tabs>
          <w:tab w:val="clear" w:pos="720"/>
          <w:tab w:val="num" w:pos="360"/>
        </w:tabs>
        <w:spacing w:line="360" w:lineRule="auto"/>
        <w:jc w:val="both"/>
        <w:rPr>
          <w:color w:val="000000"/>
        </w:rPr>
      </w:pPr>
      <w:r>
        <w:rPr>
          <w:color w:val="000000"/>
        </w:rPr>
        <w:t>Discuss three major features of the internet</w:t>
      </w:r>
      <w:r w:rsidR="00017D8C">
        <w:rPr>
          <w:color w:val="000000"/>
        </w:rPr>
        <w:t>.</w:t>
      </w:r>
    </w:p>
    <w:p w:rsidR="00974A0C" w:rsidRPr="00974A0C" w:rsidRDefault="00974A0C" w:rsidP="00974A0C">
      <w:pPr>
        <w:spacing w:line="360" w:lineRule="auto"/>
        <w:rPr>
          <w:color w:val="000000"/>
        </w:rPr>
      </w:pPr>
    </w:p>
    <w:p w:rsidR="00213157" w:rsidRDefault="00213157" w:rsidP="00213157">
      <w:pPr>
        <w:spacing w:line="360" w:lineRule="auto"/>
        <w:rPr>
          <w:color w:val="000000"/>
        </w:rPr>
      </w:pPr>
    </w:p>
    <w:p w:rsidR="00877C59" w:rsidRPr="00213157" w:rsidRDefault="00877C59" w:rsidP="00213157">
      <w:pPr>
        <w:spacing w:line="360" w:lineRule="auto"/>
        <w:rPr>
          <w:color w:val="000000"/>
        </w:rPr>
      </w:pPr>
    </w:p>
    <w:p w:rsidR="00074A56" w:rsidRPr="00074A56" w:rsidRDefault="00074A56" w:rsidP="00904C14">
      <w:pPr>
        <w:spacing w:line="360" w:lineRule="auto"/>
        <w:rPr>
          <w:color w:val="000000"/>
        </w:rPr>
      </w:pPr>
      <w:r>
        <w:rPr>
          <w:color w:val="000000"/>
        </w:rPr>
        <w:t xml:space="preserve"> </w:t>
      </w:r>
    </w:p>
    <w:p w:rsidR="00336451" w:rsidRDefault="00336451" w:rsidP="00904C14">
      <w:pPr>
        <w:spacing w:line="360" w:lineRule="auto"/>
        <w:rPr>
          <w:color w:val="000000"/>
        </w:rPr>
      </w:pPr>
    </w:p>
    <w:p w:rsidR="008746CD" w:rsidRDefault="008746CD" w:rsidP="00904C14">
      <w:pPr>
        <w:spacing w:line="360" w:lineRule="auto"/>
        <w:rPr>
          <w:color w:val="000000"/>
        </w:rPr>
      </w:pPr>
    </w:p>
    <w:p w:rsidR="008746CD" w:rsidRDefault="008746CD" w:rsidP="00904C14">
      <w:pPr>
        <w:spacing w:line="360" w:lineRule="auto"/>
        <w:rPr>
          <w:color w:val="000000"/>
        </w:rPr>
      </w:pPr>
    </w:p>
    <w:p w:rsidR="008746CD" w:rsidRDefault="008746CD" w:rsidP="00904C14">
      <w:pPr>
        <w:spacing w:line="360" w:lineRule="auto"/>
        <w:rPr>
          <w:color w:val="000000"/>
        </w:rPr>
      </w:pPr>
    </w:p>
    <w:p w:rsidR="008746CD" w:rsidRDefault="008746CD" w:rsidP="00904C14">
      <w:pPr>
        <w:spacing w:line="360" w:lineRule="auto"/>
        <w:rPr>
          <w:color w:val="000000"/>
        </w:rPr>
      </w:pPr>
    </w:p>
    <w:p w:rsidR="00736479" w:rsidRDefault="00736479">
      <w:pPr>
        <w:rPr>
          <w:b/>
          <w:color w:val="000000"/>
        </w:rPr>
      </w:pPr>
      <w:r>
        <w:rPr>
          <w:b/>
          <w:color w:val="000000"/>
        </w:rPr>
        <w:br w:type="page"/>
      </w:r>
    </w:p>
    <w:p w:rsidR="00984B47" w:rsidRDefault="00984B47" w:rsidP="00984B47">
      <w:pPr>
        <w:pStyle w:val="Heading1"/>
      </w:pPr>
      <w:bookmarkStart w:id="63" w:name="_Toc307314701"/>
      <w:r>
        <w:t>UNIT 2</w:t>
      </w:r>
      <w:r w:rsidR="008746CD">
        <w:t xml:space="preserve"> LESSON </w:t>
      </w:r>
      <w:r w:rsidR="00CB2E32">
        <w:t>8</w:t>
      </w:r>
      <w:bookmarkEnd w:id="63"/>
    </w:p>
    <w:p w:rsidR="008746CD" w:rsidRDefault="008746CD" w:rsidP="00984B47">
      <w:pPr>
        <w:pStyle w:val="Heading1"/>
      </w:pPr>
      <w:bookmarkStart w:id="64" w:name="_Toc307314702"/>
      <w:r>
        <w:t>COMMUNICATION AND NETWORKS (</w:t>
      </w:r>
      <w:r w:rsidR="006C0B8F">
        <w:t>3</w:t>
      </w:r>
      <w:r>
        <w:t>)</w:t>
      </w:r>
      <w:bookmarkEnd w:id="64"/>
    </w:p>
    <w:p w:rsidR="008746CD" w:rsidRPr="00984B47" w:rsidRDefault="008746CD" w:rsidP="008746CD">
      <w:pPr>
        <w:spacing w:line="360" w:lineRule="auto"/>
        <w:rPr>
          <w:color w:val="000000"/>
          <w:sz w:val="14"/>
        </w:rPr>
      </w:pPr>
    </w:p>
    <w:p w:rsidR="008746CD" w:rsidRDefault="008746CD" w:rsidP="008746CD">
      <w:pPr>
        <w:spacing w:line="360" w:lineRule="auto"/>
        <w:rPr>
          <w:b/>
          <w:color w:val="000000"/>
        </w:rPr>
      </w:pPr>
      <w:r>
        <w:rPr>
          <w:b/>
          <w:color w:val="000000"/>
        </w:rPr>
        <w:t>Introduction</w:t>
      </w:r>
    </w:p>
    <w:p w:rsidR="008746CD" w:rsidRDefault="008746CD" w:rsidP="00FB4C55">
      <w:pPr>
        <w:spacing w:line="360" w:lineRule="auto"/>
        <w:jc w:val="both"/>
        <w:rPr>
          <w:color w:val="000000"/>
        </w:rPr>
      </w:pPr>
      <w:r>
        <w:rPr>
          <w:color w:val="000000"/>
        </w:rPr>
        <w:t>Dear lear</w:t>
      </w:r>
      <w:r w:rsidR="00CB2E32">
        <w:rPr>
          <w:color w:val="000000"/>
        </w:rPr>
        <w:t>ner, you are welcome to lesson 8</w:t>
      </w:r>
      <w:r>
        <w:rPr>
          <w:color w:val="000000"/>
        </w:rPr>
        <w:t xml:space="preserve"> of Unit 2. We hope you remember all that we discussed in </w:t>
      </w:r>
      <w:r w:rsidR="00CB2E32">
        <w:rPr>
          <w:color w:val="000000"/>
        </w:rPr>
        <w:t xml:space="preserve">the previous </w:t>
      </w:r>
      <w:r>
        <w:rPr>
          <w:color w:val="000000"/>
        </w:rPr>
        <w:t>lesson</w:t>
      </w:r>
      <w:r w:rsidR="00CB2E32">
        <w:rPr>
          <w:color w:val="000000"/>
        </w:rPr>
        <w:t>s</w:t>
      </w:r>
      <w:r>
        <w:rPr>
          <w:color w:val="000000"/>
        </w:rPr>
        <w:t>. Let us try this activity.</w:t>
      </w:r>
    </w:p>
    <w:p w:rsidR="008746CD" w:rsidRDefault="008746CD" w:rsidP="00FB4C55">
      <w:pPr>
        <w:spacing w:line="360" w:lineRule="auto"/>
        <w:jc w:val="both"/>
        <w:rPr>
          <w:color w:val="000000"/>
        </w:rPr>
      </w:pPr>
    </w:p>
    <w:p w:rsidR="008746CD" w:rsidRDefault="008746CD" w:rsidP="00FB4C55">
      <w:pPr>
        <w:spacing w:line="360" w:lineRule="auto"/>
        <w:jc w:val="both"/>
        <w:rPr>
          <w:b/>
          <w:color w:val="000000"/>
        </w:rPr>
      </w:pPr>
      <w:r>
        <w:rPr>
          <w:b/>
          <w:color w:val="000000"/>
        </w:rPr>
        <w:t>Activity 1</w:t>
      </w:r>
    </w:p>
    <w:p w:rsidR="008746CD" w:rsidRDefault="008746CD" w:rsidP="00FB4C55">
      <w:pPr>
        <w:spacing w:line="360" w:lineRule="auto"/>
        <w:jc w:val="both"/>
        <w:rPr>
          <w:color w:val="000000"/>
        </w:rPr>
      </w:pPr>
      <w:r>
        <w:rPr>
          <w:color w:val="000000"/>
        </w:rPr>
        <w:t xml:space="preserve">Explain what a browser is and discuss its importance in the </w:t>
      </w:r>
      <w:r w:rsidR="00B87D0A">
        <w:rPr>
          <w:color w:val="000000"/>
        </w:rPr>
        <w:t>teaching</w:t>
      </w:r>
      <w:r>
        <w:rPr>
          <w:color w:val="000000"/>
        </w:rPr>
        <w:t xml:space="preserve"> and learning process</w:t>
      </w:r>
    </w:p>
    <w:p w:rsidR="008746CD" w:rsidRDefault="008746CD" w:rsidP="00FB4C55">
      <w:pPr>
        <w:spacing w:line="360" w:lineRule="auto"/>
        <w:jc w:val="both"/>
        <w:rPr>
          <w:color w:val="000000"/>
        </w:rPr>
      </w:pPr>
      <w:r>
        <w:rPr>
          <w:color w:val="000000"/>
        </w:rPr>
        <w:t>………………………………………………………………………………………………………………………………………………………………………………………………………………………………………………………………………………………………</w:t>
      </w:r>
    </w:p>
    <w:p w:rsidR="008746CD" w:rsidRDefault="008746CD" w:rsidP="00FB4C55">
      <w:pPr>
        <w:spacing w:line="360" w:lineRule="auto"/>
        <w:jc w:val="both"/>
        <w:rPr>
          <w:color w:val="000000"/>
        </w:rPr>
      </w:pPr>
    </w:p>
    <w:p w:rsidR="008746CD" w:rsidRDefault="008746CD" w:rsidP="00FB4C55">
      <w:pPr>
        <w:spacing w:line="360" w:lineRule="auto"/>
        <w:jc w:val="both"/>
        <w:rPr>
          <w:b/>
          <w:color w:val="000000"/>
        </w:rPr>
      </w:pPr>
      <w:r>
        <w:rPr>
          <w:b/>
          <w:color w:val="000000"/>
        </w:rPr>
        <w:t>Objectives</w:t>
      </w:r>
    </w:p>
    <w:p w:rsidR="008746CD" w:rsidRDefault="008746CD" w:rsidP="00FB4C55">
      <w:pPr>
        <w:spacing w:line="360" w:lineRule="auto"/>
        <w:jc w:val="both"/>
        <w:rPr>
          <w:color w:val="000000"/>
        </w:rPr>
      </w:pPr>
      <w:r>
        <w:rPr>
          <w:color w:val="000000"/>
        </w:rPr>
        <w:t>By the end of the lesson you will be able to</w:t>
      </w:r>
    </w:p>
    <w:p w:rsidR="008746CD" w:rsidRDefault="00736479" w:rsidP="006C1457">
      <w:pPr>
        <w:numPr>
          <w:ilvl w:val="0"/>
          <w:numId w:val="147"/>
        </w:numPr>
        <w:spacing w:line="360" w:lineRule="auto"/>
        <w:jc w:val="both"/>
        <w:rPr>
          <w:color w:val="000000"/>
        </w:rPr>
      </w:pPr>
      <w:r>
        <w:rPr>
          <w:color w:val="000000"/>
        </w:rPr>
        <w:t>Explain what a search engine is</w:t>
      </w:r>
    </w:p>
    <w:p w:rsidR="008746CD" w:rsidRDefault="00736479" w:rsidP="006C1457">
      <w:pPr>
        <w:numPr>
          <w:ilvl w:val="0"/>
          <w:numId w:val="147"/>
        </w:numPr>
        <w:spacing w:line="360" w:lineRule="auto"/>
        <w:jc w:val="both"/>
        <w:rPr>
          <w:color w:val="000000"/>
        </w:rPr>
      </w:pPr>
      <w:r>
        <w:rPr>
          <w:color w:val="000000"/>
        </w:rPr>
        <w:t>Discuss the types of network</w:t>
      </w:r>
    </w:p>
    <w:p w:rsidR="008746CD" w:rsidRDefault="00736479" w:rsidP="006C1457">
      <w:pPr>
        <w:numPr>
          <w:ilvl w:val="0"/>
          <w:numId w:val="147"/>
        </w:numPr>
        <w:spacing w:line="360" w:lineRule="auto"/>
        <w:jc w:val="both"/>
        <w:rPr>
          <w:color w:val="000000"/>
        </w:rPr>
      </w:pPr>
      <w:r>
        <w:rPr>
          <w:color w:val="000000"/>
        </w:rPr>
        <w:t xml:space="preserve">Discuss </w:t>
      </w:r>
      <w:r w:rsidR="008746CD">
        <w:rPr>
          <w:color w:val="000000"/>
        </w:rPr>
        <w:t xml:space="preserve">the uses of </w:t>
      </w:r>
      <w:r w:rsidR="00B87D0A">
        <w:rPr>
          <w:color w:val="000000"/>
        </w:rPr>
        <w:t>networking</w:t>
      </w:r>
      <w:r w:rsidR="008746CD">
        <w:rPr>
          <w:color w:val="000000"/>
        </w:rPr>
        <w:t xml:space="preserve"> in schools</w:t>
      </w:r>
    </w:p>
    <w:p w:rsidR="008746CD" w:rsidRDefault="008746CD" w:rsidP="00FB4C55">
      <w:pPr>
        <w:spacing w:line="360" w:lineRule="auto"/>
        <w:jc w:val="both"/>
        <w:rPr>
          <w:color w:val="000000"/>
        </w:rPr>
      </w:pPr>
    </w:p>
    <w:p w:rsidR="008746CD" w:rsidRDefault="008746CD" w:rsidP="00FB4C55">
      <w:pPr>
        <w:spacing w:line="360" w:lineRule="auto"/>
        <w:jc w:val="both"/>
        <w:rPr>
          <w:b/>
          <w:color w:val="000000"/>
        </w:rPr>
      </w:pPr>
      <w:r>
        <w:rPr>
          <w:b/>
          <w:color w:val="000000"/>
        </w:rPr>
        <w:t>Search Engine</w:t>
      </w:r>
    </w:p>
    <w:p w:rsidR="008634D0" w:rsidRPr="006E2700" w:rsidRDefault="008634D0" w:rsidP="006E2700">
      <w:pPr>
        <w:spacing w:line="360" w:lineRule="auto"/>
        <w:jc w:val="both"/>
        <w:rPr>
          <w:color w:val="000000"/>
          <w:lang w:val="en-US"/>
        </w:rPr>
      </w:pPr>
      <w:r w:rsidRPr="006E2700">
        <w:rPr>
          <w:color w:val="000000"/>
        </w:rPr>
        <w:t>Web search engines are special software programmes that may be used to search for information on the Internet.</w:t>
      </w:r>
      <w:r w:rsidR="006E2700">
        <w:rPr>
          <w:color w:val="000000"/>
        </w:rPr>
        <w:t xml:space="preserve">. This means that a search engine is able to help you obtain the information that you are looking for on the world wide web, </w:t>
      </w:r>
      <w:r w:rsidRPr="006E2700">
        <w:rPr>
          <w:color w:val="000000"/>
        </w:rPr>
        <w:t xml:space="preserve">The search results are usually presented in a list of results and are commonly called </w:t>
      </w:r>
      <w:r w:rsidRPr="006E2700">
        <w:rPr>
          <w:b/>
          <w:bCs/>
          <w:i/>
          <w:iCs/>
          <w:color w:val="000000"/>
        </w:rPr>
        <w:t xml:space="preserve">hits. </w:t>
      </w:r>
      <w:r w:rsidRPr="006E2700">
        <w:rPr>
          <w:color w:val="000000"/>
        </w:rPr>
        <w:t>Search engines are very vital</w:t>
      </w:r>
      <w:r w:rsidRPr="006E2700">
        <w:rPr>
          <w:i/>
          <w:iCs/>
          <w:color w:val="000000"/>
        </w:rPr>
        <w:t xml:space="preserve"> </w:t>
      </w:r>
      <w:r w:rsidRPr="006E2700">
        <w:rPr>
          <w:color w:val="000000"/>
        </w:rPr>
        <w:t xml:space="preserve">for students and teachers and indeed all who use the Internet. The Uniform Resource Locator (URL) or Internet addresses of some search engines are as follows: </w:t>
      </w:r>
    </w:p>
    <w:p w:rsidR="006E2700" w:rsidRDefault="008634D0" w:rsidP="006C1457">
      <w:pPr>
        <w:numPr>
          <w:ilvl w:val="0"/>
          <w:numId w:val="100"/>
        </w:numPr>
        <w:spacing w:line="360" w:lineRule="auto"/>
        <w:jc w:val="both"/>
        <w:rPr>
          <w:color w:val="000000"/>
          <w:lang w:val="en-US"/>
        </w:rPr>
      </w:pPr>
      <w:r w:rsidRPr="006E2700">
        <w:rPr>
          <w:color w:val="000000"/>
        </w:rPr>
        <w:t xml:space="preserve">http://www.google.com </w:t>
      </w:r>
    </w:p>
    <w:p w:rsidR="006E2700" w:rsidRDefault="008634D0" w:rsidP="006C1457">
      <w:pPr>
        <w:numPr>
          <w:ilvl w:val="0"/>
          <w:numId w:val="100"/>
        </w:numPr>
        <w:spacing w:line="360" w:lineRule="auto"/>
        <w:jc w:val="both"/>
        <w:rPr>
          <w:color w:val="000000"/>
          <w:lang w:val="en-US"/>
        </w:rPr>
      </w:pPr>
      <w:r w:rsidRPr="006E2700">
        <w:rPr>
          <w:color w:val="000000"/>
        </w:rPr>
        <w:t xml:space="preserve">http://www.alexa.com    </w:t>
      </w:r>
    </w:p>
    <w:p w:rsidR="006E2700" w:rsidRDefault="008634D0" w:rsidP="006C1457">
      <w:pPr>
        <w:numPr>
          <w:ilvl w:val="0"/>
          <w:numId w:val="100"/>
        </w:numPr>
        <w:spacing w:line="360" w:lineRule="auto"/>
        <w:jc w:val="both"/>
        <w:rPr>
          <w:color w:val="000000"/>
          <w:lang w:val="en-US"/>
        </w:rPr>
      </w:pPr>
      <w:r w:rsidRPr="006E2700">
        <w:rPr>
          <w:color w:val="000000"/>
        </w:rPr>
        <w:t>http://searchnetworking.techtarget.com</w:t>
      </w:r>
      <w:r w:rsidRPr="006E2700">
        <w:rPr>
          <w:color w:val="000000"/>
          <w:lang w:val="en-US"/>
        </w:rPr>
        <w:t xml:space="preserve"> </w:t>
      </w:r>
    </w:p>
    <w:p w:rsidR="006E2700" w:rsidRDefault="008634D0" w:rsidP="006C1457">
      <w:pPr>
        <w:numPr>
          <w:ilvl w:val="0"/>
          <w:numId w:val="100"/>
        </w:numPr>
        <w:spacing w:line="360" w:lineRule="auto"/>
        <w:jc w:val="both"/>
        <w:rPr>
          <w:color w:val="000000"/>
          <w:lang w:val="en-US"/>
        </w:rPr>
      </w:pPr>
      <w:r w:rsidRPr="006E2700">
        <w:rPr>
          <w:color w:val="000000"/>
        </w:rPr>
        <w:t xml:space="preserve">http://www.altavista.com </w:t>
      </w:r>
    </w:p>
    <w:p w:rsidR="006E2700" w:rsidRDefault="008634D0" w:rsidP="006C1457">
      <w:pPr>
        <w:numPr>
          <w:ilvl w:val="0"/>
          <w:numId w:val="100"/>
        </w:numPr>
        <w:spacing w:line="360" w:lineRule="auto"/>
        <w:jc w:val="both"/>
        <w:rPr>
          <w:color w:val="000000"/>
          <w:lang w:val="en-US"/>
        </w:rPr>
      </w:pPr>
      <w:r w:rsidRPr="006E2700">
        <w:rPr>
          <w:color w:val="000000"/>
        </w:rPr>
        <w:t>http://www.yahoo.com</w:t>
      </w:r>
      <w:r w:rsidRPr="006E2700">
        <w:rPr>
          <w:color w:val="000000"/>
          <w:lang w:val="en-US"/>
        </w:rPr>
        <w:t xml:space="preserve"> </w:t>
      </w:r>
      <w:r w:rsidR="006E2700">
        <w:rPr>
          <w:color w:val="000000"/>
          <w:lang w:val="en-US"/>
        </w:rPr>
        <w:t>etc</w:t>
      </w:r>
      <w:r w:rsidRPr="006E2700">
        <w:rPr>
          <w:color w:val="000000"/>
          <w:lang w:val="en-US"/>
        </w:rPr>
        <w:t xml:space="preserve"> </w:t>
      </w:r>
    </w:p>
    <w:p w:rsidR="006E2700" w:rsidRPr="006E2700" w:rsidRDefault="009B29D1" w:rsidP="006E2700">
      <w:pPr>
        <w:spacing w:line="360" w:lineRule="auto"/>
        <w:jc w:val="both"/>
        <w:rPr>
          <w:b/>
          <w:color w:val="000000"/>
          <w:lang w:val="en-US"/>
        </w:rPr>
      </w:pPr>
      <w:r w:rsidRPr="006E2700">
        <w:rPr>
          <w:b/>
          <w:color w:val="000000"/>
          <w:lang w:val="en-US"/>
        </w:rPr>
        <w:t>How</w:t>
      </w:r>
      <w:r w:rsidR="006E2700" w:rsidRPr="006E2700">
        <w:rPr>
          <w:b/>
          <w:color w:val="000000"/>
          <w:lang w:val="en-US"/>
        </w:rPr>
        <w:t xml:space="preserve"> to search for information on the internet</w:t>
      </w:r>
    </w:p>
    <w:p w:rsidR="008634D0" w:rsidRPr="006E2700" w:rsidRDefault="008634D0" w:rsidP="006C1457">
      <w:pPr>
        <w:numPr>
          <w:ilvl w:val="0"/>
          <w:numId w:val="101"/>
        </w:numPr>
        <w:spacing w:line="360" w:lineRule="auto"/>
        <w:jc w:val="both"/>
        <w:rPr>
          <w:color w:val="000000"/>
          <w:lang w:val="en-US"/>
        </w:rPr>
      </w:pPr>
      <w:r w:rsidRPr="006E2700">
        <w:rPr>
          <w:color w:val="000000"/>
        </w:rPr>
        <w:t xml:space="preserve">Type the address of the search engine like </w:t>
      </w:r>
      <w:r w:rsidRPr="006E2700">
        <w:rPr>
          <w:color w:val="000000"/>
          <w:u w:val="single"/>
        </w:rPr>
        <w:t>www.google.com</w:t>
      </w:r>
      <w:r w:rsidRPr="006E2700">
        <w:rPr>
          <w:color w:val="000000"/>
        </w:rPr>
        <w:t xml:space="preserve"> in the address bar and press the enter key to display the homepage.</w:t>
      </w:r>
      <w:r w:rsidRPr="006E2700">
        <w:rPr>
          <w:color w:val="000000"/>
          <w:lang w:val="en-US"/>
        </w:rPr>
        <w:t xml:space="preserve"> </w:t>
      </w:r>
    </w:p>
    <w:p w:rsidR="008634D0" w:rsidRPr="006E2700" w:rsidRDefault="008634D0" w:rsidP="006C1457">
      <w:pPr>
        <w:numPr>
          <w:ilvl w:val="0"/>
          <w:numId w:val="100"/>
        </w:numPr>
        <w:spacing w:line="360" w:lineRule="auto"/>
        <w:jc w:val="both"/>
        <w:rPr>
          <w:color w:val="000000"/>
          <w:lang w:val="en-US"/>
        </w:rPr>
      </w:pPr>
      <w:r w:rsidRPr="006E2700">
        <w:rPr>
          <w:color w:val="000000"/>
        </w:rPr>
        <w:t>Type the information you want in the search box and press the enter key or click the google search button below the search box if you are using the google search engine. This will display the hits page.</w:t>
      </w:r>
      <w:r w:rsidRPr="006E2700">
        <w:rPr>
          <w:color w:val="000000"/>
          <w:lang w:val="en-US"/>
        </w:rPr>
        <w:t xml:space="preserve"> </w:t>
      </w:r>
    </w:p>
    <w:p w:rsidR="008634D0" w:rsidRPr="006E2700" w:rsidRDefault="008634D0" w:rsidP="006C1457">
      <w:pPr>
        <w:numPr>
          <w:ilvl w:val="0"/>
          <w:numId w:val="100"/>
        </w:numPr>
        <w:spacing w:line="360" w:lineRule="auto"/>
        <w:jc w:val="both"/>
        <w:rPr>
          <w:color w:val="000000"/>
          <w:lang w:val="en-US"/>
        </w:rPr>
      </w:pPr>
      <w:r w:rsidRPr="006E2700">
        <w:rPr>
          <w:color w:val="000000"/>
        </w:rPr>
        <w:t>In the hits page you may find a list of titles on the information that you are looking for.</w:t>
      </w:r>
      <w:r w:rsidRPr="006E2700">
        <w:rPr>
          <w:color w:val="000000"/>
          <w:lang w:val="en-US"/>
        </w:rPr>
        <w:t xml:space="preserve"> </w:t>
      </w:r>
    </w:p>
    <w:p w:rsidR="008634D0" w:rsidRPr="006E2700" w:rsidRDefault="008634D0" w:rsidP="006C1457">
      <w:pPr>
        <w:numPr>
          <w:ilvl w:val="0"/>
          <w:numId w:val="100"/>
        </w:numPr>
        <w:spacing w:line="360" w:lineRule="auto"/>
        <w:jc w:val="both"/>
        <w:rPr>
          <w:color w:val="000000"/>
          <w:lang w:val="en-US"/>
        </w:rPr>
      </w:pPr>
      <w:r w:rsidRPr="006E2700">
        <w:rPr>
          <w:color w:val="000000"/>
        </w:rPr>
        <w:t>Look through for the one that best fit your topic and click on it to display the results.</w:t>
      </w:r>
      <w:r w:rsidRPr="006E2700">
        <w:rPr>
          <w:color w:val="000000"/>
          <w:lang w:val="en-US"/>
        </w:rPr>
        <w:t xml:space="preserve"> </w:t>
      </w:r>
    </w:p>
    <w:p w:rsidR="008634D0" w:rsidRPr="006E2700" w:rsidRDefault="008634D0" w:rsidP="006C1457">
      <w:pPr>
        <w:numPr>
          <w:ilvl w:val="0"/>
          <w:numId w:val="100"/>
        </w:numPr>
        <w:spacing w:line="360" w:lineRule="auto"/>
        <w:jc w:val="both"/>
        <w:rPr>
          <w:color w:val="000000"/>
          <w:lang w:val="en-US"/>
        </w:rPr>
      </w:pPr>
      <w:r w:rsidRPr="006E2700">
        <w:rPr>
          <w:color w:val="000000"/>
        </w:rPr>
        <w:t>Read through the results, but if you don’t want the information you just have to click on the backward navigation button to display the hits page again, and then you search through the hits for another one.</w:t>
      </w:r>
      <w:r w:rsidRPr="006E2700">
        <w:rPr>
          <w:color w:val="000000"/>
          <w:lang w:val="en-US"/>
        </w:rPr>
        <w:t xml:space="preserve"> </w:t>
      </w:r>
    </w:p>
    <w:p w:rsidR="00295747" w:rsidRDefault="00295747" w:rsidP="00FB4C55">
      <w:pPr>
        <w:spacing w:line="360" w:lineRule="auto"/>
        <w:jc w:val="both"/>
        <w:rPr>
          <w:color w:val="000000"/>
        </w:rPr>
      </w:pPr>
    </w:p>
    <w:p w:rsidR="00295747" w:rsidRPr="0086151F" w:rsidRDefault="00736479" w:rsidP="00295747">
      <w:pPr>
        <w:spacing w:line="360" w:lineRule="auto"/>
        <w:jc w:val="both"/>
        <w:rPr>
          <w:b/>
          <w:color w:val="000000"/>
        </w:rPr>
      </w:pPr>
      <w:r>
        <w:rPr>
          <w:b/>
          <w:color w:val="000000"/>
        </w:rPr>
        <w:t>Searching Information on the I</w:t>
      </w:r>
      <w:r w:rsidR="00295747" w:rsidRPr="0086151F">
        <w:rPr>
          <w:b/>
          <w:color w:val="000000"/>
        </w:rPr>
        <w:t>nternet</w:t>
      </w:r>
    </w:p>
    <w:p w:rsidR="00295747" w:rsidRDefault="00295747" w:rsidP="00295747">
      <w:pPr>
        <w:spacing w:line="360" w:lineRule="auto"/>
        <w:jc w:val="both"/>
        <w:rPr>
          <w:color w:val="000000"/>
        </w:rPr>
      </w:pPr>
      <w:r>
        <w:rPr>
          <w:color w:val="000000"/>
        </w:rPr>
        <w:t>Ways of searching:</w:t>
      </w:r>
    </w:p>
    <w:p w:rsidR="00295747" w:rsidRDefault="00295747" w:rsidP="006C1457">
      <w:pPr>
        <w:numPr>
          <w:ilvl w:val="0"/>
          <w:numId w:val="31"/>
        </w:numPr>
        <w:spacing w:line="360" w:lineRule="auto"/>
        <w:jc w:val="both"/>
        <w:rPr>
          <w:color w:val="000000"/>
        </w:rPr>
      </w:pPr>
      <w:r>
        <w:rPr>
          <w:color w:val="000000"/>
        </w:rPr>
        <w:t>Search database or search engines</w:t>
      </w:r>
    </w:p>
    <w:p w:rsidR="00295747" w:rsidRDefault="00295747" w:rsidP="006C1457">
      <w:pPr>
        <w:numPr>
          <w:ilvl w:val="0"/>
          <w:numId w:val="31"/>
        </w:numPr>
        <w:spacing w:line="360" w:lineRule="auto"/>
        <w:jc w:val="both"/>
        <w:rPr>
          <w:color w:val="000000"/>
        </w:rPr>
      </w:pPr>
      <w:r>
        <w:rPr>
          <w:color w:val="000000"/>
        </w:rPr>
        <w:t>Searching with keywords</w:t>
      </w:r>
    </w:p>
    <w:p w:rsidR="00295747" w:rsidRDefault="00295747" w:rsidP="006C1457">
      <w:pPr>
        <w:numPr>
          <w:ilvl w:val="0"/>
          <w:numId w:val="31"/>
        </w:numPr>
        <w:spacing w:line="360" w:lineRule="auto"/>
        <w:jc w:val="both"/>
        <w:rPr>
          <w:color w:val="000000"/>
        </w:rPr>
      </w:pPr>
      <w:r>
        <w:rPr>
          <w:color w:val="000000"/>
        </w:rPr>
        <w:t>Searching with directories</w:t>
      </w:r>
    </w:p>
    <w:p w:rsidR="00295747" w:rsidRDefault="00295747" w:rsidP="006C1457">
      <w:pPr>
        <w:numPr>
          <w:ilvl w:val="0"/>
          <w:numId w:val="31"/>
        </w:numPr>
        <w:spacing w:line="360" w:lineRule="auto"/>
        <w:jc w:val="both"/>
        <w:rPr>
          <w:color w:val="000000"/>
        </w:rPr>
      </w:pPr>
      <w:r>
        <w:rPr>
          <w:color w:val="000000"/>
        </w:rPr>
        <w:t>Metasearch site</w:t>
      </w:r>
    </w:p>
    <w:p w:rsidR="00295747" w:rsidRDefault="00295747" w:rsidP="006C1457">
      <w:pPr>
        <w:numPr>
          <w:ilvl w:val="0"/>
          <w:numId w:val="31"/>
        </w:numPr>
        <w:spacing w:line="360" w:lineRule="auto"/>
        <w:jc w:val="both"/>
        <w:rPr>
          <w:color w:val="000000"/>
        </w:rPr>
      </w:pPr>
      <w:r>
        <w:rPr>
          <w:color w:val="000000"/>
        </w:rPr>
        <w:t>Natural language search sites</w:t>
      </w:r>
    </w:p>
    <w:p w:rsidR="00295747" w:rsidRDefault="00295747" w:rsidP="00FB4C55">
      <w:pPr>
        <w:spacing w:line="360" w:lineRule="auto"/>
        <w:jc w:val="both"/>
        <w:rPr>
          <w:color w:val="000000"/>
        </w:rPr>
      </w:pPr>
    </w:p>
    <w:p w:rsidR="00607D32" w:rsidRDefault="00607D32" w:rsidP="00FB4C55">
      <w:pPr>
        <w:spacing w:line="360" w:lineRule="auto"/>
        <w:jc w:val="both"/>
        <w:rPr>
          <w:color w:val="000000"/>
        </w:rPr>
      </w:pPr>
      <w:r>
        <w:rPr>
          <w:b/>
          <w:color w:val="000000"/>
        </w:rPr>
        <w:t>Types of network</w:t>
      </w:r>
    </w:p>
    <w:p w:rsidR="0086151F" w:rsidRDefault="0086151F" w:rsidP="00FB4C55">
      <w:pPr>
        <w:spacing w:line="360" w:lineRule="auto"/>
        <w:jc w:val="both"/>
        <w:rPr>
          <w:color w:val="000000"/>
        </w:rPr>
      </w:pPr>
      <w:r>
        <w:rPr>
          <w:color w:val="000000"/>
        </w:rPr>
        <w:t>Remember we’ve explain network as a group of computers contenting together to share resources, and information.</w:t>
      </w:r>
    </w:p>
    <w:p w:rsidR="008634D0" w:rsidRPr="0086151F" w:rsidRDefault="008634D0" w:rsidP="006C1457">
      <w:pPr>
        <w:numPr>
          <w:ilvl w:val="0"/>
          <w:numId w:val="102"/>
        </w:numPr>
        <w:spacing w:line="360" w:lineRule="auto"/>
        <w:jc w:val="both"/>
        <w:rPr>
          <w:color w:val="000000"/>
          <w:lang w:val="en-US"/>
        </w:rPr>
      </w:pPr>
      <w:r w:rsidRPr="0086151F">
        <w:rPr>
          <w:b/>
          <w:bCs/>
          <w:color w:val="000000"/>
          <w:lang w:val="en-US"/>
        </w:rPr>
        <w:t>Local Area Networks (LANs)</w:t>
      </w:r>
      <w:r w:rsidRPr="0086151F">
        <w:rPr>
          <w:color w:val="000000"/>
          <w:lang w:val="en-US"/>
        </w:rPr>
        <w:t>: These systems designed connect computers in relatively close proximity. Typically LANs are owned and operated by individual organizations such as colleges, universities, private or government organization. LANs provide two benefits:</w:t>
      </w:r>
    </w:p>
    <w:p w:rsidR="0086151F" w:rsidRPr="0086151F" w:rsidRDefault="0086151F" w:rsidP="0086151F">
      <w:pPr>
        <w:spacing w:line="360" w:lineRule="auto"/>
        <w:jc w:val="both"/>
        <w:rPr>
          <w:color w:val="000000"/>
          <w:lang w:val="en-US"/>
        </w:rPr>
      </w:pPr>
      <w:r w:rsidRPr="0086151F">
        <w:rPr>
          <w:b/>
          <w:color w:val="000000"/>
          <w:lang w:val="en-US"/>
        </w:rPr>
        <w:t>Economic</w:t>
      </w:r>
      <w:r w:rsidR="00736479">
        <w:rPr>
          <w:b/>
          <w:color w:val="000000"/>
          <w:lang w:val="en-US"/>
        </w:rPr>
        <w:t xml:space="preserve"> </w:t>
      </w:r>
      <w:r w:rsidRPr="0086151F">
        <w:rPr>
          <w:color w:val="000000"/>
          <w:lang w:val="en-US"/>
        </w:rPr>
        <w:t>- people can share costly equipment</w:t>
      </w:r>
    </w:p>
    <w:p w:rsidR="0086151F" w:rsidRPr="0086151F" w:rsidRDefault="0086151F" w:rsidP="0086151F">
      <w:pPr>
        <w:spacing w:line="360" w:lineRule="auto"/>
        <w:jc w:val="both"/>
        <w:rPr>
          <w:color w:val="000000"/>
          <w:lang w:val="en-US"/>
        </w:rPr>
      </w:pPr>
      <w:r w:rsidRPr="0086151F">
        <w:rPr>
          <w:b/>
          <w:color w:val="000000"/>
          <w:lang w:val="en-US"/>
        </w:rPr>
        <w:t>Flexibility</w:t>
      </w:r>
      <w:r w:rsidR="00736479">
        <w:rPr>
          <w:b/>
          <w:color w:val="000000"/>
          <w:lang w:val="en-US"/>
        </w:rPr>
        <w:t xml:space="preserve"> </w:t>
      </w:r>
      <w:r w:rsidRPr="0086151F">
        <w:rPr>
          <w:color w:val="000000"/>
          <w:lang w:val="en-US"/>
        </w:rPr>
        <w:t>- other equipment, microcomputer can be to the LAN.</w:t>
      </w:r>
    </w:p>
    <w:p w:rsidR="008634D0" w:rsidRDefault="008634D0" w:rsidP="006C1457">
      <w:pPr>
        <w:numPr>
          <w:ilvl w:val="0"/>
          <w:numId w:val="103"/>
        </w:numPr>
        <w:spacing w:line="360" w:lineRule="auto"/>
        <w:jc w:val="both"/>
        <w:rPr>
          <w:color w:val="000000"/>
          <w:lang w:val="en-US"/>
        </w:rPr>
      </w:pPr>
      <w:r w:rsidRPr="0086151F">
        <w:rPr>
          <w:b/>
          <w:bCs/>
          <w:color w:val="000000"/>
          <w:lang w:val="en-US"/>
        </w:rPr>
        <w:t>Metropolitan Area Networks (MANs)</w:t>
      </w:r>
      <w:r w:rsidRPr="0086151F">
        <w:rPr>
          <w:color w:val="000000"/>
          <w:lang w:val="en-US"/>
        </w:rPr>
        <w:t>: these networks are frequently used as links between office buildings in a city. For example, many organizations use MANs to connect their office buildings located throughout a city.  Unlike a LAN, a MAN is typically not owned by a single organization. Rather, it is either owned by a group of organizations who jointly own and operate the network or by a single network service provider who provides network services for a fee. Cellular phone systems expand the flexibility of MANs by allowing links to car phones and portable phones.</w:t>
      </w:r>
    </w:p>
    <w:p w:rsidR="00736479" w:rsidRPr="0086151F" w:rsidRDefault="00736479" w:rsidP="00736479">
      <w:pPr>
        <w:spacing w:line="360" w:lineRule="auto"/>
        <w:ind w:left="360"/>
        <w:jc w:val="both"/>
        <w:rPr>
          <w:color w:val="000000"/>
          <w:lang w:val="en-US"/>
        </w:rPr>
      </w:pPr>
    </w:p>
    <w:p w:rsidR="0086151F" w:rsidRDefault="008634D0" w:rsidP="006C1457">
      <w:pPr>
        <w:numPr>
          <w:ilvl w:val="0"/>
          <w:numId w:val="104"/>
        </w:numPr>
        <w:spacing w:line="360" w:lineRule="auto"/>
        <w:jc w:val="both"/>
        <w:rPr>
          <w:color w:val="000000"/>
          <w:lang w:val="en-US"/>
        </w:rPr>
      </w:pPr>
      <w:r w:rsidRPr="0086151F">
        <w:rPr>
          <w:b/>
          <w:bCs/>
          <w:color w:val="000000"/>
          <w:lang w:val="en-US"/>
        </w:rPr>
        <w:t>Wide Area Networks (WANs)</w:t>
      </w:r>
      <w:r w:rsidRPr="0086151F">
        <w:rPr>
          <w:color w:val="000000"/>
          <w:lang w:val="en-US"/>
        </w:rPr>
        <w:t>:  these networks are countrywide and worldwide networks. These networks provide access to regional service (MAN) providers and typically span distances greater than 100 miles. They use microwave relays and satellites to reach users over long distance</w:t>
      </w:r>
      <w:r w:rsidR="0086151F">
        <w:rPr>
          <w:color w:val="000000"/>
          <w:lang w:val="en-US"/>
        </w:rPr>
        <w:t>.</w:t>
      </w:r>
      <w:r w:rsidR="0086151F" w:rsidRPr="0086151F">
        <w:rPr>
          <w:color w:val="000000"/>
          <w:lang w:val="en-US"/>
        </w:rPr>
        <w:t xml:space="preserve"> The widest of all WANs, is the internet, which spans the entire globe.</w:t>
      </w:r>
    </w:p>
    <w:p w:rsidR="0086151F" w:rsidRPr="0086151F" w:rsidRDefault="0086151F" w:rsidP="0086151F">
      <w:pPr>
        <w:spacing w:line="360" w:lineRule="auto"/>
        <w:ind w:left="720"/>
        <w:jc w:val="both"/>
        <w:rPr>
          <w:color w:val="000000"/>
          <w:lang w:val="en-US"/>
        </w:rPr>
      </w:pPr>
    </w:p>
    <w:p w:rsidR="0086151F" w:rsidRPr="0086151F" w:rsidRDefault="0086151F" w:rsidP="0086151F">
      <w:pPr>
        <w:spacing w:line="360" w:lineRule="auto"/>
        <w:jc w:val="both"/>
        <w:rPr>
          <w:color w:val="000000"/>
          <w:lang w:val="en-US"/>
        </w:rPr>
      </w:pPr>
      <w:r w:rsidRPr="0086151F">
        <w:rPr>
          <w:color w:val="000000"/>
          <w:lang w:val="en-US"/>
        </w:rPr>
        <w:t>The primary difference between a LAN, MAN, and WAN is the geographical range. Each may have various combinations of hardware, such as microcomputers, minicomputers, mainframe and various peripheral devices.</w:t>
      </w:r>
    </w:p>
    <w:p w:rsidR="00994FBF" w:rsidRPr="00994FBF" w:rsidRDefault="00994FBF" w:rsidP="00207765">
      <w:pPr>
        <w:spacing w:line="360" w:lineRule="auto"/>
        <w:jc w:val="both"/>
        <w:rPr>
          <w:color w:val="000000"/>
        </w:rPr>
      </w:pPr>
    </w:p>
    <w:p w:rsidR="00994FBF" w:rsidRPr="002D0E3D" w:rsidRDefault="002D0E3D" w:rsidP="0086151F">
      <w:pPr>
        <w:spacing w:line="360" w:lineRule="auto"/>
        <w:jc w:val="both"/>
        <w:rPr>
          <w:color w:val="000000"/>
        </w:rPr>
      </w:pPr>
      <w:r>
        <w:rPr>
          <w:b/>
          <w:color w:val="000000"/>
        </w:rPr>
        <w:t xml:space="preserve">Networking in </w:t>
      </w:r>
      <w:r w:rsidR="00736479">
        <w:rPr>
          <w:b/>
          <w:color w:val="000000"/>
        </w:rPr>
        <w:t>S</w:t>
      </w:r>
      <w:r>
        <w:rPr>
          <w:b/>
          <w:color w:val="000000"/>
        </w:rPr>
        <w:t>chool:</w:t>
      </w:r>
    </w:p>
    <w:p w:rsidR="00207765" w:rsidRDefault="00207765" w:rsidP="00207765">
      <w:pPr>
        <w:spacing w:line="360" w:lineRule="auto"/>
        <w:jc w:val="both"/>
        <w:rPr>
          <w:color w:val="000000"/>
          <w:lang w:val="en-US"/>
        </w:rPr>
      </w:pPr>
      <w:r w:rsidRPr="00207765">
        <w:rPr>
          <w:color w:val="000000"/>
          <w:lang w:val="en-US"/>
        </w:rPr>
        <w:t>This is the connection where computers within a school can share data, information and other resources. In other cases, the connection is extended to other schools within a specific geographical area.</w:t>
      </w:r>
    </w:p>
    <w:p w:rsidR="00736479" w:rsidRPr="00207765" w:rsidRDefault="00736479" w:rsidP="00207765">
      <w:pPr>
        <w:spacing w:line="360" w:lineRule="auto"/>
        <w:jc w:val="both"/>
        <w:rPr>
          <w:color w:val="000000"/>
          <w:lang w:val="en-US"/>
        </w:rPr>
      </w:pPr>
    </w:p>
    <w:p w:rsidR="00207765" w:rsidRDefault="00207765" w:rsidP="00207765">
      <w:pPr>
        <w:spacing w:line="360" w:lineRule="auto"/>
        <w:jc w:val="both"/>
        <w:rPr>
          <w:color w:val="000000"/>
          <w:lang w:val="en-US"/>
        </w:rPr>
      </w:pPr>
      <w:r w:rsidRPr="00207765">
        <w:rPr>
          <w:color w:val="000000"/>
          <w:lang w:val="en-US"/>
        </w:rPr>
        <w:t>Uses of networking in the classroom</w:t>
      </w:r>
    </w:p>
    <w:p w:rsidR="00736479" w:rsidRPr="00736479" w:rsidRDefault="00736479" w:rsidP="00207765">
      <w:pPr>
        <w:spacing w:line="360" w:lineRule="auto"/>
        <w:jc w:val="both"/>
        <w:rPr>
          <w:color w:val="000000"/>
          <w:sz w:val="6"/>
          <w:lang w:val="en-US"/>
        </w:rPr>
      </w:pPr>
    </w:p>
    <w:p w:rsidR="008634D0" w:rsidRPr="00207765" w:rsidRDefault="008634D0" w:rsidP="006C1457">
      <w:pPr>
        <w:numPr>
          <w:ilvl w:val="0"/>
          <w:numId w:val="148"/>
        </w:numPr>
        <w:spacing w:line="360" w:lineRule="auto"/>
        <w:jc w:val="both"/>
        <w:rPr>
          <w:color w:val="000000"/>
          <w:lang w:val="en-US"/>
        </w:rPr>
      </w:pPr>
      <w:r w:rsidRPr="00207765">
        <w:rPr>
          <w:color w:val="000000"/>
          <w:lang w:val="en-US"/>
        </w:rPr>
        <w:t>It enable users to share common hardware resources, e.g. printer</w:t>
      </w:r>
    </w:p>
    <w:p w:rsidR="008634D0" w:rsidRPr="00207765" w:rsidRDefault="008634D0" w:rsidP="006C1457">
      <w:pPr>
        <w:numPr>
          <w:ilvl w:val="0"/>
          <w:numId w:val="148"/>
        </w:numPr>
        <w:spacing w:line="360" w:lineRule="auto"/>
        <w:jc w:val="both"/>
        <w:rPr>
          <w:color w:val="000000"/>
          <w:lang w:val="en-US"/>
        </w:rPr>
      </w:pPr>
      <w:r w:rsidRPr="00207765">
        <w:rPr>
          <w:color w:val="000000"/>
          <w:lang w:val="en-US"/>
        </w:rPr>
        <w:t>Improves collaborative learning, such as company database</w:t>
      </w:r>
    </w:p>
    <w:p w:rsidR="008634D0" w:rsidRPr="00207765" w:rsidRDefault="008634D0" w:rsidP="006C1457">
      <w:pPr>
        <w:numPr>
          <w:ilvl w:val="0"/>
          <w:numId w:val="148"/>
        </w:numPr>
        <w:spacing w:line="360" w:lineRule="auto"/>
        <w:jc w:val="both"/>
        <w:rPr>
          <w:color w:val="000000"/>
          <w:lang w:val="en-US"/>
        </w:rPr>
      </w:pPr>
      <w:r w:rsidRPr="00207765">
        <w:rPr>
          <w:color w:val="000000"/>
          <w:lang w:val="en-US"/>
        </w:rPr>
        <w:t>It gives freedom to users regarding where they want to use their PCs</w:t>
      </w:r>
    </w:p>
    <w:p w:rsidR="00A8243D" w:rsidRPr="002D0E3D" w:rsidRDefault="00A8243D" w:rsidP="00FB4C55">
      <w:pPr>
        <w:spacing w:line="360" w:lineRule="auto"/>
        <w:ind w:left="360"/>
        <w:jc w:val="both"/>
        <w:rPr>
          <w:color w:val="000000"/>
        </w:rPr>
      </w:pPr>
    </w:p>
    <w:p w:rsidR="00207765" w:rsidRDefault="00207765" w:rsidP="0086151F">
      <w:pPr>
        <w:spacing w:line="360" w:lineRule="auto"/>
        <w:jc w:val="both"/>
        <w:rPr>
          <w:b/>
          <w:color w:val="000000"/>
        </w:rPr>
      </w:pPr>
    </w:p>
    <w:p w:rsidR="00207765" w:rsidRDefault="00207765" w:rsidP="0086151F">
      <w:pPr>
        <w:spacing w:line="360" w:lineRule="auto"/>
        <w:jc w:val="both"/>
        <w:rPr>
          <w:b/>
          <w:color w:val="000000"/>
        </w:rPr>
      </w:pPr>
    </w:p>
    <w:p w:rsidR="00BC2DF7" w:rsidRDefault="00BC2DF7" w:rsidP="0086151F">
      <w:pPr>
        <w:spacing w:line="360" w:lineRule="auto"/>
        <w:jc w:val="both"/>
        <w:rPr>
          <w:b/>
          <w:color w:val="000000"/>
        </w:rPr>
      </w:pPr>
    </w:p>
    <w:p w:rsidR="002D0E3D" w:rsidRPr="002D0E3D" w:rsidRDefault="002D0E3D" w:rsidP="0086151F">
      <w:pPr>
        <w:spacing w:line="360" w:lineRule="auto"/>
        <w:jc w:val="both"/>
        <w:rPr>
          <w:color w:val="000000"/>
        </w:rPr>
      </w:pPr>
      <w:r>
        <w:rPr>
          <w:b/>
          <w:color w:val="000000"/>
        </w:rPr>
        <w:t>Wireless Area Network:</w:t>
      </w:r>
    </w:p>
    <w:p w:rsidR="00207765" w:rsidRPr="00207765" w:rsidRDefault="00207765" w:rsidP="00207765">
      <w:pPr>
        <w:spacing w:line="360" w:lineRule="auto"/>
        <w:jc w:val="both"/>
        <w:rPr>
          <w:color w:val="000000"/>
          <w:lang w:val="en-US"/>
        </w:rPr>
      </w:pPr>
      <w:r w:rsidRPr="00207765">
        <w:rPr>
          <w:color w:val="000000"/>
          <w:lang w:val="en-US"/>
        </w:rPr>
        <w:t>Wireless connection allows user to connect their computer and communicate without physical cables. Wireless connection is common in school.</w:t>
      </w:r>
    </w:p>
    <w:p w:rsidR="00207765" w:rsidRPr="00207765" w:rsidRDefault="00207765" w:rsidP="00207765">
      <w:pPr>
        <w:spacing w:line="360" w:lineRule="auto"/>
        <w:jc w:val="both"/>
        <w:rPr>
          <w:color w:val="000000"/>
          <w:lang w:val="en-US"/>
        </w:rPr>
      </w:pPr>
      <w:r w:rsidRPr="00207765">
        <w:rPr>
          <w:color w:val="000000"/>
          <w:lang w:val="en-US"/>
        </w:rPr>
        <w:t>Wireless connection includes;</w:t>
      </w:r>
    </w:p>
    <w:p w:rsidR="008634D0" w:rsidRPr="00207765" w:rsidRDefault="008634D0" w:rsidP="006C1457">
      <w:pPr>
        <w:numPr>
          <w:ilvl w:val="0"/>
          <w:numId w:val="149"/>
        </w:numPr>
        <w:spacing w:line="360" w:lineRule="auto"/>
        <w:jc w:val="both"/>
        <w:rPr>
          <w:color w:val="000000"/>
          <w:lang w:val="en-US"/>
        </w:rPr>
      </w:pPr>
      <w:r w:rsidRPr="00207765">
        <w:rPr>
          <w:color w:val="000000"/>
          <w:lang w:val="en-US"/>
        </w:rPr>
        <w:t xml:space="preserve">Microwave station; </w:t>
      </w:r>
    </w:p>
    <w:p w:rsidR="008634D0" w:rsidRPr="00207765" w:rsidRDefault="008634D0" w:rsidP="006C1457">
      <w:pPr>
        <w:numPr>
          <w:ilvl w:val="0"/>
          <w:numId w:val="149"/>
        </w:numPr>
        <w:spacing w:line="360" w:lineRule="auto"/>
        <w:jc w:val="both"/>
        <w:rPr>
          <w:color w:val="000000"/>
          <w:lang w:val="en-US"/>
        </w:rPr>
      </w:pPr>
      <w:r w:rsidRPr="00207765">
        <w:rPr>
          <w:color w:val="000000"/>
          <w:lang w:val="en-US"/>
        </w:rPr>
        <w:t>Communication satellites</w:t>
      </w:r>
    </w:p>
    <w:p w:rsidR="008634D0" w:rsidRPr="00207765" w:rsidRDefault="008634D0" w:rsidP="006C1457">
      <w:pPr>
        <w:numPr>
          <w:ilvl w:val="0"/>
          <w:numId w:val="149"/>
        </w:numPr>
        <w:spacing w:line="360" w:lineRule="auto"/>
        <w:jc w:val="both"/>
        <w:rPr>
          <w:color w:val="000000"/>
          <w:lang w:val="en-US"/>
        </w:rPr>
      </w:pPr>
      <w:r w:rsidRPr="00207765">
        <w:rPr>
          <w:color w:val="000000"/>
          <w:lang w:val="en-US"/>
        </w:rPr>
        <w:t>Cellular radio transmission</w:t>
      </w:r>
    </w:p>
    <w:p w:rsidR="008634D0" w:rsidRPr="00207765" w:rsidRDefault="008634D0" w:rsidP="006C1457">
      <w:pPr>
        <w:numPr>
          <w:ilvl w:val="0"/>
          <w:numId w:val="149"/>
        </w:numPr>
        <w:spacing w:line="360" w:lineRule="auto"/>
        <w:jc w:val="both"/>
        <w:rPr>
          <w:color w:val="000000"/>
          <w:lang w:val="en-US"/>
        </w:rPr>
      </w:pPr>
      <w:r w:rsidRPr="00207765">
        <w:rPr>
          <w:color w:val="000000"/>
          <w:lang w:val="en-US"/>
        </w:rPr>
        <w:t xml:space="preserve">Bluetooth </w:t>
      </w:r>
    </w:p>
    <w:p w:rsidR="00E15822" w:rsidRDefault="00E15822" w:rsidP="00FB4C55">
      <w:pPr>
        <w:spacing w:line="360" w:lineRule="auto"/>
        <w:jc w:val="both"/>
        <w:rPr>
          <w:color w:val="000000"/>
        </w:rPr>
      </w:pPr>
    </w:p>
    <w:p w:rsidR="00E15822" w:rsidRDefault="00E15822" w:rsidP="00FB4C55">
      <w:pPr>
        <w:spacing w:line="360" w:lineRule="auto"/>
        <w:jc w:val="both"/>
        <w:rPr>
          <w:b/>
          <w:color w:val="000000"/>
        </w:rPr>
      </w:pPr>
      <w:r>
        <w:rPr>
          <w:b/>
          <w:color w:val="000000"/>
        </w:rPr>
        <w:t>Summary</w:t>
      </w:r>
    </w:p>
    <w:p w:rsidR="00E15822" w:rsidRDefault="00E15822" w:rsidP="00FB4C55">
      <w:pPr>
        <w:spacing w:line="360" w:lineRule="auto"/>
        <w:jc w:val="both"/>
        <w:rPr>
          <w:color w:val="000000"/>
        </w:rPr>
      </w:pPr>
      <w:r>
        <w:rPr>
          <w:color w:val="000000"/>
        </w:rPr>
        <w:t>Dear learner, we hope you have enj</w:t>
      </w:r>
      <w:r w:rsidR="00207765">
        <w:rPr>
          <w:color w:val="000000"/>
        </w:rPr>
        <w:t>oyed discussing this lesson. We’ve learnt how to search for information and type of network.</w:t>
      </w:r>
    </w:p>
    <w:p w:rsidR="00736479" w:rsidRDefault="00736479" w:rsidP="00FB4C55">
      <w:pPr>
        <w:spacing w:line="360" w:lineRule="auto"/>
        <w:jc w:val="both"/>
        <w:rPr>
          <w:b/>
          <w:color w:val="000000"/>
        </w:rPr>
      </w:pPr>
    </w:p>
    <w:p w:rsidR="00E15822" w:rsidRDefault="00E15822" w:rsidP="00FB4C55">
      <w:pPr>
        <w:spacing w:line="360" w:lineRule="auto"/>
        <w:jc w:val="both"/>
        <w:rPr>
          <w:b/>
          <w:color w:val="000000"/>
        </w:rPr>
      </w:pPr>
      <w:r>
        <w:rPr>
          <w:b/>
          <w:color w:val="000000"/>
        </w:rPr>
        <w:t>Progress Test</w:t>
      </w:r>
    </w:p>
    <w:p w:rsidR="00E15822" w:rsidRPr="00736479" w:rsidRDefault="00207765" w:rsidP="006C1457">
      <w:pPr>
        <w:pStyle w:val="ListParagraph"/>
        <w:numPr>
          <w:ilvl w:val="0"/>
          <w:numId w:val="150"/>
        </w:numPr>
        <w:spacing w:line="360" w:lineRule="auto"/>
        <w:jc w:val="both"/>
        <w:rPr>
          <w:rFonts w:ascii="Times New Roman" w:hAnsi="Times New Roman"/>
          <w:color w:val="000000"/>
          <w:sz w:val="24"/>
        </w:rPr>
      </w:pPr>
      <w:r w:rsidRPr="00736479">
        <w:rPr>
          <w:rFonts w:ascii="Times New Roman" w:hAnsi="Times New Roman"/>
          <w:color w:val="000000"/>
          <w:sz w:val="24"/>
        </w:rPr>
        <w:t>Given a classroom with one computer, list and expl</w:t>
      </w:r>
      <w:r w:rsidR="00736479" w:rsidRPr="00736479">
        <w:rPr>
          <w:rFonts w:ascii="Times New Roman" w:hAnsi="Times New Roman"/>
          <w:color w:val="000000"/>
          <w:sz w:val="24"/>
        </w:rPr>
        <w:t xml:space="preserve">ain briefly five (5) things you </w:t>
      </w:r>
      <w:r w:rsidRPr="00736479">
        <w:rPr>
          <w:rFonts w:ascii="Times New Roman" w:hAnsi="Times New Roman"/>
          <w:color w:val="000000"/>
          <w:sz w:val="24"/>
        </w:rPr>
        <w:t>would do to integrate ICT in teaching and learning</w:t>
      </w:r>
      <w:r w:rsidR="009E0F35" w:rsidRPr="00736479">
        <w:rPr>
          <w:rFonts w:ascii="Times New Roman" w:hAnsi="Times New Roman"/>
          <w:color w:val="000000"/>
          <w:sz w:val="24"/>
        </w:rPr>
        <w:t>.</w:t>
      </w:r>
    </w:p>
    <w:p w:rsidR="00E15822" w:rsidRDefault="00E15822" w:rsidP="00E15822">
      <w:pPr>
        <w:spacing w:line="360" w:lineRule="auto"/>
        <w:rPr>
          <w:color w:val="000000"/>
        </w:rPr>
      </w:pPr>
    </w:p>
    <w:p w:rsidR="00842B37" w:rsidRDefault="00842B37" w:rsidP="00E15822">
      <w:pPr>
        <w:spacing w:line="360" w:lineRule="auto"/>
        <w:rPr>
          <w:color w:val="000000"/>
        </w:rPr>
      </w:pPr>
    </w:p>
    <w:p w:rsidR="00FF337F" w:rsidRDefault="00FF337F"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3E03EA" w:rsidRDefault="003E03EA" w:rsidP="00E15822">
      <w:pPr>
        <w:spacing w:line="360" w:lineRule="auto"/>
        <w:rPr>
          <w:color w:val="000000"/>
        </w:rPr>
      </w:pPr>
    </w:p>
    <w:p w:rsidR="00184684" w:rsidRDefault="003E03EA" w:rsidP="00184684">
      <w:pPr>
        <w:pStyle w:val="Heading1"/>
      </w:pPr>
      <w:bookmarkStart w:id="65" w:name="_Toc307314703"/>
      <w:r>
        <w:t>UNIT 2: CLOSURE</w:t>
      </w:r>
      <w:bookmarkEnd w:id="65"/>
    </w:p>
    <w:p w:rsidR="003E03EA" w:rsidRDefault="003E03EA" w:rsidP="00184684">
      <w:pPr>
        <w:pStyle w:val="Heading1"/>
      </w:pPr>
      <w:bookmarkStart w:id="66" w:name="_Toc307314704"/>
      <w:r>
        <w:t>SOFTWARE AND APPLICATIONS</w:t>
      </w:r>
      <w:bookmarkEnd w:id="66"/>
    </w:p>
    <w:p w:rsidR="003E03EA" w:rsidRPr="00184684" w:rsidRDefault="003E03EA" w:rsidP="003E03EA">
      <w:pPr>
        <w:spacing w:line="360" w:lineRule="auto"/>
        <w:rPr>
          <w:b/>
          <w:color w:val="000000"/>
          <w:sz w:val="12"/>
        </w:rPr>
      </w:pPr>
    </w:p>
    <w:p w:rsidR="003E03EA" w:rsidRDefault="003E03EA" w:rsidP="00FB4C55">
      <w:pPr>
        <w:spacing w:line="360" w:lineRule="auto"/>
        <w:jc w:val="both"/>
        <w:rPr>
          <w:b/>
          <w:color w:val="000000"/>
        </w:rPr>
      </w:pPr>
      <w:r>
        <w:rPr>
          <w:b/>
          <w:color w:val="000000"/>
        </w:rPr>
        <w:t>Introduction</w:t>
      </w:r>
    </w:p>
    <w:p w:rsidR="003E03EA" w:rsidRDefault="003E03EA" w:rsidP="00FB4C55">
      <w:pPr>
        <w:spacing w:line="360" w:lineRule="auto"/>
        <w:jc w:val="both"/>
        <w:rPr>
          <w:color w:val="000000"/>
        </w:rPr>
      </w:pPr>
      <w:r>
        <w:rPr>
          <w:color w:val="000000"/>
        </w:rPr>
        <w:t>Dear learner all too soon we have come to the end of this Unit. We hope you have enjoyed reading and discussing all the contents in their various lessons. Congrats</w:t>
      </w:r>
    </w:p>
    <w:p w:rsidR="003E03EA" w:rsidRDefault="003E03EA" w:rsidP="00FB4C55">
      <w:pPr>
        <w:spacing w:line="360" w:lineRule="auto"/>
        <w:jc w:val="both"/>
        <w:rPr>
          <w:color w:val="000000"/>
        </w:rPr>
      </w:pPr>
    </w:p>
    <w:p w:rsidR="00BE6485" w:rsidRDefault="00F57E3F" w:rsidP="00FB4C55">
      <w:pPr>
        <w:spacing w:line="360" w:lineRule="auto"/>
        <w:jc w:val="both"/>
        <w:rPr>
          <w:b/>
          <w:color w:val="000000"/>
        </w:rPr>
      </w:pPr>
      <w:r>
        <w:rPr>
          <w:b/>
          <w:color w:val="000000"/>
        </w:rPr>
        <w:t>Summary</w:t>
      </w:r>
    </w:p>
    <w:p w:rsidR="00F57E3F" w:rsidRPr="00F57E3F" w:rsidRDefault="00F57E3F" w:rsidP="00FB4C55">
      <w:pPr>
        <w:spacing w:line="360" w:lineRule="auto"/>
        <w:jc w:val="both"/>
        <w:rPr>
          <w:color w:val="000000"/>
        </w:rPr>
      </w:pPr>
      <w:r>
        <w:rPr>
          <w:color w:val="000000"/>
        </w:rPr>
        <w:t>The following were discussed in the lesson</w:t>
      </w:r>
    </w:p>
    <w:p w:rsidR="003E03EA" w:rsidRDefault="00736479" w:rsidP="006C1457">
      <w:pPr>
        <w:numPr>
          <w:ilvl w:val="0"/>
          <w:numId w:val="151"/>
        </w:numPr>
        <w:spacing w:line="360" w:lineRule="auto"/>
        <w:jc w:val="both"/>
        <w:rPr>
          <w:color w:val="000000"/>
        </w:rPr>
      </w:pPr>
      <w:r>
        <w:rPr>
          <w:color w:val="000000"/>
        </w:rPr>
        <w:t>The meaning of system software and application software</w:t>
      </w:r>
    </w:p>
    <w:p w:rsidR="00F57E3F" w:rsidRDefault="00736479" w:rsidP="006C1457">
      <w:pPr>
        <w:numPr>
          <w:ilvl w:val="0"/>
          <w:numId w:val="151"/>
        </w:numPr>
        <w:spacing w:line="360" w:lineRule="auto"/>
        <w:jc w:val="both"/>
        <w:rPr>
          <w:color w:val="000000"/>
        </w:rPr>
      </w:pPr>
      <w:r>
        <w:rPr>
          <w:color w:val="000000"/>
        </w:rPr>
        <w:t>Categories of operating system and what it does</w:t>
      </w:r>
    </w:p>
    <w:p w:rsidR="00F57E3F" w:rsidRDefault="00736479" w:rsidP="006C1457">
      <w:pPr>
        <w:numPr>
          <w:ilvl w:val="0"/>
          <w:numId w:val="151"/>
        </w:numPr>
        <w:spacing w:line="360" w:lineRule="auto"/>
        <w:jc w:val="both"/>
        <w:rPr>
          <w:color w:val="000000"/>
        </w:rPr>
      </w:pPr>
      <w:r>
        <w:rPr>
          <w:color w:val="000000"/>
        </w:rPr>
        <w:t>The concept of user-f</w:t>
      </w:r>
      <w:r w:rsidR="00F57E3F">
        <w:rPr>
          <w:color w:val="000000"/>
        </w:rPr>
        <w:t>riendly operating system, user interface and forms of user interface</w:t>
      </w:r>
    </w:p>
    <w:p w:rsidR="00F57E3F" w:rsidRDefault="00736479" w:rsidP="006C1457">
      <w:pPr>
        <w:numPr>
          <w:ilvl w:val="0"/>
          <w:numId w:val="151"/>
        </w:numPr>
        <w:spacing w:line="360" w:lineRule="auto"/>
        <w:jc w:val="both"/>
        <w:rPr>
          <w:color w:val="000000"/>
        </w:rPr>
      </w:pPr>
      <w:r>
        <w:rPr>
          <w:color w:val="000000"/>
        </w:rPr>
        <w:t>Identification of packaged software as type of application software</w:t>
      </w:r>
    </w:p>
    <w:p w:rsidR="00F57E3F" w:rsidRDefault="00736479" w:rsidP="006C1457">
      <w:pPr>
        <w:numPr>
          <w:ilvl w:val="0"/>
          <w:numId w:val="151"/>
        </w:numPr>
        <w:spacing w:line="360" w:lineRule="auto"/>
        <w:jc w:val="both"/>
        <w:rPr>
          <w:color w:val="000000"/>
        </w:rPr>
      </w:pPr>
      <w:r>
        <w:rPr>
          <w:color w:val="000000"/>
        </w:rPr>
        <w:t>The importance of packaged software and user-written developed software</w:t>
      </w:r>
    </w:p>
    <w:p w:rsidR="00F57E3F" w:rsidRDefault="00736479" w:rsidP="006C1457">
      <w:pPr>
        <w:numPr>
          <w:ilvl w:val="0"/>
          <w:numId w:val="151"/>
        </w:numPr>
        <w:spacing w:line="360" w:lineRule="auto"/>
        <w:jc w:val="both"/>
        <w:rPr>
          <w:color w:val="000000"/>
        </w:rPr>
      </w:pPr>
      <w:r>
        <w:rPr>
          <w:color w:val="000000"/>
        </w:rPr>
        <w:t>Explanation of what communication is and featur</w:t>
      </w:r>
      <w:r w:rsidR="00F57E3F">
        <w:rPr>
          <w:color w:val="000000"/>
        </w:rPr>
        <w:t>es of data communication</w:t>
      </w:r>
    </w:p>
    <w:p w:rsidR="00F57E3F" w:rsidRDefault="00736479" w:rsidP="006C1457">
      <w:pPr>
        <w:numPr>
          <w:ilvl w:val="0"/>
          <w:numId w:val="151"/>
        </w:numPr>
        <w:spacing w:line="360" w:lineRule="auto"/>
        <w:jc w:val="both"/>
        <w:rPr>
          <w:color w:val="000000"/>
        </w:rPr>
      </w:pPr>
      <w:r>
        <w:rPr>
          <w:color w:val="000000"/>
        </w:rPr>
        <w:t xml:space="preserve">The idea of </w:t>
      </w:r>
      <w:r w:rsidR="00F57E3F">
        <w:rPr>
          <w:color w:val="000000"/>
        </w:rPr>
        <w:t>internet and its importance in educational setting</w:t>
      </w:r>
    </w:p>
    <w:p w:rsidR="00F57E3F" w:rsidRDefault="00F57E3F" w:rsidP="00FB4C55">
      <w:pPr>
        <w:spacing w:line="360" w:lineRule="auto"/>
        <w:jc w:val="both"/>
        <w:rPr>
          <w:color w:val="000000"/>
        </w:rPr>
      </w:pPr>
    </w:p>
    <w:p w:rsidR="00C01A37" w:rsidRDefault="00984B47" w:rsidP="00FB4C55">
      <w:pPr>
        <w:spacing w:line="360" w:lineRule="auto"/>
        <w:jc w:val="both"/>
        <w:rPr>
          <w:b/>
          <w:color w:val="000000"/>
        </w:rPr>
      </w:pPr>
      <w:r>
        <w:rPr>
          <w:b/>
          <w:color w:val="000000"/>
        </w:rPr>
        <w:t>End-of-</w:t>
      </w:r>
      <w:r w:rsidR="00C01A37">
        <w:rPr>
          <w:b/>
          <w:color w:val="000000"/>
        </w:rPr>
        <w:t>Unit Exercises</w:t>
      </w:r>
    </w:p>
    <w:p w:rsidR="00C01A37" w:rsidRDefault="00C01A37" w:rsidP="006C1457">
      <w:pPr>
        <w:numPr>
          <w:ilvl w:val="0"/>
          <w:numId w:val="34"/>
        </w:numPr>
        <w:tabs>
          <w:tab w:val="clear" w:pos="720"/>
          <w:tab w:val="num" w:pos="360"/>
        </w:tabs>
        <w:spacing w:line="360" w:lineRule="auto"/>
        <w:jc w:val="both"/>
        <w:rPr>
          <w:color w:val="000000"/>
        </w:rPr>
      </w:pPr>
      <w:r>
        <w:rPr>
          <w:color w:val="000000"/>
        </w:rPr>
        <w:t>Discuss five characteristics of secondary storage devices</w:t>
      </w:r>
    </w:p>
    <w:p w:rsidR="00C01A37" w:rsidRDefault="00C01A37" w:rsidP="006C1457">
      <w:pPr>
        <w:numPr>
          <w:ilvl w:val="0"/>
          <w:numId w:val="34"/>
        </w:numPr>
        <w:tabs>
          <w:tab w:val="clear" w:pos="720"/>
          <w:tab w:val="num" w:pos="360"/>
        </w:tabs>
        <w:spacing w:line="360" w:lineRule="auto"/>
        <w:jc w:val="both"/>
        <w:rPr>
          <w:color w:val="000000"/>
        </w:rPr>
      </w:pPr>
      <w:r>
        <w:rPr>
          <w:color w:val="000000"/>
        </w:rPr>
        <w:t xml:space="preserve">Discuss RAM and ROM and state their </w:t>
      </w:r>
      <w:r w:rsidR="00374C74">
        <w:rPr>
          <w:color w:val="000000"/>
        </w:rPr>
        <w:t>importance</w:t>
      </w:r>
    </w:p>
    <w:p w:rsidR="00C01A37" w:rsidRDefault="00374C74" w:rsidP="006C1457">
      <w:pPr>
        <w:numPr>
          <w:ilvl w:val="0"/>
          <w:numId w:val="34"/>
        </w:numPr>
        <w:tabs>
          <w:tab w:val="clear" w:pos="720"/>
          <w:tab w:val="num" w:pos="360"/>
        </w:tabs>
        <w:spacing w:line="360" w:lineRule="auto"/>
        <w:jc w:val="both"/>
        <w:rPr>
          <w:color w:val="000000"/>
        </w:rPr>
      </w:pPr>
      <w:r>
        <w:rPr>
          <w:color w:val="000000"/>
        </w:rPr>
        <w:t>List</w:t>
      </w:r>
      <w:r w:rsidR="00C01A37">
        <w:rPr>
          <w:color w:val="000000"/>
        </w:rPr>
        <w:t xml:space="preserve"> three differences between </w:t>
      </w:r>
      <w:r>
        <w:rPr>
          <w:color w:val="000000"/>
        </w:rPr>
        <w:t>memory and storage</w:t>
      </w:r>
    </w:p>
    <w:p w:rsidR="00374C74" w:rsidRDefault="00374C74" w:rsidP="006C1457">
      <w:pPr>
        <w:numPr>
          <w:ilvl w:val="0"/>
          <w:numId w:val="34"/>
        </w:numPr>
        <w:tabs>
          <w:tab w:val="clear" w:pos="720"/>
          <w:tab w:val="num" w:pos="360"/>
        </w:tabs>
        <w:spacing w:line="360" w:lineRule="auto"/>
        <w:ind w:left="360" w:hanging="360"/>
        <w:jc w:val="both"/>
        <w:rPr>
          <w:color w:val="000000"/>
        </w:rPr>
      </w:pPr>
      <w:r>
        <w:rPr>
          <w:color w:val="000000"/>
        </w:rPr>
        <w:t>List and discuss three physical devices used for recording computer data in a permanent or temporary form</w:t>
      </w:r>
    </w:p>
    <w:p w:rsidR="00374C74" w:rsidRDefault="00374C74" w:rsidP="006C1457">
      <w:pPr>
        <w:numPr>
          <w:ilvl w:val="0"/>
          <w:numId w:val="34"/>
        </w:numPr>
        <w:tabs>
          <w:tab w:val="clear" w:pos="720"/>
          <w:tab w:val="num" w:pos="360"/>
        </w:tabs>
        <w:spacing w:line="360" w:lineRule="auto"/>
        <w:jc w:val="both"/>
        <w:rPr>
          <w:color w:val="000000"/>
        </w:rPr>
      </w:pPr>
      <w:r>
        <w:rPr>
          <w:color w:val="000000"/>
        </w:rPr>
        <w:t>Explain the role of operating systems</w:t>
      </w:r>
    </w:p>
    <w:p w:rsidR="00374C74" w:rsidRDefault="00374C74" w:rsidP="006C1457">
      <w:pPr>
        <w:numPr>
          <w:ilvl w:val="0"/>
          <w:numId w:val="34"/>
        </w:numPr>
        <w:tabs>
          <w:tab w:val="clear" w:pos="720"/>
          <w:tab w:val="num" w:pos="360"/>
        </w:tabs>
        <w:spacing w:line="360" w:lineRule="auto"/>
        <w:jc w:val="both"/>
        <w:rPr>
          <w:color w:val="000000"/>
        </w:rPr>
      </w:pPr>
      <w:r>
        <w:rPr>
          <w:color w:val="000000"/>
        </w:rPr>
        <w:t>List four productivity software, discuss their features and uses</w:t>
      </w:r>
    </w:p>
    <w:p w:rsidR="00374C74" w:rsidRDefault="00374C74" w:rsidP="00374C74">
      <w:pPr>
        <w:spacing w:line="360" w:lineRule="auto"/>
        <w:rPr>
          <w:color w:val="000000"/>
        </w:rPr>
      </w:pPr>
    </w:p>
    <w:p w:rsidR="0095710B" w:rsidRDefault="0095710B" w:rsidP="00374C74">
      <w:pPr>
        <w:spacing w:line="360" w:lineRule="auto"/>
        <w:rPr>
          <w:color w:val="000000"/>
        </w:rPr>
      </w:pPr>
    </w:p>
    <w:p w:rsidR="008E6FC7" w:rsidRDefault="008E6FC7" w:rsidP="00374C74">
      <w:pPr>
        <w:spacing w:line="360" w:lineRule="auto"/>
        <w:rPr>
          <w:color w:val="000000"/>
        </w:rPr>
      </w:pPr>
    </w:p>
    <w:p w:rsidR="008E6FC7" w:rsidRDefault="008E6FC7" w:rsidP="00374C74">
      <w:pPr>
        <w:spacing w:line="360" w:lineRule="auto"/>
        <w:rPr>
          <w:color w:val="000000"/>
        </w:rPr>
      </w:pPr>
    </w:p>
    <w:p w:rsidR="008E6FC7" w:rsidRDefault="008E6FC7" w:rsidP="00374C74">
      <w:pPr>
        <w:spacing w:line="360" w:lineRule="auto"/>
        <w:rPr>
          <w:color w:val="000000"/>
        </w:rPr>
      </w:pPr>
    </w:p>
    <w:p w:rsidR="00D01FA6" w:rsidRDefault="00D01FA6" w:rsidP="00184684">
      <w:pPr>
        <w:pStyle w:val="Heading1"/>
      </w:pPr>
      <w:bookmarkStart w:id="67" w:name="_Toc307314705"/>
      <w:r>
        <w:t>UNIT 3</w:t>
      </w:r>
      <w:bookmarkEnd w:id="67"/>
    </w:p>
    <w:p w:rsidR="008E6FC7" w:rsidRPr="002B07A1" w:rsidRDefault="002B07A1" w:rsidP="00184684">
      <w:pPr>
        <w:pStyle w:val="Heading1"/>
      </w:pPr>
      <w:bookmarkStart w:id="68" w:name="_Toc307314706"/>
      <w:r w:rsidRPr="002B07A1">
        <w:t>COMPUTER SECURITY AND MULTIMEDIA</w:t>
      </w:r>
      <w:bookmarkEnd w:id="68"/>
    </w:p>
    <w:p w:rsidR="002B07A1" w:rsidRDefault="002B07A1" w:rsidP="002B07A1">
      <w:pPr>
        <w:spacing w:line="360" w:lineRule="auto"/>
        <w:rPr>
          <w:color w:val="000000"/>
        </w:rPr>
      </w:pPr>
    </w:p>
    <w:p w:rsidR="00284518" w:rsidRDefault="00DC6716" w:rsidP="00C93838">
      <w:pPr>
        <w:spacing w:line="360" w:lineRule="auto"/>
        <w:jc w:val="both"/>
        <w:rPr>
          <w:b/>
          <w:color w:val="000000"/>
        </w:rPr>
      </w:pPr>
      <w:r>
        <w:rPr>
          <w:b/>
          <w:color w:val="000000"/>
        </w:rPr>
        <w:t>Introduction</w:t>
      </w:r>
    </w:p>
    <w:p w:rsidR="00DC6716" w:rsidRDefault="00DC6716" w:rsidP="00C93838">
      <w:pPr>
        <w:spacing w:line="360" w:lineRule="auto"/>
        <w:jc w:val="both"/>
        <w:rPr>
          <w:color w:val="000000"/>
        </w:rPr>
      </w:pPr>
      <w:r>
        <w:rPr>
          <w:color w:val="000000"/>
        </w:rPr>
        <w:t xml:space="preserve">Dear learner, you are welcome to this unit of the course. In this unit we are going to discuss some securities regard to the use of the computers. I hope in your homes some of you home security men, due to some factors. The same way, there is the </w:t>
      </w:r>
      <w:r w:rsidR="00C93838">
        <w:rPr>
          <w:color w:val="000000"/>
        </w:rPr>
        <w:t>need</w:t>
      </w:r>
      <w:r>
        <w:rPr>
          <w:color w:val="000000"/>
        </w:rPr>
        <w:t xml:space="preserve"> for us to pay much attention to it. Enjoy yourself as you read on.</w:t>
      </w:r>
    </w:p>
    <w:p w:rsidR="00DC6716" w:rsidRDefault="00DC6716" w:rsidP="00C93838">
      <w:pPr>
        <w:spacing w:line="360" w:lineRule="auto"/>
        <w:jc w:val="both"/>
        <w:rPr>
          <w:color w:val="000000"/>
        </w:rPr>
      </w:pPr>
    </w:p>
    <w:p w:rsidR="00DC6716" w:rsidRDefault="00DC6716" w:rsidP="00C93838">
      <w:pPr>
        <w:spacing w:line="360" w:lineRule="auto"/>
        <w:jc w:val="both"/>
        <w:rPr>
          <w:b/>
          <w:color w:val="000000"/>
        </w:rPr>
      </w:pPr>
      <w:r>
        <w:rPr>
          <w:b/>
          <w:color w:val="000000"/>
        </w:rPr>
        <w:t>Objectives</w:t>
      </w:r>
    </w:p>
    <w:p w:rsidR="00DC6716" w:rsidRDefault="00DC6716" w:rsidP="00C93838">
      <w:pPr>
        <w:spacing w:line="360" w:lineRule="auto"/>
        <w:jc w:val="both"/>
        <w:rPr>
          <w:color w:val="000000"/>
        </w:rPr>
      </w:pPr>
      <w:r>
        <w:rPr>
          <w:color w:val="000000"/>
        </w:rPr>
        <w:t>By the end of the Unit, you will be able to;</w:t>
      </w:r>
    </w:p>
    <w:p w:rsidR="00DC6716" w:rsidRDefault="00736479" w:rsidP="006C1457">
      <w:pPr>
        <w:numPr>
          <w:ilvl w:val="0"/>
          <w:numId w:val="155"/>
        </w:numPr>
        <w:spacing w:line="360" w:lineRule="auto"/>
        <w:jc w:val="both"/>
        <w:rPr>
          <w:color w:val="000000"/>
        </w:rPr>
      </w:pPr>
      <w:r>
        <w:rPr>
          <w:color w:val="000000"/>
        </w:rPr>
        <w:t>Explain the meaning of a virus</w:t>
      </w:r>
    </w:p>
    <w:p w:rsidR="00DC6716" w:rsidRDefault="00736479" w:rsidP="006C1457">
      <w:pPr>
        <w:numPr>
          <w:ilvl w:val="0"/>
          <w:numId w:val="155"/>
        </w:numPr>
        <w:spacing w:line="360" w:lineRule="auto"/>
        <w:jc w:val="both"/>
        <w:rPr>
          <w:color w:val="000000"/>
        </w:rPr>
      </w:pPr>
      <w:r>
        <w:rPr>
          <w:color w:val="000000"/>
        </w:rPr>
        <w:t>List at least two different types of viruses</w:t>
      </w:r>
    </w:p>
    <w:p w:rsidR="00DC6716" w:rsidRDefault="00736479" w:rsidP="006C1457">
      <w:pPr>
        <w:numPr>
          <w:ilvl w:val="0"/>
          <w:numId w:val="155"/>
        </w:numPr>
        <w:spacing w:line="360" w:lineRule="auto"/>
        <w:jc w:val="both"/>
        <w:rPr>
          <w:color w:val="000000"/>
        </w:rPr>
      </w:pPr>
      <w:r>
        <w:rPr>
          <w:color w:val="000000"/>
        </w:rPr>
        <w:t>Explain that a particu</w:t>
      </w:r>
      <w:r w:rsidR="00DC6716">
        <w:rPr>
          <w:color w:val="000000"/>
        </w:rPr>
        <w:t>lar computer is infected</w:t>
      </w:r>
    </w:p>
    <w:p w:rsidR="00DC6716" w:rsidRDefault="00736479" w:rsidP="006C1457">
      <w:pPr>
        <w:numPr>
          <w:ilvl w:val="0"/>
          <w:numId w:val="155"/>
        </w:numPr>
        <w:spacing w:line="360" w:lineRule="auto"/>
        <w:jc w:val="both"/>
        <w:rPr>
          <w:color w:val="000000"/>
        </w:rPr>
      </w:pPr>
      <w:r>
        <w:rPr>
          <w:color w:val="000000"/>
        </w:rPr>
        <w:t>Mention two ways of doing away with virus</w:t>
      </w:r>
    </w:p>
    <w:p w:rsidR="00DC6716" w:rsidRDefault="00736479" w:rsidP="006C1457">
      <w:pPr>
        <w:numPr>
          <w:ilvl w:val="0"/>
          <w:numId w:val="155"/>
        </w:numPr>
        <w:spacing w:line="360" w:lineRule="auto"/>
        <w:jc w:val="both"/>
        <w:rPr>
          <w:color w:val="000000"/>
        </w:rPr>
      </w:pPr>
      <w:r>
        <w:rPr>
          <w:color w:val="000000"/>
        </w:rPr>
        <w:t>List the elements of multimedia</w:t>
      </w:r>
    </w:p>
    <w:p w:rsidR="00DC6716" w:rsidRDefault="00736479" w:rsidP="006C1457">
      <w:pPr>
        <w:numPr>
          <w:ilvl w:val="0"/>
          <w:numId w:val="155"/>
        </w:numPr>
        <w:spacing w:line="360" w:lineRule="auto"/>
        <w:jc w:val="both"/>
        <w:rPr>
          <w:color w:val="000000"/>
        </w:rPr>
      </w:pPr>
      <w:r>
        <w:rPr>
          <w:color w:val="000000"/>
        </w:rPr>
        <w:t xml:space="preserve">Technology </w:t>
      </w:r>
      <w:r w:rsidR="00DC6716">
        <w:rPr>
          <w:color w:val="000000"/>
        </w:rPr>
        <w:t>integration</w:t>
      </w:r>
    </w:p>
    <w:p w:rsidR="00DC6716" w:rsidRDefault="00DC6716" w:rsidP="00DC6716">
      <w:pPr>
        <w:spacing w:line="360" w:lineRule="auto"/>
        <w:rPr>
          <w:color w:val="000000"/>
        </w:rPr>
      </w:pPr>
    </w:p>
    <w:p w:rsidR="008B69FE" w:rsidRDefault="008B69FE"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E660C4" w:rsidRDefault="00E660C4" w:rsidP="00DC6716">
      <w:pPr>
        <w:spacing w:line="360" w:lineRule="auto"/>
        <w:rPr>
          <w:color w:val="000000"/>
        </w:rPr>
      </w:pPr>
    </w:p>
    <w:p w:rsidR="006B631D" w:rsidRDefault="006B631D" w:rsidP="006B631D">
      <w:pPr>
        <w:pStyle w:val="Heading1"/>
      </w:pPr>
      <w:bookmarkStart w:id="69" w:name="_Toc307314707"/>
      <w:r>
        <w:t>UNIT 3</w:t>
      </w:r>
      <w:r w:rsidR="00E660C4">
        <w:t xml:space="preserve"> LESSON 1</w:t>
      </w:r>
      <w:bookmarkEnd w:id="69"/>
    </w:p>
    <w:p w:rsidR="00E660C4" w:rsidRDefault="00E660C4" w:rsidP="006B631D">
      <w:pPr>
        <w:pStyle w:val="Heading1"/>
      </w:pPr>
      <w:bookmarkStart w:id="70" w:name="_Toc307314708"/>
      <w:r>
        <w:t>COMPUTER SECURITY (1)</w:t>
      </w:r>
      <w:bookmarkEnd w:id="70"/>
    </w:p>
    <w:p w:rsidR="00E660C4" w:rsidRPr="006B631D" w:rsidRDefault="00E660C4" w:rsidP="00E660C4">
      <w:pPr>
        <w:spacing w:line="360" w:lineRule="auto"/>
        <w:rPr>
          <w:b/>
          <w:color w:val="000000"/>
          <w:sz w:val="10"/>
        </w:rPr>
      </w:pPr>
    </w:p>
    <w:p w:rsidR="00E660C4" w:rsidRDefault="00E660C4" w:rsidP="00E660C4">
      <w:pPr>
        <w:spacing w:line="360" w:lineRule="auto"/>
        <w:rPr>
          <w:b/>
          <w:color w:val="000000"/>
        </w:rPr>
      </w:pPr>
      <w:r>
        <w:rPr>
          <w:b/>
          <w:color w:val="000000"/>
        </w:rPr>
        <w:t>Introduction</w:t>
      </w:r>
    </w:p>
    <w:p w:rsidR="00181818" w:rsidRDefault="00E022F1" w:rsidP="00C93838">
      <w:pPr>
        <w:spacing w:line="360" w:lineRule="auto"/>
        <w:jc w:val="both"/>
        <w:rPr>
          <w:color w:val="000000"/>
        </w:rPr>
      </w:pPr>
      <w:r>
        <w:rPr>
          <w:color w:val="000000"/>
        </w:rPr>
        <w:t xml:space="preserve">Dear learner, you are welcome </w:t>
      </w:r>
      <w:r w:rsidR="00181818">
        <w:rPr>
          <w:color w:val="000000"/>
        </w:rPr>
        <w:t>to lesson 1 of Unit 3. In this lesson, we shall be discussing what a virus is and the types of viruses. Keep your fingers crossed and enjoy the lesson.</w:t>
      </w:r>
    </w:p>
    <w:p w:rsidR="00181818" w:rsidRDefault="00181818" w:rsidP="00C93838">
      <w:pPr>
        <w:spacing w:line="360" w:lineRule="auto"/>
        <w:jc w:val="both"/>
        <w:rPr>
          <w:color w:val="000000"/>
        </w:rPr>
      </w:pPr>
    </w:p>
    <w:p w:rsidR="00181818" w:rsidRDefault="00181818" w:rsidP="00C93838">
      <w:pPr>
        <w:spacing w:line="360" w:lineRule="auto"/>
        <w:jc w:val="both"/>
        <w:rPr>
          <w:b/>
          <w:color w:val="000000"/>
        </w:rPr>
      </w:pPr>
      <w:r>
        <w:rPr>
          <w:b/>
          <w:color w:val="000000"/>
        </w:rPr>
        <w:t xml:space="preserve">Objectives </w:t>
      </w:r>
    </w:p>
    <w:p w:rsidR="00181818" w:rsidRDefault="00181818" w:rsidP="00C93838">
      <w:pPr>
        <w:spacing w:line="360" w:lineRule="auto"/>
        <w:jc w:val="both"/>
        <w:rPr>
          <w:color w:val="000000"/>
        </w:rPr>
      </w:pPr>
      <w:r>
        <w:rPr>
          <w:color w:val="000000"/>
        </w:rPr>
        <w:t>By the end of the lesson you will be able to;</w:t>
      </w:r>
    </w:p>
    <w:p w:rsidR="00920777" w:rsidRDefault="00920777" w:rsidP="006C1457">
      <w:pPr>
        <w:numPr>
          <w:ilvl w:val="0"/>
          <w:numId w:val="156"/>
        </w:numPr>
        <w:spacing w:line="360" w:lineRule="auto"/>
        <w:jc w:val="both"/>
        <w:rPr>
          <w:color w:val="000000"/>
        </w:rPr>
      </w:pPr>
      <w:r>
        <w:rPr>
          <w:color w:val="000000"/>
        </w:rPr>
        <w:t>Explain computer security</w:t>
      </w:r>
    </w:p>
    <w:p w:rsidR="00181818" w:rsidRDefault="007B690D" w:rsidP="006C1457">
      <w:pPr>
        <w:numPr>
          <w:ilvl w:val="0"/>
          <w:numId w:val="156"/>
        </w:numPr>
        <w:spacing w:line="360" w:lineRule="auto"/>
        <w:jc w:val="both"/>
        <w:rPr>
          <w:color w:val="000000"/>
        </w:rPr>
      </w:pPr>
      <w:r>
        <w:rPr>
          <w:color w:val="000000"/>
        </w:rPr>
        <w:t>E</w:t>
      </w:r>
      <w:r w:rsidR="00181818">
        <w:rPr>
          <w:color w:val="000000"/>
        </w:rPr>
        <w:t>xplain the meaning of a virus</w:t>
      </w:r>
    </w:p>
    <w:p w:rsidR="00181818" w:rsidRDefault="007B690D" w:rsidP="006C1457">
      <w:pPr>
        <w:numPr>
          <w:ilvl w:val="0"/>
          <w:numId w:val="156"/>
        </w:numPr>
        <w:spacing w:line="360" w:lineRule="auto"/>
        <w:jc w:val="both"/>
        <w:rPr>
          <w:color w:val="000000"/>
        </w:rPr>
      </w:pPr>
      <w:r>
        <w:rPr>
          <w:color w:val="000000"/>
        </w:rPr>
        <w:t>List</w:t>
      </w:r>
      <w:r w:rsidR="00181818">
        <w:rPr>
          <w:color w:val="000000"/>
        </w:rPr>
        <w:t xml:space="preserve"> at least two different types of viruses.</w:t>
      </w:r>
    </w:p>
    <w:p w:rsidR="00E660C4" w:rsidRDefault="00181818" w:rsidP="006C1457">
      <w:pPr>
        <w:numPr>
          <w:ilvl w:val="0"/>
          <w:numId w:val="156"/>
        </w:numPr>
        <w:spacing w:line="360" w:lineRule="auto"/>
        <w:jc w:val="both"/>
        <w:rPr>
          <w:color w:val="000000"/>
        </w:rPr>
      </w:pPr>
      <w:r>
        <w:rPr>
          <w:color w:val="000000"/>
        </w:rPr>
        <w:t xml:space="preserve">State and explain </w:t>
      </w:r>
      <w:r w:rsidR="00920777">
        <w:rPr>
          <w:color w:val="000000"/>
        </w:rPr>
        <w:t>viruses spread</w:t>
      </w:r>
      <w:r>
        <w:rPr>
          <w:color w:val="000000"/>
        </w:rPr>
        <w:t xml:space="preserve">. </w:t>
      </w:r>
      <w:r>
        <w:rPr>
          <w:b/>
          <w:color w:val="000000"/>
        </w:rPr>
        <w:t xml:space="preserve"> </w:t>
      </w:r>
      <w:r>
        <w:rPr>
          <w:color w:val="000000"/>
        </w:rPr>
        <w:t xml:space="preserve"> </w:t>
      </w:r>
    </w:p>
    <w:p w:rsidR="007B690D" w:rsidRDefault="007B690D" w:rsidP="00C93838">
      <w:pPr>
        <w:spacing w:line="360" w:lineRule="auto"/>
        <w:jc w:val="both"/>
        <w:rPr>
          <w:color w:val="000000"/>
        </w:rPr>
      </w:pPr>
    </w:p>
    <w:p w:rsidR="007B690D" w:rsidRDefault="00736479" w:rsidP="00C93838">
      <w:pPr>
        <w:spacing w:line="360" w:lineRule="auto"/>
        <w:jc w:val="both"/>
        <w:rPr>
          <w:b/>
          <w:color w:val="000000"/>
        </w:rPr>
      </w:pPr>
      <w:r>
        <w:rPr>
          <w:b/>
          <w:color w:val="000000"/>
        </w:rPr>
        <w:t>What is Computer S</w:t>
      </w:r>
      <w:r w:rsidR="007B690D">
        <w:rPr>
          <w:b/>
          <w:color w:val="000000"/>
        </w:rPr>
        <w:t>ecurity?</w:t>
      </w:r>
    </w:p>
    <w:p w:rsidR="008634D0" w:rsidRDefault="004969CE" w:rsidP="004969CE">
      <w:pPr>
        <w:spacing w:line="360" w:lineRule="auto"/>
        <w:jc w:val="both"/>
        <w:rPr>
          <w:color w:val="000000"/>
          <w:lang w:val="en-US"/>
        </w:rPr>
      </w:pPr>
      <w:r w:rsidRPr="004969CE">
        <w:rPr>
          <w:color w:val="000000"/>
          <w:lang w:val="en-US"/>
        </w:rPr>
        <w:t>This</w:t>
      </w:r>
      <w:r w:rsidR="008634D0" w:rsidRPr="004969CE">
        <w:rPr>
          <w:color w:val="000000"/>
          <w:lang w:val="en-US"/>
        </w:rPr>
        <w:t xml:space="preserve"> is </w:t>
      </w:r>
      <w:r w:rsidRPr="004969CE">
        <w:rPr>
          <w:color w:val="000000"/>
          <w:lang w:val="en-US"/>
        </w:rPr>
        <w:t>defin</w:t>
      </w:r>
      <w:r>
        <w:rPr>
          <w:color w:val="000000"/>
          <w:lang w:val="en-US"/>
        </w:rPr>
        <w:t>e</w:t>
      </w:r>
      <w:r w:rsidR="001403B7">
        <w:rPr>
          <w:color w:val="000000"/>
          <w:lang w:val="en-US"/>
        </w:rPr>
        <w:t>d</w:t>
      </w:r>
      <w:r>
        <w:rPr>
          <w:color w:val="000000"/>
          <w:lang w:val="en-US"/>
        </w:rPr>
        <w:t xml:space="preserve"> </w:t>
      </w:r>
      <w:r w:rsidR="008634D0" w:rsidRPr="004969CE">
        <w:rPr>
          <w:color w:val="000000"/>
          <w:lang w:val="en-US"/>
        </w:rPr>
        <w:t xml:space="preserve">as techniques developed to safeguard the computer and information systems stored in the </w:t>
      </w:r>
      <w:r w:rsidRPr="004969CE">
        <w:rPr>
          <w:color w:val="000000"/>
          <w:lang w:val="en-US"/>
        </w:rPr>
        <w:t xml:space="preserve">computer </w:t>
      </w:r>
      <w:r>
        <w:rPr>
          <w:color w:val="000000"/>
          <w:lang w:val="en-US"/>
        </w:rPr>
        <w:t>(</w:t>
      </w:r>
      <w:r w:rsidR="008634D0" w:rsidRPr="004969CE">
        <w:rPr>
          <w:color w:val="000000"/>
          <w:lang w:val="en-US"/>
        </w:rPr>
        <w:t>the method of protecting data, programs and hardware.</w:t>
      </w:r>
      <w:r>
        <w:rPr>
          <w:color w:val="000000"/>
          <w:lang w:val="en-US"/>
        </w:rPr>
        <w:t>).</w:t>
      </w:r>
    </w:p>
    <w:p w:rsidR="004969CE" w:rsidRPr="00310311" w:rsidRDefault="004969CE" w:rsidP="004969CE">
      <w:pPr>
        <w:spacing w:line="360" w:lineRule="auto"/>
        <w:jc w:val="both"/>
        <w:rPr>
          <w:color w:val="000000"/>
          <w:sz w:val="12"/>
          <w:lang w:val="en-US"/>
        </w:rPr>
      </w:pPr>
    </w:p>
    <w:p w:rsidR="008634D0" w:rsidRPr="004969CE" w:rsidRDefault="008634D0" w:rsidP="004969CE">
      <w:pPr>
        <w:spacing w:line="360" w:lineRule="auto"/>
        <w:jc w:val="both"/>
        <w:rPr>
          <w:color w:val="000000"/>
          <w:lang w:val="en-US"/>
        </w:rPr>
      </w:pPr>
      <w:r w:rsidRPr="004969CE">
        <w:rPr>
          <w:color w:val="000000"/>
          <w:lang w:val="en-US"/>
        </w:rPr>
        <w:t>Is a techniques developed to protect computers and network linked computers systems from accidental or intentional harm.</w:t>
      </w:r>
    </w:p>
    <w:p w:rsidR="007B690D" w:rsidRDefault="007B690D" w:rsidP="00C93838">
      <w:pPr>
        <w:spacing w:line="360" w:lineRule="auto"/>
        <w:jc w:val="both"/>
        <w:rPr>
          <w:color w:val="000000"/>
        </w:rPr>
      </w:pPr>
    </w:p>
    <w:p w:rsidR="007B690D" w:rsidRPr="007B690D" w:rsidRDefault="00736479" w:rsidP="00C93838">
      <w:pPr>
        <w:spacing w:line="360" w:lineRule="auto"/>
        <w:jc w:val="both"/>
        <w:rPr>
          <w:b/>
          <w:color w:val="000000"/>
        </w:rPr>
      </w:pPr>
      <w:r>
        <w:rPr>
          <w:b/>
          <w:color w:val="000000"/>
        </w:rPr>
        <w:t>What is Computer S</w:t>
      </w:r>
      <w:r w:rsidR="007B690D" w:rsidRPr="007B690D">
        <w:rPr>
          <w:b/>
          <w:color w:val="000000"/>
        </w:rPr>
        <w:t xml:space="preserve">ecurity </w:t>
      </w:r>
      <w:r>
        <w:rPr>
          <w:b/>
          <w:color w:val="000000"/>
        </w:rPr>
        <w:t>R</w:t>
      </w:r>
      <w:r w:rsidR="007B690D" w:rsidRPr="007B690D">
        <w:rPr>
          <w:b/>
          <w:color w:val="000000"/>
        </w:rPr>
        <w:t>isk?</w:t>
      </w:r>
    </w:p>
    <w:p w:rsidR="004969CE" w:rsidRPr="004969CE" w:rsidRDefault="004969CE" w:rsidP="004969CE">
      <w:pPr>
        <w:spacing w:line="360" w:lineRule="auto"/>
        <w:jc w:val="both"/>
        <w:rPr>
          <w:color w:val="000000"/>
          <w:lang w:val="en-US"/>
        </w:rPr>
      </w:pPr>
      <w:r w:rsidRPr="004969CE">
        <w:rPr>
          <w:color w:val="000000"/>
        </w:rPr>
        <w:t>Is any event or action that can cause a loss of or damage to computer equipment, software, data and information, or processing capability</w:t>
      </w:r>
      <w:r>
        <w:rPr>
          <w:color w:val="000000"/>
        </w:rPr>
        <w:t>.</w:t>
      </w:r>
      <w:r w:rsidRPr="004969CE">
        <w:rPr>
          <w:color w:val="000000"/>
          <w:lang w:val="en-US"/>
        </w:rPr>
        <w:t xml:space="preserve"> </w:t>
      </w:r>
    </w:p>
    <w:p w:rsidR="004969CE" w:rsidRDefault="004969CE" w:rsidP="004969CE">
      <w:pPr>
        <w:spacing w:line="360" w:lineRule="auto"/>
        <w:jc w:val="both"/>
        <w:rPr>
          <w:color w:val="000000"/>
          <w:lang w:val="en-US"/>
        </w:rPr>
      </w:pPr>
      <w:r w:rsidRPr="004969CE">
        <w:rPr>
          <w:color w:val="000000"/>
          <w:lang w:val="en-US"/>
        </w:rPr>
        <w:t>Among the threat to computer security is destruction of computer hardware and software, theft, unauthorized use, observation, or disclosure of computer data.</w:t>
      </w:r>
    </w:p>
    <w:p w:rsidR="004969CE" w:rsidRPr="00310311" w:rsidRDefault="004969CE" w:rsidP="004969CE">
      <w:pPr>
        <w:spacing w:line="360" w:lineRule="auto"/>
        <w:jc w:val="both"/>
        <w:rPr>
          <w:color w:val="000000"/>
          <w:sz w:val="14"/>
          <w:lang w:val="en-US"/>
        </w:rPr>
      </w:pPr>
    </w:p>
    <w:p w:rsidR="000060CA" w:rsidRDefault="004969CE" w:rsidP="00C93838">
      <w:pPr>
        <w:spacing w:line="360" w:lineRule="auto"/>
        <w:jc w:val="both"/>
        <w:rPr>
          <w:color w:val="000000"/>
        </w:rPr>
      </w:pPr>
      <w:r w:rsidRPr="004969CE">
        <w:rPr>
          <w:color w:val="000000"/>
          <w:lang w:val="en-US"/>
        </w:rPr>
        <w:t>Computer and the information they contain are often considered confidential systems because their use is typically restricted to a limited number of users</w:t>
      </w:r>
      <w:r w:rsidR="007B690D">
        <w:rPr>
          <w:color w:val="000000"/>
        </w:rPr>
        <w:t xml:space="preserve">. </w:t>
      </w:r>
    </w:p>
    <w:p w:rsidR="00D4671A" w:rsidRDefault="00D4671A" w:rsidP="00C93838">
      <w:pPr>
        <w:spacing w:line="360" w:lineRule="auto"/>
        <w:jc w:val="both"/>
        <w:rPr>
          <w:color w:val="000000"/>
        </w:rPr>
      </w:pPr>
      <w:r>
        <w:rPr>
          <w:color w:val="000000"/>
        </w:rPr>
        <w:t>Now let look at some of the threat to computer systems such as; hardware, software and peoples.</w:t>
      </w:r>
    </w:p>
    <w:p w:rsidR="00D4671A" w:rsidRDefault="00D4671A" w:rsidP="00C93838">
      <w:pPr>
        <w:spacing w:line="360" w:lineRule="auto"/>
        <w:jc w:val="both"/>
        <w:rPr>
          <w:color w:val="000000"/>
        </w:rPr>
      </w:pPr>
    </w:p>
    <w:p w:rsidR="00D4671A" w:rsidRDefault="00C643EC" w:rsidP="00C93838">
      <w:pPr>
        <w:spacing w:line="360" w:lineRule="auto"/>
        <w:jc w:val="both"/>
        <w:rPr>
          <w:color w:val="000000"/>
        </w:rPr>
      </w:pPr>
      <w:r>
        <w:rPr>
          <w:b/>
          <w:color w:val="000000"/>
        </w:rPr>
        <w:t>Computer Hardware Threats</w:t>
      </w:r>
      <w:r>
        <w:rPr>
          <w:color w:val="000000"/>
        </w:rPr>
        <w:t xml:space="preserve">; these are </w:t>
      </w:r>
      <w:r w:rsidR="0064513B">
        <w:rPr>
          <w:color w:val="000000"/>
        </w:rPr>
        <w:t>harmful event that occur to the computer’s hardware.</w:t>
      </w:r>
    </w:p>
    <w:p w:rsidR="0064513B" w:rsidRPr="00C643EC" w:rsidRDefault="0064513B" w:rsidP="00C93838">
      <w:pPr>
        <w:spacing w:line="360" w:lineRule="auto"/>
        <w:jc w:val="both"/>
        <w:rPr>
          <w:color w:val="000000"/>
        </w:rPr>
      </w:pPr>
    </w:p>
    <w:p w:rsidR="00D4671A" w:rsidRPr="00BA7DCE" w:rsidRDefault="00D4671A" w:rsidP="00BA7DCE">
      <w:pPr>
        <w:spacing w:line="360" w:lineRule="auto"/>
        <w:rPr>
          <w:b/>
        </w:rPr>
      </w:pPr>
      <w:r w:rsidRPr="00BA7DCE">
        <w:rPr>
          <w:b/>
        </w:rPr>
        <w:t>Computer threats include:</w:t>
      </w:r>
    </w:p>
    <w:p w:rsidR="0064513B" w:rsidRDefault="00D4671A" w:rsidP="006C1457">
      <w:pPr>
        <w:pStyle w:val="ListParagraph"/>
        <w:numPr>
          <w:ilvl w:val="0"/>
          <w:numId w:val="112"/>
        </w:numPr>
        <w:spacing w:line="360" w:lineRule="auto"/>
        <w:jc w:val="both"/>
        <w:rPr>
          <w:rFonts w:ascii="Times New Roman" w:hAnsi="Times New Roman"/>
          <w:sz w:val="24"/>
          <w:szCs w:val="24"/>
        </w:rPr>
      </w:pPr>
      <w:r w:rsidRPr="00FD29CE">
        <w:rPr>
          <w:rFonts w:ascii="Times New Roman" w:hAnsi="Times New Roman"/>
          <w:b/>
          <w:sz w:val="24"/>
          <w:szCs w:val="24"/>
        </w:rPr>
        <w:t>Theft</w:t>
      </w:r>
      <w:r>
        <w:rPr>
          <w:rFonts w:ascii="Times New Roman" w:hAnsi="Times New Roman"/>
          <w:sz w:val="24"/>
          <w:szCs w:val="24"/>
        </w:rPr>
        <w:t>: people steal parts of the computer like CD ROM drive, memory card etc to sell or use it fix other damaged computers.</w:t>
      </w:r>
    </w:p>
    <w:p w:rsidR="0064513B" w:rsidRDefault="00D4671A" w:rsidP="006C1457">
      <w:pPr>
        <w:pStyle w:val="ListParagraph"/>
        <w:numPr>
          <w:ilvl w:val="0"/>
          <w:numId w:val="112"/>
        </w:numPr>
        <w:spacing w:line="360" w:lineRule="auto"/>
        <w:jc w:val="both"/>
        <w:rPr>
          <w:rFonts w:ascii="Times New Roman" w:hAnsi="Times New Roman"/>
          <w:sz w:val="24"/>
          <w:szCs w:val="24"/>
        </w:rPr>
      </w:pPr>
      <w:r w:rsidRPr="0064513B">
        <w:rPr>
          <w:rFonts w:ascii="Times New Roman" w:hAnsi="Times New Roman"/>
          <w:b/>
          <w:sz w:val="24"/>
          <w:szCs w:val="24"/>
        </w:rPr>
        <w:t>Dust</w:t>
      </w:r>
      <w:r w:rsidRPr="0064513B">
        <w:rPr>
          <w:rFonts w:ascii="Times New Roman" w:hAnsi="Times New Roman"/>
          <w:sz w:val="24"/>
          <w:szCs w:val="24"/>
        </w:rPr>
        <w:t>: the accumulation of dust inside the computer begins to temper with the proper functioning of the electric circuit in the computer. It also blocks the air supply to some of the computer components such as CPU and fan which makes the computer heat up quickly.</w:t>
      </w:r>
    </w:p>
    <w:p w:rsidR="0064513B" w:rsidRDefault="00D4671A" w:rsidP="006C1457">
      <w:pPr>
        <w:pStyle w:val="ListParagraph"/>
        <w:numPr>
          <w:ilvl w:val="0"/>
          <w:numId w:val="112"/>
        </w:numPr>
        <w:spacing w:line="360" w:lineRule="auto"/>
        <w:jc w:val="both"/>
        <w:rPr>
          <w:rFonts w:ascii="Times New Roman" w:hAnsi="Times New Roman"/>
          <w:sz w:val="24"/>
          <w:szCs w:val="24"/>
        </w:rPr>
      </w:pPr>
      <w:r w:rsidRPr="0064513B">
        <w:rPr>
          <w:rFonts w:ascii="Times New Roman" w:hAnsi="Times New Roman"/>
          <w:b/>
          <w:sz w:val="24"/>
          <w:szCs w:val="24"/>
        </w:rPr>
        <w:t>Power fluctuation/Electrical faults:</w:t>
      </w:r>
      <w:r w:rsidRPr="0064513B">
        <w:rPr>
          <w:rFonts w:ascii="Times New Roman" w:hAnsi="Times New Roman"/>
          <w:sz w:val="24"/>
          <w:szCs w:val="24"/>
        </w:rPr>
        <w:t xml:space="preserve"> due to power fluctuation or continuous power cut, it reduces the lifespan of the computer by gradually destroying the hard disk.</w:t>
      </w:r>
    </w:p>
    <w:p w:rsidR="0064513B" w:rsidRDefault="00D4671A" w:rsidP="006C1457">
      <w:pPr>
        <w:pStyle w:val="ListParagraph"/>
        <w:numPr>
          <w:ilvl w:val="0"/>
          <w:numId w:val="112"/>
        </w:numPr>
        <w:spacing w:line="360" w:lineRule="auto"/>
        <w:jc w:val="both"/>
        <w:rPr>
          <w:rFonts w:ascii="Times New Roman" w:hAnsi="Times New Roman"/>
          <w:sz w:val="24"/>
          <w:szCs w:val="24"/>
        </w:rPr>
      </w:pPr>
      <w:r w:rsidRPr="0064513B">
        <w:rPr>
          <w:rFonts w:ascii="Times New Roman" w:hAnsi="Times New Roman"/>
          <w:b/>
          <w:sz w:val="24"/>
          <w:szCs w:val="24"/>
        </w:rPr>
        <w:t>Rodent/insects</w:t>
      </w:r>
      <w:r w:rsidRPr="0064513B">
        <w:rPr>
          <w:rFonts w:ascii="Times New Roman" w:hAnsi="Times New Roman"/>
          <w:sz w:val="24"/>
          <w:szCs w:val="24"/>
        </w:rPr>
        <w:t>: rodents like mouse can chew the data cables in the system unit which will prevent it from booting.</w:t>
      </w:r>
    </w:p>
    <w:p w:rsidR="00D4671A" w:rsidRDefault="00D4671A" w:rsidP="006C1457">
      <w:pPr>
        <w:pStyle w:val="ListParagraph"/>
        <w:numPr>
          <w:ilvl w:val="0"/>
          <w:numId w:val="112"/>
        </w:numPr>
        <w:spacing w:line="360" w:lineRule="auto"/>
        <w:jc w:val="both"/>
        <w:rPr>
          <w:rFonts w:ascii="Times New Roman" w:hAnsi="Times New Roman"/>
          <w:sz w:val="24"/>
          <w:szCs w:val="24"/>
        </w:rPr>
      </w:pPr>
      <w:r w:rsidRPr="0064513B">
        <w:rPr>
          <w:rFonts w:ascii="Times New Roman" w:hAnsi="Times New Roman"/>
          <w:b/>
          <w:sz w:val="24"/>
          <w:szCs w:val="24"/>
        </w:rPr>
        <w:t>Liquids</w:t>
      </w:r>
      <w:r w:rsidRPr="0064513B">
        <w:rPr>
          <w:rFonts w:ascii="Times New Roman" w:hAnsi="Times New Roman"/>
          <w:sz w:val="24"/>
          <w:szCs w:val="24"/>
        </w:rPr>
        <w:t>: spillage of liquids such as water on the computer can cause rust of the some component and will prevent proper functioning of the computer.</w:t>
      </w:r>
    </w:p>
    <w:p w:rsidR="00736479" w:rsidRPr="00736479" w:rsidRDefault="00736479" w:rsidP="00736479">
      <w:pPr>
        <w:pStyle w:val="ListParagraph"/>
        <w:spacing w:line="360" w:lineRule="auto"/>
        <w:ind w:left="360"/>
        <w:jc w:val="both"/>
        <w:rPr>
          <w:rFonts w:ascii="Times New Roman" w:hAnsi="Times New Roman"/>
          <w:sz w:val="14"/>
          <w:szCs w:val="24"/>
        </w:rPr>
      </w:pPr>
    </w:p>
    <w:p w:rsidR="00D4671A" w:rsidRPr="0054257D" w:rsidRDefault="00D4671A" w:rsidP="00D4671A">
      <w:pPr>
        <w:spacing w:line="360" w:lineRule="auto"/>
        <w:jc w:val="both"/>
        <w:rPr>
          <w:b/>
        </w:rPr>
      </w:pPr>
      <w:r w:rsidRPr="0054257D">
        <w:rPr>
          <w:b/>
        </w:rPr>
        <w:t>Protecting the computer from power fluctuation/electrical faults</w:t>
      </w:r>
    </w:p>
    <w:p w:rsidR="00D4671A" w:rsidRPr="0054257D" w:rsidRDefault="00D4671A" w:rsidP="006C1457">
      <w:pPr>
        <w:numPr>
          <w:ilvl w:val="0"/>
          <w:numId w:val="106"/>
        </w:numPr>
        <w:spacing w:line="360" w:lineRule="auto"/>
        <w:jc w:val="both"/>
      </w:pPr>
      <w:r w:rsidRPr="0054257D">
        <w:rPr>
          <w:b/>
        </w:rPr>
        <w:t>Using surge protector</w:t>
      </w:r>
      <w:r w:rsidRPr="0054257D">
        <w:t>: Is an appliance designed to protect electrical devices from power surges or over voltage that is when the power is increases above the normal volts and under voltage when the power drops below the normal volts.</w:t>
      </w:r>
    </w:p>
    <w:p w:rsidR="00D4671A" w:rsidRPr="0054257D" w:rsidRDefault="00D4671A" w:rsidP="006C1457">
      <w:pPr>
        <w:numPr>
          <w:ilvl w:val="0"/>
          <w:numId w:val="106"/>
        </w:numPr>
        <w:spacing w:line="360" w:lineRule="auto"/>
        <w:jc w:val="both"/>
      </w:pPr>
      <w:r w:rsidRPr="0054257D">
        <w:rPr>
          <w:b/>
        </w:rPr>
        <w:t>Using uninterruptible power supply (UPS)</w:t>
      </w:r>
      <w:r w:rsidRPr="0054257D">
        <w:t>: Is a device or battery that provides power when the primary source power is unavailable. This stores power so when the source power is lost UPS provides power for some minutes so that you save your work and shut down your system.</w:t>
      </w:r>
    </w:p>
    <w:p w:rsidR="00D4671A" w:rsidRPr="0054257D" w:rsidRDefault="00D4671A" w:rsidP="006C1457">
      <w:pPr>
        <w:numPr>
          <w:ilvl w:val="0"/>
          <w:numId w:val="106"/>
        </w:numPr>
        <w:spacing w:line="360" w:lineRule="auto"/>
        <w:jc w:val="both"/>
      </w:pPr>
      <w:r w:rsidRPr="0054257D">
        <w:rPr>
          <w:b/>
        </w:rPr>
        <w:t>Using Voltage stabilizer</w:t>
      </w:r>
      <w:r w:rsidRPr="0054257D">
        <w:t>: Is an electrical regulator designed to automatically maintain a constant voltage level for your device.</w:t>
      </w:r>
    </w:p>
    <w:p w:rsidR="00D4671A" w:rsidRPr="0054257D" w:rsidRDefault="00D4671A" w:rsidP="00D4671A">
      <w:pPr>
        <w:spacing w:line="360" w:lineRule="auto"/>
        <w:ind w:left="360"/>
        <w:jc w:val="both"/>
      </w:pPr>
    </w:p>
    <w:p w:rsidR="00B12C7B" w:rsidRDefault="00B12C7B" w:rsidP="00D4671A">
      <w:pPr>
        <w:spacing w:line="360" w:lineRule="auto"/>
        <w:ind w:left="360"/>
        <w:jc w:val="both"/>
      </w:pPr>
    </w:p>
    <w:p w:rsidR="00B12C7B" w:rsidRDefault="00B12C7B" w:rsidP="00D4671A">
      <w:pPr>
        <w:spacing w:line="360" w:lineRule="auto"/>
        <w:ind w:left="360"/>
        <w:jc w:val="both"/>
      </w:pPr>
    </w:p>
    <w:p w:rsidR="00D4671A" w:rsidRPr="0054257D" w:rsidRDefault="00D4671A" w:rsidP="00D4671A">
      <w:pPr>
        <w:spacing w:line="360" w:lineRule="auto"/>
        <w:ind w:left="360"/>
        <w:jc w:val="both"/>
      </w:pPr>
      <w:r w:rsidRPr="0054257D">
        <w:t>Apart from the above measures you can still protect your computer from electrical faults.</w:t>
      </w:r>
    </w:p>
    <w:p w:rsidR="00D4671A" w:rsidRPr="0054257D" w:rsidRDefault="00D4671A" w:rsidP="006C1457">
      <w:pPr>
        <w:numPr>
          <w:ilvl w:val="0"/>
          <w:numId w:val="107"/>
        </w:numPr>
        <w:spacing w:line="360" w:lineRule="auto"/>
        <w:jc w:val="both"/>
      </w:pPr>
      <w:r w:rsidRPr="0054257D">
        <w:t>Unplug all cables from the electrical socket when the computer is not in use.</w:t>
      </w:r>
    </w:p>
    <w:p w:rsidR="00D4671A" w:rsidRPr="0054257D" w:rsidRDefault="00D4671A" w:rsidP="006C1457">
      <w:pPr>
        <w:numPr>
          <w:ilvl w:val="0"/>
          <w:numId w:val="107"/>
        </w:numPr>
        <w:spacing w:line="360" w:lineRule="auto"/>
        <w:jc w:val="both"/>
      </w:pPr>
      <w:r w:rsidRPr="0054257D">
        <w:t>Avoid using the computer in the event of a rain storm.</w:t>
      </w:r>
    </w:p>
    <w:p w:rsidR="00D4671A" w:rsidRPr="0054257D" w:rsidRDefault="00D4671A" w:rsidP="006C1457">
      <w:pPr>
        <w:numPr>
          <w:ilvl w:val="0"/>
          <w:numId w:val="107"/>
        </w:numPr>
        <w:spacing w:line="360" w:lineRule="auto"/>
        <w:jc w:val="both"/>
      </w:pPr>
      <w:r w:rsidRPr="0054257D">
        <w:t>Check the wires of the computer regularly to see if they are in good working condition.</w:t>
      </w:r>
    </w:p>
    <w:p w:rsidR="00D4671A" w:rsidRPr="0054257D" w:rsidRDefault="00D4671A" w:rsidP="006C1457">
      <w:pPr>
        <w:numPr>
          <w:ilvl w:val="0"/>
          <w:numId w:val="107"/>
        </w:numPr>
        <w:spacing w:line="360" w:lineRule="auto"/>
        <w:jc w:val="both"/>
      </w:pPr>
      <w:r w:rsidRPr="0054257D">
        <w:t>Never operate the computer when there is low or over voltage.</w:t>
      </w:r>
    </w:p>
    <w:p w:rsidR="00D4671A" w:rsidRPr="0054257D" w:rsidRDefault="00D4671A" w:rsidP="00D4671A">
      <w:pPr>
        <w:spacing w:line="360" w:lineRule="auto"/>
        <w:jc w:val="both"/>
        <w:rPr>
          <w:b/>
        </w:rPr>
      </w:pPr>
    </w:p>
    <w:p w:rsidR="00D4671A" w:rsidRPr="0064513B" w:rsidRDefault="00D4671A" w:rsidP="00D4671A">
      <w:pPr>
        <w:spacing w:line="360" w:lineRule="auto"/>
        <w:jc w:val="both"/>
        <w:rPr>
          <w:b/>
        </w:rPr>
      </w:pPr>
      <w:r w:rsidRPr="0064513B">
        <w:rPr>
          <w:b/>
        </w:rPr>
        <w:t>Protecting the computer from dust or water</w:t>
      </w:r>
    </w:p>
    <w:p w:rsidR="00D4671A" w:rsidRPr="0054257D" w:rsidRDefault="00D4671A" w:rsidP="006C1457">
      <w:pPr>
        <w:numPr>
          <w:ilvl w:val="0"/>
          <w:numId w:val="108"/>
        </w:numPr>
        <w:spacing w:line="360" w:lineRule="auto"/>
        <w:jc w:val="both"/>
      </w:pPr>
      <w:r w:rsidRPr="0054257D">
        <w:t>Do not setup computer near window because this exposes the computer to a lot of dust and water especially in the event of a storm.</w:t>
      </w:r>
    </w:p>
    <w:p w:rsidR="00D4671A" w:rsidRPr="0054257D" w:rsidRDefault="00D4671A" w:rsidP="006C1457">
      <w:pPr>
        <w:numPr>
          <w:ilvl w:val="0"/>
          <w:numId w:val="108"/>
        </w:numPr>
        <w:spacing w:line="360" w:lineRule="auto"/>
        <w:jc w:val="both"/>
      </w:pPr>
      <w:r w:rsidRPr="0054257D">
        <w:t>Cover the computer with a dust cover when you finish working with it.</w:t>
      </w:r>
    </w:p>
    <w:p w:rsidR="00D4671A" w:rsidRPr="0054257D" w:rsidRDefault="00D4671A" w:rsidP="006C1457">
      <w:pPr>
        <w:numPr>
          <w:ilvl w:val="0"/>
          <w:numId w:val="108"/>
        </w:numPr>
        <w:spacing w:line="360" w:lineRule="auto"/>
        <w:jc w:val="both"/>
      </w:pPr>
      <w:r w:rsidRPr="0054257D">
        <w:t>Clean computers regularly, at least, once in a week using blower.</w:t>
      </w:r>
    </w:p>
    <w:p w:rsidR="00D4671A" w:rsidRPr="0054257D" w:rsidRDefault="00D4671A" w:rsidP="00D4671A">
      <w:pPr>
        <w:spacing w:line="360" w:lineRule="auto"/>
        <w:ind w:left="252"/>
        <w:jc w:val="both"/>
        <w:rPr>
          <w:b/>
        </w:rPr>
      </w:pPr>
    </w:p>
    <w:p w:rsidR="00D4671A" w:rsidRPr="0064513B" w:rsidRDefault="00736479" w:rsidP="00D4671A">
      <w:pPr>
        <w:spacing w:line="360" w:lineRule="auto"/>
        <w:jc w:val="both"/>
      </w:pPr>
      <w:r>
        <w:rPr>
          <w:b/>
        </w:rPr>
        <w:t>Protecting the computer from c</w:t>
      </w:r>
      <w:r w:rsidR="00D4671A" w:rsidRPr="0064513B">
        <w:rPr>
          <w:b/>
        </w:rPr>
        <w:t>ockroaches and</w:t>
      </w:r>
      <w:r w:rsidR="00D4671A" w:rsidRPr="0064513B">
        <w:t xml:space="preserve"> </w:t>
      </w:r>
      <w:r w:rsidR="00D4671A" w:rsidRPr="0064513B">
        <w:rPr>
          <w:b/>
        </w:rPr>
        <w:t xml:space="preserve">rodents. </w:t>
      </w:r>
    </w:p>
    <w:p w:rsidR="00D4671A" w:rsidRPr="0054257D" w:rsidRDefault="00D4671A" w:rsidP="006C1457">
      <w:pPr>
        <w:numPr>
          <w:ilvl w:val="0"/>
          <w:numId w:val="109"/>
        </w:numPr>
        <w:spacing w:line="360" w:lineRule="auto"/>
        <w:jc w:val="both"/>
      </w:pPr>
      <w:r w:rsidRPr="0054257D">
        <w:t>The room where the computer is setup should be free from dirt.</w:t>
      </w:r>
    </w:p>
    <w:p w:rsidR="00D4671A" w:rsidRPr="0054257D" w:rsidRDefault="00D4671A" w:rsidP="006C1457">
      <w:pPr>
        <w:numPr>
          <w:ilvl w:val="0"/>
          <w:numId w:val="109"/>
        </w:numPr>
        <w:spacing w:line="360" w:lineRule="auto"/>
        <w:jc w:val="both"/>
      </w:pPr>
      <w:r w:rsidRPr="0054257D">
        <w:t>Do not drop food in and around where the computer is setup.</w:t>
      </w:r>
    </w:p>
    <w:p w:rsidR="00D4671A" w:rsidRPr="0054257D" w:rsidRDefault="00D4671A" w:rsidP="00D4671A">
      <w:pPr>
        <w:spacing w:line="360" w:lineRule="auto"/>
        <w:ind w:left="1800" w:hanging="1800"/>
        <w:jc w:val="both"/>
        <w:rPr>
          <w:b/>
        </w:rPr>
      </w:pPr>
    </w:p>
    <w:p w:rsidR="00D4671A" w:rsidRPr="00097C21" w:rsidRDefault="00D4671A" w:rsidP="00097C21">
      <w:pPr>
        <w:rPr>
          <w:b/>
        </w:rPr>
      </w:pPr>
      <w:r w:rsidRPr="00097C21">
        <w:rPr>
          <w:b/>
        </w:rPr>
        <w:t>Other things you can do to safeguard your computer</w:t>
      </w:r>
    </w:p>
    <w:p w:rsidR="00D4671A" w:rsidRPr="00736479" w:rsidRDefault="00D4671A" w:rsidP="00D4671A">
      <w:pPr>
        <w:spacing w:line="360" w:lineRule="auto"/>
        <w:ind w:left="720"/>
        <w:jc w:val="both"/>
        <w:rPr>
          <w:b/>
          <w:sz w:val="14"/>
        </w:rPr>
      </w:pPr>
    </w:p>
    <w:p w:rsidR="00D4671A" w:rsidRPr="0054257D" w:rsidRDefault="00D4671A" w:rsidP="006C1457">
      <w:pPr>
        <w:numPr>
          <w:ilvl w:val="0"/>
          <w:numId w:val="105"/>
        </w:numPr>
        <w:tabs>
          <w:tab w:val="left" w:pos="4890"/>
        </w:tabs>
        <w:spacing w:line="360" w:lineRule="auto"/>
        <w:jc w:val="both"/>
      </w:pPr>
      <w:r w:rsidRPr="0054257D">
        <w:t xml:space="preserve">Encryption </w:t>
      </w:r>
    </w:p>
    <w:p w:rsidR="00D4671A" w:rsidRPr="0054257D" w:rsidRDefault="00D4671A" w:rsidP="006C1457">
      <w:pPr>
        <w:numPr>
          <w:ilvl w:val="0"/>
          <w:numId w:val="105"/>
        </w:numPr>
        <w:tabs>
          <w:tab w:val="left" w:pos="4890"/>
        </w:tabs>
        <w:spacing w:line="360" w:lineRule="auto"/>
        <w:jc w:val="both"/>
      </w:pPr>
      <w:r w:rsidRPr="0054257D">
        <w:t>Passwords</w:t>
      </w:r>
    </w:p>
    <w:p w:rsidR="00D4671A" w:rsidRPr="0054257D" w:rsidRDefault="00D4671A" w:rsidP="006C1457">
      <w:pPr>
        <w:numPr>
          <w:ilvl w:val="0"/>
          <w:numId w:val="105"/>
        </w:numPr>
        <w:tabs>
          <w:tab w:val="left" w:pos="4890"/>
        </w:tabs>
        <w:spacing w:line="360" w:lineRule="auto"/>
        <w:jc w:val="both"/>
      </w:pPr>
      <w:r w:rsidRPr="0054257D">
        <w:t>Firewalls</w:t>
      </w:r>
    </w:p>
    <w:p w:rsidR="0064513B" w:rsidRDefault="00D4671A" w:rsidP="006C1457">
      <w:pPr>
        <w:numPr>
          <w:ilvl w:val="0"/>
          <w:numId w:val="105"/>
        </w:numPr>
        <w:tabs>
          <w:tab w:val="left" w:pos="4890"/>
        </w:tabs>
        <w:spacing w:line="360" w:lineRule="auto"/>
        <w:jc w:val="both"/>
      </w:pPr>
      <w:r w:rsidRPr="0054257D">
        <w:t>Approved Users</w:t>
      </w:r>
    </w:p>
    <w:p w:rsidR="00852EC9" w:rsidRPr="00852EC9" w:rsidRDefault="00852EC9" w:rsidP="00852EC9">
      <w:pPr>
        <w:tabs>
          <w:tab w:val="left" w:pos="4890"/>
        </w:tabs>
        <w:spacing w:line="360" w:lineRule="auto"/>
        <w:ind w:left="1440"/>
        <w:jc w:val="both"/>
      </w:pPr>
    </w:p>
    <w:p w:rsidR="00D4671A" w:rsidRPr="003901CF" w:rsidRDefault="00D4671A" w:rsidP="003901CF">
      <w:pPr>
        <w:spacing w:line="360" w:lineRule="auto"/>
        <w:rPr>
          <w:b/>
        </w:rPr>
      </w:pPr>
      <w:r w:rsidRPr="003901CF">
        <w:rPr>
          <w:b/>
        </w:rPr>
        <w:t xml:space="preserve">Encryption </w:t>
      </w:r>
    </w:p>
    <w:p w:rsidR="00D4671A" w:rsidRPr="0054257D" w:rsidRDefault="00D4671A" w:rsidP="00D4671A">
      <w:pPr>
        <w:tabs>
          <w:tab w:val="left" w:pos="4890"/>
        </w:tabs>
        <w:spacing w:line="360" w:lineRule="auto"/>
        <w:jc w:val="both"/>
      </w:pPr>
      <w:r w:rsidRPr="0054257D">
        <w:t>Another technique to protect confidential information is encryption. Computer users can scramble information to prevent unauthorized users from accessing it. Authorized users can unscramble the information when needed by using a secret code called a key. Without the key the scrambled information would be impossible or very difficult to unscramble.</w:t>
      </w:r>
    </w:p>
    <w:p w:rsidR="00D4671A" w:rsidRDefault="00D4671A" w:rsidP="00D4671A">
      <w:pPr>
        <w:tabs>
          <w:tab w:val="left" w:pos="4890"/>
        </w:tabs>
        <w:spacing w:line="360" w:lineRule="auto"/>
        <w:jc w:val="both"/>
        <w:outlineLvl w:val="0"/>
        <w:rPr>
          <w:b/>
        </w:rPr>
      </w:pPr>
    </w:p>
    <w:p w:rsidR="00D4671A" w:rsidRPr="00E1215D" w:rsidRDefault="00D4671A" w:rsidP="00E1215D">
      <w:pPr>
        <w:spacing w:line="360" w:lineRule="auto"/>
        <w:rPr>
          <w:b/>
        </w:rPr>
      </w:pPr>
      <w:r w:rsidRPr="00E1215D">
        <w:rPr>
          <w:b/>
        </w:rPr>
        <w:t>Passwords</w:t>
      </w:r>
    </w:p>
    <w:p w:rsidR="00D4671A" w:rsidRPr="00955B2A" w:rsidRDefault="00D4671A" w:rsidP="00D4671A">
      <w:pPr>
        <w:tabs>
          <w:tab w:val="left" w:pos="4890"/>
        </w:tabs>
        <w:spacing w:line="360" w:lineRule="auto"/>
        <w:jc w:val="both"/>
      </w:pPr>
      <w:r w:rsidRPr="0054257D">
        <w:t>Passwords are confidential sequences of characters that allow approved persons to make use of specified computers, software, or information. To be effective, passwords must be difficult to guess and should not be found in dictionaries. Effective passwords contain a variety of characters and symbols that are not part of the alphabet</w:t>
      </w:r>
    </w:p>
    <w:p w:rsidR="00D4671A" w:rsidRDefault="00D4671A" w:rsidP="00D4671A">
      <w:pPr>
        <w:spacing w:line="360" w:lineRule="auto"/>
        <w:jc w:val="both"/>
        <w:rPr>
          <w:b/>
        </w:rPr>
      </w:pPr>
    </w:p>
    <w:p w:rsidR="00D4671A" w:rsidRPr="00955B2A" w:rsidRDefault="00D4671A" w:rsidP="00D4671A">
      <w:pPr>
        <w:spacing w:line="360" w:lineRule="auto"/>
        <w:jc w:val="both"/>
        <w:rPr>
          <w:b/>
        </w:rPr>
      </w:pPr>
      <w:r w:rsidRPr="00955B2A">
        <w:rPr>
          <w:b/>
        </w:rPr>
        <w:t>Firewalls</w:t>
      </w:r>
    </w:p>
    <w:p w:rsidR="00920777" w:rsidRDefault="00D4671A" w:rsidP="00D4671A">
      <w:pPr>
        <w:spacing w:line="360" w:lineRule="auto"/>
        <w:jc w:val="both"/>
      </w:pPr>
      <w:r w:rsidRPr="0054257D">
        <w:t>A firewall is software or hardware that checks information coming from the Internet or a network, and then either blocks it or allows it to pass through to your computer, depending on your firewall settings. A firewall can help prevent hackers or malicious software (such as worms) from gaining access to your computer th</w:t>
      </w:r>
      <w:r w:rsidR="0064513B">
        <w:t>rough a network or the Internet.</w:t>
      </w:r>
    </w:p>
    <w:p w:rsidR="00920777" w:rsidRDefault="00920777" w:rsidP="00D4671A">
      <w:pPr>
        <w:spacing w:line="360" w:lineRule="auto"/>
        <w:jc w:val="both"/>
      </w:pPr>
    </w:p>
    <w:p w:rsidR="00920777" w:rsidRDefault="00D4671A" w:rsidP="00920777">
      <w:pPr>
        <w:spacing w:line="360" w:lineRule="auto"/>
        <w:jc w:val="both"/>
        <w:rPr>
          <w:b/>
        </w:rPr>
      </w:pPr>
      <w:r w:rsidRPr="00955B2A">
        <w:rPr>
          <w:b/>
        </w:rPr>
        <w:t>Approved Users</w:t>
      </w:r>
    </w:p>
    <w:p w:rsidR="00920777" w:rsidRPr="00920777" w:rsidRDefault="00D4671A" w:rsidP="00920777">
      <w:pPr>
        <w:spacing w:line="360" w:lineRule="auto"/>
        <w:jc w:val="both"/>
        <w:rPr>
          <w:b/>
        </w:rPr>
      </w:pPr>
      <w:r w:rsidRPr="0054257D">
        <w:t>Another technique to help prevent abuse and misuse of computer data is to limit the use of computers and data files to approved persons. Security software can verify the identity of computer users and limit their privileges to use, view, and alter files. The software also securely records their actions to establish accountability.</w:t>
      </w:r>
      <w:r w:rsidR="00920777">
        <w:t xml:space="preserve"> Some of things that can be used to restrict users’ access are;</w:t>
      </w:r>
    </w:p>
    <w:p w:rsidR="00920777" w:rsidRPr="00B50C58" w:rsidRDefault="00920777" w:rsidP="006C1457">
      <w:pPr>
        <w:pStyle w:val="close"/>
        <w:numPr>
          <w:ilvl w:val="0"/>
          <w:numId w:val="126"/>
        </w:numPr>
        <w:spacing w:line="360" w:lineRule="auto"/>
        <w:rPr>
          <w:lang w:val="en-GB"/>
        </w:rPr>
      </w:pPr>
      <w:r w:rsidRPr="00B50C58">
        <w:rPr>
          <w:b/>
          <w:bCs/>
        </w:rPr>
        <w:t>Logon:</w:t>
      </w:r>
      <w:r w:rsidRPr="00B50C58">
        <w:t xml:space="preserve"> combination of unique user name and Password. This prevent unauthorized user from logging on into the computer system.</w:t>
      </w:r>
    </w:p>
    <w:p w:rsidR="00920777" w:rsidRDefault="00920777" w:rsidP="006C1457">
      <w:pPr>
        <w:pStyle w:val="close"/>
        <w:numPr>
          <w:ilvl w:val="0"/>
          <w:numId w:val="126"/>
        </w:numPr>
        <w:spacing w:line="360" w:lineRule="auto"/>
        <w:rPr>
          <w:lang w:val="en-GB"/>
        </w:rPr>
      </w:pPr>
      <w:r w:rsidRPr="00B50C58">
        <w:rPr>
          <w:b/>
          <w:bCs/>
        </w:rPr>
        <w:t xml:space="preserve">Smart Cards: </w:t>
      </w:r>
      <w:r w:rsidRPr="00B50C58">
        <w:t>this contains a user photograph and embedded microchip that stores data about the user including a password that changes periodically.</w:t>
      </w:r>
    </w:p>
    <w:p w:rsidR="00920777" w:rsidRPr="00920777" w:rsidRDefault="00736479" w:rsidP="006C1457">
      <w:pPr>
        <w:pStyle w:val="close"/>
        <w:numPr>
          <w:ilvl w:val="0"/>
          <w:numId w:val="126"/>
        </w:numPr>
        <w:spacing w:line="360" w:lineRule="auto"/>
        <w:rPr>
          <w:lang w:val="en-GB"/>
        </w:rPr>
      </w:pPr>
      <w:r w:rsidRPr="00920777">
        <w:rPr>
          <w:b/>
          <w:bCs/>
        </w:rPr>
        <w:t>B</w:t>
      </w:r>
      <w:r w:rsidR="00920777" w:rsidRPr="00920777">
        <w:rPr>
          <w:b/>
          <w:bCs/>
        </w:rPr>
        <w:t>iometric</w:t>
      </w:r>
      <w:r>
        <w:rPr>
          <w:b/>
          <w:bCs/>
        </w:rPr>
        <w:t>:</w:t>
      </w:r>
      <w:r w:rsidR="00920777" w:rsidRPr="00920777">
        <w:rPr>
          <w:b/>
          <w:bCs/>
        </w:rPr>
        <w:t xml:space="preserve"> </w:t>
      </w:r>
      <w:r w:rsidR="00920777" w:rsidRPr="00B50C58">
        <w:t>scanning devices such as fingerprint, and retinal (eye) Scanners can be used to check the true identity of a user</w:t>
      </w:r>
      <w:r w:rsidR="00920777">
        <w:t xml:space="preserve"> before he is allowed access</w:t>
      </w:r>
      <w:r w:rsidR="00920777" w:rsidRPr="00B50C58">
        <w:t>.</w:t>
      </w:r>
    </w:p>
    <w:p w:rsidR="00D4671A" w:rsidRPr="0064513B" w:rsidRDefault="00D4671A" w:rsidP="00D4671A">
      <w:pPr>
        <w:spacing w:line="360" w:lineRule="auto"/>
        <w:jc w:val="both"/>
      </w:pPr>
      <w:r w:rsidRPr="004E4C9E">
        <w:rPr>
          <w:b/>
        </w:rPr>
        <w:t>Threats to computer software</w:t>
      </w:r>
      <w:r w:rsidR="0064513B">
        <w:t>; these are harmful event that cause damage to computer’s software.</w:t>
      </w:r>
    </w:p>
    <w:p w:rsidR="00D4671A" w:rsidRDefault="00D4671A" w:rsidP="006C1457">
      <w:pPr>
        <w:pStyle w:val="ListParagraph"/>
        <w:numPr>
          <w:ilvl w:val="0"/>
          <w:numId w:val="113"/>
        </w:numPr>
        <w:spacing w:line="360" w:lineRule="auto"/>
        <w:jc w:val="both"/>
        <w:rPr>
          <w:rFonts w:ascii="Times New Roman" w:hAnsi="Times New Roman"/>
          <w:sz w:val="24"/>
          <w:szCs w:val="24"/>
        </w:rPr>
      </w:pPr>
      <w:r w:rsidRPr="0054257D">
        <w:rPr>
          <w:rFonts w:ascii="Times New Roman" w:hAnsi="Times New Roman"/>
          <w:sz w:val="24"/>
          <w:szCs w:val="24"/>
        </w:rPr>
        <w:t>Modification of program</w:t>
      </w:r>
    </w:p>
    <w:p w:rsidR="00D4671A" w:rsidRPr="0054257D" w:rsidRDefault="00D4671A" w:rsidP="006C1457">
      <w:pPr>
        <w:pStyle w:val="ListParagraph"/>
        <w:numPr>
          <w:ilvl w:val="0"/>
          <w:numId w:val="113"/>
        </w:numPr>
        <w:spacing w:line="360" w:lineRule="auto"/>
        <w:jc w:val="both"/>
        <w:rPr>
          <w:rFonts w:ascii="Times New Roman" w:hAnsi="Times New Roman"/>
          <w:sz w:val="24"/>
          <w:szCs w:val="24"/>
        </w:rPr>
      </w:pPr>
      <w:r w:rsidRPr="0054257D">
        <w:rPr>
          <w:rFonts w:ascii="Times New Roman" w:hAnsi="Times New Roman"/>
          <w:sz w:val="24"/>
          <w:szCs w:val="24"/>
        </w:rPr>
        <w:t>Unauthorized use</w:t>
      </w:r>
    </w:p>
    <w:p w:rsidR="00F671D1" w:rsidRPr="00B21E5E" w:rsidRDefault="00D4671A" w:rsidP="006C1457">
      <w:pPr>
        <w:pStyle w:val="ListParagraph"/>
        <w:numPr>
          <w:ilvl w:val="0"/>
          <w:numId w:val="113"/>
        </w:numPr>
        <w:spacing w:line="360" w:lineRule="auto"/>
        <w:jc w:val="both"/>
        <w:rPr>
          <w:rFonts w:ascii="Times New Roman" w:hAnsi="Times New Roman"/>
          <w:sz w:val="24"/>
          <w:szCs w:val="24"/>
        </w:rPr>
      </w:pPr>
      <w:r w:rsidRPr="0054257D">
        <w:rPr>
          <w:rFonts w:ascii="Times New Roman" w:hAnsi="Times New Roman"/>
          <w:sz w:val="24"/>
          <w:szCs w:val="24"/>
        </w:rPr>
        <w:t>Computer virus</w:t>
      </w:r>
    </w:p>
    <w:p w:rsidR="00B21E5E" w:rsidRDefault="00B21E5E" w:rsidP="00B21E5E">
      <w:pPr>
        <w:spacing w:line="360" w:lineRule="auto"/>
        <w:jc w:val="both"/>
        <w:rPr>
          <w:color w:val="000000"/>
        </w:rPr>
      </w:pPr>
      <w:r>
        <w:rPr>
          <w:b/>
          <w:color w:val="000000"/>
        </w:rPr>
        <w:t xml:space="preserve">Activity 1 </w:t>
      </w:r>
    </w:p>
    <w:p w:rsidR="00B21E5E" w:rsidRDefault="00B21E5E" w:rsidP="00B21E5E">
      <w:pPr>
        <w:spacing w:line="360" w:lineRule="auto"/>
        <w:jc w:val="both"/>
        <w:rPr>
          <w:color w:val="000000"/>
        </w:rPr>
      </w:pPr>
      <w:r>
        <w:rPr>
          <w:color w:val="000000"/>
        </w:rPr>
        <w:t xml:space="preserve">I hope you have heard the term </w:t>
      </w:r>
      <w:r>
        <w:rPr>
          <w:b/>
          <w:color w:val="000000"/>
        </w:rPr>
        <w:t xml:space="preserve">virus </w:t>
      </w:r>
      <w:r>
        <w:rPr>
          <w:color w:val="000000"/>
        </w:rPr>
        <w:t>before. Can you briefly explain it?</w:t>
      </w:r>
    </w:p>
    <w:p w:rsidR="00B21E5E" w:rsidRDefault="00B21E5E" w:rsidP="00B21E5E">
      <w:pPr>
        <w:spacing w:line="360" w:lineRule="auto"/>
        <w:jc w:val="both"/>
        <w:rPr>
          <w:color w:val="000000"/>
        </w:rPr>
      </w:pPr>
      <w:r>
        <w:rPr>
          <w:color w:val="000000"/>
        </w:rPr>
        <w:t>………………………………………………………………………………………………………………………………………………………………………………………………………………………………………………………………………………………………</w:t>
      </w:r>
    </w:p>
    <w:p w:rsidR="00B21E5E" w:rsidRDefault="00B21E5E" w:rsidP="0064513B">
      <w:pPr>
        <w:pStyle w:val="ListParagraph"/>
        <w:spacing w:line="360" w:lineRule="auto"/>
        <w:ind w:left="0"/>
        <w:jc w:val="both"/>
        <w:rPr>
          <w:rFonts w:ascii="Times New Roman" w:hAnsi="Times New Roman"/>
          <w:sz w:val="24"/>
          <w:szCs w:val="24"/>
        </w:rPr>
      </w:pPr>
    </w:p>
    <w:p w:rsidR="00B21E5E" w:rsidRDefault="00B21E5E" w:rsidP="0064513B">
      <w:pPr>
        <w:pStyle w:val="ListParagraph"/>
        <w:spacing w:line="360" w:lineRule="auto"/>
        <w:ind w:left="0"/>
        <w:jc w:val="both"/>
        <w:rPr>
          <w:rFonts w:ascii="Times New Roman" w:hAnsi="Times New Roman"/>
          <w:sz w:val="24"/>
          <w:szCs w:val="24"/>
        </w:rPr>
      </w:pPr>
      <w:r>
        <w:rPr>
          <w:rFonts w:ascii="Times New Roman" w:hAnsi="Times New Roman"/>
          <w:sz w:val="24"/>
          <w:szCs w:val="24"/>
        </w:rPr>
        <w:t>May be your definition might be either of the following</w:t>
      </w:r>
    </w:p>
    <w:p w:rsidR="00B21E5E" w:rsidRPr="00B21E5E" w:rsidRDefault="00B21E5E" w:rsidP="0064513B">
      <w:pPr>
        <w:pStyle w:val="ListParagraph"/>
        <w:spacing w:line="360" w:lineRule="auto"/>
        <w:ind w:left="0"/>
        <w:jc w:val="both"/>
        <w:rPr>
          <w:rFonts w:ascii="Times New Roman" w:hAnsi="Times New Roman"/>
          <w:sz w:val="24"/>
          <w:szCs w:val="24"/>
        </w:rPr>
      </w:pPr>
    </w:p>
    <w:p w:rsidR="00B21E5E" w:rsidRDefault="0064513B" w:rsidP="0064513B">
      <w:pPr>
        <w:pStyle w:val="ListParagraph"/>
        <w:spacing w:line="360" w:lineRule="auto"/>
        <w:ind w:left="0"/>
        <w:jc w:val="both"/>
        <w:rPr>
          <w:rFonts w:ascii="Times New Roman" w:hAnsi="Times New Roman"/>
          <w:bCs/>
          <w:sz w:val="24"/>
          <w:szCs w:val="24"/>
        </w:rPr>
      </w:pPr>
      <w:r>
        <w:rPr>
          <w:rFonts w:ascii="Times New Roman" w:hAnsi="Times New Roman"/>
          <w:b/>
          <w:sz w:val="24"/>
          <w:szCs w:val="24"/>
        </w:rPr>
        <w:t>Computer V</w:t>
      </w:r>
      <w:r w:rsidR="00D4671A" w:rsidRPr="00861341">
        <w:rPr>
          <w:rFonts w:ascii="Times New Roman" w:hAnsi="Times New Roman"/>
          <w:b/>
          <w:sz w:val="24"/>
          <w:szCs w:val="24"/>
        </w:rPr>
        <w:t>irus</w:t>
      </w:r>
      <w:r w:rsidR="00A7734E">
        <w:rPr>
          <w:rFonts w:ascii="Times New Roman" w:hAnsi="Times New Roman"/>
          <w:b/>
          <w:sz w:val="24"/>
          <w:szCs w:val="24"/>
        </w:rPr>
        <w:t>;</w:t>
      </w:r>
      <w:r w:rsidR="00A7734E">
        <w:rPr>
          <w:rFonts w:ascii="Times New Roman" w:hAnsi="Times New Roman"/>
          <w:sz w:val="24"/>
          <w:szCs w:val="24"/>
        </w:rPr>
        <w:t xml:space="preserve"> </w:t>
      </w:r>
      <w:r w:rsidRPr="00C80ED3">
        <w:rPr>
          <w:rFonts w:ascii="Times New Roman" w:hAnsi="Times New Roman"/>
          <w:bCs/>
          <w:sz w:val="24"/>
          <w:szCs w:val="24"/>
        </w:rPr>
        <w:t>Is a hidden set of instructions (software) buried in another set of instructions (software) with the ability to move from one computer to another causing damage.</w:t>
      </w:r>
    </w:p>
    <w:p w:rsidR="00C80ED3" w:rsidRDefault="00C80ED3" w:rsidP="0064513B">
      <w:pPr>
        <w:pStyle w:val="ListParagraph"/>
        <w:spacing w:line="360" w:lineRule="auto"/>
        <w:ind w:left="0"/>
        <w:jc w:val="both"/>
        <w:rPr>
          <w:rFonts w:ascii="Times New Roman" w:hAnsi="Times New Roman"/>
          <w:bCs/>
          <w:sz w:val="24"/>
          <w:szCs w:val="24"/>
        </w:rPr>
      </w:pPr>
    </w:p>
    <w:p w:rsidR="0064513B" w:rsidRDefault="0064513B" w:rsidP="0064513B">
      <w:pPr>
        <w:pStyle w:val="ListParagraph"/>
        <w:spacing w:line="360" w:lineRule="auto"/>
        <w:ind w:left="0"/>
        <w:jc w:val="both"/>
        <w:rPr>
          <w:rFonts w:ascii="Times New Roman" w:hAnsi="Times New Roman"/>
          <w:bCs/>
          <w:sz w:val="24"/>
          <w:szCs w:val="24"/>
        </w:rPr>
      </w:pPr>
      <w:r w:rsidRPr="00C80ED3">
        <w:rPr>
          <w:rFonts w:ascii="Times New Roman" w:hAnsi="Times New Roman"/>
          <w:bCs/>
          <w:sz w:val="24"/>
          <w:szCs w:val="24"/>
        </w:rPr>
        <w:t xml:space="preserve"> Virus is a computer program that replicates itself and transfers itself to another computer system. Virus is a kind of malicious code (program) that cause damage to programs and make the system crash.</w:t>
      </w:r>
    </w:p>
    <w:p w:rsidR="00C80ED3" w:rsidRPr="00C80ED3" w:rsidRDefault="00C80ED3" w:rsidP="0064513B">
      <w:pPr>
        <w:pStyle w:val="ListParagraph"/>
        <w:spacing w:line="360" w:lineRule="auto"/>
        <w:ind w:left="0"/>
        <w:jc w:val="both"/>
        <w:rPr>
          <w:rFonts w:ascii="Times New Roman" w:hAnsi="Times New Roman"/>
          <w:bCs/>
          <w:sz w:val="24"/>
          <w:szCs w:val="24"/>
        </w:rPr>
      </w:pPr>
    </w:p>
    <w:p w:rsidR="00A7734E" w:rsidRDefault="0064513B" w:rsidP="0064513B">
      <w:pPr>
        <w:pStyle w:val="ListParagraph"/>
        <w:spacing w:line="360" w:lineRule="auto"/>
        <w:ind w:left="0"/>
        <w:jc w:val="both"/>
        <w:rPr>
          <w:rFonts w:ascii="Times New Roman" w:hAnsi="Times New Roman"/>
          <w:bCs/>
          <w:sz w:val="24"/>
          <w:szCs w:val="24"/>
        </w:rPr>
      </w:pPr>
      <w:r w:rsidRPr="00C80ED3">
        <w:rPr>
          <w:rFonts w:ascii="Times New Roman" w:hAnsi="Times New Roman"/>
          <w:bCs/>
          <w:sz w:val="24"/>
          <w:szCs w:val="24"/>
        </w:rPr>
        <w:t xml:space="preserve">Virus is also a computer program that is part of another and inserts copies of itself, often damaging the integrity of stored data. </w:t>
      </w:r>
    </w:p>
    <w:p w:rsidR="00C80ED3" w:rsidRPr="00C80ED3" w:rsidRDefault="00C80ED3" w:rsidP="0064513B">
      <w:pPr>
        <w:pStyle w:val="ListParagraph"/>
        <w:spacing w:line="360" w:lineRule="auto"/>
        <w:ind w:left="0"/>
        <w:jc w:val="both"/>
        <w:rPr>
          <w:rFonts w:ascii="Times New Roman" w:hAnsi="Times New Roman"/>
          <w:bCs/>
          <w:sz w:val="24"/>
          <w:szCs w:val="24"/>
        </w:rPr>
      </w:pPr>
    </w:p>
    <w:p w:rsidR="00D4671A" w:rsidRDefault="0064513B" w:rsidP="0064513B">
      <w:pPr>
        <w:pStyle w:val="ListParagraph"/>
        <w:spacing w:line="360" w:lineRule="auto"/>
        <w:ind w:left="0"/>
        <w:jc w:val="both"/>
        <w:rPr>
          <w:bCs/>
          <w:sz w:val="24"/>
          <w:szCs w:val="24"/>
        </w:rPr>
      </w:pPr>
      <w:r w:rsidRPr="00C80ED3">
        <w:rPr>
          <w:rFonts w:ascii="Times New Roman" w:hAnsi="Times New Roman"/>
          <w:bCs/>
          <w:sz w:val="24"/>
          <w:szCs w:val="24"/>
        </w:rPr>
        <w:t>Computer virus travels with the program that contains it, and it cannot infect human being since it is electronic instructions.</w:t>
      </w:r>
      <w:r w:rsidR="00C80ED3">
        <w:rPr>
          <w:bCs/>
          <w:sz w:val="24"/>
          <w:szCs w:val="24"/>
        </w:rPr>
        <w:t xml:space="preserve"> </w:t>
      </w:r>
    </w:p>
    <w:p w:rsidR="00D11963" w:rsidRDefault="00D11963" w:rsidP="00D11963">
      <w:pPr>
        <w:spacing w:line="360" w:lineRule="auto"/>
        <w:jc w:val="both"/>
        <w:rPr>
          <w:color w:val="000000"/>
        </w:rPr>
      </w:pPr>
      <w:r>
        <w:rPr>
          <w:color w:val="000000"/>
        </w:rPr>
        <w:t xml:space="preserve">There are two categories of viruses </w:t>
      </w:r>
      <w:r w:rsidRPr="003A115F">
        <w:rPr>
          <w:b/>
          <w:color w:val="000000"/>
        </w:rPr>
        <w:t>Benign</w:t>
      </w:r>
      <w:r>
        <w:rPr>
          <w:color w:val="000000"/>
        </w:rPr>
        <w:t xml:space="preserve"> and then </w:t>
      </w:r>
      <w:r w:rsidRPr="003A115F">
        <w:rPr>
          <w:b/>
          <w:color w:val="000000"/>
        </w:rPr>
        <w:t>Malignant.</w:t>
      </w:r>
    </w:p>
    <w:p w:rsidR="00D11963" w:rsidRDefault="00D11963" w:rsidP="00D11963">
      <w:pPr>
        <w:spacing w:line="360" w:lineRule="auto"/>
        <w:jc w:val="both"/>
        <w:rPr>
          <w:color w:val="000000"/>
        </w:rPr>
      </w:pPr>
    </w:p>
    <w:p w:rsidR="00D11963" w:rsidRPr="008F548F" w:rsidRDefault="00D11963" w:rsidP="00D11963">
      <w:pPr>
        <w:spacing w:line="360" w:lineRule="auto"/>
        <w:jc w:val="both"/>
        <w:rPr>
          <w:color w:val="000000"/>
        </w:rPr>
      </w:pPr>
      <w:r>
        <w:rPr>
          <w:color w:val="000000"/>
        </w:rPr>
        <w:t>The first category of virus (</w:t>
      </w:r>
      <w:r w:rsidRPr="003A115F">
        <w:rPr>
          <w:b/>
          <w:color w:val="000000"/>
        </w:rPr>
        <w:t>benign</w:t>
      </w:r>
      <w:r>
        <w:rPr>
          <w:color w:val="000000"/>
        </w:rPr>
        <w:t xml:space="preserve">) displays a message or slows down your computer but does not destroy any information.  </w:t>
      </w:r>
    </w:p>
    <w:p w:rsidR="00D11963" w:rsidRDefault="00D11963" w:rsidP="00D11963">
      <w:pPr>
        <w:spacing w:line="360" w:lineRule="auto"/>
        <w:jc w:val="both"/>
        <w:rPr>
          <w:color w:val="000000"/>
        </w:rPr>
      </w:pPr>
      <w:r w:rsidRPr="003A115F">
        <w:rPr>
          <w:b/>
          <w:color w:val="000000"/>
        </w:rPr>
        <w:t>Malignant</w:t>
      </w:r>
      <w:r>
        <w:rPr>
          <w:color w:val="000000"/>
        </w:rPr>
        <w:t xml:space="preserve"> virus, however, do damage to the computer system. Some will scramble or delete your files. Others shut your computer down, make your word software act strangely or damage the compact flash memory in your digital camera so that it will not store pictures any more.</w:t>
      </w:r>
    </w:p>
    <w:p w:rsidR="00D11963" w:rsidRDefault="00D11963" w:rsidP="00D11963">
      <w:pPr>
        <w:spacing w:line="360" w:lineRule="auto"/>
        <w:jc w:val="both"/>
        <w:rPr>
          <w:color w:val="000000"/>
        </w:rPr>
      </w:pPr>
    </w:p>
    <w:p w:rsidR="00736479" w:rsidRDefault="00736479">
      <w:pPr>
        <w:rPr>
          <w:b/>
          <w:color w:val="000000"/>
        </w:rPr>
      </w:pPr>
      <w:r>
        <w:rPr>
          <w:b/>
          <w:color w:val="000000"/>
        </w:rPr>
        <w:br w:type="page"/>
      </w:r>
    </w:p>
    <w:p w:rsidR="00D11963" w:rsidRDefault="00D11963" w:rsidP="00D11963">
      <w:pPr>
        <w:spacing w:line="360" w:lineRule="auto"/>
        <w:jc w:val="both"/>
        <w:rPr>
          <w:color w:val="000000"/>
        </w:rPr>
      </w:pPr>
      <w:r w:rsidRPr="00D11963">
        <w:rPr>
          <w:b/>
          <w:color w:val="000000"/>
        </w:rPr>
        <w:t>Examples of virus</w:t>
      </w:r>
      <w:r>
        <w:rPr>
          <w:b/>
          <w:color w:val="000000"/>
        </w:rPr>
        <w:t>es</w:t>
      </w:r>
    </w:p>
    <w:p w:rsidR="00D11963" w:rsidRPr="00E5266B" w:rsidRDefault="00D11963" w:rsidP="006C1457">
      <w:pPr>
        <w:numPr>
          <w:ilvl w:val="0"/>
          <w:numId w:val="114"/>
        </w:numPr>
        <w:spacing w:line="360" w:lineRule="auto"/>
        <w:rPr>
          <w:bCs/>
        </w:rPr>
      </w:pPr>
      <w:r w:rsidRPr="00736479">
        <w:rPr>
          <w:b/>
          <w:bCs/>
        </w:rPr>
        <w:t>Boot sector or partition table virus:</w:t>
      </w:r>
      <w:r w:rsidRPr="00E5266B">
        <w:rPr>
          <w:bCs/>
        </w:rPr>
        <w:t xml:space="preserve"> Boot sector is the area of the computer that is accessed when the computer is turned on. This type of virus attack the booting portion of the operating system on the computer thereby destroying the operating system. When this happens the user may need to reinstall the operating system.</w:t>
      </w:r>
    </w:p>
    <w:p w:rsidR="00D11963" w:rsidRPr="00E5266B" w:rsidRDefault="00D11963" w:rsidP="006C1457">
      <w:pPr>
        <w:numPr>
          <w:ilvl w:val="0"/>
          <w:numId w:val="114"/>
        </w:numPr>
        <w:spacing w:line="360" w:lineRule="auto"/>
        <w:rPr>
          <w:bCs/>
        </w:rPr>
      </w:pPr>
      <w:r w:rsidRPr="00E5266B">
        <w:rPr>
          <w:b/>
          <w:bCs/>
        </w:rPr>
        <w:t>Worm</w:t>
      </w:r>
      <w:r w:rsidRPr="00E5266B">
        <w:rPr>
          <w:bCs/>
        </w:rPr>
        <w:t xml:space="preserve"> is a program that multiplies on its own to make numerous copies of itself. Worms slow down the computer making it difficult to work with.</w:t>
      </w:r>
    </w:p>
    <w:p w:rsidR="00D11963" w:rsidRPr="00E5266B" w:rsidRDefault="00D11963" w:rsidP="006C1457">
      <w:pPr>
        <w:numPr>
          <w:ilvl w:val="0"/>
          <w:numId w:val="114"/>
        </w:numPr>
        <w:spacing w:line="360" w:lineRule="auto"/>
        <w:rPr>
          <w:bCs/>
        </w:rPr>
      </w:pPr>
      <w:r w:rsidRPr="00E5266B">
        <w:rPr>
          <w:b/>
          <w:bCs/>
        </w:rPr>
        <w:t>Trojan Horses</w:t>
      </w:r>
      <w:r w:rsidRPr="00E5266B">
        <w:rPr>
          <w:bCs/>
        </w:rPr>
        <w:t xml:space="preserve"> look like very useful programs but only end up destroying the files on the computer. This type of virus does not reproduce themselves like worms.</w:t>
      </w:r>
    </w:p>
    <w:p w:rsidR="00D11963" w:rsidRPr="00E5266B" w:rsidRDefault="00D11963" w:rsidP="006C1457">
      <w:pPr>
        <w:pStyle w:val="NoSpacing"/>
        <w:numPr>
          <w:ilvl w:val="0"/>
          <w:numId w:val="114"/>
        </w:numPr>
        <w:spacing w:line="360" w:lineRule="auto"/>
        <w:ind w:right="0"/>
        <w:rPr>
          <w:sz w:val="24"/>
          <w:szCs w:val="24"/>
        </w:rPr>
      </w:pPr>
      <w:r w:rsidRPr="00736479">
        <w:rPr>
          <w:b/>
          <w:sz w:val="24"/>
          <w:szCs w:val="24"/>
        </w:rPr>
        <w:t>Resident Viruses:</w:t>
      </w:r>
      <w:r w:rsidRPr="00E5266B">
        <w:rPr>
          <w:sz w:val="24"/>
          <w:szCs w:val="24"/>
        </w:rPr>
        <w:t xml:space="preserve"> This type of virus dwells in the RAM memory. It interrupts all of the operations executed by the system by corrupting files and programs that are opened, closed, copied, renamed etc. </w:t>
      </w:r>
    </w:p>
    <w:p w:rsidR="00D11963" w:rsidRPr="00E5266B" w:rsidRDefault="00D11963" w:rsidP="006C1457">
      <w:pPr>
        <w:pStyle w:val="NoSpacing"/>
        <w:numPr>
          <w:ilvl w:val="0"/>
          <w:numId w:val="114"/>
        </w:numPr>
        <w:spacing w:line="360" w:lineRule="auto"/>
        <w:ind w:right="0"/>
        <w:rPr>
          <w:sz w:val="24"/>
          <w:szCs w:val="24"/>
        </w:rPr>
      </w:pPr>
      <w:r w:rsidRPr="00736479">
        <w:rPr>
          <w:b/>
          <w:sz w:val="24"/>
          <w:szCs w:val="24"/>
        </w:rPr>
        <w:t>Direct Action Viruses:</w:t>
      </w:r>
      <w:r w:rsidRPr="00E5266B">
        <w:rPr>
          <w:b/>
          <w:i/>
          <w:sz w:val="24"/>
          <w:szCs w:val="24"/>
        </w:rPr>
        <w:t xml:space="preserve"> </w:t>
      </w:r>
      <w:r w:rsidRPr="00E5266B">
        <w:rPr>
          <w:sz w:val="24"/>
          <w:szCs w:val="24"/>
        </w:rPr>
        <w:t xml:space="preserve">The main purpose of this virus is to replicate and take action when it is executed. When a specific condition is met, the virus will go into action and infect files in the directory or folder that it is in and in directories that are specified in the AUTOEXEC.BAT file PATH. </w:t>
      </w:r>
    </w:p>
    <w:p w:rsidR="00D11963" w:rsidRPr="00E5266B" w:rsidRDefault="00D11963" w:rsidP="006C1457">
      <w:pPr>
        <w:pStyle w:val="NoSpacing"/>
        <w:numPr>
          <w:ilvl w:val="0"/>
          <w:numId w:val="114"/>
        </w:numPr>
        <w:spacing w:line="360" w:lineRule="auto"/>
        <w:ind w:right="0"/>
        <w:rPr>
          <w:sz w:val="24"/>
          <w:szCs w:val="24"/>
        </w:rPr>
      </w:pPr>
      <w:r w:rsidRPr="00736479">
        <w:rPr>
          <w:b/>
          <w:sz w:val="24"/>
          <w:szCs w:val="24"/>
        </w:rPr>
        <w:t>Overwrite Viruses:</w:t>
      </w:r>
      <w:r w:rsidRPr="00E5266B">
        <w:rPr>
          <w:b/>
          <w:i/>
          <w:sz w:val="24"/>
          <w:szCs w:val="24"/>
        </w:rPr>
        <w:t xml:space="preserve"> </w:t>
      </w:r>
      <w:r w:rsidRPr="00E5266B">
        <w:rPr>
          <w:sz w:val="24"/>
          <w:szCs w:val="24"/>
        </w:rPr>
        <w:t>Virus of this kind is characterized by the fact that it deletes the information contained in the files that it infects, rendering them partially or totally useless once they have been infected.</w:t>
      </w:r>
    </w:p>
    <w:p w:rsidR="00D11963" w:rsidRPr="00E5266B" w:rsidRDefault="00D11963" w:rsidP="006C1457">
      <w:pPr>
        <w:pStyle w:val="NoSpacing"/>
        <w:numPr>
          <w:ilvl w:val="0"/>
          <w:numId w:val="114"/>
        </w:numPr>
        <w:spacing w:line="360" w:lineRule="auto"/>
        <w:ind w:right="0"/>
        <w:rPr>
          <w:sz w:val="24"/>
          <w:szCs w:val="24"/>
        </w:rPr>
      </w:pPr>
      <w:r w:rsidRPr="00736479">
        <w:rPr>
          <w:b/>
          <w:sz w:val="24"/>
          <w:szCs w:val="24"/>
        </w:rPr>
        <w:t>Macro Virus:</w:t>
      </w:r>
      <w:r w:rsidRPr="00E5266B">
        <w:rPr>
          <w:b/>
          <w:i/>
          <w:sz w:val="24"/>
          <w:szCs w:val="24"/>
        </w:rPr>
        <w:t xml:space="preserve"> </w:t>
      </w:r>
      <w:r w:rsidRPr="00E5266B">
        <w:rPr>
          <w:sz w:val="24"/>
          <w:szCs w:val="24"/>
        </w:rPr>
        <w:t xml:space="preserve">Macro viruses infect files that are created using certain applications or programs that contain macros. </w:t>
      </w:r>
    </w:p>
    <w:p w:rsidR="00D11963" w:rsidRPr="00E5266B" w:rsidRDefault="00D11963" w:rsidP="006C1457">
      <w:pPr>
        <w:pStyle w:val="NoSpacing"/>
        <w:numPr>
          <w:ilvl w:val="0"/>
          <w:numId w:val="114"/>
        </w:numPr>
        <w:spacing w:line="360" w:lineRule="auto"/>
        <w:ind w:right="0"/>
        <w:rPr>
          <w:sz w:val="24"/>
          <w:szCs w:val="24"/>
        </w:rPr>
      </w:pPr>
      <w:r w:rsidRPr="00736479">
        <w:rPr>
          <w:b/>
          <w:sz w:val="24"/>
          <w:szCs w:val="24"/>
        </w:rPr>
        <w:t>Directory Virus:</w:t>
      </w:r>
      <w:r w:rsidRPr="00E5266B">
        <w:rPr>
          <w:b/>
          <w:i/>
          <w:sz w:val="24"/>
          <w:szCs w:val="24"/>
        </w:rPr>
        <w:t xml:space="preserve"> </w:t>
      </w:r>
      <w:r w:rsidRPr="00E5266B">
        <w:rPr>
          <w:sz w:val="24"/>
          <w:szCs w:val="24"/>
        </w:rPr>
        <w:t xml:space="preserve">Directory viruses change the paths that indicate the location of a file. By executing a program (file with the extension .EXE or .COM) which has been infected by a virus, you are unknowingly running the virus program, while the original file and program have been previously moved by the virus. </w:t>
      </w:r>
    </w:p>
    <w:p w:rsidR="00D11963" w:rsidRPr="00E5266B" w:rsidRDefault="00D11963" w:rsidP="006C1457">
      <w:pPr>
        <w:pStyle w:val="NoSpacing"/>
        <w:numPr>
          <w:ilvl w:val="0"/>
          <w:numId w:val="114"/>
        </w:numPr>
        <w:spacing w:line="360" w:lineRule="auto"/>
        <w:ind w:right="0"/>
        <w:rPr>
          <w:sz w:val="24"/>
          <w:szCs w:val="24"/>
        </w:rPr>
      </w:pPr>
      <w:r w:rsidRPr="00736479">
        <w:rPr>
          <w:b/>
          <w:sz w:val="24"/>
          <w:szCs w:val="24"/>
        </w:rPr>
        <w:t xml:space="preserve">Polymorphic Viruses: </w:t>
      </w:r>
      <w:r w:rsidRPr="00736479">
        <w:rPr>
          <w:sz w:val="24"/>
          <w:szCs w:val="24"/>
        </w:rPr>
        <w:t>Polymorphic</w:t>
      </w:r>
      <w:r w:rsidRPr="00E5266B">
        <w:rPr>
          <w:sz w:val="24"/>
          <w:szCs w:val="24"/>
        </w:rPr>
        <w:t xml:space="preserve"> viruses encrypt or encode themselves in a different way (using different algorithms and encryption keys) every time they infect a system. This makes it impossible for anti-viruses to find them. </w:t>
      </w:r>
    </w:p>
    <w:p w:rsidR="00D11963" w:rsidRPr="00E5266B" w:rsidRDefault="00D11963" w:rsidP="006C1457">
      <w:pPr>
        <w:pStyle w:val="NoSpacing"/>
        <w:numPr>
          <w:ilvl w:val="0"/>
          <w:numId w:val="114"/>
        </w:numPr>
        <w:spacing w:line="360" w:lineRule="auto"/>
        <w:ind w:right="0"/>
        <w:rPr>
          <w:sz w:val="24"/>
          <w:szCs w:val="24"/>
        </w:rPr>
      </w:pPr>
      <w:r w:rsidRPr="00736479">
        <w:rPr>
          <w:b/>
          <w:sz w:val="24"/>
          <w:szCs w:val="24"/>
        </w:rPr>
        <w:t xml:space="preserve">Companion Viruses: </w:t>
      </w:r>
      <w:r w:rsidRPr="00736479">
        <w:rPr>
          <w:sz w:val="24"/>
          <w:szCs w:val="24"/>
        </w:rPr>
        <w:t>They are known as companion viruses because once they get</w:t>
      </w:r>
      <w:r w:rsidRPr="00E5266B">
        <w:rPr>
          <w:sz w:val="24"/>
          <w:szCs w:val="24"/>
        </w:rPr>
        <w:t xml:space="preserve"> into the system they "accompany" the other files that already exist. </w:t>
      </w:r>
    </w:p>
    <w:p w:rsidR="00D11963" w:rsidRPr="00D11963" w:rsidRDefault="00D11963" w:rsidP="006C1457">
      <w:pPr>
        <w:pStyle w:val="NoSpacing"/>
        <w:numPr>
          <w:ilvl w:val="0"/>
          <w:numId w:val="114"/>
        </w:numPr>
        <w:spacing w:line="360" w:lineRule="auto"/>
        <w:ind w:right="0"/>
        <w:rPr>
          <w:sz w:val="24"/>
          <w:szCs w:val="24"/>
        </w:rPr>
      </w:pPr>
      <w:r w:rsidRPr="00736479">
        <w:rPr>
          <w:b/>
          <w:sz w:val="24"/>
          <w:szCs w:val="24"/>
        </w:rPr>
        <w:t xml:space="preserve">FAT Virus: </w:t>
      </w:r>
      <w:r w:rsidRPr="00736479">
        <w:rPr>
          <w:sz w:val="24"/>
          <w:szCs w:val="24"/>
        </w:rPr>
        <w:t>The file allocation table or FAT is the part of a disk used to connect</w:t>
      </w:r>
      <w:r w:rsidRPr="00E5266B">
        <w:rPr>
          <w:sz w:val="24"/>
          <w:szCs w:val="24"/>
        </w:rPr>
        <w:t xml:space="preserve"> information and is a vital part of the normal functioning of the computer. This type of virus attack can be especially dangerous, by preventing access to certain sections of the disk where important files are stored.</w:t>
      </w:r>
    </w:p>
    <w:p w:rsidR="00852EC9" w:rsidRDefault="00852EC9" w:rsidP="00F671D1">
      <w:pPr>
        <w:tabs>
          <w:tab w:val="left" w:pos="6375"/>
        </w:tabs>
        <w:spacing w:line="360" w:lineRule="auto"/>
        <w:jc w:val="both"/>
        <w:rPr>
          <w:b/>
        </w:rPr>
      </w:pPr>
    </w:p>
    <w:p w:rsidR="00D4671A" w:rsidRDefault="00D4671A" w:rsidP="00F671D1">
      <w:pPr>
        <w:tabs>
          <w:tab w:val="left" w:pos="6375"/>
        </w:tabs>
        <w:spacing w:line="360" w:lineRule="auto"/>
        <w:jc w:val="both"/>
      </w:pPr>
      <w:r w:rsidRPr="004E4C9E">
        <w:rPr>
          <w:b/>
        </w:rPr>
        <w:t xml:space="preserve">Features that can be used to identify if your pc is infected or not </w:t>
      </w:r>
    </w:p>
    <w:p w:rsidR="00F671D1" w:rsidRPr="00736479" w:rsidRDefault="00F671D1" w:rsidP="00F671D1">
      <w:pPr>
        <w:tabs>
          <w:tab w:val="left" w:pos="6375"/>
        </w:tabs>
        <w:spacing w:line="360" w:lineRule="auto"/>
        <w:jc w:val="both"/>
        <w:rPr>
          <w:sz w:val="8"/>
        </w:rPr>
      </w:pPr>
    </w:p>
    <w:p w:rsidR="00D4671A" w:rsidRPr="0054257D" w:rsidRDefault="00D4671A" w:rsidP="006C1457">
      <w:pPr>
        <w:numPr>
          <w:ilvl w:val="0"/>
          <w:numId w:val="110"/>
        </w:numPr>
        <w:spacing w:line="360" w:lineRule="auto"/>
        <w:jc w:val="both"/>
      </w:pPr>
      <w:r w:rsidRPr="0054257D">
        <w:t>They change the configuration of the system. Sometimes changes the current date and shows files and funny characters that are not letters.</w:t>
      </w:r>
    </w:p>
    <w:p w:rsidR="00D4671A" w:rsidRPr="0054257D" w:rsidRDefault="00D4671A" w:rsidP="006C1457">
      <w:pPr>
        <w:numPr>
          <w:ilvl w:val="0"/>
          <w:numId w:val="110"/>
        </w:numPr>
        <w:spacing w:line="360" w:lineRule="auto"/>
        <w:jc w:val="both"/>
      </w:pPr>
      <w:r w:rsidRPr="0054257D">
        <w:t>At times it makes it impossible to load some software into the memory by displaying a message “Insufficient space e.g. data lock.</w:t>
      </w:r>
    </w:p>
    <w:p w:rsidR="00D4671A" w:rsidRPr="0054257D" w:rsidRDefault="00D4671A" w:rsidP="006C1457">
      <w:pPr>
        <w:numPr>
          <w:ilvl w:val="0"/>
          <w:numId w:val="110"/>
        </w:numPr>
        <w:spacing w:line="360" w:lineRule="auto"/>
        <w:jc w:val="both"/>
      </w:pPr>
      <w:r w:rsidRPr="0054257D">
        <w:rPr>
          <w:rStyle w:val="leadinphraseother"/>
        </w:rPr>
        <w:t>Makes computer run very slowly?</w:t>
      </w:r>
      <w:r w:rsidRPr="0054257D">
        <w:t xml:space="preserve"> A common symptom of a virus is much slower than normal computer performance.</w:t>
      </w:r>
    </w:p>
    <w:p w:rsidR="00D97B57" w:rsidRDefault="00D4671A" w:rsidP="006C1457">
      <w:pPr>
        <w:pStyle w:val="para"/>
        <w:numPr>
          <w:ilvl w:val="0"/>
          <w:numId w:val="110"/>
        </w:numPr>
        <w:spacing w:line="360" w:lineRule="auto"/>
        <w:jc w:val="both"/>
      </w:pPr>
      <w:r w:rsidRPr="0054257D">
        <w:t xml:space="preserve">Programs starting or closing automatically or </w:t>
      </w:r>
      <w:r w:rsidRPr="0054257D">
        <w:rPr>
          <w:rStyle w:val="notlocalizable"/>
        </w:rPr>
        <w:t>Windows</w:t>
      </w:r>
      <w:r w:rsidRPr="0054257D">
        <w:t xml:space="preserve"> shutting down suddenly.</w:t>
      </w:r>
    </w:p>
    <w:p w:rsidR="00D97B57" w:rsidRPr="00D97B57" w:rsidRDefault="00736479" w:rsidP="00D97B57">
      <w:pPr>
        <w:spacing w:before="100" w:beforeAutospacing="1" w:after="100" w:afterAutospacing="1" w:line="360" w:lineRule="auto"/>
        <w:rPr>
          <w:bCs/>
        </w:rPr>
      </w:pPr>
      <w:r>
        <w:rPr>
          <w:b/>
          <w:bCs/>
        </w:rPr>
        <w:t>How Viruses may A</w:t>
      </w:r>
      <w:r w:rsidR="00D97B57">
        <w:rPr>
          <w:b/>
          <w:bCs/>
        </w:rPr>
        <w:t xml:space="preserve">ffect </w:t>
      </w:r>
      <w:r>
        <w:rPr>
          <w:b/>
          <w:bCs/>
        </w:rPr>
        <w:t>F</w:t>
      </w:r>
      <w:r w:rsidR="00D97B57">
        <w:rPr>
          <w:b/>
          <w:bCs/>
        </w:rPr>
        <w:t>iles</w:t>
      </w:r>
      <w:r w:rsidR="00D97B57">
        <w:rPr>
          <w:bCs/>
        </w:rPr>
        <w:t>.</w:t>
      </w:r>
    </w:p>
    <w:p w:rsidR="00D97B57" w:rsidRPr="009B288C" w:rsidRDefault="00D97B57" w:rsidP="00D97B57">
      <w:pPr>
        <w:spacing w:before="100" w:beforeAutospacing="1" w:after="100" w:afterAutospacing="1" w:line="360" w:lineRule="auto"/>
      </w:pPr>
      <w:r w:rsidRPr="00A14F8C">
        <w:rPr>
          <w:bCs/>
        </w:rPr>
        <w:t>Viruses can affect any files; however, usually attack</w:t>
      </w:r>
      <w:r w:rsidRPr="009B288C">
        <w:rPr>
          <w:b/>
          <w:bCs/>
        </w:rPr>
        <w:t xml:space="preserve"> .com, .exe, .sys, .bin, .pif or any data files</w:t>
      </w:r>
      <w:r w:rsidRPr="009B288C">
        <w:t xml:space="preserve"> - Viruses have the capability of infecting any file; however, will generally infect executable files or data files, such as word or excel documents that are opened frequently and allow the virus to try infecting other files more often.</w:t>
      </w:r>
    </w:p>
    <w:p w:rsidR="00D97B57" w:rsidRPr="009B288C" w:rsidRDefault="00D97B57" w:rsidP="00C72957">
      <w:pPr>
        <w:spacing w:before="100" w:beforeAutospacing="1" w:after="100" w:afterAutospacing="1" w:line="360" w:lineRule="auto"/>
      </w:pPr>
      <w:r w:rsidRPr="009B288C">
        <w:rPr>
          <w:b/>
          <w:bCs/>
        </w:rPr>
        <w:t>Increase the files size</w:t>
      </w:r>
      <w:r w:rsidRPr="009B288C">
        <w:t xml:space="preserve"> - When infecting files, virtues will generally increase the size of the file; however, with more sophisticated viruses these changes can be hidden.</w:t>
      </w:r>
    </w:p>
    <w:p w:rsidR="00D97B57" w:rsidRPr="009B288C" w:rsidRDefault="00D97B57" w:rsidP="00D97B57">
      <w:pPr>
        <w:spacing w:before="100" w:beforeAutospacing="1" w:after="100" w:afterAutospacing="1" w:line="360" w:lineRule="auto"/>
      </w:pPr>
      <w:r w:rsidRPr="009B288C">
        <w:rPr>
          <w:b/>
          <w:bCs/>
        </w:rPr>
        <w:t>It can delete files as the file is run</w:t>
      </w:r>
      <w:r w:rsidRPr="009B288C">
        <w:t xml:space="preserve"> - Because most files are loaded into memory, once the program is in memory the virus can delete the file used to execute the virus.</w:t>
      </w:r>
    </w:p>
    <w:p w:rsidR="00D97B57" w:rsidRPr="009B288C" w:rsidRDefault="00D97B57" w:rsidP="00D97B57">
      <w:pPr>
        <w:spacing w:before="100" w:beforeAutospacing="1" w:after="100" w:afterAutospacing="1" w:line="360" w:lineRule="auto"/>
      </w:pPr>
      <w:r w:rsidRPr="009B288C">
        <w:rPr>
          <w:b/>
          <w:bCs/>
        </w:rPr>
        <w:t>It can corrupt files randomly</w:t>
      </w:r>
      <w:r w:rsidRPr="009B288C">
        <w:t xml:space="preserve"> - Some destructive viruses are not designed to destroy random data but instead randomly delete or corrupt files.</w:t>
      </w:r>
    </w:p>
    <w:p w:rsidR="00D97B57" w:rsidRPr="009B288C" w:rsidRDefault="00D97B57" w:rsidP="00D97B57">
      <w:pPr>
        <w:spacing w:before="100" w:beforeAutospacing="1" w:after="100" w:afterAutospacing="1" w:line="360" w:lineRule="auto"/>
      </w:pPr>
      <w:r w:rsidRPr="009B288C">
        <w:rPr>
          <w:b/>
          <w:bCs/>
        </w:rPr>
        <w:t>It can cause write protect errors when executing .exe files from a write protected disk</w:t>
      </w:r>
      <w:r w:rsidRPr="009B288C">
        <w:t xml:space="preserve"> - Viruses may need to write themselves to files that are executed; because of this, if a diskette is write protected, you may receive a write protection error.</w:t>
      </w:r>
    </w:p>
    <w:p w:rsidR="00D97B57" w:rsidRPr="009B288C" w:rsidRDefault="00D97B57" w:rsidP="00D97B57">
      <w:pPr>
        <w:spacing w:before="100" w:beforeAutospacing="1" w:after="100" w:afterAutospacing="1" w:line="360" w:lineRule="auto"/>
      </w:pPr>
      <w:r w:rsidRPr="009B288C">
        <w:rPr>
          <w:b/>
          <w:bCs/>
        </w:rPr>
        <w:t>It can convert .exe files to .com files</w:t>
      </w:r>
      <w:r w:rsidRPr="009B288C">
        <w:t xml:space="preserve"> - Viruses may use a separate file to run the program and rename the original file to another extension so the exe is run before the com.</w:t>
      </w:r>
    </w:p>
    <w:p w:rsidR="00D97B57" w:rsidRPr="009B288C" w:rsidRDefault="00D97B57" w:rsidP="00D97B57">
      <w:pPr>
        <w:spacing w:before="100" w:beforeAutospacing="1" w:after="100" w:afterAutospacing="1" w:line="360" w:lineRule="auto"/>
      </w:pPr>
      <w:r w:rsidRPr="009B288C">
        <w:rPr>
          <w:b/>
          <w:bCs/>
        </w:rPr>
        <w:t>It can reboot the computer when executed</w:t>
      </w:r>
      <w:r w:rsidRPr="009B288C">
        <w:t xml:space="preserve"> - Numerous computer viruses have been designed to cause a computer to reboot, freeze, or perform other tasks not normally exhibited by the computer.</w:t>
      </w:r>
    </w:p>
    <w:p w:rsidR="00D97B57" w:rsidRPr="00D97B57" w:rsidRDefault="00D97B57" w:rsidP="00D97B57">
      <w:pPr>
        <w:spacing w:before="100" w:beforeAutospacing="1" w:after="100" w:afterAutospacing="1"/>
        <w:rPr>
          <w:b/>
        </w:rPr>
      </w:pPr>
      <w:bookmarkStart w:id="71" w:name="05"/>
      <w:bookmarkEnd w:id="71"/>
      <w:r>
        <w:rPr>
          <w:b/>
        </w:rPr>
        <w:t>What V</w:t>
      </w:r>
      <w:r w:rsidRPr="00D97B57">
        <w:rPr>
          <w:b/>
        </w:rPr>
        <w:t xml:space="preserve">iruses may do to a </w:t>
      </w:r>
      <w:r>
        <w:rPr>
          <w:b/>
        </w:rPr>
        <w:t>C</w:t>
      </w:r>
      <w:r w:rsidRPr="00D97B57">
        <w:rPr>
          <w:b/>
        </w:rPr>
        <w:t>omputer</w:t>
      </w:r>
    </w:p>
    <w:p w:rsidR="00D97B57" w:rsidRPr="00A14F8C" w:rsidRDefault="00D97B57" w:rsidP="00D97B57">
      <w:pPr>
        <w:spacing w:before="100" w:beforeAutospacing="1" w:after="100" w:afterAutospacing="1" w:line="360" w:lineRule="auto"/>
      </w:pPr>
      <w:r w:rsidRPr="00A14F8C">
        <w:t>Below are different issues you may experience when you are infected with a virus. Keep in mind that you also may be experiencing any of the below issues by another computer related issue and not a virus.</w:t>
      </w:r>
    </w:p>
    <w:p w:rsidR="00D97B57" w:rsidRPr="00A14F8C" w:rsidRDefault="00D97B57" w:rsidP="006C1457">
      <w:pPr>
        <w:numPr>
          <w:ilvl w:val="0"/>
          <w:numId w:val="115"/>
        </w:numPr>
        <w:spacing w:before="100" w:beforeAutospacing="1" w:after="100" w:afterAutospacing="1" w:line="360" w:lineRule="auto"/>
      </w:pPr>
      <w:r w:rsidRPr="00A14F8C">
        <w:t>Deleted files.</w:t>
      </w:r>
    </w:p>
    <w:p w:rsidR="00D97B57" w:rsidRPr="00A14F8C" w:rsidRDefault="00D97B57" w:rsidP="006C1457">
      <w:pPr>
        <w:numPr>
          <w:ilvl w:val="0"/>
          <w:numId w:val="115"/>
        </w:numPr>
        <w:spacing w:before="100" w:beforeAutospacing="1" w:after="100" w:afterAutospacing="1" w:line="360" w:lineRule="auto"/>
      </w:pPr>
      <w:r w:rsidRPr="00A14F8C">
        <w:t>Various messages in files or on programs.</w:t>
      </w:r>
    </w:p>
    <w:p w:rsidR="00D97B57" w:rsidRPr="00A14F8C" w:rsidRDefault="00D97B57" w:rsidP="006C1457">
      <w:pPr>
        <w:numPr>
          <w:ilvl w:val="0"/>
          <w:numId w:val="115"/>
        </w:numPr>
        <w:spacing w:before="100" w:beforeAutospacing="1" w:after="100" w:afterAutospacing="1" w:line="360" w:lineRule="auto"/>
      </w:pPr>
      <w:r w:rsidRPr="00A14F8C">
        <w:t>Changes volume label.</w:t>
      </w:r>
    </w:p>
    <w:p w:rsidR="00D97B57" w:rsidRPr="00A14F8C" w:rsidRDefault="00D97B57" w:rsidP="006C1457">
      <w:pPr>
        <w:numPr>
          <w:ilvl w:val="0"/>
          <w:numId w:val="115"/>
        </w:numPr>
        <w:spacing w:before="100" w:beforeAutospacing="1" w:after="100" w:afterAutospacing="1" w:line="360" w:lineRule="auto"/>
      </w:pPr>
      <w:r w:rsidRPr="00A14F8C">
        <w:t>Marks clusters as bad in the FAT.</w:t>
      </w:r>
    </w:p>
    <w:p w:rsidR="00D97B57" w:rsidRPr="00A14F8C" w:rsidRDefault="00D97B57" w:rsidP="006C1457">
      <w:pPr>
        <w:numPr>
          <w:ilvl w:val="0"/>
          <w:numId w:val="115"/>
        </w:numPr>
        <w:spacing w:before="100" w:beforeAutospacing="1" w:after="100" w:afterAutospacing="1" w:line="360" w:lineRule="auto"/>
      </w:pPr>
      <w:r w:rsidRPr="00A14F8C">
        <w:t>Randomly overwrites sectors on the hard disk.</w:t>
      </w:r>
    </w:p>
    <w:p w:rsidR="00D97B57" w:rsidRPr="00A14F8C" w:rsidRDefault="00D97B57" w:rsidP="006C1457">
      <w:pPr>
        <w:numPr>
          <w:ilvl w:val="0"/>
          <w:numId w:val="115"/>
        </w:numPr>
        <w:spacing w:before="100" w:beforeAutospacing="1" w:after="100" w:afterAutospacing="1" w:line="360" w:lineRule="auto"/>
      </w:pPr>
      <w:r w:rsidRPr="00A14F8C">
        <w:t>Create more than one partition.</w:t>
      </w:r>
    </w:p>
    <w:p w:rsidR="00D97B57" w:rsidRPr="00A14F8C" w:rsidRDefault="00D97B57" w:rsidP="006C1457">
      <w:pPr>
        <w:numPr>
          <w:ilvl w:val="0"/>
          <w:numId w:val="115"/>
        </w:numPr>
        <w:spacing w:before="100" w:beforeAutospacing="1" w:after="100" w:afterAutospacing="1" w:line="360" w:lineRule="auto"/>
      </w:pPr>
      <w:r w:rsidRPr="00A14F8C">
        <w:t>Attempts to access the hard disk drive, which can result in error messages such as "Invalid drive specification".</w:t>
      </w:r>
    </w:p>
    <w:p w:rsidR="00D97B57" w:rsidRPr="00A14F8C" w:rsidRDefault="00D97B57" w:rsidP="006C1457">
      <w:pPr>
        <w:numPr>
          <w:ilvl w:val="0"/>
          <w:numId w:val="115"/>
        </w:numPr>
        <w:spacing w:before="100" w:beforeAutospacing="1" w:after="100" w:afterAutospacing="1" w:line="360" w:lineRule="auto"/>
      </w:pPr>
      <w:r w:rsidRPr="00A14F8C">
        <w:t>Causes cross-linked files.</w:t>
      </w:r>
    </w:p>
    <w:p w:rsidR="00D97B57" w:rsidRPr="00A14F8C" w:rsidRDefault="00D97B57" w:rsidP="006C1457">
      <w:pPr>
        <w:numPr>
          <w:ilvl w:val="0"/>
          <w:numId w:val="115"/>
        </w:numPr>
        <w:spacing w:before="100" w:beforeAutospacing="1" w:after="100" w:afterAutospacing="1" w:line="360" w:lineRule="auto"/>
      </w:pPr>
      <w:r w:rsidRPr="00A14F8C">
        <w:t>Causes a "sector not found" error.</w:t>
      </w:r>
    </w:p>
    <w:p w:rsidR="00D97B57" w:rsidRPr="00A14F8C" w:rsidRDefault="00D97B57" w:rsidP="006C1457">
      <w:pPr>
        <w:numPr>
          <w:ilvl w:val="0"/>
          <w:numId w:val="115"/>
        </w:numPr>
        <w:spacing w:before="100" w:beforeAutospacing="1" w:after="100" w:afterAutospacing="1" w:line="360" w:lineRule="auto"/>
      </w:pPr>
      <w:r w:rsidRPr="00A14F8C">
        <w:t>Cause the system to run slow.</w:t>
      </w:r>
    </w:p>
    <w:p w:rsidR="00D97B57" w:rsidRPr="00A14F8C" w:rsidRDefault="00D97B57" w:rsidP="006C1457">
      <w:pPr>
        <w:numPr>
          <w:ilvl w:val="0"/>
          <w:numId w:val="115"/>
        </w:numPr>
        <w:spacing w:before="100" w:beforeAutospacing="1" w:after="100" w:afterAutospacing="1" w:line="360" w:lineRule="auto"/>
      </w:pPr>
      <w:r w:rsidRPr="00A14F8C">
        <w:t>Logical partitions created, partitions decrease in size.</w:t>
      </w:r>
    </w:p>
    <w:p w:rsidR="00D97B57" w:rsidRPr="00A14F8C" w:rsidRDefault="00D97B57" w:rsidP="006C1457">
      <w:pPr>
        <w:numPr>
          <w:ilvl w:val="0"/>
          <w:numId w:val="115"/>
        </w:numPr>
        <w:spacing w:before="100" w:beforeAutospacing="1" w:after="100" w:afterAutospacing="1" w:line="360" w:lineRule="auto"/>
      </w:pPr>
      <w:r w:rsidRPr="00A14F8C">
        <w:t>A directory may be displayed as garbage.</w:t>
      </w:r>
    </w:p>
    <w:p w:rsidR="00D97B57" w:rsidRPr="00A14F8C" w:rsidRDefault="00D97B57" w:rsidP="006C1457">
      <w:pPr>
        <w:numPr>
          <w:ilvl w:val="0"/>
          <w:numId w:val="115"/>
        </w:numPr>
        <w:spacing w:before="100" w:beforeAutospacing="1" w:after="100" w:afterAutospacing="1" w:line="360" w:lineRule="auto"/>
      </w:pPr>
      <w:r w:rsidRPr="00A14F8C">
        <w:t>Directory order may be modified so files, such as COM files, will start at the beginning of the directory.</w:t>
      </w:r>
    </w:p>
    <w:p w:rsidR="00D97B57" w:rsidRPr="00A14F8C" w:rsidRDefault="00D97B57" w:rsidP="006C1457">
      <w:pPr>
        <w:numPr>
          <w:ilvl w:val="0"/>
          <w:numId w:val="115"/>
        </w:numPr>
        <w:spacing w:before="100" w:beforeAutospacing="1" w:after="100" w:afterAutospacing="1" w:line="360" w:lineRule="auto"/>
      </w:pPr>
      <w:r w:rsidRPr="00A14F8C">
        <w:t xml:space="preserve">Cause Hardware problems such as keyboard keys </w:t>
      </w:r>
      <w:r w:rsidR="00F671D1" w:rsidRPr="00A14F8C">
        <w:t>remapped</w:t>
      </w:r>
      <w:r w:rsidR="00F671D1">
        <w:t xml:space="preserve"> or</w:t>
      </w:r>
      <w:r w:rsidR="00F671D1" w:rsidRPr="00A14F8C">
        <w:t xml:space="preserve"> </w:t>
      </w:r>
      <w:r w:rsidRPr="00A14F8C">
        <w:t>not working, printer issues, modem issues etc.</w:t>
      </w:r>
    </w:p>
    <w:p w:rsidR="00D97B57" w:rsidRPr="00A14F8C" w:rsidRDefault="00D97B57" w:rsidP="006C1457">
      <w:pPr>
        <w:numPr>
          <w:ilvl w:val="0"/>
          <w:numId w:val="115"/>
        </w:numPr>
        <w:spacing w:before="100" w:beforeAutospacing="1" w:after="100" w:afterAutospacing="1" w:line="360" w:lineRule="auto"/>
      </w:pPr>
      <w:r w:rsidRPr="00A14F8C">
        <w:t xml:space="preserve">Disable ports such </w:t>
      </w:r>
      <w:r w:rsidR="00F671D1" w:rsidRPr="00A14F8C">
        <w:t>as .</w:t>
      </w:r>
      <w:r w:rsidRPr="00A14F8C">
        <w:t>COM ports.</w:t>
      </w:r>
    </w:p>
    <w:p w:rsidR="00D97B57" w:rsidRPr="00A14F8C" w:rsidRDefault="00D97B57" w:rsidP="006C1457">
      <w:pPr>
        <w:numPr>
          <w:ilvl w:val="0"/>
          <w:numId w:val="115"/>
        </w:numPr>
        <w:spacing w:before="100" w:beforeAutospacing="1" w:after="100" w:afterAutospacing="1" w:line="360" w:lineRule="auto"/>
      </w:pPr>
      <w:r w:rsidRPr="00A14F8C">
        <w:t>Alter the system time / date.</w:t>
      </w:r>
    </w:p>
    <w:p w:rsidR="00D97B57" w:rsidRPr="00A14F8C" w:rsidRDefault="00D97B57" w:rsidP="006C1457">
      <w:pPr>
        <w:numPr>
          <w:ilvl w:val="0"/>
          <w:numId w:val="115"/>
        </w:numPr>
        <w:spacing w:before="100" w:beforeAutospacing="1" w:after="100" w:afterAutospacing="1" w:line="360" w:lineRule="auto"/>
      </w:pPr>
      <w:r w:rsidRPr="00A14F8C">
        <w:t>Cause system to hang or freeze randomly.</w:t>
      </w:r>
    </w:p>
    <w:p w:rsidR="00D97B57" w:rsidRPr="001403B7" w:rsidRDefault="00D97B57" w:rsidP="006C1457">
      <w:pPr>
        <w:numPr>
          <w:ilvl w:val="0"/>
          <w:numId w:val="115"/>
        </w:numPr>
        <w:spacing w:before="100" w:beforeAutospacing="1" w:after="100" w:afterAutospacing="1" w:line="360" w:lineRule="auto"/>
      </w:pPr>
      <w:r w:rsidRPr="001403B7">
        <w:t xml:space="preserve">Cause activity on </w:t>
      </w:r>
      <w:hyperlink r:id="rId37" w:history="1">
        <w:r w:rsidRPr="001403B7">
          <w:rPr>
            <w:u w:val="single"/>
          </w:rPr>
          <w:t>HDD</w:t>
        </w:r>
      </w:hyperlink>
      <w:r w:rsidRPr="001403B7">
        <w:t xml:space="preserve"> or </w:t>
      </w:r>
      <w:hyperlink r:id="rId38" w:history="1">
        <w:r w:rsidRPr="001403B7">
          <w:rPr>
            <w:u w:val="single"/>
          </w:rPr>
          <w:t>FDD</w:t>
        </w:r>
      </w:hyperlink>
      <w:r w:rsidRPr="001403B7">
        <w:t xml:space="preserve"> randomly.</w:t>
      </w:r>
    </w:p>
    <w:p w:rsidR="00D97B57" w:rsidRPr="00A14F8C" w:rsidRDefault="00D97B57" w:rsidP="006C1457">
      <w:pPr>
        <w:numPr>
          <w:ilvl w:val="0"/>
          <w:numId w:val="115"/>
        </w:numPr>
        <w:spacing w:before="100" w:beforeAutospacing="1" w:after="100" w:afterAutospacing="1" w:line="360" w:lineRule="auto"/>
      </w:pPr>
      <w:r w:rsidRPr="00A14F8C">
        <w:t>Increases file size.</w:t>
      </w:r>
    </w:p>
    <w:p w:rsidR="00D97B57" w:rsidRPr="00A14F8C" w:rsidRDefault="00D97B57" w:rsidP="006C1457">
      <w:pPr>
        <w:numPr>
          <w:ilvl w:val="0"/>
          <w:numId w:val="115"/>
        </w:numPr>
        <w:spacing w:before="100" w:beforeAutospacing="1" w:after="100" w:afterAutospacing="1" w:line="360" w:lineRule="auto"/>
      </w:pPr>
      <w:r w:rsidRPr="00A14F8C">
        <w:t>Increase or decrease memory size.</w:t>
      </w:r>
    </w:p>
    <w:p w:rsidR="00D97B57" w:rsidRPr="00A14F8C" w:rsidRDefault="00D97B57" w:rsidP="006C1457">
      <w:pPr>
        <w:numPr>
          <w:ilvl w:val="0"/>
          <w:numId w:val="115"/>
        </w:numPr>
        <w:spacing w:before="100" w:beforeAutospacing="1" w:after="100" w:afterAutospacing="1" w:line="360" w:lineRule="auto"/>
      </w:pPr>
      <w:r w:rsidRPr="00A14F8C">
        <w:t>Randomly change file or memory size.</w:t>
      </w:r>
    </w:p>
    <w:p w:rsidR="00D97B57" w:rsidRPr="00A14F8C" w:rsidRDefault="00D97B57" w:rsidP="006C1457">
      <w:pPr>
        <w:numPr>
          <w:ilvl w:val="0"/>
          <w:numId w:val="115"/>
        </w:numPr>
        <w:spacing w:before="100" w:beforeAutospacing="1" w:after="100" w:afterAutospacing="1" w:line="360" w:lineRule="auto"/>
      </w:pPr>
      <w:r w:rsidRPr="00A14F8C">
        <w:t>Extended boot times.</w:t>
      </w:r>
    </w:p>
    <w:p w:rsidR="00D97B57" w:rsidRPr="00A14F8C" w:rsidRDefault="00D97B57" w:rsidP="006C1457">
      <w:pPr>
        <w:numPr>
          <w:ilvl w:val="0"/>
          <w:numId w:val="115"/>
        </w:numPr>
        <w:spacing w:before="100" w:beforeAutospacing="1" w:after="100" w:afterAutospacing="1" w:line="360" w:lineRule="auto"/>
      </w:pPr>
      <w:r w:rsidRPr="00A14F8C">
        <w:t>Increase disk access times.</w:t>
      </w:r>
    </w:p>
    <w:p w:rsidR="00D97B57" w:rsidRPr="00A14F8C" w:rsidRDefault="00D97B57" w:rsidP="006C1457">
      <w:pPr>
        <w:numPr>
          <w:ilvl w:val="0"/>
          <w:numId w:val="115"/>
        </w:numPr>
        <w:spacing w:before="100" w:beforeAutospacing="1" w:after="100" w:afterAutospacing="1" w:line="360" w:lineRule="auto"/>
      </w:pPr>
      <w:r w:rsidRPr="00A14F8C">
        <w:t>Cause computer to make strange noises, make music, clicking noises or beeps.</w:t>
      </w:r>
    </w:p>
    <w:p w:rsidR="00D97B57" w:rsidRPr="00A14F8C" w:rsidRDefault="00D97B57" w:rsidP="006C1457">
      <w:pPr>
        <w:numPr>
          <w:ilvl w:val="0"/>
          <w:numId w:val="115"/>
        </w:numPr>
        <w:spacing w:before="100" w:beforeAutospacing="1" w:after="100" w:afterAutospacing="1" w:line="360" w:lineRule="auto"/>
      </w:pPr>
      <w:r w:rsidRPr="00A14F8C">
        <w:t>Display pictures randomly.</w:t>
      </w:r>
    </w:p>
    <w:p w:rsidR="00D50177" w:rsidRPr="00D97B57" w:rsidRDefault="00D97B57" w:rsidP="006C1457">
      <w:pPr>
        <w:numPr>
          <w:ilvl w:val="0"/>
          <w:numId w:val="115"/>
        </w:numPr>
        <w:spacing w:before="100" w:beforeAutospacing="1" w:after="100" w:afterAutospacing="1" w:line="360" w:lineRule="auto"/>
      </w:pPr>
      <w:r w:rsidRPr="00A14F8C">
        <w:t>Unusual or undocumented error messages.</w:t>
      </w:r>
    </w:p>
    <w:p w:rsidR="00D4671A" w:rsidRPr="00F47F16" w:rsidRDefault="00D4671A" w:rsidP="00F47F16">
      <w:pPr>
        <w:spacing w:line="360" w:lineRule="auto"/>
        <w:rPr>
          <w:b/>
        </w:rPr>
      </w:pPr>
      <w:r w:rsidRPr="00F47F16">
        <w:rPr>
          <w:b/>
        </w:rPr>
        <w:t xml:space="preserve">Sources of </w:t>
      </w:r>
      <w:r w:rsidR="00D97B57" w:rsidRPr="00F47F16">
        <w:rPr>
          <w:b/>
        </w:rPr>
        <w:t>C</w:t>
      </w:r>
      <w:r w:rsidRPr="00F47F16">
        <w:rPr>
          <w:b/>
        </w:rPr>
        <w:t xml:space="preserve">omputer </w:t>
      </w:r>
      <w:r w:rsidR="00D97B57" w:rsidRPr="00F47F16">
        <w:rPr>
          <w:b/>
        </w:rPr>
        <w:t>V</w:t>
      </w:r>
      <w:r w:rsidRPr="00F47F16">
        <w:rPr>
          <w:b/>
        </w:rPr>
        <w:t>iruses</w:t>
      </w:r>
    </w:p>
    <w:p w:rsidR="00D97B57" w:rsidRPr="00E5266B" w:rsidRDefault="00D97B57" w:rsidP="00D97B57">
      <w:pPr>
        <w:spacing w:line="360" w:lineRule="auto"/>
        <w:jc w:val="both"/>
        <w:rPr>
          <w:bCs/>
        </w:rPr>
      </w:pPr>
      <w:r w:rsidRPr="00E5266B">
        <w:rPr>
          <w:bCs/>
        </w:rPr>
        <w:t>There are several sources of computer viruses. Among them are:</w:t>
      </w:r>
    </w:p>
    <w:p w:rsidR="00D97B57" w:rsidRPr="00E5266B" w:rsidRDefault="00D97B57" w:rsidP="006C1457">
      <w:pPr>
        <w:numPr>
          <w:ilvl w:val="0"/>
          <w:numId w:val="116"/>
        </w:numPr>
        <w:tabs>
          <w:tab w:val="clear" w:pos="720"/>
          <w:tab w:val="num" w:pos="360"/>
        </w:tabs>
        <w:spacing w:line="360" w:lineRule="auto"/>
        <w:ind w:left="360"/>
        <w:jc w:val="both"/>
        <w:rPr>
          <w:bCs/>
        </w:rPr>
      </w:pPr>
      <w:r w:rsidRPr="00E5266B">
        <w:rPr>
          <w:b/>
          <w:bCs/>
          <w:i/>
        </w:rPr>
        <w:t>Removable storage media/devices:</w:t>
      </w:r>
      <w:r w:rsidRPr="00E5266B">
        <w:rPr>
          <w:bCs/>
        </w:rPr>
        <w:t xml:space="preserve"> These media/devices are used to store and transfer data and information (files) from one computer to another. Examples are pen drive, CD, DVD, memory cards, and external hard drive. If a computer system is infected with virus and you copy files from such computer onto storage medium, the virus attaches itself to the files and remains on the removable storage medium.</w:t>
      </w:r>
    </w:p>
    <w:p w:rsidR="00D97B57" w:rsidRPr="00E5266B" w:rsidRDefault="00736479" w:rsidP="006C1457">
      <w:pPr>
        <w:numPr>
          <w:ilvl w:val="0"/>
          <w:numId w:val="116"/>
        </w:numPr>
        <w:tabs>
          <w:tab w:val="clear" w:pos="720"/>
          <w:tab w:val="num" w:pos="360"/>
        </w:tabs>
        <w:spacing w:line="360" w:lineRule="auto"/>
        <w:ind w:left="360"/>
        <w:jc w:val="both"/>
        <w:rPr>
          <w:bCs/>
        </w:rPr>
      </w:pPr>
      <w:r>
        <w:rPr>
          <w:b/>
          <w:bCs/>
          <w:i/>
        </w:rPr>
        <w:t>Local A</w:t>
      </w:r>
      <w:r w:rsidR="00D97B57" w:rsidRPr="00E5266B">
        <w:rPr>
          <w:b/>
          <w:bCs/>
          <w:i/>
        </w:rPr>
        <w:t xml:space="preserve">rea </w:t>
      </w:r>
      <w:r>
        <w:rPr>
          <w:b/>
          <w:bCs/>
          <w:i/>
        </w:rPr>
        <w:t>N</w:t>
      </w:r>
      <w:r w:rsidR="00D97B57" w:rsidRPr="00E5266B">
        <w:rPr>
          <w:b/>
          <w:bCs/>
          <w:i/>
        </w:rPr>
        <w:t>etwork (Intranet):</w:t>
      </w:r>
      <w:r w:rsidR="00D97B57" w:rsidRPr="00E5266B">
        <w:rPr>
          <w:bCs/>
        </w:rPr>
        <w:t xml:space="preserve"> This is where computers in an office or laboratory are linked to each other to share information. The presence of virus on any computer in such network can easily spread to other computers.</w:t>
      </w:r>
    </w:p>
    <w:p w:rsidR="00D97B57" w:rsidRPr="00E5266B" w:rsidRDefault="00D97B57" w:rsidP="006C1457">
      <w:pPr>
        <w:numPr>
          <w:ilvl w:val="0"/>
          <w:numId w:val="116"/>
        </w:numPr>
        <w:tabs>
          <w:tab w:val="clear" w:pos="720"/>
          <w:tab w:val="num" w:pos="360"/>
        </w:tabs>
        <w:spacing w:line="360" w:lineRule="auto"/>
        <w:ind w:left="360"/>
        <w:jc w:val="both"/>
        <w:rPr>
          <w:bCs/>
        </w:rPr>
      </w:pPr>
      <w:r w:rsidRPr="00E5266B">
        <w:rPr>
          <w:b/>
          <w:bCs/>
          <w:i/>
        </w:rPr>
        <w:t>Internet downloads:</w:t>
      </w:r>
      <w:r w:rsidRPr="00E5266B">
        <w:rPr>
          <w:bCs/>
        </w:rPr>
        <w:t xml:space="preserve">  This occurs when one downloads information which is infected with virus onto his/her computer. Some internet users deliberately send e-mails that are actually viruses to unsuspecting people. Such virus begins to work when the users open their mails to read.</w:t>
      </w:r>
    </w:p>
    <w:p w:rsidR="00D97B57" w:rsidRPr="00E5266B" w:rsidRDefault="00D97B57" w:rsidP="006C1457">
      <w:pPr>
        <w:numPr>
          <w:ilvl w:val="0"/>
          <w:numId w:val="116"/>
        </w:numPr>
        <w:tabs>
          <w:tab w:val="clear" w:pos="720"/>
          <w:tab w:val="num" w:pos="360"/>
        </w:tabs>
        <w:spacing w:line="360" w:lineRule="auto"/>
        <w:ind w:left="360"/>
        <w:jc w:val="both"/>
        <w:rPr>
          <w:bCs/>
        </w:rPr>
      </w:pPr>
      <w:r w:rsidRPr="00E5266B">
        <w:rPr>
          <w:b/>
          <w:bCs/>
          <w:i/>
        </w:rPr>
        <w:t xml:space="preserve">Plug and play devices (electronic gadget): </w:t>
      </w:r>
      <w:r w:rsidRPr="00E5266B">
        <w:rPr>
          <w:bCs/>
        </w:rPr>
        <w:t>Recent research indicates that electronic viruses have been spreading though plugging new gadgets into the computer. Such gadgets include mobile phone, digital camera, Bluetooth devices, modem, etc. Infected plug and play device can easily transmit the virus onto the computer.</w:t>
      </w:r>
    </w:p>
    <w:p w:rsidR="00F671D1" w:rsidRPr="00B21E5E" w:rsidRDefault="00D97B57" w:rsidP="006C1457">
      <w:pPr>
        <w:numPr>
          <w:ilvl w:val="0"/>
          <w:numId w:val="116"/>
        </w:numPr>
        <w:tabs>
          <w:tab w:val="clear" w:pos="720"/>
          <w:tab w:val="num" w:pos="360"/>
        </w:tabs>
        <w:spacing w:line="360" w:lineRule="auto"/>
        <w:ind w:left="360"/>
        <w:jc w:val="both"/>
        <w:rPr>
          <w:bCs/>
        </w:rPr>
      </w:pPr>
      <w:r w:rsidRPr="00E5266B">
        <w:rPr>
          <w:b/>
          <w:bCs/>
          <w:i/>
        </w:rPr>
        <w:t>Information:</w:t>
      </w:r>
      <w:r w:rsidRPr="00E5266B">
        <w:rPr>
          <w:bCs/>
        </w:rPr>
        <w:t xml:space="preserve"> The use of virus infected information such as music, video, programs and files can infect a computer.</w:t>
      </w:r>
    </w:p>
    <w:p w:rsidR="00D4671A" w:rsidRPr="00F47F16" w:rsidRDefault="00D4671A" w:rsidP="00F47F16">
      <w:pPr>
        <w:spacing w:line="360" w:lineRule="auto"/>
        <w:rPr>
          <w:b/>
        </w:rPr>
      </w:pPr>
      <w:r w:rsidRPr="00F47F16">
        <w:rPr>
          <w:b/>
        </w:rPr>
        <w:t>Effects of viruses on computers</w:t>
      </w:r>
    </w:p>
    <w:p w:rsidR="00F671D1" w:rsidRPr="00E5266B" w:rsidRDefault="00F671D1" w:rsidP="006C1457">
      <w:pPr>
        <w:numPr>
          <w:ilvl w:val="1"/>
          <w:numId w:val="116"/>
        </w:numPr>
        <w:tabs>
          <w:tab w:val="clear" w:pos="1440"/>
          <w:tab w:val="num" w:pos="540"/>
        </w:tabs>
        <w:spacing w:line="360" w:lineRule="auto"/>
        <w:ind w:left="540"/>
        <w:rPr>
          <w:bCs/>
        </w:rPr>
      </w:pPr>
      <w:r w:rsidRPr="00E5266B">
        <w:rPr>
          <w:bCs/>
        </w:rPr>
        <w:t>Destroy files.</w:t>
      </w:r>
    </w:p>
    <w:p w:rsidR="00F671D1" w:rsidRPr="00E5266B" w:rsidRDefault="00F671D1" w:rsidP="006C1457">
      <w:pPr>
        <w:numPr>
          <w:ilvl w:val="1"/>
          <w:numId w:val="116"/>
        </w:numPr>
        <w:tabs>
          <w:tab w:val="clear" w:pos="1440"/>
          <w:tab w:val="num" w:pos="540"/>
        </w:tabs>
        <w:spacing w:line="360" w:lineRule="auto"/>
        <w:ind w:left="540"/>
        <w:rPr>
          <w:bCs/>
        </w:rPr>
      </w:pPr>
      <w:r w:rsidRPr="00E5266B">
        <w:rPr>
          <w:bCs/>
        </w:rPr>
        <w:t>Corrupt (destroy) operating system and programs.</w:t>
      </w:r>
    </w:p>
    <w:p w:rsidR="00F671D1" w:rsidRPr="00E5266B" w:rsidRDefault="00F671D1" w:rsidP="006C1457">
      <w:pPr>
        <w:numPr>
          <w:ilvl w:val="1"/>
          <w:numId w:val="116"/>
        </w:numPr>
        <w:tabs>
          <w:tab w:val="clear" w:pos="1440"/>
          <w:tab w:val="num" w:pos="540"/>
        </w:tabs>
        <w:spacing w:line="360" w:lineRule="auto"/>
        <w:ind w:left="540"/>
        <w:rPr>
          <w:bCs/>
        </w:rPr>
      </w:pPr>
      <w:r w:rsidRPr="00E5266B">
        <w:rPr>
          <w:bCs/>
        </w:rPr>
        <w:t>Damage hard drives and other storage media and devices.</w:t>
      </w:r>
    </w:p>
    <w:p w:rsidR="00F671D1" w:rsidRPr="00E5266B" w:rsidRDefault="00F671D1" w:rsidP="006C1457">
      <w:pPr>
        <w:numPr>
          <w:ilvl w:val="1"/>
          <w:numId w:val="116"/>
        </w:numPr>
        <w:tabs>
          <w:tab w:val="clear" w:pos="1440"/>
          <w:tab w:val="num" w:pos="540"/>
        </w:tabs>
        <w:spacing w:line="360" w:lineRule="auto"/>
        <w:ind w:left="540"/>
        <w:rPr>
          <w:bCs/>
        </w:rPr>
      </w:pPr>
      <w:r w:rsidRPr="00E5266B">
        <w:rPr>
          <w:bCs/>
        </w:rPr>
        <w:t>Increase the size of a file leading to low hard disk space.</w:t>
      </w:r>
    </w:p>
    <w:p w:rsidR="00F671D1" w:rsidRPr="00E5266B" w:rsidRDefault="00F671D1" w:rsidP="006C1457">
      <w:pPr>
        <w:numPr>
          <w:ilvl w:val="1"/>
          <w:numId w:val="116"/>
        </w:numPr>
        <w:tabs>
          <w:tab w:val="clear" w:pos="1440"/>
          <w:tab w:val="num" w:pos="540"/>
        </w:tabs>
        <w:spacing w:line="360" w:lineRule="auto"/>
        <w:ind w:left="540"/>
        <w:rPr>
          <w:bCs/>
        </w:rPr>
      </w:pPr>
      <w:r w:rsidRPr="00E5266B">
        <w:rPr>
          <w:bCs/>
        </w:rPr>
        <w:t>Slow down the computer’s operation (cause the computer to freeze).</w:t>
      </w:r>
    </w:p>
    <w:p w:rsidR="00F671D1" w:rsidRPr="00E5266B" w:rsidRDefault="00F671D1" w:rsidP="006C1457">
      <w:pPr>
        <w:numPr>
          <w:ilvl w:val="1"/>
          <w:numId w:val="116"/>
        </w:numPr>
        <w:tabs>
          <w:tab w:val="clear" w:pos="1440"/>
          <w:tab w:val="num" w:pos="540"/>
        </w:tabs>
        <w:spacing w:line="360" w:lineRule="auto"/>
        <w:ind w:left="540"/>
        <w:rPr>
          <w:bCs/>
        </w:rPr>
      </w:pPr>
      <w:r w:rsidRPr="00E5266B">
        <w:rPr>
          <w:bCs/>
        </w:rPr>
        <w:t>Virus might steal important information from your computer and send to some other person.</w:t>
      </w:r>
    </w:p>
    <w:p w:rsidR="00F671D1" w:rsidRDefault="00F671D1" w:rsidP="006C1457">
      <w:pPr>
        <w:numPr>
          <w:ilvl w:val="1"/>
          <w:numId w:val="116"/>
        </w:numPr>
        <w:tabs>
          <w:tab w:val="clear" w:pos="1440"/>
          <w:tab w:val="num" w:pos="540"/>
        </w:tabs>
        <w:spacing w:line="360" w:lineRule="auto"/>
        <w:ind w:left="540"/>
        <w:rPr>
          <w:bCs/>
        </w:rPr>
      </w:pPr>
      <w:r w:rsidRPr="00E5266B">
        <w:rPr>
          <w:bCs/>
        </w:rPr>
        <w:t>Virus might change the power rating of your computer and could blast the system.</w:t>
      </w:r>
    </w:p>
    <w:p w:rsidR="00F671D1" w:rsidRPr="00F671D1" w:rsidRDefault="00F671D1" w:rsidP="00F671D1">
      <w:pPr>
        <w:spacing w:line="360" w:lineRule="auto"/>
        <w:ind w:left="540"/>
        <w:rPr>
          <w:bCs/>
        </w:rPr>
      </w:pPr>
    </w:p>
    <w:p w:rsidR="00D4671A" w:rsidRPr="00F47F16" w:rsidRDefault="00D4671A" w:rsidP="00F47F16">
      <w:pPr>
        <w:spacing w:line="360" w:lineRule="auto"/>
        <w:rPr>
          <w:b/>
        </w:rPr>
      </w:pPr>
      <w:r w:rsidRPr="00F47F16">
        <w:rPr>
          <w:b/>
        </w:rPr>
        <w:t>Protecting the computer from viruses</w:t>
      </w:r>
    </w:p>
    <w:p w:rsidR="00D4671A" w:rsidRPr="00736479" w:rsidRDefault="00D4671A" w:rsidP="006C1457">
      <w:pPr>
        <w:numPr>
          <w:ilvl w:val="0"/>
          <w:numId w:val="111"/>
        </w:numPr>
        <w:spacing w:line="360" w:lineRule="auto"/>
        <w:jc w:val="both"/>
      </w:pPr>
      <w:r w:rsidRPr="00736479">
        <w:t>keep a reliable backup</w:t>
      </w:r>
    </w:p>
    <w:p w:rsidR="00D4671A" w:rsidRPr="00736479" w:rsidRDefault="00D4671A" w:rsidP="006C1457">
      <w:pPr>
        <w:numPr>
          <w:ilvl w:val="0"/>
          <w:numId w:val="111"/>
        </w:numPr>
        <w:spacing w:line="360" w:lineRule="auto"/>
        <w:jc w:val="both"/>
      </w:pPr>
      <w:r w:rsidRPr="00736479">
        <w:t xml:space="preserve">Get a virus protection toolkit and use it frequently. Keep it updated. </w:t>
      </w:r>
      <w:r w:rsidRPr="00736479">
        <w:rPr>
          <w:b/>
        </w:rPr>
        <w:t>Antivirus programs</w:t>
      </w:r>
      <w:r w:rsidRPr="00736479">
        <w:t xml:space="preserve"> are software programs designed to detect, disinfect, and protect computers and networks from viruses </w:t>
      </w:r>
      <w:r w:rsidR="00736479">
        <w:t>e.g. A</w:t>
      </w:r>
      <w:r w:rsidRPr="00736479">
        <w:t>VG, Panda, Nor</w:t>
      </w:r>
      <w:r w:rsidR="00736479">
        <w:t>ton,  M</w:t>
      </w:r>
      <w:r w:rsidRPr="00736479">
        <w:t>c</w:t>
      </w:r>
      <w:r w:rsidR="00736479">
        <w:t>a</w:t>
      </w:r>
      <w:r w:rsidRPr="00736479">
        <w:t>fee</w:t>
      </w:r>
      <w:r w:rsidR="00455DBF">
        <w:t>,</w:t>
      </w:r>
      <w:r w:rsidRPr="00736479">
        <w:t xml:space="preserve"> etc</w:t>
      </w:r>
    </w:p>
    <w:p w:rsidR="00D4671A" w:rsidRPr="00736479" w:rsidRDefault="00D4671A" w:rsidP="006C1457">
      <w:pPr>
        <w:numPr>
          <w:ilvl w:val="0"/>
          <w:numId w:val="111"/>
        </w:numPr>
        <w:spacing w:line="360" w:lineRule="auto"/>
        <w:jc w:val="both"/>
      </w:pPr>
      <w:r w:rsidRPr="00736479">
        <w:t>Do not use the mouse without a mouse pad</w:t>
      </w:r>
    </w:p>
    <w:p w:rsidR="00D4671A" w:rsidRPr="00736479" w:rsidRDefault="00D4671A" w:rsidP="006C1457">
      <w:pPr>
        <w:numPr>
          <w:ilvl w:val="0"/>
          <w:numId w:val="111"/>
        </w:numPr>
        <w:spacing w:line="360" w:lineRule="auto"/>
        <w:jc w:val="both"/>
      </w:pPr>
      <w:r w:rsidRPr="00736479">
        <w:t>Keep Windows updated by turning on Automatic Updates.</w:t>
      </w:r>
    </w:p>
    <w:p w:rsidR="00D4671A" w:rsidRPr="00736479" w:rsidRDefault="00D4671A" w:rsidP="006C1457">
      <w:pPr>
        <w:numPr>
          <w:ilvl w:val="0"/>
          <w:numId w:val="111"/>
        </w:numPr>
        <w:spacing w:line="360" w:lineRule="auto"/>
        <w:jc w:val="both"/>
      </w:pPr>
      <w:r w:rsidRPr="00736479">
        <w:t>Visit only known sites and don't follow random links.</w:t>
      </w:r>
    </w:p>
    <w:p w:rsidR="00D4671A" w:rsidRPr="00736479" w:rsidRDefault="00D4671A" w:rsidP="006C1457">
      <w:pPr>
        <w:numPr>
          <w:ilvl w:val="0"/>
          <w:numId w:val="111"/>
        </w:numPr>
        <w:spacing w:line="360" w:lineRule="auto"/>
        <w:jc w:val="both"/>
      </w:pPr>
      <w:r w:rsidRPr="00736479">
        <w:t xml:space="preserve">Scan all information / data daily. </w:t>
      </w:r>
    </w:p>
    <w:p w:rsidR="00D4671A" w:rsidRPr="00736479" w:rsidRDefault="00D4671A" w:rsidP="006C1457">
      <w:pPr>
        <w:numPr>
          <w:ilvl w:val="0"/>
          <w:numId w:val="111"/>
        </w:numPr>
        <w:spacing w:line="360" w:lineRule="auto"/>
        <w:jc w:val="both"/>
      </w:pPr>
      <w:r w:rsidRPr="00736479">
        <w:t>If your computer does contract a virus, be prepared to reformat and start all over again.</w:t>
      </w:r>
    </w:p>
    <w:p w:rsidR="00D4671A" w:rsidRPr="00736479" w:rsidRDefault="00D4671A" w:rsidP="006C1457">
      <w:pPr>
        <w:numPr>
          <w:ilvl w:val="0"/>
          <w:numId w:val="111"/>
        </w:numPr>
        <w:spacing w:line="360" w:lineRule="auto"/>
        <w:jc w:val="both"/>
      </w:pPr>
      <w:r w:rsidRPr="00736479">
        <w:t>Foreign diskettes are to be scanned before usage.</w:t>
      </w:r>
    </w:p>
    <w:p w:rsidR="00D4671A" w:rsidRPr="0054257D" w:rsidRDefault="00D4671A" w:rsidP="006C1457">
      <w:pPr>
        <w:numPr>
          <w:ilvl w:val="0"/>
          <w:numId w:val="111"/>
        </w:numPr>
        <w:spacing w:line="360" w:lineRule="auto"/>
        <w:jc w:val="both"/>
      </w:pPr>
      <w:r w:rsidRPr="00736479">
        <w:rPr>
          <w:rStyle w:val="leadinphraseother"/>
        </w:rPr>
        <w:t>Use a firewall.</w:t>
      </w:r>
      <w:r w:rsidRPr="00736479">
        <w:t xml:space="preserve">‌ </w:t>
      </w:r>
      <w:r w:rsidRPr="00736479">
        <w:rPr>
          <w:rStyle w:val="notlocalizable"/>
        </w:rPr>
        <w:t>Windows</w:t>
      </w:r>
      <w:r w:rsidRPr="00736479">
        <w:t xml:space="preserve"> Firewall or any other firewall can help alert you to</w:t>
      </w:r>
      <w:r w:rsidRPr="0054257D">
        <w:t xml:space="preserve"> suspicious activity if a virus or worm attempts to connect to your computer</w:t>
      </w:r>
    </w:p>
    <w:p w:rsidR="008B1FD9" w:rsidRPr="00B21E5E" w:rsidRDefault="00455DBF" w:rsidP="00B21E5E">
      <w:pPr>
        <w:pStyle w:val="para"/>
        <w:spacing w:line="360" w:lineRule="auto"/>
        <w:jc w:val="both"/>
      </w:pPr>
      <w:r>
        <w:rPr>
          <w:b/>
        </w:rPr>
        <w:t>A F</w:t>
      </w:r>
      <w:r w:rsidR="00D4671A" w:rsidRPr="0054257D">
        <w:rPr>
          <w:b/>
        </w:rPr>
        <w:t>irewall</w:t>
      </w:r>
      <w:r w:rsidR="00D4671A" w:rsidRPr="0054257D">
        <w:t xml:space="preserve"> is software or hardware that checks information coming from the Internet or a network, and then either blocks it or allows it to pass through to your computer, depending on your firewall settings.</w:t>
      </w:r>
    </w:p>
    <w:p w:rsidR="00455DBF" w:rsidRDefault="00455DBF">
      <w:pPr>
        <w:rPr>
          <w:color w:val="000000"/>
        </w:rPr>
      </w:pPr>
      <w:r>
        <w:rPr>
          <w:color w:val="000000"/>
        </w:rPr>
        <w:br w:type="page"/>
      </w:r>
    </w:p>
    <w:p w:rsidR="008B1FD9" w:rsidRDefault="008B1FD9" w:rsidP="00C93838">
      <w:pPr>
        <w:spacing w:line="360" w:lineRule="auto"/>
        <w:jc w:val="both"/>
        <w:rPr>
          <w:color w:val="000000"/>
        </w:rPr>
      </w:pPr>
      <w:r>
        <w:rPr>
          <w:color w:val="000000"/>
        </w:rPr>
        <w:t xml:space="preserve">Dear learner let us now consider some of the characteristics of viruses </w:t>
      </w:r>
    </w:p>
    <w:p w:rsidR="008B1FD9" w:rsidRDefault="008B1FD9" w:rsidP="006C1457">
      <w:pPr>
        <w:numPr>
          <w:ilvl w:val="0"/>
          <w:numId w:val="33"/>
        </w:numPr>
        <w:spacing w:line="360" w:lineRule="auto"/>
        <w:jc w:val="both"/>
        <w:rPr>
          <w:color w:val="000000"/>
        </w:rPr>
      </w:pPr>
      <w:r>
        <w:rPr>
          <w:color w:val="000000"/>
        </w:rPr>
        <w:t xml:space="preserve"> It replicates itself</w:t>
      </w:r>
    </w:p>
    <w:p w:rsidR="008B1FD9" w:rsidRDefault="008B1FD9" w:rsidP="006C1457">
      <w:pPr>
        <w:numPr>
          <w:ilvl w:val="0"/>
          <w:numId w:val="33"/>
        </w:numPr>
        <w:spacing w:line="360" w:lineRule="auto"/>
        <w:jc w:val="both"/>
        <w:rPr>
          <w:color w:val="000000"/>
        </w:rPr>
      </w:pPr>
      <w:r>
        <w:rPr>
          <w:color w:val="000000"/>
        </w:rPr>
        <w:t>It is secretly designed</w:t>
      </w:r>
    </w:p>
    <w:p w:rsidR="008B1FD9" w:rsidRDefault="008B1FD9" w:rsidP="006C1457">
      <w:pPr>
        <w:numPr>
          <w:ilvl w:val="0"/>
          <w:numId w:val="33"/>
        </w:numPr>
        <w:spacing w:line="360" w:lineRule="auto"/>
        <w:jc w:val="both"/>
        <w:rPr>
          <w:color w:val="000000"/>
        </w:rPr>
      </w:pPr>
      <w:r>
        <w:rPr>
          <w:color w:val="000000"/>
        </w:rPr>
        <w:t>Can be transmitted from one system to another</w:t>
      </w:r>
    </w:p>
    <w:p w:rsidR="008B1FD9" w:rsidRDefault="008B1FD9" w:rsidP="006C1457">
      <w:pPr>
        <w:numPr>
          <w:ilvl w:val="0"/>
          <w:numId w:val="33"/>
        </w:numPr>
        <w:spacing w:line="360" w:lineRule="auto"/>
        <w:jc w:val="both"/>
        <w:rPr>
          <w:color w:val="000000"/>
        </w:rPr>
      </w:pPr>
      <w:r>
        <w:rPr>
          <w:color w:val="000000"/>
        </w:rPr>
        <w:t xml:space="preserve">Once detected can be removed </w:t>
      </w:r>
    </w:p>
    <w:p w:rsidR="008B1FD9" w:rsidRDefault="008B1FD9" w:rsidP="00C93838">
      <w:pPr>
        <w:spacing w:line="360" w:lineRule="auto"/>
        <w:jc w:val="both"/>
        <w:rPr>
          <w:color w:val="000000"/>
        </w:rPr>
      </w:pPr>
    </w:p>
    <w:p w:rsidR="008B1FD9" w:rsidRDefault="008B1FD9" w:rsidP="00C93838">
      <w:pPr>
        <w:spacing w:line="360" w:lineRule="auto"/>
        <w:jc w:val="both"/>
        <w:rPr>
          <w:color w:val="000000"/>
        </w:rPr>
      </w:pPr>
      <w:r>
        <w:rPr>
          <w:color w:val="000000"/>
        </w:rPr>
        <w:t xml:space="preserve">Dear learner, all too soon, we have come to the end of another session. In this discussion, we looked at the meaning of computer security, meaning or virus, types and some </w:t>
      </w:r>
      <w:r w:rsidR="00D40438">
        <w:rPr>
          <w:color w:val="000000"/>
        </w:rPr>
        <w:t xml:space="preserve">examples </w:t>
      </w:r>
      <w:r>
        <w:rPr>
          <w:color w:val="000000"/>
        </w:rPr>
        <w:t>of virus. I hope your appetite is wet and you want more stuff. Good.</w:t>
      </w:r>
    </w:p>
    <w:p w:rsidR="008B1FD9" w:rsidRDefault="008B1FD9" w:rsidP="00C93838">
      <w:pPr>
        <w:spacing w:line="360" w:lineRule="auto"/>
        <w:jc w:val="both"/>
        <w:rPr>
          <w:color w:val="000000"/>
        </w:rPr>
      </w:pPr>
    </w:p>
    <w:p w:rsidR="00226A66" w:rsidRDefault="00226A66" w:rsidP="00C93838">
      <w:pPr>
        <w:spacing w:line="360" w:lineRule="auto"/>
        <w:jc w:val="both"/>
        <w:rPr>
          <w:b/>
          <w:color w:val="000000"/>
        </w:rPr>
      </w:pPr>
      <w:r>
        <w:rPr>
          <w:b/>
          <w:color w:val="000000"/>
        </w:rPr>
        <w:t>Progress Test</w:t>
      </w:r>
    </w:p>
    <w:p w:rsidR="00D40438" w:rsidRDefault="00D40438" w:rsidP="006C1457">
      <w:pPr>
        <w:numPr>
          <w:ilvl w:val="0"/>
          <w:numId w:val="35"/>
        </w:numPr>
        <w:tabs>
          <w:tab w:val="clear" w:pos="1080"/>
          <w:tab w:val="num" w:pos="360"/>
        </w:tabs>
        <w:spacing w:line="360" w:lineRule="auto"/>
        <w:ind w:left="360" w:hanging="360"/>
        <w:jc w:val="both"/>
        <w:rPr>
          <w:color w:val="000000"/>
        </w:rPr>
      </w:pPr>
      <w:r>
        <w:rPr>
          <w:color w:val="000000"/>
        </w:rPr>
        <w:t>What is computer security?</w:t>
      </w:r>
    </w:p>
    <w:p w:rsidR="00D40438" w:rsidRDefault="00B21E5E" w:rsidP="006C1457">
      <w:pPr>
        <w:numPr>
          <w:ilvl w:val="0"/>
          <w:numId w:val="35"/>
        </w:numPr>
        <w:tabs>
          <w:tab w:val="clear" w:pos="1080"/>
          <w:tab w:val="num" w:pos="360"/>
        </w:tabs>
        <w:spacing w:line="360" w:lineRule="auto"/>
        <w:ind w:left="360" w:hanging="360"/>
        <w:jc w:val="both"/>
        <w:rPr>
          <w:color w:val="000000"/>
        </w:rPr>
      </w:pPr>
      <w:r>
        <w:rPr>
          <w:color w:val="000000"/>
        </w:rPr>
        <w:t xml:space="preserve">A computer is infected with virus in </w:t>
      </w:r>
      <w:r w:rsidR="00D40438">
        <w:rPr>
          <w:color w:val="000000"/>
        </w:rPr>
        <w:t>your school</w:t>
      </w:r>
      <w:r>
        <w:rPr>
          <w:color w:val="000000"/>
        </w:rPr>
        <w:t>.</w:t>
      </w:r>
    </w:p>
    <w:p w:rsidR="00D40438" w:rsidRDefault="00B21E5E" w:rsidP="00D40438">
      <w:pPr>
        <w:spacing w:line="360" w:lineRule="auto"/>
        <w:jc w:val="both"/>
        <w:rPr>
          <w:color w:val="000000"/>
        </w:rPr>
      </w:pPr>
      <w:r>
        <w:rPr>
          <w:color w:val="000000"/>
        </w:rPr>
        <w:t xml:space="preserve"> (a) Explain why this happened and how to prevent that in future.</w:t>
      </w:r>
    </w:p>
    <w:p w:rsidR="00D40438" w:rsidRDefault="00B21E5E" w:rsidP="00D40438">
      <w:pPr>
        <w:spacing w:line="360" w:lineRule="auto"/>
        <w:jc w:val="both"/>
        <w:rPr>
          <w:color w:val="000000"/>
        </w:rPr>
      </w:pPr>
      <w:r>
        <w:rPr>
          <w:color w:val="000000"/>
        </w:rPr>
        <w:t xml:space="preserve"> (b)</w:t>
      </w:r>
      <w:r w:rsidR="00D40438">
        <w:rPr>
          <w:color w:val="000000"/>
        </w:rPr>
        <w:t xml:space="preserve"> What is the use of anti-virus software in computer security?</w:t>
      </w:r>
    </w:p>
    <w:p w:rsidR="006D114A" w:rsidRDefault="00455DBF" w:rsidP="00D40438">
      <w:pPr>
        <w:spacing w:line="360" w:lineRule="auto"/>
        <w:jc w:val="both"/>
        <w:rPr>
          <w:color w:val="000000"/>
        </w:rPr>
      </w:pPr>
      <w:r>
        <w:rPr>
          <w:color w:val="000000"/>
        </w:rPr>
        <w:t xml:space="preserve"> </w:t>
      </w:r>
      <w:r w:rsidR="00D40438">
        <w:rPr>
          <w:color w:val="000000"/>
        </w:rPr>
        <w:t xml:space="preserve">(c) Name 2 antivirus software you know. </w:t>
      </w:r>
    </w:p>
    <w:p w:rsidR="006D114A" w:rsidRDefault="006D114A" w:rsidP="006D114A">
      <w:pPr>
        <w:spacing w:line="360" w:lineRule="auto"/>
        <w:rPr>
          <w:color w:val="000000"/>
        </w:rPr>
      </w:pPr>
    </w:p>
    <w:p w:rsidR="006D114A" w:rsidRDefault="006D114A" w:rsidP="006D114A">
      <w:pPr>
        <w:spacing w:line="360" w:lineRule="auto"/>
        <w:rPr>
          <w:color w:val="000000"/>
        </w:rPr>
      </w:pPr>
    </w:p>
    <w:p w:rsidR="00D40438" w:rsidRDefault="00D40438" w:rsidP="006D114A">
      <w:pPr>
        <w:spacing w:line="360" w:lineRule="auto"/>
        <w:rPr>
          <w:color w:val="000000"/>
        </w:rPr>
      </w:pPr>
    </w:p>
    <w:p w:rsidR="00D40438" w:rsidRDefault="00D40438" w:rsidP="006D114A">
      <w:pPr>
        <w:spacing w:line="360" w:lineRule="auto"/>
        <w:rPr>
          <w:color w:val="000000"/>
        </w:rPr>
      </w:pPr>
    </w:p>
    <w:p w:rsidR="00D40438" w:rsidRDefault="00D40438" w:rsidP="006D114A">
      <w:pPr>
        <w:spacing w:line="360" w:lineRule="auto"/>
        <w:rPr>
          <w:color w:val="000000"/>
        </w:rPr>
      </w:pPr>
    </w:p>
    <w:p w:rsidR="006D114A" w:rsidRDefault="006D114A" w:rsidP="006D114A">
      <w:pPr>
        <w:spacing w:line="360" w:lineRule="auto"/>
        <w:rPr>
          <w:color w:val="000000"/>
        </w:rPr>
      </w:pPr>
    </w:p>
    <w:p w:rsidR="00BC2DF7" w:rsidRDefault="00BC2DF7" w:rsidP="006D114A">
      <w:pPr>
        <w:spacing w:line="360" w:lineRule="auto"/>
        <w:jc w:val="center"/>
        <w:rPr>
          <w:b/>
          <w:color w:val="000000"/>
        </w:rPr>
      </w:pPr>
    </w:p>
    <w:p w:rsidR="00BC2DF7" w:rsidRDefault="00BC2DF7" w:rsidP="006D114A">
      <w:pPr>
        <w:spacing w:line="360" w:lineRule="auto"/>
        <w:jc w:val="center"/>
        <w:rPr>
          <w:b/>
          <w:color w:val="000000"/>
        </w:rPr>
      </w:pPr>
    </w:p>
    <w:p w:rsidR="00455DBF" w:rsidRDefault="00455DBF">
      <w:pPr>
        <w:rPr>
          <w:b/>
          <w:color w:val="000000"/>
        </w:rPr>
      </w:pPr>
      <w:r>
        <w:rPr>
          <w:b/>
          <w:color w:val="000000"/>
        </w:rPr>
        <w:br w:type="page"/>
      </w:r>
    </w:p>
    <w:p w:rsidR="00C72957" w:rsidRDefault="00455DBF" w:rsidP="00C72957">
      <w:pPr>
        <w:pStyle w:val="Heading1"/>
      </w:pPr>
      <w:bookmarkStart w:id="72" w:name="_Toc307314709"/>
      <w:r>
        <w:t>UNIT 3</w:t>
      </w:r>
      <w:r w:rsidR="00C72957">
        <w:t xml:space="preserve"> LESSON 2</w:t>
      </w:r>
      <w:bookmarkEnd w:id="72"/>
    </w:p>
    <w:p w:rsidR="006D114A" w:rsidRDefault="006D114A" w:rsidP="00C72957">
      <w:pPr>
        <w:pStyle w:val="Heading1"/>
      </w:pPr>
      <w:bookmarkStart w:id="73" w:name="_Toc307314710"/>
      <w:r>
        <w:t>COMPUTER SECURITY (2)</w:t>
      </w:r>
      <w:bookmarkEnd w:id="73"/>
    </w:p>
    <w:p w:rsidR="006D114A" w:rsidRDefault="006D114A" w:rsidP="006D114A">
      <w:pPr>
        <w:spacing w:line="360" w:lineRule="auto"/>
        <w:rPr>
          <w:b/>
          <w:color w:val="000000"/>
        </w:rPr>
      </w:pPr>
    </w:p>
    <w:p w:rsidR="006D114A" w:rsidRDefault="006D114A" w:rsidP="00C93838">
      <w:pPr>
        <w:spacing w:line="360" w:lineRule="auto"/>
        <w:jc w:val="both"/>
        <w:rPr>
          <w:b/>
          <w:color w:val="000000"/>
        </w:rPr>
      </w:pPr>
      <w:r>
        <w:rPr>
          <w:b/>
          <w:color w:val="000000"/>
        </w:rPr>
        <w:t>Introduction</w:t>
      </w:r>
    </w:p>
    <w:p w:rsidR="006D114A" w:rsidRDefault="006D114A" w:rsidP="00C93838">
      <w:pPr>
        <w:spacing w:line="360" w:lineRule="auto"/>
        <w:jc w:val="both"/>
        <w:rPr>
          <w:color w:val="000000"/>
        </w:rPr>
      </w:pPr>
      <w:r>
        <w:rPr>
          <w:color w:val="000000"/>
        </w:rPr>
        <w:t xml:space="preserve">Dear learner, you are warmly welcome to lesson 2 of Unit 3. In unit 1, we talked about computer security and viruses. In this lesson we shall continue by looking at </w:t>
      </w:r>
      <w:r w:rsidR="00852EC9">
        <w:rPr>
          <w:color w:val="000000"/>
        </w:rPr>
        <w:t>threat to computer uses as well as back up</w:t>
      </w:r>
    </w:p>
    <w:p w:rsidR="00852EC9" w:rsidRDefault="00852EC9" w:rsidP="00C93838">
      <w:pPr>
        <w:spacing w:line="360" w:lineRule="auto"/>
        <w:jc w:val="both"/>
        <w:rPr>
          <w:color w:val="000000"/>
        </w:rPr>
      </w:pPr>
    </w:p>
    <w:p w:rsidR="00852EC9" w:rsidRDefault="00852EC9" w:rsidP="00852EC9">
      <w:pPr>
        <w:spacing w:line="360" w:lineRule="auto"/>
        <w:jc w:val="both"/>
        <w:rPr>
          <w:b/>
          <w:color w:val="000000"/>
        </w:rPr>
      </w:pPr>
      <w:r>
        <w:rPr>
          <w:b/>
          <w:color w:val="000000"/>
        </w:rPr>
        <w:t>Activity 1</w:t>
      </w:r>
    </w:p>
    <w:p w:rsidR="00852EC9" w:rsidRDefault="00852EC9" w:rsidP="006C1457">
      <w:pPr>
        <w:numPr>
          <w:ilvl w:val="0"/>
          <w:numId w:val="36"/>
        </w:numPr>
        <w:tabs>
          <w:tab w:val="clear" w:pos="720"/>
          <w:tab w:val="num" w:pos="360"/>
        </w:tabs>
        <w:spacing w:line="360" w:lineRule="auto"/>
        <w:rPr>
          <w:color w:val="000000"/>
        </w:rPr>
      </w:pPr>
      <w:r>
        <w:rPr>
          <w:color w:val="000000"/>
        </w:rPr>
        <w:t>Discuss with your colleague how will you detect that y</w:t>
      </w:r>
      <w:r w:rsidR="00C72957">
        <w:rPr>
          <w:color w:val="000000"/>
        </w:rPr>
        <w:t>our computer is infected with a virus</w:t>
      </w:r>
    </w:p>
    <w:p w:rsidR="00852EC9" w:rsidRDefault="00852EC9" w:rsidP="00852EC9">
      <w:pPr>
        <w:spacing w:line="360" w:lineRule="auto"/>
        <w:jc w:val="both"/>
        <w:rPr>
          <w:color w:val="000000"/>
        </w:rPr>
      </w:pPr>
      <w:r>
        <w:rPr>
          <w:color w:val="000000"/>
        </w:rPr>
        <w:t>…………………………………………………………………………………………………………………………………………………………………………………………........</w:t>
      </w:r>
    </w:p>
    <w:p w:rsidR="00852EC9" w:rsidRDefault="00852EC9" w:rsidP="00C93838">
      <w:pPr>
        <w:spacing w:line="360" w:lineRule="auto"/>
        <w:jc w:val="both"/>
        <w:rPr>
          <w:color w:val="000000"/>
        </w:rPr>
      </w:pPr>
    </w:p>
    <w:p w:rsidR="006D114A" w:rsidRDefault="006D114A" w:rsidP="00C93838">
      <w:pPr>
        <w:spacing w:line="360" w:lineRule="auto"/>
        <w:jc w:val="both"/>
        <w:rPr>
          <w:b/>
          <w:color w:val="000000"/>
        </w:rPr>
      </w:pPr>
      <w:r>
        <w:rPr>
          <w:b/>
          <w:color w:val="000000"/>
        </w:rPr>
        <w:t xml:space="preserve">Objectives </w:t>
      </w:r>
    </w:p>
    <w:p w:rsidR="006D114A" w:rsidRDefault="006D114A" w:rsidP="00C93838">
      <w:pPr>
        <w:spacing w:line="360" w:lineRule="auto"/>
        <w:jc w:val="both"/>
        <w:rPr>
          <w:color w:val="000000"/>
        </w:rPr>
      </w:pPr>
      <w:r>
        <w:rPr>
          <w:color w:val="000000"/>
        </w:rPr>
        <w:t>By the end of the lesson you will be able to:</w:t>
      </w:r>
    </w:p>
    <w:p w:rsidR="00A30A6A" w:rsidRPr="00455DBF" w:rsidRDefault="00852EC9" w:rsidP="006C1457">
      <w:pPr>
        <w:pStyle w:val="ListParagraph"/>
        <w:numPr>
          <w:ilvl w:val="0"/>
          <w:numId w:val="152"/>
        </w:numPr>
        <w:spacing w:line="360" w:lineRule="auto"/>
        <w:jc w:val="both"/>
        <w:rPr>
          <w:rFonts w:ascii="Times New Roman" w:hAnsi="Times New Roman"/>
          <w:color w:val="000000"/>
          <w:sz w:val="24"/>
        </w:rPr>
      </w:pPr>
      <w:r w:rsidRPr="00455DBF">
        <w:rPr>
          <w:rFonts w:ascii="Times New Roman" w:hAnsi="Times New Roman"/>
          <w:color w:val="000000"/>
          <w:sz w:val="24"/>
        </w:rPr>
        <w:t>Discuss threat to computer users</w:t>
      </w:r>
    </w:p>
    <w:p w:rsidR="00A30A6A" w:rsidRPr="00455DBF" w:rsidRDefault="00455DBF" w:rsidP="006C1457">
      <w:pPr>
        <w:pStyle w:val="ListParagraph"/>
        <w:numPr>
          <w:ilvl w:val="0"/>
          <w:numId w:val="152"/>
        </w:numPr>
        <w:spacing w:line="360" w:lineRule="auto"/>
        <w:jc w:val="both"/>
        <w:rPr>
          <w:rFonts w:ascii="Times New Roman" w:hAnsi="Times New Roman"/>
          <w:color w:val="000000"/>
          <w:sz w:val="24"/>
        </w:rPr>
      </w:pPr>
      <w:r w:rsidRPr="00455DBF">
        <w:rPr>
          <w:rFonts w:ascii="Times New Roman" w:hAnsi="Times New Roman"/>
          <w:color w:val="000000"/>
          <w:sz w:val="24"/>
        </w:rPr>
        <w:t xml:space="preserve">Explain </w:t>
      </w:r>
      <w:r w:rsidR="00A30A6A" w:rsidRPr="00455DBF">
        <w:rPr>
          <w:rFonts w:ascii="Times New Roman" w:hAnsi="Times New Roman"/>
          <w:color w:val="000000"/>
          <w:sz w:val="24"/>
        </w:rPr>
        <w:t xml:space="preserve">what a is system failure </w:t>
      </w:r>
    </w:p>
    <w:p w:rsidR="00A30A6A" w:rsidRPr="00455DBF" w:rsidRDefault="00455DBF" w:rsidP="006C1457">
      <w:pPr>
        <w:pStyle w:val="ListParagraph"/>
        <w:numPr>
          <w:ilvl w:val="0"/>
          <w:numId w:val="152"/>
        </w:numPr>
        <w:spacing w:line="360" w:lineRule="auto"/>
        <w:jc w:val="both"/>
        <w:rPr>
          <w:rFonts w:ascii="Times New Roman" w:hAnsi="Times New Roman"/>
          <w:color w:val="000000"/>
          <w:sz w:val="24"/>
        </w:rPr>
      </w:pPr>
      <w:r w:rsidRPr="00455DBF">
        <w:rPr>
          <w:rFonts w:ascii="Times New Roman" w:hAnsi="Times New Roman"/>
          <w:color w:val="000000"/>
          <w:sz w:val="24"/>
        </w:rPr>
        <w:t xml:space="preserve">Explain </w:t>
      </w:r>
      <w:r w:rsidR="00A30A6A" w:rsidRPr="00455DBF">
        <w:rPr>
          <w:rFonts w:ascii="Times New Roman" w:hAnsi="Times New Roman"/>
          <w:color w:val="000000"/>
          <w:sz w:val="24"/>
        </w:rPr>
        <w:t xml:space="preserve">what is backup </w:t>
      </w:r>
    </w:p>
    <w:p w:rsidR="00A30A6A" w:rsidRPr="00455DBF" w:rsidRDefault="00455DBF" w:rsidP="006C1457">
      <w:pPr>
        <w:pStyle w:val="ListParagraph"/>
        <w:numPr>
          <w:ilvl w:val="0"/>
          <w:numId w:val="152"/>
        </w:numPr>
        <w:spacing w:line="360" w:lineRule="auto"/>
        <w:jc w:val="both"/>
        <w:rPr>
          <w:rFonts w:ascii="Times New Roman" w:hAnsi="Times New Roman"/>
          <w:color w:val="000000"/>
          <w:sz w:val="24"/>
        </w:rPr>
      </w:pPr>
      <w:r w:rsidRPr="00455DBF">
        <w:rPr>
          <w:rFonts w:ascii="Times New Roman" w:hAnsi="Times New Roman"/>
          <w:color w:val="000000"/>
          <w:sz w:val="24"/>
        </w:rPr>
        <w:t xml:space="preserve">Mention </w:t>
      </w:r>
      <w:r w:rsidR="00A30A6A" w:rsidRPr="00455DBF">
        <w:rPr>
          <w:rFonts w:ascii="Times New Roman" w:hAnsi="Times New Roman"/>
          <w:color w:val="000000"/>
          <w:sz w:val="24"/>
        </w:rPr>
        <w:t>the types of backup</w:t>
      </w:r>
    </w:p>
    <w:p w:rsidR="008B1FD9" w:rsidRPr="00455DBF" w:rsidRDefault="00455DBF" w:rsidP="006C1457">
      <w:pPr>
        <w:pStyle w:val="ListParagraph"/>
        <w:numPr>
          <w:ilvl w:val="0"/>
          <w:numId w:val="152"/>
        </w:numPr>
        <w:spacing w:line="360" w:lineRule="auto"/>
        <w:jc w:val="both"/>
        <w:rPr>
          <w:rFonts w:ascii="Times New Roman" w:hAnsi="Times New Roman"/>
          <w:color w:val="000000"/>
          <w:sz w:val="24"/>
        </w:rPr>
      </w:pPr>
      <w:r w:rsidRPr="00455DBF">
        <w:rPr>
          <w:rFonts w:ascii="Times New Roman" w:hAnsi="Times New Roman"/>
          <w:color w:val="000000"/>
          <w:sz w:val="24"/>
        </w:rPr>
        <w:t xml:space="preserve">Discuss </w:t>
      </w:r>
      <w:r w:rsidR="00A30A6A" w:rsidRPr="00455DBF">
        <w:rPr>
          <w:rFonts w:ascii="Times New Roman" w:hAnsi="Times New Roman"/>
          <w:color w:val="000000"/>
          <w:sz w:val="24"/>
        </w:rPr>
        <w:t>the importance of backup</w:t>
      </w:r>
    </w:p>
    <w:p w:rsidR="00B36070" w:rsidRDefault="00B36070" w:rsidP="00C93838">
      <w:pPr>
        <w:spacing w:line="360" w:lineRule="auto"/>
        <w:jc w:val="both"/>
        <w:rPr>
          <w:color w:val="000000"/>
        </w:rPr>
      </w:pPr>
    </w:p>
    <w:p w:rsidR="00A30A6A" w:rsidRPr="00A30A6A" w:rsidRDefault="00A30A6A" w:rsidP="00A30A6A">
      <w:pPr>
        <w:spacing w:line="360" w:lineRule="auto"/>
        <w:rPr>
          <w:b/>
        </w:rPr>
      </w:pPr>
      <w:r w:rsidRPr="00A30A6A">
        <w:rPr>
          <w:b/>
        </w:rPr>
        <w:t>T</w:t>
      </w:r>
      <w:r>
        <w:rPr>
          <w:b/>
        </w:rPr>
        <w:t xml:space="preserve">hreat to </w:t>
      </w:r>
      <w:r w:rsidRPr="00A30A6A">
        <w:rPr>
          <w:b/>
        </w:rPr>
        <w:t>C</w:t>
      </w:r>
      <w:r>
        <w:rPr>
          <w:b/>
        </w:rPr>
        <w:t xml:space="preserve">omputer </w:t>
      </w:r>
      <w:r w:rsidRPr="00A30A6A">
        <w:rPr>
          <w:b/>
        </w:rPr>
        <w:t>U</w:t>
      </w:r>
      <w:r>
        <w:rPr>
          <w:b/>
        </w:rPr>
        <w:t>sers</w:t>
      </w:r>
    </w:p>
    <w:p w:rsidR="00A30A6A" w:rsidRDefault="00A30A6A" w:rsidP="00A30A6A">
      <w:pPr>
        <w:spacing w:line="360" w:lineRule="auto"/>
        <w:jc w:val="both"/>
        <w:rPr>
          <w:b/>
        </w:rPr>
      </w:pPr>
      <w:r w:rsidRPr="0054257D">
        <w:t xml:space="preserve">Along with the benefits of computer technology comes the potential for unwelcome side effects. For people who work long hour with computers, the side effects include bad posture and bad vision and other health related problems due to radiation emissions, repetitive-stress injuries, eyestrain and headache and back and neck pains. As a result of this, there has been a great interest in a field known as </w:t>
      </w:r>
      <w:r w:rsidRPr="0054257D">
        <w:rPr>
          <w:b/>
        </w:rPr>
        <w:t>ergonomics.</w:t>
      </w:r>
    </w:p>
    <w:p w:rsidR="00A30A6A" w:rsidRPr="0054257D" w:rsidRDefault="00A30A6A" w:rsidP="00A30A6A">
      <w:pPr>
        <w:spacing w:line="360" w:lineRule="auto"/>
        <w:jc w:val="both"/>
      </w:pPr>
    </w:p>
    <w:p w:rsidR="00A30A6A" w:rsidRPr="0054257D" w:rsidRDefault="00A30A6A" w:rsidP="00A30A6A">
      <w:pPr>
        <w:spacing w:line="360" w:lineRule="auto"/>
        <w:jc w:val="both"/>
      </w:pPr>
      <w:r w:rsidRPr="0054257D">
        <w:rPr>
          <w:b/>
        </w:rPr>
        <w:t xml:space="preserve">Ergonomics </w:t>
      </w:r>
      <w:r w:rsidRPr="0054257D">
        <w:t xml:space="preserve">(sometimes called human engineering) is the science </w:t>
      </w:r>
      <w:r w:rsidR="00065607" w:rsidRPr="00065607">
        <w:t>th</w:t>
      </w:r>
      <w:r w:rsidR="00065607">
        <w:t>at</w:t>
      </w:r>
      <w:r w:rsidR="00065607" w:rsidRPr="00065607">
        <w:t xml:space="preserve"> stud</w:t>
      </w:r>
      <w:r w:rsidR="00455DBF">
        <w:t>ies</w:t>
      </w:r>
      <w:r w:rsidR="00065607" w:rsidRPr="00065607">
        <w:t xml:space="preserve"> </w:t>
      </w:r>
      <w:r w:rsidR="00065607">
        <w:t xml:space="preserve">the </w:t>
      </w:r>
      <w:r w:rsidR="00065607" w:rsidRPr="00065607">
        <w:t>factors relating to things that people use.</w:t>
      </w:r>
      <w:r w:rsidRPr="0054257D">
        <w:t xml:space="preserve"> Ergonomic studies suggest preventative measures you can take to protect your health as you work with computers.</w:t>
      </w:r>
    </w:p>
    <w:p w:rsidR="00A30A6A" w:rsidRPr="0054257D" w:rsidRDefault="00A30A6A" w:rsidP="006C1457">
      <w:pPr>
        <w:numPr>
          <w:ilvl w:val="0"/>
          <w:numId w:val="117"/>
        </w:numPr>
        <w:spacing w:line="360" w:lineRule="auto"/>
        <w:jc w:val="both"/>
      </w:pPr>
      <w:r w:rsidRPr="0054257D">
        <w:rPr>
          <w:b/>
        </w:rPr>
        <w:t>Choose equipment that’s ergonomically designed.</w:t>
      </w:r>
      <w:r w:rsidRPr="0054257D">
        <w:t xml:space="preserve"> When you are buying computer equipment look beyond functionality. Use magazine reviews, manufacturer’s information, and personal research to check on health-related factors such as monitor radiation and glare, disk-drive noise level and keyboard layout.</w:t>
      </w:r>
    </w:p>
    <w:p w:rsidR="00A30A6A" w:rsidRPr="0054257D" w:rsidRDefault="00A30A6A" w:rsidP="006C1457">
      <w:pPr>
        <w:numPr>
          <w:ilvl w:val="0"/>
          <w:numId w:val="117"/>
        </w:numPr>
        <w:spacing w:line="360" w:lineRule="auto"/>
        <w:jc w:val="both"/>
      </w:pPr>
      <w:r w:rsidRPr="0054257D">
        <w:rPr>
          <w:b/>
        </w:rPr>
        <w:t>Create a healthy workspace</w:t>
      </w:r>
      <w:r w:rsidRPr="0054257D">
        <w:t>. Keep the paper copy of your work at close to the same height as your screen. Position your monitor and lights to minimize glare. Sit at arm’s length from your monitor to minimize radiation risks. Align your body so that your head is supported by your spine; don’t slouch or lean forward. Feet on the floor, and elbows at a 90 degree angle.</w:t>
      </w:r>
    </w:p>
    <w:p w:rsidR="00A30A6A" w:rsidRPr="0054257D" w:rsidRDefault="00A30A6A" w:rsidP="006C1457">
      <w:pPr>
        <w:numPr>
          <w:ilvl w:val="0"/>
          <w:numId w:val="117"/>
        </w:numPr>
        <w:spacing w:line="360" w:lineRule="auto"/>
        <w:jc w:val="both"/>
      </w:pPr>
      <w:r w:rsidRPr="0054257D">
        <w:t xml:space="preserve"> </w:t>
      </w:r>
      <w:r w:rsidRPr="0054257D">
        <w:rPr>
          <w:b/>
        </w:rPr>
        <w:t>Build flexibility into your work environment</w:t>
      </w:r>
      <w:r w:rsidRPr="0054257D">
        <w:t>. Whenever possible work with an adjustable table and monitor and a removable keyboard, change your work position frequently.</w:t>
      </w:r>
      <w:r w:rsidRPr="0054257D">
        <w:rPr>
          <w:b/>
        </w:rPr>
        <w:t xml:space="preserve">. </w:t>
      </w:r>
    </w:p>
    <w:p w:rsidR="00A30A6A" w:rsidRPr="0054257D" w:rsidRDefault="00A30A6A" w:rsidP="006C1457">
      <w:pPr>
        <w:numPr>
          <w:ilvl w:val="0"/>
          <w:numId w:val="117"/>
        </w:numPr>
        <w:spacing w:line="360" w:lineRule="auto"/>
        <w:jc w:val="both"/>
      </w:pPr>
      <w:r w:rsidRPr="0054257D">
        <w:rPr>
          <w:b/>
        </w:rPr>
        <w:t>Rest your eyes</w:t>
      </w:r>
      <w:r w:rsidRPr="0054257D">
        <w:t>. Look up from the screen periodically and focus on a far away object or scene. Blink your eyes frequently. Take a 15-minute break from using the video display unit (VDU) every 2 hours. Your eyes should be at least one and a half to two feet from your monitor.</w:t>
      </w:r>
    </w:p>
    <w:p w:rsidR="00A30A6A" w:rsidRPr="0054257D" w:rsidRDefault="00A30A6A" w:rsidP="006C1457">
      <w:pPr>
        <w:numPr>
          <w:ilvl w:val="0"/>
          <w:numId w:val="117"/>
        </w:numPr>
        <w:spacing w:line="360" w:lineRule="auto"/>
        <w:jc w:val="both"/>
      </w:pPr>
      <w:r w:rsidRPr="0054257D">
        <w:rPr>
          <w:b/>
        </w:rPr>
        <w:t>When tired refresh yourself with some exercise</w:t>
      </w:r>
      <w:r w:rsidRPr="0054257D">
        <w:t>. Do some simple stretches to loosen tight muscles. Occasional stretching of the muscles in your arms, hands, wrist, back, shoulders and lower body can make hours of computer work more comfortable and less harmful.</w:t>
      </w:r>
    </w:p>
    <w:p w:rsidR="00A30A6A" w:rsidRPr="0054257D" w:rsidRDefault="00A30A6A" w:rsidP="006C1457">
      <w:pPr>
        <w:numPr>
          <w:ilvl w:val="0"/>
          <w:numId w:val="117"/>
        </w:numPr>
        <w:spacing w:line="360" w:lineRule="auto"/>
        <w:jc w:val="both"/>
      </w:pPr>
      <w:r w:rsidRPr="0054257D">
        <w:rPr>
          <w:b/>
        </w:rPr>
        <w:t>Use optical glass monitor filter</w:t>
      </w:r>
      <w:r w:rsidRPr="0054257D">
        <w:t>. This reduces the risk of radiation emissions from the display unit.</w:t>
      </w:r>
    </w:p>
    <w:p w:rsidR="00A30A6A" w:rsidRPr="0054257D" w:rsidRDefault="00A30A6A" w:rsidP="006C1457">
      <w:pPr>
        <w:numPr>
          <w:ilvl w:val="0"/>
          <w:numId w:val="117"/>
        </w:numPr>
        <w:spacing w:line="360" w:lineRule="auto"/>
        <w:jc w:val="both"/>
      </w:pPr>
      <w:r w:rsidRPr="0054257D">
        <w:t>Room should be well ventilated and there should be a good lighting system.</w:t>
      </w:r>
    </w:p>
    <w:p w:rsidR="00A30A6A" w:rsidRPr="00065607" w:rsidRDefault="00A30A6A" w:rsidP="006C1457">
      <w:pPr>
        <w:numPr>
          <w:ilvl w:val="0"/>
          <w:numId w:val="117"/>
        </w:numPr>
        <w:spacing w:line="360" w:lineRule="auto"/>
        <w:jc w:val="both"/>
        <w:rPr>
          <w:rStyle w:val="Strong"/>
          <w:b w:val="0"/>
          <w:bCs w:val="0"/>
        </w:rPr>
      </w:pPr>
      <w:r w:rsidRPr="0054257D">
        <w:rPr>
          <w:b/>
        </w:rPr>
        <w:t>Seek help when you need it</w:t>
      </w:r>
      <w:r w:rsidRPr="0054257D">
        <w:t>. When you are having persistent problem that may be related to excessive computer work, talk to a professional or a medical doctor may be able to help you before it becomes chronic.</w:t>
      </w:r>
    </w:p>
    <w:p w:rsidR="00A30A6A" w:rsidRPr="00CE79E5" w:rsidRDefault="00A30A6A" w:rsidP="00C93838">
      <w:pPr>
        <w:pStyle w:val="Heading1"/>
        <w:spacing w:line="360" w:lineRule="auto"/>
        <w:jc w:val="both"/>
        <w:rPr>
          <w:rStyle w:val="Strong"/>
          <w:color w:val="0000FF"/>
          <w:sz w:val="2"/>
          <w:szCs w:val="24"/>
        </w:rPr>
      </w:pPr>
    </w:p>
    <w:p w:rsidR="00A30A6A" w:rsidRDefault="00A30A6A" w:rsidP="00C93838">
      <w:pPr>
        <w:pStyle w:val="Heading1"/>
        <w:spacing w:line="360" w:lineRule="auto"/>
        <w:jc w:val="both"/>
        <w:rPr>
          <w:rStyle w:val="Strong"/>
          <w:color w:val="0000FF"/>
          <w:szCs w:val="24"/>
        </w:rPr>
      </w:pPr>
    </w:p>
    <w:p w:rsidR="00A30A6A" w:rsidRDefault="00455DBF" w:rsidP="00C93838">
      <w:pPr>
        <w:pStyle w:val="Heading1"/>
        <w:spacing w:line="360" w:lineRule="auto"/>
        <w:jc w:val="both"/>
        <w:rPr>
          <w:rStyle w:val="Strong"/>
          <w:color w:val="0000FF"/>
          <w:szCs w:val="24"/>
        </w:rPr>
      </w:pPr>
      <w:r>
        <w:rPr>
          <w:b w:val="0"/>
          <w:bCs w:val="0"/>
          <w:noProof/>
          <w:color w:val="0000FF"/>
          <w:szCs w:val="24"/>
          <w:lang w:eastAsia="en-GB"/>
        </w:rPr>
        <w:drawing>
          <wp:anchor distT="0" distB="0" distL="114300" distR="114300" simplePos="0" relativeHeight="251672576" behindDoc="1" locked="0" layoutInCell="1" allowOverlap="1">
            <wp:simplePos x="0" y="0"/>
            <wp:positionH relativeFrom="column">
              <wp:posOffset>643890</wp:posOffset>
            </wp:positionH>
            <wp:positionV relativeFrom="paragraph">
              <wp:posOffset>68580</wp:posOffset>
            </wp:positionV>
            <wp:extent cx="4173220" cy="2647950"/>
            <wp:effectExtent l="19050" t="0" r="0" b="0"/>
            <wp:wrapTight wrapText="bothSides">
              <wp:wrapPolygon edited="0">
                <wp:start x="-99" y="0"/>
                <wp:lineTo x="-99" y="21445"/>
                <wp:lineTo x="21593" y="21445"/>
                <wp:lineTo x="21593" y="0"/>
                <wp:lineTo x="-99" y="0"/>
              </wp:wrapPolygon>
            </wp:wrapTight>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39" cstate="print"/>
                    <a:srcRect/>
                    <a:stretch>
                      <a:fillRect/>
                    </a:stretch>
                  </pic:blipFill>
                  <pic:spPr bwMode="auto">
                    <a:xfrm>
                      <a:off x="0" y="0"/>
                      <a:ext cx="4173220" cy="2647950"/>
                    </a:xfrm>
                    <a:prstGeom prst="rect">
                      <a:avLst/>
                    </a:prstGeom>
                    <a:noFill/>
                    <a:ln w="9525">
                      <a:noFill/>
                      <a:miter lim="800000"/>
                      <a:headEnd/>
                      <a:tailEnd/>
                    </a:ln>
                  </pic:spPr>
                </pic:pic>
              </a:graphicData>
            </a:graphic>
          </wp:anchor>
        </w:drawing>
      </w:r>
    </w:p>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Default="00A30A6A" w:rsidP="00A30A6A"/>
    <w:p w:rsidR="00A30A6A" w:rsidRPr="001403B7" w:rsidRDefault="00A30A6A" w:rsidP="00A30A6A"/>
    <w:p w:rsidR="00455DBF" w:rsidRDefault="00455DBF" w:rsidP="00C93838">
      <w:pPr>
        <w:pStyle w:val="Heading1"/>
        <w:spacing w:line="360" w:lineRule="auto"/>
        <w:jc w:val="both"/>
        <w:rPr>
          <w:rStyle w:val="Strong"/>
          <w:b/>
          <w:szCs w:val="24"/>
        </w:rPr>
      </w:pPr>
    </w:p>
    <w:p w:rsidR="00C93838" w:rsidRPr="00F47F16" w:rsidRDefault="00C93838" w:rsidP="00F47F16">
      <w:pPr>
        <w:spacing w:line="360" w:lineRule="auto"/>
        <w:rPr>
          <w:b/>
        </w:rPr>
      </w:pPr>
      <w:r w:rsidRPr="00F47F16">
        <w:rPr>
          <w:b/>
        </w:rPr>
        <w:t xml:space="preserve">System </w:t>
      </w:r>
      <w:r w:rsidR="00455DBF" w:rsidRPr="00F47F16">
        <w:rPr>
          <w:b/>
        </w:rPr>
        <w:t>Failure</w:t>
      </w:r>
      <w:r w:rsidR="00455DBF" w:rsidRPr="00F47F16">
        <w:rPr>
          <w:b/>
        </w:rPr>
        <w:tab/>
      </w:r>
    </w:p>
    <w:p w:rsidR="009028B8" w:rsidRPr="00F47F16" w:rsidRDefault="00C93838" w:rsidP="00F47F16">
      <w:pPr>
        <w:spacing w:line="360" w:lineRule="auto"/>
      </w:pPr>
      <w:r w:rsidRPr="00F47F16">
        <w:t>A system failure</w:t>
      </w:r>
      <w:r w:rsidR="009028B8" w:rsidRPr="00F47F16">
        <w:t xml:space="preserve"> is a sudden computer malfunction as a result of electrical power problems, hardware component such as disk drive failure, or software or program error resulti</w:t>
      </w:r>
      <w:r w:rsidR="00455DBF" w:rsidRPr="00F47F16">
        <w:t xml:space="preserve">ng in the loss of all save and </w:t>
      </w:r>
      <w:r w:rsidR="009028B8" w:rsidRPr="00F47F16">
        <w:t xml:space="preserve">unsaved data. </w:t>
      </w:r>
    </w:p>
    <w:p w:rsidR="009028B8" w:rsidRPr="00F47F16" w:rsidRDefault="00C93838" w:rsidP="00F47F16">
      <w:pPr>
        <w:spacing w:line="360" w:lineRule="auto"/>
      </w:pPr>
      <w:r w:rsidRPr="00F47F16">
        <w:t xml:space="preserve">An </w:t>
      </w:r>
      <w:r w:rsidR="00D749BE" w:rsidRPr="00F47F16">
        <w:t>under voltage</w:t>
      </w:r>
      <w:r w:rsidRPr="00F47F16">
        <w:t xml:space="preserve"> occurs when the electrical power supply drops. An </w:t>
      </w:r>
      <w:r w:rsidR="00D749BE" w:rsidRPr="00F47F16">
        <w:t>over voltage</w:t>
      </w:r>
      <w:r w:rsidRPr="00F47F16">
        <w:t xml:space="preserve">, or power surge, occurs when the incoming electrical power increases significantly above the normal 120 volts. A surge protector keeps an </w:t>
      </w:r>
      <w:r w:rsidR="00D749BE" w:rsidRPr="00F47F16">
        <w:t>over voltage</w:t>
      </w:r>
      <w:r w:rsidRPr="00F47F16">
        <w:t xml:space="preserve"> from damaging computer equipment. </w:t>
      </w:r>
      <w:r w:rsidR="009028B8" w:rsidRPr="00F47F16">
        <w:t>With electrical power fluctuation, UPS (Uninterrupted Power Supply) can be used.</w:t>
      </w:r>
    </w:p>
    <w:p w:rsidR="00C93838" w:rsidRPr="001403B7" w:rsidRDefault="00C93838" w:rsidP="00C93838">
      <w:pPr>
        <w:spacing w:line="360" w:lineRule="auto"/>
        <w:jc w:val="both"/>
      </w:pPr>
    </w:p>
    <w:p w:rsidR="00C93838" w:rsidRPr="001C1386" w:rsidRDefault="00C93838" w:rsidP="001C1386">
      <w:pPr>
        <w:spacing w:line="360" w:lineRule="auto"/>
        <w:rPr>
          <w:b/>
        </w:rPr>
      </w:pPr>
      <w:r w:rsidRPr="001C1386">
        <w:rPr>
          <w:b/>
        </w:rPr>
        <w:t xml:space="preserve">Backup </w:t>
      </w:r>
      <w:r w:rsidR="00455DBF" w:rsidRPr="001C1386">
        <w:rPr>
          <w:b/>
        </w:rPr>
        <w:t>Procedures</w:t>
      </w:r>
    </w:p>
    <w:p w:rsidR="009028B8" w:rsidRPr="001C1386" w:rsidRDefault="009028B8" w:rsidP="001C1386">
      <w:pPr>
        <w:spacing w:line="360" w:lineRule="auto"/>
      </w:pPr>
      <w:r w:rsidRPr="001C1386">
        <w:t xml:space="preserve">Backup is a duplicate of a file, </w:t>
      </w:r>
      <w:r w:rsidR="004A0B06" w:rsidRPr="001C1386">
        <w:t>program, which</w:t>
      </w:r>
      <w:r w:rsidRPr="001C1386">
        <w:t xml:space="preserve"> can be used if the </w:t>
      </w:r>
      <w:r w:rsidR="004A0B06" w:rsidRPr="001C1386">
        <w:t>original is</w:t>
      </w:r>
      <w:r w:rsidRPr="001C1386">
        <w:t xml:space="preserve"> lost, damaged, or destroyed. Files can be restored by copying the backed up files to their original location on the computer. Backup copies should be kept in fireproof and heatproof safe or offsite in order to prevent it from stolen or catching fire.</w:t>
      </w:r>
    </w:p>
    <w:p w:rsidR="009028B8" w:rsidRPr="001C1386" w:rsidRDefault="009028B8" w:rsidP="001C1386">
      <w:pPr>
        <w:spacing w:line="360" w:lineRule="auto"/>
        <w:rPr>
          <w:sz w:val="8"/>
        </w:rPr>
      </w:pPr>
    </w:p>
    <w:p w:rsidR="00350D71" w:rsidRPr="001C1386" w:rsidRDefault="00852EC9" w:rsidP="001C1386">
      <w:pPr>
        <w:spacing w:line="360" w:lineRule="auto"/>
      </w:pPr>
      <w:r w:rsidRPr="001C1386">
        <w:t>Storing backup copies of software and data and having backup computer and communication capabilities are important basic safeguards because the data can then be restored if it was altered or destroyed by a computer crime or accident</w:t>
      </w:r>
      <w:r w:rsidR="00350D71" w:rsidRPr="001C1386">
        <w:t xml:space="preserve"> such as n</w:t>
      </w:r>
      <w:r w:rsidR="00065607" w:rsidRPr="001C1386">
        <w:t>atural</w:t>
      </w:r>
      <w:r w:rsidR="00350D71" w:rsidRPr="001C1386">
        <w:t xml:space="preserve"> hazards; fires, floods, hurricanes, tornadoes and earthquakes are all natural hazards that can lead to destruction of the computer system.</w:t>
      </w:r>
    </w:p>
    <w:p w:rsidR="00350D71" w:rsidRPr="001C1386" w:rsidRDefault="00455DBF" w:rsidP="001C1386">
      <w:pPr>
        <w:spacing w:line="360" w:lineRule="auto"/>
      </w:pPr>
      <w:r w:rsidRPr="001C1386">
        <w:t>Civil strik</w:t>
      </w:r>
      <w:r w:rsidR="00350D71" w:rsidRPr="001C1386">
        <w:t>e and terrorism; wars, riots, student demonstration and terrorism are real risk in every country.</w:t>
      </w:r>
    </w:p>
    <w:p w:rsidR="00852EC9" w:rsidRPr="0054257D" w:rsidRDefault="00852EC9" w:rsidP="00852EC9">
      <w:pPr>
        <w:tabs>
          <w:tab w:val="left" w:pos="4890"/>
        </w:tabs>
        <w:spacing w:line="360" w:lineRule="auto"/>
        <w:jc w:val="both"/>
      </w:pPr>
    </w:p>
    <w:p w:rsidR="00C93838" w:rsidRPr="001C1386" w:rsidRDefault="00C93838" w:rsidP="001C1386">
      <w:pPr>
        <w:spacing w:line="360" w:lineRule="auto"/>
        <w:rPr>
          <w:b/>
        </w:rPr>
      </w:pPr>
      <w:r w:rsidRPr="001C1386">
        <w:rPr>
          <w:b/>
        </w:rPr>
        <w:t xml:space="preserve">Three </w:t>
      </w:r>
      <w:r w:rsidR="00455DBF" w:rsidRPr="001C1386">
        <w:rPr>
          <w:b/>
        </w:rPr>
        <w:t>Types of Backup that can b</w:t>
      </w:r>
      <w:r w:rsidR="00CE79E5" w:rsidRPr="001C1386">
        <w:rPr>
          <w:b/>
        </w:rPr>
        <w:t>e Performed a</w:t>
      </w:r>
      <w:r w:rsidR="00455DBF" w:rsidRPr="001C1386">
        <w:rPr>
          <w:b/>
        </w:rPr>
        <w:t xml:space="preserve">re </w:t>
      </w:r>
    </w:p>
    <w:p w:rsidR="00C93838" w:rsidRPr="00C93838" w:rsidRDefault="00C93838" w:rsidP="006C1457">
      <w:pPr>
        <w:numPr>
          <w:ilvl w:val="0"/>
          <w:numId w:val="38"/>
        </w:numPr>
        <w:spacing w:line="360" w:lineRule="auto"/>
        <w:jc w:val="both"/>
      </w:pPr>
      <w:r w:rsidRPr="00C93838">
        <w:rPr>
          <w:b/>
          <w:bCs/>
        </w:rPr>
        <w:t>Full backup</w:t>
      </w:r>
      <w:r w:rsidRPr="00C93838">
        <w:t>, which copies all of the files in the computer.</w:t>
      </w:r>
    </w:p>
    <w:p w:rsidR="00C93838" w:rsidRPr="00C93838" w:rsidRDefault="00C93838" w:rsidP="006C1457">
      <w:pPr>
        <w:numPr>
          <w:ilvl w:val="0"/>
          <w:numId w:val="39"/>
        </w:numPr>
        <w:spacing w:line="360" w:lineRule="auto"/>
        <w:jc w:val="both"/>
      </w:pPr>
      <w:r w:rsidRPr="00C93838">
        <w:rPr>
          <w:b/>
          <w:bCs/>
        </w:rPr>
        <w:t>Differential backup</w:t>
      </w:r>
      <w:r w:rsidRPr="00C93838">
        <w:t>, which copies only the files that have changed since the last full backup.</w:t>
      </w:r>
    </w:p>
    <w:p w:rsidR="00C93838" w:rsidRDefault="00C93838" w:rsidP="006C1457">
      <w:pPr>
        <w:numPr>
          <w:ilvl w:val="0"/>
          <w:numId w:val="40"/>
        </w:numPr>
        <w:spacing w:line="360" w:lineRule="auto"/>
        <w:jc w:val="both"/>
      </w:pPr>
      <w:r w:rsidRPr="00C93838">
        <w:rPr>
          <w:b/>
          <w:bCs/>
        </w:rPr>
        <w:t>Incremental backup</w:t>
      </w:r>
      <w:r w:rsidRPr="00C93838">
        <w:t>, which copies only the files that have changed since the last full or last incremental backup.</w:t>
      </w:r>
    </w:p>
    <w:p w:rsidR="005104D9" w:rsidRPr="00C93838" w:rsidRDefault="005104D9" w:rsidP="00C93838">
      <w:pPr>
        <w:spacing w:line="360" w:lineRule="auto"/>
        <w:ind w:left="1440" w:hanging="720"/>
        <w:jc w:val="both"/>
      </w:pPr>
    </w:p>
    <w:p w:rsidR="005104D9" w:rsidRPr="00455DBF" w:rsidRDefault="00C93838" w:rsidP="00C93838">
      <w:pPr>
        <w:spacing w:line="360" w:lineRule="auto"/>
        <w:jc w:val="both"/>
        <w:rPr>
          <w:b/>
          <w:bCs/>
        </w:rPr>
      </w:pPr>
      <w:r w:rsidRPr="00455DBF">
        <w:rPr>
          <w:b/>
          <w:bCs/>
        </w:rPr>
        <w:t xml:space="preserve">Some users implement a three-generation backup procedure to preserve three copies of important files. </w:t>
      </w:r>
    </w:p>
    <w:p w:rsidR="00C93838" w:rsidRPr="005104D9" w:rsidRDefault="00C93838" w:rsidP="006C1457">
      <w:pPr>
        <w:numPr>
          <w:ilvl w:val="0"/>
          <w:numId w:val="41"/>
        </w:numPr>
        <w:spacing w:line="360" w:lineRule="auto"/>
        <w:jc w:val="both"/>
        <w:rPr>
          <w:b/>
          <w:bCs/>
          <w:i/>
        </w:rPr>
      </w:pPr>
      <w:r w:rsidRPr="00C93838">
        <w:t xml:space="preserve">The </w:t>
      </w:r>
      <w:r w:rsidRPr="00C93838">
        <w:rPr>
          <w:b/>
          <w:bCs/>
        </w:rPr>
        <w:t>grandparent</w:t>
      </w:r>
      <w:r w:rsidRPr="00C93838">
        <w:t xml:space="preserve"> is the oldest copy of the file.</w:t>
      </w:r>
    </w:p>
    <w:p w:rsidR="00C93838" w:rsidRPr="00C93838" w:rsidRDefault="00C93838" w:rsidP="006C1457">
      <w:pPr>
        <w:numPr>
          <w:ilvl w:val="0"/>
          <w:numId w:val="41"/>
        </w:numPr>
        <w:spacing w:line="360" w:lineRule="auto"/>
        <w:jc w:val="both"/>
      </w:pPr>
      <w:r w:rsidRPr="00C93838">
        <w:t xml:space="preserve">The </w:t>
      </w:r>
      <w:r w:rsidRPr="00C93838">
        <w:rPr>
          <w:b/>
          <w:bCs/>
        </w:rPr>
        <w:t>parent</w:t>
      </w:r>
      <w:r w:rsidRPr="00C93838">
        <w:t xml:space="preserve"> is the second oldest copy of the file.</w:t>
      </w:r>
    </w:p>
    <w:p w:rsidR="00C93838" w:rsidRPr="00C93838" w:rsidRDefault="00C93838" w:rsidP="006C1457">
      <w:pPr>
        <w:numPr>
          <w:ilvl w:val="0"/>
          <w:numId w:val="41"/>
        </w:numPr>
        <w:spacing w:line="360" w:lineRule="auto"/>
        <w:jc w:val="both"/>
      </w:pPr>
      <w:r w:rsidRPr="00C93838">
        <w:t xml:space="preserve">The </w:t>
      </w:r>
      <w:r w:rsidRPr="00C93838">
        <w:rPr>
          <w:b/>
          <w:bCs/>
        </w:rPr>
        <w:t>child</w:t>
      </w:r>
      <w:r w:rsidRPr="00C93838">
        <w:t xml:space="preserve"> is the most recent copy of the file.</w:t>
      </w:r>
    </w:p>
    <w:p w:rsidR="00C93838" w:rsidRPr="00C93838" w:rsidRDefault="00C93838" w:rsidP="00C93838">
      <w:pPr>
        <w:pStyle w:val="Heading1"/>
        <w:spacing w:line="360" w:lineRule="auto"/>
        <w:jc w:val="both"/>
        <w:rPr>
          <w:szCs w:val="24"/>
        </w:rPr>
      </w:pPr>
    </w:p>
    <w:p w:rsidR="005104D9" w:rsidRPr="001C1386" w:rsidRDefault="00C93838" w:rsidP="001C1386">
      <w:pPr>
        <w:spacing w:line="360" w:lineRule="auto"/>
        <w:rPr>
          <w:b/>
        </w:rPr>
      </w:pPr>
      <w:r w:rsidRPr="001C1386">
        <w:rPr>
          <w:b/>
        </w:rPr>
        <w:t>Why do you need to back up your computer?</w:t>
      </w:r>
    </w:p>
    <w:p w:rsidR="00C93838" w:rsidRPr="001C1386" w:rsidRDefault="00C93838" w:rsidP="001C1386">
      <w:pPr>
        <w:spacing w:line="360" w:lineRule="auto"/>
        <w:rPr>
          <w:rFonts w:eastAsia="Arial Unicode MS"/>
        </w:rPr>
      </w:pPr>
      <w:r w:rsidRPr="001C1386">
        <w:t xml:space="preserve">The most important thing that you store on your computer is information.  Often the contents of a hard disk can represent years of work.  If the hard disk stops working one day you could lose all those years of work.  For this reason it is VITAL that you take regular backups of the information that is stored on the computer. </w:t>
      </w:r>
      <w:r w:rsidR="00350D71" w:rsidRPr="001C1386">
        <w:t xml:space="preserve"> Back ups are done against viruses, and unforeseen circumstances being it natural disasters, theft etc.</w:t>
      </w:r>
      <w:r w:rsidRPr="001C1386">
        <w:t xml:space="preserve"> In large organizations this backup procedure is normally performed automatically by your computer support team, where the data is normally held on a centralized, networked computer.</w:t>
      </w:r>
    </w:p>
    <w:p w:rsidR="00455DBF" w:rsidRDefault="00455DBF">
      <w:pPr>
        <w:rPr>
          <w:b/>
          <w:bCs/>
        </w:rPr>
      </w:pPr>
      <w:r>
        <w:br w:type="page"/>
      </w:r>
    </w:p>
    <w:p w:rsidR="00C93838" w:rsidRPr="00C93838" w:rsidRDefault="00C93838" w:rsidP="00C93838">
      <w:pPr>
        <w:pStyle w:val="Heading6"/>
        <w:spacing w:line="360" w:lineRule="auto"/>
        <w:jc w:val="both"/>
        <w:rPr>
          <w:sz w:val="24"/>
          <w:szCs w:val="24"/>
        </w:rPr>
      </w:pPr>
      <w:r w:rsidRPr="00C93838">
        <w:rPr>
          <w:sz w:val="24"/>
          <w:szCs w:val="24"/>
        </w:rPr>
        <w:t>Importance of Backup</w:t>
      </w:r>
    </w:p>
    <w:p w:rsidR="00C93838" w:rsidRDefault="00C93838" w:rsidP="006C1457">
      <w:pPr>
        <w:numPr>
          <w:ilvl w:val="0"/>
          <w:numId w:val="37"/>
        </w:numPr>
        <w:tabs>
          <w:tab w:val="clear" w:pos="720"/>
          <w:tab w:val="num" w:pos="360"/>
        </w:tabs>
        <w:spacing w:line="360" w:lineRule="auto"/>
        <w:jc w:val="both"/>
      </w:pPr>
      <w:r w:rsidRPr="00C93838">
        <w:t>To get the original copy.</w:t>
      </w:r>
    </w:p>
    <w:p w:rsidR="005104D9" w:rsidRDefault="005104D9" w:rsidP="006C1457">
      <w:pPr>
        <w:numPr>
          <w:ilvl w:val="0"/>
          <w:numId w:val="37"/>
        </w:numPr>
        <w:tabs>
          <w:tab w:val="clear" w:pos="720"/>
          <w:tab w:val="num" w:pos="360"/>
        </w:tabs>
        <w:spacing w:line="360" w:lineRule="auto"/>
        <w:jc w:val="both"/>
      </w:pPr>
      <w:r w:rsidRPr="00C93838">
        <w:t>To prevent psychological effect.</w:t>
      </w:r>
    </w:p>
    <w:p w:rsidR="00C93838" w:rsidRPr="00C93838" w:rsidRDefault="005104D9" w:rsidP="006C1457">
      <w:pPr>
        <w:numPr>
          <w:ilvl w:val="0"/>
          <w:numId w:val="37"/>
        </w:numPr>
        <w:tabs>
          <w:tab w:val="clear" w:pos="720"/>
          <w:tab w:val="num" w:pos="360"/>
        </w:tabs>
        <w:spacing w:line="360" w:lineRule="auto"/>
        <w:jc w:val="both"/>
      </w:pPr>
      <w:r w:rsidRPr="00C93838">
        <w:t>For future use.</w:t>
      </w:r>
    </w:p>
    <w:p w:rsidR="00B36070" w:rsidRDefault="00B36070" w:rsidP="00B36070">
      <w:pPr>
        <w:spacing w:line="360" w:lineRule="auto"/>
        <w:rPr>
          <w:color w:val="000000"/>
        </w:rPr>
      </w:pPr>
    </w:p>
    <w:p w:rsidR="002D5439" w:rsidRDefault="002D5439" w:rsidP="00B36070">
      <w:pPr>
        <w:spacing w:line="360" w:lineRule="auto"/>
        <w:rPr>
          <w:b/>
          <w:color w:val="000000"/>
        </w:rPr>
      </w:pPr>
      <w:r>
        <w:rPr>
          <w:b/>
          <w:color w:val="000000"/>
        </w:rPr>
        <w:t>Summary</w:t>
      </w:r>
    </w:p>
    <w:p w:rsidR="00A30A6A" w:rsidRDefault="002D5439" w:rsidP="00B36070">
      <w:pPr>
        <w:spacing w:line="360" w:lineRule="auto"/>
        <w:rPr>
          <w:color w:val="000000"/>
        </w:rPr>
      </w:pPr>
      <w:r>
        <w:rPr>
          <w:color w:val="000000"/>
        </w:rPr>
        <w:t xml:space="preserve">Dear learner, we have come to the end of this session. I hope you have taken note of the important points discussed. In this lesson we talked </w:t>
      </w:r>
      <w:r w:rsidR="00A30A6A">
        <w:rPr>
          <w:color w:val="000000"/>
        </w:rPr>
        <w:t xml:space="preserve">about threat to computer users, </w:t>
      </w:r>
      <w:r>
        <w:rPr>
          <w:color w:val="000000"/>
        </w:rPr>
        <w:t>system failure and back up procedures</w:t>
      </w:r>
      <w:r w:rsidR="00A30A6A">
        <w:rPr>
          <w:color w:val="000000"/>
        </w:rPr>
        <w:t>.</w:t>
      </w:r>
    </w:p>
    <w:p w:rsidR="00A30A6A" w:rsidRDefault="00A30A6A" w:rsidP="00B36070">
      <w:pPr>
        <w:spacing w:line="360" w:lineRule="auto"/>
        <w:rPr>
          <w:color w:val="000000"/>
        </w:rPr>
      </w:pPr>
    </w:p>
    <w:p w:rsidR="002D5439" w:rsidRDefault="002D5439" w:rsidP="00B36070">
      <w:pPr>
        <w:spacing w:line="360" w:lineRule="auto"/>
        <w:rPr>
          <w:b/>
          <w:color w:val="000000"/>
        </w:rPr>
      </w:pPr>
      <w:r>
        <w:rPr>
          <w:b/>
          <w:color w:val="000000"/>
        </w:rPr>
        <w:t>Progress Test</w:t>
      </w:r>
    </w:p>
    <w:p w:rsidR="002D5439" w:rsidRDefault="002D5439" w:rsidP="006C1457">
      <w:pPr>
        <w:numPr>
          <w:ilvl w:val="0"/>
          <w:numId w:val="42"/>
        </w:numPr>
        <w:tabs>
          <w:tab w:val="clear" w:pos="1080"/>
          <w:tab w:val="num" w:pos="360"/>
        </w:tabs>
        <w:spacing w:line="360" w:lineRule="auto"/>
        <w:ind w:left="720"/>
        <w:rPr>
          <w:color w:val="000000"/>
        </w:rPr>
      </w:pPr>
      <w:r>
        <w:rPr>
          <w:color w:val="000000"/>
        </w:rPr>
        <w:t>Explain the term system failure.</w:t>
      </w:r>
    </w:p>
    <w:p w:rsidR="002D5439" w:rsidRDefault="002D5439" w:rsidP="006C1457">
      <w:pPr>
        <w:numPr>
          <w:ilvl w:val="0"/>
          <w:numId w:val="42"/>
        </w:numPr>
        <w:tabs>
          <w:tab w:val="clear" w:pos="1080"/>
          <w:tab w:val="num" w:pos="360"/>
        </w:tabs>
        <w:spacing w:line="360" w:lineRule="auto"/>
        <w:ind w:left="720"/>
        <w:rPr>
          <w:color w:val="000000"/>
        </w:rPr>
      </w:pPr>
      <w:r>
        <w:rPr>
          <w:color w:val="000000"/>
        </w:rPr>
        <w:t>Why is it important to backup?</w:t>
      </w:r>
    </w:p>
    <w:p w:rsidR="002D5439" w:rsidRDefault="002D5439" w:rsidP="002D5439">
      <w:pPr>
        <w:spacing w:line="360" w:lineRule="auto"/>
        <w:rPr>
          <w:color w:val="000000"/>
        </w:rPr>
      </w:pPr>
    </w:p>
    <w:p w:rsidR="00A1133F" w:rsidRDefault="00A1133F" w:rsidP="002D5439">
      <w:pPr>
        <w:spacing w:line="360" w:lineRule="auto"/>
        <w:rPr>
          <w:color w:val="000000"/>
        </w:rPr>
      </w:pPr>
    </w:p>
    <w:p w:rsidR="00A84D75" w:rsidRDefault="00A84D75" w:rsidP="002D5439">
      <w:pPr>
        <w:spacing w:line="360" w:lineRule="auto"/>
        <w:rPr>
          <w:color w:val="000000"/>
        </w:rPr>
      </w:pPr>
    </w:p>
    <w:p w:rsidR="00A84D75" w:rsidRDefault="00A84D75" w:rsidP="002D5439">
      <w:pPr>
        <w:spacing w:line="360" w:lineRule="auto"/>
        <w:rPr>
          <w:color w:val="000000"/>
        </w:rPr>
      </w:pPr>
    </w:p>
    <w:p w:rsidR="00A84D75" w:rsidRDefault="00A84D75" w:rsidP="002D5439">
      <w:pPr>
        <w:spacing w:line="360" w:lineRule="auto"/>
        <w:rPr>
          <w:color w:val="000000"/>
        </w:rPr>
      </w:pPr>
    </w:p>
    <w:p w:rsidR="00A84D75" w:rsidRDefault="00A84D75" w:rsidP="002D5439">
      <w:pPr>
        <w:spacing w:line="360" w:lineRule="auto"/>
        <w:rPr>
          <w:color w:val="000000"/>
        </w:rPr>
      </w:pPr>
    </w:p>
    <w:p w:rsidR="00A84D75" w:rsidRDefault="00A84D75" w:rsidP="002D5439">
      <w:pPr>
        <w:spacing w:line="360" w:lineRule="auto"/>
        <w:rPr>
          <w:color w:val="000000"/>
        </w:rPr>
      </w:pPr>
    </w:p>
    <w:p w:rsidR="00A84D75" w:rsidRDefault="00A84D75" w:rsidP="002D5439">
      <w:pPr>
        <w:spacing w:line="360" w:lineRule="auto"/>
        <w:rPr>
          <w:color w:val="000000"/>
        </w:rPr>
      </w:pPr>
    </w:p>
    <w:p w:rsidR="00A84D75" w:rsidRDefault="00A84D75" w:rsidP="002D5439">
      <w:pPr>
        <w:spacing w:line="360" w:lineRule="auto"/>
        <w:rPr>
          <w:color w:val="000000"/>
        </w:rPr>
      </w:pPr>
    </w:p>
    <w:p w:rsidR="00A84D75" w:rsidRDefault="00A84D75" w:rsidP="002D5439">
      <w:pPr>
        <w:spacing w:line="360" w:lineRule="auto"/>
        <w:rPr>
          <w:color w:val="000000"/>
        </w:rPr>
      </w:pPr>
    </w:p>
    <w:p w:rsidR="00A84D75" w:rsidRDefault="00A84D75" w:rsidP="002D5439">
      <w:pPr>
        <w:spacing w:line="360" w:lineRule="auto"/>
        <w:rPr>
          <w:color w:val="000000"/>
        </w:rPr>
      </w:pPr>
    </w:p>
    <w:p w:rsidR="00CD2A35" w:rsidRDefault="00CD2A35" w:rsidP="00A84D75">
      <w:pPr>
        <w:spacing w:line="360" w:lineRule="auto"/>
        <w:jc w:val="center"/>
        <w:rPr>
          <w:b/>
          <w:color w:val="000000"/>
        </w:rPr>
      </w:pPr>
    </w:p>
    <w:p w:rsidR="00CD2A35" w:rsidRDefault="00CD2A35" w:rsidP="00A84D75">
      <w:pPr>
        <w:spacing w:line="360" w:lineRule="auto"/>
        <w:jc w:val="center"/>
        <w:rPr>
          <w:b/>
          <w:color w:val="000000"/>
        </w:rPr>
      </w:pPr>
    </w:p>
    <w:p w:rsidR="00455DBF" w:rsidRDefault="00455DBF">
      <w:pPr>
        <w:rPr>
          <w:b/>
          <w:color w:val="000000"/>
        </w:rPr>
      </w:pPr>
      <w:r>
        <w:rPr>
          <w:b/>
          <w:color w:val="000000"/>
        </w:rPr>
        <w:br w:type="page"/>
      </w:r>
    </w:p>
    <w:p w:rsidR="00CE79E5" w:rsidRDefault="00455DBF" w:rsidP="00CE79E5">
      <w:pPr>
        <w:pStyle w:val="Heading1"/>
      </w:pPr>
      <w:bookmarkStart w:id="74" w:name="_Toc307314711"/>
      <w:r w:rsidRPr="00540B67">
        <w:t>UNIT 3</w:t>
      </w:r>
      <w:r w:rsidR="00CE79E5">
        <w:t xml:space="preserve"> LESSON </w:t>
      </w:r>
      <w:r w:rsidR="00CB2E32">
        <w:t>3</w:t>
      </w:r>
      <w:bookmarkEnd w:id="74"/>
    </w:p>
    <w:p w:rsidR="00A84D75" w:rsidRDefault="00A84D75" w:rsidP="00CE79E5">
      <w:pPr>
        <w:pStyle w:val="Heading1"/>
      </w:pPr>
      <w:bookmarkStart w:id="75" w:name="_Toc307314712"/>
      <w:r w:rsidRPr="00540B67">
        <w:t>MULTIMEDIA</w:t>
      </w:r>
      <w:bookmarkEnd w:id="75"/>
    </w:p>
    <w:p w:rsidR="00A84D75" w:rsidRDefault="00A84D75" w:rsidP="00A84D75">
      <w:pPr>
        <w:spacing w:line="360" w:lineRule="auto"/>
        <w:rPr>
          <w:b/>
          <w:color w:val="000000"/>
        </w:rPr>
      </w:pPr>
    </w:p>
    <w:p w:rsidR="00A84D75" w:rsidRDefault="00A84D75" w:rsidP="00A84D75">
      <w:pPr>
        <w:spacing w:line="360" w:lineRule="auto"/>
        <w:rPr>
          <w:b/>
          <w:color w:val="000000"/>
        </w:rPr>
      </w:pPr>
      <w:r>
        <w:rPr>
          <w:b/>
          <w:color w:val="000000"/>
        </w:rPr>
        <w:t>Introduction</w:t>
      </w:r>
    </w:p>
    <w:p w:rsidR="00A84D75" w:rsidRDefault="00A84D75" w:rsidP="00455DBF">
      <w:pPr>
        <w:spacing w:line="360" w:lineRule="auto"/>
        <w:jc w:val="both"/>
        <w:rPr>
          <w:color w:val="000000"/>
        </w:rPr>
      </w:pPr>
      <w:r>
        <w:rPr>
          <w:color w:val="000000"/>
        </w:rPr>
        <w:t xml:space="preserve">Dear learner, once again welcome to another lesson </w:t>
      </w:r>
      <w:r w:rsidR="00CB2E32">
        <w:rPr>
          <w:color w:val="000000"/>
        </w:rPr>
        <w:t>3 of u</w:t>
      </w:r>
      <w:r>
        <w:rPr>
          <w:color w:val="000000"/>
        </w:rPr>
        <w:t>nit 3. In this lesson we shall be discussing Multimedia, elements of multimedia and then multimedia applications. Though the term seem to be unfamiliar to you, but then do not be afraid, relax and read on and you will be happy.</w:t>
      </w:r>
    </w:p>
    <w:p w:rsidR="00A84D75" w:rsidRDefault="00A84D75" w:rsidP="00455DBF">
      <w:pPr>
        <w:spacing w:line="360" w:lineRule="auto"/>
        <w:jc w:val="both"/>
        <w:rPr>
          <w:color w:val="000000"/>
        </w:rPr>
      </w:pPr>
    </w:p>
    <w:p w:rsidR="00A84D75" w:rsidRDefault="00A84D75" w:rsidP="00455DBF">
      <w:pPr>
        <w:spacing w:line="360" w:lineRule="auto"/>
        <w:jc w:val="both"/>
        <w:rPr>
          <w:b/>
          <w:color w:val="000000"/>
        </w:rPr>
      </w:pPr>
      <w:r>
        <w:rPr>
          <w:b/>
          <w:color w:val="000000"/>
        </w:rPr>
        <w:t>Objectives</w:t>
      </w:r>
    </w:p>
    <w:p w:rsidR="00A84D75" w:rsidRDefault="00A84D75" w:rsidP="00455DBF">
      <w:pPr>
        <w:spacing w:line="360" w:lineRule="auto"/>
        <w:jc w:val="both"/>
        <w:rPr>
          <w:color w:val="000000"/>
        </w:rPr>
      </w:pPr>
      <w:r>
        <w:rPr>
          <w:color w:val="000000"/>
        </w:rPr>
        <w:t>By the end of the lesson you will be able to:</w:t>
      </w:r>
    </w:p>
    <w:p w:rsidR="00A84D75" w:rsidRDefault="00455DBF" w:rsidP="006C1457">
      <w:pPr>
        <w:numPr>
          <w:ilvl w:val="0"/>
          <w:numId w:val="43"/>
        </w:numPr>
        <w:tabs>
          <w:tab w:val="clear" w:pos="720"/>
          <w:tab w:val="num" w:pos="360"/>
        </w:tabs>
        <w:spacing w:line="360" w:lineRule="auto"/>
        <w:jc w:val="both"/>
        <w:rPr>
          <w:color w:val="000000"/>
        </w:rPr>
      </w:pPr>
      <w:r>
        <w:rPr>
          <w:color w:val="000000"/>
        </w:rPr>
        <w:t>Explain the meaning of multimedia</w:t>
      </w:r>
    </w:p>
    <w:p w:rsidR="00A84D75" w:rsidRDefault="00455DBF" w:rsidP="006C1457">
      <w:pPr>
        <w:numPr>
          <w:ilvl w:val="0"/>
          <w:numId w:val="43"/>
        </w:numPr>
        <w:tabs>
          <w:tab w:val="clear" w:pos="720"/>
          <w:tab w:val="num" w:pos="360"/>
        </w:tabs>
        <w:spacing w:line="360" w:lineRule="auto"/>
        <w:jc w:val="both"/>
        <w:rPr>
          <w:color w:val="000000"/>
        </w:rPr>
      </w:pPr>
      <w:r>
        <w:rPr>
          <w:color w:val="000000"/>
        </w:rPr>
        <w:t>S</w:t>
      </w:r>
      <w:r w:rsidR="00A84D75">
        <w:rPr>
          <w:color w:val="000000"/>
        </w:rPr>
        <w:t>tate and explain at least thee elements of multimedia</w:t>
      </w:r>
    </w:p>
    <w:p w:rsidR="00D670FB" w:rsidRDefault="00D670FB" w:rsidP="00455DBF">
      <w:pPr>
        <w:spacing w:line="360" w:lineRule="auto"/>
        <w:jc w:val="both"/>
        <w:rPr>
          <w:color w:val="000000"/>
        </w:rPr>
      </w:pPr>
    </w:p>
    <w:p w:rsidR="004A33BD" w:rsidRDefault="00EA0494" w:rsidP="00455DBF">
      <w:pPr>
        <w:spacing w:line="360" w:lineRule="auto"/>
        <w:jc w:val="both"/>
        <w:rPr>
          <w:color w:val="000000"/>
        </w:rPr>
      </w:pPr>
      <w:r>
        <w:rPr>
          <w:color w:val="000000"/>
        </w:rPr>
        <w:t xml:space="preserve">When you sit </w:t>
      </w:r>
      <w:r w:rsidR="00753D35">
        <w:rPr>
          <w:color w:val="000000"/>
        </w:rPr>
        <w:t>at the back of your television, sometimes you watch adverts or musical clips. In the case of the advertisement, you realised that a message is being put across using different means as possible. Again when you watch a musical clip, a message is also sent across using different means e.g. slow dancing, different picture background etc.</w:t>
      </w:r>
    </w:p>
    <w:p w:rsidR="00753D35" w:rsidRDefault="00753D35" w:rsidP="00455DBF">
      <w:pPr>
        <w:spacing w:line="360" w:lineRule="auto"/>
        <w:jc w:val="both"/>
        <w:rPr>
          <w:color w:val="000000"/>
        </w:rPr>
      </w:pPr>
    </w:p>
    <w:p w:rsidR="00C32789" w:rsidRDefault="00C32789" w:rsidP="00455DBF">
      <w:pPr>
        <w:spacing w:line="360" w:lineRule="auto"/>
        <w:jc w:val="both"/>
        <w:rPr>
          <w:color w:val="000000"/>
        </w:rPr>
      </w:pPr>
      <w:r>
        <w:rPr>
          <w:b/>
          <w:color w:val="000000"/>
        </w:rPr>
        <w:t>What is Multimedia</w:t>
      </w:r>
      <w:r w:rsidR="00455DBF">
        <w:rPr>
          <w:b/>
          <w:color w:val="000000"/>
        </w:rPr>
        <w:t>?</w:t>
      </w:r>
      <w:r>
        <w:rPr>
          <w:b/>
          <w:color w:val="000000"/>
        </w:rPr>
        <w:t xml:space="preserve"> </w:t>
      </w:r>
    </w:p>
    <w:p w:rsidR="005C2B78" w:rsidRPr="00C32789" w:rsidRDefault="005C2B78" w:rsidP="006C1457">
      <w:pPr>
        <w:numPr>
          <w:ilvl w:val="0"/>
          <w:numId w:val="118"/>
        </w:numPr>
        <w:spacing w:line="360" w:lineRule="auto"/>
        <w:jc w:val="both"/>
        <w:rPr>
          <w:color w:val="000000"/>
          <w:lang w:val="en-US"/>
        </w:rPr>
      </w:pPr>
      <w:r w:rsidRPr="00C32789">
        <w:rPr>
          <w:color w:val="000000"/>
          <w:lang w:val="en-US"/>
        </w:rPr>
        <w:t>It means being able to communicate in more than one way for better interaction.</w:t>
      </w:r>
    </w:p>
    <w:p w:rsidR="005C2B78" w:rsidRPr="00C32789" w:rsidRDefault="005C2B78" w:rsidP="006C1457">
      <w:pPr>
        <w:numPr>
          <w:ilvl w:val="0"/>
          <w:numId w:val="118"/>
        </w:numPr>
        <w:spacing w:line="360" w:lineRule="auto"/>
        <w:jc w:val="both"/>
        <w:rPr>
          <w:color w:val="000000"/>
          <w:lang w:val="en-US"/>
        </w:rPr>
      </w:pPr>
      <w:r w:rsidRPr="00C32789">
        <w:rPr>
          <w:color w:val="000000"/>
          <w:lang w:val="en-US"/>
        </w:rPr>
        <w:t>Integration of all sort of media elements  into one presentation</w:t>
      </w:r>
    </w:p>
    <w:p w:rsidR="005C2B78" w:rsidRPr="00C32789" w:rsidRDefault="005C2B78" w:rsidP="006C1457">
      <w:pPr>
        <w:numPr>
          <w:ilvl w:val="0"/>
          <w:numId w:val="118"/>
        </w:numPr>
        <w:spacing w:line="360" w:lineRule="auto"/>
        <w:jc w:val="both"/>
        <w:rPr>
          <w:color w:val="000000"/>
          <w:lang w:val="en-US"/>
        </w:rPr>
      </w:pPr>
      <w:r w:rsidRPr="00C32789">
        <w:rPr>
          <w:color w:val="000000"/>
          <w:lang w:val="en-US"/>
        </w:rPr>
        <w:t>Execution of text, graphics, sound, and animation simultaneously in a presentation.</w:t>
      </w:r>
    </w:p>
    <w:p w:rsidR="00540B67" w:rsidRDefault="00540B67" w:rsidP="00455DBF">
      <w:pPr>
        <w:spacing w:line="360" w:lineRule="auto"/>
        <w:jc w:val="both"/>
        <w:rPr>
          <w:color w:val="000000"/>
          <w:lang w:val="en-US"/>
        </w:rPr>
      </w:pPr>
    </w:p>
    <w:p w:rsidR="00C32789" w:rsidRDefault="00C32789" w:rsidP="00455DBF">
      <w:pPr>
        <w:spacing w:line="360" w:lineRule="auto"/>
        <w:jc w:val="both"/>
        <w:rPr>
          <w:color w:val="000000"/>
          <w:lang w:val="en-US"/>
        </w:rPr>
      </w:pPr>
      <w:r w:rsidRPr="00C32789">
        <w:rPr>
          <w:color w:val="000000"/>
          <w:lang w:val="en-US"/>
        </w:rPr>
        <w:t xml:space="preserve">Effective multimedia presentations incorporate user participation or interactivity. </w:t>
      </w:r>
      <w:r w:rsidRPr="00C32789">
        <w:rPr>
          <w:b/>
          <w:bCs/>
          <w:color w:val="000000"/>
          <w:lang w:val="en-US"/>
        </w:rPr>
        <w:t>Interactivity</w:t>
      </w:r>
      <w:r w:rsidRPr="00C32789">
        <w:rPr>
          <w:color w:val="000000"/>
          <w:lang w:val="en-US"/>
        </w:rPr>
        <w:t xml:space="preserve"> allows the user to cho</w:t>
      </w:r>
      <w:r w:rsidR="00540B67">
        <w:rPr>
          <w:color w:val="000000"/>
          <w:lang w:val="en-US"/>
        </w:rPr>
        <w:t xml:space="preserve">ose the information to view, </w:t>
      </w:r>
      <w:r w:rsidRPr="00C32789">
        <w:rPr>
          <w:color w:val="000000"/>
          <w:lang w:val="en-US"/>
        </w:rPr>
        <w:t xml:space="preserve">control the pace and flow of information, and to respond to items and receive feedback. </w:t>
      </w:r>
    </w:p>
    <w:p w:rsidR="00C32789" w:rsidRDefault="00C32789" w:rsidP="00455DBF">
      <w:pPr>
        <w:spacing w:line="360" w:lineRule="auto"/>
        <w:jc w:val="both"/>
        <w:rPr>
          <w:color w:val="000000"/>
          <w:lang w:val="en-US"/>
        </w:rPr>
      </w:pPr>
      <w:r w:rsidRPr="00C32789">
        <w:rPr>
          <w:color w:val="000000"/>
          <w:lang w:val="en-US"/>
        </w:rPr>
        <w:t xml:space="preserve">The act of responding to question posed by multimedia system is </w:t>
      </w:r>
      <w:r w:rsidRPr="00C32789">
        <w:rPr>
          <w:b/>
          <w:bCs/>
          <w:color w:val="000000"/>
          <w:lang w:val="en-US"/>
        </w:rPr>
        <w:t>interactivity</w:t>
      </w:r>
      <w:r w:rsidRPr="00C32789">
        <w:rPr>
          <w:color w:val="000000"/>
          <w:lang w:val="en-US"/>
        </w:rPr>
        <w:t>.</w:t>
      </w:r>
    </w:p>
    <w:p w:rsidR="00C32789" w:rsidRDefault="00C32789" w:rsidP="00455DBF">
      <w:pPr>
        <w:spacing w:line="360" w:lineRule="auto"/>
        <w:jc w:val="both"/>
        <w:rPr>
          <w:color w:val="000000"/>
          <w:lang w:val="en-US"/>
        </w:rPr>
      </w:pPr>
    </w:p>
    <w:p w:rsidR="00C32789" w:rsidRPr="00C32789" w:rsidRDefault="00C32789" w:rsidP="00455DBF">
      <w:pPr>
        <w:spacing w:line="360" w:lineRule="auto"/>
        <w:jc w:val="both"/>
        <w:rPr>
          <w:color w:val="000000"/>
          <w:lang w:val="en-US"/>
        </w:rPr>
      </w:pPr>
      <w:r>
        <w:rPr>
          <w:b/>
          <w:color w:val="000000"/>
          <w:lang w:val="en-US"/>
        </w:rPr>
        <w:t>Elements of Multimedia</w:t>
      </w:r>
    </w:p>
    <w:p w:rsidR="00C32789" w:rsidRDefault="00C32789" w:rsidP="00455DBF">
      <w:pPr>
        <w:spacing w:line="360" w:lineRule="auto"/>
        <w:jc w:val="both"/>
        <w:rPr>
          <w:color w:val="000000"/>
        </w:rPr>
      </w:pPr>
      <w:r>
        <w:rPr>
          <w:color w:val="000000"/>
        </w:rPr>
        <w:t>There are five main elements which make up a typical multimedia program. They are:</w:t>
      </w:r>
    </w:p>
    <w:p w:rsidR="00C32789" w:rsidRPr="00C32789" w:rsidRDefault="00C32789" w:rsidP="00455DBF">
      <w:pPr>
        <w:spacing w:line="360" w:lineRule="auto"/>
        <w:jc w:val="both"/>
        <w:rPr>
          <w:color w:val="000000"/>
          <w:lang w:val="en-US"/>
        </w:rPr>
      </w:pPr>
      <w:r w:rsidRPr="00C32789">
        <w:rPr>
          <w:color w:val="000000"/>
          <w:lang w:val="en-US"/>
        </w:rPr>
        <w:t>Text, sound/audio, graphics, animation and video.</w:t>
      </w:r>
    </w:p>
    <w:p w:rsidR="005C2B78" w:rsidRPr="00C32789" w:rsidRDefault="005C2B78" w:rsidP="006C1457">
      <w:pPr>
        <w:numPr>
          <w:ilvl w:val="0"/>
          <w:numId w:val="119"/>
        </w:numPr>
        <w:spacing w:line="360" w:lineRule="auto"/>
        <w:jc w:val="both"/>
        <w:rPr>
          <w:color w:val="000000"/>
          <w:lang w:val="en-US"/>
        </w:rPr>
      </w:pPr>
      <w:r w:rsidRPr="00C32789">
        <w:rPr>
          <w:b/>
          <w:bCs/>
          <w:color w:val="000000"/>
        </w:rPr>
        <w:t>Text</w:t>
      </w:r>
      <w:r w:rsidRPr="00C32789">
        <w:rPr>
          <w:color w:val="000000"/>
        </w:rPr>
        <w:t xml:space="preserve"> includes characters used to create word, sentences, and paragraphs which are aimed at presenting information to your audience or students. The use of different styles, fonts and colours can be used to emphasize specific words or phrases. </w:t>
      </w:r>
    </w:p>
    <w:p w:rsidR="005C2B78" w:rsidRPr="00B346C1" w:rsidRDefault="005C2B78" w:rsidP="006C1457">
      <w:pPr>
        <w:numPr>
          <w:ilvl w:val="0"/>
          <w:numId w:val="119"/>
        </w:numPr>
        <w:spacing w:line="360" w:lineRule="auto"/>
        <w:jc w:val="both"/>
        <w:rPr>
          <w:color w:val="000000"/>
          <w:lang w:val="en-US"/>
        </w:rPr>
      </w:pPr>
      <w:r w:rsidRPr="00C32789">
        <w:rPr>
          <w:b/>
          <w:bCs/>
          <w:color w:val="000000"/>
        </w:rPr>
        <w:t>Graphics</w:t>
      </w:r>
      <w:r w:rsidRPr="00C32789">
        <w:rPr>
          <w:color w:val="000000"/>
        </w:rPr>
        <w:t xml:space="preserve"> are digital representation of information other than text. For example drawing, chat, photograph, pictures or image. Some of these contain no movements or animation. Graphic can illustrate certain concepts more vividly than text and therefore play an important role in teaching and learning.  Most people retain a higher percentage of materials they see graphically. Most software applications used today are graphic based.</w:t>
      </w:r>
      <w:r w:rsidRPr="00C32789">
        <w:rPr>
          <w:b/>
          <w:bCs/>
          <w:color w:val="000000"/>
        </w:rPr>
        <w:t xml:space="preserve"> </w:t>
      </w:r>
    </w:p>
    <w:p w:rsidR="005C2B78" w:rsidRPr="004545CD" w:rsidRDefault="005C2B78" w:rsidP="006C1457">
      <w:pPr>
        <w:numPr>
          <w:ilvl w:val="0"/>
          <w:numId w:val="119"/>
        </w:numPr>
        <w:spacing w:line="360" w:lineRule="auto"/>
        <w:jc w:val="both"/>
        <w:rPr>
          <w:color w:val="000000"/>
          <w:lang w:val="en-US"/>
        </w:rPr>
      </w:pPr>
      <w:r w:rsidRPr="004545CD">
        <w:rPr>
          <w:b/>
          <w:bCs/>
          <w:color w:val="000000"/>
          <w:lang w:val="en-US"/>
        </w:rPr>
        <w:t>Animation</w:t>
      </w:r>
      <w:r w:rsidRPr="004545CD">
        <w:rPr>
          <w:color w:val="000000"/>
          <w:lang w:val="en-US"/>
        </w:rPr>
        <w:t xml:space="preserve"> is a graphic that has the illusion of motion. They can convey information more vividly than text. It is achieved by displaying a series of still graphics. They range from basic graphic with simple motion to a detailed image with complex movements. They are used to provide better illustration about how certain devices, equipment, system and phenomena work more than text can do. It is used in a variety of ways to improve the quality and make both educational software and website more fascinating. Animation is measured in frame per second, (fps).</w:t>
      </w:r>
    </w:p>
    <w:p w:rsidR="005C2B78" w:rsidRPr="004545CD" w:rsidRDefault="005C2B78" w:rsidP="006C1457">
      <w:pPr>
        <w:numPr>
          <w:ilvl w:val="0"/>
          <w:numId w:val="119"/>
        </w:numPr>
        <w:spacing w:line="360" w:lineRule="auto"/>
        <w:jc w:val="both"/>
        <w:rPr>
          <w:color w:val="000000"/>
          <w:lang w:val="en-US"/>
        </w:rPr>
      </w:pPr>
      <w:r w:rsidRPr="004545CD">
        <w:rPr>
          <w:b/>
          <w:bCs/>
          <w:color w:val="000000"/>
        </w:rPr>
        <w:t>Video</w:t>
      </w:r>
      <w:r w:rsidR="00540B67">
        <w:rPr>
          <w:b/>
          <w:bCs/>
          <w:color w:val="000000"/>
        </w:rPr>
        <w:t xml:space="preserve"> </w:t>
      </w:r>
      <w:r w:rsidRPr="004545CD">
        <w:rPr>
          <w:color w:val="000000"/>
        </w:rPr>
        <w:t>is a combination of text, graphics and images and sound with visual effect to present information. Students can be made to dramatize a situation or an event based on a topic especially those that centres on morality and self conduct and this could be incorporated in a multimedia.</w:t>
      </w:r>
      <w:r w:rsidRPr="004545CD">
        <w:rPr>
          <w:b/>
          <w:bCs/>
          <w:color w:val="000000"/>
        </w:rPr>
        <w:t xml:space="preserve"> </w:t>
      </w:r>
    </w:p>
    <w:p w:rsidR="004545CD" w:rsidRPr="004545CD" w:rsidRDefault="005C2B78" w:rsidP="006C1457">
      <w:pPr>
        <w:numPr>
          <w:ilvl w:val="0"/>
          <w:numId w:val="119"/>
        </w:numPr>
        <w:spacing w:line="360" w:lineRule="auto"/>
        <w:jc w:val="both"/>
        <w:rPr>
          <w:color w:val="000000"/>
          <w:lang w:val="en-US"/>
        </w:rPr>
      </w:pPr>
      <w:r w:rsidRPr="004545CD">
        <w:rPr>
          <w:b/>
          <w:bCs/>
          <w:color w:val="000000"/>
        </w:rPr>
        <w:t>Sounds/Audio:</w:t>
      </w:r>
      <w:r w:rsidR="00540B67">
        <w:rPr>
          <w:b/>
          <w:bCs/>
          <w:color w:val="000000"/>
        </w:rPr>
        <w:t xml:space="preserve"> </w:t>
      </w:r>
      <w:r w:rsidRPr="004545CD">
        <w:rPr>
          <w:color w:val="000000"/>
          <w:lang w:val="en-US"/>
        </w:rPr>
        <w:t>Sound can be added to a multimedia presentation from a variety of sources. Original sounds can be recorded using a microphone and programs such as Hyper Studio, Movie Works, or Smart Sound.</w:t>
      </w:r>
      <w:r w:rsidR="004545CD">
        <w:rPr>
          <w:color w:val="000000"/>
          <w:lang w:val="en-US"/>
        </w:rPr>
        <w:t xml:space="preserve"> </w:t>
      </w:r>
      <w:r w:rsidR="004545CD" w:rsidRPr="004545CD">
        <w:rPr>
          <w:color w:val="000000"/>
          <w:lang w:val="en-US"/>
        </w:rPr>
        <w:t xml:space="preserve">These applications, as well as QuickTime Pro, can also be used to import sounds from an audio CD or the Internet. </w:t>
      </w:r>
    </w:p>
    <w:p w:rsidR="004545CD" w:rsidRDefault="004545CD" w:rsidP="00455DBF">
      <w:pPr>
        <w:spacing w:line="360" w:lineRule="auto"/>
        <w:jc w:val="both"/>
        <w:rPr>
          <w:color w:val="000000"/>
        </w:rPr>
      </w:pPr>
    </w:p>
    <w:p w:rsidR="004545CD" w:rsidRDefault="004545CD" w:rsidP="00455DBF">
      <w:pPr>
        <w:spacing w:line="360" w:lineRule="auto"/>
        <w:jc w:val="both"/>
        <w:rPr>
          <w:color w:val="000000"/>
        </w:rPr>
      </w:pPr>
    </w:p>
    <w:p w:rsidR="004545CD" w:rsidRPr="004545CD" w:rsidRDefault="00540B67" w:rsidP="00540B67">
      <w:pPr>
        <w:rPr>
          <w:color w:val="000000"/>
        </w:rPr>
      </w:pPr>
      <w:r>
        <w:rPr>
          <w:b/>
          <w:color w:val="000000"/>
        </w:rPr>
        <w:br w:type="page"/>
      </w:r>
      <w:r w:rsidR="004545CD">
        <w:rPr>
          <w:b/>
          <w:color w:val="000000"/>
        </w:rPr>
        <w:t>Multimedia Applications</w:t>
      </w:r>
    </w:p>
    <w:p w:rsidR="004545CD" w:rsidRPr="004545CD" w:rsidRDefault="004545CD" w:rsidP="00455DBF">
      <w:pPr>
        <w:spacing w:line="360" w:lineRule="auto"/>
        <w:jc w:val="both"/>
        <w:rPr>
          <w:color w:val="000000"/>
          <w:lang w:val="en-US"/>
        </w:rPr>
      </w:pPr>
      <w:r w:rsidRPr="004545CD">
        <w:rPr>
          <w:color w:val="000000"/>
        </w:rPr>
        <w:t>They are integrated computer programs designed to help people perform a certain type of work. The various field of using multimedia applications;</w:t>
      </w:r>
    </w:p>
    <w:p w:rsidR="004545CD" w:rsidRPr="004545CD" w:rsidRDefault="004545CD" w:rsidP="00455DBF">
      <w:pPr>
        <w:spacing w:line="360" w:lineRule="auto"/>
        <w:jc w:val="both"/>
        <w:rPr>
          <w:color w:val="000000"/>
          <w:lang w:val="en-US"/>
        </w:rPr>
      </w:pPr>
      <w:r w:rsidRPr="004545CD">
        <w:rPr>
          <w:color w:val="000000"/>
          <w:lang w:val="en-US"/>
        </w:rPr>
        <w:t>Education</w:t>
      </w:r>
    </w:p>
    <w:p w:rsidR="005C2B78" w:rsidRPr="004545CD" w:rsidRDefault="005C2B78" w:rsidP="006C1457">
      <w:pPr>
        <w:numPr>
          <w:ilvl w:val="0"/>
          <w:numId w:val="120"/>
        </w:numPr>
        <w:spacing w:line="360" w:lineRule="auto"/>
        <w:jc w:val="both"/>
        <w:rPr>
          <w:color w:val="000000"/>
          <w:lang w:val="en-US"/>
        </w:rPr>
      </w:pPr>
      <w:r w:rsidRPr="004545CD">
        <w:rPr>
          <w:color w:val="000000"/>
        </w:rPr>
        <w:t>Computer aided instruction (instructional program on CD e.g. CBT, CAI, WBT, Tutorials etc)</w:t>
      </w:r>
    </w:p>
    <w:p w:rsidR="005C2B78" w:rsidRPr="004545CD" w:rsidRDefault="005C2B78" w:rsidP="006C1457">
      <w:pPr>
        <w:numPr>
          <w:ilvl w:val="0"/>
          <w:numId w:val="120"/>
        </w:numPr>
        <w:spacing w:line="360" w:lineRule="auto"/>
        <w:jc w:val="both"/>
        <w:rPr>
          <w:color w:val="000000"/>
          <w:lang w:val="en-US"/>
        </w:rPr>
      </w:pPr>
      <w:r w:rsidRPr="004545CD">
        <w:rPr>
          <w:color w:val="000000"/>
        </w:rPr>
        <w:t>Mavis Beacon, Drill – practise software</w:t>
      </w:r>
    </w:p>
    <w:p w:rsidR="005C2B78" w:rsidRPr="004545CD" w:rsidRDefault="005C2B78" w:rsidP="006C1457">
      <w:pPr>
        <w:numPr>
          <w:ilvl w:val="0"/>
          <w:numId w:val="120"/>
        </w:numPr>
        <w:spacing w:line="360" w:lineRule="auto"/>
        <w:jc w:val="both"/>
        <w:rPr>
          <w:color w:val="000000"/>
          <w:lang w:val="en-US"/>
        </w:rPr>
      </w:pPr>
      <w:r w:rsidRPr="004545CD">
        <w:rPr>
          <w:color w:val="000000"/>
        </w:rPr>
        <w:t>Electronic book</w:t>
      </w:r>
    </w:p>
    <w:p w:rsidR="005C2B78" w:rsidRPr="004545CD" w:rsidRDefault="005C2B78" w:rsidP="006C1457">
      <w:pPr>
        <w:numPr>
          <w:ilvl w:val="0"/>
          <w:numId w:val="120"/>
        </w:numPr>
        <w:spacing w:line="360" w:lineRule="auto"/>
        <w:jc w:val="both"/>
        <w:rPr>
          <w:color w:val="000000"/>
          <w:lang w:val="en-US"/>
        </w:rPr>
      </w:pPr>
      <w:r w:rsidRPr="004545CD">
        <w:rPr>
          <w:color w:val="000000"/>
        </w:rPr>
        <w:t xml:space="preserve"> Multimedia Encyclopaedias (Microsoft Encarta Encyclopaedia)</w:t>
      </w:r>
    </w:p>
    <w:p w:rsidR="004545CD" w:rsidRPr="004545CD" w:rsidRDefault="004545CD" w:rsidP="00455DBF">
      <w:pPr>
        <w:spacing w:line="360" w:lineRule="auto"/>
        <w:jc w:val="both"/>
        <w:rPr>
          <w:color w:val="000000"/>
          <w:lang w:val="en-US"/>
        </w:rPr>
      </w:pPr>
      <w:r w:rsidRPr="004545CD">
        <w:rPr>
          <w:color w:val="000000"/>
        </w:rPr>
        <w:t>Public</w:t>
      </w:r>
    </w:p>
    <w:p w:rsidR="005C2B78" w:rsidRPr="004545CD" w:rsidRDefault="005C2B78" w:rsidP="006C1457">
      <w:pPr>
        <w:numPr>
          <w:ilvl w:val="0"/>
          <w:numId w:val="121"/>
        </w:numPr>
        <w:spacing w:line="360" w:lineRule="auto"/>
        <w:jc w:val="both"/>
        <w:rPr>
          <w:color w:val="000000"/>
          <w:lang w:val="en-US"/>
        </w:rPr>
      </w:pPr>
      <w:r w:rsidRPr="004545CD">
        <w:rPr>
          <w:color w:val="000000"/>
        </w:rPr>
        <w:t>Electronic Newspaper, Electronic museum</w:t>
      </w:r>
    </w:p>
    <w:p w:rsidR="005C2B78" w:rsidRPr="004545CD" w:rsidRDefault="005C2B78" w:rsidP="006C1457">
      <w:pPr>
        <w:numPr>
          <w:ilvl w:val="0"/>
          <w:numId w:val="121"/>
        </w:numPr>
        <w:spacing w:line="360" w:lineRule="auto"/>
        <w:jc w:val="both"/>
        <w:rPr>
          <w:color w:val="000000"/>
          <w:lang w:val="en-US"/>
        </w:rPr>
      </w:pPr>
      <w:r w:rsidRPr="004545CD">
        <w:rPr>
          <w:color w:val="000000"/>
        </w:rPr>
        <w:t>Information Kiosk system ( medical, legal, banking, shopping, tourist etc)</w:t>
      </w:r>
    </w:p>
    <w:p w:rsidR="00FA6294" w:rsidRPr="004545CD" w:rsidRDefault="005C2B78" w:rsidP="006C1457">
      <w:pPr>
        <w:numPr>
          <w:ilvl w:val="0"/>
          <w:numId w:val="121"/>
        </w:numPr>
        <w:spacing w:line="360" w:lineRule="auto"/>
        <w:jc w:val="both"/>
        <w:rPr>
          <w:color w:val="000000"/>
          <w:lang w:val="en-US"/>
        </w:rPr>
      </w:pPr>
      <w:r w:rsidRPr="004545CD">
        <w:rPr>
          <w:color w:val="000000"/>
        </w:rPr>
        <w:t>Digital libraries</w:t>
      </w:r>
    </w:p>
    <w:p w:rsidR="004545CD" w:rsidRPr="004545CD" w:rsidRDefault="004545CD" w:rsidP="00455DBF">
      <w:pPr>
        <w:spacing w:line="360" w:lineRule="auto"/>
        <w:jc w:val="both"/>
        <w:rPr>
          <w:color w:val="000000"/>
          <w:lang w:val="en-US"/>
        </w:rPr>
      </w:pPr>
      <w:r w:rsidRPr="004545CD">
        <w:rPr>
          <w:color w:val="000000"/>
          <w:lang w:val="en-US"/>
        </w:rPr>
        <w:t>Home</w:t>
      </w:r>
    </w:p>
    <w:p w:rsidR="005C2B78" w:rsidRPr="004545CD" w:rsidRDefault="005C2B78" w:rsidP="006C1457">
      <w:pPr>
        <w:numPr>
          <w:ilvl w:val="0"/>
          <w:numId w:val="122"/>
        </w:numPr>
        <w:spacing w:line="360" w:lineRule="auto"/>
        <w:jc w:val="both"/>
        <w:rPr>
          <w:color w:val="000000"/>
          <w:lang w:val="en-US"/>
        </w:rPr>
      </w:pPr>
      <w:r w:rsidRPr="004545CD">
        <w:rPr>
          <w:color w:val="000000"/>
          <w:lang w:val="en-US"/>
        </w:rPr>
        <w:t>Video on demand</w:t>
      </w:r>
    </w:p>
    <w:p w:rsidR="005C2B78" w:rsidRPr="004545CD" w:rsidRDefault="005C2B78" w:rsidP="006C1457">
      <w:pPr>
        <w:numPr>
          <w:ilvl w:val="0"/>
          <w:numId w:val="122"/>
        </w:numPr>
        <w:spacing w:line="360" w:lineRule="auto"/>
        <w:jc w:val="both"/>
        <w:rPr>
          <w:color w:val="000000"/>
          <w:lang w:val="en-US"/>
        </w:rPr>
      </w:pPr>
      <w:r w:rsidRPr="004545CD">
        <w:rPr>
          <w:color w:val="000000"/>
          <w:lang w:val="en-US"/>
        </w:rPr>
        <w:t>Home shopping</w:t>
      </w:r>
    </w:p>
    <w:p w:rsidR="005C2B78" w:rsidRPr="004545CD" w:rsidRDefault="005C2B78" w:rsidP="006C1457">
      <w:pPr>
        <w:numPr>
          <w:ilvl w:val="0"/>
          <w:numId w:val="122"/>
        </w:numPr>
        <w:spacing w:line="360" w:lineRule="auto"/>
        <w:jc w:val="both"/>
        <w:rPr>
          <w:color w:val="000000"/>
          <w:lang w:val="en-US"/>
        </w:rPr>
      </w:pPr>
      <w:r w:rsidRPr="004545CD">
        <w:rPr>
          <w:color w:val="000000"/>
          <w:lang w:val="en-US"/>
        </w:rPr>
        <w:t>Interactive TV</w:t>
      </w:r>
    </w:p>
    <w:p w:rsidR="005C2B78" w:rsidRPr="004545CD" w:rsidRDefault="005C2B78" w:rsidP="006C1457">
      <w:pPr>
        <w:numPr>
          <w:ilvl w:val="0"/>
          <w:numId w:val="122"/>
        </w:numPr>
        <w:spacing w:line="360" w:lineRule="auto"/>
        <w:jc w:val="both"/>
        <w:rPr>
          <w:color w:val="000000"/>
          <w:lang w:val="en-US"/>
        </w:rPr>
      </w:pPr>
      <w:r w:rsidRPr="004545CD">
        <w:rPr>
          <w:color w:val="000000"/>
          <w:lang w:val="en-US"/>
        </w:rPr>
        <w:t>Electronic album</w:t>
      </w:r>
    </w:p>
    <w:p w:rsidR="005C2B78" w:rsidRPr="004545CD" w:rsidRDefault="005C2B78" w:rsidP="006C1457">
      <w:pPr>
        <w:numPr>
          <w:ilvl w:val="0"/>
          <w:numId w:val="122"/>
        </w:numPr>
        <w:spacing w:line="360" w:lineRule="auto"/>
        <w:jc w:val="both"/>
        <w:rPr>
          <w:color w:val="000000"/>
          <w:lang w:val="en-US"/>
        </w:rPr>
      </w:pPr>
      <w:r w:rsidRPr="004545CD">
        <w:rPr>
          <w:color w:val="000000"/>
          <w:lang w:val="en-US"/>
        </w:rPr>
        <w:t>Personalized electronic journals</w:t>
      </w:r>
    </w:p>
    <w:p w:rsidR="004545CD" w:rsidRPr="004545CD" w:rsidRDefault="004545CD" w:rsidP="00455DBF">
      <w:pPr>
        <w:spacing w:line="360" w:lineRule="auto"/>
        <w:jc w:val="both"/>
        <w:rPr>
          <w:color w:val="000000"/>
          <w:lang w:val="en-US"/>
        </w:rPr>
      </w:pPr>
      <w:r w:rsidRPr="004545CD">
        <w:rPr>
          <w:color w:val="000000"/>
          <w:lang w:val="en-US"/>
        </w:rPr>
        <w:t xml:space="preserve">Business / Office </w:t>
      </w:r>
    </w:p>
    <w:p w:rsidR="005C2B78" w:rsidRPr="004545CD" w:rsidRDefault="005C2B78" w:rsidP="006C1457">
      <w:pPr>
        <w:numPr>
          <w:ilvl w:val="0"/>
          <w:numId w:val="123"/>
        </w:numPr>
        <w:spacing w:line="360" w:lineRule="auto"/>
        <w:jc w:val="both"/>
        <w:rPr>
          <w:color w:val="000000"/>
          <w:lang w:val="en-US"/>
        </w:rPr>
      </w:pPr>
      <w:r w:rsidRPr="004545CD">
        <w:rPr>
          <w:color w:val="000000"/>
          <w:lang w:val="en-US"/>
        </w:rPr>
        <w:t>Executive information system</w:t>
      </w:r>
    </w:p>
    <w:p w:rsidR="005C2B78" w:rsidRPr="004545CD" w:rsidRDefault="005C2B78" w:rsidP="006C1457">
      <w:pPr>
        <w:numPr>
          <w:ilvl w:val="0"/>
          <w:numId w:val="123"/>
        </w:numPr>
        <w:spacing w:line="360" w:lineRule="auto"/>
        <w:jc w:val="both"/>
        <w:rPr>
          <w:color w:val="000000"/>
          <w:lang w:val="en-US"/>
        </w:rPr>
      </w:pPr>
      <w:r w:rsidRPr="004545CD">
        <w:rPr>
          <w:color w:val="000000"/>
          <w:lang w:val="en-US"/>
        </w:rPr>
        <w:t>Remote consulting systems</w:t>
      </w:r>
    </w:p>
    <w:p w:rsidR="005C2B78" w:rsidRPr="004545CD" w:rsidRDefault="005C2B78" w:rsidP="006C1457">
      <w:pPr>
        <w:numPr>
          <w:ilvl w:val="0"/>
          <w:numId w:val="123"/>
        </w:numPr>
        <w:spacing w:line="360" w:lineRule="auto"/>
        <w:jc w:val="both"/>
        <w:rPr>
          <w:color w:val="000000"/>
          <w:lang w:val="en-US"/>
        </w:rPr>
      </w:pPr>
      <w:r w:rsidRPr="004545CD">
        <w:rPr>
          <w:color w:val="000000"/>
          <w:lang w:val="en-US"/>
        </w:rPr>
        <w:t>Multimedia mail /document</w:t>
      </w:r>
    </w:p>
    <w:p w:rsidR="005C2B78" w:rsidRPr="004545CD" w:rsidRDefault="005C2B78" w:rsidP="006C1457">
      <w:pPr>
        <w:numPr>
          <w:ilvl w:val="0"/>
          <w:numId w:val="123"/>
        </w:numPr>
        <w:spacing w:line="360" w:lineRule="auto"/>
        <w:jc w:val="both"/>
        <w:rPr>
          <w:color w:val="000000"/>
          <w:lang w:val="en-US"/>
        </w:rPr>
      </w:pPr>
      <w:r w:rsidRPr="004545CD">
        <w:rPr>
          <w:color w:val="000000"/>
          <w:lang w:val="en-US"/>
        </w:rPr>
        <w:t xml:space="preserve">Advertising / Electronic publishing </w:t>
      </w:r>
    </w:p>
    <w:p w:rsidR="004545CD" w:rsidRDefault="005C2B78" w:rsidP="006C1457">
      <w:pPr>
        <w:numPr>
          <w:ilvl w:val="0"/>
          <w:numId w:val="123"/>
        </w:numPr>
        <w:spacing w:line="360" w:lineRule="auto"/>
        <w:jc w:val="both"/>
        <w:rPr>
          <w:color w:val="000000"/>
          <w:lang w:val="en-US"/>
        </w:rPr>
      </w:pPr>
      <w:r w:rsidRPr="004545CD">
        <w:rPr>
          <w:color w:val="000000"/>
          <w:lang w:val="en-US"/>
        </w:rPr>
        <w:t xml:space="preserve">Collaborative work </w:t>
      </w:r>
    </w:p>
    <w:p w:rsidR="004545CD" w:rsidRDefault="004545CD" w:rsidP="00455DBF">
      <w:pPr>
        <w:spacing w:line="360" w:lineRule="auto"/>
        <w:jc w:val="both"/>
        <w:rPr>
          <w:color w:val="000000"/>
          <w:lang w:val="en-US"/>
        </w:rPr>
      </w:pPr>
    </w:p>
    <w:p w:rsidR="004545CD" w:rsidRPr="004545CD" w:rsidRDefault="004545CD" w:rsidP="00455DBF">
      <w:pPr>
        <w:spacing w:line="360" w:lineRule="auto"/>
        <w:jc w:val="both"/>
        <w:rPr>
          <w:color w:val="000000"/>
          <w:lang w:val="en-US"/>
        </w:rPr>
      </w:pPr>
      <w:r>
        <w:rPr>
          <w:b/>
          <w:color w:val="000000"/>
          <w:lang w:val="en-US"/>
        </w:rPr>
        <w:t xml:space="preserve">Computer Based Training (CBT) </w:t>
      </w:r>
    </w:p>
    <w:p w:rsidR="00057DDA" w:rsidRDefault="004545CD" w:rsidP="00455DBF">
      <w:pPr>
        <w:spacing w:line="360" w:lineRule="auto"/>
        <w:jc w:val="both"/>
        <w:rPr>
          <w:color w:val="000000"/>
        </w:rPr>
      </w:pPr>
      <w:r w:rsidRPr="004545CD">
        <w:rPr>
          <w:color w:val="000000"/>
          <w:lang w:val="en-US"/>
        </w:rPr>
        <w:t>An interactive instructional approach in which the computer, taking the place of an instructor, provides a series of stimuli to the student ranging from questions to be answered to choices or decisions to be made. The CBT then provides feedback based on the student’s response. It can be looked at the use of a computer as teaching machine to deliver instruction. CBT in recent years has become supplanted by web – based training (WBT).</w:t>
      </w:r>
      <w:r w:rsidR="00057DDA">
        <w:rPr>
          <w:color w:val="000000"/>
          <w:lang w:val="en-US"/>
        </w:rPr>
        <w:t xml:space="preserve"> </w:t>
      </w:r>
      <w:r w:rsidR="00057DDA">
        <w:rPr>
          <w:color w:val="000000"/>
        </w:rPr>
        <w:t>CBT now generally refers to off – line, stand – alone instruction delivered by computer.</w:t>
      </w:r>
    </w:p>
    <w:p w:rsidR="00057DDA" w:rsidRDefault="00057DDA" w:rsidP="00455DBF">
      <w:pPr>
        <w:spacing w:line="360" w:lineRule="auto"/>
        <w:jc w:val="both"/>
        <w:rPr>
          <w:color w:val="000000"/>
        </w:rPr>
      </w:pPr>
    </w:p>
    <w:p w:rsidR="004545CD" w:rsidRPr="00057DDA" w:rsidRDefault="00057DDA" w:rsidP="00455DBF">
      <w:pPr>
        <w:spacing w:line="360" w:lineRule="auto"/>
        <w:jc w:val="both"/>
        <w:rPr>
          <w:color w:val="000000"/>
        </w:rPr>
      </w:pPr>
      <w:r>
        <w:rPr>
          <w:color w:val="000000"/>
        </w:rPr>
        <w:t xml:space="preserve">However, the increase in </w:t>
      </w:r>
      <w:r>
        <w:rPr>
          <w:color w:val="000000"/>
          <w:u w:val="single"/>
        </w:rPr>
        <w:t>PC</w:t>
      </w:r>
      <w:r>
        <w:rPr>
          <w:b/>
          <w:color w:val="000000"/>
        </w:rPr>
        <w:t xml:space="preserve"> </w:t>
      </w:r>
      <w:r>
        <w:rPr>
          <w:color w:val="000000"/>
          <w:u w:val="single"/>
        </w:rPr>
        <w:t>computing</w:t>
      </w:r>
      <w:r>
        <w:rPr>
          <w:color w:val="000000"/>
        </w:rPr>
        <w:t xml:space="preserve"> power, and especially the growing prevalence of </w:t>
      </w:r>
      <w:r>
        <w:rPr>
          <w:color w:val="000000"/>
          <w:u w:val="single"/>
        </w:rPr>
        <w:t>computers</w:t>
      </w:r>
      <w:r>
        <w:rPr>
          <w:color w:val="000000"/>
        </w:rPr>
        <w:t xml:space="preserve"> equipped with </w:t>
      </w:r>
      <w:r w:rsidR="00CE79E5">
        <w:rPr>
          <w:color w:val="000000"/>
          <w:u w:val="single"/>
        </w:rPr>
        <w:t>CD-</w:t>
      </w:r>
      <w:r>
        <w:rPr>
          <w:color w:val="000000"/>
          <w:u w:val="single"/>
        </w:rPr>
        <w:t>ROMs,</w:t>
      </w:r>
      <w:r>
        <w:rPr>
          <w:color w:val="000000"/>
        </w:rPr>
        <w:t xml:space="preserve"> is making CBT a more viable </w:t>
      </w:r>
      <w:r>
        <w:rPr>
          <w:color w:val="000000"/>
          <w:u w:val="single"/>
        </w:rPr>
        <w:t>option</w:t>
      </w:r>
      <w:r>
        <w:rPr>
          <w:color w:val="000000"/>
        </w:rPr>
        <w:t xml:space="preserve"> for corporations and individuals alike. Many PC applications now come with some modest form of CBT, often called a tutorial. Typical example is Mavis Beacon </w:t>
      </w:r>
    </w:p>
    <w:p w:rsidR="00FA6294" w:rsidRDefault="00FA6294" w:rsidP="00455DBF">
      <w:pPr>
        <w:spacing w:line="360" w:lineRule="auto"/>
        <w:jc w:val="both"/>
        <w:rPr>
          <w:color w:val="000000"/>
        </w:rPr>
      </w:pPr>
    </w:p>
    <w:p w:rsidR="00057DDA" w:rsidRPr="00057DDA" w:rsidRDefault="001A2B11" w:rsidP="00455DBF">
      <w:pPr>
        <w:spacing w:line="360" w:lineRule="auto"/>
        <w:jc w:val="both"/>
        <w:rPr>
          <w:color w:val="000000"/>
          <w:lang w:val="en-US"/>
        </w:rPr>
      </w:pPr>
      <w:r>
        <w:rPr>
          <w:b/>
          <w:color w:val="000000"/>
          <w:lang w:val="en-US"/>
        </w:rPr>
        <w:t>Web-</w:t>
      </w:r>
      <w:r w:rsidR="00057DDA">
        <w:rPr>
          <w:b/>
          <w:color w:val="000000"/>
          <w:lang w:val="en-US"/>
        </w:rPr>
        <w:t>Based Training (WBT)</w:t>
      </w:r>
    </w:p>
    <w:p w:rsidR="00057DDA" w:rsidRDefault="00057DDA" w:rsidP="00455DBF">
      <w:pPr>
        <w:spacing w:line="360" w:lineRule="auto"/>
        <w:jc w:val="both"/>
        <w:rPr>
          <w:color w:val="000000"/>
        </w:rPr>
      </w:pPr>
      <w:r w:rsidRPr="00057DDA">
        <w:rPr>
          <w:color w:val="000000"/>
          <w:lang w:val="en-US"/>
        </w:rPr>
        <w:t>A form of computer – based training in which the training materials resides on the web pages accessible through the World Wide Web. Typical media elements used are text and graphics. Other media such as animation, audio, and video can be used, but require more bandwidth and in some cases additional software.</w:t>
      </w:r>
      <w:r w:rsidR="00CB3D48">
        <w:rPr>
          <w:color w:val="000000"/>
        </w:rPr>
        <w:t xml:space="preserve"> The terms “on</w:t>
      </w:r>
      <w:r>
        <w:rPr>
          <w:color w:val="000000"/>
        </w:rPr>
        <w:t>line courses” and “web</w:t>
      </w:r>
      <w:r w:rsidR="00CB3D48">
        <w:rPr>
          <w:color w:val="000000"/>
        </w:rPr>
        <w:t>-</w:t>
      </w:r>
      <w:r>
        <w:rPr>
          <w:color w:val="000000"/>
        </w:rPr>
        <w:t>based instructions” are sometimes used interchangeably with WBT.</w:t>
      </w:r>
    </w:p>
    <w:p w:rsidR="00057DDA" w:rsidRDefault="00057DDA" w:rsidP="00455DBF">
      <w:pPr>
        <w:spacing w:line="360" w:lineRule="auto"/>
        <w:jc w:val="both"/>
        <w:rPr>
          <w:color w:val="000000"/>
        </w:rPr>
      </w:pPr>
    </w:p>
    <w:p w:rsidR="00057DDA" w:rsidRPr="001403B7" w:rsidRDefault="00057DDA" w:rsidP="00455DBF">
      <w:pPr>
        <w:spacing w:line="360" w:lineRule="auto"/>
        <w:jc w:val="both"/>
      </w:pPr>
      <w:r>
        <w:rPr>
          <w:color w:val="000000"/>
        </w:rPr>
        <w:t xml:space="preserve">Here training on typing, and other software like Word, Excel, and PowerPoint could be </w:t>
      </w:r>
      <w:r w:rsidRPr="001403B7">
        <w:t xml:space="preserve">learnt from the web through a well packaged tutorials. E.g. </w:t>
      </w:r>
      <w:r w:rsidRPr="001403B7">
        <w:rPr>
          <w:u w:val="single"/>
        </w:rPr>
        <w:t>www.learthat.com</w:t>
      </w:r>
      <w:r w:rsidRPr="001403B7">
        <w:t xml:space="preserve">  </w:t>
      </w:r>
    </w:p>
    <w:p w:rsidR="00B2662C" w:rsidRDefault="00B2662C" w:rsidP="00455DBF">
      <w:pPr>
        <w:spacing w:line="360" w:lineRule="auto"/>
        <w:jc w:val="both"/>
        <w:rPr>
          <w:color w:val="000000"/>
        </w:rPr>
      </w:pPr>
    </w:p>
    <w:p w:rsidR="00057DDA" w:rsidRPr="00B2662C" w:rsidRDefault="001A2B11" w:rsidP="00455DBF">
      <w:pPr>
        <w:spacing w:line="360" w:lineRule="auto"/>
        <w:jc w:val="both"/>
        <w:rPr>
          <w:b/>
          <w:color w:val="000000"/>
          <w:lang w:val="en-US"/>
        </w:rPr>
      </w:pPr>
      <w:r>
        <w:rPr>
          <w:b/>
          <w:color w:val="000000"/>
          <w:lang w:val="en-US"/>
        </w:rPr>
        <w:t>Computer Aided/</w:t>
      </w:r>
      <w:r w:rsidR="00B2662C">
        <w:rPr>
          <w:b/>
          <w:color w:val="000000"/>
          <w:lang w:val="en-US"/>
        </w:rPr>
        <w:t>Assisted Instructions (CAI)</w:t>
      </w:r>
    </w:p>
    <w:p w:rsidR="00B2662C" w:rsidRPr="00B2662C" w:rsidRDefault="00B2662C" w:rsidP="00455DBF">
      <w:pPr>
        <w:spacing w:line="360" w:lineRule="auto"/>
        <w:jc w:val="both"/>
        <w:rPr>
          <w:color w:val="000000"/>
          <w:lang w:val="en-US"/>
        </w:rPr>
      </w:pPr>
      <w:r w:rsidRPr="00B2662C">
        <w:rPr>
          <w:color w:val="000000"/>
          <w:lang w:val="en-US"/>
        </w:rPr>
        <w:t>Is a teaching process in which the computer is used to improve teaching and learning process. CAI software teaches specific skills and knowledge based on specific content area and level. It comes in a form of; presentation, demonstration, tutorial, drill and practice, simulation, games, etc.</w:t>
      </w:r>
    </w:p>
    <w:p w:rsidR="00B2662C" w:rsidRPr="00B2662C" w:rsidRDefault="00B2662C" w:rsidP="00455DBF">
      <w:pPr>
        <w:spacing w:line="360" w:lineRule="auto"/>
        <w:jc w:val="both"/>
        <w:rPr>
          <w:color w:val="000000"/>
          <w:lang w:val="en-US"/>
        </w:rPr>
      </w:pPr>
      <w:r w:rsidRPr="00B2662C">
        <w:rPr>
          <w:b/>
          <w:bCs/>
          <w:color w:val="000000"/>
          <w:lang w:val="en-US"/>
        </w:rPr>
        <w:t>Drill and practice</w:t>
      </w:r>
      <w:r w:rsidRPr="00B2662C">
        <w:rPr>
          <w:color w:val="000000"/>
          <w:lang w:val="en-US"/>
        </w:rPr>
        <w:t>; assumes previous skills and that further practice are necessary for mastery.</w:t>
      </w:r>
    </w:p>
    <w:p w:rsidR="00B2662C" w:rsidRPr="00B2662C" w:rsidRDefault="00B2662C" w:rsidP="00455DBF">
      <w:pPr>
        <w:spacing w:line="360" w:lineRule="auto"/>
        <w:jc w:val="both"/>
        <w:rPr>
          <w:color w:val="000000"/>
          <w:lang w:val="en-US"/>
        </w:rPr>
      </w:pPr>
      <w:r w:rsidRPr="00B2662C">
        <w:rPr>
          <w:b/>
          <w:bCs/>
          <w:color w:val="000000"/>
          <w:lang w:val="en-US"/>
        </w:rPr>
        <w:t>Educational Simulation software</w:t>
      </w:r>
      <w:r w:rsidRPr="00B2662C">
        <w:rPr>
          <w:color w:val="000000"/>
          <w:lang w:val="en-US"/>
        </w:rPr>
        <w:t>; provide an approximation of reality etc.</w:t>
      </w:r>
    </w:p>
    <w:p w:rsidR="00E256CF" w:rsidRDefault="00B2662C" w:rsidP="00455DBF">
      <w:pPr>
        <w:spacing w:line="360" w:lineRule="auto"/>
        <w:jc w:val="both"/>
        <w:rPr>
          <w:color w:val="000000"/>
        </w:rPr>
      </w:pPr>
      <w:r w:rsidRPr="00B2662C">
        <w:rPr>
          <w:b/>
          <w:bCs/>
          <w:color w:val="000000"/>
          <w:lang w:val="en-US"/>
        </w:rPr>
        <w:t>Tutorial activity</w:t>
      </w:r>
      <w:r w:rsidRPr="00B2662C">
        <w:rPr>
          <w:color w:val="000000"/>
          <w:lang w:val="en-US"/>
        </w:rPr>
        <w:t xml:space="preserve">; include drill and practice, games and simulation. Tutorial program will provide an opportunity to enhance previous learning or create new learning based on curriculum objective. Good Tutorial offers help scenes to give further explanation or further illustration. </w:t>
      </w:r>
      <w:r w:rsidR="00E256CF">
        <w:rPr>
          <w:color w:val="000000"/>
        </w:rPr>
        <w:t>It will also be able to interpret the amount of information to present and how to present it. When we evaluate Tutorials, we nee to evaluate if the Tutorial is not only able to present information, but must be able to interpret wrong answers. When it interprets wrong answers it should have the ability to continue the lesson form that point by providing feedback on the misunderstood information before continuing with new information. For class discussion on excel, the learner could use excel tutorial as a reinforcement of whatever was discussed.</w:t>
      </w:r>
    </w:p>
    <w:p w:rsidR="00E256CF" w:rsidRDefault="00E256CF" w:rsidP="00455DBF">
      <w:pPr>
        <w:spacing w:line="360" w:lineRule="auto"/>
        <w:jc w:val="both"/>
        <w:rPr>
          <w:color w:val="000000"/>
        </w:rPr>
      </w:pPr>
    </w:p>
    <w:p w:rsidR="00E256CF" w:rsidRDefault="00361920" w:rsidP="00455DBF">
      <w:pPr>
        <w:spacing w:line="360" w:lineRule="auto"/>
        <w:jc w:val="both"/>
        <w:rPr>
          <w:color w:val="000000"/>
        </w:rPr>
      </w:pPr>
      <w:r>
        <w:rPr>
          <w:b/>
          <w:color w:val="000000"/>
        </w:rPr>
        <w:t>Electronic Books (e-</w:t>
      </w:r>
      <w:r w:rsidR="00E256CF">
        <w:rPr>
          <w:b/>
          <w:color w:val="000000"/>
        </w:rPr>
        <w:t xml:space="preserve">book) </w:t>
      </w:r>
    </w:p>
    <w:p w:rsidR="00E256CF" w:rsidRDefault="00361920" w:rsidP="00455DBF">
      <w:pPr>
        <w:spacing w:line="360" w:lineRule="auto"/>
        <w:jc w:val="both"/>
        <w:rPr>
          <w:color w:val="000000"/>
        </w:rPr>
      </w:pPr>
      <w:r>
        <w:rPr>
          <w:color w:val="000000"/>
        </w:rPr>
        <w:t xml:space="preserve">Electronic </w:t>
      </w:r>
      <w:r w:rsidR="00E256CF">
        <w:rPr>
          <w:color w:val="000000"/>
        </w:rPr>
        <w:t>Book is the electronic counterpart of a printed book, which can be viewed on a desktop, or lapto</w:t>
      </w:r>
      <w:r>
        <w:rPr>
          <w:color w:val="000000"/>
        </w:rPr>
        <w:t>p computer or DPA. Numerous e-</w:t>
      </w:r>
      <w:r w:rsidR="00E256CF">
        <w:rPr>
          <w:color w:val="000000"/>
        </w:rPr>
        <w:t>books can be kept on the same laptop, computer or handheld, that users take on the road eliminating weight and volume compared to the equivalent paper books. Electronic bookmarks made referencing easier, and most readers allow the user to annotate pages.</w:t>
      </w:r>
    </w:p>
    <w:p w:rsidR="00E256CF" w:rsidRDefault="00E256CF" w:rsidP="00455DBF">
      <w:pPr>
        <w:spacing w:line="360" w:lineRule="auto"/>
        <w:jc w:val="both"/>
        <w:rPr>
          <w:color w:val="000000"/>
        </w:rPr>
      </w:pPr>
    </w:p>
    <w:p w:rsidR="00E256CF" w:rsidRDefault="00E256CF" w:rsidP="00455DBF">
      <w:pPr>
        <w:spacing w:line="360" w:lineRule="auto"/>
        <w:jc w:val="both"/>
        <w:rPr>
          <w:color w:val="000000"/>
        </w:rPr>
      </w:pPr>
      <w:r>
        <w:rPr>
          <w:color w:val="000000"/>
        </w:rPr>
        <w:t>Technical book</w:t>
      </w:r>
      <w:r w:rsidR="00361920">
        <w:rPr>
          <w:color w:val="000000"/>
        </w:rPr>
        <w:t>s are especially suited for e-</w:t>
      </w:r>
      <w:r>
        <w:rPr>
          <w:color w:val="000000"/>
        </w:rPr>
        <w:t>books delivery because they can be searched. In addition, programming code examples can be quickly copied, which is why CD – ROMs that contain the entire text of the work have been included in the back of many technical paper books.</w:t>
      </w:r>
    </w:p>
    <w:p w:rsidR="00E256CF" w:rsidRDefault="00E256CF" w:rsidP="00455DBF">
      <w:pPr>
        <w:spacing w:line="360" w:lineRule="auto"/>
        <w:jc w:val="both"/>
        <w:rPr>
          <w:color w:val="000000"/>
        </w:rPr>
      </w:pPr>
    </w:p>
    <w:p w:rsidR="00E256CF" w:rsidRPr="00E256CF" w:rsidRDefault="00E256CF" w:rsidP="00455DBF">
      <w:pPr>
        <w:spacing w:line="360" w:lineRule="auto"/>
        <w:jc w:val="both"/>
        <w:rPr>
          <w:b/>
          <w:color w:val="000000"/>
        </w:rPr>
      </w:pPr>
      <w:r>
        <w:rPr>
          <w:b/>
          <w:color w:val="000000"/>
        </w:rPr>
        <w:t>Information Kiosk</w:t>
      </w:r>
    </w:p>
    <w:p w:rsidR="00040A13" w:rsidRDefault="00E256CF" w:rsidP="00455DBF">
      <w:pPr>
        <w:spacing w:line="360" w:lineRule="auto"/>
        <w:jc w:val="both"/>
        <w:rPr>
          <w:color w:val="000000"/>
        </w:rPr>
      </w:pPr>
      <w:r w:rsidRPr="00E256CF">
        <w:rPr>
          <w:color w:val="000000"/>
          <w:lang w:val="en-US"/>
        </w:rPr>
        <w:t>Information kiosk is a computer based terminal or display that is used to provide information or services, typically in a public places such as museums, airports hotels etc. kiosk systems are being used in a variety of applications, including informati</w:t>
      </w:r>
      <w:r w:rsidR="00361920">
        <w:rPr>
          <w:color w:val="000000"/>
          <w:lang w:val="en-US"/>
        </w:rPr>
        <w:t>on directories, customer self-</w:t>
      </w:r>
      <w:r w:rsidRPr="00E256CF">
        <w:rPr>
          <w:color w:val="000000"/>
          <w:lang w:val="en-US"/>
        </w:rPr>
        <w:t>service terminals electronic catalogs, internet access terminal, tourism guides and more. Some sophisticated kiosks let user interact and include touch screens, sound and motion video.</w:t>
      </w:r>
      <w:r w:rsidR="00361920">
        <w:rPr>
          <w:color w:val="000000"/>
        </w:rPr>
        <w:t xml:space="preserve"> A </w:t>
      </w:r>
      <w:r w:rsidR="00040A13">
        <w:rPr>
          <w:color w:val="000000"/>
        </w:rPr>
        <w:t xml:space="preserve">number of companies specialise in creating multimedia kiosks. A simple kiosk can be created using </w:t>
      </w:r>
      <w:r w:rsidR="00040A13">
        <w:rPr>
          <w:color w:val="000000"/>
          <w:u w:val="single"/>
        </w:rPr>
        <w:t>HTML</w:t>
      </w:r>
      <w:r w:rsidR="00040A13">
        <w:rPr>
          <w:color w:val="000000"/>
        </w:rPr>
        <w:t xml:space="preserve"> pages and graphics, setting the type size large enough to attract people from a short distance and removing the web browser’s tool bar so that the display screen is effectively in “kiosk mode”, t he presentation can be designed to simply loop through a series of pages or to allow user interaction ad exploration.</w:t>
      </w:r>
    </w:p>
    <w:p w:rsidR="00040A13" w:rsidRPr="00040A13" w:rsidRDefault="00040A13" w:rsidP="00455DBF">
      <w:pPr>
        <w:spacing w:line="360" w:lineRule="auto"/>
        <w:jc w:val="both"/>
        <w:rPr>
          <w:color w:val="000000"/>
        </w:rPr>
      </w:pPr>
      <w:r w:rsidRPr="00040A13">
        <w:rPr>
          <w:b/>
          <w:color w:val="000000"/>
        </w:rPr>
        <w:t>Education Software for Basic Schools</w:t>
      </w:r>
    </w:p>
    <w:p w:rsidR="00040A13" w:rsidRDefault="00040A13" w:rsidP="00455DBF">
      <w:pPr>
        <w:spacing w:line="360" w:lineRule="auto"/>
        <w:jc w:val="both"/>
        <w:rPr>
          <w:b/>
          <w:color w:val="000000"/>
        </w:rPr>
      </w:pPr>
      <w:r>
        <w:rPr>
          <w:b/>
          <w:color w:val="000000"/>
        </w:rPr>
        <w:t>Children’s learning and home learning</w:t>
      </w:r>
    </w:p>
    <w:p w:rsidR="00040A13" w:rsidRDefault="00040A13" w:rsidP="00455DBF">
      <w:pPr>
        <w:spacing w:line="360" w:lineRule="auto"/>
        <w:jc w:val="both"/>
        <w:rPr>
          <w:color w:val="000000"/>
        </w:rPr>
      </w:pPr>
      <w:r>
        <w:rPr>
          <w:color w:val="000000"/>
        </w:rPr>
        <w:t xml:space="preserve">An immense number of titles, probably running into the 1000’s were developed and released from t he mid-1990’s onwards, aimed primarily at the home education of younger children. Later iterations of these titles often began to link educational content to school curricula (such as </w:t>
      </w:r>
      <w:r>
        <w:rPr>
          <w:color w:val="000000"/>
          <w:u w:val="single"/>
        </w:rPr>
        <w:t>England’s National Curriculum</w:t>
      </w:r>
      <w:r>
        <w:rPr>
          <w:color w:val="000000"/>
        </w:rPr>
        <w:t>).</w:t>
      </w:r>
    </w:p>
    <w:p w:rsidR="00040A13" w:rsidRDefault="00040A13" w:rsidP="00455DBF">
      <w:pPr>
        <w:spacing w:line="360" w:lineRule="auto"/>
        <w:jc w:val="both"/>
        <w:rPr>
          <w:color w:val="000000"/>
        </w:rPr>
      </w:pPr>
      <w:r>
        <w:rPr>
          <w:color w:val="000000"/>
        </w:rPr>
        <w:t xml:space="preserve">The design of educational software programs for home use has been influenced strongly by </w:t>
      </w:r>
      <w:r>
        <w:rPr>
          <w:color w:val="000000"/>
          <w:u w:val="single"/>
        </w:rPr>
        <w:t>computer gaming</w:t>
      </w:r>
      <w:r>
        <w:rPr>
          <w:color w:val="000000"/>
        </w:rPr>
        <w:t xml:space="preserve"> concepts – in other words, </w:t>
      </w:r>
      <w:r>
        <w:rPr>
          <w:b/>
          <w:color w:val="000000"/>
        </w:rPr>
        <w:t>they are designed to be fun as well as educational</w:t>
      </w:r>
      <w:r>
        <w:rPr>
          <w:color w:val="000000"/>
        </w:rPr>
        <w:t>. However as far as possible a distinction should be drawn between proper learning titles (such as these) and software where the gaming outweighs the educational value (described later). Parents need such a distinction in order to make informed purchasing choices.</w:t>
      </w:r>
    </w:p>
    <w:p w:rsidR="00040A13" w:rsidRDefault="00040A13" w:rsidP="00455DBF">
      <w:pPr>
        <w:spacing w:line="360" w:lineRule="auto"/>
        <w:jc w:val="both"/>
        <w:rPr>
          <w:color w:val="000000"/>
        </w:rPr>
      </w:pPr>
    </w:p>
    <w:p w:rsidR="00040A13" w:rsidRPr="00996C14" w:rsidRDefault="00040A13" w:rsidP="00455DBF">
      <w:pPr>
        <w:spacing w:line="360" w:lineRule="auto"/>
        <w:jc w:val="both"/>
        <w:rPr>
          <w:color w:val="000000"/>
        </w:rPr>
      </w:pPr>
      <w:r>
        <w:rPr>
          <w:color w:val="000000"/>
        </w:rPr>
        <w:t xml:space="preserve">The following are examples of children’s learning software which have a structured pedagogical approach, usually </w:t>
      </w:r>
      <w:r w:rsidRPr="00FC1690">
        <w:rPr>
          <w:b/>
          <w:color w:val="000000"/>
        </w:rPr>
        <w:t>orientated</w:t>
      </w:r>
      <w:r>
        <w:rPr>
          <w:color w:val="000000"/>
        </w:rPr>
        <w:t xml:space="preserve"> </w:t>
      </w:r>
      <w:r w:rsidRPr="00FC1690">
        <w:rPr>
          <w:b/>
          <w:color w:val="000000"/>
        </w:rPr>
        <w:t>towards</w:t>
      </w:r>
      <w:r>
        <w:rPr>
          <w:color w:val="000000"/>
        </w:rPr>
        <w:t xml:space="preserve"> </w:t>
      </w:r>
      <w:r w:rsidRPr="00FC1690">
        <w:rPr>
          <w:b/>
          <w:color w:val="000000"/>
        </w:rPr>
        <w:t>literacy</w:t>
      </w:r>
      <w:r>
        <w:rPr>
          <w:color w:val="000000"/>
        </w:rPr>
        <w:t xml:space="preserve"> and </w:t>
      </w:r>
      <w:r w:rsidRPr="00FC1690">
        <w:rPr>
          <w:b/>
          <w:color w:val="000000"/>
        </w:rPr>
        <w:t>numeracy</w:t>
      </w:r>
      <w:r>
        <w:rPr>
          <w:color w:val="000000"/>
        </w:rPr>
        <w:t xml:space="preserve"> </w:t>
      </w:r>
      <w:r w:rsidRPr="00FC1690">
        <w:rPr>
          <w:b/>
          <w:color w:val="000000"/>
        </w:rPr>
        <w:t>skills</w:t>
      </w:r>
      <w:r>
        <w:rPr>
          <w:color w:val="000000"/>
        </w:rPr>
        <w:t>.</w:t>
      </w:r>
    </w:p>
    <w:p w:rsidR="00040A13" w:rsidRDefault="00040A13" w:rsidP="006C1457">
      <w:pPr>
        <w:numPr>
          <w:ilvl w:val="0"/>
          <w:numId w:val="44"/>
        </w:numPr>
        <w:spacing w:line="360" w:lineRule="auto"/>
        <w:jc w:val="both"/>
        <w:rPr>
          <w:color w:val="000000"/>
        </w:rPr>
      </w:pPr>
      <w:r>
        <w:rPr>
          <w:color w:val="000000"/>
        </w:rPr>
        <w:t xml:space="preserve"> </w:t>
      </w:r>
      <w:r>
        <w:rPr>
          <w:color w:val="000000"/>
          <w:u w:val="single"/>
        </w:rPr>
        <w:t>Knowledge Adventure’s</w:t>
      </w:r>
      <w:r w:rsidRPr="00363339">
        <w:rPr>
          <w:color w:val="000000"/>
        </w:rPr>
        <w:t xml:space="preserve"> </w:t>
      </w:r>
      <w:r>
        <w:rPr>
          <w:color w:val="000000"/>
          <w:u w:val="single"/>
        </w:rPr>
        <w:t>Jumpstars</w:t>
      </w:r>
      <w:r w:rsidRPr="00363339">
        <w:rPr>
          <w:color w:val="000000"/>
        </w:rPr>
        <w:t xml:space="preserve"> and</w:t>
      </w:r>
      <w:r>
        <w:rPr>
          <w:color w:val="000000"/>
          <w:u w:val="single"/>
        </w:rPr>
        <w:t xml:space="preserve"> Maths Blaster</w:t>
      </w:r>
      <w:r>
        <w:rPr>
          <w:color w:val="000000"/>
        </w:rPr>
        <w:t xml:space="preserve"> series</w:t>
      </w:r>
    </w:p>
    <w:p w:rsidR="00040A13" w:rsidRDefault="00040A13" w:rsidP="006C1457">
      <w:pPr>
        <w:numPr>
          <w:ilvl w:val="0"/>
          <w:numId w:val="44"/>
        </w:numPr>
        <w:spacing w:line="360" w:lineRule="auto"/>
        <w:jc w:val="both"/>
        <w:rPr>
          <w:color w:val="000000"/>
        </w:rPr>
      </w:pPr>
      <w:r>
        <w:rPr>
          <w:color w:val="000000"/>
          <w:u w:val="single"/>
        </w:rPr>
        <w:t>The Learning Company’s</w:t>
      </w:r>
      <w:r>
        <w:rPr>
          <w:color w:val="000000"/>
        </w:rPr>
        <w:t xml:space="preserve"> Reader Rabbit and </w:t>
      </w:r>
      <w:r>
        <w:rPr>
          <w:color w:val="000000"/>
          <w:u w:val="single"/>
        </w:rPr>
        <w:t>Zoombinis</w:t>
      </w:r>
      <w:r>
        <w:rPr>
          <w:color w:val="000000"/>
        </w:rPr>
        <w:t xml:space="preserve"> series</w:t>
      </w:r>
    </w:p>
    <w:p w:rsidR="00040A13" w:rsidRPr="001C67AB" w:rsidRDefault="00040A13" w:rsidP="006C1457">
      <w:pPr>
        <w:numPr>
          <w:ilvl w:val="0"/>
          <w:numId w:val="44"/>
        </w:numPr>
        <w:spacing w:line="360" w:lineRule="auto"/>
        <w:jc w:val="both"/>
        <w:rPr>
          <w:color w:val="000000"/>
        </w:rPr>
      </w:pPr>
      <w:r w:rsidRPr="00363339">
        <w:rPr>
          <w:color w:val="000000"/>
          <w:u w:val="single"/>
        </w:rPr>
        <w:t>Disney Interactive</w:t>
      </w:r>
      <w:r w:rsidRPr="00363339">
        <w:rPr>
          <w:color w:val="000000"/>
        </w:rPr>
        <w:t xml:space="preserve"> learning titles based on characters such as </w:t>
      </w:r>
      <w:r w:rsidRPr="00363339">
        <w:rPr>
          <w:color w:val="000000"/>
          <w:u w:val="single"/>
        </w:rPr>
        <w:t>Winnie-the-Pooh</w:t>
      </w:r>
      <w:r w:rsidRPr="00363339">
        <w:rPr>
          <w:color w:val="000000"/>
        </w:rPr>
        <w:t>,</w:t>
      </w:r>
      <w:r>
        <w:rPr>
          <w:color w:val="000000"/>
          <w:u w:val="single"/>
        </w:rPr>
        <w:t xml:space="preserve"> </w:t>
      </w:r>
      <w:r w:rsidRPr="00363339">
        <w:rPr>
          <w:color w:val="000000"/>
          <w:u w:val="single"/>
        </w:rPr>
        <w:t>Aladdin</w:t>
      </w:r>
      <w:r w:rsidRPr="00363339">
        <w:rPr>
          <w:color w:val="000000"/>
        </w:rPr>
        <w:t xml:space="preserve">, </w:t>
      </w:r>
      <w:r w:rsidRPr="00363339">
        <w:rPr>
          <w:color w:val="000000"/>
          <w:u w:val="single"/>
        </w:rPr>
        <w:t>The Jungle Book</w:t>
      </w:r>
      <w:r>
        <w:rPr>
          <w:color w:val="000000"/>
        </w:rPr>
        <w:t xml:space="preserve"> and </w:t>
      </w:r>
      <w:r w:rsidRPr="00363339">
        <w:rPr>
          <w:color w:val="000000"/>
          <w:u w:val="single"/>
        </w:rPr>
        <w:t>Mickey Mouse</w:t>
      </w:r>
    </w:p>
    <w:p w:rsidR="00040A13" w:rsidRDefault="00040A13" w:rsidP="006C1457">
      <w:pPr>
        <w:numPr>
          <w:ilvl w:val="0"/>
          <w:numId w:val="44"/>
        </w:numPr>
        <w:spacing w:line="360" w:lineRule="auto"/>
        <w:jc w:val="both"/>
        <w:rPr>
          <w:color w:val="000000"/>
        </w:rPr>
      </w:pPr>
      <w:r>
        <w:rPr>
          <w:color w:val="000000"/>
        </w:rPr>
        <w:t>Titles targeted at older children tend to focus more narrowly on reference (see below) or examination training.</w:t>
      </w:r>
    </w:p>
    <w:p w:rsidR="00040A13" w:rsidRPr="009552E3" w:rsidRDefault="00040A13" w:rsidP="00455DBF">
      <w:pPr>
        <w:spacing w:line="360" w:lineRule="auto"/>
        <w:jc w:val="both"/>
        <w:rPr>
          <w:color w:val="000000"/>
          <w:sz w:val="18"/>
        </w:rPr>
      </w:pPr>
    </w:p>
    <w:p w:rsidR="00040A13" w:rsidRDefault="00040A13" w:rsidP="00455DBF">
      <w:pPr>
        <w:spacing w:line="360" w:lineRule="auto"/>
        <w:jc w:val="both"/>
        <w:rPr>
          <w:color w:val="000000"/>
        </w:rPr>
      </w:pPr>
      <w:r>
        <w:rPr>
          <w:b/>
          <w:color w:val="000000"/>
        </w:rPr>
        <w:t xml:space="preserve">Classroom </w:t>
      </w:r>
      <w:r w:rsidR="00863219">
        <w:rPr>
          <w:b/>
          <w:color w:val="000000"/>
        </w:rPr>
        <w:t>Aids</w:t>
      </w:r>
    </w:p>
    <w:p w:rsidR="00040A13" w:rsidRDefault="00040A13" w:rsidP="00455DBF">
      <w:pPr>
        <w:spacing w:line="360" w:lineRule="auto"/>
        <w:jc w:val="both"/>
        <w:rPr>
          <w:color w:val="000000"/>
        </w:rPr>
      </w:pPr>
      <w:r>
        <w:rPr>
          <w:color w:val="000000"/>
        </w:rPr>
        <w:t xml:space="preserve">A further category of educational software is </w:t>
      </w:r>
      <w:r>
        <w:rPr>
          <w:b/>
          <w:color w:val="000000"/>
        </w:rPr>
        <w:t>software designed for use in school classrooms</w:t>
      </w:r>
      <w:r>
        <w:rPr>
          <w:color w:val="000000"/>
        </w:rPr>
        <w:t xml:space="preserve">. Typically such software may be projected onto a large whiteboard at the front of the class and/or run simultaneously on a network of desktop computers in a classroom. This type of software is often called </w:t>
      </w:r>
      <w:r>
        <w:rPr>
          <w:b/>
          <w:color w:val="000000"/>
        </w:rPr>
        <w:t>classroom management software</w:t>
      </w:r>
      <w:r>
        <w:rPr>
          <w:color w:val="000000"/>
        </w:rPr>
        <w:t xml:space="preserve"> While teachers often choose to use educational software from other categories in their IT suites (e.g. reference works, children’s software), a whole category of educational software has grown up specifically intended to assist classroom teaching. Branding has been less strong in this category than in those categories orientated towards home users. Software titles are often very specialised and produced by a wide variety of manufacturers, including many established educational book publishers.</w:t>
      </w:r>
    </w:p>
    <w:p w:rsidR="00040A13" w:rsidRDefault="00040A13" w:rsidP="00455DBF">
      <w:pPr>
        <w:spacing w:line="360" w:lineRule="auto"/>
        <w:jc w:val="both"/>
        <w:rPr>
          <w:color w:val="000000"/>
        </w:rPr>
      </w:pPr>
    </w:p>
    <w:p w:rsidR="00040A13" w:rsidRDefault="00040A13" w:rsidP="00455DBF">
      <w:pPr>
        <w:spacing w:line="360" w:lineRule="auto"/>
        <w:jc w:val="both"/>
        <w:rPr>
          <w:color w:val="000000"/>
        </w:rPr>
      </w:pPr>
      <w:r>
        <w:rPr>
          <w:color w:val="000000"/>
          <w:u w:val="single"/>
        </w:rPr>
        <w:t>The schoolzone.co.uk Guide to Digital Resources, 5</w:t>
      </w:r>
      <w:r w:rsidRPr="00957F80">
        <w:rPr>
          <w:color w:val="000000"/>
          <w:u w:val="single"/>
          <w:vertAlign w:val="superscript"/>
        </w:rPr>
        <w:t>th</w:t>
      </w:r>
      <w:r>
        <w:rPr>
          <w:color w:val="000000"/>
          <w:u w:val="single"/>
        </w:rPr>
        <w:t xml:space="preserve"> ed. (2005)</w:t>
      </w:r>
      <w:r>
        <w:rPr>
          <w:color w:val="000000"/>
        </w:rPr>
        <w:t xml:space="preserve"> – An up-to-date full-colour guide with reviews of around 500 selected and recommended products, categorised by subject area, albeit specific to the UK school system.</w:t>
      </w:r>
    </w:p>
    <w:p w:rsidR="00040A13" w:rsidRDefault="00040A13" w:rsidP="00455DBF">
      <w:pPr>
        <w:spacing w:line="360" w:lineRule="auto"/>
        <w:jc w:val="both"/>
        <w:rPr>
          <w:color w:val="000000"/>
        </w:rPr>
      </w:pPr>
    </w:p>
    <w:p w:rsidR="00040A13" w:rsidRDefault="00040A13" w:rsidP="00455DBF">
      <w:pPr>
        <w:spacing w:line="360" w:lineRule="auto"/>
        <w:jc w:val="both"/>
        <w:rPr>
          <w:b/>
          <w:color w:val="000000"/>
        </w:rPr>
      </w:pPr>
      <w:r>
        <w:rPr>
          <w:b/>
          <w:color w:val="000000"/>
        </w:rPr>
        <w:t>Edutainment</w:t>
      </w:r>
    </w:p>
    <w:p w:rsidR="00040A13" w:rsidRDefault="00040A13" w:rsidP="00455DBF">
      <w:pPr>
        <w:spacing w:line="360" w:lineRule="auto"/>
        <w:jc w:val="both"/>
        <w:rPr>
          <w:color w:val="000000"/>
        </w:rPr>
      </w:pPr>
      <w:r>
        <w:rPr>
          <w:color w:val="000000"/>
        </w:rPr>
        <w:t xml:space="preserve">In a broader sense, the term </w:t>
      </w:r>
      <w:r>
        <w:rPr>
          <w:color w:val="000000"/>
          <w:u w:val="single"/>
        </w:rPr>
        <w:t>edutainment</w:t>
      </w:r>
      <w:r>
        <w:rPr>
          <w:color w:val="000000"/>
        </w:rPr>
        <w:t xml:space="preserve"> describes an intentional merger of </w:t>
      </w:r>
      <w:r>
        <w:rPr>
          <w:color w:val="000000"/>
          <w:u w:val="single"/>
        </w:rPr>
        <w:t>computer games</w:t>
      </w:r>
      <w:r>
        <w:rPr>
          <w:color w:val="000000"/>
        </w:rPr>
        <w:t xml:space="preserve"> and educational software into a single product (and could therefore also comprise more serious titles described above under children’s learning software). In the narrow sense used here, the term describes educational software which is primarily about entertainment but tends to educate as well and sells itself partly under the educational umbrella. Software of this kind is not structured towards school curricula, does not normally involve educational advisors and does not focus on core skills such as literacy and numeracy.</w:t>
      </w:r>
    </w:p>
    <w:p w:rsidR="00040A13" w:rsidRDefault="00040A13" w:rsidP="00455DBF">
      <w:pPr>
        <w:spacing w:line="360" w:lineRule="auto"/>
        <w:jc w:val="both"/>
        <w:rPr>
          <w:color w:val="000000"/>
        </w:rPr>
      </w:pPr>
      <w:r>
        <w:rPr>
          <w:color w:val="000000"/>
        </w:rPr>
        <w:t>Examples:</w:t>
      </w:r>
    </w:p>
    <w:p w:rsidR="00040A13" w:rsidRDefault="00040A13" w:rsidP="006C1457">
      <w:pPr>
        <w:numPr>
          <w:ilvl w:val="0"/>
          <w:numId w:val="45"/>
        </w:numPr>
        <w:spacing w:line="360" w:lineRule="auto"/>
        <w:jc w:val="both"/>
        <w:rPr>
          <w:color w:val="000000"/>
        </w:rPr>
      </w:pPr>
      <w:r>
        <w:rPr>
          <w:color w:val="000000"/>
        </w:rPr>
        <w:t>Microsoft’s Zoo Tycoon series, where children can learn about animals (and business skills) while simulating the management of a zoo.</w:t>
      </w:r>
    </w:p>
    <w:p w:rsidR="00040A13" w:rsidRDefault="00040A13" w:rsidP="006C1457">
      <w:pPr>
        <w:numPr>
          <w:ilvl w:val="0"/>
          <w:numId w:val="45"/>
        </w:numPr>
        <w:spacing w:line="360" w:lineRule="auto"/>
        <w:jc w:val="both"/>
        <w:rPr>
          <w:color w:val="000000"/>
        </w:rPr>
      </w:pPr>
      <w:r>
        <w:rPr>
          <w:color w:val="000000"/>
        </w:rPr>
        <w:t xml:space="preserve">Economic simulations such as </w:t>
      </w:r>
      <w:r>
        <w:rPr>
          <w:color w:val="000000"/>
          <w:u w:val="single"/>
        </w:rPr>
        <w:t>Capitalism</w:t>
      </w:r>
      <w:r>
        <w:rPr>
          <w:color w:val="000000"/>
        </w:rPr>
        <w:t xml:space="preserve"> and Industry Giant, intended for older learners.</w:t>
      </w:r>
    </w:p>
    <w:p w:rsidR="00040A13" w:rsidRDefault="00040A13" w:rsidP="006C1457">
      <w:pPr>
        <w:numPr>
          <w:ilvl w:val="0"/>
          <w:numId w:val="45"/>
        </w:numPr>
        <w:spacing w:line="360" w:lineRule="auto"/>
        <w:jc w:val="both"/>
        <w:rPr>
          <w:color w:val="000000"/>
        </w:rPr>
      </w:pPr>
      <w:r>
        <w:rPr>
          <w:color w:val="000000"/>
        </w:rPr>
        <w:t>Encarta kids, where children learn new things as they play.</w:t>
      </w:r>
    </w:p>
    <w:p w:rsidR="00040A13" w:rsidRDefault="00040A13" w:rsidP="00455DBF">
      <w:pPr>
        <w:spacing w:line="360" w:lineRule="auto"/>
        <w:jc w:val="both"/>
        <w:rPr>
          <w:color w:val="000000"/>
        </w:rPr>
      </w:pPr>
    </w:p>
    <w:p w:rsidR="00040A13" w:rsidRPr="00040A13" w:rsidRDefault="00040A13" w:rsidP="00455DBF">
      <w:pPr>
        <w:spacing w:line="360" w:lineRule="auto"/>
        <w:jc w:val="both"/>
        <w:rPr>
          <w:color w:val="000000"/>
        </w:rPr>
      </w:pPr>
      <w:r>
        <w:rPr>
          <w:b/>
          <w:color w:val="000000"/>
        </w:rPr>
        <w:t>Features / Characteristics of Multimedia</w:t>
      </w:r>
    </w:p>
    <w:p w:rsidR="00040A13" w:rsidRPr="00040A13" w:rsidRDefault="00040A13" w:rsidP="00455DBF">
      <w:pPr>
        <w:spacing w:line="360" w:lineRule="auto"/>
        <w:jc w:val="both"/>
        <w:rPr>
          <w:color w:val="000000"/>
          <w:lang w:val="en-US"/>
        </w:rPr>
      </w:pPr>
      <w:r w:rsidRPr="00040A13">
        <w:rPr>
          <w:color w:val="000000"/>
        </w:rPr>
        <w:t>The first thing that characterise multimedia application is its interactive nature.</w:t>
      </w:r>
      <w:r w:rsidRPr="00040A13">
        <w:rPr>
          <w:b/>
          <w:bCs/>
          <w:color w:val="000000"/>
        </w:rPr>
        <w:t xml:space="preserve"> </w:t>
      </w:r>
    </w:p>
    <w:p w:rsidR="005C2B78" w:rsidRPr="00040A13" w:rsidRDefault="005C2B78" w:rsidP="006C1457">
      <w:pPr>
        <w:numPr>
          <w:ilvl w:val="0"/>
          <w:numId w:val="124"/>
        </w:numPr>
        <w:spacing w:line="360" w:lineRule="auto"/>
        <w:jc w:val="both"/>
        <w:rPr>
          <w:color w:val="000000"/>
          <w:lang w:val="en-US"/>
        </w:rPr>
      </w:pPr>
      <w:r w:rsidRPr="00040A13">
        <w:rPr>
          <w:b/>
          <w:bCs/>
          <w:color w:val="000000"/>
        </w:rPr>
        <w:t xml:space="preserve">Interactivity/user participation: </w:t>
      </w:r>
      <w:r w:rsidRPr="00040A13">
        <w:rPr>
          <w:color w:val="000000"/>
        </w:rPr>
        <w:t xml:space="preserve">This allows users to choose the information to view, to control the pace and free flow of information and respond to items and receive feedback. </w:t>
      </w:r>
    </w:p>
    <w:p w:rsidR="005C2B78" w:rsidRPr="00040A13" w:rsidRDefault="005C2B78" w:rsidP="006C1457">
      <w:pPr>
        <w:numPr>
          <w:ilvl w:val="0"/>
          <w:numId w:val="124"/>
        </w:numPr>
        <w:spacing w:line="360" w:lineRule="auto"/>
        <w:jc w:val="both"/>
        <w:rPr>
          <w:color w:val="000000"/>
          <w:lang w:val="en-US"/>
        </w:rPr>
      </w:pPr>
      <w:r w:rsidRPr="00040A13">
        <w:rPr>
          <w:b/>
          <w:bCs/>
          <w:color w:val="000000"/>
        </w:rPr>
        <w:t>Links:</w:t>
      </w:r>
      <w:r w:rsidRPr="00040A13">
        <w:rPr>
          <w:color w:val="000000"/>
        </w:rPr>
        <w:t xml:space="preserve"> This provides connections to related information. An interaction multimedia presentation is typically organized as a series of vacated pages. Each page present information and provides links or connections to related information. these information can be found; video, audio, text or graphics, which is accessed through the links provided.</w:t>
      </w:r>
      <w:r w:rsidRPr="00040A13">
        <w:rPr>
          <w:b/>
          <w:bCs/>
          <w:color w:val="000000"/>
        </w:rPr>
        <w:t xml:space="preserve"> </w:t>
      </w:r>
    </w:p>
    <w:p w:rsidR="005C2B78" w:rsidRPr="00040A13" w:rsidRDefault="005C2B78" w:rsidP="006C1457">
      <w:pPr>
        <w:numPr>
          <w:ilvl w:val="0"/>
          <w:numId w:val="124"/>
        </w:numPr>
        <w:spacing w:line="360" w:lineRule="auto"/>
        <w:jc w:val="both"/>
        <w:rPr>
          <w:color w:val="000000"/>
          <w:lang w:val="en-US"/>
        </w:rPr>
      </w:pPr>
      <w:r w:rsidRPr="00040A13">
        <w:rPr>
          <w:b/>
          <w:bCs/>
          <w:color w:val="000000"/>
        </w:rPr>
        <w:t>Buttons:</w:t>
      </w:r>
      <w:r w:rsidRPr="00040A13">
        <w:rPr>
          <w:color w:val="000000"/>
        </w:rPr>
        <w:t xml:space="preserve"> this enables users to navigate through a multimedia application and accessed information. By clicking on a special area called button you can make appropriate links and navigate through a presentation to locate and discover information. </w:t>
      </w:r>
    </w:p>
    <w:p w:rsidR="006B1FB8" w:rsidRDefault="006B1FB8" w:rsidP="00455DBF">
      <w:pPr>
        <w:spacing w:line="360" w:lineRule="auto"/>
        <w:jc w:val="both"/>
        <w:rPr>
          <w:b/>
          <w:color w:val="000000"/>
        </w:rPr>
      </w:pPr>
    </w:p>
    <w:p w:rsidR="00040A13" w:rsidRDefault="00040A13" w:rsidP="00455DBF">
      <w:pPr>
        <w:spacing w:line="360" w:lineRule="auto"/>
        <w:jc w:val="both"/>
        <w:rPr>
          <w:b/>
          <w:color w:val="000000"/>
        </w:rPr>
      </w:pPr>
      <w:r>
        <w:rPr>
          <w:b/>
          <w:color w:val="000000"/>
        </w:rPr>
        <w:t xml:space="preserve">Uses </w:t>
      </w:r>
      <w:r w:rsidR="006B1FB8">
        <w:rPr>
          <w:b/>
          <w:color w:val="000000"/>
        </w:rPr>
        <w:t>and Importance of Multimedia in the Classroom</w:t>
      </w:r>
    </w:p>
    <w:p w:rsidR="006B1FB8" w:rsidRPr="00863219" w:rsidRDefault="006B1FB8" w:rsidP="00455DBF">
      <w:pPr>
        <w:spacing w:line="360" w:lineRule="auto"/>
        <w:jc w:val="both"/>
        <w:rPr>
          <w:color w:val="000000"/>
          <w:sz w:val="12"/>
        </w:rPr>
      </w:pPr>
    </w:p>
    <w:p w:rsidR="005C2B78" w:rsidRPr="006B1FB8" w:rsidRDefault="005C2B78" w:rsidP="006C1457">
      <w:pPr>
        <w:numPr>
          <w:ilvl w:val="0"/>
          <w:numId w:val="125"/>
        </w:numPr>
        <w:spacing w:line="360" w:lineRule="auto"/>
        <w:jc w:val="both"/>
        <w:rPr>
          <w:color w:val="000000"/>
          <w:lang w:val="en-US"/>
        </w:rPr>
      </w:pPr>
      <w:r w:rsidRPr="006B1FB8">
        <w:rPr>
          <w:color w:val="000000"/>
        </w:rPr>
        <w:t>When multimedia is used for lesson presentation, it makes teaching and learning much child centred. This motivates students to learn and also reduce the boredom in the classroom.</w:t>
      </w:r>
    </w:p>
    <w:p w:rsidR="005C2B78" w:rsidRPr="006B1FB8" w:rsidRDefault="005C2B78" w:rsidP="006C1457">
      <w:pPr>
        <w:numPr>
          <w:ilvl w:val="0"/>
          <w:numId w:val="125"/>
        </w:numPr>
        <w:spacing w:line="360" w:lineRule="auto"/>
        <w:jc w:val="both"/>
        <w:rPr>
          <w:color w:val="000000"/>
          <w:lang w:val="en-US"/>
        </w:rPr>
      </w:pPr>
      <w:r w:rsidRPr="006B1FB8">
        <w:rPr>
          <w:color w:val="000000"/>
        </w:rPr>
        <w:t>Both learners and teachers are able to do effective and sequential lesson presentation when using multimedia like PowerPoint in teaching and learning.</w:t>
      </w:r>
    </w:p>
    <w:p w:rsidR="005C2B78" w:rsidRPr="006B1FB8" w:rsidRDefault="005C2B78" w:rsidP="006C1457">
      <w:pPr>
        <w:numPr>
          <w:ilvl w:val="0"/>
          <w:numId w:val="125"/>
        </w:numPr>
        <w:spacing w:line="360" w:lineRule="auto"/>
        <w:jc w:val="both"/>
        <w:rPr>
          <w:color w:val="000000"/>
          <w:lang w:val="en-US"/>
        </w:rPr>
      </w:pPr>
      <w:r w:rsidRPr="006B1FB8">
        <w:rPr>
          <w:color w:val="000000"/>
        </w:rPr>
        <w:t>It allows lesson variation in terms of teaching methods and skills and also TLM. You can choose to use video, audio or text as your TLM when teaching.</w:t>
      </w:r>
    </w:p>
    <w:p w:rsidR="005C2B78" w:rsidRPr="006B1FB8" w:rsidRDefault="005C2B78" w:rsidP="006C1457">
      <w:pPr>
        <w:numPr>
          <w:ilvl w:val="0"/>
          <w:numId w:val="125"/>
        </w:numPr>
        <w:spacing w:line="360" w:lineRule="auto"/>
        <w:jc w:val="both"/>
        <w:rPr>
          <w:color w:val="000000"/>
          <w:lang w:val="en-US"/>
        </w:rPr>
      </w:pPr>
      <w:r w:rsidRPr="006B1FB8">
        <w:rPr>
          <w:color w:val="000000"/>
        </w:rPr>
        <w:t>It provides much room for research and learning for both teachers and students.</w:t>
      </w:r>
    </w:p>
    <w:p w:rsidR="005C2B78" w:rsidRPr="006B1FB8" w:rsidRDefault="005C2B78" w:rsidP="006C1457">
      <w:pPr>
        <w:numPr>
          <w:ilvl w:val="0"/>
          <w:numId w:val="125"/>
        </w:numPr>
        <w:spacing w:line="360" w:lineRule="auto"/>
        <w:jc w:val="both"/>
        <w:rPr>
          <w:color w:val="000000"/>
          <w:lang w:val="en-US"/>
        </w:rPr>
      </w:pPr>
      <w:r w:rsidRPr="006B1FB8">
        <w:rPr>
          <w:color w:val="000000"/>
        </w:rPr>
        <w:t>The interactive nature of multimedia motivates students to learn on their own.</w:t>
      </w:r>
    </w:p>
    <w:p w:rsidR="005C2B78" w:rsidRPr="006B1FB8" w:rsidRDefault="005C2B78" w:rsidP="006C1457">
      <w:pPr>
        <w:numPr>
          <w:ilvl w:val="0"/>
          <w:numId w:val="125"/>
        </w:numPr>
        <w:spacing w:line="360" w:lineRule="auto"/>
        <w:jc w:val="both"/>
        <w:rPr>
          <w:color w:val="000000"/>
          <w:lang w:val="en-US"/>
        </w:rPr>
      </w:pPr>
      <w:r w:rsidRPr="006B1FB8">
        <w:rPr>
          <w:color w:val="000000"/>
        </w:rPr>
        <w:t xml:space="preserve">It permits students to learn at their own pace and time thereby catering for individual difference which is a little bit difficult to achieve in the presence of an instructor. </w:t>
      </w:r>
    </w:p>
    <w:p w:rsidR="005C2B78" w:rsidRPr="006B1FB8" w:rsidRDefault="005C2B78" w:rsidP="006C1457">
      <w:pPr>
        <w:numPr>
          <w:ilvl w:val="0"/>
          <w:numId w:val="125"/>
        </w:numPr>
        <w:spacing w:line="360" w:lineRule="auto"/>
        <w:jc w:val="both"/>
        <w:rPr>
          <w:color w:val="000000"/>
          <w:lang w:val="en-US"/>
        </w:rPr>
      </w:pPr>
      <w:r w:rsidRPr="006B1FB8">
        <w:rPr>
          <w:color w:val="000000"/>
        </w:rPr>
        <w:t>Learners have the opportunity to choose the topic they desire to learn and can decide whether to take a test at a particular time or not.</w:t>
      </w:r>
      <w:r w:rsidRPr="006B1FB8">
        <w:rPr>
          <w:color w:val="000000"/>
          <w:lang w:val="en-US"/>
        </w:rPr>
        <w:t xml:space="preserve"> </w:t>
      </w:r>
    </w:p>
    <w:p w:rsidR="006B1FB8" w:rsidRPr="006B1FB8" w:rsidRDefault="006B1FB8" w:rsidP="00455DBF">
      <w:pPr>
        <w:spacing w:line="360" w:lineRule="auto"/>
        <w:jc w:val="both"/>
        <w:rPr>
          <w:color w:val="000000"/>
        </w:rPr>
      </w:pPr>
    </w:p>
    <w:p w:rsidR="00040A13" w:rsidRPr="00863219" w:rsidRDefault="00040A13" w:rsidP="00455DBF">
      <w:pPr>
        <w:spacing w:line="360" w:lineRule="auto"/>
        <w:jc w:val="both"/>
        <w:rPr>
          <w:color w:val="000000"/>
          <w:sz w:val="8"/>
        </w:rPr>
      </w:pPr>
    </w:p>
    <w:p w:rsidR="00040A13" w:rsidRPr="00040A13" w:rsidRDefault="00040A13" w:rsidP="00455DBF">
      <w:pPr>
        <w:spacing w:line="360" w:lineRule="auto"/>
        <w:jc w:val="both"/>
        <w:rPr>
          <w:color w:val="000000"/>
        </w:rPr>
      </w:pPr>
      <w:r w:rsidRPr="00040A13">
        <w:rPr>
          <w:b/>
          <w:color w:val="000000"/>
        </w:rPr>
        <w:t>Importance of Multimedia Application</w:t>
      </w:r>
    </w:p>
    <w:p w:rsidR="00040A13" w:rsidRDefault="00040A13" w:rsidP="006C1457">
      <w:pPr>
        <w:numPr>
          <w:ilvl w:val="1"/>
          <w:numId w:val="45"/>
        </w:numPr>
        <w:spacing w:line="360" w:lineRule="auto"/>
        <w:jc w:val="both"/>
        <w:rPr>
          <w:color w:val="000000"/>
        </w:rPr>
      </w:pPr>
      <w:r>
        <w:rPr>
          <w:color w:val="000000"/>
        </w:rPr>
        <w:t>Multimedia application serves as a means of advertising.</w:t>
      </w:r>
    </w:p>
    <w:p w:rsidR="00040A13" w:rsidRDefault="00040A13" w:rsidP="006C1457">
      <w:pPr>
        <w:numPr>
          <w:ilvl w:val="1"/>
          <w:numId w:val="45"/>
        </w:numPr>
        <w:spacing w:line="360" w:lineRule="auto"/>
        <w:jc w:val="both"/>
        <w:rPr>
          <w:color w:val="000000"/>
        </w:rPr>
      </w:pPr>
      <w:r>
        <w:rPr>
          <w:color w:val="000000"/>
        </w:rPr>
        <w:t xml:space="preserve">Multimedia foster smooth dispatch of information through diverse means such as an online service delivers. </w:t>
      </w:r>
    </w:p>
    <w:p w:rsidR="00040A13" w:rsidRDefault="00040A13" w:rsidP="006C1457">
      <w:pPr>
        <w:numPr>
          <w:ilvl w:val="1"/>
          <w:numId w:val="45"/>
        </w:numPr>
        <w:spacing w:line="360" w:lineRule="auto"/>
        <w:jc w:val="both"/>
        <w:rPr>
          <w:color w:val="000000"/>
        </w:rPr>
      </w:pPr>
      <w:r>
        <w:rPr>
          <w:color w:val="000000"/>
        </w:rPr>
        <w:t>multimedia applications also helps in training (education) because of its visual effects on learning thereby encouraging cooperative learning and problem solving skills among students as well as research.</w:t>
      </w:r>
    </w:p>
    <w:p w:rsidR="00040A13" w:rsidRDefault="00040A13" w:rsidP="006C1457">
      <w:pPr>
        <w:numPr>
          <w:ilvl w:val="1"/>
          <w:numId w:val="45"/>
        </w:numPr>
        <w:spacing w:line="360" w:lineRule="auto"/>
        <w:jc w:val="both"/>
        <w:rPr>
          <w:color w:val="000000"/>
        </w:rPr>
      </w:pPr>
      <w:r>
        <w:rPr>
          <w:color w:val="000000"/>
        </w:rPr>
        <w:t>Multimedia applications are a source of entertainment.</w:t>
      </w:r>
    </w:p>
    <w:p w:rsidR="00040A13" w:rsidRDefault="00040A13" w:rsidP="006C1457">
      <w:pPr>
        <w:numPr>
          <w:ilvl w:val="1"/>
          <w:numId w:val="45"/>
        </w:numPr>
        <w:spacing w:line="360" w:lineRule="auto"/>
        <w:jc w:val="both"/>
        <w:rPr>
          <w:color w:val="000000"/>
        </w:rPr>
      </w:pPr>
      <w:r>
        <w:rPr>
          <w:color w:val="000000"/>
        </w:rPr>
        <w:t>For industrial purposes, multimedia applications are most useful in the art, presentations and graphics industries.</w:t>
      </w:r>
    </w:p>
    <w:p w:rsidR="00040A13" w:rsidRDefault="00863219" w:rsidP="006C1457">
      <w:pPr>
        <w:numPr>
          <w:ilvl w:val="1"/>
          <w:numId w:val="45"/>
        </w:numPr>
        <w:spacing w:line="360" w:lineRule="auto"/>
        <w:jc w:val="both"/>
        <w:rPr>
          <w:color w:val="000000"/>
        </w:rPr>
      </w:pPr>
      <w:r>
        <w:rPr>
          <w:color w:val="000000"/>
        </w:rPr>
        <w:t>A</w:t>
      </w:r>
      <w:r w:rsidR="00040A13">
        <w:rPr>
          <w:color w:val="000000"/>
        </w:rPr>
        <w:t xml:space="preserve"> multimedia program is designed to support the learning process. Multimedia offers the experience of listening, looking and doing in a computer-mediated setting. It can be interesting; motivating, exciting and help students achieve understanding in new ways.</w:t>
      </w:r>
    </w:p>
    <w:p w:rsidR="00040A13" w:rsidRDefault="00040A13" w:rsidP="006C1457">
      <w:pPr>
        <w:numPr>
          <w:ilvl w:val="1"/>
          <w:numId w:val="45"/>
        </w:numPr>
        <w:spacing w:line="360" w:lineRule="auto"/>
        <w:jc w:val="both"/>
        <w:rPr>
          <w:color w:val="000000"/>
        </w:rPr>
      </w:pPr>
      <w:r>
        <w:rPr>
          <w:color w:val="000000"/>
        </w:rPr>
        <w:t>The use of sound, photographs and video enables the user to observe real world situations which us just not possible with the more conventional methods of instruction. There is also a high level of interaction. Most packages expect students to make choices about what they want to do next and the way in which they wish to work through the materials. They are not passive but expect learners to actively participate.</w:t>
      </w:r>
    </w:p>
    <w:p w:rsidR="00040A13" w:rsidRDefault="00040A13" w:rsidP="006C1457">
      <w:pPr>
        <w:numPr>
          <w:ilvl w:val="1"/>
          <w:numId w:val="45"/>
        </w:numPr>
        <w:spacing w:line="360" w:lineRule="auto"/>
        <w:jc w:val="both"/>
        <w:rPr>
          <w:color w:val="000000"/>
        </w:rPr>
      </w:pPr>
      <w:r>
        <w:rPr>
          <w:color w:val="000000"/>
        </w:rPr>
        <w:t>Education courses, skills and knowledge are too often taught out of context. To overcome this, educators are using multimedia to bring into their classrooms real-world examples to provide a contextual framework important for learning. Multimedia and tools like the Internet give faculty instant access to millions of resources. These materials can be called up instantly for cooperative learning, critical thinking, discussions, problem solving and self-study.</w:t>
      </w:r>
    </w:p>
    <w:p w:rsidR="00040A13" w:rsidRDefault="00040A13" w:rsidP="006C1457">
      <w:pPr>
        <w:numPr>
          <w:ilvl w:val="1"/>
          <w:numId w:val="45"/>
        </w:numPr>
        <w:spacing w:line="360" w:lineRule="auto"/>
        <w:jc w:val="both"/>
        <w:rPr>
          <w:color w:val="000000"/>
        </w:rPr>
      </w:pPr>
      <w:r>
        <w:rPr>
          <w:color w:val="000000"/>
        </w:rPr>
        <w:t>Multimedia will help spread the information age to millions of teachers/learners who have not yet used the computer. Multimedia educational computing is one of the fastest growing markets in t he world today.</w:t>
      </w:r>
    </w:p>
    <w:p w:rsidR="00040A13" w:rsidRDefault="00040A13" w:rsidP="006C1457">
      <w:pPr>
        <w:numPr>
          <w:ilvl w:val="1"/>
          <w:numId w:val="45"/>
        </w:numPr>
        <w:spacing w:line="360" w:lineRule="auto"/>
        <w:jc w:val="both"/>
        <w:rPr>
          <w:color w:val="000000"/>
        </w:rPr>
      </w:pPr>
      <w:r>
        <w:rPr>
          <w:color w:val="000000"/>
        </w:rPr>
        <w:t>Commercial and educational available generic course wares to support commercial products are emerging. For these reasons, it is important to share information about what goes into the development of multimedia, and the appropriate use of multimedia, so that educators can make wise choices in selecting instructional applications.</w:t>
      </w:r>
    </w:p>
    <w:p w:rsidR="00040A13" w:rsidRDefault="00040A13" w:rsidP="00455DBF">
      <w:pPr>
        <w:spacing w:line="360" w:lineRule="auto"/>
        <w:jc w:val="both"/>
        <w:rPr>
          <w:color w:val="000000"/>
        </w:rPr>
      </w:pPr>
    </w:p>
    <w:p w:rsidR="00C66DD6" w:rsidRDefault="00C66DD6">
      <w:pPr>
        <w:rPr>
          <w:b/>
          <w:color w:val="000000"/>
        </w:rPr>
      </w:pPr>
      <w:r>
        <w:rPr>
          <w:b/>
          <w:color w:val="000000"/>
        </w:rPr>
        <w:br w:type="page"/>
      </w:r>
    </w:p>
    <w:p w:rsidR="00040A13" w:rsidRPr="00863219" w:rsidRDefault="00040A13" w:rsidP="00455DBF">
      <w:pPr>
        <w:spacing w:line="360" w:lineRule="auto"/>
        <w:jc w:val="both"/>
        <w:rPr>
          <w:b/>
          <w:color w:val="000000"/>
        </w:rPr>
      </w:pPr>
      <w:r w:rsidRPr="00863219">
        <w:rPr>
          <w:b/>
          <w:color w:val="000000"/>
        </w:rPr>
        <w:t xml:space="preserve">Problems </w:t>
      </w:r>
      <w:r w:rsidR="00863219">
        <w:rPr>
          <w:b/>
          <w:color w:val="000000"/>
        </w:rPr>
        <w:t>o</w:t>
      </w:r>
      <w:r w:rsidR="00863219" w:rsidRPr="00863219">
        <w:rPr>
          <w:b/>
          <w:color w:val="000000"/>
        </w:rPr>
        <w:t>f Multimedia Application</w:t>
      </w:r>
    </w:p>
    <w:p w:rsidR="00040A13" w:rsidRDefault="00040A13" w:rsidP="006C1457">
      <w:pPr>
        <w:numPr>
          <w:ilvl w:val="0"/>
          <w:numId w:val="46"/>
        </w:numPr>
        <w:spacing w:line="360" w:lineRule="auto"/>
        <w:jc w:val="both"/>
        <w:rPr>
          <w:color w:val="000000"/>
        </w:rPr>
      </w:pPr>
      <w:r>
        <w:rPr>
          <w:color w:val="000000"/>
        </w:rPr>
        <w:t>It requires a lot of time for teacher preparation to master multimedia.</w:t>
      </w:r>
    </w:p>
    <w:p w:rsidR="00040A13" w:rsidRDefault="00040A13" w:rsidP="006C1457">
      <w:pPr>
        <w:numPr>
          <w:ilvl w:val="0"/>
          <w:numId w:val="46"/>
        </w:numPr>
        <w:spacing w:line="360" w:lineRule="auto"/>
        <w:jc w:val="both"/>
        <w:rPr>
          <w:color w:val="000000"/>
        </w:rPr>
      </w:pPr>
      <w:r>
        <w:rPr>
          <w:color w:val="000000"/>
        </w:rPr>
        <w:t>There are not enough trainers to train teachers to use multimedia programs.</w:t>
      </w:r>
    </w:p>
    <w:p w:rsidR="00040A13" w:rsidRDefault="00040A13" w:rsidP="006C1457">
      <w:pPr>
        <w:numPr>
          <w:ilvl w:val="0"/>
          <w:numId w:val="46"/>
        </w:numPr>
        <w:spacing w:line="360" w:lineRule="auto"/>
        <w:jc w:val="both"/>
        <w:rPr>
          <w:color w:val="000000"/>
        </w:rPr>
      </w:pPr>
      <w:r>
        <w:rPr>
          <w:color w:val="000000"/>
        </w:rPr>
        <w:t>Training requires funds and commitments from schools and central government.</w:t>
      </w:r>
    </w:p>
    <w:p w:rsidR="00040A13" w:rsidRDefault="00040A13" w:rsidP="006C1457">
      <w:pPr>
        <w:numPr>
          <w:ilvl w:val="0"/>
          <w:numId w:val="46"/>
        </w:numPr>
        <w:spacing w:line="360" w:lineRule="auto"/>
        <w:jc w:val="both"/>
        <w:rPr>
          <w:color w:val="000000"/>
        </w:rPr>
      </w:pPr>
      <w:r>
        <w:rPr>
          <w:color w:val="000000"/>
        </w:rPr>
        <w:t>Students may need sufficient on-line time and their computers must be configured for hyper-media authoring.</w:t>
      </w:r>
    </w:p>
    <w:p w:rsidR="006B1FB8" w:rsidRDefault="006B1FB8" w:rsidP="006C1457">
      <w:pPr>
        <w:numPr>
          <w:ilvl w:val="0"/>
          <w:numId w:val="46"/>
        </w:numPr>
        <w:spacing w:line="360" w:lineRule="auto"/>
        <w:jc w:val="both"/>
        <w:rPr>
          <w:color w:val="000000"/>
        </w:rPr>
      </w:pPr>
      <w:r>
        <w:rPr>
          <w:color w:val="000000"/>
        </w:rPr>
        <w:t>Multimedia use become difficult where there is no light.</w:t>
      </w:r>
    </w:p>
    <w:p w:rsidR="00040A13" w:rsidRDefault="00040A13" w:rsidP="00455DBF">
      <w:pPr>
        <w:spacing w:line="360" w:lineRule="auto"/>
        <w:jc w:val="both"/>
        <w:rPr>
          <w:color w:val="000000"/>
        </w:rPr>
      </w:pPr>
    </w:p>
    <w:p w:rsidR="00040A13" w:rsidRDefault="00040A13" w:rsidP="00455DBF">
      <w:pPr>
        <w:spacing w:line="360" w:lineRule="auto"/>
        <w:jc w:val="both"/>
        <w:rPr>
          <w:b/>
          <w:color w:val="000000"/>
        </w:rPr>
      </w:pPr>
      <w:r>
        <w:rPr>
          <w:b/>
          <w:color w:val="000000"/>
        </w:rPr>
        <w:t>Summary</w:t>
      </w:r>
    </w:p>
    <w:p w:rsidR="00040A13" w:rsidRDefault="00040A13" w:rsidP="00455DBF">
      <w:pPr>
        <w:spacing w:line="360" w:lineRule="auto"/>
        <w:jc w:val="both"/>
        <w:rPr>
          <w:color w:val="000000"/>
        </w:rPr>
      </w:pPr>
      <w:r>
        <w:rPr>
          <w:color w:val="000000"/>
        </w:rPr>
        <w:t xml:space="preserve">Dear learner, all too soon we have come to the end of this discussion. In this lesson we discussed </w:t>
      </w:r>
      <w:r w:rsidR="006D28C9">
        <w:rPr>
          <w:color w:val="000000"/>
        </w:rPr>
        <w:t>multimedia, its elements, importance in the classroom as well as its importance in general.</w:t>
      </w:r>
      <w:r>
        <w:rPr>
          <w:color w:val="000000"/>
        </w:rPr>
        <w:t xml:space="preserve"> I hope you have enjoyed the lesson.</w:t>
      </w:r>
    </w:p>
    <w:p w:rsidR="00040A13" w:rsidRDefault="00040A13" w:rsidP="00455DBF">
      <w:pPr>
        <w:spacing w:line="360" w:lineRule="auto"/>
        <w:jc w:val="both"/>
        <w:rPr>
          <w:color w:val="000000"/>
        </w:rPr>
      </w:pPr>
    </w:p>
    <w:p w:rsidR="00040A13" w:rsidRDefault="00040A13" w:rsidP="00455DBF">
      <w:pPr>
        <w:spacing w:line="360" w:lineRule="auto"/>
        <w:jc w:val="both"/>
        <w:rPr>
          <w:b/>
          <w:color w:val="000000"/>
        </w:rPr>
      </w:pPr>
      <w:r>
        <w:rPr>
          <w:b/>
          <w:color w:val="000000"/>
        </w:rPr>
        <w:t>Progress Test</w:t>
      </w:r>
    </w:p>
    <w:p w:rsidR="006D28C9" w:rsidRDefault="006D28C9" w:rsidP="006C1457">
      <w:pPr>
        <w:numPr>
          <w:ilvl w:val="0"/>
          <w:numId w:val="47"/>
        </w:numPr>
        <w:tabs>
          <w:tab w:val="clear" w:pos="720"/>
        </w:tabs>
        <w:spacing w:line="360" w:lineRule="auto"/>
        <w:ind w:left="540" w:hanging="540"/>
        <w:jc w:val="both"/>
        <w:rPr>
          <w:color w:val="000000"/>
        </w:rPr>
      </w:pPr>
      <w:r>
        <w:rPr>
          <w:color w:val="000000"/>
        </w:rPr>
        <w:t xml:space="preserve">Briefly explain problems of multimedia application in teaching. </w:t>
      </w:r>
    </w:p>
    <w:p w:rsidR="006D28C9" w:rsidRDefault="006D28C9" w:rsidP="006C1457">
      <w:pPr>
        <w:numPr>
          <w:ilvl w:val="0"/>
          <w:numId w:val="47"/>
        </w:numPr>
        <w:tabs>
          <w:tab w:val="clear" w:pos="720"/>
        </w:tabs>
        <w:spacing w:line="360" w:lineRule="auto"/>
        <w:ind w:left="540" w:hanging="540"/>
        <w:jc w:val="both"/>
        <w:rPr>
          <w:color w:val="000000"/>
        </w:rPr>
      </w:pPr>
      <w:r>
        <w:rPr>
          <w:color w:val="000000"/>
        </w:rPr>
        <w:t>Explain the following multimedia terms (i) graphics (ii) animation</w:t>
      </w:r>
    </w:p>
    <w:p w:rsidR="006D28C9" w:rsidRDefault="006D28C9" w:rsidP="006C1457">
      <w:pPr>
        <w:numPr>
          <w:ilvl w:val="0"/>
          <w:numId w:val="47"/>
        </w:numPr>
        <w:tabs>
          <w:tab w:val="clear" w:pos="720"/>
        </w:tabs>
        <w:spacing w:line="360" w:lineRule="auto"/>
        <w:ind w:left="540" w:hanging="540"/>
        <w:jc w:val="both"/>
        <w:rPr>
          <w:color w:val="000000"/>
        </w:rPr>
      </w:pPr>
      <w:r>
        <w:rPr>
          <w:color w:val="000000"/>
        </w:rPr>
        <w:t>What is Computer Assisted Instruction? Show how they help in education and training.</w:t>
      </w:r>
    </w:p>
    <w:p w:rsidR="00057DDA" w:rsidRDefault="006D28C9" w:rsidP="006C1457">
      <w:pPr>
        <w:numPr>
          <w:ilvl w:val="0"/>
          <w:numId w:val="47"/>
        </w:numPr>
        <w:tabs>
          <w:tab w:val="clear" w:pos="720"/>
        </w:tabs>
        <w:spacing w:line="360" w:lineRule="auto"/>
        <w:ind w:left="540" w:hanging="540"/>
        <w:jc w:val="both"/>
        <w:rPr>
          <w:color w:val="000000"/>
        </w:rPr>
      </w:pPr>
      <w:r>
        <w:rPr>
          <w:color w:val="000000"/>
        </w:rPr>
        <w:t xml:space="preserve">Explain why Microsoft Power Point can be used for Multimedia Presentation. </w:t>
      </w:r>
    </w:p>
    <w:p w:rsidR="006D28C9" w:rsidRDefault="006D28C9" w:rsidP="00455DBF">
      <w:pPr>
        <w:spacing w:line="360" w:lineRule="auto"/>
        <w:ind w:left="540"/>
        <w:jc w:val="both"/>
        <w:rPr>
          <w:color w:val="000000"/>
        </w:rPr>
      </w:pPr>
    </w:p>
    <w:p w:rsidR="00337036" w:rsidRDefault="00337036" w:rsidP="00455DBF">
      <w:pPr>
        <w:spacing w:line="360" w:lineRule="auto"/>
        <w:jc w:val="both"/>
        <w:rPr>
          <w:color w:val="000000"/>
        </w:rPr>
      </w:pPr>
    </w:p>
    <w:p w:rsidR="00854813" w:rsidRDefault="00854813" w:rsidP="00455DBF">
      <w:pPr>
        <w:spacing w:line="360" w:lineRule="auto"/>
        <w:jc w:val="both"/>
        <w:rPr>
          <w:color w:val="000000"/>
        </w:rPr>
      </w:pPr>
    </w:p>
    <w:p w:rsidR="00854813" w:rsidRDefault="00854813" w:rsidP="00455DBF">
      <w:pPr>
        <w:spacing w:line="360" w:lineRule="auto"/>
        <w:jc w:val="both"/>
        <w:rPr>
          <w:color w:val="000000"/>
        </w:rPr>
      </w:pPr>
    </w:p>
    <w:p w:rsidR="00854813" w:rsidRDefault="00854813" w:rsidP="00455DBF">
      <w:pPr>
        <w:spacing w:line="360" w:lineRule="auto"/>
        <w:jc w:val="both"/>
        <w:rPr>
          <w:color w:val="000000"/>
        </w:rPr>
      </w:pPr>
    </w:p>
    <w:p w:rsidR="00854813" w:rsidRDefault="00854813" w:rsidP="00455DBF">
      <w:pPr>
        <w:spacing w:line="360" w:lineRule="auto"/>
        <w:jc w:val="both"/>
        <w:rPr>
          <w:color w:val="000000"/>
        </w:rPr>
      </w:pPr>
    </w:p>
    <w:p w:rsidR="00854813" w:rsidRDefault="00854813" w:rsidP="00455DBF">
      <w:pPr>
        <w:spacing w:line="360" w:lineRule="auto"/>
        <w:jc w:val="both"/>
        <w:rPr>
          <w:color w:val="000000"/>
        </w:rPr>
      </w:pPr>
    </w:p>
    <w:p w:rsidR="00854813" w:rsidRDefault="00854813" w:rsidP="00455DBF">
      <w:pPr>
        <w:spacing w:line="360" w:lineRule="auto"/>
        <w:jc w:val="both"/>
        <w:rPr>
          <w:color w:val="000000"/>
        </w:rPr>
      </w:pPr>
    </w:p>
    <w:p w:rsidR="00854813" w:rsidRDefault="00854813" w:rsidP="00455DBF">
      <w:pPr>
        <w:spacing w:line="360" w:lineRule="auto"/>
        <w:jc w:val="both"/>
        <w:rPr>
          <w:color w:val="000000"/>
        </w:rPr>
      </w:pPr>
    </w:p>
    <w:p w:rsidR="00854813" w:rsidRDefault="00854813" w:rsidP="00455DBF">
      <w:pPr>
        <w:spacing w:line="360" w:lineRule="auto"/>
        <w:jc w:val="both"/>
        <w:rPr>
          <w:color w:val="000000"/>
        </w:rPr>
      </w:pPr>
    </w:p>
    <w:p w:rsidR="00854813" w:rsidRDefault="00854813" w:rsidP="00455DBF">
      <w:pPr>
        <w:spacing w:line="360" w:lineRule="auto"/>
        <w:jc w:val="both"/>
        <w:rPr>
          <w:color w:val="000000"/>
        </w:rPr>
      </w:pPr>
    </w:p>
    <w:p w:rsidR="00BE099B" w:rsidRDefault="00BE099B" w:rsidP="00455DBF">
      <w:pPr>
        <w:spacing w:line="360" w:lineRule="auto"/>
        <w:ind w:left="720"/>
        <w:jc w:val="both"/>
        <w:rPr>
          <w:color w:val="000000"/>
        </w:rPr>
      </w:pPr>
    </w:p>
    <w:p w:rsidR="00D9252C" w:rsidRDefault="00BC2DF7" w:rsidP="00D9252C">
      <w:pPr>
        <w:pStyle w:val="Heading1"/>
      </w:pPr>
      <w:r>
        <w:br w:type="page"/>
      </w:r>
      <w:bookmarkStart w:id="76" w:name="_Toc307314713"/>
      <w:r w:rsidR="00863219">
        <w:t>UNIT 3</w:t>
      </w:r>
      <w:r w:rsidR="00D9252C">
        <w:t xml:space="preserve"> LESSON </w:t>
      </w:r>
      <w:r w:rsidR="004D6C09">
        <w:t>4</w:t>
      </w:r>
      <w:bookmarkEnd w:id="76"/>
    </w:p>
    <w:p w:rsidR="00BA1CFA" w:rsidRDefault="00BA1CFA" w:rsidP="00D9252C">
      <w:pPr>
        <w:pStyle w:val="Heading1"/>
      </w:pPr>
      <w:bookmarkStart w:id="77" w:name="_Toc307314714"/>
      <w:r>
        <w:t>TECHNOLOGY INTEGRATION</w:t>
      </w:r>
      <w:bookmarkEnd w:id="77"/>
    </w:p>
    <w:p w:rsidR="00BA1CFA" w:rsidRDefault="00BA1CFA" w:rsidP="00455DBF">
      <w:pPr>
        <w:spacing w:line="360" w:lineRule="auto"/>
        <w:jc w:val="both"/>
        <w:rPr>
          <w:b/>
          <w:color w:val="000000"/>
        </w:rPr>
      </w:pPr>
    </w:p>
    <w:p w:rsidR="00BA1CFA" w:rsidRDefault="00BA1CFA" w:rsidP="00455DBF">
      <w:pPr>
        <w:spacing w:line="360" w:lineRule="auto"/>
        <w:jc w:val="both"/>
        <w:rPr>
          <w:b/>
          <w:color w:val="000000"/>
        </w:rPr>
      </w:pPr>
      <w:r>
        <w:rPr>
          <w:b/>
          <w:color w:val="000000"/>
        </w:rPr>
        <w:t>Introduction</w:t>
      </w:r>
    </w:p>
    <w:p w:rsidR="00BA1CFA" w:rsidRDefault="00BA1CFA" w:rsidP="00455DBF">
      <w:pPr>
        <w:spacing w:line="360" w:lineRule="auto"/>
        <w:jc w:val="both"/>
        <w:rPr>
          <w:color w:val="000000"/>
        </w:rPr>
      </w:pPr>
      <w:r>
        <w:rPr>
          <w:color w:val="000000"/>
        </w:rPr>
        <w:t>D</w:t>
      </w:r>
      <w:r w:rsidR="004D6C09">
        <w:rPr>
          <w:color w:val="000000"/>
        </w:rPr>
        <w:t>ear learner, you are welcome to lesson 4</w:t>
      </w:r>
      <w:r>
        <w:rPr>
          <w:color w:val="000000"/>
        </w:rPr>
        <w:t xml:space="preserve"> of Unit 3. In this lesson we shall be looking at educational technology and its related issues.</w:t>
      </w:r>
    </w:p>
    <w:p w:rsidR="00BA1CFA" w:rsidRDefault="00BA1CFA" w:rsidP="00455DBF">
      <w:pPr>
        <w:spacing w:line="360" w:lineRule="auto"/>
        <w:jc w:val="both"/>
        <w:rPr>
          <w:color w:val="000000"/>
        </w:rPr>
      </w:pPr>
    </w:p>
    <w:p w:rsidR="00BA1CFA" w:rsidRDefault="00BA1CFA" w:rsidP="00455DBF">
      <w:pPr>
        <w:spacing w:line="360" w:lineRule="auto"/>
        <w:jc w:val="both"/>
        <w:rPr>
          <w:b/>
          <w:color w:val="000000"/>
        </w:rPr>
      </w:pPr>
      <w:r>
        <w:rPr>
          <w:b/>
          <w:color w:val="000000"/>
        </w:rPr>
        <w:t>Objectives</w:t>
      </w:r>
    </w:p>
    <w:p w:rsidR="00BA1CFA" w:rsidRDefault="00BA1CFA" w:rsidP="00455DBF">
      <w:pPr>
        <w:spacing w:line="360" w:lineRule="auto"/>
        <w:jc w:val="both"/>
        <w:rPr>
          <w:color w:val="000000"/>
        </w:rPr>
      </w:pPr>
      <w:r>
        <w:rPr>
          <w:color w:val="000000"/>
        </w:rPr>
        <w:t>By the end of the lesson, you will be able to</w:t>
      </w:r>
    </w:p>
    <w:p w:rsidR="00BA1CFA" w:rsidRDefault="00BA1CFA" w:rsidP="006C1457">
      <w:pPr>
        <w:numPr>
          <w:ilvl w:val="0"/>
          <w:numId w:val="153"/>
        </w:numPr>
        <w:spacing w:line="360" w:lineRule="auto"/>
        <w:jc w:val="both"/>
        <w:rPr>
          <w:color w:val="000000"/>
        </w:rPr>
      </w:pPr>
      <w:r>
        <w:rPr>
          <w:color w:val="000000"/>
        </w:rPr>
        <w:t>Explain the concept technology and educational technology</w:t>
      </w:r>
    </w:p>
    <w:p w:rsidR="00BA1CFA" w:rsidRDefault="00BA1CFA" w:rsidP="006C1457">
      <w:pPr>
        <w:numPr>
          <w:ilvl w:val="0"/>
          <w:numId w:val="153"/>
        </w:numPr>
        <w:spacing w:line="360" w:lineRule="auto"/>
        <w:jc w:val="both"/>
        <w:rPr>
          <w:color w:val="000000"/>
        </w:rPr>
      </w:pPr>
      <w:r>
        <w:rPr>
          <w:color w:val="000000"/>
        </w:rPr>
        <w:t>State at least four differences between technology instruction and classroom instruction</w:t>
      </w:r>
    </w:p>
    <w:p w:rsidR="00BA1CFA" w:rsidRDefault="00BA1CFA" w:rsidP="006C1457">
      <w:pPr>
        <w:numPr>
          <w:ilvl w:val="0"/>
          <w:numId w:val="153"/>
        </w:numPr>
        <w:spacing w:line="360" w:lineRule="auto"/>
        <w:jc w:val="both"/>
        <w:rPr>
          <w:color w:val="000000"/>
        </w:rPr>
      </w:pPr>
      <w:r>
        <w:rPr>
          <w:color w:val="000000"/>
        </w:rPr>
        <w:t>State ways of chaining classroom instruction</w:t>
      </w:r>
    </w:p>
    <w:p w:rsidR="00BA1CFA" w:rsidRDefault="00BA1CFA" w:rsidP="006C1457">
      <w:pPr>
        <w:numPr>
          <w:ilvl w:val="0"/>
          <w:numId w:val="153"/>
        </w:numPr>
        <w:spacing w:line="360" w:lineRule="auto"/>
        <w:jc w:val="both"/>
        <w:rPr>
          <w:color w:val="000000"/>
        </w:rPr>
      </w:pPr>
      <w:r>
        <w:rPr>
          <w:color w:val="000000"/>
        </w:rPr>
        <w:t>Discuss some of the barriers to technology integration</w:t>
      </w:r>
    </w:p>
    <w:p w:rsidR="00BA1CFA" w:rsidRDefault="00BA1CFA" w:rsidP="006C1457">
      <w:pPr>
        <w:numPr>
          <w:ilvl w:val="0"/>
          <w:numId w:val="153"/>
        </w:numPr>
        <w:spacing w:line="360" w:lineRule="auto"/>
        <w:jc w:val="both"/>
        <w:rPr>
          <w:color w:val="000000"/>
        </w:rPr>
      </w:pPr>
      <w:r>
        <w:rPr>
          <w:color w:val="000000"/>
        </w:rPr>
        <w:t>List at least five strategies for teaching with technology and</w:t>
      </w:r>
    </w:p>
    <w:p w:rsidR="00BA1CFA" w:rsidRDefault="00BA1CFA" w:rsidP="006C1457">
      <w:pPr>
        <w:numPr>
          <w:ilvl w:val="0"/>
          <w:numId w:val="153"/>
        </w:numPr>
        <w:spacing w:line="360" w:lineRule="auto"/>
        <w:jc w:val="both"/>
        <w:rPr>
          <w:color w:val="000000"/>
        </w:rPr>
      </w:pPr>
      <w:r>
        <w:rPr>
          <w:color w:val="000000"/>
        </w:rPr>
        <w:t>Discuss how to plan for technology integration in the classroom</w:t>
      </w:r>
    </w:p>
    <w:p w:rsidR="00BA1CFA" w:rsidRDefault="00BA1CFA" w:rsidP="00455DBF">
      <w:pPr>
        <w:spacing w:line="360" w:lineRule="auto"/>
        <w:jc w:val="both"/>
        <w:rPr>
          <w:color w:val="000000"/>
        </w:rPr>
      </w:pPr>
    </w:p>
    <w:p w:rsidR="00BA1CFA" w:rsidRDefault="00BA1CFA" w:rsidP="00455DBF">
      <w:pPr>
        <w:spacing w:line="360" w:lineRule="auto"/>
        <w:jc w:val="both"/>
        <w:rPr>
          <w:b/>
          <w:color w:val="000000"/>
        </w:rPr>
      </w:pPr>
      <w:r>
        <w:rPr>
          <w:b/>
          <w:color w:val="000000"/>
        </w:rPr>
        <w:t>What is Technology?</w:t>
      </w:r>
    </w:p>
    <w:p w:rsidR="00BA1CFA" w:rsidRDefault="006D2E77" w:rsidP="00455DBF">
      <w:pPr>
        <w:spacing w:line="360" w:lineRule="auto"/>
        <w:jc w:val="both"/>
        <w:rPr>
          <w:color w:val="000000"/>
        </w:rPr>
      </w:pPr>
      <w:r>
        <w:rPr>
          <w:color w:val="000000"/>
        </w:rPr>
        <w:t>It involves the method, theory and practices governing the application of practical mechanical sciences, to appropriate field such as education. It is the scientific way of attending to problems.</w:t>
      </w:r>
    </w:p>
    <w:p w:rsidR="006D2E77" w:rsidRDefault="006D2E77" w:rsidP="00455DBF">
      <w:pPr>
        <w:spacing w:line="360" w:lineRule="auto"/>
        <w:jc w:val="both"/>
        <w:rPr>
          <w:color w:val="000000"/>
        </w:rPr>
      </w:pPr>
    </w:p>
    <w:p w:rsidR="006D2E77" w:rsidRDefault="0065551D" w:rsidP="00455DBF">
      <w:pPr>
        <w:spacing w:line="360" w:lineRule="auto"/>
        <w:jc w:val="both"/>
        <w:rPr>
          <w:color w:val="000000"/>
        </w:rPr>
      </w:pPr>
      <w:r>
        <w:rPr>
          <w:color w:val="000000"/>
        </w:rPr>
        <w:t>Again it can also be said that technology is the term for the processes by which human beings fashion tools and machines to increase their control and understanding of the environment.</w:t>
      </w:r>
    </w:p>
    <w:p w:rsidR="0065551D" w:rsidRDefault="0065551D" w:rsidP="00455DBF">
      <w:pPr>
        <w:spacing w:line="360" w:lineRule="auto"/>
        <w:jc w:val="both"/>
        <w:rPr>
          <w:color w:val="000000"/>
        </w:rPr>
      </w:pPr>
    </w:p>
    <w:p w:rsidR="0065551D" w:rsidRPr="00E54169" w:rsidRDefault="00863219" w:rsidP="00455DBF">
      <w:pPr>
        <w:spacing w:line="360" w:lineRule="auto"/>
        <w:jc w:val="both"/>
        <w:rPr>
          <w:color w:val="000000"/>
        </w:rPr>
      </w:pPr>
      <w:r>
        <w:rPr>
          <w:b/>
          <w:color w:val="000000"/>
        </w:rPr>
        <w:t>What then is E</w:t>
      </w:r>
      <w:r w:rsidR="008B362D">
        <w:rPr>
          <w:b/>
          <w:color w:val="000000"/>
        </w:rPr>
        <w:t xml:space="preserve">ducational </w:t>
      </w:r>
      <w:r w:rsidR="00D9252C">
        <w:rPr>
          <w:b/>
          <w:color w:val="000000"/>
        </w:rPr>
        <w:t>T</w:t>
      </w:r>
      <w:r w:rsidR="008B362D">
        <w:rPr>
          <w:b/>
          <w:color w:val="000000"/>
        </w:rPr>
        <w:t>echnology</w:t>
      </w:r>
      <w:r w:rsidR="00E54169">
        <w:rPr>
          <w:b/>
          <w:color w:val="000000"/>
        </w:rPr>
        <w:t>?</w:t>
      </w:r>
    </w:p>
    <w:p w:rsidR="00E54169" w:rsidRDefault="00E54169" w:rsidP="00455DBF">
      <w:pPr>
        <w:spacing w:line="360" w:lineRule="auto"/>
        <w:jc w:val="both"/>
        <w:rPr>
          <w:color w:val="000000"/>
        </w:rPr>
      </w:pPr>
      <w:r w:rsidRPr="00E54169">
        <w:rPr>
          <w:color w:val="000000"/>
        </w:rPr>
        <w:t>It is the application of technological knowledge and skills in education. Such applications have brought about drastic innovations in the method and effectiveness of teaching. Some of these</w:t>
      </w:r>
      <w:r>
        <w:rPr>
          <w:color w:val="000000"/>
        </w:rPr>
        <w:t xml:space="preserve"> innovations include filmstrips, slides, projections – and other mechanical and electronic devices to present systematic instructions to students. Others may include programmed instructions – delivered to students in a graded sequence of steps mostly by means of the computer or other device.</w:t>
      </w:r>
    </w:p>
    <w:p w:rsidR="00E54169" w:rsidRDefault="00E54169" w:rsidP="00455DBF">
      <w:pPr>
        <w:spacing w:line="360" w:lineRule="auto"/>
        <w:jc w:val="both"/>
        <w:rPr>
          <w:color w:val="000000"/>
        </w:rPr>
      </w:pPr>
    </w:p>
    <w:p w:rsidR="00E54169" w:rsidRDefault="00E54169" w:rsidP="00455DBF">
      <w:pPr>
        <w:spacing w:line="360" w:lineRule="auto"/>
        <w:jc w:val="both"/>
        <w:rPr>
          <w:color w:val="000000"/>
        </w:rPr>
      </w:pPr>
      <w:r>
        <w:rPr>
          <w:color w:val="000000"/>
        </w:rPr>
        <w:t>Dear learner let us discuss the terms Curriculum and Integration briefly.</w:t>
      </w:r>
    </w:p>
    <w:p w:rsidR="00E54169" w:rsidRDefault="00E54169" w:rsidP="00455DBF">
      <w:pPr>
        <w:spacing w:line="360" w:lineRule="auto"/>
        <w:jc w:val="both"/>
        <w:rPr>
          <w:color w:val="000000"/>
        </w:rPr>
      </w:pPr>
    </w:p>
    <w:p w:rsidR="00E54169" w:rsidRDefault="00F8096D" w:rsidP="00455DBF">
      <w:pPr>
        <w:spacing w:line="360" w:lineRule="auto"/>
        <w:jc w:val="both"/>
        <w:rPr>
          <w:b/>
          <w:color w:val="000000"/>
        </w:rPr>
      </w:pPr>
      <w:r>
        <w:rPr>
          <w:b/>
          <w:color w:val="000000"/>
        </w:rPr>
        <w:t>Curriculum</w:t>
      </w:r>
    </w:p>
    <w:p w:rsidR="00F8096D" w:rsidRDefault="005B1F8A" w:rsidP="00455DBF">
      <w:pPr>
        <w:spacing w:line="360" w:lineRule="auto"/>
        <w:jc w:val="both"/>
        <w:rPr>
          <w:color w:val="000000"/>
        </w:rPr>
      </w:pPr>
      <w:r>
        <w:rPr>
          <w:color w:val="000000"/>
        </w:rPr>
        <w:t xml:space="preserve">It is concerned with the area of learning experiences to be organised by </w:t>
      </w:r>
      <w:r w:rsidR="00144CD2">
        <w:rPr>
          <w:color w:val="000000"/>
        </w:rPr>
        <w:t>teacher</w:t>
      </w:r>
      <w:r>
        <w:rPr>
          <w:color w:val="000000"/>
        </w:rPr>
        <w:t>; both within and outside the school, to enable pupils to adapt a positive attitud</w:t>
      </w:r>
      <w:r w:rsidR="00144CD2">
        <w:rPr>
          <w:color w:val="000000"/>
        </w:rPr>
        <w:t xml:space="preserve">e to </w:t>
      </w:r>
      <w:r>
        <w:rPr>
          <w:color w:val="000000"/>
        </w:rPr>
        <w:t>learning to acquire and apply knowledge and skills, and to develop their tastes and a balanced sense of values.</w:t>
      </w:r>
    </w:p>
    <w:p w:rsidR="005B1F8A" w:rsidRDefault="005B1F8A" w:rsidP="00455DBF">
      <w:pPr>
        <w:spacing w:line="360" w:lineRule="auto"/>
        <w:jc w:val="both"/>
        <w:rPr>
          <w:color w:val="000000"/>
        </w:rPr>
      </w:pPr>
    </w:p>
    <w:p w:rsidR="00A85836" w:rsidRDefault="006D32CE" w:rsidP="00455DBF">
      <w:pPr>
        <w:spacing w:line="360" w:lineRule="auto"/>
        <w:jc w:val="both"/>
        <w:rPr>
          <w:b/>
          <w:color w:val="000000"/>
        </w:rPr>
      </w:pPr>
      <w:r>
        <w:rPr>
          <w:b/>
          <w:color w:val="000000"/>
        </w:rPr>
        <w:t>Integration</w:t>
      </w:r>
    </w:p>
    <w:p w:rsidR="006D32CE" w:rsidRDefault="006D32CE" w:rsidP="00455DBF">
      <w:pPr>
        <w:spacing w:line="360" w:lineRule="auto"/>
        <w:jc w:val="both"/>
        <w:rPr>
          <w:color w:val="000000"/>
        </w:rPr>
      </w:pPr>
      <w:r>
        <w:rPr>
          <w:color w:val="000000"/>
        </w:rPr>
        <w:t>It simply means the incorporation of different entities into a unified body or system providing equality of opportunity with regards to the various components.</w:t>
      </w:r>
    </w:p>
    <w:p w:rsidR="006D32CE" w:rsidRDefault="006D32CE" w:rsidP="00455DBF">
      <w:pPr>
        <w:spacing w:line="360" w:lineRule="auto"/>
        <w:jc w:val="both"/>
        <w:rPr>
          <w:color w:val="000000"/>
        </w:rPr>
      </w:pPr>
    </w:p>
    <w:p w:rsidR="006D32CE" w:rsidRDefault="006D32CE" w:rsidP="00455DBF">
      <w:pPr>
        <w:spacing w:line="360" w:lineRule="auto"/>
        <w:jc w:val="both"/>
        <w:rPr>
          <w:color w:val="000000"/>
        </w:rPr>
      </w:pPr>
      <w:r>
        <w:rPr>
          <w:b/>
          <w:color w:val="000000"/>
        </w:rPr>
        <w:t>Integrating technology into the curriculum</w:t>
      </w:r>
    </w:p>
    <w:p w:rsidR="006D32CE" w:rsidRDefault="006D32CE" w:rsidP="00455DBF">
      <w:pPr>
        <w:spacing w:line="360" w:lineRule="auto"/>
        <w:jc w:val="both"/>
        <w:rPr>
          <w:color w:val="000000"/>
        </w:rPr>
      </w:pPr>
      <w:r>
        <w:rPr>
          <w:color w:val="000000"/>
        </w:rPr>
        <w:t>Explanation: it is the application of tools and equipment embodied in technology for the achievement of educational goals and objectives embodied in the curriculum.</w:t>
      </w:r>
    </w:p>
    <w:p w:rsidR="006D32CE" w:rsidRDefault="006D32CE" w:rsidP="00BA1CFA">
      <w:pPr>
        <w:spacing w:line="360" w:lineRule="auto"/>
        <w:rPr>
          <w:color w:val="000000"/>
        </w:rPr>
      </w:pPr>
    </w:p>
    <w:p w:rsidR="0094077A" w:rsidRDefault="0069682B" w:rsidP="00BA1CFA">
      <w:pPr>
        <w:spacing w:line="360" w:lineRule="auto"/>
        <w:rPr>
          <w:b/>
          <w:color w:val="000000"/>
        </w:rPr>
      </w:pPr>
      <w:r>
        <w:rPr>
          <w:b/>
          <w:color w:val="000000"/>
        </w:rPr>
        <w:t xml:space="preserve">Differences between </w:t>
      </w:r>
      <w:r w:rsidR="00863219">
        <w:rPr>
          <w:b/>
          <w:color w:val="000000"/>
        </w:rPr>
        <w:t>T</w:t>
      </w:r>
      <w:r>
        <w:rPr>
          <w:b/>
          <w:color w:val="000000"/>
        </w:rPr>
        <w:t xml:space="preserve">echnology </w:t>
      </w:r>
      <w:r w:rsidR="00863219">
        <w:rPr>
          <w:b/>
          <w:color w:val="000000"/>
        </w:rPr>
        <w:t>Instruction and Classroom I</w:t>
      </w:r>
      <w:r>
        <w:rPr>
          <w:b/>
          <w:color w:val="000000"/>
        </w:rPr>
        <w:t>nstru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28"/>
        <w:gridCol w:w="4428"/>
      </w:tblGrid>
      <w:tr w:rsidR="0069682B" w:rsidRPr="00AB07BC">
        <w:tc>
          <w:tcPr>
            <w:tcW w:w="4428" w:type="dxa"/>
          </w:tcPr>
          <w:p w:rsidR="0069682B" w:rsidRPr="00AB07BC" w:rsidRDefault="0069682B" w:rsidP="00AB07BC">
            <w:pPr>
              <w:spacing w:line="360" w:lineRule="auto"/>
              <w:jc w:val="center"/>
              <w:rPr>
                <w:b/>
                <w:color w:val="000000"/>
              </w:rPr>
            </w:pPr>
            <w:r w:rsidRPr="00AB07BC">
              <w:rPr>
                <w:b/>
                <w:color w:val="000000"/>
              </w:rPr>
              <w:t>TECHNOLOGY INSTRUCTION</w:t>
            </w:r>
          </w:p>
        </w:tc>
        <w:tc>
          <w:tcPr>
            <w:tcW w:w="4428" w:type="dxa"/>
          </w:tcPr>
          <w:p w:rsidR="0069682B" w:rsidRPr="00AB07BC" w:rsidRDefault="0069682B" w:rsidP="00AB07BC">
            <w:pPr>
              <w:spacing w:line="360" w:lineRule="auto"/>
              <w:jc w:val="center"/>
              <w:rPr>
                <w:b/>
                <w:color w:val="000000"/>
              </w:rPr>
            </w:pPr>
            <w:r w:rsidRPr="00AB07BC">
              <w:rPr>
                <w:b/>
                <w:color w:val="000000"/>
              </w:rPr>
              <w:t>CLASSROOM INSTRUCTION</w:t>
            </w:r>
          </w:p>
        </w:tc>
      </w:tr>
      <w:tr w:rsidR="0069682B" w:rsidRPr="00AB07BC">
        <w:tc>
          <w:tcPr>
            <w:tcW w:w="4428" w:type="dxa"/>
          </w:tcPr>
          <w:p w:rsidR="0069682B" w:rsidRPr="00AB07BC" w:rsidRDefault="0069682B" w:rsidP="00AB07BC">
            <w:pPr>
              <w:spacing w:line="360" w:lineRule="auto"/>
              <w:rPr>
                <w:color w:val="000000"/>
              </w:rPr>
            </w:pPr>
            <w:r w:rsidRPr="00AB07BC">
              <w:rPr>
                <w:color w:val="000000"/>
              </w:rPr>
              <w:t>Provide equal access and opportunity for every learner to get the best learning experiences.</w:t>
            </w:r>
          </w:p>
        </w:tc>
        <w:tc>
          <w:tcPr>
            <w:tcW w:w="4428" w:type="dxa"/>
          </w:tcPr>
          <w:p w:rsidR="0069682B" w:rsidRPr="00AB07BC" w:rsidRDefault="0069682B" w:rsidP="00AB07BC">
            <w:pPr>
              <w:spacing w:line="360" w:lineRule="auto"/>
              <w:rPr>
                <w:color w:val="000000"/>
              </w:rPr>
            </w:pPr>
            <w:r w:rsidRPr="00AB07BC">
              <w:rPr>
                <w:color w:val="000000"/>
              </w:rPr>
              <w:t>Provides unequal access in the classroom situation</w:t>
            </w:r>
          </w:p>
        </w:tc>
      </w:tr>
      <w:tr w:rsidR="0069682B" w:rsidRPr="00AB07BC">
        <w:tc>
          <w:tcPr>
            <w:tcW w:w="4428" w:type="dxa"/>
          </w:tcPr>
          <w:p w:rsidR="0069682B" w:rsidRPr="00AB07BC" w:rsidRDefault="0069682B" w:rsidP="00AB07BC">
            <w:pPr>
              <w:spacing w:line="360" w:lineRule="auto"/>
              <w:rPr>
                <w:color w:val="000000"/>
              </w:rPr>
            </w:pPr>
            <w:r w:rsidRPr="00AB07BC">
              <w:rPr>
                <w:color w:val="000000"/>
              </w:rPr>
              <w:t xml:space="preserve">As a result of integration learners regard computers as tools needed in all aspects of their studies. </w:t>
            </w:r>
          </w:p>
        </w:tc>
        <w:tc>
          <w:tcPr>
            <w:tcW w:w="4428" w:type="dxa"/>
          </w:tcPr>
          <w:p w:rsidR="0069682B" w:rsidRPr="00AB07BC" w:rsidRDefault="0069682B" w:rsidP="00AB07BC">
            <w:pPr>
              <w:spacing w:line="360" w:lineRule="auto"/>
              <w:rPr>
                <w:color w:val="000000"/>
              </w:rPr>
            </w:pPr>
            <w:r w:rsidRPr="00AB07BC">
              <w:rPr>
                <w:color w:val="000000"/>
              </w:rPr>
              <w:t>Chalkboards are extensively used, teacher interaction with pupils is total</w:t>
            </w:r>
          </w:p>
        </w:tc>
      </w:tr>
      <w:tr w:rsidR="0069682B" w:rsidRPr="00AB07BC">
        <w:tc>
          <w:tcPr>
            <w:tcW w:w="4428" w:type="dxa"/>
          </w:tcPr>
          <w:p w:rsidR="0069682B" w:rsidRPr="00AB07BC" w:rsidRDefault="0069682B" w:rsidP="00AB07BC">
            <w:pPr>
              <w:spacing w:line="360" w:lineRule="auto"/>
              <w:rPr>
                <w:color w:val="000000"/>
              </w:rPr>
            </w:pPr>
            <w:r w:rsidRPr="00AB07BC">
              <w:rPr>
                <w:color w:val="000000"/>
              </w:rPr>
              <w:t>Learners have the opportunity of selecting the medium best suited to convey their message</w:t>
            </w:r>
          </w:p>
        </w:tc>
        <w:tc>
          <w:tcPr>
            <w:tcW w:w="4428" w:type="dxa"/>
          </w:tcPr>
          <w:p w:rsidR="0069682B" w:rsidRPr="00AB07BC" w:rsidRDefault="0069682B" w:rsidP="00AB07BC">
            <w:pPr>
              <w:spacing w:line="360" w:lineRule="auto"/>
              <w:rPr>
                <w:color w:val="000000"/>
              </w:rPr>
            </w:pPr>
            <w:r w:rsidRPr="00AB07BC">
              <w:rPr>
                <w:color w:val="000000"/>
              </w:rPr>
              <w:t>Learners source of reference is limited to only what the facilitator provides</w:t>
            </w:r>
          </w:p>
        </w:tc>
      </w:tr>
      <w:tr w:rsidR="0069682B" w:rsidRPr="00AB07BC">
        <w:tc>
          <w:tcPr>
            <w:tcW w:w="4428" w:type="dxa"/>
          </w:tcPr>
          <w:p w:rsidR="0069682B" w:rsidRPr="00AB07BC" w:rsidRDefault="0069682B" w:rsidP="00AB07BC">
            <w:pPr>
              <w:spacing w:line="360" w:lineRule="auto"/>
              <w:rPr>
                <w:color w:val="000000"/>
              </w:rPr>
            </w:pPr>
            <w:r w:rsidRPr="00AB07BC">
              <w:rPr>
                <w:color w:val="000000"/>
              </w:rPr>
              <w:t>It has impact on other curriculum area through varied forms of multimedia presentations</w:t>
            </w:r>
          </w:p>
        </w:tc>
        <w:tc>
          <w:tcPr>
            <w:tcW w:w="4428" w:type="dxa"/>
          </w:tcPr>
          <w:p w:rsidR="0069682B" w:rsidRPr="00AB07BC" w:rsidRDefault="0069682B" w:rsidP="00AB07BC">
            <w:pPr>
              <w:spacing w:line="360" w:lineRule="auto"/>
              <w:rPr>
                <w:color w:val="000000"/>
              </w:rPr>
            </w:pPr>
            <w:r w:rsidRPr="00AB07BC">
              <w:rPr>
                <w:color w:val="000000"/>
              </w:rPr>
              <w:t>Individual differences are not adequately catered for.</w:t>
            </w:r>
          </w:p>
        </w:tc>
      </w:tr>
      <w:tr w:rsidR="0069682B" w:rsidRPr="00AB07BC">
        <w:tc>
          <w:tcPr>
            <w:tcW w:w="4428" w:type="dxa"/>
          </w:tcPr>
          <w:p w:rsidR="0069682B" w:rsidRPr="00AB07BC" w:rsidRDefault="0069682B" w:rsidP="00AB07BC">
            <w:pPr>
              <w:spacing w:line="360" w:lineRule="auto"/>
              <w:rPr>
                <w:color w:val="000000"/>
              </w:rPr>
            </w:pPr>
            <w:r w:rsidRPr="00AB07BC">
              <w:rPr>
                <w:color w:val="000000"/>
              </w:rPr>
              <w:t>It provides access to mainstream materials and enables the students express their thoughts in words, designs and activities for those with special educational needs.</w:t>
            </w:r>
          </w:p>
        </w:tc>
        <w:tc>
          <w:tcPr>
            <w:tcW w:w="4428" w:type="dxa"/>
          </w:tcPr>
          <w:p w:rsidR="0069682B" w:rsidRPr="00AB07BC" w:rsidRDefault="0069682B" w:rsidP="00AB07BC">
            <w:pPr>
              <w:spacing w:line="360" w:lineRule="auto"/>
              <w:rPr>
                <w:color w:val="000000"/>
              </w:rPr>
            </w:pPr>
          </w:p>
        </w:tc>
      </w:tr>
    </w:tbl>
    <w:p w:rsidR="0069682B" w:rsidRDefault="0069682B" w:rsidP="00BA1CFA">
      <w:pPr>
        <w:spacing w:line="360" w:lineRule="auto"/>
        <w:rPr>
          <w:color w:val="000000"/>
        </w:rPr>
      </w:pPr>
    </w:p>
    <w:p w:rsidR="0069682B" w:rsidRDefault="0069682B" w:rsidP="00BA1CFA">
      <w:pPr>
        <w:spacing w:line="360" w:lineRule="auto"/>
        <w:rPr>
          <w:color w:val="000000"/>
        </w:rPr>
      </w:pPr>
      <w:r>
        <w:rPr>
          <w:b/>
          <w:color w:val="000000"/>
        </w:rPr>
        <w:t>Changing instructional strategy</w:t>
      </w:r>
    </w:p>
    <w:p w:rsidR="0069682B" w:rsidRDefault="0069682B" w:rsidP="00BA1CFA">
      <w:pPr>
        <w:spacing w:line="360" w:lineRule="auto"/>
        <w:rPr>
          <w:color w:val="000000"/>
        </w:rPr>
      </w:pPr>
      <w:r>
        <w:rPr>
          <w:color w:val="000000"/>
        </w:rPr>
        <w:t>Strategy is the act of employing all deserving elements of power of an entity to accomplish the objective of a project.</w:t>
      </w:r>
    </w:p>
    <w:p w:rsidR="0069682B" w:rsidRDefault="0069682B" w:rsidP="00BA1CFA">
      <w:pPr>
        <w:spacing w:line="360" w:lineRule="auto"/>
        <w:rPr>
          <w:color w:val="000000"/>
        </w:rPr>
      </w:pPr>
    </w:p>
    <w:p w:rsidR="0069682B" w:rsidRDefault="0069682B" w:rsidP="00BA1CFA">
      <w:pPr>
        <w:spacing w:line="360" w:lineRule="auto"/>
        <w:rPr>
          <w:color w:val="000000"/>
        </w:rPr>
      </w:pPr>
      <w:r>
        <w:rPr>
          <w:b/>
          <w:color w:val="000000"/>
        </w:rPr>
        <w:t>Ways of changing instructional strategy</w:t>
      </w:r>
    </w:p>
    <w:p w:rsidR="0069682B" w:rsidRDefault="0069682B" w:rsidP="006C1457">
      <w:pPr>
        <w:numPr>
          <w:ilvl w:val="0"/>
          <w:numId w:val="48"/>
        </w:numPr>
        <w:spacing w:line="360" w:lineRule="auto"/>
        <w:rPr>
          <w:color w:val="000000"/>
        </w:rPr>
      </w:pPr>
      <w:r>
        <w:rPr>
          <w:color w:val="000000"/>
        </w:rPr>
        <w:t xml:space="preserve">The formulation of achievable </w:t>
      </w:r>
      <w:r w:rsidR="00A02233">
        <w:rPr>
          <w:color w:val="000000"/>
        </w:rPr>
        <w:t>objectives</w:t>
      </w:r>
      <w:r>
        <w:rPr>
          <w:color w:val="000000"/>
        </w:rPr>
        <w:t xml:space="preserve"> to be accomplished</w:t>
      </w:r>
    </w:p>
    <w:p w:rsidR="0069682B" w:rsidRDefault="0069682B" w:rsidP="006C1457">
      <w:pPr>
        <w:numPr>
          <w:ilvl w:val="0"/>
          <w:numId w:val="48"/>
        </w:numPr>
        <w:spacing w:line="360" w:lineRule="auto"/>
        <w:rPr>
          <w:color w:val="000000"/>
        </w:rPr>
      </w:pPr>
      <w:r>
        <w:rPr>
          <w:color w:val="000000"/>
        </w:rPr>
        <w:t>Selection of appropriate materials and tools (technological tools)</w:t>
      </w:r>
    </w:p>
    <w:p w:rsidR="0069682B" w:rsidRDefault="00A02233" w:rsidP="006C1457">
      <w:pPr>
        <w:numPr>
          <w:ilvl w:val="0"/>
          <w:numId w:val="48"/>
        </w:numPr>
        <w:spacing w:line="360" w:lineRule="auto"/>
        <w:rPr>
          <w:color w:val="000000"/>
        </w:rPr>
      </w:pPr>
      <w:r>
        <w:rPr>
          <w:color w:val="000000"/>
        </w:rPr>
        <w:t>Designing</w:t>
      </w:r>
      <w:r w:rsidR="0069682B">
        <w:rPr>
          <w:color w:val="000000"/>
        </w:rPr>
        <w:t xml:space="preserve"> appropriate </w:t>
      </w:r>
      <w:r>
        <w:rPr>
          <w:color w:val="000000"/>
        </w:rPr>
        <w:t>methods which should be based technologically based e.g. Encarta, the use of search engines.</w:t>
      </w:r>
    </w:p>
    <w:p w:rsidR="00A02233" w:rsidRDefault="00A02233" w:rsidP="00A02233">
      <w:pPr>
        <w:spacing w:line="360" w:lineRule="auto"/>
        <w:rPr>
          <w:color w:val="000000"/>
        </w:rPr>
      </w:pPr>
    </w:p>
    <w:p w:rsidR="00A02233" w:rsidRPr="00A02233" w:rsidRDefault="00A02233" w:rsidP="00A02233">
      <w:pPr>
        <w:spacing w:line="360" w:lineRule="auto"/>
        <w:rPr>
          <w:b/>
          <w:color w:val="000000"/>
        </w:rPr>
      </w:pPr>
      <w:r>
        <w:rPr>
          <w:b/>
          <w:color w:val="000000"/>
        </w:rPr>
        <w:t>Barriers to technology integration</w:t>
      </w:r>
    </w:p>
    <w:p w:rsidR="00A02233" w:rsidRDefault="00A02233" w:rsidP="006C1457">
      <w:pPr>
        <w:numPr>
          <w:ilvl w:val="7"/>
          <w:numId w:val="48"/>
        </w:numPr>
        <w:spacing w:line="360" w:lineRule="auto"/>
        <w:rPr>
          <w:color w:val="000000"/>
        </w:rPr>
      </w:pPr>
      <w:r>
        <w:rPr>
          <w:color w:val="000000"/>
        </w:rPr>
        <w:t>Lack of infrastructure</w:t>
      </w:r>
    </w:p>
    <w:p w:rsidR="00A02233" w:rsidRDefault="00A02233" w:rsidP="006C1457">
      <w:pPr>
        <w:numPr>
          <w:ilvl w:val="7"/>
          <w:numId w:val="48"/>
        </w:numPr>
        <w:spacing w:line="360" w:lineRule="auto"/>
        <w:rPr>
          <w:color w:val="000000"/>
        </w:rPr>
      </w:pPr>
      <w:r>
        <w:rPr>
          <w:color w:val="000000"/>
        </w:rPr>
        <w:t>Lack of administrative support</w:t>
      </w:r>
    </w:p>
    <w:p w:rsidR="00380D8D" w:rsidRDefault="00380D8D" w:rsidP="006C1457">
      <w:pPr>
        <w:numPr>
          <w:ilvl w:val="7"/>
          <w:numId w:val="48"/>
        </w:numPr>
        <w:spacing w:line="360" w:lineRule="auto"/>
        <w:rPr>
          <w:color w:val="000000"/>
        </w:rPr>
      </w:pPr>
      <w:r>
        <w:rPr>
          <w:color w:val="000000"/>
        </w:rPr>
        <w:t>Lack of electricity</w:t>
      </w:r>
    </w:p>
    <w:p w:rsidR="00380D8D" w:rsidRDefault="00380D8D" w:rsidP="006C1457">
      <w:pPr>
        <w:numPr>
          <w:ilvl w:val="7"/>
          <w:numId w:val="48"/>
        </w:numPr>
        <w:spacing w:line="360" w:lineRule="auto"/>
        <w:rPr>
          <w:color w:val="000000"/>
        </w:rPr>
      </w:pPr>
      <w:r>
        <w:rPr>
          <w:color w:val="000000"/>
        </w:rPr>
        <w:t>Inadequate number of computers</w:t>
      </w:r>
    </w:p>
    <w:p w:rsidR="00380D8D" w:rsidRDefault="00380D8D" w:rsidP="00380D8D">
      <w:pPr>
        <w:spacing w:line="360" w:lineRule="auto"/>
        <w:rPr>
          <w:color w:val="000000"/>
        </w:rPr>
      </w:pPr>
    </w:p>
    <w:p w:rsidR="00380D8D" w:rsidRPr="00380D8D" w:rsidRDefault="00380D8D" w:rsidP="00380D8D">
      <w:pPr>
        <w:spacing w:line="360" w:lineRule="auto"/>
        <w:rPr>
          <w:b/>
          <w:color w:val="000000"/>
        </w:rPr>
      </w:pPr>
      <w:r>
        <w:rPr>
          <w:b/>
          <w:color w:val="000000"/>
        </w:rPr>
        <w:t>Strategies for teaching with technology</w:t>
      </w:r>
    </w:p>
    <w:p w:rsidR="00380D8D" w:rsidRDefault="00380D8D" w:rsidP="006C1457">
      <w:pPr>
        <w:numPr>
          <w:ilvl w:val="8"/>
          <w:numId w:val="48"/>
        </w:numPr>
        <w:spacing w:line="360" w:lineRule="auto"/>
        <w:rPr>
          <w:color w:val="000000"/>
        </w:rPr>
      </w:pPr>
      <w:r>
        <w:rPr>
          <w:color w:val="000000"/>
        </w:rPr>
        <w:t>Obtaining the appropriate software</w:t>
      </w:r>
    </w:p>
    <w:p w:rsidR="00380D8D" w:rsidRDefault="00380D8D" w:rsidP="006C1457">
      <w:pPr>
        <w:numPr>
          <w:ilvl w:val="8"/>
          <w:numId w:val="48"/>
        </w:numPr>
        <w:spacing w:line="360" w:lineRule="auto"/>
        <w:rPr>
          <w:color w:val="000000"/>
        </w:rPr>
      </w:pPr>
      <w:r>
        <w:rPr>
          <w:color w:val="000000"/>
        </w:rPr>
        <w:t>Obtaining the appropriate supporting hardware LCD, projector and screen</w:t>
      </w:r>
    </w:p>
    <w:p w:rsidR="00380D8D" w:rsidRDefault="00380D8D" w:rsidP="006C1457">
      <w:pPr>
        <w:numPr>
          <w:ilvl w:val="8"/>
          <w:numId w:val="48"/>
        </w:numPr>
        <w:spacing w:line="360" w:lineRule="auto"/>
        <w:rPr>
          <w:color w:val="000000"/>
        </w:rPr>
      </w:pPr>
      <w:r>
        <w:rPr>
          <w:color w:val="000000"/>
        </w:rPr>
        <w:t>Employing appropriate methodology</w:t>
      </w:r>
    </w:p>
    <w:p w:rsidR="00380D8D" w:rsidRDefault="00380D8D" w:rsidP="006C1457">
      <w:pPr>
        <w:numPr>
          <w:ilvl w:val="8"/>
          <w:numId w:val="48"/>
        </w:numPr>
        <w:spacing w:line="360" w:lineRule="auto"/>
        <w:rPr>
          <w:color w:val="000000"/>
        </w:rPr>
      </w:pPr>
      <w:r>
        <w:rPr>
          <w:color w:val="000000"/>
        </w:rPr>
        <w:t>Acquisition of knowledge on the proper use of the appropriate software, the hardware and the method</w:t>
      </w:r>
    </w:p>
    <w:p w:rsidR="00380D8D" w:rsidRDefault="00380D8D" w:rsidP="006C1457">
      <w:pPr>
        <w:numPr>
          <w:ilvl w:val="8"/>
          <w:numId w:val="48"/>
        </w:numPr>
        <w:spacing w:line="360" w:lineRule="auto"/>
        <w:rPr>
          <w:color w:val="000000"/>
        </w:rPr>
      </w:pPr>
      <w:r>
        <w:rPr>
          <w:color w:val="000000"/>
        </w:rPr>
        <w:t>Knowledge about the pros and cons about the technology to be used</w:t>
      </w:r>
    </w:p>
    <w:p w:rsidR="00380D8D" w:rsidRDefault="00380D8D" w:rsidP="006C1457">
      <w:pPr>
        <w:numPr>
          <w:ilvl w:val="8"/>
          <w:numId w:val="48"/>
        </w:numPr>
        <w:spacing w:line="360" w:lineRule="auto"/>
        <w:rPr>
          <w:color w:val="000000"/>
        </w:rPr>
      </w:pPr>
      <w:r>
        <w:rPr>
          <w:color w:val="000000"/>
        </w:rPr>
        <w:t>Preparation of the minds of the learners well in advance</w:t>
      </w:r>
    </w:p>
    <w:p w:rsidR="00380D8D" w:rsidRDefault="00380D8D" w:rsidP="006C1457">
      <w:pPr>
        <w:numPr>
          <w:ilvl w:val="8"/>
          <w:numId w:val="48"/>
        </w:numPr>
        <w:spacing w:line="360" w:lineRule="auto"/>
        <w:rPr>
          <w:color w:val="000000"/>
        </w:rPr>
      </w:pPr>
      <w:r>
        <w:rPr>
          <w:color w:val="000000"/>
        </w:rPr>
        <w:t>Preparation or accessing reading manuals</w:t>
      </w:r>
    </w:p>
    <w:p w:rsidR="00380D8D" w:rsidRDefault="00380D8D" w:rsidP="00380D8D">
      <w:pPr>
        <w:spacing w:line="360" w:lineRule="auto"/>
        <w:rPr>
          <w:color w:val="000000"/>
        </w:rPr>
      </w:pPr>
    </w:p>
    <w:p w:rsidR="00380D8D" w:rsidRPr="00380D8D" w:rsidRDefault="00380D8D" w:rsidP="00380D8D">
      <w:pPr>
        <w:spacing w:line="360" w:lineRule="auto"/>
        <w:rPr>
          <w:b/>
          <w:color w:val="000000"/>
        </w:rPr>
      </w:pPr>
      <w:r>
        <w:rPr>
          <w:b/>
          <w:color w:val="000000"/>
        </w:rPr>
        <w:t>Planning for technology integration in the classroom</w:t>
      </w:r>
    </w:p>
    <w:p w:rsidR="00380D8D" w:rsidRDefault="004F67DA" w:rsidP="006C1457">
      <w:pPr>
        <w:numPr>
          <w:ilvl w:val="0"/>
          <w:numId w:val="49"/>
        </w:numPr>
        <w:spacing w:line="360" w:lineRule="auto"/>
        <w:rPr>
          <w:color w:val="000000"/>
        </w:rPr>
      </w:pPr>
      <w:r>
        <w:rPr>
          <w:color w:val="000000"/>
        </w:rPr>
        <w:t>Formulation of appropriate objectives</w:t>
      </w:r>
    </w:p>
    <w:p w:rsidR="004F67DA" w:rsidRDefault="004F67DA" w:rsidP="006C1457">
      <w:pPr>
        <w:numPr>
          <w:ilvl w:val="0"/>
          <w:numId w:val="49"/>
        </w:numPr>
        <w:spacing w:line="360" w:lineRule="auto"/>
        <w:rPr>
          <w:color w:val="000000"/>
        </w:rPr>
      </w:pPr>
      <w:r>
        <w:rPr>
          <w:color w:val="000000"/>
        </w:rPr>
        <w:t>Selecting tools and materials available for teaching</w:t>
      </w:r>
    </w:p>
    <w:p w:rsidR="004F67DA" w:rsidRDefault="004F67DA" w:rsidP="006C1457">
      <w:pPr>
        <w:numPr>
          <w:ilvl w:val="0"/>
          <w:numId w:val="49"/>
        </w:numPr>
        <w:spacing w:line="360" w:lineRule="auto"/>
        <w:rPr>
          <w:color w:val="000000"/>
        </w:rPr>
      </w:pPr>
      <w:r>
        <w:rPr>
          <w:color w:val="000000"/>
        </w:rPr>
        <w:t>Considering the knowledge and ability of learners</w:t>
      </w:r>
    </w:p>
    <w:p w:rsidR="004F67DA" w:rsidRDefault="004F67DA" w:rsidP="006C1457">
      <w:pPr>
        <w:numPr>
          <w:ilvl w:val="0"/>
          <w:numId w:val="49"/>
        </w:numPr>
        <w:spacing w:line="360" w:lineRule="auto"/>
        <w:rPr>
          <w:color w:val="000000"/>
        </w:rPr>
      </w:pPr>
      <w:r>
        <w:rPr>
          <w:color w:val="000000"/>
        </w:rPr>
        <w:t>Selecting the appropriate method for teaching</w:t>
      </w:r>
    </w:p>
    <w:p w:rsidR="004F67DA" w:rsidRDefault="004F67DA" w:rsidP="006C1457">
      <w:pPr>
        <w:numPr>
          <w:ilvl w:val="0"/>
          <w:numId w:val="49"/>
        </w:numPr>
        <w:spacing w:line="360" w:lineRule="auto"/>
        <w:rPr>
          <w:color w:val="000000"/>
        </w:rPr>
      </w:pPr>
      <w:r>
        <w:rPr>
          <w:color w:val="000000"/>
        </w:rPr>
        <w:t>Rehearsal of tools and materials (software and hardware)</w:t>
      </w:r>
    </w:p>
    <w:p w:rsidR="004F67DA" w:rsidRDefault="004F67DA" w:rsidP="004F67DA">
      <w:pPr>
        <w:spacing w:line="360" w:lineRule="auto"/>
        <w:rPr>
          <w:color w:val="000000"/>
        </w:rPr>
      </w:pPr>
    </w:p>
    <w:p w:rsidR="004F67DA" w:rsidRDefault="004F67DA" w:rsidP="004F67DA">
      <w:pPr>
        <w:spacing w:line="360" w:lineRule="auto"/>
        <w:rPr>
          <w:b/>
          <w:color w:val="000000"/>
        </w:rPr>
      </w:pPr>
      <w:r>
        <w:rPr>
          <w:b/>
          <w:color w:val="000000"/>
        </w:rPr>
        <w:t>Summary</w:t>
      </w:r>
    </w:p>
    <w:p w:rsidR="004F67DA" w:rsidRDefault="004F67DA" w:rsidP="004F67DA">
      <w:pPr>
        <w:spacing w:line="360" w:lineRule="auto"/>
        <w:rPr>
          <w:color w:val="000000"/>
        </w:rPr>
      </w:pPr>
      <w:r>
        <w:rPr>
          <w:color w:val="000000"/>
        </w:rPr>
        <w:t>Dear learner, all too soon we have come to the end of lesson 7 of Unit. We believe you have summarised all the main points in the lesson into your jotter. That’s good, keep it up.</w:t>
      </w:r>
    </w:p>
    <w:p w:rsidR="004F67DA" w:rsidRDefault="004F67DA" w:rsidP="004F67DA">
      <w:pPr>
        <w:spacing w:line="360" w:lineRule="auto"/>
        <w:rPr>
          <w:color w:val="000000"/>
        </w:rPr>
      </w:pPr>
    </w:p>
    <w:p w:rsidR="004F67DA" w:rsidRDefault="004F67DA" w:rsidP="004F67DA">
      <w:pPr>
        <w:spacing w:line="360" w:lineRule="auto"/>
        <w:rPr>
          <w:b/>
          <w:color w:val="000000"/>
        </w:rPr>
      </w:pPr>
      <w:r>
        <w:rPr>
          <w:b/>
          <w:color w:val="000000"/>
        </w:rPr>
        <w:t>Progress Test</w:t>
      </w:r>
    </w:p>
    <w:p w:rsidR="00854813" w:rsidRDefault="00854813" w:rsidP="006C1457">
      <w:pPr>
        <w:numPr>
          <w:ilvl w:val="2"/>
          <w:numId w:val="45"/>
        </w:numPr>
        <w:tabs>
          <w:tab w:val="clear" w:pos="720"/>
          <w:tab w:val="num" w:pos="360"/>
        </w:tabs>
        <w:spacing w:line="360" w:lineRule="auto"/>
        <w:rPr>
          <w:color w:val="000000"/>
        </w:rPr>
      </w:pPr>
      <w:r>
        <w:rPr>
          <w:color w:val="000000"/>
        </w:rPr>
        <w:t>Why is computer technology important in education? Give five relevant reasons</w:t>
      </w:r>
    </w:p>
    <w:p w:rsidR="004F67DA" w:rsidRDefault="004F67DA" w:rsidP="006C1457">
      <w:pPr>
        <w:numPr>
          <w:ilvl w:val="2"/>
          <w:numId w:val="45"/>
        </w:numPr>
        <w:tabs>
          <w:tab w:val="clear" w:pos="720"/>
          <w:tab w:val="num" w:pos="360"/>
        </w:tabs>
        <w:spacing w:line="360" w:lineRule="auto"/>
        <w:rPr>
          <w:color w:val="000000"/>
        </w:rPr>
      </w:pPr>
      <w:r>
        <w:rPr>
          <w:color w:val="000000"/>
        </w:rPr>
        <w:t>Discuss briefly three barriers to technology integration with your school in mind.</w:t>
      </w:r>
    </w:p>
    <w:p w:rsidR="004F67DA" w:rsidRDefault="004F67DA" w:rsidP="006C1457">
      <w:pPr>
        <w:numPr>
          <w:ilvl w:val="2"/>
          <w:numId w:val="45"/>
        </w:numPr>
        <w:tabs>
          <w:tab w:val="clear" w:pos="720"/>
          <w:tab w:val="num" w:pos="360"/>
        </w:tabs>
        <w:spacing w:line="360" w:lineRule="auto"/>
        <w:rPr>
          <w:color w:val="000000"/>
        </w:rPr>
      </w:pPr>
      <w:r>
        <w:rPr>
          <w:color w:val="000000"/>
        </w:rPr>
        <w:t>How would you plan for technology integration in your school?</w:t>
      </w:r>
    </w:p>
    <w:p w:rsidR="004F67DA" w:rsidRDefault="004F67DA" w:rsidP="004F67DA">
      <w:pPr>
        <w:spacing w:line="360" w:lineRule="auto"/>
        <w:rPr>
          <w:color w:val="000000"/>
        </w:rPr>
      </w:pPr>
    </w:p>
    <w:p w:rsidR="004F67DA" w:rsidRDefault="004F67DA" w:rsidP="004F67DA">
      <w:pPr>
        <w:spacing w:line="360" w:lineRule="auto"/>
        <w:rPr>
          <w:color w:val="000000"/>
        </w:rPr>
      </w:pPr>
    </w:p>
    <w:p w:rsidR="004479F5" w:rsidRDefault="004479F5" w:rsidP="004F67DA">
      <w:pPr>
        <w:spacing w:line="360" w:lineRule="auto"/>
        <w:rPr>
          <w:color w:val="000000"/>
        </w:rPr>
      </w:pPr>
    </w:p>
    <w:p w:rsidR="00203365" w:rsidRDefault="00203365" w:rsidP="004F67DA">
      <w:pPr>
        <w:spacing w:line="360" w:lineRule="auto"/>
        <w:rPr>
          <w:color w:val="000000"/>
        </w:rPr>
      </w:pPr>
    </w:p>
    <w:p w:rsidR="00627805" w:rsidRDefault="00627805" w:rsidP="004F67DA">
      <w:pPr>
        <w:spacing w:line="360" w:lineRule="auto"/>
        <w:rPr>
          <w:color w:val="000000"/>
        </w:rPr>
      </w:pPr>
    </w:p>
    <w:p w:rsidR="00627805" w:rsidRDefault="00627805" w:rsidP="004F67DA">
      <w:pPr>
        <w:spacing w:line="360" w:lineRule="auto"/>
        <w:rPr>
          <w:color w:val="000000"/>
        </w:rPr>
      </w:pPr>
    </w:p>
    <w:p w:rsidR="00627805" w:rsidRDefault="00627805" w:rsidP="004F67DA">
      <w:pPr>
        <w:spacing w:line="360" w:lineRule="auto"/>
        <w:rPr>
          <w:color w:val="000000"/>
        </w:rPr>
      </w:pPr>
    </w:p>
    <w:p w:rsidR="00627805" w:rsidRDefault="00627805" w:rsidP="004F67DA">
      <w:pPr>
        <w:spacing w:line="360" w:lineRule="auto"/>
        <w:rPr>
          <w:color w:val="000000"/>
        </w:rPr>
      </w:pPr>
    </w:p>
    <w:p w:rsidR="00627805" w:rsidRDefault="00627805" w:rsidP="004F67DA">
      <w:pPr>
        <w:spacing w:line="360" w:lineRule="auto"/>
        <w:rPr>
          <w:color w:val="000000"/>
        </w:rPr>
      </w:pPr>
    </w:p>
    <w:p w:rsidR="00627805" w:rsidRDefault="00627805" w:rsidP="004F67DA">
      <w:pPr>
        <w:spacing w:line="360" w:lineRule="auto"/>
        <w:rPr>
          <w:color w:val="000000"/>
        </w:rPr>
      </w:pPr>
    </w:p>
    <w:p w:rsidR="00627805" w:rsidRDefault="00627805" w:rsidP="004F67DA">
      <w:pPr>
        <w:spacing w:line="360" w:lineRule="auto"/>
        <w:rPr>
          <w:color w:val="000000"/>
        </w:rPr>
      </w:pPr>
    </w:p>
    <w:p w:rsidR="00627805" w:rsidRDefault="00627805" w:rsidP="004F67DA">
      <w:pPr>
        <w:spacing w:line="360" w:lineRule="auto"/>
        <w:rPr>
          <w:color w:val="000000"/>
        </w:rPr>
      </w:pPr>
    </w:p>
    <w:p w:rsidR="0008627A" w:rsidRDefault="00627805" w:rsidP="0008627A">
      <w:pPr>
        <w:pStyle w:val="Heading1"/>
      </w:pPr>
      <w:bookmarkStart w:id="78" w:name="_Toc307314715"/>
      <w:r>
        <w:t>UNIT 3: CLOSURE</w:t>
      </w:r>
      <w:bookmarkEnd w:id="78"/>
    </w:p>
    <w:p w:rsidR="00627805" w:rsidRDefault="00627805" w:rsidP="0008627A">
      <w:pPr>
        <w:pStyle w:val="Heading1"/>
      </w:pPr>
      <w:bookmarkStart w:id="79" w:name="_Toc307314716"/>
      <w:r>
        <w:t>COMPUTER SECURITY AND MULTIMEDIA</w:t>
      </w:r>
      <w:bookmarkEnd w:id="79"/>
    </w:p>
    <w:p w:rsidR="00627805" w:rsidRPr="0008627A" w:rsidRDefault="00627805" w:rsidP="00627805">
      <w:pPr>
        <w:spacing w:line="360" w:lineRule="auto"/>
        <w:rPr>
          <w:b/>
          <w:color w:val="000000"/>
          <w:sz w:val="16"/>
        </w:rPr>
      </w:pPr>
    </w:p>
    <w:p w:rsidR="004F67DA" w:rsidRDefault="00627805" w:rsidP="004F67DA">
      <w:pPr>
        <w:spacing w:line="360" w:lineRule="auto"/>
        <w:rPr>
          <w:b/>
          <w:color w:val="000000"/>
        </w:rPr>
      </w:pPr>
      <w:r>
        <w:rPr>
          <w:b/>
          <w:color w:val="000000"/>
        </w:rPr>
        <w:t>Introduction</w:t>
      </w:r>
    </w:p>
    <w:p w:rsidR="00627805" w:rsidRDefault="00627805" w:rsidP="004F67DA">
      <w:pPr>
        <w:spacing w:line="360" w:lineRule="auto"/>
        <w:rPr>
          <w:color w:val="000000"/>
        </w:rPr>
      </w:pPr>
      <w:r>
        <w:rPr>
          <w:color w:val="000000"/>
        </w:rPr>
        <w:t>D</w:t>
      </w:r>
      <w:r w:rsidR="00455DBF">
        <w:rPr>
          <w:color w:val="000000"/>
        </w:rPr>
        <w:t xml:space="preserve">ear learner, congrats! You have gone through Unit </w:t>
      </w:r>
      <w:r>
        <w:rPr>
          <w:color w:val="000000"/>
        </w:rPr>
        <w:t>3 of this module successfully. We hope you have enjoyed all the activities we have discussed.</w:t>
      </w:r>
    </w:p>
    <w:p w:rsidR="00627805" w:rsidRDefault="00627805" w:rsidP="004F67DA">
      <w:pPr>
        <w:spacing w:line="360" w:lineRule="auto"/>
        <w:rPr>
          <w:color w:val="000000"/>
        </w:rPr>
      </w:pPr>
    </w:p>
    <w:p w:rsidR="00627805" w:rsidRDefault="00627805" w:rsidP="004F67DA">
      <w:pPr>
        <w:spacing w:line="360" w:lineRule="auto"/>
        <w:rPr>
          <w:b/>
          <w:color w:val="000000"/>
        </w:rPr>
      </w:pPr>
      <w:r>
        <w:rPr>
          <w:b/>
          <w:color w:val="000000"/>
        </w:rPr>
        <w:t>Summary</w:t>
      </w:r>
    </w:p>
    <w:p w:rsidR="00627805" w:rsidRDefault="00627805" w:rsidP="004F67DA">
      <w:pPr>
        <w:spacing w:line="360" w:lineRule="auto"/>
        <w:rPr>
          <w:color w:val="000000"/>
        </w:rPr>
      </w:pPr>
      <w:r>
        <w:rPr>
          <w:color w:val="000000"/>
        </w:rPr>
        <w:t>The main ideas covered in this Unit were as follows:</w:t>
      </w:r>
    </w:p>
    <w:p w:rsidR="00627805" w:rsidRDefault="00627805" w:rsidP="006C1457">
      <w:pPr>
        <w:numPr>
          <w:ilvl w:val="0"/>
          <w:numId w:val="157"/>
        </w:numPr>
        <w:spacing w:line="360" w:lineRule="auto"/>
        <w:rPr>
          <w:color w:val="000000"/>
        </w:rPr>
      </w:pPr>
      <w:r>
        <w:rPr>
          <w:color w:val="000000"/>
        </w:rPr>
        <w:t>The meaning of computer security</w:t>
      </w:r>
    </w:p>
    <w:p w:rsidR="00627805" w:rsidRDefault="00627805" w:rsidP="006C1457">
      <w:pPr>
        <w:numPr>
          <w:ilvl w:val="0"/>
          <w:numId w:val="157"/>
        </w:numPr>
        <w:spacing w:line="360" w:lineRule="auto"/>
        <w:rPr>
          <w:color w:val="000000"/>
        </w:rPr>
      </w:pPr>
      <w:r>
        <w:rPr>
          <w:color w:val="000000"/>
        </w:rPr>
        <w:t>Types and categories of virus</w:t>
      </w:r>
    </w:p>
    <w:p w:rsidR="00627805" w:rsidRDefault="00627805" w:rsidP="006C1457">
      <w:pPr>
        <w:numPr>
          <w:ilvl w:val="0"/>
          <w:numId w:val="157"/>
        </w:numPr>
        <w:spacing w:line="360" w:lineRule="auto"/>
        <w:rPr>
          <w:color w:val="000000"/>
        </w:rPr>
      </w:pPr>
      <w:r>
        <w:rPr>
          <w:color w:val="000000"/>
        </w:rPr>
        <w:t>Virus detection and removal</w:t>
      </w:r>
    </w:p>
    <w:p w:rsidR="00627805" w:rsidRDefault="00627805" w:rsidP="006C1457">
      <w:pPr>
        <w:numPr>
          <w:ilvl w:val="0"/>
          <w:numId w:val="157"/>
        </w:numPr>
        <w:spacing w:line="360" w:lineRule="auto"/>
        <w:rPr>
          <w:color w:val="000000"/>
        </w:rPr>
      </w:pPr>
      <w:r>
        <w:rPr>
          <w:color w:val="000000"/>
        </w:rPr>
        <w:t>System failure and backup</w:t>
      </w:r>
    </w:p>
    <w:p w:rsidR="00627805" w:rsidRDefault="00627805" w:rsidP="006C1457">
      <w:pPr>
        <w:numPr>
          <w:ilvl w:val="0"/>
          <w:numId w:val="157"/>
        </w:numPr>
        <w:spacing w:line="360" w:lineRule="auto"/>
        <w:rPr>
          <w:color w:val="000000"/>
        </w:rPr>
      </w:pPr>
      <w:r>
        <w:rPr>
          <w:color w:val="000000"/>
        </w:rPr>
        <w:t>The concept of multimedia and elements and areas used</w:t>
      </w:r>
    </w:p>
    <w:p w:rsidR="00627805" w:rsidRDefault="00627805" w:rsidP="006C1457">
      <w:pPr>
        <w:numPr>
          <w:ilvl w:val="0"/>
          <w:numId w:val="157"/>
        </w:numPr>
        <w:spacing w:line="360" w:lineRule="auto"/>
        <w:rPr>
          <w:color w:val="000000"/>
        </w:rPr>
      </w:pPr>
      <w:r>
        <w:rPr>
          <w:color w:val="000000"/>
        </w:rPr>
        <w:t>Multimedia applications and importance</w:t>
      </w:r>
    </w:p>
    <w:p w:rsidR="00627805" w:rsidRDefault="00627805" w:rsidP="006C1457">
      <w:pPr>
        <w:numPr>
          <w:ilvl w:val="0"/>
          <w:numId w:val="157"/>
        </w:numPr>
        <w:spacing w:line="360" w:lineRule="auto"/>
        <w:rPr>
          <w:color w:val="000000"/>
        </w:rPr>
      </w:pPr>
      <w:r>
        <w:rPr>
          <w:color w:val="000000"/>
        </w:rPr>
        <w:t>Educational technology and its integration</w:t>
      </w:r>
    </w:p>
    <w:p w:rsidR="00627805" w:rsidRDefault="00627805" w:rsidP="00627805">
      <w:pPr>
        <w:spacing w:line="360" w:lineRule="auto"/>
        <w:rPr>
          <w:color w:val="000000"/>
        </w:rPr>
      </w:pPr>
    </w:p>
    <w:p w:rsidR="00627805" w:rsidRDefault="00540B67" w:rsidP="00627805">
      <w:pPr>
        <w:spacing w:line="360" w:lineRule="auto"/>
        <w:rPr>
          <w:b/>
          <w:color w:val="000000"/>
        </w:rPr>
      </w:pPr>
      <w:r>
        <w:rPr>
          <w:b/>
          <w:color w:val="000000"/>
        </w:rPr>
        <w:t>End-of-</w:t>
      </w:r>
      <w:r w:rsidR="00627805">
        <w:rPr>
          <w:b/>
          <w:color w:val="000000"/>
        </w:rPr>
        <w:t>Unit Exercises</w:t>
      </w:r>
    </w:p>
    <w:p w:rsidR="00627805" w:rsidRDefault="00D57191" w:rsidP="006C1457">
      <w:pPr>
        <w:numPr>
          <w:ilvl w:val="0"/>
          <w:numId w:val="50"/>
        </w:numPr>
        <w:tabs>
          <w:tab w:val="clear" w:pos="720"/>
          <w:tab w:val="num" w:pos="360"/>
        </w:tabs>
        <w:spacing w:line="360" w:lineRule="auto"/>
        <w:ind w:left="360" w:hanging="360"/>
        <w:rPr>
          <w:color w:val="000000"/>
        </w:rPr>
      </w:pPr>
      <w:r>
        <w:rPr>
          <w:color w:val="000000"/>
        </w:rPr>
        <w:t>List</w:t>
      </w:r>
      <w:r w:rsidR="00627805">
        <w:rPr>
          <w:color w:val="000000"/>
        </w:rPr>
        <w:t xml:space="preserve"> and discuss five types of virus</w:t>
      </w:r>
    </w:p>
    <w:p w:rsidR="00627805" w:rsidRDefault="00627805" w:rsidP="006C1457">
      <w:pPr>
        <w:numPr>
          <w:ilvl w:val="0"/>
          <w:numId w:val="50"/>
        </w:numPr>
        <w:tabs>
          <w:tab w:val="clear" w:pos="720"/>
          <w:tab w:val="num" w:pos="360"/>
        </w:tabs>
        <w:spacing w:line="360" w:lineRule="auto"/>
        <w:ind w:left="360" w:hanging="360"/>
        <w:rPr>
          <w:color w:val="000000"/>
        </w:rPr>
      </w:pPr>
      <w:r>
        <w:rPr>
          <w:color w:val="000000"/>
        </w:rPr>
        <w:t>How would you protect your PC from virus?</w:t>
      </w:r>
    </w:p>
    <w:p w:rsidR="00627805" w:rsidRDefault="00627805" w:rsidP="006C1457">
      <w:pPr>
        <w:numPr>
          <w:ilvl w:val="0"/>
          <w:numId w:val="50"/>
        </w:numPr>
        <w:tabs>
          <w:tab w:val="clear" w:pos="720"/>
          <w:tab w:val="num" w:pos="360"/>
        </w:tabs>
        <w:spacing w:line="360" w:lineRule="auto"/>
        <w:ind w:left="360" w:hanging="360"/>
        <w:rPr>
          <w:color w:val="000000"/>
        </w:rPr>
      </w:pPr>
      <w:r>
        <w:rPr>
          <w:color w:val="000000"/>
        </w:rPr>
        <w:t>Discuss the importance of multimedia in teaching and learning</w:t>
      </w:r>
    </w:p>
    <w:p w:rsidR="00627805" w:rsidRDefault="00627805" w:rsidP="006C1457">
      <w:pPr>
        <w:numPr>
          <w:ilvl w:val="0"/>
          <w:numId w:val="50"/>
        </w:numPr>
        <w:tabs>
          <w:tab w:val="clear" w:pos="720"/>
          <w:tab w:val="num" w:pos="360"/>
        </w:tabs>
        <w:spacing w:line="360" w:lineRule="auto"/>
        <w:ind w:left="360" w:hanging="360"/>
        <w:rPr>
          <w:color w:val="000000"/>
        </w:rPr>
      </w:pPr>
      <w:r>
        <w:rPr>
          <w:color w:val="000000"/>
        </w:rPr>
        <w:t>What are the barriers to technology integration?</w:t>
      </w:r>
    </w:p>
    <w:p w:rsidR="00627805" w:rsidRDefault="00627805" w:rsidP="00627805">
      <w:pPr>
        <w:spacing w:line="360" w:lineRule="auto"/>
        <w:rPr>
          <w:color w:val="000000"/>
        </w:rPr>
      </w:pPr>
    </w:p>
    <w:p w:rsidR="00627805" w:rsidRPr="00627805" w:rsidRDefault="00627805" w:rsidP="00627805">
      <w:pPr>
        <w:spacing w:line="360" w:lineRule="auto"/>
        <w:rPr>
          <w:color w:val="000000"/>
        </w:rPr>
      </w:pPr>
    </w:p>
    <w:p w:rsidR="00E54169" w:rsidRDefault="00E54169" w:rsidP="00BA1CFA">
      <w:pPr>
        <w:spacing w:line="360" w:lineRule="auto"/>
        <w:rPr>
          <w:color w:val="000000"/>
        </w:rPr>
      </w:pPr>
    </w:p>
    <w:p w:rsidR="008C7726" w:rsidRDefault="008C7726" w:rsidP="00BA1CFA">
      <w:pPr>
        <w:spacing w:line="360" w:lineRule="auto"/>
        <w:rPr>
          <w:color w:val="000000"/>
        </w:rPr>
      </w:pPr>
    </w:p>
    <w:p w:rsidR="008C7726" w:rsidRDefault="008C7726" w:rsidP="00BA1CFA">
      <w:pPr>
        <w:spacing w:line="360" w:lineRule="auto"/>
        <w:rPr>
          <w:color w:val="000000"/>
        </w:rPr>
      </w:pPr>
    </w:p>
    <w:p w:rsidR="008C7726" w:rsidRDefault="008C7726" w:rsidP="00BA1CFA">
      <w:pPr>
        <w:spacing w:line="360" w:lineRule="auto"/>
        <w:rPr>
          <w:color w:val="000000"/>
        </w:rPr>
      </w:pPr>
    </w:p>
    <w:p w:rsidR="008C7726" w:rsidRDefault="008C7726" w:rsidP="00BA1CFA">
      <w:pPr>
        <w:spacing w:line="360" w:lineRule="auto"/>
        <w:rPr>
          <w:color w:val="000000"/>
        </w:rPr>
      </w:pPr>
    </w:p>
    <w:p w:rsidR="008C7726" w:rsidRDefault="008C7726" w:rsidP="00BA1CFA">
      <w:pPr>
        <w:spacing w:line="360" w:lineRule="auto"/>
        <w:rPr>
          <w:color w:val="000000"/>
        </w:rPr>
      </w:pPr>
    </w:p>
    <w:p w:rsidR="008C7726" w:rsidRDefault="008C7726" w:rsidP="00BA1CFA">
      <w:pPr>
        <w:spacing w:line="360" w:lineRule="auto"/>
        <w:rPr>
          <w:color w:val="000000"/>
        </w:rPr>
      </w:pPr>
    </w:p>
    <w:p w:rsidR="00252498" w:rsidRDefault="00252498" w:rsidP="00252498">
      <w:pPr>
        <w:pStyle w:val="Heading1"/>
      </w:pPr>
      <w:bookmarkStart w:id="80" w:name="_Toc307314717"/>
      <w:r>
        <w:t>COURSE CLOSURE</w:t>
      </w:r>
      <w:bookmarkEnd w:id="80"/>
    </w:p>
    <w:p w:rsidR="008C7726" w:rsidRDefault="008C7726" w:rsidP="00252498">
      <w:pPr>
        <w:pStyle w:val="Heading1"/>
      </w:pPr>
      <w:bookmarkStart w:id="81" w:name="_Toc307314718"/>
      <w:r>
        <w:t>INTRODUCTION TO INFORMATION TECHNOLOGY</w:t>
      </w:r>
      <w:bookmarkEnd w:id="81"/>
    </w:p>
    <w:p w:rsidR="008C7726" w:rsidRDefault="008C7726" w:rsidP="008C7726">
      <w:pPr>
        <w:spacing w:line="360" w:lineRule="auto"/>
        <w:rPr>
          <w:b/>
          <w:color w:val="000000"/>
        </w:rPr>
      </w:pPr>
    </w:p>
    <w:p w:rsidR="0039646C" w:rsidRDefault="0039646C" w:rsidP="008C7726">
      <w:pPr>
        <w:spacing w:line="360" w:lineRule="auto"/>
        <w:rPr>
          <w:b/>
          <w:color w:val="000000"/>
        </w:rPr>
      </w:pPr>
      <w:r>
        <w:rPr>
          <w:b/>
          <w:color w:val="000000"/>
        </w:rPr>
        <w:t>Introduction</w:t>
      </w:r>
    </w:p>
    <w:p w:rsidR="0039646C" w:rsidRDefault="00532846" w:rsidP="008C7726">
      <w:pPr>
        <w:spacing w:line="360" w:lineRule="auto"/>
        <w:rPr>
          <w:color w:val="000000"/>
        </w:rPr>
      </w:pPr>
      <w:r>
        <w:rPr>
          <w:color w:val="000000"/>
        </w:rPr>
        <w:t xml:space="preserve">Dear learner, welcome back and congrats. All too soon you have successfully gone through this course. We hope that you found the lesson interesting and the contents manageable. We </w:t>
      </w:r>
      <w:r w:rsidR="00496B03">
        <w:rPr>
          <w:color w:val="000000"/>
        </w:rPr>
        <w:t>wish</w:t>
      </w:r>
      <w:r>
        <w:rPr>
          <w:color w:val="000000"/>
        </w:rPr>
        <w:t xml:space="preserve"> you well in your semester courses.</w:t>
      </w:r>
    </w:p>
    <w:p w:rsidR="00532846" w:rsidRDefault="00532846" w:rsidP="008C7726">
      <w:pPr>
        <w:spacing w:line="360" w:lineRule="auto"/>
        <w:rPr>
          <w:color w:val="000000"/>
        </w:rPr>
      </w:pPr>
    </w:p>
    <w:p w:rsidR="00532846" w:rsidRDefault="00532846" w:rsidP="008C7726">
      <w:pPr>
        <w:spacing w:line="360" w:lineRule="auto"/>
        <w:rPr>
          <w:b/>
          <w:color w:val="000000"/>
        </w:rPr>
      </w:pPr>
      <w:r>
        <w:rPr>
          <w:b/>
          <w:color w:val="000000"/>
        </w:rPr>
        <w:t>Summary</w:t>
      </w:r>
    </w:p>
    <w:p w:rsidR="00532846" w:rsidRDefault="00D0367D" w:rsidP="008C7726">
      <w:pPr>
        <w:spacing w:line="360" w:lineRule="auto"/>
        <w:rPr>
          <w:color w:val="000000"/>
        </w:rPr>
      </w:pPr>
      <w:r>
        <w:rPr>
          <w:color w:val="000000"/>
        </w:rPr>
        <w:t>The cardinal points in this module were discussed around the following:</w:t>
      </w:r>
    </w:p>
    <w:p w:rsidR="00D0367D" w:rsidRDefault="00D0367D" w:rsidP="006C1457">
      <w:pPr>
        <w:numPr>
          <w:ilvl w:val="0"/>
          <w:numId w:val="51"/>
        </w:numPr>
        <w:tabs>
          <w:tab w:val="clear" w:pos="720"/>
        </w:tabs>
        <w:spacing w:line="360" w:lineRule="auto"/>
        <w:ind w:left="360"/>
        <w:rPr>
          <w:color w:val="000000"/>
        </w:rPr>
      </w:pPr>
      <w:r>
        <w:rPr>
          <w:color w:val="000000"/>
        </w:rPr>
        <w:t>Meaning and functions of computer system</w:t>
      </w:r>
    </w:p>
    <w:p w:rsidR="00D0367D" w:rsidRDefault="00D0367D" w:rsidP="006C1457">
      <w:pPr>
        <w:numPr>
          <w:ilvl w:val="0"/>
          <w:numId w:val="51"/>
        </w:numPr>
        <w:tabs>
          <w:tab w:val="clear" w:pos="720"/>
        </w:tabs>
        <w:spacing w:line="360" w:lineRule="auto"/>
        <w:ind w:left="360"/>
        <w:rPr>
          <w:color w:val="000000"/>
        </w:rPr>
      </w:pPr>
      <w:r>
        <w:rPr>
          <w:color w:val="000000"/>
        </w:rPr>
        <w:t xml:space="preserve">Software and its application </w:t>
      </w:r>
    </w:p>
    <w:p w:rsidR="00D0367D" w:rsidRDefault="00D0367D" w:rsidP="006C1457">
      <w:pPr>
        <w:numPr>
          <w:ilvl w:val="0"/>
          <w:numId w:val="51"/>
        </w:numPr>
        <w:tabs>
          <w:tab w:val="clear" w:pos="720"/>
        </w:tabs>
        <w:spacing w:line="360" w:lineRule="auto"/>
        <w:ind w:left="360"/>
        <w:rPr>
          <w:color w:val="000000"/>
        </w:rPr>
      </w:pPr>
      <w:r>
        <w:rPr>
          <w:color w:val="000000"/>
        </w:rPr>
        <w:t xml:space="preserve">Communication and network and </w:t>
      </w:r>
      <w:r w:rsidR="00C13E9A">
        <w:rPr>
          <w:color w:val="000000"/>
        </w:rPr>
        <w:t>importance to teaching and learning</w:t>
      </w:r>
    </w:p>
    <w:p w:rsidR="00C13E9A" w:rsidRDefault="00C13E9A" w:rsidP="006C1457">
      <w:pPr>
        <w:numPr>
          <w:ilvl w:val="0"/>
          <w:numId w:val="51"/>
        </w:numPr>
        <w:tabs>
          <w:tab w:val="clear" w:pos="720"/>
        </w:tabs>
        <w:spacing w:line="360" w:lineRule="auto"/>
        <w:ind w:left="360"/>
        <w:rPr>
          <w:color w:val="000000"/>
        </w:rPr>
      </w:pPr>
      <w:r>
        <w:rPr>
          <w:color w:val="000000"/>
        </w:rPr>
        <w:t xml:space="preserve">Protecting the computer </w:t>
      </w:r>
    </w:p>
    <w:p w:rsidR="005C3F5B" w:rsidRDefault="005C3F5B" w:rsidP="005C3F5B">
      <w:pPr>
        <w:spacing w:line="360" w:lineRule="auto"/>
        <w:rPr>
          <w:color w:val="000000"/>
        </w:rPr>
      </w:pPr>
    </w:p>
    <w:p w:rsidR="005C3F5B" w:rsidRDefault="00540B67" w:rsidP="005C3F5B">
      <w:pPr>
        <w:spacing w:line="360" w:lineRule="auto"/>
        <w:rPr>
          <w:b/>
          <w:color w:val="000000"/>
        </w:rPr>
      </w:pPr>
      <w:r>
        <w:rPr>
          <w:b/>
          <w:color w:val="000000"/>
        </w:rPr>
        <w:t>End-of-</w:t>
      </w:r>
      <w:r w:rsidR="005C3F5B">
        <w:rPr>
          <w:b/>
          <w:color w:val="000000"/>
        </w:rPr>
        <w:t>Course Questions</w:t>
      </w:r>
    </w:p>
    <w:p w:rsidR="005C3F5B" w:rsidRDefault="005C3F5B" w:rsidP="005C3F5B">
      <w:pPr>
        <w:spacing w:line="360" w:lineRule="auto"/>
        <w:rPr>
          <w:color w:val="000000"/>
        </w:rPr>
      </w:pPr>
      <w:r>
        <w:rPr>
          <w:color w:val="000000"/>
        </w:rPr>
        <w:t xml:space="preserve">Dear learner, even though you were set some tasks and you </w:t>
      </w:r>
      <w:r w:rsidR="009731A8">
        <w:rPr>
          <w:color w:val="000000"/>
        </w:rPr>
        <w:t>answered some questions at the end of each lesson and unit, we still wish to end the whole course with some questions that cut across all the units.</w:t>
      </w:r>
    </w:p>
    <w:p w:rsidR="009731A8" w:rsidRDefault="009731A8" w:rsidP="005C3F5B">
      <w:pPr>
        <w:spacing w:line="360" w:lineRule="auto"/>
        <w:rPr>
          <w:color w:val="000000"/>
        </w:rPr>
      </w:pPr>
    </w:p>
    <w:p w:rsidR="009731A8" w:rsidRDefault="009731A8" w:rsidP="005C3F5B">
      <w:pPr>
        <w:spacing w:line="360" w:lineRule="auto"/>
        <w:rPr>
          <w:color w:val="000000"/>
        </w:rPr>
      </w:pPr>
      <w:r>
        <w:rPr>
          <w:color w:val="000000"/>
        </w:rPr>
        <w:t>These questions would serve as revision of the entire course for you, but more particularly they are intended to prepare yo</w:t>
      </w:r>
      <w:r w:rsidR="00C15167">
        <w:rPr>
          <w:color w:val="000000"/>
        </w:rPr>
        <w:t>u adequately for the end-of-</w:t>
      </w:r>
      <w:r>
        <w:rPr>
          <w:color w:val="000000"/>
        </w:rPr>
        <w:t>semester examination, therefore learner, go through the questions on your own. We wish you the best of luck.</w:t>
      </w:r>
    </w:p>
    <w:p w:rsidR="00C46459" w:rsidRDefault="00C46459" w:rsidP="005C3F5B">
      <w:pPr>
        <w:spacing w:line="360" w:lineRule="auto"/>
        <w:rPr>
          <w:color w:val="000000"/>
        </w:rPr>
      </w:pPr>
    </w:p>
    <w:p w:rsidR="00B85CB2" w:rsidRDefault="00B85CB2" w:rsidP="005C3F5B">
      <w:pPr>
        <w:spacing w:line="360" w:lineRule="auto"/>
        <w:rPr>
          <w:color w:val="000000"/>
        </w:rPr>
      </w:pPr>
    </w:p>
    <w:p w:rsidR="00B85CB2" w:rsidRDefault="00B85CB2" w:rsidP="005C3F5B">
      <w:pPr>
        <w:spacing w:line="360" w:lineRule="auto"/>
        <w:rPr>
          <w:color w:val="000000"/>
        </w:rPr>
      </w:pPr>
    </w:p>
    <w:p w:rsidR="00B85CB2" w:rsidRDefault="00B85CB2" w:rsidP="005C3F5B">
      <w:pPr>
        <w:spacing w:line="360" w:lineRule="auto"/>
        <w:rPr>
          <w:color w:val="000000"/>
        </w:rPr>
      </w:pPr>
    </w:p>
    <w:p w:rsidR="00B85CB2" w:rsidRDefault="00B85CB2" w:rsidP="005C3F5B">
      <w:pPr>
        <w:spacing w:line="360" w:lineRule="auto"/>
        <w:rPr>
          <w:color w:val="000000"/>
        </w:rPr>
      </w:pPr>
    </w:p>
    <w:p w:rsidR="00B85CB2" w:rsidRDefault="00B85CB2" w:rsidP="005C3F5B">
      <w:pPr>
        <w:spacing w:line="360" w:lineRule="auto"/>
        <w:rPr>
          <w:color w:val="000000"/>
        </w:rPr>
      </w:pPr>
    </w:p>
    <w:p w:rsidR="00B85CB2" w:rsidRPr="00B85CB2" w:rsidRDefault="00B85CB2" w:rsidP="005C3F5B">
      <w:pPr>
        <w:spacing w:line="360" w:lineRule="auto"/>
        <w:rPr>
          <w:b/>
          <w:color w:val="000000"/>
        </w:rPr>
      </w:pPr>
      <w:r>
        <w:rPr>
          <w:b/>
          <w:color w:val="000000"/>
        </w:rPr>
        <w:t>Questions</w:t>
      </w:r>
    </w:p>
    <w:p w:rsidR="00C46459" w:rsidRDefault="00C46459" w:rsidP="006C1457">
      <w:pPr>
        <w:numPr>
          <w:ilvl w:val="0"/>
          <w:numId w:val="52"/>
        </w:numPr>
        <w:tabs>
          <w:tab w:val="clear" w:pos="840"/>
          <w:tab w:val="num" w:pos="540"/>
        </w:tabs>
        <w:spacing w:line="480" w:lineRule="auto"/>
        <w:ind w:left="540" w:hanging="540"/>
        <w:rPr>
          <w:color w:val="000000"/>
        </w:rPr>
      </w:pPr>
      <w:r>
        <w:rPr>
          <w:color w:val="000000"/>
        </w:rPr>
        <w:t>How would you perform a “warm boot”</w:t>
      </w:r>
      <w:r w:rsidR="0069537F">
        <w:rPr>
          <w:color w:val="000000"/>
        </w:rPr>
        <w:t>?</w:t>
      </w:r>
    </w:p>
    <w:p w:rsidR="0069537F" w:rsidRDefault="0069537F" w:rsidP="006C1457">
      <w:pPr>
        <w:numPr>
          <w:ilvl w:val="0"/>
          <w:numId w:val="52"/>
        </w:numPr>
        <w:tabs>
          <w:tab w:val="clear" w:pos="840"/>
          <w:tab w:val="num" w:pos="540"/>
        </w:tabs>
        <w:spacing w:line="360" w:lineRule="auto"/>
        <w:ind w:left="540" w:hanging="540"/>
        <w:rPr>
          <w:color w:val="000000"/>
        </w:rPr>
      </w:pPr>
      <w:r>
        <w:rPr>
          <w:color w:val="000000"/>
        </w:rPr>
        <w:t>Where you lose your information if you turn off the computer without saving your work?</w:t>
      </w:r>
    </w:p>
    <w:p w:rsidR="0069537F" w:rsidRDefault="0069537F" w:rsidP="006C1457">
      <w:pPr>
        <w:numPr>
          <w:ilvl w:val="0"/>
          <w:numId w:val="52"/>
        </w:numPr>
        <w:tabs>
          <w:tab w:val="clear" w:pos="840"/>
          <w:tab w:val="num" w:pos="540"/>
        </w:tabs>
        <w:spacing w:line="480" w:lineRule="auto"/>
        <w:ind w:left="540" w:hanging="540"/>
        <w:rPr>
          <w:color w:val="000000"/>
        </w:rPr>
      </w:pPr>
      <w:r>
        <w:rPr>
          <w:color w:val="000000"/>
        </w:rPr>
        <w:t>What name is given to the TV like component of the computer?</w:t>
      </w:r>
    </w:p>
    <w:p w:rsidR="0069537F" w:rsidRDefault="0069537F" w:rsidP="006C1457">
      <w:pPr>
        <w:numPr>
          <w:ilvl w:val="0"/>
          <w:numId w:val="52"/>
        </w:numPr>
        <w:tabs>
          <w:tab w:val="clear" w:pos="840"/>
          <w:tab w:val="num" w:pos="540"/>
        </w:tabs>
        <w:spacing w:line="480" w:lineRule="auto"/>
        <w:ind w:left="540" w:hanging="540"/>
        <w:rPr>
          <w:color w:val="000000"/>
        </w:rPr>
      </w:pPr>
      <w:r>
        <w:rPr>
          <w:color w:val="000000"/>
        </w:rPr>
        <w:t xml:space="preserve">A </w:t>
      </w:r>
      <w:r>
        <w:rPr>
          <w:color w:val="000000"/>
          <w:u w:val="single"/>
        </w:rPr>
        <w:t>red wavy line</w:t>
      </w:r>
      <w:r>
        <w:rPr>
          <w:color w:val="000000"/>
        </w:rPr>
        <w:t xml:space="preserve"> </w:t>
      </w:r>
      <w:r w:rsidR="0016653B">
        <w:rPr>
          <w:color w:val="000000"/>
        </w:rPr>
        <w:t>under a word you have typed, means what?</w:t>
      </w:r>
    </w:p>
    <w:p w:rsidR="0016653B" w:rsidRDefault="0016653B" w:rsidP="006C1457">
      <w:pPr>
        <w:numPr>
          <w:ilvl w:val="0"/>
          <w:numId w:val="52"/>
        </w:numPr>
        <w:tabs>
          <w:tab w:val="clear" w:pos="840"/>
          <w:tab w:val="num" w:pos="540"/>
        </w:tabs>
        <w:spacing w:line="480" w:lineRule="auto"/>
        <w:ind w:left="540" w:hanging="540"/>
        <w:rPr>
          <w:color w:val="000000"/>
        </w:rPr>
      </w:pPr>
      <w:r>
        <w:rPr>
          <w:color w:val="000000"/>
        </w:rPr>
        <w:t>How would you describe the common pointing device found on PC?</w:t>
      </w:r>
    </w:p>
    <w:p w:rsidR="0016653B" w:rsidRDefault="0016653B" w:rsidP="006C1457">
      <w:pPr>
        <w:numPr>
          <w:ilvl w:val="0"/>
          <w:numId w:val="52"/>
        </w:numPr>
        <w:tabs>
          <w:tab w:val="clear" w:pos="840"/>
          <w:tab w:val="num" w:pos="540"/>
        </w:tabs>
        <w:spacing w:line="480" w:lineRule="auto"/>
        <w:ind w:left="540" w:hanging="540"/>
        <w:rPr>
          <w:color w:val="000000"/>
        </w:rPr>
      </w:pPr>
      <w:r>
        <w:rPr>
          <w:color w:val="000000"/>
        </w:rPr>
        <w:t>What other name is given to application software?</w:t>
      </w:r>
    </w:p>
    <w:p w:rsidR="0016653B" w:rsidRDefault="0016653B" w:rsidP="006C1457">
      <w:pPr>
        <w:numPr>
          <w:ilvl w:val="0"/>
          <w:numId w:val="52"/>
        </w:numPr>
        <w:tabs>
          <w:tab w:val="clear" w:pos="840"/>
          <w:tab w:val="num" w:pos="540"/>
        </w:tabs>
        <w:spacing w:line="480" w:lineRule="auto"/>
        <w:ind w:left="540" w:hanging="540"/>
        <w:rPr>
          <w:color w:val="000000"/>
        </w:rPr>
      </w:pPr>
      <w:r>
        <w:rPr>
          <w:color w:val="000000"/>
        </w:rPr>
        <w:t>In your own words describe the processing cycle.</w:t>
      </w:r>
    </w:p>
    <w:p w:rsidR="0016653B" w:rsidRDefault="0016653B" w:rsidP="006C1457">
      <w:pPr>
        <w:numPr>
          <w:ilvl w:val="0"/>
          <w:numId w:val="52"/>
        </w:numPr>
        <w:tabs>
          <w:tab w:val="clear" w:pos="840"/>
          <w:tab w:val="num" w:pos="540"/>
        </w:tabs>
        <w:spacing w:line="480" w:lineRule="auto"/>
        <w:ind w:left="540" w:hanging="540"/>
        <w:rPr>
          <w:color w:val="000000"/>
        </w:rPr>
      </w:pPr>
      <w:r>
        <w:rPr>
          <w:color w:val="000000"/>
        </w:rPr>
        <w:t>What is the difference between a bit and a byte?</w:t>
      </w:r>
    </w:p>
    <w:p w:rsidR="0016653B" w:rsidRDefault="0016653B" w:rsidP="006C1457">
      <w:pPr>
        <w:numPr>
          <w:ilvl w:val="0"/>
          <w:numId w:val="52"/>
        </w:numPr>
        <w:tabs>
          <w:tab w:val="clear" w:pos="840"/>
          <w:tab w:val="num" w:pos="540"/>
        </w:tabs>
        <w:spacing w:line="480" w:lineRule="auto"/>
        <w:ind w:left="540" w:hanging="540"/>
        <w:rPr>
          <w:color w:val="000000"/>
        </w:rPr>
      </w:pPr>
      <w:r>
        <w:rPr>
          <w:color w:val="000000"/>
        </w:rPr>
        <w:t xml:space="preserve"> Explain computer literacy and its importance </w:t>
      </w:r>
      <w:r w:rsidR="006211E9">
        <w:rPr>
          <w:color w:val="000000"/>
        </w:rPr>
        <w:t>to teacher.</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Differentiate between the primary memory and secondary storage.</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Explain what are computer viruses?</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How can you protect your personal computer against computer viruses?</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What is a word processor?</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What are the main features of a modern word processor? List six of them.</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How would you explain backup in Computing?</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Discuss four advantages and four disadvantages of application software.</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When is backup used? How would you protect your data on the floppy diskette from being accidentally erased?</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Discuss the importance of network in schools</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How can you protect your computer system form virus infection?</w:t>
      </w:r>
    </w:p>
    <w:p w:rsidR="006211E9" w:rsidRDefault="006211E9" w:rsidP="006C1457">
      <w:pPr>
        <w:numPr>
          <w:ilvl w:val="0"/>
          <w:numId w:val="52"/>
        </w:numPr>
        <w:tabs>
          <w:tab w:val="clear" w:pos="840"/>
          <w:tab w:val="num" w:pos="540"/>
        </w:tabs>
        <w:spacing w:line="480" w:lineRule="auto"/>
        <w:ind w:left="540" w:hanging="540"/>
        <w:rPr>
          <w:color w:val="000000"/>
        </w:rPr>
      </w:pPr>
      <w:r>
        <w:rPr>
          <w:color w:val="000000"/>
        </w:rPr>
        <w:t>Discuss the importance of multi media application.</w:t>
      </w:r>
    </w:p>
    <w:p w:rsidR="008B030F" w:rsidRPr="005C3F5B" w:rsidRDefault="008B030F" w:rsidP="008B030F">
      <w:pPr>
        <w:spacing w:line="360" w:lineRule="auto"/>
        <w:rPr>
          <w:color w:val="000000"/>
        </w:rPr>
      </w:pPr>
    </w:p>
    <w:p w:rsidR="001F402C" w:rsidRPr="00455DBF" w:rsidRDefault="001F402C" w:rsidP="00887FE6">
      <w:pPr>
        <w:pStyle w:val="Heading1"/>
      </w:pPr>
      <w:bookmarkStart w:id="82" w:name="_Toc307314719"/>
      <w:r w:rsidRPr="00455DBF">
        <w:t>REFERENCES</w:t>
      </w:r>
      <w:bookmarkEnd w:id="82"/>
    </w:p>
    <w:p w:rsidR="001F402C" w:rsidRDefault="001F402C" w:rsidP="001F402C">
      <w:pPr>
        <w:spacing w:line="264" w:lineRule="auto"/>
        <w:jc w:val="both"/>
        <w:rPr>
          <w:rFonts w:ascii="Arial" w:hAnsi="Arial" w:cs="Arial"/>
          <w:b/>
          <w:sz w:val="22"/>
          <w:szCs w:val="22"/>
        </w:rPr>
      </w:pPr>
    </w:p>
    <w:p w:rsidR="009974F6" w:rsidRPr="00BC2DF7" w:rsidRDefault="00AC3D51" w:rsidP="001F402C">
      <w:pPr>
        <w:spacing w:line="264" w:lineRule="auto"/>
        <w:jc w:val="both"/>
      </w:pPr>
      <w:r w:rsidRPr="00BC2DF7">
        <w:t>Adjei, et</w:t>
      </w:r>
      <w:r w:rsidR="00BC2DF7" w:rsidRPr="00BC2DF7">
        <w:t xml:space="preserve"> </w:t>
      </w:r>
      <w:r w:rsidRPr="00BC2DF7">
        <w:t xml:space="preserve">al </w:t>
      </w:r>
      <w:r w:rsidR="00D017F0" w:rsidRPr="00BC2DF7">
        <w:t xml:space="preserve">(2006). Information and Communication Technology for Primary </w:t>
      </w:r>
    </w:p>
    <w:p w:rsidR="00AC3D51" w:rsidRPr="00BC2DF7" w:rsidRDefault="009974F6" w:rsidP="001F402C">
      <w:pPr>
        <w:spacing w:line="264" w:lineRule="auto"/>
        <w:jc w:val="both"/>
      </w:pPr>
      <w:r w:rsidRPr="00BC2DF7">
        <w:t xml:space="preserve">                              s</w:t>
      </w:r>
      <w:r w:rsidR="00D017F0" w:rsidRPr="00BC2DF7">
        <w:t>chool teachers,</w:t>
      </w:r>
      <w:r w:rsidRPr="00BC2DF7">
        <w:t xml:space="preserve"> published by </w:t>
      </w:r>
      <w:r w:rsidR="00BA4088" w:rsidRPr="00BC2DF7">
        <w:t>Willie Trend Ltd</w:t>
      </w:r>
      <w:r w:rsidR="00D24069" w:rsidRPr="00BC2DF7">
        <w:t>.</w:t>
      </w:r>
      <w:r w:rsidR="00BA4088" w:rsidRPr="00BC2DF7">
        <w:t xml:space="preserve"> Kumasi.</w:t>
      </w:r>
    </w:p>
    <w:p w:rsidR="00BA4088" w:rsidRPr="00BC2DF7" w:rsidRDefault="00BA4088" w:rsidP="001F402C">
      <w:pPr>
        <w:spacing w:line="264" w:lineRule="auto"/>
        <w:jc w:val="both"/>
      </w:pPr>
    </w:p>
    <w:p w:rsidR="001F402C" w:rsidRPr="00BC2DF7" w:rsidRDefault="001F402C" w:rsidP="001F402C">
      <w:pPr>
        <w:spacing w:line="264" w:lineRule="auto"/>
      </w:pPr>
      <w:r w:rsidRPr="00BC2DF7">
        <w:t xml:space="preserve">Computer Literacy (2005). </w:t>
      </w:r>
      <w:r w:rsidRPr="00BC2DF7">
        <w:rPr>
          <w:b/>
          <w:bCs/>
        </w:rPr>
        <w:t xml:space="preserve"> </w:t>
      </w:r>
      <w:r w:rsidRPr="00BC2DF7">
        <w:rPr>
          <w:u w:val="single"/>
        </w:rPr>
        <w:t>What is Literacy</w:t>
      </w:r>
      <w:r w:rsidRPr="00BC2DF7">
        <w:t>?</w:t>
      </w:r>
    </w:p>
    <w:p w:rsidR="001F402C" w:rsidRPr="00BC2DF7" w:rsidRDefault="001F402C" w:rsidP="001F402C">
      <w:pPr>
        <w:spacing w:line="264" w:lineRule="auto"/>
        <w:rPr>
          <w:bCs/>
        </w:rPr>
      </w:pPr>
      <w:r w:rsidRPr="00BC2DF7">
        <w:t>http://www.webopedia.com/TERM/C/computer_literacy.html</w:t>
      </w:r>
    </w:p>
    <w:p w:rsidR="001F402C" w:rsidRPr="00BC2DF7" w:rsidRDefault="001F402C" w:rsidP="001F402C">
      <w:pPr>
        <w:spacing w:line="264" w:lineRule="auto"/>
        <w:rPr>
          <w:bCs/>
        </w:rPr>
      </w:pPr>
    </w:p>
    <w:p w:rsidR="001F402C" w:rsidRPr="00BC2DF7" w:rsidRDefault="001F402C" w:rsidP="001F402C">
      <w:pPr>
        <w:spacing w:line="264" w:lineRule="auto"/>
        <w:rPr>
          <w:bCs/>
        </w:rPr>
      </w:pPr>
      <w:r w:rsidRPr="00BC2DF7">
        <w:rPr>
          <w:bCs/>
        </w:rPr>
        <w:t>http://en.wikipedia.org/wiki/Curriculum</w:t>
      </w:r>
    </w:p>
    <w:p w:rsidR="001F402C" w:rsidRPr="00BC2DF7" w:rsidRDefault="001F402C" w:rsidP="001F402C">
      <w:pPr>
        <w:spacing w:before="100" w:beforeAutospacing="1" w:after="100" w:afterAutospacing="1" w:line="264" w:lineRule="auto"/>
      </w:pPr>
      <w:r w:rsidRPr="00BC2DF7">
        <w:rPr>
          <w:bCs/>
        </w:rPr>
        <w:t xml:space="preserve">Microsoft Encarta (2006). 1993-2005 Microsoft Corporation. </w:t>
      </w:r>
    </w:p>
    <w:p w:rsidR="001F402C" w:rsidRPr="00BC2DF7" w:rsidRDefault="001F402C" w:rsidP="001F402C">
      <w:pPr>
        <w:spacing w:line="264" w:lineRule="auto"/>
      </w:pPr>
      <w:r w:rsidRPr="00BC2DF7">
        <w:t xml:space="preserve">National Forum on Information Literacy (2005). </w:t>
      </w:r>
      <w:r w:rsidRPr="00BC2DF7">
        <w:rPr>
          <w:u w:val="single"/>
        </w:rPr>
        <w:t>What is Literacy</w:t>
      </w:r>
      <w:r w:rsidRPr="00BC2DF7">
        <w:t>?</w:t>
      </w:r>
    </w:p>
    <w:p w:rsidR="001F402C" w:rsidRPr="00BC2DF7" w:rsidRDefault="001F402C" w:rsidP="001F402C">
      <w:pPr>
        <w:spacing w:line="264" w:lineRule="auto"/>
      </w:pPr>
      <w:r w:rsidRPr="00BC2DF7">
        <w:t>http://www.infolit.org/</w:t>
      </w:r>
    </w:p>
    <w:p w:rsidR="001F402C" w:rsidRPr="00BC2DF7" w:rsidRDefault="001F402C" w:rsidP="001F402C">
      <w:pPr>
        <w:pStyle w:val="BodyText"/>
        <w:spacing w:line="264" w:lineRule="auto"/>
        <w:jc w:val="left"/>
        <w:rPr>
          <w:rFonts w:ascii="Times New Roman" w:hAnsi="Times New Roman" w:cs="Times New Roman"/>
          <w:lang w:val="en-US"/>
        </w:rPr>
      </w:pPr>
    </w:p>
    <w:p w:rsidR="001F402C" w:rsidRPr="00BC2DF7" w:rsidRDefault="001F402C" w:rsidP="001F402C">
      <w:pPr>
        <w:pStyle w:val="BodyText"/>
        <w:spacing w:line="264" w:lineRule="auto"/>
        <w:jc w:val="left"/>
        <w:rPr>
          <w:rFonts w:ascii="Times New Roman" w:hAnsi="Times New Roman" w:cs="Times New Roman"/>
          <w:lang w:val="en-US"/>
        </w:rPr>
      </w:pPr>
      <w:r w:rsidRPr="00BC2DF7">
        <w:rPr>
          <w:rFonts w:ascii="Times New Roman" w:hAnsi="Times New Roman" w:cs="Times New Roman"/>
          <w:lang w:val="en-US"/>
        </w:rPr>
        <w:t xml:space="preserve">Norton, P. (1996). </w:t>
      </w:r>
      <w:r w:rsidRPr="00BC2DF7">
        <w:rPr>
          <w:rFonts w:ascii="Times New Roman" w:hAnsi="Times New Roman" w:cs="Times New Roman"/>
          <w:u w:val="single"/>
          <w:lang w:val="en-US"/>
        </w:rPr>
        <w:t>Introduction to Computers.</w:t>
      </w:r>
      <w:r w:rsidRPr="00BC2DF7">
        <w:rPr>
          <w:rFonts w:ascii="Times New Roman" w:hAnsi="Times New Roman" w:cs="Times New Roman"/>
          <w:lang w:val="en-US"/>
        </w:rPr>
        <w:t xml:space="preserve"> (3</w:t>
      </w:r>
      <w:r w:rsidRPr="00BC2DF7">
        <w:rPr>
          <w:rFonts w:ascii="Times New Roman" w:hAnsi="Times New Roman" w:cs="Times New Roman"/>
          <w:vertAlign w:val="superscript"/>
          <w:lang w:val="en-US"/>
        </w:rPr>
        <w:t>rd</w:t>
      </w:r>
      <w:r w:rsidRPr="00BC2DF7">
        <w:rPr>
          <w:rFonts w:ascii="Times New Roman" w:hAnsi="Times New Roman" w:cs="Times New Roman"/>
          <w:lang w:val="en-US"/>
        </w:rPr>
        <w:t xml:space="preserve"> ed.). New York: Glencoe/McGraw-Hill</w:t>
      </w:r>
    </w:p>
    <w:p w:rsidR="001F402C" w:rsidRPr="00BC2DF7" w:rsidRDefault="001F402C" w:rsidP="001F402C">
      <w:pPr>
        <w:spacing w:line="264" w:lineRule="auto"/>
        <w:rPr>
          <w:b/>
        </w:rPr>
      </w:pPr>
    </w:p>
    <w:p w:rsidR="001F402C" w:rsidRPr="00BC2DF7" w:rsidRDefault="001F402C" w:rsidP="001F402C">
      <w:pPr>
        <w:spacing w:line="264" w:lineRule="auto"/>
      </w:pPr>
      <w:r w:rsidRPr="00BC2DF7">
        <w:t>Shelly, G. B., Cashman, T. J., Waggoner, G. A., &amp; Waggoner, W. C. (1995). Using Computers: A Gateway to Information. Danve</w:t>
      </w:r>
      <w:r w:rsidR="00BC2DF7" w:rsidRPr="00BC2DF7">
        <w:t xml:space="preserve">rs: Boyd and Fraser Publishing </w:t>
      </w:r>
      <w:r w:rsidRPr="00BC2DF7">
        <w:t>Company.</w:t>
      </w:r>
    </w:p>
    <w:p w:rsidR="00BC2DF7" w:rsidRPr="00BC2DF7" w:rsidRDefault="00BC2DF7" w:rsidP="001F402C">
      <w:pPr>
        <w:spacing w:line="264" w:lineRule="auto"/>
      </w:pPr>
    </w:p>
    <w:p w:rsidR="001F402C" w:rsidRPr="00BC2DF7" w:rsidRDefault="001F402C" w:rsidP="001F402C">
      <w:pPr>
        <w:spacing w:line="264" w:lineRule="auto"/>
      </w:pPr>
      <w:r w:rsidRPr="00BC2DF7">
        <w:t xml:space="preserve">Shelly, G., Cashman, T., Gunter, R., &amp; Gunter. G. (2002). </w:t>
      </w:r>
      <w:r w:rsidRPr="00BC2DF7">
        <w:rPr>
          <w:iCs/>
        </w:rPr>
        <w:t xml:space="preserve">Teachers Discovering </w:t>
      </w:r>
      <w:r w:rsidRPr="00BC2DF7">
        <w:rPr>
          <w:iCs/>
        </w:rPr>
        <w:tab/>
        <w:t>Computers: Integrating Technology in the Classroom. (2</w:t>
      </w:r>
      <w:r w:rsidRPr="00BC2DF7">
        <w:rPr>
          <w:iCs/>
          <w:vertAlign w:val="superscript"/>
        </w:rPr>
        <w:t>nd</w:t>
      </w:r>
      <w:r w:rsidRPr="00BC2DF7">
        <w:rPr>
          <w:iCs/>
        </w:rPr>
        <w:t xml:space="preserve"> ed.). </w:t>
      </w:r>
    </w:p>
    <w:p w:rsidR="001F402C" w:rsidRPr="00BC2DF7" w:rsidRDefault="001F402C" w:rsidP="001F402C">
      <w:pPr>
        <w:spacing w:line="264" w:lineRule="auto"/>
      </w:pPr>
      <w:r w:rsidRPr="00BC2DF7">
        <w:t>http://www.teachereducation.com/demo/tdc_outline_tdc_demo.htm</w:t>
      </w:r>
    </w:p>
    <w:p w:rsidR="001F402C" w:rsidRPr="00BC2DF7" w:rsidRDefault="001F402C" w:rsidP="001F402C">
      <w:pPr>
        <w:spacing w:line="264" w:lineRule="auto"/>
      </w:pPr>
    </w:p>
    <w:p w:rsidR="001F402C" w:rsidRPr="00BC2DF7" w:rsidRDefault="00EB3860" w:rsidP="001F402C">
      <w:pPr>
        <w:spacing w:line="264" w:lineRule="auto"/>
        <w:rPr>
          <w:b/>
        </w:rPr>
      </w:pPr>
      <w:r w:rsidRPr="00BC2DF7">
        <w:rPr>
          <w:rStyle w:val="smtext1"/>
          <w:rFonts w:ascii="Times New Roman" w:hAnsi="Times New Roman"/>
          <w:sz w:val="24"/>
          <w:szCs w:val="24"/>
        </w:rPr>
        <w:t>Edward's J,</w:t>
      </w:r>
      <w:r w:rsidR="001F402C" w:rsidRPr="00BC2DF7">
        <w:rPr>
          <w:rStyle w:val="smtext1"/>
          <w:rFonts w:ascii="Times New Roman" w:hAnsi="Times New Roman"/>
          <w:sz w:val="24"/>
          <w:szCs w:val="24"/>
        </w:rPr>
        <w:t xml:space="preserve"> (2003). </w:t>
      </w:r>
      <w:r w:rsidR="001F402C" w:rsidRPr="00BC2DF7">
        <w:rPr>
          <w:rStyle w:val="smtext1"/>
          <w:rFonts w:ascii="Times New Roman" w:hAnsi="Times New Roman"/>
          <w:sz w:val="24"/>
          <w:szCs w:val="24"/>
          <w:u w:val="single"/>
        </w:rPr>
        <w:t>Computer competency Tutorial.</w:t>
      </w:r>
    </w:p>
    <w:p w:rsidR="001F402C" w:rsidRPr="00BC2DF7" w:rsidRDefault="001F402C" w:rsidP="001F402C">
      <w:pPr>
        <w:spacing w:line="264" w:lineRule="auto"/>
      </w:pPr>
      <w:r w:rsidRPr="00BC2DF7">
        <w:t>http://www.stedwards.edu/it_dept/competency/tutorial.html</w:t>
      </w:r>
    </w:p>
    <w:p w:rsidR="001F402C" w:rsidRPr="00BC2DF7" w:rsidRDefault="001F402C" w:rsidP="001F402C">
      <w:pPr>
        <w:spacing w:line="264" w:lineRule="auto"/>
        <w:jc w:val="both"/>
      </w:pPr>
    </w:p>
    <w:p w:rsidR="001F402C" w:rsidRPr="00BC2DF7" w:rsidRDefault="001F402C" w:rsidP="001F402C">
      <w:pPr>
        <w:pStyle w:val="BodyText"/>
        <w:spacing w:line="264" w:lineRule="auto"/>
        <w:jc w:val="left"/>
        <w:rPr>
          <w:rFonts w:ascii="Times New Roman" w:hAnsi="Times New Roman" w:cs="Times New Roman"/>
          <w:lang w:val="en-US"/>
        </w:rPr>
      </w:pPr>
      <w:r w:rsidRPr="00BC2DF7">
        <w:rPr>
          <w:rFonts w:ascii="Times New Roman" w:hAnsi="Times New Roman" w:cs="Times New Roman"/>
          <w:lang w:val="en-US"/>
        </w:rPr>
        <w:t>Technology in Elementary and Secondary Education. http://www.gritsonline.org/presentations/picturethis.htm</w:t>
      </w:r>
    </w:p>
    <w:p w:rsidR="001F402C" w:rsidRPr="001F402C" w:rsidRDefault="001F402C" w:rsidP="001F402C">
      <w:pPr>
        <w:spacing w:line="264" w:lineRule="auto"/>
        <w:rPr>
          <w:rFonts w:ascii="Arial" w:hAnsi="Arial" w:cs="Arial"/>
          <w:sz w:val="22"/>
          <w:szCs w:val="22"/>
          <w:lang w:val="en-US"/>
        </w:rPr>
      </w:pPr>
    </w:p>
    <w:p w:rsidR="00337036" w:rsidRPr="00337036" w:rsidRDefault="00337036" w:rsidP="00337036">
      <w:pPr>
        <w:spacing w:line="360" w:lineRule="auto"/>
        <w:jc w:val="center"/>
        <w:rPr>
          <w:b/>
          <w:color w:val="000000"/>
        </w:rPr>
      </w:pPr>
    </w:p>
    <w:p w:rsidR="00574E3D" w:rsidRPr="00574E3D" w:rsidRDefault="00574E3D" w:rsidP="00574E3D">
      <w:pPr>
        <w:spacing w:line="360" w:lineRule="auto"/>
        <w:ind w:left="360"/>
        <w:rPr>
          <w:color w:val="000000"/>
        </w:rPr>
      </w:pPr>
    </w:p>
    <w:p w:rsidR="00B74619" w:rsidRDefault="00B74619" w:rsidP="00D670FB">
      <w:pPr>
        <w:spacing w:line="360" w:lineRule="auto"/>
        <w:rPr>
          <w:color w:val="000000"/>
        </w:rPr>
      </w:pPr>
    </w:p>
    <w:p w:rsidR="00127377" w:rsidRDefault="00127377" w:rsidP="00D670FB">
      <w:pPr>
        <w:spacing w:line="360" w:lineRule="auto"/>
        <w:rPr>
          <w:color w:val="000000"/>
        </w:rPr>
      </w:pPr>
    </w:p>
    <w:p w:rsidR="00127377" w:rsidRPr="00127377" w:rsidRDefault="00127377" w:rsidP="00D670FB">
      <w:pPr>
        <w:spacing w:line="360" w:lineRule="auto"/>
        <w:rPr>
          <w:color w:val="000000"/>
        </w:rPr>
      </w:pPr>
    </w:p>
    <w:p w:rsidR="00753D35" w:rsidRDefault="00753D35" w:rsidP="00D670FB">
      <w:pPr>
        <w:spacing w:line="360" w:lineRule="auto"/>
        <w:rPr>
          <w:color w:val="000000"/>
        </w:rPr>
      </w:pPr>
    </w:p>
    <w:p w:rsidR="00A84D75" w:rsidRDefault="00A84D75" w:rsidP="00A84D75">
      <w:pPr>
        <w:spacing w:line="360" w:lineRule="auto"/>
        <w:rPr>
          <w:color w:val="000000"/>
        </w:rPr>
      </w:pPr>
    </w:p>
    <w:p w:rsidR="002D5439" w:rsidRPr="002D5439" w:rsidRDefault="002D5439" w:rsidP="002D5439">
      <w:pPr>
        <w:spacing w:line="360" w:lineRule="auto"/>
        <w:rPr>
          <w:color w:val="000000"/>
        </w:rPr>
      </w:pPr>
    </w:p>
    <w:sectPr w:rsidR="002D5439" w:rsidRPr="002D5439" w:rsidSect="00DC6EE0">
      <w:pgSz w:w="12240" w:h="15840"/>
      <w:pgMar w:top="1440" w:right="1800" w:bottom="1440" w:left="1800" w:header="624" w:footer="11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373A" w:rsidRDefault="0034373A">
      <w:r>
        <w:separator/>
      </w:r>
    </w:p>
  </w:endnote>
  <w:endnote w:type="continuationSeparator" w:id="0">
    <w:p w:rsidR="0034373A" w:rsidRDefault="00343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282C" w:rsidRDefault="0094282C" w:rsidP="0070462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4282C" w:rsidRDefault="00942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597895"/>
      <w:docPartObj>
        <w:docPartGallery w:val="Page Numbers (Bottom of Page)"/>
        <w:docPartUnique/>
      </w:docPartObj>
    </w:sdtPr>
    <w:sdtEndPr/>
    <w:sdtContent>
      <w:p w:rsidR="00DC6EE0" w:rsidRDefault="0034373A">
        <w:pPr>
          <w:pStyle w:val="Footer"/>
          <w:jc w:val="center"/>
        </w:pPr>
        <w:r>
          <w:fldChar w:fldCharType="begin"/>
        </w:r>
        <w:r>
          <w:instrText xml:space="preserve"> PAGE   \* MERGEFORMAT </w:instrText>
        </w:r>
        <w:r>
          <w:fldChar w:fldCharType="separate"/>
        </w:r>
        <w:r w:rsidR="003D5268">
          <w:rPr>
            <w:noProof/>
          </w:rPr>
          <w:t>86</w:t>
        </w:r>
        <w:r>
          <w:rPr>
            <w:noProof/>
          </w:rPr>
          <w:fldChar w:fldCharType="end"/>
        </w:r>
      </w:p>
      <w:p w:rsidR="00DC6EE0" w:rsidRPr="00DC6EE0" w:rsidRDefault="00DC6EE0">
        <w:pPr>
          <w:pStyle w:val="Footer"/>
          <w:jc w:val="center"/>
          <w:rPr>
            <w:i/>
          </w:rPr>
        </w:pPr>
        <w:r>
          <w:rPr>
            <w:i/>
          </w:rPr>
          <w:t xml:space="preserve">Information and </w:t>
        </w:r>
        <w:r w:rsidRPr="00DC6EE0">
          <w:rPr>
            <w:i/>
          </w:rPr>
          <w:t>Communication Technology</w:t>
        </w:r>
      </w:p>
      <w:p w:rsidR="00DE2861" w:rsidRDefault="0034373A">
        <w:pPr>
          <w:pStyle w:val="Footer"/>
          <w:jc w:val="center"/>
        </w:pPr>
      </w:p>
    </w:sdtContent>
  </w:sdt>
  <w:p w:rsidR="00DE2861" w:rsidRDefault="00DE2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373A" w:rsidRDefault="0034373A">
      <w:r>
        <w:separator/>
      </w:r>
    </w:p>
  </w:footnote>
  <w:footnote w:type="continuationSeparator" w:id="0">
    <w:p w:rsidR="0034373A" w:rsidRDefault="003437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2861" w:rsidRPr="00DE2861" w:rsidRDefault="00DE2861" w:rsidP="00DE2861">
    <w:pPr>
      <w:pStyle w:val="Header"/>
      <w:jc w:val="center"/>
      <w:rPr>
        <w:i/>
      </w:rPr>
    </w:pPr>
    <w:r w:rsidRPr="00DE2861">
      <w:rPr>
        <w:i/>
      </w:rPr>
      <w:t>Jackson Educational Comple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artDB2D"/>
      </v:shape>
    </w:pict>
  </w:numPicBullet>
  <w:abstractNum w:abstractNumId="0" w15:restartNumberingAfterBreak="0">
    <w:nsid w:val="00253B56"/>
    <w:multiLevelType w:val="hybridMultilevel"/>
    <w:tmpl w:val="FE4EB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95F1E"/>
    <w:multiLevelType w:val="hybridMultilevel"/>
    <w:tmpl w:val="A4062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0F3D92"/>
    <w:multiLevelType w:val="hybridMultilevel"/>
    <w:tmpl w:val="A1C0AE40"/>
    <w:lvl w:ilvl="0" w:tplc="0809000F">
      <w:start w:val="1"/>
      <w:numFmt w:val="decimal"/>
      <w:lvlText w:val="%1."/>
      <w:lvlJc w:val="left"/>
      <w:pPr>
        <w:tabs>
          <w:tab w:val="num" w:pos="720"/>
        </w:tabs>
        <w:ind w:left="720" w:hanging="720"/>
      </w:pPr>
      <w:rPr>
        <w:rFonts w:hint="default"/>
      </w:rPr>
    </w:lvl>
    <w:lvl w:ilvl="1" w:tplc="17C09286">
      <w:start w:val="1"/>
      <w:numFmt w:val="bullet"/>
      <w:lvlText w:val=""/>
      <w:lvlJc w:val="left"/>
      <w:pPr>
        <w:tabs>
          <w:tab w:val="num" w:pos="0"/>
        </w:tabs>
        <w:ind w:left="0" w:hanging="360"/>
      </w:pPr>
      <w:rPr>
        <w:rFonts w:ascii="Symbol" w:hAnsi="Symbol"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3EA538E"/>
    <w:multiLevelType w:val="hybridMultilevel"/>
    <w:tmpl w:val="5F2EE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A129B"/>
    <w:multiLevelType w:val="hybridMultilevel"/>
    <w:tmpl w:val="0AB645AA"/>
    <w:lvl w:ilvl="0" w:tplc="B540DB7E">
      <w:start w:val="1"/>
      <w:numFmt w:val="decimal"/>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62327B9"/>
    <w:multiLevelType w:val="hybridMultilevel"/>
    <w:tmpl w:val="4290DE7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7DF193C"/>
    <w:multiLevelType w:val="hybridMultilevel"/>
    <w:tmpl w:val="49000026"/>
    <w:lvl w:ilvl="0" w:tplc="0409000B">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360"/>
        </w:tabs>
        <w:ind w:left="360" w:hanging="360"/>
      </w:pPr>
      <w:rPr>
        <w:rFonts w:hint="default"/>
      </w:rPr>
    </w:lvl>
    <w:lvl w:ilvl="2" w:tplc="98FA21E2">
      <w:start w:val="1"/>
      <w:numFmt w:val="lowerRoman"/>
      <w:lvlText w:val="%3)"/>
      <w:lvlJc w:val="left"/>
      <w:pPr>
        <w:tabs>
          <w:tab w:val="num" w:pos="720"/>
        </w:tabs>
        <w:ind w:left="720" w:hanging="720"/>
      </w:pPr>
      <w:rPr>
        <w:rFonts w:hint="default"/>
      </w:rPr>
    </w:lvl>
    <w:lvl w:ilvl="3" w:tplc="56E4D348">
      <w:start w:val="1"/>
      <w:numFmt w:val="lowerRoman"/>
      <w:lvlText w:val="(%4)"/>
      <w:lvlJc w:val="left"/>
      <w:pPr>
        <w:tabs>
          <w:tab w:val="num" w:pos="1080"/>
        </w:tabs>
        <w:ind w:left="1080" w:hanging="720"/>
      </w:pPr>
      <w:rPr>
        <w:rFont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8805145"/>
    <w:multiLevelType w:val="hybridMultilevel"/>
    <w:tmpl w:val="12D272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82045D"/>
    <w:multiLevelType w:val="hybridMultilevel"/>
    <w:tmpl w:val="9948F1EE"/>
    <w:lvl w:ilvl="0" w:tplc="08090001">
      <w:start w:val="1"/>
      <w:numFmt w:val="bullet"/>
      <w:lvlText w:val=""/>
      <w:lvlJc w:val="left"/>
      <w:pPr>
        <w:tabs>
          <w:tab w:val="num" w:pos="360"/>
        </w:tabs>
        <w:ind w:left="360" w:hanging="360"/>
      </w:pPr>
      <w:rPr>
        <w:rFonts w:ascii="Symbol" w:hAnsi="Symbol" w:hint="default"/>
      </w:rPr>
    </w:lvl>
    <w:lvl w:ilvl="1" w:tplc="403CA1D4" w:tentative="1">
      <w:start w:val="1"/>
      <w:numFmt w:val="bullet"/>
      <w:lvlText w:val=""/>
      <w:lvlPicBulletId w:val="0"/>
      <w:lvlJc w:val="left"/>
      <w:pPr>
        <w:tabs>
          <w:tab w:val="num" w:pos="1080"/>
        </w:tabs>
        <w:ind w:left="1080" w:hanging="360"/>
      </w:pPr>
      <w:rPr>
        <w:rFonts w:ascii="Symbol" w:hAnsi="Symbol" w:hint="default"/>
      </w:rPr>
    </w:lvl>
    <w:lvl w:ilvl="2" w:tplc="DD768A88" w:tentative="1">
      <w:start w:val="1"/>
      <w:numFmt w:val="bullet"/>
      <w:lvlText w:val=""/>
      <w:lvlPicBulletId w:val="0"/>
      <w:lvlJc w:val="left"/>
      <w:pPr>
        <w:tabs>
          <w:tab w:val="num" w:pos="1800"/>
        </w:tabs>
        <w:ind w:left="1800" w:hanging="360"/>
      </w:pPr>
      <w:rPr>
        <w:rFonts w:ascii="Symbol" w:hAnsi="Symbol" w:hint="default"/>
      </w:rPr>
    </w:lvl>
    <w:lvl w:ilvl="3" w:tplc="E3421D92" w:tentative="1">
      <w:start w:val="1"/>
      <w:numFmt w:val="bullet"/>
      <w:lvlText w:val=""/>
      <w:lvlPicBulletId w:val="0"/>
      <w:lvlJc w:val="left"/>
      <w:pPr>
        <w:tabs>
          <w:tab w:val="num" w:pos="2520"/>
        </w:tabs>
        <w:ind w:left="2520" w:hanging="360"/>
      </w:pPr>
      <w:rPr>
        <w:rFonts w:ascii="Symbol" w:hAnsi="Symbol" w:hint="default"/>
      </w:rPr>
    </w:lvl>
    <w:lvl w:ilvl="4" w:tplc="EB94203C" w:tentative="1">
      <w:start w:val="1"/>
      <w:numFmt w:val="bullet"/>
      <w:lvlText w:val=""/>
      <w:lvlPicBulletId w:val="0"/>
      <w:lvlJc w:val="left"/>
      <w:pPr>
        <w:tabs>
          <w:tab w:val="num" w:pos="3240"/>
        </w:tabs>
        <w:ind w:left="3240" w:hanging="360"/>
      </w:pPr>
      <w:rPr>
        <w:rFonts w:ascii="Symbol" w:hAnsi="Symbol" w:hint="default"/>
      </w:rPr>
    </w:lvl>
    <w:lvl w:ilvl="5" w:tplc="EB0A7C20" w:tentative="1">
      <w:start w:val="1"/>
      <w:numFmt w:val="bullet"/>
      <w:lvlText w:val=""/>
      <w:lvlPicBulletId w:val="0"/>
      <w:lvlJc w:val="left"/>
      <w:pPr>
        <w:tabs>
          <w:tab w:val="num" w:pos="3960"/>
        </w:tabs>
        <w:ind w:left="3960" w:hanging="360"/>
      </w:pPr>
      <w:rPr>
        <w:rFonts w:ascii="Symbol" w:hAnsi="Symbol" w:hint="default"/>
      </w:rPr>
    </w:lvl>
    <w:lvl w:ilvl="6" w:tplc="78467364" w:tentative="1">
      <w:start w:val="1"/>
      <w:numFmt w:val="bullet"/>
      <w:lvlText w:val=""/>
      <w:lvlPicBulletId w:val="0"/>
      <w:lvlJc w:val="left"/>
      <w:pPr>
        <w:tabs>
          <w:tab w:val="num" w:pos="4680"/>
        </w:tabs>
        <w:ind w:left="4680" w:hanging="360"/>
      </w:pPr>
      <w:rPr>
        <w:rFonts w:ascii="Symbol" w:hAnsi="Symbol" w:hint="default"/>
      </w:rPr>
    </w:lvl>
    <w:lvl w:ilvl="7" w:tplc="26DABDB6" w:tentative="1">
      <w:start w:val="1"/>
      <w:numFmt w:val="bullet"/>
      <w:lvlText w:val=""/>
      <w:lvlPicBulletId w:val="0"/>
      <w:lvlJc w:val="left"/>
      <w:pPr>
        <w:tabs>
          <w:tab w:val="num" w:pos="5400"/>
        </w:tabs>
        <w:ind w:left="5400" w:hanging="360"/>
      </w:pPr>
      <w:rPr>
        <w:rFonts w:ascii="Symbol" w:hAnsi="Symbol" w:hint="default"/>
      </w:rPr>
    </w:lvl>
    <w:lvl w:ilvl="8" w:tplc="79BED412" w:tentative="1">
      <w:start w:val="1"/>
      <w:numFmt w:val="bullet"/>
      <w:lvlText w:val=""/>
      <w:lvlPicBulletId w:val="0"/>
      <w:lvlJc w:val="left"/>
      <w:pPr>
        <w:tabs>
          <w:tab w:val="num" w:pos="6120"/>
        </w:tabs>
        <w:ind w:left="6120" w:hanging="360"/>
      </w:pPr>
      <w:rPr>
        <w:rFonts w:ascii="Symbol" w:hAnsi="Symbol" w:hint="default"/>
      </w:rPr>
    </w:lvl>
  </w:abstractNum>
  <w:abstractNum w:abstractNumId="9" w15:restartNumberingAfterBreak="0">
    <w:nsid w:val="0B1D1288"/>
    <w:multiLevelType w:val="hybridMultilevel"/>
    <w:tmpl w:val="1EB8D70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0B403786"/>
    <w:multiLevelType w:val="hybridMultilevel"/>
    <w:tmpl w:val="02E4687A"/>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B975CF5"/>
    <w:multiLevelType w:val="hybridMultilevel"/>
    <w:tmpl w:val="DDD250A8"/>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0C91407F"/>
    <w:multiLevelType w:val="hybridMultilevel"/>
    <w:tmpl w:val="C9CAF4B8"/>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0CC211A4"/>
    <w:multiLevelType w:val="hybridMultilevel"/>
    <w:tmpl w:val="09EAC316"/>
    <w:lvl w:ilvl="0" w:tplc="08090001">
      <w:start w:val="1"/>
      <w:numFmt w:val="bullet"/>
      <w:lvlText w:val=""/>
      <w:lvlJc w:val="left"/>
      <w:pPr>
        <w:tabs>
          <w:tab w:val="num" w:pos="720"/>
        </w:tabs>
        <w:ind w:left="720" w:hanging="360"/>
      </w:pPr>
      <w:rPr>
        <w:rFonts w:ascii="Symbol" w:hAnsi="Symbol" w:hint="default"/>
      </w:rPr>
    </w:lvl>
    <w:lvl w:ilvl="1" w:tplc="A88800EA" w:tentative="1">
      <w:start w:val="1"/>
      <w:numFmt w:val="bullet"/>
      <w:lvlText w:val=""/>
      <w:lvlJc w:val="left"/>
      <w:pPr>
        <w:tabs>
          <w:tab w:val="num" w:pos="1440"/>
        </w:tabs>
        <w:ind w:left="1440" w:hanging="360"/>
      </w:pPr>
      <w:rPr>
        <w:rFonts w:ascii="Wingdings" w:hAnsi="Wingdings" w:hint="default"/>
      </w:rPr>
    </w:lvl>
    <w:lvl w:ilvl="2" w:tplc="51A0D9F4" w:tentative="1">
      <w:start w:val="1"/>
      <w:numFmt w:val="bullet"/>
      <w:lvlText w:val=""/>
      <w:lvlJc w:val="left"/>
      <w:pPr>
        <w:tabs>
          <w:tab w:val="num" w:pos="2160"/>
        </w:tabs>
        <w:ind w:left="2160" w:hanging="360"/>
      </w:pPr>
      <w:rPr>
        <w:rFonts w:ascii="Wingdings" w:hAnsi="Wingdings" w:hint="default"/>
      </w:rPr>
    </w:lvl>
    <w:lvl w:ilvl="3" w:tplc="0004D868" w:tentative="1">
      <w:start w:val="1"/>
      <w:numFmt w:val="bullet"/>
      <w:lvlText w:val=""/>
      <w:lvlJc w:val="left"/>
      <w:pPr>
        <w:tabs>
          <w:tab w:val="num" w:pos="2880"/>
        </w:tabs>
        <w:ind w:left="2880" w:hanging="360"/>
      </w:pPr>
      <w:rPr>
        <w:rFonts w:ascii="Wingdings" w:hAnsi="Wingdings" w:hint="default"/>
      </w:rPr>
    </w:lvl>
    <w:lvl w:ilvl="4" w:tplc="BCD6FA94" w:tentative="1">
      <w:start w:val="1"/>
      <w:numFmt w:val="bullet"/>
      <w:lvlText w:val=""/>
      <w:lvlJc w:val="left"/>
      <w:pPr>
        <w:tabs>
          <w:tab w:val="num" w:pos="3600"/>
        </w:tabs>
        <w:ind w:left="3600" w:hanging="360"/>
      </w:pPr>
      <w:rPr>
        <w:rFonts w:ascii="Wingdings" w:hAnsi="Wingdings" w:hint="default"/>
      </w:rPr>
    </w:lvl>
    <w:lvl w:ilvl="5" w:tplc="8BEA2CD0" w:tentative="1">
      <w:start w:val="1"/>
      <w:numFmt w:val="bullet"/>
      <w:lvlText w:val=""/>
      <w:lvlJc w:val="left"/>
      <w:pPr>
        <w:tabs>
          <w:tab w:val="num" w:pos="4320"/>
        </w:tabs>
        <w:ind w:left="4320" w:hanging="360"/>
      </w:pPr>
      <w:rPr>
        <w:rFonts w:ascii="Wingdings" w:hAnsi="Wingdings" w:hint="default"/>
      </w:rPr>
    </w:lvl>
    <w:lvl w:ilvl="6" w:tplc="75E09F72" w:tentative="1">
      <w:start w:val="1"/>
      <w:numFmt w:val="bullet"/>
      <w:lvlText w:val=""/>
      <w:lvlJc w:val="left"/>
      <w:pPr>
        <w:tabs>
          <w:tab w:val="num" w:pos="5040"/>
        </w:tabs>
        <w:ind w:left="5040" w:hanging="360"/>
      </w:pPr>
      <w:rPr>
        <w:rFonts w:ascii="Wingdings" w:hAnsi="Wingdings" w:hint="default"/>
      </w:rPr>
    </w:lvl>
    <w:lvl w:ilvl="7" w:tplc="7B9802F2" w:tentative="1">
      <w:start w:val="1"/>
      <w:numFmt w:val="bullet"/>
      <w:lvlText w:val=""/>
      <w:lvlJc w:val="left"/>
      <w:pPr>
        <w:tabs>
          <w:tab w:val="num" w:pos="5760"/>
        </w:tabs>
        <w:ind w:left="5760" w:hanging="360"/>
      </w:pPr>
      <w:rPr>
        <w:rFonts w:ascii="Wingdings" w:hAnsi="Wingdings" w:hint="default"/>
      </w:rPr>
    </w:lvl>
    <w:lvl w:ilvl="8" w:tplc="6924132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E2710AD"/>
    <w:multiLevelType w:val="hybridMultilevel"/>
    <w:tmpl w:val="EBC22178"/>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0EB85BC6"/>
    <w:multiLevelType w:val="hybridMultilevel"/>
    <w:tmpl w:val="F3FCB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DE19B3"/>
    <w:multiLevelType w:val="hybridMultilevel"/>
    <w:tmpl w:val="767CFE6E"/>
    <w:lvl w:ilvl="0" w:tplc="08090001">
      <w:start w:val="1"/>
      <w:numFmt w:val="bullet"/>
      <w:lvlText w:val=""/>
      <w:lvlJc w:val="left"/>
      <w:pPr>
        <w:tabs>
          <w:tab w:val="num" w:pos="720"/>
        </w:tabs>
        <w:ind w:left="720" w:hanging="360"/>
      </w:pPr>
      <w:rPr>
        <w:rFonts w:ascii="Symbol" w:hAnsi="Symbol" w:hint="default"/>
      </w:rPr>
    </w:lvl>
    <w:lvl w:ilvl="1" w:tplc="5212DC4E" w:tentative="1">
      <w:start w:val="1"/>
      <w:numFmt w:val="bullet"/>
      <w:lvlText w:val=""/>
      <w:lvlJc w:val="left"/>
      <w:pPr>
        <w:tabs>
          <w:tab w:val="num" w:pos="1440"/>
        </w:tabs>
        <w:ind w:left="1440" w:hanging="360"/>
      </w:pPr>
      <w:rPr>
        <w:rFonts w:ascii="Wingdings" w:hAnsi="Wingdings" w:hint="default"/>
      </w:rPr>
    </w:lvl>
    <w:lvl w:ilvl="2" w:tplc="3FCCE82C" w:tentative="1">
      <w:start w:val="1"/>
      <w:numFmt w:val="bullet"/>
      <w:lvlText w:val=""/>
      <w:lvlJc w:val="left"/>
      <w:pPr>
        <w:tabs>
          <w:tab w:val="num" w:pos="2160"/>
        </w:tabs>
        <w:ind w:left="2160" w:hanging="360"/>
      </w:pPr>
      <w:rPr>
        <w:rFonts w:ascii="Wingdings" w:hAnsi="Wingdings" w:hint="default"/>
      </w:rPr>
    </w:lvl>
    <w:lvl w:ilvl="3" w:tplc="76B2E6F8" w:tentative="1">
      <w:start w:val="1"/>
      <w:numFmt w:val="bullet"/>
      <w:lvlText w:val=""/>
      <w:lvlJc w:val="left"/>
      <w:pPr>
        <w:tabs>
          <w:tab w:val="num" w:pos="2880"/>
        </w:tabs>
        <w:ind w:left="2880" w:hanging="360"/>
      </w:pPr>
      <w:rPr>
        <w:rFonts w:ascii="Wingdings" w:hAnsi="Wingdings" w:hint="default"/>
      </w:rPr>
    </w:lvl>
    <w:lvl w:ilvl="4" w:tplc="7236066E" w:tentative="1">
      <w:start w:val="1"/>
      <w:numFmt w:val="bullet"/>
      <w:lvlText w:val=""/>
      <w:lvlJc w:val="left"/>
      <w:pPr>
        <w:tabs>
          <w:tab w:val="num" w:pos="3600"/>
        </w:tabs>
        <w:ind w:left="3600" w:hanging="360"/>
      </w:pPr>
      <w:rPr>
        <w:rFonts w:ascii="Wingdings" w:hAnsi="Wingdings" w:hint="default"/>
      </w:rPr>
    </w:lvl>
    <w:lvl w:ilvl="5" w:tplc="E7A65124" w:tentative="1">
      <w:start w:val="1"/>
      <w:numFmt w:val="bullet"/>
      <w:lvlText w:val=""/>
      <w:lvlJc w:val="left"/>
      <w:pPr>
        <w:tabs>
          <w:tab w:val="num" w:pos="4320"/>
        </w:tabs>
        <w:ind w:left="4320" w:hanging="360"/>
      </w:pPr>
      <w:rPr>
        <w:rFonts w:ascii="Wingdings" w:hAnsi="Wingdings" w:hint="default"/>
      </w:rPr>
    </w:lvl>
    <w:lvl w:ilvl="6" w:tplc="2EBEB7BE" w:tentative="1">
      <w:start w:val="1"/>
      <w:numFmt w:val="bullet"/>
      <w:lvlText w:val=""/>
      <w:lvlJc w:val="left"/>
      <w:pPr>
        <w:tabs>
          <w:tab w:val="num" w:pos="5040"/>
        </w:tabs>
        <w:ind w:left="5040" w:hanging="360"/>
      </w:pPr>
      <w:rPr>
        <w:rFonts w:ascii="Wingdings" w:hAnsi="Wingdings" w:hint="default"/>
      </w:rPr>
    </w:lvl>
    <w:lvl w:ilvl="7" w:tplc="895CF9D6" w:tentative="1">
      <w:start w:val="1"/>
      <w:numFmt w:val="bullet"/>
      <w:lvlText w:val=""/>
      <w:lvlJc w:val="left"/>
      <w:pPr>
        <w:tabs>
          <w:tab w:val="num" w:pos="5760"/>
        </w:tabs>
        <w:ind w:left="5760" w:hanging="360"/>
      </w:pPr>
      <w:rPr>
        <w:rFonts w:ascii="Wingdings" w:hAnsi="Wingdings" w:hint="default"/>
      </w:rPr>
    </w:lvl>
    <w:lvl w:ilvl="8" w:tplc="1F16F20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EEB12A7"/>
    <w:multiLevelType w:val="hybridMultilevel"/>
    <w:tmpl w:val="9B80247A"/>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103F7753"/>
    <w:multiLevelType w:val="hybridMultilevel"/>
    <w:tmpl w:val="EF0AFFD4"/>
    <w:lvl w:ilvl="0" w:tplc="08090001">
      <w:start w:val="1"/>
      <w:numFmt w:val="bullet"/>
      <w:lvlText w:val=""/>
      <w:lvlJc w:val="left"/>
      <w:pPr>
        <w:tabs>
          <w:tab w:val="num" w:pos="360"/>
        </w:tabs>
        <w:ind w:left="360" w:hanging="360"/>
      </w:pPr>
      <w:rPr>
        <w:rFonts w:ascii="Symbol" w:hAnsi="Symbol" w:hint="default"/>
      </w:rPr>
    </w:lvl>
    <w:lvl w:ilvl="1" w:tplc="A27CD7F6" w:tentative="1">
      <w:start w:val="1"/>
      <w:numFmt w:val="bullet"/>
      <w:lvlText w:val=""/>
      <w:lvlJc w:val="left"/>
      <w:pPr>
        <w:tabs>
          <w:tab w:val="num" w:pos="1080"/>
        </w:tabs>
        <w:ind w:left="1080" w:hanging="360"/>
      </w:pPr>
      <w:rPr>
        <w:rFonts w:ascii="Wingdings" w:hAnsi="Wingdings" w:hint="default"/>
      </w:rPr>
    </w:lvl>
    <w:lvl w:ilvl="2" w:tplc="AC7CC612" w:tentative="1">
      <w:start w:val="1"/>
      <w:numFmt w:val="bullet"/>
      <w:lvlText w:val=""/>
      <w:lvlJc w:val="left"/>
      <w:pPr>
        <w:tabs>
          <w:tab w:val="num" w:pos="1800"/>
        </w:tabs>
        <w:ind w:left="1800" w:hanging="360"/>
      </w:pPr>
      <w:rPr>
        <w:rFonts w:ascii="Wingdings" w:hAnsi="Wingdings" w:hint="default"/>
      </w:rPr>
    </w:lvl>
    <w:lvl w:ilvl="3" w:tplc="162E255C" w:tentative="1">
      <w:start w:val="1"/>
      <w:numFmt w:val="bullet"/>
      <w:lvlText w:val=""/>
      <w:lvlJc w:val="left"/>
      <w:pPr>
        <w:tabs>
          <w:tab w:val="num" w:pos="2520"/>
        </w:tabs>
        <w:ind w:left="2520" w:hanging="360"/>
      </w:pPr>
      <w:rPr>
        <w:rFonts w:ascii="Wingdings" w:hAnsi="Wingdings" w:hint="default"/>
      </w:rPr>
    </w:lvl>
    <w:lvl w:ilvl="4" w:tplc="B84CD56A" w:tentative="1">
      <w:start w:val="1"/>
      <w:numFmt w:val="bullet"/>
      <w:lvlText w:val=""/>
      <w:lvlJc w:val="left"/>
      <w:pPr>
        <w:tabs>
          <w:tab w:val="num" w:pos="3240"/>
        </w:tabs>
        <w:ind w:left="3240" w:hanging="360"/>
      </w:pPr>
      <w:rPr>
        <w:rFonts w:ascii="Wingdings" w:hAnsi="Wingdings" w:hint="default"/>
      </w:rPr>
    </w:lvl>
    <w:lvl w:ilvl="5" w:tplc="EEAAB20A" w:tentative="1">
      <w:start w:val="1"/>
      <w:numFmt w:val="bullet"/>
      <w:lvlText w:val=""/>
      <w:lvlJc w:val="left"/>
      <w:pPr>
        <w:tabs>
          <w:tab w:val="num" w:pos="3960"/>
        </w:tabs>
        <w:ind w:left="3960" w:hanging="360"/>
      </w:pPr>
      <w:rPr>
        <w:rFonts w:ascii="Wingdings" w:hAnsi="Wingdings" w:hint="default"/>
      </w:rPr>
    </w:lvl>
    <w:lvl w:ilvl="6" w:tplc="D28A8DDC" w:tentative="1">
      <w:start w:val="1"/>
      <w:numFmt w:val="bullet"/>
      <w:lvlText w:val=""/>
      <w:lvlJc w:val="left"/>
      <w:pPr>
        <w:tabs>
          <w:tab w:val="num" w:pos="4680"/>
        </w:tabs>
        <w:ind w:left="4680" w:hanging="360"/>
      </w:pPr>
      <w:rPr>
        <w:rFonts w:ascii="Wingdings" w:hAnsi="Wingdings" w:hint="default"/>
      </w:rPr>
    </w:lvl>
    <w:lvl w:ilvl="7" w:tplc="C3E24882" w:tentative="1">
      <w:start w:val="1"/>
      <w:numFmt w:val="bullet"/>
      <w:lvlText w:val=""/>
      <w:lvlJc w:val="left"/>
      <w:pPr>
        <w:tabs>
          <w:tab w:val="num" w:pos="5400"/>
        </w:tabs>
        <w:ind w:left="5400" w:hanging="360"/>
      </w:pPr>
      <w:rPr>
        <w:rFonts w:ascii="Wingdings" w:hAnsi="Wingdings" w:hint="default"/>
      </w:rPr>
    </w:lvl>
    <w:lvl w:ilvl="8" w:tplc="F2EA8582"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0BD486C"/>
    <w:multiLevelType w:val="hybridMultilevel"/>
    <w:tmpl w:val="4E6AB5C6"/>
    <w:lvl w:ilvl="0" w:tplc="08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12766EFE"/>
    <w:multiLevelType w:val="hybridMultilevel"/>
    <w:tmpl w:val="9E0829C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3887C81"/>
    <w:multiLevelType w:val="hybridMultilevel"/>
    <w:tmpl w:val="5BF6715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14DF5C38"/>
    <w:multiLevelType w:val="hybridMultilevel"/>
    <w:tmpl w:val="4AB69D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5A06122"/>
    <w:multiLevelType w:val="hybridMultilevel"/>
    <w:tmpl w:val="42A8AB14"/>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15FA5171"/>
    <w:multiLevelType w:val="hybridMultilevel"/>
    <w:tmpl w:val="57363DF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60D2517"/>
    <w:multiLevelType w:val="hybridMultilevel"/>
    <w:tmpl w:val="41802944"/>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16E92E50"/>
    <w:multiLevelType w:val="hybridMultilevel"/>
    <w:tmpl w:val="9B826780"/>
    <w:lvl w:ilvl="0" w:tplc="08090001">
      <w:start w:val="1"/>
      <w:numFmt w:val="bullet"/>
      <w:lvlText w:val=""/>
      <w:lvlJc w:val="left"/>
      <w:pPr>
        <w:tabs>
          <w:tab w:val="num" w:pos="720"/>
        </w:tabs>
        <w:ind w:left="720" w:hanging="360"/>
      </w:pPr>
      <w:rPr>
        <w:rFonts w:ascii="Symbol" w:hAnsi="Symbol" w:hint="default"/>
      </w:rPr>
    </w:lvl>
    <w:lvl w:ilvl="1" w:tplc="530C74EA" w:tentative="1">
      <w:start w:val="1"/>
      <w:numFmt w:val="bullet"/>
      <w:lvlText w:val=""/>
      <w:lvlJc w:val="left"/>
      <w:pPr>
        <w:tabs>
          <w:tab w:val="num" w:pos="1440"/>
        </w:tabs>
        <w:ind w:left="1440" w:hanging="360"/>
      </w:pPr>
      <w:rPr>
        <w:rFonts w:ascii="Wingdings" w:hAnsi="Wingdings" w:hint="default"/>
      </w:rPr>
    </w:lvl>
    <w:lvl w:ilvl="2" w:tplc="9D20539A" w:tentative="1">
      <w:start w:val="1"/>
      <w:numFmt w:val="bullet"/>
      <w:lvlText w:val=""/>
      <w:lvlJc w:val="left"/>
      <w:pPr>
        <w:tabs>
          <w:tab w:val="num" w:pos="2160"/>
        </w:tabs>
        <w:ind w:left="2160" w:hanging="360"/>
      </w:pPr>
      <w:rPr>
        <w:rFonts w:ascii="Wingdings" w:hAnsi="Wingdings" w:hint="default"/>
      </w:rPr>
    </w:lvl>
    <w:lvl w:ilvl="3" w:tplc="8FD8BE16" w:tentative="1">
      <w:start w:val="1"/>
      <w:numFmt w:val="bullet"/>
      <w:lvlText w:val=""/>
      <w:lvlJc w:val="left"/>
      <w:pPr>
        <w:tabs>
          <w:tab w:val="num" w:pos="2880"/>
        </w:tabs>
        <w:ind w:left="2880" w:hanging="360"/>
      </w:pPr>
      <w:rPr>
        <w:rFonts w:ascii="Wingdings" w:hAnsi="Wingdings" w:hint="default"/>
      </w:rPr>
    </w:lvl>
    <w:lvl w:ilvl="4" w:tplc="FC26F114" w:tentative="1">
      <w:start w:val="1"/>
      <w:numFmt w:val="bullet"/>
      <w:lvlText w:val=""/>
      <w:lvlJc w:val="left"/>
      <w:pPr>
        <w:tabs>
          <w:tab w:val="num" w:pos="3600"/>
        </w:tabs>
        <w:ind w:left="3600" w:hanging="360"/>
      </w:pPr>
      <w:rPr>
        <w:rFonts w:ascii="Wingdings" w:hAnsi="Wingdings" w:hint="default"/>
      </w:rPr>
    </w:lvl>
    <w:lvl w:ilvl="5" w:tplc="531835E4" w:tentative="1">
      <w:start w:val="1"/>
      <w:numFmt w:val="bullet"/>
      <w:lvlText w:val=""/>
      <w:lvlJc w:val="left"/>
      <w:pPr>
        <w:tabs>
          <w:tab w:val="num" w:pos="4320"/>
        </w:tabs>
        <w:ind w:left="4320" w:hanging="360"/>
      </w:pPr>
      <w:rPr>
        <w:rFonts w:ascii="Wingdings" w:hAnsi="Wingdings" w:hint="default"/>
      </w:rPr>
    </w:lvl>
    <w:lvl w:ilvl="6" w:tplc="D09CA746" w:tentative="1">
      <w:start w:val="1"/>
      <w:numFmt w:val="bullet"/>
      <w:lvlText w:val=""/>
      <w:lvlJc w:val="left"/>
      <w:pPr>
        <w:tabs>
          <w:tab w:val="num" w:pos="5040"/>
        </w:tabs>
        <w:ind w:left="5040" w:hanging="360"/>
      </w:pPr>
      <w:rPr>
        <w:rFonts w:ascii="Wingdings" w:hAnsi="Wingdings" w:hint="default"/>
      </w:rPr>
    </w:lvl>
    <w:lvl w:ilvl="7" w:tplc="D3866976" w:tentative="1">
      <w:start w:val="1"/>
      <w:numFmt w:val="bullet"/>
      <w:lvlText w:val=""/>
      <w:lvlJc w:val="left"/>
      <w:pPr>
        <w:tabs>
          <w:tab w:val="num" w:pos="5760"/>
        </w:tabs>
        <w:ind w:left="5760" w:hanging="360"/>
      </w:pPr>
      <w:rPr>
        <w:rFonts w:ascii="Wingdings" w:hAnsi="Wingdings" w:hint="default"/>
      </w:rPr>
    </w:lvl>
    <w:lvl w:ilvl="8" w:tplc="31889A4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17D219D4"/>
    <w:multiLevelType w:val="hybridMultilevel"/>
    <w:tmpl w:val="111EEA0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18732AC5"/>
    <w:multiLevelType w:val="hybridMultilevel"/>
    <w:tmpl w:val="E9864FD4"/>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18C44664"/>
    <w:multiLevelType w:val="hybridMultilevel"/>
    <w:tmpl w:val="968AB262"/>
    <w:lvl w:ilvl="0" w:tplc="E3061CA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19267E5F"/>
    <w:multiLevelType w:val="hybridMultilevel"/>
    <w:tmpl w:val="C43249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5F1183"/>
    <w:multiLevelType w:val="hybridMultilevel"/>
    <w:tmpl w:val="E8DA8E02"/>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1A015A43"/>
    <w:multiLevelType w:val="hybridMultilevel"/>
    <w:tmpl w:val="0422DC92"/>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1ABF5587"/>
    <w:multiLevelType w:val="multilevel"/>
    <w:tmpl w:val="A7086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B7A46BE"/>
    <w:multiLevelType w:val="hybridMultilevel"/>
    <w:tmpl w:val="EC2037B6"/>
    <w:lvl w:ilvl="0" w:tplc="98404914">
      <w:start w:val="1"/>
      <w:numFmt w:val="decimal"/>
      <w:lvlText w:val="%1."/>
      <w:lvlJc w:val="left"/>
      <w:pPr>
        <w:tabs>
          <w:tab w:val="num" w:pos="720"/>
        </w:tabs>
        <w:ind w:left="720" w:hanging="72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1BCF16C8"/>
    <w:multiLevelType w:val="hybridMultilevel"/>
    <w:tmpl w:val="2140F3FE"/>
    <w:lvl w:ilvl="0" w:tplc="215E6514">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1C98250D"/>
    <w:multiLevelType w:val="hybridMultilevel"/>
    <w:tmpl w:val="C4E4F914"/>
    <w:lvl w:ilvl="0" w:tplc="04090001">
      <w:start w:val="1"/>
      <w:numFmt w:val="bullet"/>
      <w:lvlText w:val=""/>
      <w:lvlJc w:val="left"/>
      <w:pPr>
        <w:tabs>
          <w:tab w:val="num" w:pos="720"/>
        </w:tabs>
        <w:ind w:left="720" w:hanging="360"/>
      </w:pPr>
      <w:rPr>
        <w:rFonts w:ascii="Symbol" w:hAnsi="Symbol"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1D54448A"/>
    <w:multiLevelType w:val="hybridMultilevel"/>
    <w:tmpl w:val="2730B05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8" w15:restartNumberingAfterBreak="0">
    <w:nsid w:val="1D9A4965"/>
    <w:multiLevelType w:val="hybridMultilevel"/>
    <w:tmpl w:val="BADE8F74"/>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1D9A5396"/>
    <w:multiLevelType w:val="hybridMultilevel"/>
    <w:tmpl w:val="4992EEC2"/>
    <w:lvl w:ilvl="0" w:tplc="04090019">
      <w:start w:val="1"/>
      <w:numFmt w:val="low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0" w15:restartNumberingAfterBreak="0">
    <w:nsid w:val="1DDA76A0"/>
    <w:multiLevelType w:val="hybridMultilevel"/>
    <w:tmpl w:val="442475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1F776012"/>
    <w:multiLevelType w:val="hybridMultilevel"/>
    <w:tmpl w:val="C42EB768"/>
    <w:lvl w:ilvl="0" w:tplc="08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22681534"/>
    <w:multiLevelType w:val="hybridMultilevel"/>
    <w:tmpl w:val="0E681FD0"/>
    <w:lvl w:ilvl="0" w:tplc="1598CC4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22985E19"/>
    <w:multiLevelType w:val="hybridMultilevel"/>
    <w:tmpl w:val="3A484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22A26547"/>
    <w:multiLevelType w:val="hybridMultilevel"/>
    <w:tmpl w:val="5D3C3064"/>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231170FB"/>
    <w:multiLevelType w:val="hybridMultilevel"/>
    <w:tmpl w:val="1C600A28"/>
    <w:lvl w:ilvl="0" w:tplc="08090001">
      <w:start w:val="1"/>
      <w:numFmt w:val="bullet"/>
      <w:lvlText w:val=""/>
      <w:lvlJc w:val="left"/>
      <w:pPr>
        <w:tabs>
          <w:tab w:val="num" w:pos="1800"/>
        </w:tabs>
        <w:ind w:left="1800" w:hanging="360"/>
      </w:pPr>
      <w:rPr>
        <w:rFonts w:ascii="Symbol" w:hAnsi="Symbol" w:hint="default"/>
      </w:rPr>
    </w:lvl>
    <w:lvl w:ilvl="1" w:tplc="08090003" w:tentative="1">
      <w:start w:val="1"/>
      <w:numFmt w:val="bullet"/>
      <w:lvlText w:val="o"/>
      <w:lvlJc w:val="left"/>
      <w:pPr>
        <w:tabs>
          <w:tab w:val="num" w:pos="2520"/>
        </w:tabs>
        <w:ind w:left="2520" w:hanging="360"/>
      </w:pPr>
      <w:rPr>
        <w:rFonts w:ascii="Courier New" w:hAnsi="Courier New" w:cs="Courier New" w:hint="default"/>
      </w:rPr>
    </w:lvl>
    <w:lvl w:ilvl="2" w:tplc="08090005" w:tentative="1">
      <w:start w:val="1"/>
      <w:numFmt w:val="bullet"/>
      <w:lvlText w:val=""/>
      <w:lvlJc w:val="left"/>
      <w:pPr>
        <w:tabs>
          <w:tab w:val="num" w:pos="3240"/>
        </w:tabs>
        <w:ind w:left="3240" w:hanging="360"/>
      </w:pPr>
      <w:rPr>
        <w:rFonts w:ascii="Wingdings" w:hAnsi="Wingdings" w:hint="default"/>
      </w:rPr>
    </w:lvl>
    <w:lvl w:ilvl="3" w:tplc="08090001" w:tentative="1">
      <w:start w:val="1"/>
      <w:numFmt w:val="bullet"/>
      <w:lvlText w:val=""/>
      <w:lvlJc w:val="left"/>
      <w:pPr>
        <w:tabs>
          <w:tab w:val="num" w:pos="3960"/>
        </w:tabs>
        <w:ind w:left="3960" w:hanging="360"/>
      </w:pPr>
      <w:rPr>
        <w:rFonts w:ascii="Symbol" w:hAnsi="Symbol" w:hint="default"/>
      </w:rPr>
    </w:lvl>
    <w:lvl w:ilvl="4" w:tplc="08090003" w:tentative="1">
      <w:start w:val="1"/>
      <w:numFmt w:val="bullet"/>
      <w:lvlText w:val="o"/>
      <w:lvlJc w:val="left"/>
      <w:pPr>
        <w:tabs>
          <w:tab w:val="num" w:pos="4680"/>
        </w:tabs>
        <w:ind w:left="4680" w:hanging="360"/>
      </w:pPr>
      <w:rPr>
        <w:rFonts w:ascii="Courier New" w:hAnsi="Courier New" w:cs="Courier New" w:hint="default"/>
      </w:rPr>
    </w:lvl>
    <w:lvl w:ilvl="5" w:tplc="08090005" w:tentative="1">
      <w:start w:val="1"/>
      <w:numFmt w:val="bullet"/>
      <w:lvlText w:val=""/>
      <w:lvlJc w:val="left"/>
      <w:pPr>
        <w:tabs>
          <w:tab w:val="num" w:pos="5400"/>
        </w:tabs>
        <w:ind w:left="5400" w:hanging="360"/>
      </w:pPr>
      <w:rPr>
        <w:rFonts w:ascii="Wingdings" w:hAnsi="Wingdings" w:hint="default"/>
      </w:rPr>
    </w:lvl>
    <w:lvl w:ilvl="6" w:tplc="08090001" w:tentative="1">
      <w:start w:val="1"/>
      <w:numFmt w:val="bullet"/>
      <w:lvlText w:val=""/>
      <w:lvlJc w:val="left"/>
      <w:pPr>
        <w:tabs>
          <w:tab w:val="num" w:pos="6120"/>
        </w:tabs>
        <w:ind w:left="6120" w:hanging="360"/>
      </w:pPr>
      <w:rPr>
        <w:rFonts w:ascii="Symbol" w:hAnsi="Symbol" w:hint="default"/>
      </w:rPr>
    </w:lvl>
    <w:lvl w:ilvl="7" w:tplc="08090003" w:tentative="1">
      <w:start w:val="1"/>
      <w:numFmt w:val="bullet"/>
      <w:lvlText w:val="o"/>
      <w:lvlJc w:val="left"/>
      <w:pPr>
        <w:tabs>
          <w:tab w:val="num" w:pos="6840"/>
        </w:tabs>
        <w:ind w:left="6840" w:hanging="360"/>
      </w:pPr>
      <w:rPr>
        <w:rFonts w:ascii="Courier New" w:hAnsi="Courier New" w:cs="Courier New" w:hint="default"/>
      </w:rPr>
    </w:lvl>
    <w:lvl w:ilvl="8" w:tplc="08090005" w:tentative="1">
      <w:start w:val="1"/>
      <w:numFmt w:val="bullet"/>
      <w:lvlText w:val=""/>
      <w:lvlJc w:val="left"/>
      <w:pPr>
        <w:tabs>
          <w:tab w:val="num" w:pos="7560"/>
        </w:tabs>
        <w:ind w:left="7560" w:hanging="360"/>
      </w:pPr>
      <w:rPr>
        <w:rFonts w:ascii="Wingdings" w:hAnsi="Wingdings" w:hint="default"/>
      </w:rPr>
    </w:lvl>
  </w:abstractNum>
  <w:abstractNum w:abstractNumId="46" w15:restartNumberingAfterBreak="0">
    <w:nsid w:val="23565ABF"/>
    <w:multiLevelType w:val="hybridMultilevel"/>
    <w:tmpl w:val="C6900F98"/>
    <w:lvl w:ilvl="0" w:tplc="08090001">
      <w:start w:val="1"/>
      <w:numFmt w:val="bullet"/>
      <w:lvlText w:val=""/>
      <w:lvlJc w:val="left"/>
      <w:pPr>
        <w:tabs>
          <w:tab w:val="num" w:pos="720"/>
        </w:tabs>
        <w:ind w:left="720" w:hanging="360"/>
      </w:pPr>
      <w:rPr>
        <w:rFonts w:ascii="Symbol" w:hAnsi="Symbol" w:hint="default"/>
      </w:rPr>
    </w:lvl>
    <w:lvl w:ilvl="1" w:tplc="C34CD4AA" w:tentative="1">
      <w:start w:val="1"/>
      <w:numFmt w:val="bullet"/>
      <w:lvlText w:val=""/>
      <w:lvlJc w:val="left"/>
      <w:pPr>
        <w:tabs>
          <w:tab w:val="num" w:pos="1440"/>
        </w:tabs>
        <w:ind w:left="1440" w:hanging="360"/>
      </w:pPr>
      <w:rPr>
        <w:rFonts w:ascii="Wingdings" w:hAnsi="Wingdings" w:hint="default"/>
      </w:rPr>
    </w:lvl>
    <w:lvl w:ilvl="2" w:tplc="22C41E04" w:tentative="1">
      <w:start w:val="1"/>
      <w:numFmt w:val="bullet"/>
      <w:lvlText w:val=""/>
      <w:lvlJc w:val="left"/>
      <w:pPr>
        <w:tabs>
          <w:tab w:val="num" w:pos="2160"/>
        </w:tabs>
        <w:ind w:left="2160" w:hanging="360"/>
      </w:pPr>
      <w:rPr>
        <w:rFonts w:ascii="Wingdings" w:hAnsi="Wingdings" w:hint="default"/>
      </w:rPr>
    </w:lvl>
    <w:lvl w:ilvl="3" w:tplc="CF1016E0" w:tentative="1">
      <w:start w:val="1"/>
      <w:numFmt w:val="bullet"/>
      <w:lvlText w:val=""/>
      <w:lvlJc w:val="left"/>
      <w:pPr>
        <w:tabs>
          <w:tab w:val="num" w:pos="2880"/>
        </w:tabs>
        <w:ind w:left="2880" w:hanging="360"/>
      </w:pPr>
      <w:rPr>
        <w:rFonts w:ascii="Wingdings" w:hAnsi="Wingdings" w:hint="default"/>
      </w:rPr>
    </w:lvl>
    <w:lvl w:ilvl="4" w:tplc="E1CE2E96" w:tentative="1">
      <w:start w:val="1"/>
      <w:numFmt w:val="bullet"/>
      <w:lvlText w:val=""/>
      <w:lvlJc w:val="left"/>
      <w:pPr>
        <w:tabs>
          <w:tab w:val="num" w:pos="3600"/>
        </w:tabs>
        <w:ind w:left="3600" w:hanging="360"/>
      </w:pPr>
      <w:rPr>
        <w:rFonts w:ascii="Wingdings" w:hAnsi="Wingdings" w:hint="default"/>
      </w:rPr>
    </w:lvl>
    <w:lvl w:ilvl="5" w:tplc="924AB146" w:tentative="1">
      <w:start w:val="1"/>
      <w:numFmt w:val="bullet"/>
      <w:lvlText w:val=""/>
      <w:lvlJc w:val="left"/>
      <w:pPr>
        <w:tabs>
          <w:tab w:val="num" w:pos="4320"/>
        </w:tabs>
        <w:ind w:left="4320" w:hanging="360"/>
      </w:pPr>
      <w:rPr>
        <w:rFonts w:ascii="Wingdings" w:hAnsi="Wingdings" w:hint="default"/>
      </w:rPr>
    </w:lvl>
    <w:lvl w:ilvl="6" w:tplc="54246E20" w:tentative="1">
      <w:start w:val="1"/>
      <w:numFmt w:val="bullet"/>
      <w:lvlText w:val=""/>
      <w:lvlJc w:val="left"/>
      <w:pPr>
        <w:tabs>
          <w:tab w:val="num" w:pos="5040"/>
        </w:tabs>
        <w:ind w:left="5040" w:hanging="360"/>
      </w:pPr>
      <w:rPr>
        <w:rFonts w:ascii="Wingdings" w:hAnsi="Wingdings" w:hint="default"/>
      </w:rPr>
    </w:lvl>
    <w:lvl w:ilvl="7" w:tplc="434AF8C6" w:tentative="1">
      <w:start w:val="1"/>
      <w:numFmt w:val="bullet"/>
      <w:lvlText w:val=""/>
      <w:lvlJc w:val="left"/>
      <w:pPr>
        <w:tabs>
          <w:tab w:val="num" w:pos="5760"/>
        </w:tabs>
        <w:ind w:left="5760" w:hanging="360"/>
      </w:pPr>
      <w:rPr>
        <w:rFonts w:ascii="Wingdings" w:hAnsi="Wingdings" w:hint="default"/>
      </w:rPr>
    </w:lvl>
    <w:lvl w:ilvl="8" w:tplc="63CC1602"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49F134A"/>
    <w:multiLevelType w:val="hybridMultilevel"/>
    <w:tmpl w:val="A6A0E7AC"/>
    <w:lvl w:ilvl="0" w:tplc="1598CC4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24AF0DAA"/>
    <w:multiLevelType w:val="hybridMultilevel"/>
    <w:tmpl w:val="A4364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4D7738B"/>
    <w:multiLevelType w:val="hybridMultilevel"/>
    <w:tmpl w:val="C05AE49E"/>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0" w15:restartNumberingAfterBreak="0">
    <w:nsid w:val="25C93DA5"/>
    <w:multiLevelType w:val="hybridMultilevel"/>
    <w:tmpl w:val="583C4C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26EE2084"/>
    <w:multiLevelType w:val="hybridMultilevel"/>
    <w:tmpl w:val="9C7A7684"/>
    <w:lvl w:ilvl="0" w:tplc="0809000B">
      <w:start w:val="1"/>
      <w:numFmt w:val="bullet"/>
      <w:lvlText w:val=""/>
      <w:lvlJc w:val="left"/>
      <w:pPr>
        <w:tabs>
          <w:tab w:val="num" w:pos="1440"/>
        </w:tabs>
        <w:ind w:left="1440" w:hanging="360"/>
      </w:pPr>
      <w:rPr>
        <w:rFonts w:ascii="Wingdings" w:hAnsi="Wingdings" w:hint="default"/>
      </w:rPr>
    </w:lvl>
    <w:lvl w:ilvl="1" w:tplc="08090003" w:tentative="1">
      <w:start w:val="1"/>
      <w:numFmt w:val="bullet"/>
      <w:lvlText w:val="o"/>
      <w:lvlJc w:val="left"/>
      <w:pPr>
        <w:tabs>
          <w:tab w:val="num" w:pos="2160"/>
        </w:tabs>
        <w:ind w:left="2160" w:hanging="360"/>
      </w:pPr>
      <w:rPr>
        <w:rFonts w:ascii="Courier New" w:hAnsi="Courier New" w:cs="Courier New" w:hint="default"/>
      </w:rPr>
    </w:lvl>
    <w:lvl w:ilvl="2" w:tplc="08090005" w:tentative="1">
      <w:start w:val="1"/>
      <w:numFmt w:val="bullet"/>
      <w:lvlText w:val=""/>
      <w:lvlJc w:val="left"/>
      <w:pPr>
        <w:tabs>
          <w:tab w:val="num" w:pos="2880"/>
        </w:tabs>
        <w:ind w:left="2880" w:hanging="360"/>
      </w:pPr>
      <w:rPr>
        <w:rFonts w:ascii="Wingdings" w:hAnsi="Wingdings" w:hint="default"/>
      </w:rPr>
    </w:lvl>
    <w:lvl w:ilvl="3" w:tplc="08090001" w:tentative="1">
      <w:start w:val="1"/>
      <w:numFmt w:val="bullet"/>
      <w:lvlText w:val=""/>
      <w:lvlJc w:val="left"/>
      <w:pPr>
        <w:tabs>
          <w:tab w:val="num" w:pos="3600"/>
        </w:tabs>
        <w:ind w:left="3600" w:hanging="360"/>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52" w15:restartNumberingAfterBreak="0">
    <w:nsid w:val="27274971"/>
    <w:multiLevelType w:val="hybridMultilevel"/>
    <w:tmpl w:val="2FEAA1F2"/>
    <w:lvl w:ilvl="0" w:tplc="4DA8B358">
      <w:start w:val="1"/>
      <w:numFmt w:val="lowerRoman"/>
      <w:lvlText w:val="(%1)"/>
      <w:lvlJc w:val="left"/>
      <w:pPr>
        <w:tabs>
          <w:tab w:val="num" w:pos="1080"/>
        </w:tabs>
        <w:ind w:left="1080" w:hanging="72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274364B8"/>
    <w:multiLevelType w:val="hybridMultilevel"/>
    <w:tmpl w:val="A97C84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291C5254"/>
    <w:multiLevelType w:val="hybridMultilevel"/>
    <w:tmpl w:val="5BE02E04"/>
    <w:lvl w:ilvl="0" w:tplc="08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2AF65177"/>
    <w:multiLevelType w:val="hybridMultilevel"/>
    <w:tmpl w:val="F2B82C16"/>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6" w15:restartNumberingAfterBreak="0">
    <w:nsid w:val="2C9340AA"/>
    <w:multiLevelType w:val="hybridMultilevel"/>
    <w:tmpl w:val="FF74BAF6"/>
    <w:lvl w:ilvl="0" w:tplc="0409000D">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7" w15:restartNumberingAfterBreak="0">
    <w:nsid w:val="2D000642"/>
    <w:multiLevelType w:val="hybridMultilevel"/>
    <w:tmpl w:val="6C182EB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8" w15:restartNumberingAfterBreak="0">
    <w:nsid w:val="2E2A2ADE"/>
    <w:multiLevelType w:val="hybridMultilevel"/>
    <w:tmpl w:val="F3E2C646"/>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9" w15:restartNumberingAfterBreak="0">
    <w:nsid w:val="2E802216"/>
    <w:multiLevelType w:val="hybridMultilevel"/>
    <w:tmpl w:val="974A8C9E"/>
    <w:lvl w:ilvl="0" w:tplc="08090001">
      <w:start w:val="1"/>
      <w:numFmt w:val="bullet"/>
      <w:lvlText w:val=""/>
      <w:lvlJc w:val="left"/>
      <w:pPr>
        <w:tabs>
          <w:tab w:val="num" w:pos="720"/>
        </w:tabs>
        <w:ind w:left="720" w:hanging="360"/>
      </w:pPr>
      <w:rPr>
        <w:rFonts w:ascii="Symbol" w:hAnsi="Symbol" w:hint="default"/>
      </w:rPr>
    </w:lvl>
    <w:lvl w:ilvl="1" w:tplc="B47443C4" w:tentative="1">
      <w:start w:val="1"/>
      <w:numFmt w:val="bullet"/>
      <w:lvlText w:val=""/>
      <w:lvlJc w:val="left"/>
      <w:pPr>
        <w:tabs>
          <w:tab w:val="num" w:pos="1440"/>
        </w:tabs>
        <w:ind w:left="1440" w:hanging="360"/>
      </w:pPr>
      <w:rPr>
        <w:rFonts w:ascii="Wingdings" w:hAnsi="Wingdings" w:hint="default"/>
      </w:rPr>
    </w:lvl>
    <w:lvl w:ilvl="2" w:tplc="14729702" w:tentative="1">
      <w:start w:val="1"/>
      <w:numFmt w:val="bullet"/>
      <w:lvlText w:val=""/>
      <w:lvlJc w:val="left"/>
      <w:pPr>
        <w:tabs>
          <w:tab w:val="num" w:pos="2160"/>
        </w:tabs>
        <w:ind w:left="2160" w:hanging="360"/>
      </w:pPr>
      <w:rPr>
        <w:rFonts w:ascii="Wingdings" w:hAnsi="Wingdings" w:hint="default"/>
      </w:rPr>
    </w:lvl>
    <w:lvl w:ilvl="3" w:tplc="C00CFFBC" w:tentative="1">
      <w:start w:val="1"/>
      <w:numFmt w:val="bullet"/>
      <w:lvlText w:val=""/>
      <w:lvlJc w:val="left"/>
      <w:pPr>
        <w:tabs>
          <w:tab w:val="num" w:pos="2880"/>
        </w:tabs>
        <w:ind w:left="2880" w:hanging="360"/>
      </w:pPr>
      <w:rPr>
        <w:rFonts w:ascii="Wingdings" w:hAnsi="Wingdings" w:hint="default"/>
      </w:rPr>
    </w:lvl>
    <w:lvl w:ilvl="4" w:tplc="8D48821E" w:tentative="1">
      <w:start w:val="1"/>
      <w:numFmt w:val="bullet"/>
      <w:lvlText w:val=""/>
      <w:lvlJc w:val="left"/>
      <w:pPr>
        <w:tabs>
          <w:tab w:val="num" w:pos="3600"/>
        </w:tabs>
        <w:ind w:left="3600" w:hanging="360"/>
      </w:pPr>
      <w:rPr>
        <w:rFonts w:ascii="Wingdings" w:hAnsi="Wingdings" w:hint="default"/>
      </w:rPr>
    </w:lvl>
    <w:lvl w:ilvl="5" w:tplc="4DF0671A" w:tentative="1">
      <w:start w:val="1"/>
      <w:numFmt w:val="bullet"/>
      <w:lvlText w:val=""/>
      <w:lvlJc w:val="left"/>
      <w:pPr>
        <w:tabs>
          <w:tab w:val="num" w:pos="4320"/>
        </w:tabs>
        <w:ind w:left="4320" w:hanging="360"/>
      </w:pPr>
      <w:rPr>
        <w:rFonts w:ascii="Wingdings" w:hAnsi="Wingdings" w:hint="default"/>
      </w:rPr>
    </w:lvl>
    <w:lvl w:ilvl="6" w:tplc="ABBAB4BA" w:tentative="1">
      <w:start w:val="1"/>
      <w:numFmt w:val="bullet"/>
      <w:lvlText w:val=""/>
      <w:lvlJc w:val="left"/>
      <w:pPr>
        <w:tabs>
          <w:tab w:val="num" w:pos="5040"/>
        </w:tabs>
        <w:ind w:left="5040" w:hanging="360"/>
      </w:pPr>
      <w:rPr>
        <w:rFonts w:ascii="Wingdings" w:hAnsi="Wingdings" w:hint="default"/>
      </w:rPr>
    </w:lvl>
    <w:lvl w:ilvl="7" w:tplc="CDB41672" w:tentative="1">
      <w:start w:val="1"/>
      <w:numFmt w:val="bullet"/>
      <w:lvlText w:val=""/>
      <w:lvlJc w:val="left"/>
      <w:pPr>
        <w:tabs>
          <w:tab w:val="num" w:pos="5760"/>
        </w:tabs>
        <w:ind w:left="5760" w:hanging="360"/>
      </w:pPr>
      <w:rPr>
        <w:rFonts w:ascii="Wingdings" w:hAnsi="Wingdings" w:hint="default"/>
      </w:rPr>
    </w:lvl>
    <w:lvl w:ilvl="8" w:tplc="6CB4D7E6"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325A5342"/>
    <w:multiLevelType w:val="hybridMultilevel"/>
    <w:tmpl w:val="8A8ECB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32DD07C9"/>
    <w:multiLevelType w:val="hybridMultilevel"/>
    <w:tmpl w:val="9402A6F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360"/>
        </w:tabs>
        <w:ind w:left="360" w:hanging="360"/>
      </w:pPr>
      <w:rPr>
        <w:rFonts w:ascii="Courier New" w:hAnsi="Courier New" w:cs="Courier New" w:hint="default"/>
      </w:rPr>
    </w:lvl>
    <w:lvl w:ilvl="8" w:tplc="04090005">
      <w:start w:val="1"/>
      <w:numFmt w:val="bullet"/>
      <w:lvlText w:val=""/>
      <w:lvlJc w:val="left"/>
      <w:pPr>
        <w:tabs>
          <w:tab w:val="num" w:pos="360"/>
        </w:tabs>
        <w:ind w:left="360" w:hanging="360"/>
      </w:pPr>
      <w:rPr>
        <w:rFonts w:ascii="Wingdings" w:hAnsi="Wingdings" w:hint="default"/>
      </w:rPr>
    </w:lvl>
  </w:abstractNum>
  <w:abstractNum w:abstractNumId="62" w15:restartNumberingAfterBreak="0">
    <w:nsid w:val="335B677C"/>
    <w:multiLevelType w:val="hybridMultilevel"/>
    <w:tmpl w:val="6E4A6CB2"/>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34816AF3"/>
    <w:multiLevelType w:val="hybridMultilevel"/>
    <w:tmpl w:val="852A15AE"/>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4" w15:restartNumberingAfterBreak="0">
    <w:nsid w:val="34A1441C"/>
    <w:multiLevelType w:val="hybridMultilevel"/>
    <w:tmpl w:val="72DCFC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34D1692E"/>
    <w:multiLevelType w:val="hybridMultilevel"/>
    <w:tmpl w:val="C060C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35AD6CF7"/>
    <w:multiLevelType w:val="hybridMultilevel"/>
    <w:tmpl w:val="682A8034"/>
    <w:lvl w:ilvl="0" w:tplc="08090001">
      <w:start w:val="1"/>
      <w:numFmt w:val="bullet"/>
      <w:lvlText w:val=""/>
      <w:lvlJc w:val="left"/>
      <w:pPr>
        <w:tabs>
          <w:tab w:val="num" w:pos="720"/>
        </w:tabs>
        <w:ind w:left="720" w:hanging="360"/>
      </w:pPr>
      <w:rPr>
        <w:rFonts w:ascii="Symbol" w:hAnsi="Symbol" w:hint="default"/>
      </w:rPr>
    </w:lvl>
    <w:lvl w:ilvl="1" w:tplc="2760EC56" w:tentative="1">
      <w:start w:val="1"/>
      <w:numFmt w:val="bullet"/>
      <w:lvlText w:val=""/>
      <w:lvlJc w:val="left"/>
      <w:pPr>
        <w:tabs>
          <w:tab w:val="num" w:pos="1440"/>
        </w:tabs>
        <w:ind w:left="1440" w:hanging="360"/>
      </w:pPr>
      <w:rPr>
        <w:rFonts w:ascii="Wingdings" w:hAnsi="Wingdings" w:hint="default"/>
      </w:rPr>
    </w:lvl>
    <w:lvl w:ilvl="2" w:tplc="30A2187C" w:tentative="1">
      <w:start w:val="1"/>
      <w:numFmt w:val="bullet"/>
      <w:lvlText w:val=""/>
      <w:lvlJc w:val="left"/>
      <w:pPr>
        <w:tabs>
          <w:tab w:val="num" w:pos="2160"/>
        </w:tabs>
        <w:ind w:left="2160" w:hanging="360"/>
      </w:pPr>
      <w:rPr>
        <w:rFonts w:ascii="Wingdings" w:hAnsi="Wingdings" w:hint="default"/>
      </w:rPr>
    </w:lvl>
    <w:lvl w:ilvl="3" w:tplc="A9CCA016" w:tentative="1">
      <w:start w:val="1"/>
      <w:numFmt w:val="bullet"/>
      <w:lvlText w:val=""/>
      <w:lvlJc w:val="left"/>
      <w:pPr>
        <w:tabs>
          <w:tab w:val="num" w:pos="2880"/>
        </w:tabs>
        <w:ind w:left="2880" w:hanging="360"/>
      </w:pPr>
      <w:rPr>
        <w:rFonts w:ascii="Wingdings" w:hAnsi="Wingdings" w:hint="default"/>
      </w:rPr>
    </w:lvl>
    <w:lvl w:ilvl="4" w:tplc="FAAE81B8" w:tentative="1">
      <w:start w:val="1"/>
      <w:numFmt w:val="bullet"/>
      <w:lvlText w:val=""/>
      <w:lvlJc w:val="left"/>
      <w:pPr>
        <w:tabs>
          <w:tab w:val="num" w:pos="3600"/>
        </w:tabs>
        <w:ind w:left="3600" w:hanging="360"/>
      </w:pPr>
      <w:rPr>
        <w:rFonts w:ascii="Wingdings" w:hAnsi="Wingdings" w:hint="default"/>
      </w:rPr>
    </w:lvl>
    <w:lvl w:ilvl="5" w:tplc="D5C0DE94" w:tentative="1">
      <w:start w:val="1"/>
      <w:numFmt w:val="bullet"/>
      <w:lvlText w:val=""/>
      <w:lvlJc w:val="left"/>
      <w:pPr>
        <w:tabs>
          <w:tab w:val="num" w:pos="4320"/>
        </w:tabs>
        <w:ind w:left="4320" w:hanging="360"/>
      </w:pPr>
      <w:rPr>
        <w:rFonts w:ascii="Wingdings" w:hAnsi="Wingdings" w:hint="default"/>
      </w:rPr>
    </w:lvl>
    <w:lvl w:ilvl="6" w:tplc="6FD6D7A0" w:tentative="1">
      <w:start w:val="1"/>
      <w:numFmt w:val="bullet"/>
      <w:lvlText w:val=""/>
      <w:lvlJc w:val="left"/>
      <w:pPr>
        <w:tabs>
          <w:tab w:val="num" w:pos="5040"/>
        </w:tabs>
        <w:ind w:left="5040" w:hanging="360"/>
      </w:pPr>
      <w:rPr>
        <w:rFonts w:ascii="Wingdings" w:hAnsi="Wingdings" w:hint="default"/>
      </w:rPr>
    </w:lvl>
    <w:lvl w:ilvl="7" w:tplc="9C260ABA" w:tentative="1">
      <w:start w:val="1"/>
      <w:numFmt w:val="bullet"/>
      <w:lvlText w:val=""/>
      <w:lvlJc w:val="left"/>
      <w:pPr>
        <w:tabs>
          <w:tab w:val="num" w:pos="5760"/>
        </w:tabs>
        <w:ind w:left="5760" w:hanging="360"/>
      </w:pPr>
      <w:rPr>
        <w:rFonts w:ascii="Wingdings" w:hAnsi="Wingdings" w:hint="default"/>
      </w:rPr>
    </w:lvl>
    <w:lvl w:ilvl="8" w:tplc="EDD4729C"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361875F8"/>
    <w:multiLevelType w:val="hybridMultilevel"/>
    <w:tmpl w:val="1764A536"/>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36257A7D"/>
    <w:multiLevelType w:val="hybridMultilevel"/>
    <w:tmpl w:val="A49C97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3C27600D"/>
    <w:multiLevelType w:val="hybridMultilevel"/>
    <w:tmpl w:val="2A9616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0" w15:restartNumberingAfterBreak="0">
    <w:nsid w:val="3C485557"/>
    <w:multiLevelType w:val="hybridMultilevel"/>
    <w:tmpl w:val="C8AE77C4"/>
    <w:lvl w:ilvl="0" w:tplc="04090009">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1" w15:restartNumberingAfterBreak="0">
    <w:nsid w:val="3C997F5F"/>
    <w:multiLevelType w:val="hybridMultilevel"/>
    <w:tmpl w:val="65E8CE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3CD911E6"/>
    <w:multiLevelType w:val="hybridMultilevel"/>
    <w:tmpl w:val="D1DEC706"/>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3D4F45F4"/>
    <w:multiLevelType w:val="hybridMultilevel"/>
    <w:tmpl w:val="D0CCA3C2"/>
    <w:lvl w:ilvl="0" w:tplc="7346D29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4" w15:restartNumberingAfterBreak="0">
    <w:nsid w:val="3DB16176"/>
    <w:multiLevelType w:val="hybridMultilevel"/>
    <w:tmpl w:val="818E9F10"/>
    <w:lvl w:ilvl="0" w:tplc="08090001">
      <w:start w:val="1"/>
      <w:numFmt w:val="bullet"/>
      <w:lvlText w:val=""/>
      <w:lvlJc w:val="left"/>
      <w:pPr>
        <w:tabs>
          <w:tab w:val="num" w:pos="360"/>
        </w:tabs>
        <w:ind w:left="360" w:hanging="360"/>
      </w:pPr>
      <w:rPr>
        <w:rFonts w:ascii="Symbol" w:hAnsi="Symbol" w:hint="default"/>
      </w:rPr>
    </w:lvl>
    <w:lvl w:ilvl="1" w:tplc="05EC8F5C" w:tentative="1">
      <w:start w:val="1"/>
      <w:numFmt w:val="bullet"/>
      <w:lvlText w:val=""/>
      <w:lvlPicBulletId w:val="0"/>
      <w:lvlJc w:val="left"/>
      <w:pPr>
        <w:tabs>
          <w:tab w:val="num" w:pos="1080"/>
        </w:tabs>
        <w:ind w:left="1080" w:hanging="360"/>
      </w:pPr>
      <w:rPr>
        <w:rFonts w:ascii="Symbol" w:hAnsi="Symbol" w:hint="default"/>
      </w:rPr>
    </w:lvl>
    <w:lvl w:ilvl="2" w:tplc="5948820A" w:tentative="1">
      <w:start w:val="1"/>
      <w:numFmt w:val="bullet"/>
      <w:lvlText w:val=""/>
      <w:lvlPicBulletId w:val="0"/>
      <w:lvlJc w:val="left"/>
      <w:pPr>
        <w:tabs>
          <w:tab w:val="num" w:pos="1800"/>
        </w:tabs>
        <w:ind w:left="1800" w:hanging="360"/>
      </w:pPr>
      <w:rPr>
        <w:rFonts w:ascii="Symbol" w:hAnsi="Symbol" w:hint="default"/>
      </w:rPr>
    </w:lvl>
    <w:lvl w:ilvl="3" w:tplc="23D27B54" w:tentative="1">
      <w:start w:val="1"/>
      <w:numFmt w:val="bullet"/>
      <w:lvlText w:val=""/>
      <w:lvlPicBulletId w:val="0"/>
      <w:lvlJc w:val="left"/>
      <w:pPr>
        <w:tabs>
          <w:tab w:val="num" w:pos="2520"/>
        </w:tabs>
        <w:ind w:left="2520" w:hanging="360"/>
      </w:pPr>
      <w:rPr>
        <w:rFonts w:ascii="Symbol" w:hAnsi="Symbol" w:hint="default"/>
      </w:rPr>
    </w:lvl>
    <w:lvl w:ilvl="4" w:tplc="B7B8C3BE" w:tentative="1">
      <w:start w:val="1"/>
      <w:numFmt w:val="bullet"/>
      <w:lvlText w:val=""/>
      <w:lvlPicBulletId w:val="0"/>
      <w:lvlJc w:val="left"/>
      <w:pPr>
        <w:tabs>
          <w:tab w:val="num" w:pos="3240"/>
        </w:tabs>
        <w:ind w:left="3240" w:hanging="360"/>
      </w:pPr>
      <w:rPr>
        <w:rFonts w:ascii="Symbol" w:hAnsi="Symbol" w:hint="default"/>
      </w:rPr>
    </w:lvl>
    <w:lvl w:ilvl="5" w:tplc="E864DFC2" w:tentative="1">
      <w:start w:val="1"/>
      <w:numFmt w:val="bullet"/>
      <w:lvlText w:val=""/>
      <w:lvlPicBulletId w:val="0"/>
      <w:lvlJc w:val="left"/>
      <w:pPr>
        <w:tabs>
          <w:tab w:val="num" w:pos="3960"/>
        </w:tabs>
        <w:ind w:left="3960" w:hanging="360"/>
      </w:pPr>
      <w:rPr>
        <w:rFonts w:ascii="Symbol" w:hAnsi="Symbol" w:hint="default"/>
      </w:rPr>
    </w:lvl>
    <w:lvl w:ilvl="6" w:tplc="A2FAD2B2" w:tentative="1">
      <w:start w:val="1"/>
      <w:numFmt w:val="bullet"/>
      <w:lvlText w:val=""/>
      <w:lvlPicBulletId w:val="0"/>
      <w:lvlJc w:val="left"/>
      <w:pPr>
        <w:tabs>
          <w:tab w:val="num" w:pos="4680"/>
        </w:tabs>
        <w:ind w:left="4680" w:hanging="360"/>
      </w:pPr>
      <w:rPr>
        <w:rFonts w:ascii="Symbol" w:hAnsi="Symbol" w:hint="default"/>
      </w:rPr>
    </w:lvl>
    <w:lvl w:ilvl="7" w:tplc="88BE4652" w:tentative="1">
      <w:start w:val="1"/>
      <w:numFmt w:val="bullet"/>
      <w:lvlText w:val=""/>
      <w:lvlPicBulletId w:val="0"/>
      <w:lvlJc w:val="left"/>
      <w:pPr>
        <w:tabs>
          <w:tab w:val="num" w:pos="5400"/>
        </w:tabs>
        <w:ind w:left="5400" w:hanging="360"/>
      </w:pPr>
      <w:rPr>
        <w:rFonts w:ascii="Symbol" w:hAnsi="Symbol" w:hint="default"/>
      </w:rPr>
    </w:lvl>
    <w:lvl w:ilvl="8" w:tplc="16CE22A4" w:tentative="1">
      <w:start w:val="1"/>
      <w:numFmt w:val="bullet"/>
      <w:lvlText w:val=""/>
      <w:lvlPicBulletId w:val="0"/>
      <w:lvlJc w:val="left"/>
      <w:pPr>
        <w:tabs>
          <w:tab w:val="num" w:pos="6120"/>
        </w:tabs>
        <w:ind w:left="6120" w:hanging="360"/>
      </w:pPr>
      <w:rPr>
        <w:rFonts w:ascii="Symbol" w:hAnsi="Symbol" w:hint="default"/>
      </w:rPr>
    </w:lvl>
  </w:abstractNum>
  <w:abstractNum w:abstractNumId="75" w15:restartNumberingAfterBreak="0">
    <w:nsid w:val="3DE115CC"/>
    <w:multiLevelType w:val="hybridMultilevel"/>
    <w:tmpl w:val="C87A6526"/>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6" w15:restartNumberingAfterBreak="0">
    <w:nsid w:val="40D60F90"/>
    <w:multiLevelType w:val="hybridMultilevel"/>
    <w:tmpl w:val="5FF6C98C"/>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7" w15:restartNumberingAfterBreak="0">
    <w:nsid w:val="41150CD1"/>
    <w:multiLevelType w:val="hybridMultilevel"/>
    <w:tmpl w:val="CA14E6A4"/>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8" w15:restartNumberingAfterBreak="0">
    <w:nsid w:val="42893C56"/>
    <w:multiLevelType w:val="hybridMultilevel"/>
    <w:tmpl w:val="DBD61E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064A6B"/>
    <w:multiLevelType w:val="hybridMultilevel"/>
    <w:tmpl w:val="2DDA6E38"/>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0" w15:restartNumberingAfterBreak="0">
    <w:nsid w:val="44314184"/>
    <w:multiLevelType w:val="hybridMultilevel"/>
    <w:tmpl w:val="A4FCD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70005F7"/>
    <w:multiLevelType w:val="hybridMultilevel"/>
    <w:tmpl w:val="019AB790"/>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47BE7623"/>
    <w:multiLevelType w:val="hybridMultilevel"/>
    <w:tmpl w:val="6960EAD4"/>
    <w:lvl w:ilvl="0" w:tplc="1598CC4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47DF79D8"/>
    <w:multiLevelType w:val="hybridMultilevel"/>
    <w:tmpl w:val="E646A49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4" w15:restartNumberingAfterBreak="0">
    <w:nsid w:val="47EB4F4F"/>
    <w:multiLevelType w:val="hybridMultilevel"/>
    <w:tmpl w:val="AF5876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48011FB0"/>
    <w:multiLevelType w:val="hybridMultilevel"/>
    <w:tmpl w:val="CE82D622"/>
    <w:lvl w:ilvl="0" w:tplc="08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6" w15:restartNumberingAfterBreak="0">
    <w:nsid w:val="484F5325"/>
    <w:multiLevelType w:val="hybridMultilevel"/>
    <w:tmpl w:val="125C93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486B03B3"/>
    <w:multiLevelType w:val="hybridMultilevel"/>
    <w:tmpl w:val="1A0CAD72"/>
    <w:lvl w:ilvl="0" w:tplc="74401A58">
      <w:start w:val="1"/>
      <w:numFmt w:val="decimal"/>
      <w:lvlText w:val="%1."/>
      <w:lvlJc w:val="left"/>
      <w:pPr>
        <w:ind w:left="360" w:hanging="360"/>
      </w:pPr>
      <w:rPr>
        <w:rFonts w:ascii="Times New Roman" w:hAnsi="Times New Roman" w:cs="Times New Roman" w:hint="default"/>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8" w15:restartNumberingAfterBreak="0">
    <w:nsid w:val="49187309"/>
    <w:multiLevelType w:val="hybridMultilevel"/>
    <w:tmpl w:val="FC0601BE"/>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9" w15:restartNumberingAfterBreak="0">
    <w:nsid w:val="49243E7E"/>
    <w:multiLevelType w:val="hybridMultilevel"/>
    <w:tmpl w:val="6C0695A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0" w15:restartNumberingAfterBreak="0">
    <w:nsid w:val="49F92486"/>
    <w:multiLevelType w:val="hybridMultilevel"/>
    <w:tmpl w:val="1456A65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4A2B0C1A"/>
    <w:multiLevelType w:val="hybridMultilevel"/>
    <w:tmpl w:val="844CEB48"/>
    <w:lvl w:ilvl="0" w:tplc="25C2E2F8">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4AE32F6F"/>
    <w:multiLevelType w:val="hybridMultilevel"/>
    <w:tmpl w:val="EDCE7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B496C73"/>
    <w:multiLevelType w:val="hybridMultilevel"/>
    <w:tmpl w:val="B078713C"/>
    <w:lvl w:ilvl="0" w:tplc="08090001">
      <w:start w:val="1"/>
      <w:numFmt w:val="bullet"/>
      <w:lvlText w:val=""/>
      <w:lvlJc w:val="left"/>
      <w:pPr>
        <w:tabs>
          <w:tab w:val="num" w:pos="360"/>
        </w:tabs>
        <w:ind w:left="360" w:hanging="360"/>
      </w:pPr>
      <w:rPr>
        <w:rFonts w:ascii="Symbol" w:hAnsi="Symbol" w:hint="default"/>
      </w:rPr>
    </w:lvl>
    <w:lvl w:ilvl="1" w:tplc="ACBAD1F6" w:tentative="1">
      <w:start w:val="1"/>
      <w:numFmt w:val="bullet"/>
      <w:lvlText w:val=""/>
      <w:lvlJc w:val="left"/>
      <w:pPr>
        <w:tabs>
          <w:tab w:val="num" w:pos="1080"/>
        </w:tabs>
        <w:ind w:left="1080" w:hanging="360"/>
      </w:pPr>
      <w:rPr>
        <w:rFonts w:ascii="Wingdings" w:hAnsi="Wingdings" w:hint="default"/>
      </w:rPr>
    </w:lvl>
    <w:lvl w:ilvl="2" w:tplc="5498CE68" w:tentative="1">
      <w:start w:val="1"/>
      <w:numFmt w:val="bullet"/>
      <w:lvlText w:val=""/>
      <w:lvlJc w:val="left"/>
      <w:pPr>
        <w:tabs>
          <w:tab w:val="num" w:pos="1800"/>
        </w:tabs>
        <w:ind w:left="1800" w:hanging="360"/>
      </w:pPr>
      <w:rPr>
        <w:rFonts w:ascii="Wingdings" w:hAnsi="Wingdings" w:hint="default"/>
      </w:rPr>
    </w:lvl>
    <w:lvl w:ilvl="3" w:tplc="13E48D26" w:tentative="1">
      <w:start w:val="1"/>
      <w:numFmt w:val="bullet"/>
      <w:lvlText w:val=""/>
      <w:lvlJc w:val="left"/>
      <w:pPr>
        <w:tabs>
          <w:tab w:val="num" w:pos="2520"/>
        </w:tabs>
        <w:ind w:left="2520" w:hanging="360"/>
      </w:pPr>
      <w:rPr>
        <w:rFonts w:ascii="Wingdings" w:hAnsi="Wingdings" w:hint="default"/>
      </w:rPr>
    </w:lvl>
    <w:lvl w:ilvl="4" w:tplc="92868D6E" w:tentative="1">
      <w:start w:val="1"/>
      <w:numFmt w:val="bullet"/>
      <w:lvlText w:val=""/>
      <w:lvlJc w:val="left"/>
      <w:pPr>
        <w:tabs>
          <w:tab w:val="num" w:pos="3240"/>
        </w:tabs>
        <w:ind w:left="3240" w:hanging="360"/>
      </w:pPr>
      <w:rPr>
        <w:rFonts w:ascii="Wingdings" w:hAnsi="Wingdings" w:hint="default"/>
      </w:rPr>
    </w:lvl>
    <w:lvl w:ilvl="5" w:tplc="297A9E3E" w:tentative="1">
      <w:start w:val="1"/>
      <w:numFmt w:val="bullet"/>
      <w:lvlText w:val=""/>
      <w:lvlJc w:val="left"/>
      <w:pPr>
        <w:tabs>
          <w:tab w:val="num" w:pos="3960"/>
        </w:tabs>
        <w:ind w:left="3960" w:hanging="360"/>
      </w:pPr>
      <w:rPr>
        <w:rFonts w:ascii="Wingdings" w:hAnsi="Wingdings" w:hint="default"/>
      </w:rPr>
    </w:lvl>
    <w:lvl w:ilvl="6" w:tplc="1B68E070" w:tentative="1">
      <w:start w:val="1"/>
      <w:numFmt w:val="bullet"/>
      <w:lvlText w:val=""/>
      <w:lvlJc w:val="left"/>
      <w:pPr>
        <w:tabs>
          <w:tab w:val="num" w:pos="4680"/>
        </w:tabs>
        <w:ind w:left="4680" w:hanging="360"/>
      </w:pPr>
      <w:rPr>
        <w:rFonts w:ascii="Wingdings" w:hAnsi="Wingdings" w:hint="default"/>
      </w:rPr>
    </w:lvl>
    <w:lvl w:ilvl="7" w:tplc="C64254B6" w:tentative="1">
      <w:start w:val="1"/>
      <w:numFmt w:val="bullet"/>
      <w:lvlText w:val=""/>
      <w:lvlJc w:val="left"/>
      <w:pPr>
        <w:tabs>
          <w:tab w:val="num" w:pos="5400"/>
        </w:tabs>
        <w:ind w:left="5400" w:hanging="360"/>
      </w:pPr>
      <w:rPr>
        <w:rFonts w:ascii="Wingdings" w:hAnsi="Wingdings" w:hint="default"/>
      </w:rPr>
    </w:lvl>
    <w:lvl w:ilvl="8" w:tplc="3488D392" w:tentative="1">
      <w:start w:val="1"/>
      <w:numFmt w:val="bullet"/>
      <w:lvlText w:val=""/>
      <w:lvlJc w:val="left"/>
      <w:pPr>
        <w:tabs>
          <w:tab w:val="num" w:pos="6120"/>
        </w:tabs>
        <w:ind w:left="6120" w:hanging="360"/>
      </w:pPr>
      <w:rPr>
        <w:rFonts w:ascii="Wingdings" w:hAnsi="Wingdings" w:hint="default"/>
      </w:rPr>
    </w:lvl>
  </w:abstractNum>
  <w:abstractNum w:abstractNumId="94" w15:restartNumberingAfterBreak="0">
    <w:nsid w:val="4BE973B7"/>
    <w:multiLevelType w:val="hybridMultilevel"/>
    <w:tmpl w:val="F5A0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C8B2BCC"/>
    <w:multiLevelType w:val="hybridMultilevel"/>
    <w:tmpl w:val="4D0E68AA"/>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6" w15:restartNumberingAfterBreak="0">
    <w:nsid w:val="4D016E1C"/>
    <w:multiLevelType w:val="hybridMultilevel"/>
    <w:tmpl w:val="DBF83B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7" w15:restartNumberingAfterBreak="0">
    <w:nsid w:val="4D795886"/>
    <w:multiLevelType w:val="hybridMultilevel"/>
    <w:tmpl w:val="115665D2"/>
    <w:lvl w:ilvl="0" w:tplc="DE5E7420">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AF6A0D9E">
      <w:start w:val="1"/>
      <w:numFmt w:val="bullet"/>
      <w:lvlText w:val=""/>
      <w:lvlJc w:val="left"/>
      <w:pPr>
        <w:tabs>
          <w:tab w:val="num" w:pos="5940"/>
        </w:tabs>
        <w:ind w:left="5940" w:hanging="360"/>
      </w:pPr>
      <w:rPr>
        <w:rFonts w:ascii="Symbol" w:hAnsi="Symbol" w:hint="default"/>
        <w:color w:val="000000"/>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4DA02950"/>
    <w:multiLevelType w:val="hybridMultilevel"/>
    <w:tmpl w:val="35EAB0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4F0B1F93"/>
    <w:multiLevelType w:val="hybridMultilevel"/>
    <w:tmpl w:val="EBB2C006"/>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0" w15:restartNumberingAfterBreak="0">
    <w:nsid w:val="4FF10DD7"/>
    <w:multiLevelType w:val="hybridMultilevel"/>
    <w:tmpl w:val="210E94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1" w15:restartNumberingAfterBreak="0">
    <w:nsid w:val="50192489"/>
    <w:multiLevelType w:val="hybridMultilevel"/>
    <w:tmpl w:val="96024B88"/>
    <w:lvl w:ilvl="0" w:tplc="08090001">
      <w:start w:val="1"/>
      <w:numFmt w:val="bullet"/>
      <w:lvlText w:val=""/>
      <w:lvlJc w:val="left"/>
      <w:pPr>
        <w:tabs>
          <w:tab w:val="num" w:pos="360"/>
        </w:tabs>
        <w:ind w:left="360" w:hanging="360"/>
      </w:pPr>
      <w:rPr>
        <w:rFonts w:ascii="Symbol" w:hAnsi="Symbol" w:hint="default"/>
      </w:rPr>
    </w:lvl>
    <w:lvl w:ilvl="1" w:tplc="085066A8" w:tentative="1">
      <w:start w:val="1"/>
      <w:numFmt w:val="bullet"/>
      <w:lvlText w:val="►"/>
      <w:lvlJc w:val="left"/>
      <w:pPr>
        <w:tabs>
          <w:tab w:val="num" w:pos="1080"/>
        </w:tabs>
        <w:ind w:left="1080" w:hanging="360"/>
      </w:pPr>
      <w:rPr>
        <w:rFonts w:ascii="Arial" w:hAnsi="Arial" w:hint="default"/>
      </w:rPr>
    </w:lvl>
    <w:lvl w:ilvl="2" w:tplc="A19418E4" w:tentative="1">
      <w:start w:val="1"/>
      <w:numFmt w:val="bullet"/>
      <w:lvlText w:val="►"/>
      <w:lvlJc w:val="left"/>
      <w:pPr>
        <w:tabs>
          <w:tab w:val="num" w:pos="1800"/>
        </w:tabs>
        <w:ind w:left="1800" w:hanging="360"/>
      </w:pPr>
      <w:rPr>
        <w:rFonts w:ascii="Arial" w:hAnsi="Arial" w:hint="default"/>
      </w:rPr>
    </w:lvl>
    <w:lvl w:ilvl="3" w:tplc="45787C1C" w:tentative="1">
      <w:start w:val="1"/>
      <w:numFmt w:val="bullet"/>
      <w:lvlText w:val="►"/>
      <w:lvlJc w:val="left"/>
      <w:pPr>
        <w:tabs>
          <w:tab w:val="num" w:pos="2520"/>
        </w:tabs>
        <w:ind w:left="2520" w:hanging="360"/>
      </w:pPr>
      <w:rPr>
        <w:rFonts w:ascii="Arial" w:hAnsi="Arial" w:hint="default"/>
      </w:rPr>
    </w:lvl>
    <w:lvl w:ilvl="4" w:tplc="D7C4FFB4" w:tentative="1">
      <w:start w:val="1"/>
      <w:numFmt w:val="bullet"/>
      <w:lvlText w:val="►"/>
      <w:lvlJc w:val="left"/>
      <w:pPr>
        <w:tabs>
          <w:tab w:val="num" w:pos="3240"/>
        </w:tabs>
        <w:ind w:left="3240" w:hanging="360"/>
      </w:pPr>
      <w:rPr>
        <w:rFonts w:ascii="Arial" w:hAnsi="Arial" w:hint="default"/>
      </w:rPr>
    </w:lvl>
    <w:lvl w:ilvl="5" w:tplc="645A4384" w:tentative="1">
      <w:start w:val="1"/>
      <w:numFmt w:val="bullet"/>
      <w:lvlText w:val="►"/>
      <w:lvlJc w:val="left"/>
      <w:pPr>
        <w:tabs>
          <w:tab w:val="num" w:pos="3960"/>
        </w:tabs>
        <w:ind w:left="3960" w:hanging="360"/>
      </w:pPr>
      <w:rPr>
        <w:rFonts w:ascii="Arial" w:hAnsi="Arial" w:hint="default"/>
      </w:rPr>
    </w:lvl>
    <w:lvl w:ilvl="6" w:tplc="AE66FB86" w:tentative="1">
      <w:start w:val="1"/>
      <w:numFmt w:val="bullet"/>
      <w:lvlText w:val="►"/>
      <w:lvlJc w:val="left"/>
      <w:pPr>
        <w:tabs>
          <w:tab w:val="num" w:pos="4680"/>
        </w:tabs>
        <w:ind w:left="4680" w:hanging="360"/>
      </w:pPr>
      <w:rPr>
        <w:rFonts w:ascii="Arial" w:hAnsi="Arial" w:hint="default"/>
      </w:rPr>
    </w:lvl>
    <w:lvl w:ilvl="7" w:tplc="0D420D08" w:tentative="1">
      <w:start w:val="1"/>
      <w:numFmt w:val="bullet"/>
      <w:lvlText w:val="►"/>
      <w:lvlJc w:val="left"/>
      <w:pPr>
        <w:tabs>
          <w:tab w:val="num" w:pos="5400"/>
        </w:tabs>
        <w:ind w:left="5400" w:hanging="360"/>
      </w:pPr>
      <w:rPr>
        <w:rFonts w:ascii="Arial" w:hAnsi="Arial" w:hint="default"/>
      </w:rPr>
    </w:lvl>
    <w:lvl w:ilvl="8" w:tplc="6100AD98" w:tentative="1">
      <w:start w:val="1"/>
      <w:numFmt w:val="bullet"/>
      <w:lvlText w:val="►"/>
      <w:lvlJc w:val="left"/>
      <w:pPr>
        <w:tabs>
          <w:tab w:val="num" w:pos="6120"/>
        </w:tabs>
        <w:ind w:left="6120" w:hanging="360"/>
      </w:pPr>
      <w:rPr>
        <w:rFonts w:ascii="Arial" w:hAnsi="Arial" w:hint="default"/>
      </w:rPr>
    </w:lvl>
  </w:abstractNum>
  <w:abstractNum w:abstractNumId="102" w15:restartNumberingAfterBreak="0">
    <w:nsid w:val="532049F6"/>
    <w:multiLevelType w:val="hybridMultilevel"/>
    <w:tmpl w:val="3AC28F10"/>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3" w15:restartNumberingAfterBreak="0">
    <w:nsid w:val="53A0735A"/>
    <w:multiLevelType w:val="hybridMultilevel"/>
    <w:tmpl w:val="C85A9DF2"/>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53EF3A2A"/>
    <w:multiLevelType w:val="hybridMultilevel"/>
    <w:tmpl w:val="57744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3FC28C0"/>
    <w:multiLevelType w:val="hybridMultilevel"/>
    <w:tmpl w:val="F2900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6" w15:restartNumberingAfterBreak="0">
    <w:nsid w:val="541612F8"/>
    <w:multiLevelType w:val="hybridMultilevel"/>
    <w:tmpl w:val="27DA1B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7" w15:restartNumberingAfterBreak="0">
    <w:nsid w:val="55252318"/>
    <w:multiLevelType w:val="hybridMultilevel"/>
    <w:tmpl w:val="BD6A0CB2"/>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8" w15:restartNumberingAfterBreak="0">
    <w:nsid w:val="55665EFC"/>
    <w:multiLevelType w:val="hybridMultilevel"/>
    <w:tmpl w:val="66763004"/>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9" w15:restartNumberingAfterBreak="0">
    <w:nsid w:val="558D38E2"/>
    <w:multiLevelType w:val="hybridMultilevel"/>
    <w:tmpl w:val="050275DA"/>
    <w:lvl w:ilvl="0" w:tplc="27B84BD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55D76449"/>
    <w:multiLevelType w:val="hybridMultilevel"/>
    <w:tmpl w:val="A008EE1E"/>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11" w15:restartNumberingAfterBreak="0">
    <w:nsid w:val="55DD49AE"/>
    <w:multiLevelType w:val="hybridMultilevel"/>
    <w:tmpl w:val="B5889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5E45E9F"/>
    <w:multiLevelType w:val="hybridMultilevel"/>
    <w:tmpl w:val="129EB81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1AE2CEFA">
      <w:start w:val="1"/>
      <w:numFmt w:val="upp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3" w15:restartNumberingAfterBreak="0">
    <w:nsid w:val="56A957B3"/>
    <w:multiLevelType w:val="hybridMultilevel"/>
    <w:tmpl w:val="5762D5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5803352E"/>
    <w:multiLevelType w:val="hybridMultilevel"/>
    <w:tmpl w:val="AB902B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5" w15:restartNumberingAfterBreak="0">
    <w:nsid w:val="58EF06D5"/>
    <w:multiLevelType w:val="hybridMultilevel"/>
    <w:tmpl w:val="94A2AE96"/>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6" w15:restartNumberingAfterBreak="0">
    <w:nsid w:val="5A413FBB"/>
    <w:multiLevelType w:val="hybridMultilevel"/>
    <w:tmpl w:val="51BC010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7" w15:restartNumberingAfterBreak="0">
    <w:nsid w:val="5AA47D57"/>
    <w:multiLevelType w:val="hybridMultilevel"/>
    <w:tmpl w:val="A66860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8" w15:restartNumberingAfterBreak="0">
    <w:nsid w:val="5B3D043C"/>
    <w:multiLevelType w:val="hybridMultilevel"/>
    <w:tmpl w:val="3CB203F4"/>
    <w:lvl w:ilvl="0" w:tplc="1598CC4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9" w15:restartNumberingAfterBreak="0">
    <w:nsid w:val="5C7C4534"/>
    <w:multiLevelType w:val="hybridMultilevel"/>
    <w:tmpl w:val="3EB4FA3A"/>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0" w15:restartNumberingAfterBreak="0">
    <w:nsid w:val="5D1E0F86"/>
    <w:multiLevelType w:val="hybridMultilevel"/>
    <w:tmpl w:val="3296209E"/>
    <w:lvl w:ilvl="0" w:tplc="08090001">
      <w:start w:val="1"/>
      <w:numFmt w:val="bullet"/>
      <w:lvlText w:val=""/>
      <w:lvlJc w:val="left"/>
      <w:pPr>
        <w:tabs>
          <w:tab w:val="num" w:pos="360"/>
        </w:tabs>
        <w:ind w:left="360" w:hanging="360"/>
      </w:pPr>
      <w:rPr>
        <w:rFonts w:ascii="Symbol" w:hAnsi="Symbol" w:hint="default"/>
      </w:rPr>
    </w:lvl>
    <w:lvl w:ilvl="1" w:tplc="822C4740" w:tentative="1">
      <w:start w:val="1"/>
      <w:numFmt w:val="bullet"/>
      <w:lvlText w:val=""/>
      <w:lvlPicBulletId w:val="0"/>
      <w:lvlJc w:val="left"/>
      <w:pPr>
        <w:tabs>
          <w:tab w:val="num" w:pos="1080"/>
        </w:tabs>
        <w:ind w:left="1080" w:hanging="360"/>
      </w:pPr>
      <w:rPr>
        <w:rFonts w:ascii="Symbol" w:hAnsi="Symbol" w:hint="default"/>
      </w:rPr>
    </w:lvl>
    <w:lvl w:ilvl="2" w:tplc="D818A73A" w:tentative="1">
      <w:start w:val="1"/>
      <w:numFmt w:val="bullet"/>
      <w:lvlText w:val=""/>
      <w:lvlPicBulletId w:val="0"/>
      <w:lvlJc w:val="left"/>
      <w:pPr>
        <w:tabs>
          <w:tab w:val="num" w:pos="1800"/>
        </w:tabs>
        <w:ind w:left="1800" w:hanging="360"/>
      </w:pPr>
      <w:rPr>
        <w:rFonts w:ascii="Symbol" w:hAnsi="Symbol" w:hint="default"/>
      </w:rPr>
    </w:lvl>
    <w:lvl w:ilvl="3" w:tplc="FF5AE59E" w:tentative="1">
      <w:start w:val="1"/>
      <w:numFmt w:val="bullet"/>
      <w:lvlText w:val=""/>
      <w:lvlPicBulletId w:val="0"/>
      <w:lvlJc w:val="left"/>
      <w:pPr>
        <w:tabs>
          <w:tab w:val="num" w:pos="2520"/>
        </w:tabs>
        <w:ind w:left="2520" w:hanging="360"/>
      </w:pPr>
      <w:rPr>
        <w:rFonts w:ascii="Symbol" w:hAnsi="Symbol" w:hint="default"/>
      </w:rPr>
    </w:lvl>
    <w:lvl w:ilvl="4" w:tplc="8EB4F6B6" w:tentative="1">
      <w:start w:val="1"/>
      <w:numFmt w:val="bullet"/>
      <w:lvlText w:val=""/>
      <w:lvlPicBulletId w:val="0"/>
      <w:lvlJc w:val="left"/>
      <w:pPr>
        <w:tabs>
          <w:tab w:val="num" w:pos="3240"/>
        </w:tabs>
        <w:ind w:left="3240" w:hanging="360"/>
      </w:pPr>
      <w:rPr>
        <w:rFonts w:ascii="Symbol" w:hAnsi="Symbol" w:hint="default"/>
      </w:rPr>
    </w:lvl>
    <w:lvl w:ilvl="5" w:tplc="25F24260" w:tentative="1">
      <w:start w:val="1"/>
      <w:numFmt w:val="bullet"/>
      <w:lvlText w:val=""/>
      <w:lvlPicBulletId w:val="0"/>
      <w:lvlJc w:val="left"/>
      <w:pPr>
        <w:tabs>
          <w:tab w:val="num" w:pos="3960"/>
        </w:tabs>
        <w:ind w:left="3960" w:hanging="360"/>
      </w:pPr>
      <w:rPr>
        <w:rFonts w:ascii="Symbol" w:hAnsi="Symbol" w:hint="default"/>
      </w:rPr>
    </w:lvl>
    <w:lvl w:ilvl="6" w:tplc="EF14521C" w:tentative="1">
      <w:start w:val="1"/>
      <w:numFmt w:val="bullet"/>
      <w:lvlText w:val=""/>
      <w:lvlPicBulletId w:val="0"/>
      <w:lvlJc w:val="left"/>
      <w:pPr>
        <w:tabs>
          <w:tab w:val="num" w:pos="4680"/>
        </w:tabs>
        <w:ind w:left="4680" w:hanging="360"/>
      </w:pPr>
      <w:rPr>
        <w:rFonts w:ascii="Symbol" w:hAnsi="Symbol" w:hint="default"/>
      </w:rPr>
    </w:lvl>
    <w:lvl w:ilvl="7" w:tplc="978C522A" w:tentative="1">
      <w:start w:val="1"/>
      <w:numFmt w:val="bullet"/>
      <w:lvlText w:val=""/>
      <w:lvlPicBulletId w:val="0"/>
      <w:lvlJc w:val="left"/>
      <w:pPr>
        <w:tabs>
          <w:tab w:val="num" w:pos="5400"/>
        </w:tabs>
        <w:ind w:left="5400" w:hanging="360"/>
      </w:pPr>
      <w:rPr>
        <w:rFonts w:ascii="Symbol" w:hAnsi="Symbol" w:hint="default"/>
      </w:rPr>
    </w:lvl>
    <w:lvl w:ilvl="8" w:tplc="818A0C0A" w:tentative="1">
      <w:start w:val="1"/>
      <w:numFmt w:val="bullet"/>
      <w:lvlText w:val=""/>
      <w:lvlPicBulletId w:val="0"/>
      <w:lvlJc w:val="left"/>
      <w:pPr>
        <w:tabs>
          <w:tab w:val="num" w:pos="6120"/>
        </w:tabs>
        <w:ind w:left="6120" w:hanging="360"/>
      </w:pPr>
      <w:rPr>
        <w:rFonts w:ascii="Symbol" w:hAnsi="Symbol" w:hint="default"/>
      </w:rPr>
    </w:lvl>
  </w:abstractNum>
  <w:abstractNum w:abstractNumId="121" w15:restartNumberingAfterBreak="0">
    <w:nsid w:val="60085B95"/>
    <w:multiLevelType w:val="hybridMultilevel"/>
    <w:tmpl w:val="DC425C9E"/>
    <w:lvl w:ilvl="0" w:tplc="08090001">
      <w:start w:val="1"/>
      <w:numFmt w:val="bullet"/>
      <w:lvlText w:val=""/>
      <w:lvlJc w:val="left"/>
      <w:pPr>
        <w:tabs>
          <w:tab w:val="num" w:pos="360"/>
        </w:tabs>
        <w:ind w:left="360" w:hanging="360"/>
      </w:pPr>
      <w:rPr>
        <w:rFonts w:ascii="Symbol" w:hAnsi="Symbol" w:hint="default"/>
      </w:rPr>
    </w:lvl>
    <w:lvl w:ilvl="1" w:tplc="E3EC77A2" w:tentative="1">
      <w:start w:val="1"/>
      <w:numFmt w:val="bullet"/>
      <w:lvlText w:val="►"/>
      <w:lvlJc w:val="left"/>
      <w:pPr>
        <w:tabs>
          <w:tab w:val="num" w:pos="1080"/>
        </w:tabs>
        <w:ind w:left="1080" w:hanging="360"/>
      </w:pPr>
      <w:rPr>
        <w:rFonts w:ascii="Arial" w:hAnsi="Arial" w:hint="default"/>
      </w:rPr>
    </w:lvl>
    <w:lvl w:ilvl="2" w:tplc="173EE5DC" w:tentative="1">
      <w:start w:val="1"/>
      <w:numFmt w:val="bullet"/>
      <w:lvlText w:val="►"/>
      <w:lvlJc w:val="left"/>
      <w:pPr>
        <w:tabs>
          <w:tab w:val="num" w:pos="1800"/>
        </w:tabs>
        <w:ind w:left="1800" w:hanging="360"/>
      </w:pPr>
      <w:rPr>
        <w:rFonts w:ascii="Arial" w:hAnsi="Arial" w:hint="default"/>
      </w:rPr>
    </w:lvl>
    <w:lvl w:ilvl="3" w:tplc="CBC62654" w:tentative="1">
      <w:start w:val="1"/>
      <w:numFmt w:val="bullet"/>
      <w:lvlText w:val="►"/>
      <w:lvlJc w:val="left"/>
      <w:pPr>
        <w:tabs>
          <w:tab w:val="num" w:pos="2520"/>
        </w:tabs>
        <w:ind w:left="2520" w:hanging="360"/>
      </w:pPr>
      <w:rPr>
        <w:rFonts w:ascii="Arial" w:hAnsi="Arial" w:hint="default"/>
      </w:rPr>
    </w:lvl>
    <w:lvl w:ilvl="4" w:tplc="C1B83694" w:tentative="1">
      <w:start w:val="1"/>
      <w:numFmt w:val="bullet"/>
      <w:lvlText w:val="►"/>
      <w:lvlJc w:val="left"/>
      <w:pPr>
        <w:tabs>
          <w:tab w:val="num" w:pos="3240"/>
        </w:tabs>
        <w:ind w:left="3240" w:hanging="360"/>
      </w:pPr>
      <w:rPr>
        <w:rFonts w:ascii="Arial" w:hAnsi="Arial" w:hint="default"/>
      </w:rPr>
    </w:lvl>
    <w:lvl w:ilvl="5" w:tplc="53C05E2A" w:tentative="1">
      <w:start w:val="1"/>
      <w:numFmt w:val="bullet"/>
      <w:lvlText w:val="►"/>
      <w:lvlJc w:val="left"/>
      <w:pPr>
        <w:tabs>
          <w:tab w:val="num" w:pos="3960"/>
        </w:tabs>
        <w:ind w:left="3960" w:hanging="360"/>
      </w:pPr>
      <w:rPr>
        <w:rFonts w:ascii="Arial" w:hAnsi="Arial" w:hint="default"/>
      </w:rPr>
    </w:lvl>
    <w:lvl w:ilvl="6" w:tplc="E0A24210" w:tentative="1">
      <w:start w:val="1"/>
      <w:numFmt w:val="bullet"/>
      <w:lvlText w:val="►"/>
      <w:lvlJc w:val="left"/>
      <w:pPr>
        <w:tabs>
          <w:tab w:val="num" w:pos="4680"/>
        </w:tabs>
        <w:ind w:left="4680" w:hanging="360"/>
      </w:pPr>
      <w:rPr>
        <w:rFonts w:ascii="Arial" w:hAnsi="Arial" w:hint="default"/>
      </w:rPr>
    </w:lvl>
    <w:lvl w:ilvl="7" w:tplc="B7CA6B10" w:tentative="1">
      <w:start w:val="1"/>
      <w:numFmt w:val="bullet"/>
      <w:lvlText w:val="►"/>
      <w:lvlJc w:val="left"/>
      <w:pPr>
        <w:tabs>
          <w:tab w:val="num" w:pos="5400"/>
        </w:tabs>
        <w:ind w:left="5400" w:hanging="360"/>
      </w:pPr>
      <w:rPr>
        <w:rFonts w:ascii="Arial" w:hAnsi="Arial" w:hint="default"/>
      </w:rPr>
    </w:lvl>
    <w:lvl w:ilvl="8" w:tplc="CD5A7EBE" w:tentative="1">
      <w:start w:val="1"/>
      <w:numFmt w:val="bullet"/>
      <w:lvlText w:val="►"/>
      <w:lvlJc w:val="left"/>
      <w:pPr>
        <w:tabs>
          <w:tab w:val="num" w:pos="6120"/>
        </w:tabs>
        <w:ind w:left="6120" w:hanging="360"/>
      </w:pPr>
      <w:rPr>
        <w:rFonts w:ascii="Arial" w:hAnsi="Arial" w:hint="default"/>
      </w:rPr>
    </w:lvl>
  </w:abstractNum>
  <w:abstractNum w:abstractNumId="122" w15:restartNumberingAfterBreak="0">
    <w:nsid w:val="601A0D9F"/>
    <w:multiLevelType w:val="hybridMultilevel"/>
    <w:tmpl w:val="9830DB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3" w15:restartNumberingAfterBreak="0">
    <w:nsid w:val="604F797F"/>
    <w:multiLevelType w:val="hybridMultilevel"/>
    <w:tmpl w:val="B630F6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4" w15:restartNumberingAfterBreak="0">
    <w:nsid w:val="6087718A"/>
    <w:multiLevelType w:val="hybridMultilevel"/>
    <w:tmpl w:val="121CF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1164AF7"/>
    <w:multiLevelType w:val="hybridMultilevel"/>
    <w:tmpl w:val="AFA6E1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6" w15:restartNumberingAfterBreak="0">
    <w:nsid w:val="62273DDD"/>
    <w:multiLevelType w:val="hybridMultilevel"/>
    <w:tmpl w:val="D0828EB4"/>
    <w:lvl w:ilvl="0" w:tplc="08090001">
      <w:start w:val="1"/>
      <w:numFmt w:val="bullet"/>
      <w:lvlText w:val=""/>
      <w:lvlJc w:val="left"/>
      <w:pPr>
        <w:tabs>
          <w:tab w:val="num" w:pos="720"/>
        </w:tabs>
        <w:ind w:left="720" w:hanging="360"/>
      </w:pPr>
      <w:rPr>
        <w:rFonts w:ascii="Symbol" w:hAnsi="Symbol" w:hint="default"/>
      </w:rPr>
    </w:lvl>
    <w:lvl w:ilvl="1" w:tplc="2D880BA0" w:tentative="1">
      <w:start w:val="1"/>
      <w:numFmt w:val="bullet"/>
      <w:lvlText w:val=""/>
      <w:lvlJc w:val="left"/>
      <w:pPr>
        <w:tabs>
          <w:tab w:val="num" w:pos="1440"/>
        </w:tabs>
        <w:ind w:left="1440" w:hanging="360"/>
      </w:pPr>
      <w:rPr>
        <w:rFonts w:ascii="Wingdings" w:hAnsi="Wingdings" w:hint="default"/>
      </w:rPr>
    </w:lvl>
    <w:lvl w:ilvl="2" w:tplc="34C4A424" w:tentative="1">
      <w:start w:val="1"/>
      <w:numFmt w:val="bullet"/>
      <w:lvlText w:val=""/>
      <w:lvlJc w:val="left"/>
      <w:pPr>
        <w:tabs>
          <w:tab w:val="num" w:pos="2160"/>
        </w:tabs>
        <w:ind w:left="2160" w:hanging="360"/>
      </w:pPr>
      <w:rPr>
        <w:rFonts w:ascii="Wingdings" w:hAnsi="Wingdings" w:hint="default"/>
      </w:rPr>
    </w:lvl>
    <w:lvl w:ilvl="3" w:tplc="A596F370" w:tentative="1">
      <w:start w:val="1"/>
      <w:numFmt w:val="bullet"/>
      <w:lvlText w:val=""/>
      <w:lvlJc w:val="left"/>
      <w:pPr>
        <w:tabs>
          <w:tab w:val="num" w:pos="2880"/>
        </w:tabs>
        <w:ind w:left="2880" w:hanging="360"/>
      </w:pPr>
      <w:rPr>
        <w:rFonts w:ascii="Wingdings" w:hAnsi="Wingdings" w:hint="default"/>
      </w:rPr>
    </w:lvl>
    <w:lvl w:ilvl="4" w:tplc="8F90047A" w:tentative="1">
      <w:start w:val="1"/>
      <w:numFmt w:val="bullet"/>
      <w:lvlText w:val=""/>
      <w:lvlJc w:val="left"/>
      <w:pPr>
        <w:tabs>
          <w:tab w:val="num" w:pos="3600"/>
        </w:tabs>
        <w:ind w:left="3600" w:hanging="360"/>
      </w:pPr>
      <w:rPr>
        <w:rFonts w:ascii="Wingdings" w:hAnsi="Wingdings" w:hint="default"/>
      </w:rPr>
    </w:lvl>
    <w:lvl w:ilvl="5" w:tplc="1DD868F4" w:tentative="1">
      <w:start w:val="1"/>
      <w:numFmt w:val="bullet"/>
      <w:lvlText w:val=""/>
      <w:lvlJc w:val="left"/>
      <w:pPr>
        <w:tabs>
          <w:tab w:val="num" w:pos="4320"/>
        </w:tabs>
        <w:ind w:left="4320" w:hanging="360"/>
      </w:pPr>
      <w:rPr>
        <w:rFonts w:ascii="Wingdings" w:hAnsi="Wingdings" w:hint="default"/>
      </w:rPr>
    </w:lvl>
    <w:lvl w:ilvl="6" w:tplc="B2088862" w:tentative="1">
      <w:start w:val="1"/>
      <w:numFmt w:val="bullet"/>
      <w:lvlText w:val=""/>
      <w:lvlJc w:val="left"/>
      <w:pPr>
        <w:tabs>
          <w:tab w:val="num" w:pos="5040"/>
        </w:tabs>
        <w:ind w:left="5040" w:hanging="360"/>
      </w:pPr>
      <w:rPr>
        <w:rFonts w:ascii="Wingdings" w:hAnsi="Wingdings" w:hint="default"/>
      </w:rPr>
    </w:lvl>
    <w:lvl w:ilvl="7" w:tplc="7FB0F352" w:tentative="1">
      <w:start w:val="1"/>
      <w:numFmt w:val="bullet"/>
      <w:lvlText w:val=""/>
      <w:lvlJc w:val="left"/>
      <w:pPr>
        <w:tabs>
          <w:tab w:val="num" w:pos="5760"/>
        </w:tabs>
        <w:ind w:left="5760" w:hanging="360"/>
      </w:pPr>
      <w:rPr>
        <w:rFonts w:ascii="Wingdings" w:hAnsi="Wingdings" w:hint="default"/>
      </w:rPr>
    </w:lvl>
    <w:lvl w:ilvl="8" w:tplc="1DDC0BE6" w:tentative="1">
      <w:start w:val="1"/>
      <w:numFmt w:val="bullet"/>
      <w:lvlText w:val=""/>
      <w:lvlJc w:val="left"/>
      <w:pPr>
        <w:tabs>
          <w:tab w:val="num" w:pos="6480"/>
        </w:tabs>
        <w:ind w:left="6480" w:hanging="360"/>
      </w:pPr>
      <w:rPr>
        <w:rFonts w:ascii="Wingdings" w:hAnsi="Wingdings" w:hint="default"/>
      </w:rPr>
    </w:lvl>
  </w:abstractNum>
  <w:abstractNum w:abstractNumId="127" w15:restartNumberingAfterBreak="0">
    <w:nsid w:val="623D0A9C"/>
    <w:multiLevelType w:val="hybridMultilevel"/>
    <w:tmpl w:val="CFD6D51E"/>
    <w:lvl w:ilvl="0" w:tplc="08090001">
      <w:start w:val="1"/>
      <w:numFmt w:val="bullet"/>
      <w:lvlText w:val=""/>
      <w:lvlJc w:val="left"/>
      <w:pPr>
        <w:tabs>
          <w:tab w:val="num" w:pos="360"/>
        </w:tabs>
        <w:ind w:left="360" w:hanging="360"/>
      </w:pPr>
      <w:rPr>
        <w:rFonts w:ascii="Symbol" w:hAnsi="Symbol" w:hint="default"/>
      </w:rPr>
    </w:lvl>
    <w:lvl w:ilvl="1" w:tplc="618A6DB4" w:tentative="1">
      <w:start w:val="1"/>
      <w:numFmt w:val="bullet"/>
      <w:lvlText w:val=""/>
      <w:lvlJc w:val="left"/>
      <w:pPr>
        <w:tabs>
          <w:tab w:val="num" w:pos="1080"/>
        </w:tabs>
        <w:ind w:left="1080" w:hanging="360"/>
      </w:pPr>
      <w:rPr>
        <w:rFonts w:ascii="Wingdings" w:hAnsi="Wingdings" w:hint="default"/>
      </w:rPr>
    </w:lvl>
    <w:lvl w:ilvl="2" w:tplc="1F403640" w:tentative="1">
      <w:start w:val="1"/>
      <w:numFmt w:val="bullet"/>
      <w:lvlText w:val=""/>
      <w:lvlJc w:val="left"/>
      <w:pPr>
        <w:tabs>
          <w:tab w:val="num" w:pos="1800"/>
        </w:tabs>
        <w:ind w:left="1800" w:hanging="360"/>
      </w:pPr>
      <w:rPr>
        <w:rFonts w:ascii="Wingdings" w:hAnsi="Wingdings" w:hint="default"/>
      </w:rPr>
    </w:lvl>
    <w:lvl w:ilvl="3" w:tplc="9804753C" w:tentative="1">
      <w:start w:val="1"/>
      <w:numFmt w:val="bullet"/>
      <w:lvlText w:val=""/>
      <w:lvlJc w:val="left"/>
      <w:pPr>
        <w:tabs>
          <w:tab w:val="num" w:pos="2520"/>
        </w:tabs>
        <w:ind w:left="2520" w:hanging="360"/>
      </w:pPr>
      <w:rPr>
        <w:rFonts w:ascii="Wingdings" w:hAnsi="Wingdings" w:hint="default"/>
      </w:rPr>
    </w:lvl>
    <w:lvl w:ilvl="4" w:tplc="1ECA7CE8" w:tentative="1">
      <w:start w:val="1"/>
      <w:numFmt w:val="bullet"/>
      <w:lvlText w:val=""/>
      <w:lvlJc w:val="left"/>
      <w:pPr>
        <w:tabs>
          <w:tab w:val="num" w:pos="3240"/>
        </w:tabs>
        <w:ind w:left="3240" w:hanging="360"/>
      </w:pPr>
      <w:rPr>
        <w:rFonts w:ascii="Wingdings" w:hAnsi="Wingdings" w:hint="default"/>
      </w:rPr>
    </w:lvl>
    <w:lvl w:ilvl="5" w:tplc="6E5C4E26" w:tentative="1">
      <w:start w:val="1"/>
      <w:numFmt w:val="bullet"/>
      <w:lvlText w:val=""/>
      <w:lvlJc w:val="left"/>
      <w:pPr>
        <w:tabs>
          <w:tab w:val="num" w:pos="3960"/>
        </w:tabs>
        <w:ind w:left="3960" w:hanging="360"/>
      </w:pPr>
      <w:rPr>
        <w:rFonts w:ascii="Wingdings" w:hAnsi="Wingdings" w:hint="default"/>
      </w:rPr>
    </w:lvl>
    <w:lvl w:ilvl="6" w:tplc="6BBEC8E0" w:tentative="1">
      <w:start w:val="1"/>
      <w:numFmt w:val="bullet"/>
      <w:lvlText w:val=""/>
      <w:lvlJc w:val="left"/>
      <w:pPr>
        <w:tabs>
          <w:tab w:val="num" w:pos="4680"/>
        </w:tabs>
        <w:ind w:left="4680" w:hanging="360"/>
      </w:pPr>
      <w:rPr>
        <w:rFonts w:ascii="Wingdings" w:hAnsi="Wingdings" w:hint="default"/>
      </w:rPr>
    </w:lvl>
    <w:lvl w:ilvl="7" w:tplc="B2BA1ED0" w:tentative="1">
      <w:start w:val="1"/>
      <w:numFmt w:val="bullet"/>
      <w:lvlText w:val=""/>
      <w:lvlJc w:val="left"/>
      <w:pPr>
        <w:tabs>
          <w:tab w:val="num" w:pos="5400"/>
        </w:tabs>
        <w:ind w:left="5400" w:hanging="360"/>
      </w:pPr>
      <w:rPr>
        <w:rFonts w:ascii="Wingdings" w:hAnsi="Wingdings" w:hint="default"/>
      </w:rPr>
    </w:lvl>
    <w:lvl w:ilvl="8" w:tplc="893EAC8C" w:tentative="1">
      <w:start w:val="1"/>
      <w:numFmt w:val="bullet"/>
      <w:lvlText w:val=""/>
      <w:lvlJc w:val="left"/>
      <w:pPr>
        <w:tabs>
          <w:tab w:val="num" w:pos="6120"/>
        </w:tabs>
        <w:ind w:left="6120" w:hanging="360"/>
      </w:pPr>
      <w:rPr>
        <w:rFonts w:ascii="Wingdings" w:hAnsi="Wingdings" w:hint="default"/>
      </w:rPr>
    </w:lvl>
  </w:abstractNum>
  <w:abstractNum w:abstractNumId="128" w15:restartNumberingAfterBreak="0">
    <w:nsid w:val="626D3639"/>
    <w:multiLevelType w:val="hybridMultilevel"/>
    <w:tmpl w:val="A83817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15:restartNumberingAfterBreak="0">
    <w:nsid w:val="63904BE2"/>
    <w:multiLevelType w:val="hybridMultilevel"/>
    <w:tmpl w:val="3A38F748"/>
    <w:lvl w:ilvl="0" w:tplc="55669AF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0" w15:restartNumberingAfterBreak="0">
    <w:nsid w:val="639E65B2"/>
    <w:multiLevelType w:val="hybridMultilevel"/>
    <w:tmpl w:val="AB30D9C6"/>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1" w15:restartNumberingAfterBreak="0">
    <w:nsid w:val="64DC1E1D"/>
    <w:multiLevelType w:val="hybridMultilevel"/>
    <w:tmpl w:val="D27EC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2" w15:restartNumberingAfterBreak="0">
    <w:nsid w:val="65F113F2"/>
    <w:multiLevelType w:val="hybridMultilevel"/>
    <w:tmpl w:val="C2EA27A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3" w15:restartNumberingAfterBreak="0">
    <w:nsid w:val="689B41D6"/>
    <w:multiLevelType w:val="hybridMultilevel"/>
    <w:tmpl w:val="0916F7BA"/>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4" w15:restartNumberingAfterBreak="0">
    <w:nsid w:val="6944323C"/>
    <w:multiLevelType w:val="hybridMultilevel"/>
    <w:tmpl w:val="6CF0D358"/>
    <w:lvl w:ilvl="0" w:tplc="08090001">
      <w:start w:val="1"/>
      <w:numFmt w:val="bullet"/>
      <w:lvlText w:val=""/>
      <w:lvlJc w:val="left"/>
      <w:pPr>
        <w:tabs>
          <w:tab w:val="num" w:pos="360"/>
        </w:tabs>
        <w:ind w:left="360" w:hanging="360"/>
      </w:pPr>
      <w:rPr>
        <w:rFonts w:ascii="Symbol" w:hAnsi="Symbol" w:hint="default"/>
      </w:rPr>
    </w:lvl>
    <w:lvl w:ilvl="1" w:tplc="10EC90DC" w:tentative="1">
      <w:start w:val="1"/>
      <w:numFmt w:val="bullet"/>
      <w:lvlText w:val=""/>
      <w:lvlJc w:val="left"/>
      <w:pPr>
        <w:tabs>
          <w:tab w:val="num" w:pos="1080"/>
        </w:tabs>
        <w:ind w:left="1080" w:hanging="360"/>
      </w:pPr>
      <w:rPr>
        <w:rFonts w:ascii="Wingdings" w:hAnsi="Wingdings" w:hint="default"/>
      </w:rPr>
    </w:lvl>
    <w:lvl w:ilvl="2" w:tplc="C464C5D8" w:tentative="1">
      <w:start w:val="1"/>
      <w:numFmt w:val="bullet"/>
      <w:lvlText w:val=""/>
      <w:lvlJc w:val="left"/>
      <w:pPr>
        <w:tabs>
          <w:tab w:val="num" w:pos="1800"/>
        </w:tabs>
        <w:ind w:left="1800" w:hanging="360"/>
      </w:pPr>
      <w:rPr>
        <w:rFonts w:ascii="Wingdings" w:hAnsi="Wingdings" w:hint="default"/>
      </w:rPr>
    </w:lvl>
    <w:lvl w:ilvl="3" w:tplc="A630034E" w:tentative="1">
      <w:start w:val="1"/>
      <w:numFmt w:val="bullet"/>
      <w:lvlText w:val=""/>
      <w:lvlJc w:val="left"/>
      <w:pPr>
        <w:tabs>
          <w:tab w:val="num" w:pos="2520"/>
        </w:tabs>
        <w:ind w:left="2520" w:hanging="360"/>
      </w:pPr>
      <w:rPr>
        <w:rFonts w:ascii="Wingdings" w:hAnsi="Wingdings" w:hint="default"/>
      </w:rPr>
    </w:lvl>
    <w:lvl w:ilvl="4" w:tplc="3B02087E" w:tentative="1">
      <w:start w:val="1"/>
      <w:numFmt w:val="bullet"/>
      <w:lvlText w:val=""/>
      <w:lvlJc w:val="left"/>
      <w:pPr>
        <w:tabs>
          <w:tab w:val="num" w:pos="3240"/>
        </w:tabs>
        <w:ind w:left="3240" w:hanging="360"/>
      </w:pPr>
      <w:rPr>
        <w:rFonts w:ascii="Wingdings" w:hAnsi="Wingdings" w:hint="default"/>
      </w:rPr>
    </w:lvl>
    <w:lvl w:ilvl="5" w:tplc="15A82526" w:tentative="1">
      <w:start w:val="1"/>
      <w:numFmt w:val="bullet"/>
      <w:lvlText w:val=""/>
      <w:lvlJc w:val="left"/>
      <w:pPr>
        <w:tabs>
          <w:tab w:val="num" w:pos="3960"/>
        </w:tabs>
        <w:ind w:left="3960" w:hanging="360"/>
      </w:pPr>
      <w:rPr>
        <w:rFonts w:ascii="Wingdings" w:hAnsi="Wingdings" w:hint="default"/>
      </w:rPr>
    </w:lvl>
    <w:lvl w:ilvl="6" w:tplc="87868B20" w:tentative="1">
      <w:start w:val="1"/>
      <w:numFmt w:val="bullet"/>
      <w:lvlText w:val=""/>
      <w:lvlJc w:val="left"/>
      <w:pPr>
        <w:tabs>
          <w:tab w:val="num" w:pos="4680"/>
        </w:tabs>
        <w:ind w:left="4680" w:hanging="360"/>
      </w:pPr>
      <w:rPr>
        <w:rFonts w:ascii="Wingdings" w:hAnsi="Wingdings" w:hint="default"/>
      </w:rPr>
    </w:lvl>
    <w:lvl w:ilvl="7" w:tplc="F0D24C4A" w:tentative="1">
      <w:start w:val="1"/>
      <w:numFmt w:val="bullet"/>
      <w:lvlText w:val=""/>
      <w:lvlJc w:val="left"/>
      <w:pPr>
        <w:tabs>
          <w:tab w:val="num" w:pos="5400"/>
        </w:tabs>
        <w:ind w:left="5400" w:hanging="360"/>
      </w:pPr>
      <w:rPr>
        <w:rFonts w:ascii="Wingdings" w:hAnsi="Wingdings" w:hint="default"/>
      </w:rPr>
    </w:lvl>
    <w:lvl w:ilvl="8" w:tplc="0A581E0E" w:tentative="1">
      <w:start w:val="1"/>
      <w:numFmt w:val="bullet"/>
      <w:lvlText w:val=""/>
      <w:lvlJc w:val="left"/>
      <w:pPr>
        <w:tabs>
          <w:tab w:val="num" w:pos="6120"/>
        </w:tabs>
        <w:ind w:left="6120" w:hanging="360"/>
      </w:pPr>
      <w:rPr>
        <w:rFonts w:ascii="Wingdings" w:hAnsi="Wingdings" w:hint="default"/>
      </w:rPr>
    </w:lvl>
  </w:abstractNum>
  <w:abstractNum w:abstractNumId="135" w15:restartNumberingAfterBreak="0">
    <w:nsid w:val="6B1B33F3"/>
    <w:multiLevelType w:val="hybridMultilevel"/>
    <w:tmpl w:val="4386E54A"/>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6" w15:restartNumberingAfterBreak="0">
    <w:nsid w:val="6BD923EE"/>
    <w:multiLevelType w:val="hybridMultilevel"/>
    <w:tmpl w:val="DD4E76BE"/>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7" w15:restartNumberingAfterBreak="0">
    <w:nsid w:val="6BF73270"/>
    <w:multiLevelType w:val="hybridMultilevel"/>
    <w:tmpl w:val="B7D28FF2"/>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8" w15:restartNumberingAfterBreak="0">
    <w:nsid w:val="6D5E788F"/>
    <w:multiLevelType w:val="hybridMultilevel"/>
    <w:tmpl w:val="C4AA2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EEB6FA8"/>
    <w:multiLevelType w:val="hybridMultilevel"/>
    <w:tmpl w:val="BD4E0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F6C5E1B"/>
    <w:multiLevelType w:val="hybridMultilevel"/>
    <w:tmpl w:val="7E540278"/>
    <w:lvl w:ilvl="0" w:tplc="49104F16">
      <w:start w:val="1"/>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1" w15:restartNumberingAfterBreak="0">
    <w:nsid w:val="713264AB"/>
    <w:multiLevelType w:val="hybridMultilevel"/>
    <w:tmpl w:val="CDD89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2" w15:restartNumberingAfterBreak="0">
    <w:nsid w:val="71CF6917"/>
    <w:multiLevelType w:val="hybridMultilevel"/>
    <w:tmpl w:val="E0A01AB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727C4C15"/>
    <w:multiLevelType w:val="hybridMultilevel"/>
    <w:tmpl w:val="26F6F95C"/>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729E5ECE"/>
    <w:multiLevelType w:val="hybridMultilevel"/>
    <w:tmpl w:val="E66C6C7A"/>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5" w15:restartNumberingAfterBreak="0">
    <w:nsid w:val="73A1274C"/>
    <w:multiLevelType w:val="hybridMultilevel"/>
    <w:tmpl w:val="78F6E6F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6" w15:restartNumberingAfterBreak="0">
    <w:nsid w:val="73B65A32"/>
    <w:multiLevelType w:val="hybridMultilevel"/>
    <w:tmpl w:val="15862B3E"/>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7" w15:restartNumberingAfterBreak="0">
    <w:nsid w:val="74036068"/>
    <w:multiLevelType w:val="hybridMultilevel"/>
    <w:tmpl w:val="7D942412"/>
    <w:lvl w:ilvl="0" w:tplc="56E4D348">
      <w:start w:val="1"/>
      <w:numFmt w:val="lowerRoman"/>
      <w:lvlText w:val="(%1)"/>
      <w:lvlJc w:val="left"/>
      <w:pPr>
        <w:tabs>
          <w:tab w:val="num" w:pos="720"/>
        </w:tabs>
        <w:ind w:left="720" w:hanging="720"/>
      </w:pPr>
      <w:rPr>
        <w:rFonts w:hint="default"/>
      </w:rPr>
    </w:lvl>
    <w:lvl w:ilvl="1" w:tplc="04090001">
      <w:start w:val="1"/>
      <w:numFmt w:val="bullet"/>
      <w:lvlText w:val=""/>
      <w:lvlJc w:val="left"/>
      <w:pPr>
        <w:tabs>
          <w:tab w:val="num" w:pos="900"/>
        </w:tabs>
        <w:ind w:left="900" w:hanging="36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8" w15:restartNumberingAfterBreak="0">
    <w:nsid w:val="75406B90"/>
    <w:multiLevelType w:val="hybridMultilevel"/>
    <w:tmpl w:val="1F5A0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755813F4"/>
    <w:multiLevelType w:val="hybridMultilevel"/>
    <w:tmpl w:val="18B4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5614CA4"/>
    <w:multiLevelType w:val="hybridMultilevel"/>
    <w:tmpl w:val="E376B644"/>
    <w:lvl w:ilvl="0" w:tplc="C76C0B50">
      <w:start w:val="1"/>
      <w:numFmt w:val="bullet"/>
      <w:lvlText w:val=""/>
      <w:lvlJc w:val="left"/>
      <w:pPr>
        <w:tabs>
          <w:tab w:val="num" w:pos="720"/>
        </w:tabs>
        <w:ind w:left="720" w:hanging="360"/>
      </w:pPr>
      <w:rPr>
        <w:rFonts w:ascii="Wingdings" w:hAnsi="Wingdings" w:hint="default"/>
      </w:rPr>
    </w:lvl>
    <w:lvl w:ilvl="1" w:tplc="7F323A30" w:tentative="1">
      <w:start w:val="1"/>
      <w:numFmt w:val="bullet"/>
      <w:lvlText w:val=""/>
      <w:lvlJc w:val="left"/>
      <w:pPr>
        <w:tabs>
          <w:tab w:val="num" w:pos="1440"/>
        </w:tabs>
        <w:ind w:left="1440" w:hanging="360"/>
      </w:pPr>
      <w:rPr>
        <w:rFonts w:ascii="Wingdings" w:hAnsi="Wingdings" w:hint="default"/>
      </w:rPr>
    </w:lvl>
    <w:lvl w:ilvl="2" w:tplc="B8BA3B70" w:tentative="1">
      <w:start w:val="1"/>
      <w:numFmt w:val="bullet"/>
      <w:lvlText w:val=""/>
      <w:lvlJc w:val="left"/>
      <w:pPr>
        <w:tabs>
          <w:tab w:val="num" w:pos="2160"/>
        </w:tabs>
        <w:ind w:left="2160" w:hanging="360"/>
      </w:pPr>
      <w:rPr>
        <w:rFonts w:ascii="Wingdings" w:hAnsi="Wingdings" w:hint="default"/>
      </w:rPr>
    </w:lvl>
    <w:lvl w:ilvl="3" w:tplc="952A05AE" w:tentative="1">
      <w:start w:val="1"/>
      <w:numFmt w:val="bullet"/>
      <w:lvlText w:val=""/>
      <w:lvlJc w:val="left"/>
      <w:pPr>
        <w:tabs>
          <w:tab w:val="num" w:pos="2880"/>
        </w:tabs>
        <w:ind w:left="2880" w:hanging="360"/>
      </w:pPr>
      <w:rPr>
        <w:rFonts w:ascii="Wingdings" w:hAnsi="Wingdings" w:hint="default"/>
      </w:rPr>
    </w:lvl>
    <w:lvl w:ilvl="4" w:tplc="494679F6" w:tentative="1">
      <w:start w:val="1"/>
      <w:numFmt w:val="bullet"/>
      <w:lvlText w:val=""/>
      <w:lvlJc w:val="left"/>
      <w:pPr>
        <w:tabs>
          <w:tab w:val="num" w:pos="3600"/>
        </w:tabs>
        <w:ind w:left="3600" w:hanging="360"/>
      </w:pPr>
      <w:rPr>
        <w:rFonts w:ascii="Wingdings" w:hAnsi="Wingdings" w:hint="default"/>
      </w:rPr>
    </w:lvl>
    <w:lvl w:ilvl="5" w:tplc="633A30AA" w:tentative="1">
      <w:start w:val="1"/>
      <w:numFmt w:val="bullet"/>
      <w:lvlText w:val=""/>
      <w:lvlJc w:val="left"/>
      <w:pPr>
        <w:tabs>
          <w:tab w:val="num" w:pos="4320"/>
        </w:tabs>
        <w:ind w:left="4320" w:hanging="360"/>
      </w:pPr>
      <w:rPr>
        <w:rFonts w:ascii="Wingdings" w:hAnsi="Wingdings" w:hint="default"/>
      </w:rPr>
    </w:lvl>
    <w:lvl w:ilvl="6" w:tplc="329E5306" w:tentative="1">
      <w:start w:val="1"/>
      <w:numFmt w:val="bullet"/>
      <w:lvlText w:val=""/>
      <w:lvlJc w:val="left"/>
      <w:pPr>
        <w:tabs>
          <w:tab w:val="num" w:pos="5040"/>
        </w:tabs>
        <w:ind w:left="5040" w:hanging="360"/>
      </w:pPr>
      <w:rPr>
        <w:rFonts w:ascii="Wingdings" w:hAnsi="Wingdings" w:hint="default"/>
      </w:rPr>
    </w:lvl>
    <w:lvl w:ilvl="7" w:tplc="94867A66" w:tentative="1">
      <w:start w:val="1"/>
      <w:numFmt w:val="bullet"/>
      <w:lvlText w:val=""/>
      <w:lvlJc w:val="left"/>
      <w:pPr>
        <w:tabs>
          <w:tab w:val="num" w:pos="5760"/>
        </w:tabs>
        <w:ind w:left="5760" w:hanging="360"/>
      </w:pPr>
      <w:rPr>
        <w:rFonts w:ascii="Wingdings" w:hAnsi="Wingdings" w:hint="default"/>
      </w:rPr>
    </w:lvl>
    <w:lvl w:ilvl="8" w:tplc="3FC0083E" w:tentative="1">
      <w:start w:val="1"/>
      <w:numFmt w:val="bullet"/>
      <w:lvlText w:val=""/>
      <w:lvlJc w:val="left"/>
      <w:pPr>
        <w:tabs>
          <w:tab w:val="num" w:pos="6480"/>
        </w:tabs>
        <w:ind w:left="6480" w:hanging="360"/>
      </w:pPr>
      <w:rPr>
        <w:rFonts w:ascii="Wingdings" w:hAnsi="Wingdings" w:hint="default"/>
      </w:rPr>
    </w:lvl>
  </w:abstractNum>
  <w:abstractNum w:abstractNumId="151" w15:restartNumberingAfterBreak="0">
    <w:nsid w:val="75FB61BB"/>
    <w:multiLevelType w:val="hybridMultilevel"/>
    <w:tmpl w:val="1108A3E2"/>
    <w:lvl w:ilvl="0" w:tplc="7E1EB29A">
      <w:start w:val="1"/>
      <w:numFmt w:val="bullet"/>
      <w:lvlText w:val="•"/>
      <w:lvlJc w:val="left"/>
      <w:pPr>
        <w:tabs>
          <w:tab w:val="num" w:pos="360"/>
        </w:tabs>
        <w:ind w:left="360" w:hanging="360"/>
      </w:pPr>
      <w:rPr>
        <w:rFonts w:ascii="Times New Roman" w:hAnsi="Times New Roman" w:hint="default"/>
      </w:rPr>
    </w:lvl>
    <w:lvl w:ilvl="1" w:tplc="3176E77A" w:tentative="1">
      <w:start w:val="1"/>
      <w:numFmt w:val="bullet"/>
      <w:lvlText w:val="•"/>
      <w:lvlJc w:val="left"/>
      <w:pPr>
        <w:tabs>
          <w:tab w:val="num" w:pos="1080"/>
        </w:tabs>
        <w:ind w:left="1080" w:hanging="360"/>
      </w:pPr>
      <w:rPr>
        <w:rFonts w:ascii="Times New Roman" w:hAnsi="Times New Roman" w:hint="default"/>
      </w:rPr>
    </w:lvl>
    <w:lvl w:ilvl="2" w:tplc="F81A8E8C" w:tentative="1">
      <w:start w:val="1"/>
      <w:numFmt w:val="bullet"/>
      <w:lvlText w:val="•"/>
      <w:lvlJc w:val="left"/>
      <w:pPr>
        <w:tabs>
          <w:tab w:val="num" w:pos="1800"/>
        </w:tabs>
        <w:ind w:left="1800" w:hanging="360"/>
      </w:pPr>
      <w:rPr>
        <w:rFonts w:ascii="Times New Roman" w:hAnsi="Times New Roman" w:hint="default"/>
      </w:rPr>
    </w:lvl>
    <w:lvl w:ilvl="3" w:tplc="10E2FBBA" w:tentative="1">
      <w:start w:val="1"/>
      <w:numFmt w:val="bullet"/>
      <w:lvlText w:val="•"/>
      <w:lvlJc w:val="left"/>
      <w:pPr>
        <w:tabs>
          <w:tab w:val="num" w:pos="2520"/>
        </w:tabs>
        <w:ind w:left="2520" w:hanging="360"/>
      </w:pPr>
      <w:rPr>
        <w:rFonts w:ascii="Times New Roman" w:hAnsi="Times New Roman" w:hint="default"/>
      </w:rPr>
    </w:lvl>
    <w:lvl w:ilvl="4" w:tplc="DB7CB052" w:tentative="1">
      <w:start w:val="1"/>
      <w:numFmt w:val="bullet"/>
      <w:lvlText w:val="•"/>
      <w:lvlJc w:val="left"/>
      <w:pPr>
        <w:tabs>
          <w:tab w:val="num" w:pos="3240"/>
        </w:tabs>
        <w:ind w:left="3240" w:hanging="360"/>
      </w:pPr>
      <w:rPr>
        <w:rFonts w:ascii="Times New Roman" w:hAnsi="Times New Roman" w:hint="default"/>
      </w:rPr>
    </w:lvl>
    <w:lvl w:ilvl="5" w:tplc="C1489474" w:tentative="1">
      <w:start w:val="1"/>
      <w:numFmt w:val="bullet"/>
      <w:lvlText w:val="•"/>
      <w:lvlJc w:val="left"/>
      <w:pPr>
        <w:tabs>
          <w:tab w:val="num" w:pos="3960"/>
        </w:tabs>
        <w:ind w:left="3960" w:hanging="360"/>
      </w:pPr>
      <w:rPr>
        <w:rFonts w:ascii="Times New Roman" w:hAnsi="Times New Roman" w:hint="default"/>
      </w:rPr>
    </w:lvl>
    <w:lvl w:ilvl="6" w:tplc="D040B316" w:tentative="1">
      <w:start w:val="1"/>
      <w:numFmt w:val="bullet"/>
      <w:lvlText w:val="•"/>
      <w:lvlJc w:val="left"/>
      <w:pPr>
        <w:tabs>
          <w:tab w:val="num" w:pos="4680"/>
        </w:tabs>
        <w:ind w:left="4680" w:hanging="360"/>
      </w:pPr>
      <w:rPr>
        <w:rFonts w:ascii="Times New Roman" w:hAnsi="Times New Roman" w:hint="default"/>
      </w:rPr>
    </w:lvl>
    <w:lvl w:ilvl="7" w:tplc="DFC295A8" w:tentative="1">
      <w:start w:val="1"/>
      <w:numFmt w:val="bullet"/>
      <w:lvlText w:val="•"/>
      <w:lvlJc w:val="left"/>
      <w:pPr>
        <w:tabs>
          <w:tab w:val="num" w:pos="5400"/>
        </w:tabs>
        <w:ind w:left="5400" w:hanging="360"/>
      </w:pPr>
      <w:rPr>
        <w:rFonts w:ascii="Times New Roman" w:hAnsi="Times New Roman" w:hint="default"/>
      </w:rPr>
    </w:lvl>
    <w:lvl w:ilvl="8" w:tplc="CF56A542" w:tentative="1">
      <w:start w:val="1"/>
      <w:numFmt w:val="bullet"/>
      <w:lvlText w:val="•"/>
      <w:lvlJc w:val="left"/>
      <w:pPr>
        <w:tabs>
          <w:tab w:val="num" w:pos="6120"/>
        </w:tabs>
        <w:ind w:left="6120" w:hanging="360"/>
      </w:pPr>
      <w:rPr>
        <w:rFonts w:ascii="Times New Roman" w:hAnsi="Times New Roman" w:hint="default"/>
      </w:rPr>
    </w:lvl>
  </w:abstractNum>
  <w:abstractNum w:abstractNumId="152" w15:restartNumberingAfterBreak="0">
    <w:nsid w:val="75FE73C7"/>
    <w:multiLevelType w:val="hybridMultilevel"/>
    <w:tmpl w:val="FC6EA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9DF339B"/>
    <w:multiLevelType w:val="hybridMultilevel"/>
    <w:tmpl w:val="BE72CA0C"/>
    <w:lvl w:ilvl="0" w:tplc="08090001">
      <w:start w:val="1"/>
      <w:numFmt w:val="bullet"/>
      <w:lvlText w:val=""/>
      <w:lvlJc w:val="left"/>
      <w:pPr>
        <w:tabs>
          <w:tab w:val="num" w:pos="360"/>
        </w:tabs>
        <w:ind w:left="360" w:hanging="360"/>
      </w:pPr>
      <w:rPr>
        <w:rFonts w:ascii="Symbol" w:hAnsi="Symbol" w:hint="default"/>
      </w:rPr>
    </w:lvl>
    <w:lvl w:ilvl="1" w:tplc="B324089A" w:tentative="1">
      <w:start w:val="1"/>
      <w:numFmt w:val="bullet"/>
      <w:lvlText w:val=""/>
      <w:lvlJc w:val="left"/>
      <w:pPr>
        <w:tabs>
          <w:tab w:val="num" w:pos="1080"/>
        </w:tabs>
        <w:ind w:left="1080" w:hanging="360"/>
      </w:pPr>
      <w:rPr>
        <w:rFonts w:ascii="Wingdings" w:hAnsi="Wingdings" w:hint="default"/>
      </w:rPr>
    </w:lvl>
    <w:lvl w:ilvl="2" w:tplc="38DA4F40" w:tentative="1">
      <w:start w:val="1"/>
      <w:numFmt w:val="bullet"/>
      <w:lvlText w:val=""/>
      <w:lvlJc w:val="left"/>
      <w:pPr>
        <w:tabs>
          <w:tab w:val="num" w:pos="1800"/>
        </w:tabs>
        <w:ind w:left="1800" w:hanging="360"/>
      </w:pPr>
      <w:rPr>
        <w:rFonts w:ascii="Wingdings" w:hAnsi="Wingdings" w:hint="default"/>
      </w:rPr>
    </w:lvl>
    <w:lvl w:ilvl="3" w:tplc="A8C885E2" w:tentative="1">
      <w:start w:val="1"/>
      <w:numFmt w:val="bullet"/>
      <w:lvlText w:val=""/>
      <w:lvlJc w:val="left"/>
      <w:pPr>
        <w:tabs>
          <w:tab w:val="num" w:pos="2520"/>
        </w:tabs>
        <w:ind w:left="2520" w:hanging="360"/>
      </w:pPr>
      <w:rPr>
        <w:rFonts w:ascii="Wingdings" w:hAnsi="Wingdings" w:hint="default"/>
      </w:rPr>
    </w:lvl>
    <w:lvl w:ilvl="4" w:tplc="C978B190" w:tentative="1">
      <w:start w:val="1"/>
      <w:numFmt w:val="bullet"/>
      <w:lvlText w:val=""/>
      <w:lvlJc w:val="left"/>
      <w:pPr>
        <w:tabs>
          <w:tab w:val="num" w:pos="3240"/>
        </w:tabs>
        <w:ind w:left="3240" w:hanging="360"/>
      </w:pPr>
      <w:rPr>
        <w:rFonts w:ascii="Wingdings" w:hAnsi="Wingdings" w:hint="default"/>
      </w:rPr>
    </w:lvl>
    <w:lvl w:ilvl="5" w:tplc="97E8180C" w:tentative="1">
      <w:start w:val="1"/>
      <w:numFmt w:val="bullet"/>
      <w:lvlText w:val=""/>
      <w:lvlJc w:val="left"/>
      <w:pPr>
        <w:tabs>
          <w:tab w:val="num" w:pos="3960"/>
        </w:tabs>
        <w:ind w:left="3960" w:hanging="360"/>
      </w:pPr>
      <w:rPr>
        <w:rFonts w:ascii="Wingdings" w:hAnsi="Wingdings" w:hint="default"/>
      </w:rPr>
    </w:lvl>
    <w:lvl w:ilvl="6" w:tplc="EDB83B72" w:tentative="1">
      <w:start w:val="1"/>
      <w:numFmt w:val="bullet"/>
      <w:lvlText w:val=""/>
      <w:lvlJc w:val="left"/>
      <w:pPr>
        <w:tabs>
          <w:tab w:val="num" w:pos="4680"/>
        </w:tabs>
        <w:ind w:left="4680" w:hanging="360"/>
      </w:pPr>
      <w:rPr>
        <w:rFonts w:ascii="Wingdings" w:hAnsi="Wingdings" w:hint="default"/>
      </w:rPr>
    </w:lvl>
    <w:lvl w:ilvl="7" w:tplc="0E76026C" w:tentative="1">
      <w:start w:val="1"/>
      <w:numFmt w:val="bullet"/>
      <w:lvlText w:val=""/>
      <w:lvlJc w:val="left"/>
      <w:pPr>
        <w:tabs>
          <w:tab w:val="num" w:pos="5400"/>
        </w:tabs>
        <w:ind w:left="5400" w:hanging="360"/>
      </w:pPr>
      <w:rPr>
        <w:rFonts w:ascii="Wingdings" w:hAnsi="Wingdings" w:hint="default"/>
      </w:rPr>
    </w:lvl>
    <w:lvl w:ilvl="8" w:tplc="28F6E22C" w:tentative="1">
      <w:start w:val="1"/>
      <w:numFmt w:val="bullet"/>
      <w:lvlText w:val=""/>
      <w:lvlJc w:val="left"/>
      <w:pPr>
        <w:tabs>
          <w:tab w:val="num" w:pos="6120"/>
        </w:tabs>
        <w:ind w:left="6120" w:hanging="360"/>
      </w:pPr>
      <w:rPr>
        <w:rFonts w:ascii="Wingdings" w:hAnsi="Wingdings" w:hint="default"/>
      </w:rPr>
    </w:lvl>
  </w:abstractNum>
  <w:abstractNum w:abstractNumId="154" w15:restartNumberingAfterBreak="0">
    <w:nsid w:val="7B11164C"/>
    <w:multiLevelType w:val="hybridMultilevel"/>
    <w:tmpl w:val="1CF4F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7B1470B3"/>
    <w:multiLevelType w:val="hybridMultilevel"/>
    <w:tmpl w:val="95C64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C5F24BA"/>
    <w:multiLevelType w:val="hybridMultilevel"/>
    <w:tmpl w:val="407C59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7C8A1D15"/>
    <w:multiLevelType w:val="hybridMultilevel"/>
    <w:tmpl w:val="7D2EDE60"/>
    <w:lvl w:ilvl="0" w:tplc="181A1882">
      <w:start w:val="1"/>
      <w:numFmt w:val="decimal"/>
      <w:lvlText w:val="%1."/>
      <w:lvlJc w:val="left"/>
      <w:pPr>
        <w:tabs>
          <w:tab w:val="num" w:pos="780"/>
        </w:tabs>
        <w:ind w:left="780" w:hanging="780"/>
      </w:pPr>
      <w:rPr>
        <w:rFonts w:cs="Times New Roman" w:hint="default"/>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58" w15:restartNumberingAfterBreak="0">
    <w:nsid w:val="7CDF386E"/>
    <w:multiLevelType w:val="hybridMultilevel"/>
    <w:tmpl w:val="19B48B7A"/>
    <w:lvl w:ilvl="0" w:tplc="1598CC4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9" w15:restartNumberingAfterBreak="0">
    <w:nsid w:val="7EB54043"/>
    <w:multiLevelType w:val="hybridMultilevel"/>
    <w:tmpl w:val="0C4E83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0" w15:restartNumberingAfterBreak="0">
    <w:nsid w:val="7F292778"/>
    <w:multiLevelType w:val="hybridMultilevel"/>
    <w:tmpl w:val="C150BE1E"/>
    <w:lvl w:ilvl="0" w:tplc="0809000F">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1" w15:restartNumberingAfterBreak="0">
    <w:nsid w:val="7F5B12C2"/>
    <w:multiLevelType w:val="hybridMultilevel"/>
    <w:tmpl w:val="326CE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8"/>
  </w:num>
  <w:num w:numId="3">
    <w:abstractNumId w:val="12"/>
  </w:num>
  <w:num w:numId="4">
    <w:abstractNumId w:val="70"/>
  </w:num>
  <w:num w:numId="5">
    <w:abstractNumId w:val="158"/>
  </w:num>
  <w:num w:numId="6">
    <w:abstractNumId w:val="36"/>
  </w:num>
  <w:num w:numId="7">
    <w:abstractNumId w:val="47"/>
  </w:num>
  <w:num w:numId="8">
    <w:abstractNumId w:val="32"/>
  </w:num>
  <w:num w:numId="9">
    <w:abstractNumId w:val="78"/>
  </w:num>
  <w:num w:numId="10">
    <w:abstractNumId w:val="102"/>
  </w:num>
  <w:num w:numId="11">
    <w:abstractNumId w:val="130"/>
  </w:num>
  <w:num w:numId="12">
    <w:abstractNumId w:val="116"/>
  </w:num>
  <w:num w:numId="13">
    <w:abstractNumId w:val="55"/>
  </w:num>
  <w:num w:numId="14">
    <w:abstractNumId w:val="97"/>
  </w:num>
  <w:num w:numId="15">
    <w:abstractNumId w:val="34"/>
  </w:num>
  <w:num w:numId="16">
    <w:abstractNumId w:val="91"/>
  </w:num>
  <w:num w:numId="17">
    <w:abstractNumId w:val="109"/>
  </w:num>
  <w:num w:numId="18">
    <w:abstractNumId w:val="4"/>
  </w:num>
  <w:num w:numId="19">
    <w:abstractNumId w:val="58"/>
  </w:num>
  <w:num w:numId="20">
    <w:abstractNumId w:val="136"/>
  </w:num>
  <w:num w:numId="21">
    <w:abstractNumId w:val="133"/>
  </w:num>
  <w:num w:numId="22">
    <w:abstractNumId w:val="137"/>
  </w:num>
  <w:num w:numId="23">
    <w:abstractNumId w:val="89"/>
  </w:num>
  <w:num w:numId="24">
    <w:abstractNumId w:val="42"/>
  </w:num>
  <w:num w:numId="25">
    <w:abstractNumId w:val="79"/>
  </w:num>
  <w:num w:numId="26">
    <w:abstractNumId w:val="99"/>
  </w:num>
  <w:num w:numId="27">
    <w:abstractNumId w:val="9"/>
  </w:num>
  <w:num w:numId="28">
    <w:abstractNumId w:val="27"/>
  </w:num>
  <w:num w:numId="29">
    <w:abstractNumId w:val="103"/>
  </w:num>
  <w:num w:numId="30">
    <w:abstractNumId w:val="57"/>
  </w:num>
  <w:num w:numId="31">
    <w:abstractNumId w:val="145"/>
  </w:num>
  <w:num w:numId="32">
    <w:abstractNumId w:val="77"/>
  </w:num>
  <w:num w:numId="33">
    <w:abstractNumId w:val="83"/>
  </w:num>
  <w:num w:numId="34">
    <w:abstractNumId w:val="144"/>
  </w:num>
  <w:num w:numId="35">
    <w:abstractNumId w:val="52"/>
  </w:num>
  <w:num w:numId="36">
    <w:abstractNumId w:val="95"/>
  </w:num>
  <w:num w:numId="37">
    <w:abstractNumId w:val="73"/>
  </w:num>
  <w:num w:numId="38">
    <w:abstractNumId w:val="81"/>
  </w:num>
  <w:num w:numId="39">
    <w:abstractNumId w:val="67"/>
  </w:num>
  <w:num w:numId="40">
    <w:abstractNumId w:val="115"/>
  </w:num>
  <w:num w:numId="41">
    <w:abstractNumId w:val="62"/>
  </w:num>
  <w:num w:numId="42">
    <w:abstractNumId w:val="82"/>
  </w:num>
  <w:num w:numId="43">
    <w:abstractNumId w:val="107"/>
  </w:num>
  <w:num w:numId="44">
    <w:abstractNumId w:val="56"/>
  </w:num>
  <w:num w:numId="45">
    <w:abstractNumId w:val="6"/>
  </w:num>
  <w:num w:numId="46">
    <w:abstractNumId w:val="39"/>
  </w:num>
  <w:num w:numId="47">
    <w:abstractNumId w:val="147"/>
  </w:num>
  <w:num w:numId="48">
    <w:abstractNumId w:val="61"/>
  </w:num>
  <w:num w:numId="49">
    <w:abstractNumId w:val="146"/>
  </w:num>
  <w:num w:numId="50">
    <w:abstractNumId w:val="35"/>
  </w:num>
  <w:num w:numId="51">
    <w:abstractNumId w:val="117"/>
  </w:num>
  <w:num w:numId="52">
    <w:abstractNumId w:val="140"/>
  </w:num>
  <w:num w:numId="53">
    <w:abstractNumId w:val="48"/>
  </w:num>
  <w:num w:numId="54">
    <w:abstractNumId w:val="129"/>
  </w:num>
  <w:num w:numId="55">
    <w:abstractNumId w:val="157"/>
  </w:num>
  <w:num w:numId="56">
    <w:abstractNumId w:val="121"/>
  </w:num>
  <w:num w:numId="57">
    <w:abstractNumId w:val="10"/>
  </w:num>
  <w:num w:numId="58">
    <w:abstractNumId w:val="124"/>
  </w:num>
  <w:num w:numId="59">
    <w:abstractNumId w:val="111"/>
  </w:num>
  <w:num w:numId="60">
    <w:abstractNumId w:val="154"/>
  </w:num>
  <w:num w:numId="61">
    <w:abstractNumId w:val="22"/>
  </w:num>
  <w:num w:numId="62">
    <w:abstractNumId w:val="64"/>
  </w:num>
  <w:num w:numId="63">
    <w:abstractNumId w:val="114"/>
  </w:num>
  <w:num w:numId="64">
    <w:abstractNumId w:val="65"/>
  </w:num>
  <w:num w:numId="65">
    <w:abstractNumId w:val="151"/>
  </w:num>
  <w:num w:numId="66">
    <w:abstractNumId w:val="37"/>
  </w:num>
  <w:num w:numId="67">
    <w:abstractNumId w:val="92"/>
  </w:num>
  <w:num w:numId="68">
    <w:abstractNumId w:val="104"/>
  </w:num>
  <w:num w:numId="69">
    <w:abstractNumId w:val="45"/>
  </w:num>
  <w:num w:numId="70">
    <w:abstractNumId w:val="153"/>
  </w:num>
  <w:num w:numId="71">
    <w:abstractNumId w:val="139"/>
  </w:num>
  <w:num w:numId="72">
    <w:abstractNumId w:val="152"/>
  </w:num>
  <w:num w:numId="73">
    <w:abstractNumId w:val="51"/>
  </w:num>
  <w:num w:numId="74">
    <w:abstractNumId w:val="132"/>
  </w:num>
  <w:num w:numId="75">
    <w:abstractNumId w:val="18"/>
  </w:num>
  <w:num w:numId="76">
    <w:abstractNumId w:val="138"/>
  </w:num>
  <w:num w:numId="77">
    <w:abstractNumId w:val="1"/>
  </w:num>
  <w:num w:numId="78">
    <w:abstractNumId w:val="3"/>
  </w:num>
  <w:num w:numId="79">
    <w:abstractNumId w:val="80"/>
  </w:num>
  <w:num w:numId="80">
    <w:abstractNumId w:val="94"/>
  </w:num>
  <w:num w:numId="81">
    <w:abstractNumId w:val="7"/>
  </w:num>
  <w:num w:numId="82">
    <w:abstractNumId w:val="53"/>
  </w:num>
  <w:num w:numId="83">
    <w:abstractNumId w:val="40"/>
  </w:num>
  <w:num w:numId="84">
    <w:abstractNumId w:val="123"/>
  </w:num>
  <w:num w:numId="85">
    <w:abstractNumId w:val="15"/>
  </w:num>
  <w:num w:numId="86">
    <w:abstractNumId w:val="149"/>
  </w:num>
  <w:num w:numId="87">
    <w:abstractNumId w:val="20"/>
  </w:num>
  <w:num w:numId="88">
    <w:abstractNumId w:val="148"/>
  </w:num>
  <w:num w:numId="89">
    <w:abstractNumId w:val="86"/>
  </w:num>
  <w:num w:numId="90">
    <w:abstractNumId w:val="69"/>
  </w:num>
  <w:num w:numId="91">
    <w:abstractNumId w:val="29"/>
  </w:num>
  <w:num w:numId="92">
    <w:abstractNumId w:val="93"/>
  </w:num>
  <w:num w:numId="93">
    <w:abstractNumId w:val="134"/>
  </w:num>
  <w:num w:numId="94">
    <w:abstractNumId w:val="142"/>
  </w:num>
  <w:num w:numId="95">
    <w:abstractNumId w:val="24"/>
  </w:num>
  <w:num w:numId="96">
    <w:abstractNumId w:val="150"/>
  </w:num>
  <w:num w:numId="97">
    <w:abstractNumId w:val="75"/>
  </w:num>
  <w:num w:numId="98">
    <w:abstractNumId w:val="113"/>
  </w:num>
  <w:num w:numId="99">
    <w:abstractNumId w:val="30"/>
  </w:num>
  <w:num w:numId="100">
    <w:abstractNumId w:val="156"/>
  </w:num>
  <w:num w:numId="101">
    <w:abstractNumId w:val="155"/>
  </w:num>
  <w:num w:numId="102">
    <w:abstractNumId w:val="8"/>
  </w:num>
  <w:num w:numId="103">
    <w:abstractNumId w:val="120"/>
  </w:num>
  <w:num w:numId="104">
    <w:abstractNumId w:val="74"/>
  </w:num>
  <w:num w:numId="105">
    <w:abstractNumId w:val="110"/>
  </w:num>
  <w:num w:numId="106">
    <w:abstractNumId w:val="128"/>
  </w:num>
  <w:num w:numId="107">
    <w:abstractNumId w:val="68"/>
  </w:num>
  <w:num w:numId="108">
    <w:abstractNumId w:val="98"/>
  </w:num>
  <w:num w:numId="109">
    <w:abstractNumId w:val="60"/>
  </w:num>
  <w:num w:numId="110">
    <w:abstractNumId w:val="125"/>
  </w:num>
  <w:num w:numId="111">
    <w:abstractNumId w:val="71"/>
  </w:num>
  <w:num w:numId="112">
    <w:abstractNumId w:val="84"/>
  </w:num>
  <w:num w:numId="113">
    <w:abstractNumId w:val="0"/>
  </w:num>
  <w:num w:numId="114">
    <w:abstractNumId w:val="105"/>
  </w:num>
  <w:num w:numId="115">
    <w:abstractNumId w:val="33"/>
  </w:num>
  <w:num w:numId="116">
    <w:abstractNumId w:val="112"/>
  </w:num>
  <w:num w:numId="117">
    <w:abstractNumId w:val="21"/>
  </w:num>
  <w:num w:numId="118">
    <w:abstractNumId w:val="16"/>
  </w:num>
  <w:num w:numId="119">
    <w:abstractNumId w:val="127"/>
  </w:num>
  <w:num w:numId="120">
    <w:abstractNumId w:val="26"/>
  </w:num>
  <w:num w:numId="121">
    <w:abstractNumId w:val="126"/>
  </w:num>
  <w:num w:numId="122">
    <w:abstractNumId w:val="59"/>
  </w:num>
  <w:num w:numId="123">
    <w:abstractNumId w:val="66"/>
  </w:num>
  <w:num w:numId="124">
    <w:abstractNumId w:val="13"/>
  </w:num>
  <w:num w:numId="125">
    <w:abstractNumId w:val="46"/>
  </w:num>
  <w:num w:numId="126">
    <w:abstractNumId w:val="141"/>
  </w:num>
  <w:num w:numId="127">
    <w:abstractNumId w:val="161"/>
  </w:num>
  <w:num w:numId="128">
    <w:abstractNumId w:val="131"/>
  </w:num>
  <w:num w:numId="129">
    <w:abstractNumId w:val="23"/>
  </w:num>
  <w:num w:numId="130">
    <w:abstractNumId w:val="108"/>
  </w:num>
  <w:num w:numId="131">
    <w:abstractNumId w:val="2"/>
  </w:num>
  <w:num w:numId="132">
    <w:abstractNumId w:val="101"/>
  </w:num>
  <w:num w:numId="133">
    <w:abstractNumId w:val="50"/>
  </w:num>
  <w:num w:numId="134">
    <w:abstractNumId w:val="90"/>
  </w:num>
  <w:num w:numId="135">
    <w:abstractNumId w:val="106"/>
  </w:num>
  <w:num w:numId="136">
    <w:abstractNumId w:val="87"/>
  </w:num>
  <w:num w:numId="137">
    <w:abstractNumId w:val="25"/>
  </w:num>
  <w:num w:numId="138">
    <w:abstractNumId w:val="17"/>
  </w:num>
  <w:num w:numId="139">
    <w:abstractNumId w:val="88"/>
  </w:num>
  <w:num w:numId="140">
    <w:abstractNumId w:val="44"/>
  </w:num>
  <w:num w:numId="141">
    <w:abstractNumId w:val="76"/>
  </w:num>
  <w:num w:numId="142">
    <w:abstractNumId w:val="28"/>
  </w:num>
  <w:num w:numId="143">
    <w:abstractNumId w:val="143"/>
  </w:num>
  <w:num w:numId="144">
    <w:abstractNumId w:val="14"/>
  </w:num>
  <w:num w:numId="145">
    <w:abstractNumId w:val="19"/>
  </w:num>
  <w:num w:numId="146">
    <w:abstractNumId w:val="43"/>
  </w:num>
  <w:num w:numId="147">
    <w:abstractNumId w:val="11"/>
  </w:num>
  <w:num w:numId="148">
    <w:abstractNumId w:val="159"/>
  </w:num>
  <w:num w:numId="149">
    <w:abstractNumId w:val="96"/>
  </w:num>
  <w:num w:numId="150">
    <w:abstractNumId w:val="41"/>
  </w:num>
  <w:num w:numId="151">
    <w:abstractNumId w:val="72"/>
  </w:num>
  <w:num w:numId="152">
    <w:abstractNumId w:val="100"/>
  </w:num>
  <w:num w:numId="153">
    <w:abstractNumId w:val="85"/>
  </w:num>
  <w:num w:numId="154">
    <w:abstractNumId w:val="54"/>
  </w:num>
  <w:num w:numId="155">
    <w:abstractNumId w:val="49"/>
  </w:num>
  <w:num w:numId="156">
    <w:abstractNumId w:val="38"/>
  </w:num>
  <w:num w:numId="157">
    <w:abstractNumId w:val="31"/>
  </w:num>
  <w:num w:numId="158">
    <w:abstractNumId w:val="122"/>
  </w:num>
  <w:num w:numId="159">
    <w:abstractNumId w:val="63"/>
  </w:num>
  <w:num w:numId="160">
    <w:abstractNumId w:val="119"/>
  </w:num>
  <w:num w:numId="161">
    <w:abstractNumId w:val="135"/>
  </w:num>
  <w:num w:numId="162">
    <w:abstractNumId w:val="160"/>
  </w:num>
  <w:numIdMacAtCleanup w:val="1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0"/>
  <w:activeWritingStyle w:appName="MSWord" w:lang="en-US" w:vendorID="64" w:dllVersion="6" w:nlCheck="1" w:checkStyle="1"/>
  <w:activeWritingStyle w:appName="MSWord" w:lang="en-GB"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v:stroke endarrow="block"/>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zNTC2MDIzMTYxNjVX0lEKTi0uzszPAykwrAUAizBJZCwAAAA="/>
  </w:docVars>
  <w:rsids>
    <w:rsidRoot w:val="00373ECA"/>
    <w:rsid w:val="00003057"/>
    <w:rsid w:val="000038AF"/>
    <w:rsid w:val="00003BF4"/>
    <w:rsid w:val="000060CA"/>
    <w:rsid w:val="000130A9"/>
    <w:rsid w:val="00014147"/>
    <w:rsid w:val="000144AE"/>
    <w:rsid w:val="0001462C"/>
    <w:rsid w:val="000179B3"/>
    <w:rsid w:val="00017D8C"/>
    <w:rsid w:val="000306B1"/>
    <w:rsid w:val="00033CF4"/>
    <w:rsid w:val="00036459"/>
    <w:rsid w:val="00040085"/>
    <w:rsid w:val="00040A13"/>
    <w:rsid w:val="00042227"/>
    <w:rsid w:val="000453F8"/>
    <w:rsid w:val="00051C47"/>
    <w:rsid w:val="00057700"/>
    <w:rsid w:val="00057DDA"/>
    <w:rsid w:val="000616E7"/>
    <w:rsid w:val="00063293"/>
    <w:rsid w:val="00063343"/>
    <w:rsid w:val="00065607"/>
    <w:rsid w:val="00067B1F"/>
    <w:rsid w:val="00074A56"/>
    <w:rsid w:val="0008000C"/>
    <w:rsid w:val="00081A82"/>
    <w:rsid w:val="00082B19"/>
    <w:rsid w:val="00083C9F"/>
    <w:rsid w:val="00084254"/>
    <w:rsid w:val="0008544B"/>
    <w:rsid w:val="0008627A"/>
    <w:rsid w:val="00087BED"/>
    <w:rsid w:val="0009413B"/>
    <w:rsid w:val="0009552C"/>
    <w:rsid w:val="00097C21"/>
    <w:rsid w:val="00097D2C"/>
    <w:rsid w:val="000A0894"/>
    <w:rsid w:val="000B21E4"/>
    <w:rsid w:val="000C0B03"/>
    <w:rsid w:val="000C1E15"/>
    <w:rsid w:val="000C5DAE"/>
    <w:rsid w:val="000D03F7"/>
    <w:rsid w:val="000D603D"/>
    <w:rsid w:val="000E3384"/>
    <w:rsid w:val="000E458C"/>
    <w:rsid w:val="000E7F4F"/>
    <w:rsid w:val="000F05C8"/>
    <w:rsid w:val="000F186C"/>
    <w:rsid w:val="000F3179"/>
    <w:rsid w:val="000F341B"/>
    <w:rsid w:val="00100B33"/>
    <w:rsid w:val="001021A0"/>
    <w:rsid w:val="001052A6"/>
    <w:rsid w:val="001116F3"/>
    <w:rsid w:val="00111BA2"/>
    <w:rsid w:val="00111BE2"/>
    <w:rsid w:val="00112438"/>
    <w:rsid w:val="00112BE3"/>
    <w:rsid w:val="00117746"/>
    <w:rsid w:val="0012076C"/>
    <w:rsid w:val="00121A10"/>
    <w:rsid w:val="00123548"/>
    <w:rsid w:val="00124E58"/>
    <w:rsid w:val="00126356"/>
    <w:rsid w:val="00126887"/>
    <w:rsid w:val="00127377"/>
    <w:rsid w:val="00131197"/>
    <w:rsid w:val="0013242E"/>
    <w:rsid w:val="00133384"/>
    <w:rsid w:val="0013367E"/>
    <w:rsid w:val="0013552C"/>
    <w:rsid w:val="001403B7"/>
    <w:rsid w:val="001424F0"/>
    <w:rsid w:val="00143549"/>
    <w:rsid w:val="00144CD2"/>
    <w:rsid w:val="0014550A"/>
    <w:rsid w:val="001458F1"/>
    <w:rsid w:val="00146C8A"/>
    <w:rsid w:val="00147813"/>
    <w:rsid w:val="00150776"/>
    <w:rsid w:val="00156ABA"/>
    <w:rsid w:val="00163EC0"/>
    <w:rsid w:val="0016653B"/>
    <w:rsid w:val="00167704"/>
    <w:rsid w:val="00170769"/>
    <w:rsid w:val="001729F1"/>
    <w:rsid w:val="001761CF"/>
    <w:rsid w:val="00176EF0"/>
    <w:rsid w:val="00177F42"/>
    <w:rsid w:val="0018179E"/>
    <w:rsid w:val="00181818"/>
    <w:rsid w:val="00184684"/>
    <w:rsid w:val="001869CF"/>
    <w:rsid w:val="00190CBB"/>
    <w:rsid w:val="00192E3E"/>
    <w:rsid w:val="00192EED"/>
    <w:rsid w:val="001A03C1"/>
    <w:rsid w:val="001A10A4"/>
    <w:rsid w:val="001A2B11"/>
    <w:rsid w:val="001A3291"/>
    <w:rsid w:val="001B1641"/>
    <w:rsid w:val="001B44D2"/>
    <w:rsid w:val="001B604B"/>
    <w:rsid w:val="001B6A6C"/>
    <w:rsid w:val="001C0977"/>
    <w:rsid w:val="001C1386"/>
    <w:rsid w:val="001C16AC"/>
    <w:rsid w:val="001C3B63"/>
    <w:rsid w:val="001C3D9B"/>
    <w:rsid w:val="001C6071"/>
    <w:rsid w:val="001C67AB"/>
    <w:rsid w:val="001D35ED"/>
    <w:rsid w:val="001D44A0"/>
    <w:rsid w:val="001E2FB4"/>
    <w:rsid w:val="001E3043"/>
    <w:rsid w:val="001E5384"/>
    <w:rsid w:val="001F1E60"/>
    <w:rsid w:val="001F402C"/>
    <w:rsid w:val="001F5146"/>
    <w:rsid w:val="002007B7"/>
    <w:rsid w:val="00202E52"/>
    <w:rsid w:val="00203289"/>
    <w:rsid w:val="00203365"/>
    <w:rsid w:val="00206B68"/>
    <w:rsid w:val="00207765"/>
    <w:rsid w:val="002077EB"/>
    <w:rsid w:val="00210FA8"/>
    <w:rsid w:val="00213157"/>
    <w:rsid w:val="00226A66"/>
    <w:rsid w:val="00231437"/>
    <w:rsid w:val="002335C1"/>
    <w:rsid w:val="00240321"/>
    <w:rsid w:val="00240375"/>
    <w:rsid w:val="002406E7"/>
    <w:rsid w:val="00242759"/>
    <w:rsid w:val="00243705"/>
    <w:rsid w:val="002440B8"/>
    <w:rsid w:val="00244389"/>
    <w:rsid w:val="00244ED6"/>
    <w:rsid w:val="00245792"/>
    <w:rsid w:val="00246041"/>
    <w:rsid w:val="00250D0E"/>
    <w:rsid w:val="00251569"/>
    <w:rsid w:val="00252498"/>
    <w:rsid w:val="00255980"/>
    <w:rsid w:val="002576A3"/>
    <w:rsid w:val="00263149"/>
    <w:rsid w:val="00264D47"/>
    <w:rsid w:val="0026570C"/>
    <w:rsid w:val="002677D3"/>
    <w:rsid w:val="002710E6"/>
    <w:rsid w:val="0027527A"/>
    <w:rsid w:val="00277448"/>
    <w:rsid w:val="002776D3"/>
    <w:rsid w:val="002839FD"/>
    <w:rsid w:val="00284518"/>
    <w:rsid w:val="0028458F"/>
    <w:rsid w:val="00284622"/>
    <w:rsid w:val="002855EC"/>
    <w:rsid w:val="00285EE9"/>
    <w:rsid w:val="00290AF0"/>
    <w:rsid w:val="00292360"/>
    <w:rsid w:val="002923FD"/>
    <w:rsid w:val="00293DB3"/>
    <w:rsid w:val="00295747"/>
    <w:rsid w:val="002A22A1"/>
    <w:rsid w:val="002A57E7"/>
    <w:rsid w:val="002A6F83"/>
    <w:rsid w:val="002B07A1"/>
    <w:rsid w:val="002B1C4B"/>
    <w:rsid w:val="002B3880"/>
    <w:rsid w:val="002B43D5"/>
    <w:rsid w:val="002C4B15"/>
    <w:rsid w:val="002C53AF"/>
    <w:rsid w:val="002D0E3D"/>
    <w:rsid w:val="002D4B95"/>
    <w:rsid w:val="002D5439"/>
    <w:rsid w:val="002E20DC"/>
    <w:rsid w:val="002E5177"/>
    <w:rsid w:val="002E5F69"/>
    <w:rsid w:val="002F25FD"/>
    <w:rsid w:val="002F37E8"/>
    <w:rsid w:val="002F4889"/>
    <w:rsid w:val="002F584E"/>
    <w:rsid w:val="00300C1A"/>
    <w:rsid w:val="003019F1"/>
    <w:rsid w:val="00302904"/>
    <w:rsid w:val="003029C5"/>
    <w:rsid w:val="00302EBD"/>
    <w:rsid w:val="003054FA"/>
    <w:rsid w:val="00310311"/>
    <w:rsid w:val="00315AB4"/>
    <w:rsid w:val="00316858"/>
    <w:rsid w:val="003200A3"/>
    <w:rsid w:val="003325CA"/>
    <w:rsid w:val="00332951"/>
    <w:rsid w:val="00333F14"/>
    <w:rsid w:val="00336451"/>
    <w:rsid w:val="00337036"/>
    <w:rsid w:val="003402A2"/>
    <w:rsid w:val="00343582"/>
    <w:rsid w:val="0034373A"/>
    <w:rsid w:val="00343968"/>
    <w:rsid w:val="00344AA5"/>
    <w:rsid w:val="003470EE"/>
    <w:rsid w:val="00350D71"/>
    <w:rsid w:val="0035656A"/>
    <w:rsid w:val="00357A6B"/>
    <w:rsid w:val="00361920"/>
    <w:rsid w:val="0036222C"/>
    <w:rsid w:val="00363339"/>
    <w:rsid w:val="00364045"/>
    <w:rsid w:val="00365B94"/>
    <w:rsid w:val="003663BF"/>
    <w:rsid w:val="00366412"/>
    <w:rsid w:val="00366957"/>
    <w:rsid w:val="003671E4"/>
    <w:rsid w:val="00372054"/>
    <w:rsid w:val="00372100"/>
    <w:rsid w:val="00373ECA"/>
    <w:rsid w:val="00374736"/>
    <w:rsid w:val="00374C74"/>
    <w:rsid w:val="0037611A"/>
    <w:rsid w:val="00380D8D"/>
    <w:rsid w:val="00384FAF"/>
    <w:rsid w:val="003901CF"/>
    <w:rsid w:val="00390754"/>
    <w:rsid w:val="00392682"/>
    <w:rsid w:val="0039646C"/>
    <w:rsid w:val="00396773"/>
    <w:rsid w:val="00397695"/>
    <w:rsid w:val="003A0B8E"/>
    <w:rsid w:val="003A115F"/>
    <w:rsid w:val="003A15CC"/>
    <w:rsid w:val="003A2705"/>
    <w:rsid w:val="003A2ABE"/>
    <w:rsid w:val="003A35FB"/>
    <w:rsid w:val="003A3E89"/>
    <w:rsid w:val="003A4790"/>
    <w:rsid w:val="003A60F4"/>
    <w:rsid w:val="003A6A61"/>
    <w:rsid w:val="003B4120"/>
    <w:rsid w:val="003B4360"/>
    <w:rsid w:val="003B75A9"/>
    <w:rsid w:val="003B7BEB"/>
    <w:rsid w:val="003C10CC"/>
    <w:rsid w:val="003C2A28"/>
    <w:rsid w:val="003C3862"/>
    <w:rsid w:val="003C7D47"/>
    <w:rsid w:val="003D253D"/>
    <w:rsid w:val="003D39CB"/>
    <w:rsid w:val="003D3BD6"/>
    <w:rsid w:val="003D5268"/>
    <w:rsid w:val="003D68C4"/>
    <w:rsid w:val="003D6BA5"/>
    <w:rsid w:val="003E03EA"/>
    <w:rsid w:val="003E12C1"/>
    <w:rsid w:val="003E3660"/>
    <w:rsid w:val="003E402F"/>
    <w:rsid w:val="003E440E"/>
    <w:rsid w:val="003E4E25"/>
    <w:rsid w:val="003E503A"/>
    <w:rsid w:val="003E674D"/>
    <w:rsid w:val="003F5F07"/>
    <w:rsid w:val="003F7028"/>
    <w:rsid w:val="003F745E"/>
    <w:rsid w:val="004003BC"/>
    <w:rsid w:val="004008BF"/>
    <w:rsid w:val="00402830"/>
    <w:rsid w:val="00403EC9"/>
    <w:rsid w:val="00404C69"/>
    <w:rsid w:val="00411E3A"/>
    <w:rsid w:val="004126FF"/>
    <w:rsid w:val="004168A1"/>
    <w:rsid w:val="00420579"/>
    <w:rsid w:val="00422C40"/>
    <w:rsid w:val="00423130"/>
    <w:rsid w:val="004241AB"/>
    <w:rsid w:val="0043109B"/>
    <w:rsid w:val="00433C2A"/>
    <w:rsid w:val="0043551C"/>
    <w:rsid w:val="00435B9E"/>
    <w:rsid w:val="00436770"/>
    <w:rsid w:val="004374E5"/>
    <w:rsid w:val="004479F5"/>
    <w:rsid w:val="0045283A"/>
    <w:rsid w:val="00453561"/>
    <w:rsid w:val="004545CD"/>
    <w:rsid w:val="004546FF"/>
    <w:rsid w:val="00455DBF"/>
    <w:rsid w:val="00455DE4"/>
    <w:rsid w:val="00456860"/>
    <w:rsid w:val="00456F6A"/>
    <w:rsid w:val="0046574D"/>
    <w:rsid w:val="0046647A"/>
    <w:rsid w:val="0047201B"/>
    <w:rsid w:val="004726E3"/>
    <w:rsid w:val="00473212"/>
    <w:rsid w:val="00473267"/>
    <w:rsid w:val="004753AA"/>
    <w:rsid w:val="004774D2"/>
    <w:rsid w:val="0048065A"/>
    <w:rsid w:val="0048295E"/>
    <w:rsid w:val="00482AFD"/>
    <w:rsid w:val="00485D9F"/>
    <w:rsid w:val="00494C07"/>
    <w:rsid w:val="004969CE"/>
    <w:rsid w:val="00496B03"/>
    <w:rsid w:val="00496F92"/>
    <w:rsid w:val="004975B7"/>
    <w:rsid w:val="004A0B06"/>
    <w:rsid w:val="004A2478"/>
    <w:rsid w:val="004A33BD"/>
    <w:rsid w:val="004B10D4"/>
    <w:rsid w:val="004B17B5"/>
    <w:rsid w:val="004B3502"/>
    <w:rsid w:val="004B3607"/>
    <w:rsid w:val="004B5344"/>
    <w:rsid w:val="004B64DD"/>
    <w:rsid w:val="004C3BFB"/>
    <w:rsid w:val="004C4E5E"/>
    <w:rsid w:val="004C56DD"/>
    <w:rsid w:val="004C57F4"/>
    <w:rsid w:val="004D6C09"/>
    <w:rsid w:val="004E2DA4"/>
    <w:rsid w:val="004E7D60"/>
    <w:rsid w:val="004F193A"/>
    <w:rsid w:val="004F6437"/>
    <w:rsid w:val="004F67DA"/>
    <w:rsid w:val="004F6E64"/>
    <w:rsid w:val="005001B9"/>
    <w:rsid w:val="005011AF"/>
    <w:rsid w:val="00505790"/>
    <w:rsid w:val="005104D9"/>
    <w:rsid w:val="00512105"/>
    <w:rsid w:val="005137CB"/>
    <w:rsid w:val="005146C5"/>
    <w:rsid w:val="00517372"/>
    <w:rsid w:val="00523324"/>
    <w:rsid w:val="005245C5"/>
    <w:rsid w:val="005300A5"/>
    <w:rsid w:val="005308A7"/>
    <w:rsid w:val="00532846"/>
    <w:rsid w:val="00533F55"/>
    <w:rsid w:val="00534895"/>
    <w:rsid w:val="00535F70"/>
    <w:rsid w:val="00537F8A"/>
    <w:rsid w:val="00540767"/>
    <w:rsid w:val="00540B67"/>
    <w:rsid w:val="00541883"/>
    <w:rsid w:val="0054213D"/>
    <w:rsid w:val="005444C9"/>
    <w:rsid w:val="0054481F"/>
    <w:rsid w:val="00545585"/>
    <w:rsid w:val="00546CCA"/>
    <w:rsid w:val="00554645"/>
    <w:rsid w:val="00555CBB"/>
    <w:rsid w:val="0055701C"/>
    <w:rsid w:val="005579CF"/>
    <w:rsid w:val="00560621"/>
    <w:rsid w:val="005619EE"/>
    <w:rsid w:val="00562A13"/>
    <w:rsid w:val="00567B1B"/>
    <w:rsid w:val="00574E3D"/>
    <w:rsid w:val="00584021"/>
    <w:rsid w:val="00590539"/>
    <w:rsid w:val="005932E9"/>
    <w:rsid w:val="0059550D"/>
    <w:rsid w:val="00597461"/>
    <w:rsid w:val="005A0EAA"/>
    <w:rsid w:val="005B1AF6"/>
    <w:rsid w:val="005B1F8A"/>
    <w:rsid w:val="005B2156"/>
    <w:rsid w:val="005B300C"/>
    <w:rsid w:val="005B461B"/>
    <w:rsid w:val="005B4BB6"/>
    <w:rsid w:val="005B4CFC"/>
    <w:rsid w:val="005B6125"/>
    <w:rsid w:val="005B6A8F"/>
    <w:rsid w:val="005B7D95"/>
    <w:rsid w:val="005C2B78"/>
    <w:rsid w:val="005C3F5B"/>
    <w:rsid w:val="005C6CC0"/>
    <w:rsid w:val="005C70C3"/>
    <w:rsid w:val="005C7720"/>
    <w:rsid w:val="005C7AA9"/>
    <w:rsid w:val="005C7B1A"/>
    <w:rsid w:val="005D4161"/>
    <w:rsid w:val="005D42BA"/>
    <w:rsid w:val="005D6DAD"/>
    <w:rsid w:val="005E3776"/>
    <w:rsid w:val="005E4476"/>
    <w:rsid w:val="005F24EB"/>
    <w:rsid w:val="005F3CEE"/>
    <w:rsid w:val="005F4423"/>
    <w:rsid w:val="00600304"/>
    <w:rsid w:val="00601687"/>
    <w:rsid w:val="00602225"/>
    <w:rsid w:val="006041A6"/>
    <w:rsid w:val="00604460"/>
    <w:rsid w:val="0060509B"/>
    <w:rsid w:val="00605A2C"/>
    <w:rsid w:val="00607D32"/>
    <w:rsid w:val="00610846"/>
    <w:rsid w:val="00611B30"/>
    <w:rsid w:val="006123FC"/>
    <w:rsid w:val="006126B6"/>
    <w:rsid w:val="0061495D"/>
    <w:rsid w:val="00615078"/>
    <w:rsid w:val="0061535B"/>
    <w:rsid w:val="00616F74"/>
    <w:rsid w:val="006202F3"/>
    <w:rsid w:val="00620382"/>
    <w:rsid w:val="006211E9"/>
    <w:rsid w:val="00625165"/>
    <w:rsid w:val="00627805"/>
    <w:rsid w:val="00635210"/>
    <w:rsid w:val="006373C4"/>
    <w:rsid w:val="00637EFB"/>
    <w:rsid w:val="00640C3F"/>
    <w:rsid w:val="006449A6"/>
    <w:rsid w:val="0064513B"/>
    <w:rsid w:val="00645F7C"/>
    <w:rsid w:val="0065551D"/>
    <w:rsid w:val="00657ECC"/>
    <w:rsid w:val="006601B9"/>
    <w:rsid w:val="006603C9"/>
    <w:rsid w:val="006643CC"/>
    <w:rsid w:val="00664EC1"/>
    <w:rsid w:val="00670834"/>
    <w:rsid w:val="00671651"/>
    <w:rsid w:val="00672EBE"/>
    <w:rsid w:val="006731FB"/>
    <w:rsid w:val="0068267A"/>
    <w:rsid w:val="00684687"/>
    <w:rsid w:val="00693046"/>
    <w:rsid w:val="0069537F"/>
    <w:rsid w:val="0069682B"/>
    <w:rsid w:val="00697EBA"/>
    <w:rsid w:val="006A448F"/>
    <w:rsid w:val="006A4C26"/>
    <w:rsid w:val="006A4EAB"/>
    <w:rsid w:val="006A5EF9"/>
    <w:rsid w:val="006A6125"/>
    <w:rsid w:val="006A74DA"/>
    <w:rsid w:val="006B1FB8"/>
    <w:rsid w:val="006B48C3"/>
    <w:rsid w:val="006B57AA"/>
    <w:rsid w:val="006B631D"/>
    <w:rsid w:val="006C02AB"/>
    <w:rsid w:val="006C06A2"/>
    <w:rsid w:val="006C0829"/>
    <w:rsid w:val="006C0B8F"/>
    <w:rsid w:val="006C1457"/>
    <w:rsid w:val="006C7F48"/>
    <w:rsid w:val="006D0206"/>
    <w:rsid w:val="006D02BB"/>
    <w:rsid w:val="006D114A"/>
    <w:rsid w:val="006D1326"/>
    <w:rsid w:val="006D28C9"/>
    <w:rsid w:val="006D2E77"/>
    <w:rsid w:val="006D32CE"/>
    <w:rsid w:val="006D4C41"/>
    <w:rsid w:val="006E2700"/>
    <w:rsid w:val="006E4A40"/>
    <w:rsid w:val="006E734F"/>
    <w:rsid w:val="006F0F30"/>
    <w:rsid w:val="006F5C07"/>
    <w:rsid w:val="0070416D"/>
    <w:rsid w:val="00704621"/>
    <w:rsid w:val="00706DF2"/>
    <w:rsid w:val="00707B2C"/>
    <w:rsid w:val="007104E2"/>
    <w:rsid w:val="00717444"/>
    <w:rsid w:val="00724A2C"/>
    <w:rsid w:val="00726806"/>
    <w:rsid w:val="00730CB7"/>
    <w:rsid w:val="00733147"/>
    <w:rsid w:val="007355A9"/>
    <w:rsid w:val="00736479"/>
    <w:rsid w:val="00737EA2"/>
    <w:rsid w:val="00740019"/>
    <w:rsid w:val="007506D9"/>
    <w:rsid w:val="007523E7"/>
    <w:rsid w:val="00753D35"/>
    <w:rsid w:val="00756871"/>
    <w:rsid w:val="0076215C"/>
    <w:rsid w:val="00763F02"/>
    <w:rsid w:val="007677E6"/>
    <w:rsid w:val="00774C5A"/>
    <w:rsid w:val="0078144C"/>
    <w:rsid w:val="007819BA"/>
    <w:rsid w:val="00783423"/>
    <w:rsid w:val="00783FB8"/>
    <w:rsid w:val="00785DAA"/>
    <w:rsid w:val="00787803"/>
    <w:rsid w:val="0079003C"/>
    <w:rsid w:val="00793F13"/>
    <w:rsid w:val="00795E47"/>
    <w:rsid w:val="00795E99"/>
    <w:rsid w:val="00796045"/>
    <w:rsid w:val="0079712A"/>
    <w:rsid w:val="007A27E9"/>
    <w:rsid w:val="007A5605"/>
    <w:rsid w:val="007A5A59"/>
    <w:rsid w:val="007A63A5"/>
    <w:rsid w:val="007A7459"/>
    <w:rsid w:val="007B2497"/>
    <w:rsid w:val="007B381A"/>
    <w:rsid w:val="007B4F73"/>
    <w:rsid w:val="007B5700"/>
    <w:rsid w:val="007B690D"/>
    <w:rsid w:val="007C0689"/>
    <w:rsid w:val="007C1481"/>
    <w:rsid w:val="007C1665"/>
    <w:rsid w:val="007C2425"/>
    <w:rsid w:val="007C6AC2"/>
    <w:rsid w:val="007D029C"/>
    <w:rsid w:val="007D1D6E"/>
    <w:rsid w:val="007D4424"/>
    <w:rsid w:val="007D78D6"/>
    <w:rsid w:val="007E36A3"/>
    <w:rsid w:val="007E62AE"/>
    <w:rsid w:val="007E7D9D"/>
    <w:rsid w:val="007F17E1"/>
    <w:rsid w:val="007F32E1"/>
    <w:rsid w:val="007F33CA"/>
    <w:rsid w:val="007F53BE"/>
    <w:rsid w:val="008074F0"/>
    <w:rsid w:val="008145B5"/>
    <w:rsid w:val="00814885"/>
    <w:rsid w:val="00815A7A"/>
    <w:rsid w:val="00815D28"/>
    <w:rsid w:val="00821137"/>
    <w:rsid w:val="00821452"/>
    <w:rsid w:val="0082694C"/>
    <w:rsid w:val="00826A35"/>
    <w:rsid w:val="00826B88"/>
    <w:rsid w:val="008279EA"/>
    <w:rsid w:val="00830041"/>
    <w:rsid w:val="008357D4"/>
    <w:rsid w:val="008407E7"/>
    <w:rsid w:val="0084093E"/>
    <w:rsid w:val="008421F2"/>
    <w:rsid w:val="00842B37"/>
    <w:rsid w:val="00843439"/>
    <w:rsid w:val="00847D9A"/>
    <w:rsid w:val="008511A0"/>
    <w:rsid w:val="00852EC9"/>
    <w:rsid w:val="00853E87"/>
    <w:rsid w:val="00854813"/>
    <w:rsid w:val="00854EDB"/>
    <w:rsid w:val="00856EAC"/>
    <w:rsid w:val="0086151F"/>
    <w:rsid w:val="00863219"/>
    <w:rsid w:val="008634D0"/>
    <w:rsid w:val="008640FC"/>
    <w:rsid w:val="0086557C"/>
    <w:rsid w:val="00871BDC"/>
    <w:rsid w:val="00873D67"/>
    <w:rsid w:val="008746CD"/>
    <w:rsid w:val="00875673"/>
    <w:rsid w:val="008761C5"/>
    <w:rsid w:val="00877C59"/>
    <w:rsid w:val="00877FF8"/>
    <w:rsid w:val="00880B8A"/>
    <w:rsid w:val="0088172B"/>
    <w:rsid w:val="00887FE6"/>
    <w:rsid w:val="00893F9F"/>
    <w:rsid w:val="00895E27"/>
    <w:rsid w:val="00896A3F"/>
    <w:rsid w:val="008979D8"/>
    <w:rsid w:val="008A4856"/>
    <w:rsid w:val="008A4AFB"/>
    <w:rsid w:val="008B030F"/>
    <w:rsid w:val="008B1FD9"/>
    <w:rsid w:val="008B362D"/>
    <w:rsid w:val="008B69FE"/>
    <w:rsid w:val="008C0111"/>
    <w:rsid w:val="008C0F72"/>
    <w:rsid w:val="008C1D31"/>
    <w:rsid w:val="008C385E"/>
    <w:rsid w:val="008C6426"/>
    <w:rsid w:val="008C655F"/>
    <w:rsid w:val="008C6587"/>
    <w:rsid w:val="008C7726"/>
    <w:rsid w:val="008C77F1"/>
    <w:rsid w:val="008D1797"/>
    <w:rsid w:val="008D4B4D"/>
    <w:rsid w:val="008D4F09"/>
    <w:rsid w:val="008D5779"/>
    <w:rsid w:val="008E13C7"/>
    <w:rsid w:val="008E17B2"/>
    <w:rsid w:val="008E18D2"/>
    <w:rsid w:val="008E5A1E"/>
    <w:rsid w:val="008E5A2D"/>
    <w:rsid w:val="008E6FC7"/>
    <w:rsid w:val="008F1071"/>
    <w:rsid w:val="008F254E"/>
    <w:rsid w:val="008F2F22"/>
    <w:rsid w:val="008F398E"/>
    <w:rsid w:val="008F5222"/>
    <w:rsid w:val="008F548F"/>
    <w:rsid w:val="008F5D58"/>
    <w:rsid w:val="0090025E"/>
    <w:rsid w:val="009028B8"/>
    <w:rsid w:val="00904C14"/>
    <w:rsid w:val="009057C3"/>
    <w:rsid w:val="00910ECA"/>
    <w:rsid w:val="00913504"/>
    <w:rsid w:val="00913BD2"/>
    <w:rsid w:val="00920777"/>
    <w:rsid w:val="00924D4D"/>
    <w:rsid w:val="00925CB0"/>
    <w:rsid w:val="00926F88"/>
    <w:rsid w:val="00933FDD"/>
    <w:rsid w:val="009401B4"/>
    <w:rsid w:val="0094077A"/>
    <w:rsid w:val="0094282C"/>
    <w:rsid w:val="00946B40"/>
    <w:rsid w:val="009503CF"/>
    <w:rsid w:val="0095296D"/>
    <w:rsid w:val="009552E3"/>
    <w:rsid w:val="00956C59"/>
    <w:rsid w:val="0095710B"/>
    <w:rsid w:val="00957F80"/>
    <w:rsid w:val="00960669"/>
    <w:rsid w:val="00961800"/>
    <w:rsid w:val="009625D5"/>
    <w:rsid w:val="0096570B"/>
    <w:rsid w:val="009658C4"/>
    <w:rsid w:val="009666CA"/>
    <w:rsid w:val="009731A8"/>
    <w:rsid w:val="00973EE4"/>
    <w:rsid w:val="00974A0C"/>
    <w:rsid w:val="00980259"/>
    <w:rsid w:val="00980B52"/>
    <w:rsid w:val="009811C7"/>
    <w:rsid w:val="00984B47"/>
    <w:rsid w:val="00985C93"/>
    <w:rsid w:val="00986012"/>
    <w:rsid w:val="009879E5"/>
    <w:rsid w:val="00987D9F"/>
    <w:rsid w:val="00991276"/>
    <w:rsid w:val="00993718"/>
    <w:rsid w:val="00994FBF"/>
    <w:rsid w:val="0099520D"/>
    <w:rsid w:val="00995B29"/>
    <w:rsid w:val="00996B39"/>
    <w:rsid w:val="00996B63"/>
    <w:rsid w:val="00996C14"/>
    <w:rsid w:val="009974F6"/>
    <w:rsid w:val="009A19D1"/>
    <w:rsid w:val="009A232C"/>
    <w:rsid w:val="009A24FA"/>
    <w:rsid w:val="009A37DC"/>
    <w:rsid w:val="009A692A"/>
    <w:rsid w:val="009B1919"/>
    <w:rsid w:val="009B29D1"/>
    <w:rsid w:val="009B319C"/>
    <w:rsid w:val="009B4BDC"/>
    <w:rsid w:val="009B6D3B"/>
    <w:rsid w:val="009C0094"/>
    <w:rsid w:val="009C05F2"/>
    <w:rsid w:val="009C10D9"/>
    <w:rsid w:val="009C47A6"/>
    <w:rsid w:val="009C6CCC"/>
    <w:rsid w:val="009D2146"/>
    <w:rsid w:val="009D5D5B"/>
    <w:rsid w:val="009D7E92"/>
    <w:rsid w:val="009E0F35"/>
    <w:rsid w:val="009E63F1"/>
    <w:rsid w:val="009F0FC6"/>
    <w:rsid w:val="009F3D8E"/>
    <w:rsid w:val="009F7F66"/>
    <w:rsid w:val="00A0015B"/>
    <w:rsid w:val="00A0082E"/>
    <w:rsid w:val="00A02233"/>
    <w:rsid w:val="00A02BC3"/>
    <w:rsid w:val="00A05824"/>
    <w:rsid w:val="00A05BDC"/>
    <w:rsid w:val="00A1133F"/>
    <w:rsid w:val="00A1494D"/>
    <w:rsid w:val="00A1576C"/>
    <w:rsid w:val="00A16333"/>
    <w:rsid w:val="00A1635B"/>
    <w:rsid w:val="00A17476"/>
    <w:rsid w:val="00A17DAA"/>
    <w:rsid w:val="00A17F7B"/>
    <w:rsid w:val="00A20C5C"/>
    <w:rsid w:val="00A21F39"/>
    <w:rsid w:val="00A27BAC"/>
    <w:rsid w:val="00A27EF8"/>
    <w:rsid w:val="00A3019B"/>
    <w:rsid w:val="00A30A6A"/>
    <w:rsid w:val="00A33621"/>
    <w:rsid w:val="00A33A78"/>
    <w:rsid w:val="00A345FB"/>
    <w:rsid w:val="00A34B41"/>
    <w:rsid w:val="00A41BFE"/>
    <w:rsid w:val="00A44CEB"/>
    <w:rsid w:val="00A465CD"/>
    <w:rsid w:val="00A478BE"/>
    <w:rsid w:val="00A50523"/>
    <w:rsid w:val="00A508CF"/>
    <w:rsid w:val="00A525FB"/>
    <w:rsid w:val="00A53C7B"/>
    <w:rsid w:val="00A550FD"/>
    <w:rsid w:val="00A57655"/>
    <w:rsid w:val="00A6126B"/>
    <w:rsid w:val="00A61B13"/>
    <w:rsid w:val="00A61D55"/>
    <w:rsid w:val="00A62DF0"/>
    <w:rsid w:val="00A63A84"/>
    <w:rsid w:val="00A65ADA"/>
    <w:rsid w:val="00A67EFF"/>
    <w:rsid w:val="00A70B02"/>
    <w:rsid w:val="00A755F4"/>
    <w:rsid w:val="00A7734E"/>
    <w:rsid w:val="00A8243D"/>
    <w:rsid w:val="00A84D75"/>
    <w:rsid w:val="00A85836"/>
    <w:rsid w:val="00A87150"/>
    <w:rsid w:val="00A8754F"/>
    <w:rsid w:val="00A957AF"/>
    <w:rsid w:val="00AA051B"/>
    <w:rsid w:val="00AA0C61"/>
    <w:rsid w:val="00AA6929"/>
    <w:rsid w:val="00AA74FE"/>
    <w:rsid w:val="00AB07BC"/>
    <w:rsid w:val="00AB3C3E"/>
    <w:rsid w:val="00AB5302"/>
    <w:rsid w:val="00AB5FB0"/>
    <w:rsid w:val="00AB7E0E"/>
    <w:rsid w:val="00AC0544"/>
    <w:rsid w:val="00AC0F9E"/>
    <w:rsid w:val="00AC3D51"/>
    <w:rsid w:val="00AC47B4"/>
    <w:rsid w:val="00AC548E"/>
    <w:rsid w:val="00AC5BFB"/>
    <w:rsid w:val="00AC6DB8"/>
    <w:rsid w:val="00AC7A9E"/>
    <w:rsid w:val="00AD2A1E"/>
    <w:rsid w:val="00AD4471"/>
    <w:rsid w:val="00AD582B"/>
    <w:rsid w:val="00AE0EB6"/>
    <w:rsid w:val="00AE10A3"/>
    <w:rsid w:val="00AE2D71"/>
    <w:rsid w:val="00AE45E1"/>
    <w:rsid w:val="00AE7ECA"/>
    <w:rsid w:val="00AF26A8"/>
    <w:rsid w:val="00AF4D7F"/>
    <w:rsid w:val="00B00166"/>
    <w:rsid w:val="00B062DF"/>
    <w:rsid w:val="00B1078C"/>
    <w:rsid w:val="00B10BE2"/>
    <w:rsid w:val="00B11E39"/>
    <w:rsid w:val="00B12C7B"/>
    <w:rsid w:val="00B13D51"/>
    <w:rsid w:val="00B154D5"/>
    <w:rsid w:val="00B17FD3"/>
    <w:rsid w:val="00B20657"/>
    <w:rsid w:val="00B21610"/>
    <w:rsid w:val="00B21E5E"/>
    <w:rsid w:val="00B25F40"/>
    <w:rsid w:val="00B26031"/>
    <w:rsid w:val="00B2662C"/>
    <w:rsid w:val="00B266F2"/>
    <w:rsid w:val="00B27743"/>
    <w:rsid w:val="00B305B6"/>
    <w:rsid w:val="00B3156C"/>
    <w:rsid w:val="00B322E1"/>
    <w:rsid w:val="00B346C1"/>
    <w:rsid w:val="00B36070"/>
    <w:rsid w:val="00B36562"/>
    <w:rsid w:val="00B3706E"/>
    <w:rsid w:val="00B378AE"/>
    <w:rsid w:val="00B4290B"/>
    <w:rsid w:val="00B50F86"/>
    <w:rsid w:val="00B56340"/>
    <w:rsid w:val="00B57FAE"/>
    <w:rsid w:val="00B62352"/>
    <w:rsid w:val="00B63386"/>
    <w:rsid w:val="00B73180"/>
    <w:rsid w:val="00B74619"/>
    <w:rsid w:val="00B80054"/>
    <w:rsid w:val="00B8183D"/>
    <w:rsid w:val="00B82E6B"/>
    <w:rsid w:val="00B84AB5"/>
    <w:rsid w:val="00B85350"/>
    <w:rsid w:val="00B855C3"/>
    <w:rsid w:val="00B85993"/>
    <w:rsid w:val="00B85CB2"/>
    <w:rsid w:val="00B8620D"/>
    <w:rsid w:val="00B87D0A"/>
    <w:rsid w:val="00B913C0"/>
    <w:rsid w:val="00B93365"/>
    <w:rsid w:val="00B957EE"/>
    <w:rsid w:val="00BA1CFA"/>
    <w:rsid w:val="00BA1F5B"/>
    <w:rsid w:val="00BA22B7"/>
    <w:rsid w:val="00BA2733"/>
    <w:rsid w:val="00BA4088"/>
    <w:rsid w:val="00BA4C96"/>
    <w:rsid w:val="00BA4DF4"/>
    <w:rsid w:val="00BA703B"/>
    <w:rsid w:val="00BA7DCE"/>
    <w:rsid w:val="00BB4824"/>
    <w:rsid w:val="00BB55A5"/>
    <w:rsid w:val="00BB7D87"/>
    <w:rsid w:val="00BC0F50"/>
    <w:rsid w:val="00BC2DF7"/>
    <w:rsid w:val="00BD4FDE"/>
    <w:rsid w:val="00BD68FA"/>
    <w:rsid w:val="00BD6CE0"/>
    <w:rsid w:val="00BD7943"/>
    <w:rsid w:val="00BE099B"/>
    <w:rsid w:val="00BE317A"/>
    <w:rsid w:val="00BE6485"/>
    <w:rsid w:val="00BF0F50"/>
    <w:rsid w:val="00C00FD8"/>
    <w:rsid w:val="00C01A37"/>
    <w:rsid w:val="00C12196"/>
    <w:rsid w:val="00C13E9A"/>
    <w:rsid w:val="00C15167"/>
    <w:rsid w:val="00C1606C"/>
    <w:rsid w:val="00C220BE"/>
    <w:rsid w:val="00C226DC"/>
    <w:rsid w:val="00C22F9D"/>
    <w:rsid w:val="00C230C6"/>
    <w:rsid w:val="00C262FD"/>
    <w:rsid w:val="00C26305"/>
    <w:rsid w:val="00C26E03"/>
    <w:rsid w:val="00C27661"/>
    <w:rsid w:val="00C32789"/>
    <w:rsid w:val="00C32B3F"/>
    <w:rsid w:val="00C345C1"/>
    <w:rsid w:val="00C40CDA"/>
    <w:rsid w:val="00C45A5B"/>
    <w:rsid w:val="00C46459"/>
    <w:rsid w:val="00C47D45"/>
    <w:rsid w:val="00C53898"/>
    <w:rsid w:val="00C54B2B"/>
    <w:rsid w:val="00C554F1"/>
    <w:rsid w:val="00C55913"/>
    <w:rsid w:val="00C5680A"/>
    <w:rsid w:val="00C62098"/>
    <w:rsid w:val="00C631AA"/>
    <w:rsid w:val="00C6394F"/>
    <w:rsid w:val="00C643EC"/>
    <w:rsid w:val="00C652A9"/>
    <w:rsid w:val="00C657D3"/>
    <w:rsid w:val="00C66DD6"/>
    <w:rsid w:val="00C72957"/>
    <w:rsid w:val="00C729D3"/>
    <w:rsid w:val="00C731AC"/>
    <w:rsid w:val="00C77F31"/>
    <w:rsid w:val="00C80E20"/>
    <w:rsid w:val="00C80ED3"/>
    <w:rsid w:val="00C8298D"/>
    <w:rsid w:val="00C83166"/>
    <w:rsid w:val="00C84F70"/>
    <w:rsid w:val="00C91615"/>
    <w:rsid w:val="00C9275B"/>
    <w:rsid w:val="00C93838"/>
    <w:rsid w:val="00CA0520"/>
    <w:rsid w:val="00CA0DD8"/>
    <w:rsid w:val="00CA11B0"/>
    <w:rsid w:val="00CA1766"/>
    <w:rsid w:val="00CA5194"/>
    <w:rsid w:val="00CA5AB6"/>
    <w:rsid w:val="00CB2E32"/>
    <w:rsid w:val="00CB3D48"/>
    <w:rsid w:val="00CB5931"/>
    <w:rsid w:val="00CB6149"/>
    <w:rsid w:val="00CC1015"/>
    <w:rsid w:val="00CC233E"/>
    <w:rsid w:val="00CC5050"/>
    <w:rsid w:val="00CC5F87"/>
    <w:rsid w:val="00CD00E5"/>
    <w:rsid w:val="00CD2A35"/>
    <w:rsid w:val="00CD557D"/>
    <w:rsid w:val="00CD5CE3"/>
    <w:rsid w:val="00CD6075"/>
    <w:rsid w:val="00CE3F0E"/>
    <w:rsid w:val="00CE6158"/>
    <w:rsid w:val="00CE6C21"/>
    <w:rsid w:val="00CE79E5"/>
    <w:rsid w:val="00CF634F"/>
    <w:rsid w:val="00D017F0"/>
    <w:rsid w:val="00D01FA6"/>
    <w:rsid w:val="00D0367D"/>
    <w:rsid w:val="00D11963"/>
    <w:rsid w:val="00D11EAF"/>
    <w:rsid w:val="00D13C9F"/>
    <w:rsid w:val="00D15720"/>
    <w:rsid w:val="00D1651F"/>
    <w:rsid w:val="00D17E7F"/>
    <w:rsid w:val="00D20906"/>
    <w:rsid w:val="00D22B79"/>
    <w:rsid w:val="00D24069"/>
    <w:rsid w:val="00D251C7"/>
    <w:rsid w:val="00D2765C"/>
    <w:rsid w:val="00D3046E"/>
    <w:rsid w:val="00D40438"/>
    <w:rsid w:val="00D4449E"/>
    <w:rsid w:val="00D45B47"/>
    <w:rsid w:val="00D4671A"/>
    <w:rsid w:val="00D467BB"/>
    <w:rsid w:val="00D476F0"/>
    <w:rsid w:val="00D47A7C"/>
    <w:rsid w:val="00D50177"/>
    <w:rsid w:val="00D5078E"/>
    <w:rsid w:val="00D541D1"/>
    <w:rsid w:val="00D57191"/>
    <w:rsid w:val="00D60BB3"/>
    <w:rsid w:val="00D61050"/>
    <w:rsid w:val="00D62183"/>
    <w:rsid w:val="00D646E4"/>
    <w:rsid w:val="00D66762"/>
    <w:rsid w:val="00D670FB"/>
    <w:rsid w:val="00D72649"/>
    <w:rsid w:val="00D72D73"/>
    <w:rsid w:val="00D749BE"/>
    <w:rsid w:val="00D75EEF"/>
    <w:rsid w:val="00D81D01"/>
    <w:rsid w:val="00D84AD2"/>
    <w:rsid w:val="00D85A42"/>
    <w:rsid w:val="00D8715F"/>
    <w:rsid w:val="00D87454"/>
    <w:rsid w:val="00D87ED5"/>
    <w:rsid w:val="00D91D39"/>
    <w:rsid w:val="00D91DB7"/>
    <w:rsid w:val="00D9252C"/>
    <w:rsid w:val="00D9469E"/>
    <w:rsid w:val="00D9539B"/>
    <w:rsid w:val="00D95FA3"/>
    <w:rsid w:val="00D96367"/>
    <w:rsid w:val="00D96E04"/>
    <w:rsid w:val="00D97B57"/>
    <w:rsid w:val="00DA177F"/>
    <w:rsid w:val="00DA4345"/>
    <w:rsid w:val="00DA709D"/>
    <w:rsid w:val="00DB399C"/>
    <w:rsid w:val="00DB750A"/>
    <w:rsid w:val="00DC2043"/>
    <w:rsid w:val="00DC2304"/>
    <w:rsid w:val="00DC4AFC"/>
    <w:rsid w:val="00DC56A7"/>
    <w:rsid w:val="00DC6716"/>
    <w:rsid w:val="00DC6EE0"/>
    <w:rsid w:val="00DC711E"/>
    <w:rsid w:val="00DD0655"/>
    <w:rsid w:val="00DD0AC7"/>
    <w:rsid w:val="00DD3A4E"/>
    <w:rsid w:val="00DD424A"/>
    <w:rsid w:val="00DD4348"/>
    <w:rsid w:val="00DD49F4"/>
    <w:rsid w:val="00DD7F40"/>
    <w:rsid w:val="00DE0FBD"/>
    <w:rsid w:val="00DE2861"/>
    <w:rsid w:val="00DE28E9"/>
    <w:rsid w:val="00DE3A35"/>
    <w:rsid w:val="00DE7178"/>
    <w:rsid w:val="00DF4DAB"/>
    <w:rsid w:val="00DF67FB"/>
    <w:rsid w:val="00DF76D3"/>
    <w:rsid w:val="00E00602"/>
    <w:rsid w:val="00E00ED9"/>
    <w:rsid w:val="00E022F1"/>
    <w:rsid w:val="00E05178"/>
    <w:rsid w:val="00E06E80"/>
    <w:rsid w:val="00E10DE4"/>
    <w:rsid w:val="00E11685"/>
    <w:rsid w:val="00E1215D"/>
    <w:rsid w:val="00E139DC"/>
    <w:rsid w:val="00E13C94"/>
    <w:rsid w:val="00E15822"/>
    <w:rsid w:val="00E15B3C"/>
    <w:rsid w:val="00E21F2A"/>
    <w:rsid w:val="00E23780"/>
    <w:rsid w:val="00E240D3"/>
    <w:rsid w:val="00E24AD3"/>
    <w:rsid w:val="00E24C01"/>
    <w:rsid w:val="00E252F3"/>
    <w:rsid w:val="00E256CF"/>
    <w:rsid w:val="00E27283"/>
    <w:rsid w:val="00E32A80"/>
    <w:rsid w:val="00E37E1C"/>
    <w:rsid w:val="00E44C07"/>
    <w:rsid w:val="00E471A8"/>
    <w:rsid w:val="00E520A9"/>
    <w:rsid w:val="00E54169"/>
    <w:rsid w:val="00E54B1C"/>
    <w:rsid w:val="00E56A02"/>
    <w:rsid w:val="00E65345"/>
    <w:rsid w:val="00E65AE8"/>
    <w:rsid w:val="00E660C4"/>
    <w:rsid w:val="00E67D8E"/>
    <w:rsid w:val="00E76A98"/>
    <w:rsid w:val="00E81557"/>
    <w:rsid w:val="00E83A22"/>
    <w:rsid w:val="00E83DA7"/>
    <w:rsid w:val="00E910C1"/>
    <w:rsid w:val="00E9188A"/>
    <w:rsid w:val="00E91EC0"/>
    <w:rsid w:val="00E965C5"/>
    <w:rsid w:val="00E979A8"/>
    <w:rsid w:val="00EA0494"/>
    <w:rsid w:val="00EA46BB"/>
    <w:rsid w:val="00EA6FCC"/>
    <w:rsid w:val="00EB3860"/>
    <w:rsid w:val="00EB62B2"/>
    <w:rsid w:val="00EC1C06"/>
    <w:rsid w:val="00EC1F2D"/>
    <w:rsid w:val="00EC34DB"/>
    <w:rsid w:val="00EC3EFC"/>
    <w:rsid w:val="00EC543F"/>
    <w:rsid w:val="00EC5B9D"/>
    <w:rsid w:val="00EC5C9B"/>
    <w:rsid w:val="00EC7E75"/>
    <w:rsid w:val="00ED06E8"/>
    <w:rsid w:val="00ED0D3D"/>
    <w:rsid w:val="00ED30B1"/>
    <w:rsid w:val="00ED4108"/>
    <w:rsid w:val="00ED4565"/>
    <w:rsid w:val="00ED51A5"/>
    <w:rsid w:val="00ED563C"/>
    <w:rsid w:val="00ED63A7"/>
    <w:rsid w:val="00ED6685"/>
    <w:rsid w:val="00ED66F5"/>
    <w:rsid w:val="00EE0652"/>
    <w:rsid w:val="00EE19DD"/>
    <w:rsid w:val="00EF73BC"/>
    <w:rsid w:val="00F00198"/>
    <w:rsid w:val="00F01D15"/>
    <w:rsid w:val="00F02393"/>
    <w:rsid w:val="00F026AB"/>
    <w:rsid w:val="00F033B3"/>
    <w:rsid w:val="00F0667B"/>
    <w:rsid w:val="00F06B50"/>
    <w:rsid w:val="00F201F3"/>
    <w:rsid w:val="00F20A64"/>
    <w:rsid w:val="00F215BA"/>
    <w:rsid w:val="00F234E8"/>
    <w:rsid w:val="00F24D09"/>
    <w:rsid w:val="00F31AAE"/>
    <w:rsid w:val="00F34E90"/>
    <w:rsid w:val="00F37870"/>
    <w:rsid w:val="00F455FC"/>
    <w:rsid w:val="00F47CC2"/>
    <w:rsid w:val="00F47EDD"/>
    <w:rsid w:val="00F47F16"/>
    <w:rsid w:val="00F5078D"/>
    <w:rsid w:val="00F55328"/>
    <w:rsid w:val="00F57E3F"/>
    <w:rsid w:val="00F60649"/>
    <w:rsid w:val="00F646D0"/>
    <w:rsid w:val="00F64B01"/>
    <w:rsid w:val="00F671D1"/>
    <w:rsid w:val="00F71776"/>
    <w:rsid w:val="00F71E57"/>
    <w:rsid w:val="00F7264F"/>
    <w:rsid w:val="00F738A5"/>
    <w:rsid w:val="00F73E4F"/>
    <w:rsid w:val="00F74452"/>
    <w:rsid w:val="00F76165"/>
    <w:rsid w:val="00F76F27"/>
    <w:rsid w:val="00F8096D"/>
    <w:rsid w:val="00F81985"/>
    <w:rsid w:val="00F9390A"/>
    <w:rsid w:val="00F93F1E"/>
    <w:rsid w:val="00FA204D"/>
    <w:rsid w:val="00FA2359"/>
    <w:rsid w:val="00FA6294"/>
    <w:rsid w:val="00FA6959"/>
    <w:rsid w:val="00FB076A"/>
    <w:rsid w:val="00FB2574"/>
    <w:rsid w:val="00FB2BB0"/>
    <w:rsid w:val="00FB4C55"/>
    <w:rsid w:val="00FB6CAB"/>
    <w:rsid w:val="00FB6EC3"/>
    <w:rsid w:val="00FC1690"/>
    <w:rsid w:val="00FC39BC"/>
    <w:rsid w:val="00FC4869"/>
    <w:rsid w:val="00FC5D53"/>
    <w:rsid w:val="00FC76BA"/>
    <w:rsid w:val="00FD0FDD"/>
    <w:rsid w:val="00FD28A7"/>
    <w:rsid w:val="00FD70F6"/>
    <w:rsid w:val="00FE2E62"/>
    <w:rsid w:val="00FE355D"/>
    <w:rsid w:val="00FE64A5"/>
    <w:rsid w:val="00FE78D1"/>
    <w:rsid w:val="00FE7AF1"/>
    <w:rsid w:val="00FF0652"/>
    <w:rsid w:val="00FF0F32"/>
    <w:rsid w:val="00FF31A0"/>
    <w:rsid w:val="00FF33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endarrow="block"/>
    </o:shapedefaults>
    <o:shapelayout v:ext="edit">
      <o:idmap v:ext="edit" data="1"/>
      <o:rules v:ext="edit">
        <o:r id="V:Rule1" type="connector" idref="#_x0000_s1422"/>
        <o:r id="V:Rule2" type="connector" idref="#_x0000_s1462"/>
        <o:r id="V:Rule3" type="connector" idref="#_x0000_s1479"/>
        <o:r id="V:Rule4" type="connector" idref="#_x0000_s1561"/>
        <o:r id="V:Rule5" type="connector" idref="#_x0000_s1559">
          <o:proxy start="" idref="#_x0000_s1558" connectloc="2"/>
          <o:proxy end="" idref="#_x0000_s1529" connectloc="0"/>
        </o:r>
        <o:r id="V:Rule6" type="connector" idref="#_x0000_s1464"/>
        <o:r id="V:Rule7" type="connector" idref="#_x0000_s1643"/>
        <o:r id="V:Rule8" type="connector" idref="#_x0000_s1454"/>
        <o:r id="V:Rule9" type="connector" idref="#_x0000_s1468"/>
        <o:r id="V:Rule10" type="connector" idref="#_x0000_s1480"/>
        <o:r id="V:Rule11" type="connector" idref="#_x0000_s1456"/>
        <o:r id="V:Rule12" type="connector" idref="#_x0000_s1560"/>
        <o:r id="V:Rule13" type="connector" idref="#_x0000_s1465"/>
        <o:r id="V:Rule14" type="connector" idref="#_x0000_s1571"/>
        <o:r id="V:Rule15" type="connector" idref="#_x0000_s1424"/>
        <o:r id="V:Rule16" type="connector" idref="#_x0000_s1425"/>
        <o:r id="V:Rule17" type="connector" idref="#_x0000_s1478"/>
        <o:r id="V:Rule18" type="connector" idref="#_x0000_s1596"/>
        <o:r id="V:Rule19" type="connector" idref="#_x0000_s1469"/>
        <o:r id="V:Rule20" type="connector" idref="#_x0000_s1645"/>
        <o:r id="V:Rule21" type="connector" idref="#_x0000_s1457"/>
        <o:r id="V:Rule22" type="connector" idref="#_x0000_s1426"/>
        <o:r id="V:Rule23" type="connector" idref="#_x0000_s1566"/>
        <o:r id="V:Rule24" type="connector" idref="#_x0000_s1455"/>
        <o:r id="V:Rule25" type="connector" idref="#_x0000_s1423"/>
        <o:r id="V:Rule26" type="connector" idref="#_x0000_s1475"/>
        <o:r id="V:Rule27" type="connector" idref="#_x0000_s1572"/>
        <o:r id="V:Rule28" type="connector" idref="#_x0000_s1476"/>
        <o:r id="V:Rule29" type="connector" idref="#_x0000_s1597"/>
        <o:r id="V:Rule30" type="connector" idref="#_x0000_s1574"/>
        <o:r id="V:Rule31" type="connector" idref="#_x0000_s1461"/>
        <o:r id="V:Rule32" type="connector" idref="#_x0000_s1598"/>
        <o:r id="V:Rule33" type="connector" idref="#_x0000_s1573"/>
        <o:r id="V:Rule34" type="connector" idref="#_x0000_s1568"/>
        <o:r id="V:Rule35" type="connector" idref="#_x0000_s1477"/>
      </o:rules>
    </o:shapelayout>
  </w:shapeDefaults>
  <w:decimalSymbol w:val="."/>
  <w:listSeparator w:val=","/>
  <w15:docId w15:val="{3DE1C46E-AC63-4FDB-98CB-E5DF7975E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26B6"/>
    <w:rPr>
      <w:sz w:val="24"/>
      <w:szCs w:val="24"/>
      <w:lang w:val="en-GB"/>
    </w:rPr>
  </w:style>
  <w:style w:type="paragraph" w:styleId="Heading1">
    <w:name w:val="heading 1"/>
    <w:basedOn w:val="Normal"/>
    <w:next w:val="Normal"/>
    <w:qFormat/>
    <w:rsid w:val="00DE2861"/>
    <w:pPr>
      <w:keepNext/>
      <w:spacing w:line="480" w:lineRule="auto"/>
      <w:jc w:val="center"/>
      <w:outlineLvl w:val="0"/>
    </w:pPr>
    <w:rPr>
      <w:b/>
      <w:bCs/>
      <w:szCs w:val="26"/>
    </w:rPr>
  </w:style>
  <w:style w:type="paragraph" w:styleId="Heading3">
    <w:name w:val="heading 3"/>
    <w:basedOn w:val="Normal"/>
    <w:next w:val="Normal"/>
    <w:link w:val="Heading3Char"/>
    <w:unhideWhenUsed/>
    <w:qFormat/>
    <w:rsid w:val="00960669"/>
    <w:pPr>
      <w:keepNext/>
      <w:spacing w:before="240" w:after="60"/>
      <w:outlineLvl w:val="2"/>
    </w:pPr>
    <w:rPr>
      <w:rFonts w:ascii="Cambria" w:hAnsi="Cambria"/>
      <w:b/>
      <w:bCs/>
      <w:sz w:val="26"/>
      <w:szCs w:val="26"/>
    </w:rPr>
  </w:style>
  <w:style w:type="paragraph" w:styleId="Heading6">
    <w:name w:val="heading 6"/>
    <w:basedOn w:val="Normal"/>
    <w:next w:val="Normal"/>
    <w:qFormat/>
    <w:rsid w:val="00A16333"/>
    <w:pPr>
      <w:spacing w:before="240" w:after="60"/>
      <w:outlineLvl w:val="5"/>
    </w:pPr>
    <w:rPr>
      <w:b/>
      <w:bCs/>
      <w:sz w:val="22"/>
      <w:szCs w:val="22"/>
    </w:rPr>
  </w:style>
  <w:style w:type="paragraph" w:styleId="Heading8">
    <w:name w:val="heading 8"/>
    <w:basedOn w:val="Normal"/>
    <w:next w:val="Normal"/>
    <w:qFormat/>
    <w:rsid w:val="00A16333"/>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95B29"/>
    <w:pPr>
      <w:spacing w:line="360" w:lineRule="auto"/>
      <w:jc w:val="both"/>
    </w:pPr>
    <w:rPr>
      <w:rFonts w:ascii="Arial" w:hAnsi="Arial" w:cs="Arial"/>
    </w:rPr>
  </w:style>
  <w:style w:type="paragraph" w:styleId="BodyTextIndent">
    <w:name w:val="Body Text Indent"/>
    <w:basedOn w:val="Normal"/>
    <w:link w:val="BodyTextIndentChar"/>
    <w:uiPriority w:val="99"/>
    <w:rsid w:val="00A16333"/>
    <w:pPr>
      <w:spacing w:after="120"/>
      <w:ind w:left="360"/>
    </w:pPr>
    <w:rPr>
      <w:lang w:val="en-US"/>
    </w:rPr>
  </w:style>
  <w:style w:type="character" w:styleId="Strong">
    <w:name w:val="Strong"/>
    <w:basedOn w:val="DefaultParagraphFont"/>
    <w:qFormat/>
    <w:rsid w:val="00C93838"/>
    <w:rPr>
      <w:b/>
      <w:bCs/>
    </w:rPr>
  </w:style>
  <w:style w:type="table" w:styleId="TableGrid">
    <w:name w:val="Table Grid"/>
    <w:basedOn w:val="TableNormal"/>
    <w:rsid w:val="00696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mtext1">
    <w:name w:val="sm_text1"/>
    <w:basedOn w:val="DefaultParagraphFont"/>
    <w:rsid w:val="001F402C"/>
    <w:rPr>
      <w:rFonts w:ascii="Verdana" w:hAnsi="Verdana" w:hint="default"/>
      <w:b w:val="0"/>
      <w:bCs w:val="0"/>
      <w:i w:val="0"/>
      <w:iCs w:val="0"/>
      <w:sz w:val="18"/>
      <w:szCs w:val="18"/>
    </w:rPr>
  </w:style>
  <w:style w:type="paragraph" w:styleId="Footer">
    <w:name w:val="footer"/>
    <w:basedOn w:val="Normal"/>
    <w:link w:val="FooterChar"/>
    <w:uiPriority w:val="99"/>
    <w:rsid w:val="00143549"/>
    <w:pPr>
      <w:tabs>
        <w:tab w:val="center" w:pos="4320"/>
        <w:tab w:val="right" w:pos="8640"/>
      </w:tabs>
    </w:pPr>
  </w:style>
  <w:style w:type="character" w:styleId="PageNumber">
    <w:name w:val="page number"/>
    <w:basedOn w:val="DefaultParagraphFont"/>
    <w:rsid w:val="00143549"/>
  </w:style>
  <w:style w:type="paragraph" w:styleId="Header">
    <w:name w:val="header"/>
    <w:basedOn w:val="Normal"/>
    <w:rsid w:val="00143549"/>
    <w:pPr>
      <w:tabs>
        <w:tab w:val="center" w:pos="4320"/>
        <w:tab w:val="right" w:pos="8640"/>
      </w:tabs>
    </w:pPr>
  </w:style>
  <w:style w:type="character" w:customStyle="1" w:styleId="FooterChar">
    <w:name w:val="Footer Char"/>
    <w:basedOn w:val="DefaultParagraphFont"/>
    <w:link w:val="Footer"/>
    <w:uiPriority w:val="99"/>
    <w:locked/>
    <w:rsid w:val="003B75A9"/>
    <w:rPr>
      <w:sz w:val="24"/>
      <w:szCs w:val="24"/>
      <w:lang w:val="en-GB"/>
    </w:rPr>
  </w:style>
  <w:style w:type="paragraph" w:customStyle="1" w:styleId="close">
    <w:name w:val="close"/>
    <w:basedOn w:val="Normal"/>
    <w:rsid w:val="0068267A"/>
    <w:pPr>
      <w:spacing w:before="100" w:beforeAutospacing="1" w:after="100" w:afterAutospacing="1"/>
    </w:pPr>
    <w:rPr>
      <w:lang w:val="en-US"/>
    </w:rPr>
  </w:style>
  <w:style w:type="paragraph" w:styleId="ListParagraph">
    <w:name w:val="List Paragraph"/>
    <w:basedOn w:val="Normal"/>
    <w:uiPriority w:val="34"/>
    <w:qFormat/>
    <w:rsid w:val="00CC233E"/>
    <w:pPr>
      <w:spacing w:after="200" w:line="276" w:lineRule="auto"/>
      <w:ind w:left="720"/>
      <w:contextualSpacing/>
    </w:pPr>
    <w:rPr>
      <w:rFonts w:ascii="Calibri" w:eastAsia="Calibri" w:hAnsi="Calibri"/>
      <w:sz w:val="22"/>
      <w:szCs w:val="22"/>
    </w:rPr>
  </w:style>
  <w:style w:type="character" w:customStyle="1" w:styleId="inlinetitle">
    <w:name w:val="inline_title"/>
    <w:basedOn w:val="DefaultParagraphFont"/>
    <w:rsid w:val="00A02BC3"/>
  </w:style>
  <w:style w:type="character" w:customStyle="1" w:styleId="term">
    <w:name w:val="term"/>
    <w:basedOn w:val="DefaultParagraphFont"/>
    <w:rsid w:val="00CE6158"/>
    <w:rPr>
      <w:rFonts w:cs="Times New Roman"/>
    </w:rPr>
  </w:style>
  <w:style w:type="character" w:styleId="Hyperlink">
    <w:name w:val="Hyperlink"/>
    <w:basedOn w:val="DefaultParagraphFont"/>
    <w:uiPriority w:val="99"/>
    <w:unhideWhenUsed/>
    <w:rsid w:val="006F5C07"/>
    <w:rPr>
      <w:rFonts w:cs="Times New Roman"/>
      <w:color w:val="0000FF"/>
      <w:u w:val="single"/>
    </w:rPr>
  </w:style>
  <w:style w:type="paragraph" w:customStyle="1" w:styleId="para">
    <w:name w:val="para"/>
    <w:basedOn w:val="Normal"/>
    <w:rsid w:val="006F5C07"/>
    <w:pPr>
      <w:spacing w:before="100" w:beforeAutospacing="1" w:after="100" w:afterAutospacing="1"/>
    </w:pPr>
    <w:rPr>
      <w:lang w:val="en-US"/>
    </w:rPr>
  </w:style>
  <w:style w:type="character" w:customStyle="1" w:styleId="BodyTextIndentChar">
    <w:name w:val="Body Text Indent Char"/>
    <w:basedOn w:val="DefaultParagraphFont"/>
    <w:link w:val="BodyTextIndent"/>
    <w:uiPriority w:val="99"/>
    <w:locked/>
    <w:rsid w:val="002776D3"/>
    <w:rPr>
      <w:sz w:val="24"/>
      <w:szCs w:val="24"/>
    </w:rPr>
  </w:style>
  <w:style w:type="character" w:customStyle="1" w:styleId="Heading3Char">
    <w:name w:val="Heading 3 Char"/>
    <w:basedOn w:val="DefaultParagraphFont"/>
    <w:link w:val="Heading3"/>
    <w:rsid w:val="00960669"/>
    <w:rPr>
      <w:rFonts w:ascii="Cambria" w:eastAsia="Times New Roman" w:hAnsi="Cambria" w:cs="Times New Roman"/>
      <w:b/>
      <w:bCs/>
      <w:sz w:val="26"/>
      <w:szCs w:val="26"/>
      <w:lang w:val="en-GB"/>
    </w:rPr>
  </w:style>
  <w:style w:type="paragraph" w:styleId="NormalWeb">
    <w:name w:val="Normal (Web)"/>
    <w:basedOn w:val="Normal"/>
    <w:uiPriority w:val="99"/>
    <w:unhideWhenUsed/>
    <w:rsid w:val="00240321"/>
    <w:pPr>
      <w:spacing w:before="100" w:beforeAutospacing="1" w:after="100" w:afterAutospacing="1"/>
    </w:pPr>
    <w:rPr>
      <w:lang w:val="en-US"/>
    </w:rPr>
  </w:style>
  <w:style w:type="character" w:customStyle="1" w:styleId="leadinphraseother">
    <w:name w:val="leadinphrase_other"/>
    <w:basedOn w:val="DefaultParagraphFont"/>
    <w:rsid w:val="00D4671A"/>
  </w:style>
  <w:style w:type="character" w:customStyle="1" w:styleId="notlocalizable">
    <w:name w:val="notlocalizable"/>
    <w:basedOn w:val="DefaultParagraphFont"/>
    <w:rsid w:val="00D4671A"/>
  </w:style>
  <w:style w:type="paragraph" w:styleId="NoSpacing">
    <w:name w:val="No Spacing"/>
    <w:link w:val="NoSpacingChar"/>
    <w:uiPriority w:val="1"/>
    <w:qFormat/>
    <w:rsid w:val="00D11963"/>
    <w:pPr>
      <w:ind w:right="720"/>
    </w:pPr>
    <w:rPr>
      <w:rFonts w:eastAsia="Calibri"/>
      <w:sz w:val="22"/>
      <w:szCs w:val="22"/>
    </w:rPr>
  </w:style>
  <w:style w:type="character" w:customStyle="1" w:styleId="NoSpacingChar">
    <w:name w:val="No Spacing Char"/>
    <w:basedOn w:val="DefaultParagraphFont"/>
    <w:link w:val="NoSpacing"/>
    <w:uiPriority w:val="1"/>
    <w:rsid w:val="00D11963"/>
    <w:rPr>
      <w:rFonts w:eastAsia="Calibri"/>
      <w:sz w:val="22"/>
      <w:szCs w:val="22"/>
      <w:lang w:val="en-US" w:eastAsia="en-US" w:bidi="ar-SA"/>
    </w:rPr>
  </w:style>
  <w:style w:type="paragraph" w:customStyle="1" w:styleId="Kodua">
    <w:name w:val="Kodua"/>
    <w:basedOn w:val="NoSpacing"/>
    <w:link w:val="KoduaChar"/>
    <w:autoRedefine/>
    <w:qFormat/>
    <w:rsid w:val="00D97B57"/>
    <w:pPr>
      <w:spacing w:line="276" w:lineRule="auto"/>
      <w:ind w:right="0"/>
    </w:pPr>
    <w:rPr>
      <w:rFonts w:eastAsia="Times New Roman"/>
      <w:b/>
    </w:rPr>
  </w:style>
  <w:style w:type="character" w:customStyle="1" w:styleId="KoduaChar">
    <w:name w:val="Kodua Char"/>
    <w:basedOn w:val="NoSpacingChar"/>
    <w:link w:val="Kodua"/>
    <w:rsid w:val="00D97B57"/>
    <w:rPr>
      <w:rFonts w:eastAsia="Calibri"/>
      <w:b/>
      <w:sz w:val="22"/>
      <w:szCs w:val="22"/>
      <w:lang w:val="en-US" w:eastAsia="en-US" w:bidi="ar-SA"/>
    </w:rPr>
  </w:style>
  <w:style w:type="paragraph" w:styleId="BalloonText">
    <w:name w:val="Balloon Text"/>
    <w:basedOn w:val="Normal"/>
    <w:link w:val="BalloonTextChar"/>
    <w:rsid w:val="001403B7"/>
    <w:rPr>
      <w:rFonts w:ascii="Tahoma" w:hAnsi="Tahoma" w:cs="Tahoma"/>
      <w:sz w:val="16"/>
      <w:szCs w:val="16"/>
    </w:rPr>
  </w:style>
  <w:style w:type="character" w:customStyle="1" w:styleId="BalloonTextChar">
    <w:name w:val="Balloon Text Char"/>
    <w:basedOn w:val="DefaultParagraphFont"/>
    <w:link w:val="BalloonText"/>
    <w:rsid w:val="001403B7"/>
    <w:rPr>
      <w:rFonts w:ascii="Tahoma" w:hAnsi="Tahoma" w:cs="Tahoma"/>
      <w:sz w:val="16"/>
      <w:szCs w:val="16"/>
      <w:lang w:val="en-GB"/>
    </w:rPr>
  </w:style>
  <w:style w:type="paragraph" w:styleId="TOCHeading">
    <w:name w:val="TOC Heading"/>
    <w:basedOn w:val="Heading1"/>
    <w:next w:val="Normal"/>
    <w:uiPriority w:val="39"/>
    <w:semiHidden/>
    <w:unhideWhenUsed/>
    <w:qFormat/>
    <w:rsid w:val="00980B52"/>
    <w:pPr>
      <w:keepLines/>
      <w:spacing w:before="480" w:line="276" w:lineRule="auto"/>
      <w:jc w:val="left"/>
      <w:outlineLvl w:val="9"/>
    </w:pPr>
    <w:rPr>
      <w:rFonts w:asciiTheme="majorHAnsi" w:eastAsiaTheme="majorEastAsia" w:hAnsiTheme="majorHAnsi" w:cstheme="majorBidi"/>
      <w:color w:val="365F91" w:themeColor="accent1" w:themeShade="BF"/>
      <w:sz w:val="28"/>
      <w:szCs w:val="28"/>
      <w:lang w:val="en-US"/>
    </w:rPr>
  </w:style>
  <w:style w:type="paragraph" w:styleId="TOC1">
    <w:name w:val="toc 1"/>
    <w:basedOn w:val="Normal"/>
    <w:next w:val="Normal"/>
    <w:autoRedefine/>
    <w:uiPriority w:val="39"/>
    <w:rsid w:val="00980B52"/>
    <w:pPr>
      <w:spacing w:after="100"/>
    </w:pPr>
  </w:style>
  <w:style w:type="paragraph" w:styleId="TOC3">
    <w:name w:val="toc 3"/>
    <w:basedOn w:val="Normal"/>
    <w:next w:val="Normal"/>
    <w:autoRedefine/>
    <w:uiPriority w:val="39"/>
    <w:rsid w:val="00980B5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47564">
      <w:bodyDiv w:val="1"/>
      <w:marLeft w:val="0"/>
      <w:marRight w:val="0"/>
      <w:marTop w:val="0"/>
      <w:marBottom w:val="0"/>
      <w:divBdr>
        <w:top w:val="none" w:sz="0" w:space="0" w:color="auto"/>
        <w:left w:val="none" w:sz="0" w:space="0" w:color="auto"/>
        <w:bottom w:val="none" w:sz="0" w:space="0" w:color="auto"/>
        <w:right w:val="none" w:sz="0" w:space="0" w:color="auto"/>
      </w:divBdr>
      <w:divsChild>
        <w:div w:id="476339874">
          <w:marLeft w:val="547"/>
          <w:marRight w:val="0"/>
          <w:marTop w:val="86"/>
          <w:marBottom w:val="0"/>
          <w:divBdr>
            <w:top w:val="none" w:sz="0" w:space="0" w:color="auto"/>
            <w:left w:val="none" w:sz="0" w:space="0" w:color="auto"/>
            <w:bottom w:val="none" w:sz="0" w:space="0" w:color="auto"/>
            <w:right w:val="none" w:sz="0" w:space="0" w:color="auto"/>
          </w:divBdr>
        </w:div>
      </w:divsChild>
    </w:div>
    <w:div w:id="105930573">
      <w:bodyDiv w:val="1"/>
      <w:marLeft w:val="0"/>
      <w:marRight w:val="0"/>
      <w:marTop w:val="0"/>
      <w:marBottom w:val="0"/>
      <w:divBdr>
        <w:top w:val="none" w:sz="0" w:space="0" w:color="auto"/>
        <w:left w:val="none" w:sz="0" w:space="0" w:color="auto"/>
        <w:bottom w:val="none" w:sz="0" w:space="0" w:color="auto"/>
        <w:right w:val="none" w:sz="0" w:space="0" w:color="auto"/>
      </w:divBdr>
      <w:divsChild>
        <w:div w:id="468137087">
          <w:marLeft w:val="504"/>
          <w:marRight w:val="0"/>
          <w:marTop w:val="140"/>
          <w:marBottom w:val="0"/>
          <w:divBdr>
            <w:top w:val="none" w:sz="0" w:space="0" w:color="auto"/>
            <w:left w:val="none" w:sz="0" w:space="0" w:color="auto"/>
            <w:bottom w:val="none" w:sz="0" w:space="0" w:color="auto"/>
            <w:right w:val="none" w:sz="0" w:space="0" w:color="auto"/>
          </w:divBdr>
        </w:div>
        <w:div w:id="568804768">
          <w:marLeft w:val="504"/>
          <w:marRight w:val="0"/>
          <w:marTop w:val="140"/>
          <w:marBottom w:val="0"/>
          <w:divBdr>
            <w:top w:val="none" w:sz="0" w:space="0" w:color="auto"/>
            <w:left w:val="none" w:sz="0" w:space="0" w:color="auto"/>
            <w:bottom w:val="none" w:sz="0" w:space="0" w:color="auto"/>
            <w:right w:val="none" w:sz="0" w:space="0" w:color="auto"/>
          </w:divBdr>
        </w:div>
        <w:div w:id="1157650522">
          <w:marLeft w:val="504"/>
          <w:marRight w:val="0"/>
          <w:marTop w:val="140"/>
          <w:marBottom w:val="0"/>
          <w:divBdr>
            <w:top w:val="none" w:sz="0" w:space="0" w:color="auto"/>
            <w:left w:val="none" w:sz="0" w:space="0" w:color="auto"/>
            <w:bottom w:val="none" w:sz="0" w:space="0" w:color="auto"/>
            <w:right w:val="none" w:sz="0" w:space="0" w:color="auto"/>
          </w:divBdr>
        </w:div>
        <w:div w:id="1220941744">
          <w:marLeft w:val="504"/>
          <w:marRight w:val="0"/>
          <w:marTop w:val="140"/>
          <w:marBottom w:val="0"/>
          <w:divBdr>
            <w:top w:val="none" w:sz="0" w:space="0" w:color="auto"/>
            <w:left w:val="none" w:sz="0" w:space="0" w:color="auto"/>
            <w:bottom w:val="none" w:sz="0" w:space="0" w:color="auto"/>
            <w:right w:val="none" w:sz="0" w:space="0" w:color="auto"/>
          </w:divBdr>
        </w:div>
      </w:divsChild>
    </w:div>
    <w:div w:id="148522974">
      <w:bodyDiv w:val="1"/>
      <w:marLeft w:val="0"/>
      <w:marRight w:val="0"/>
      <w:marTop w:val="0"/>
      <w:marBottom w:val="0"/>
      <w:divBdr>
        <w:top w:val="none" w:sz="0" w:space="0" w:color="auto"/>
        <w:left w:val="none" w:sz="0" w:space="0" w:color="auto"/>
        <w:bottom w:val="none" w:sz="0" w:space="0" w:color="auto"/>
        <w:right w:val="none" w:sz="0" w:space="0" w:color="auto"/>
      </w:divBdr>
      <w:divsChild>
        <w:div w:id="920944289">
          <w:marLeft w:val="504"/>
          <w:marRight w:val="0"/>
          <w:marTop w:val="140"/>
          <w:marBottom w:val="0"/>
          <w:divBdr>
            <w:top w:val="none" w:sz="0" w:space="0" w:color="auto"/>
            <w:left w:val="none" w:sz="0" w:space="0" w:color="auto"/>
            <w:bottom w:val="none" w:sz="0" w:space="0" w:color="auto"/>
            <w:right w:val="none" w:sz="0" w:space="0" w:color="auto"/>
          </w:divBdr>
        </w:div>
      </w:divsChild>
    </w:div>
    <w:div w:id="159807623">
      <w:bodyDiv w:val="1"/>
      <w:marLeft w:val="0"/>
      <w:marRight w:val="0"/>
      <w:marTop w:val="0"/>
      <w:marBottom w:val="0"/>
      <w:divBdr>
        <w:top w:val="none" w:sz="0" w:space="0" w:color="auto"/>
        <w:left w:val="none" w:sz="0" w:space="0" w:color="auto"/>
        <w:bottom w:val="none" w:sz="0" w:space="0" w:color="auto"/>
        <w:right w:val="none" w:sz="0" w:space="0" w:color="auto"/>
      </w:divBdr>
      <w:divsChild>
        <w:div w:id="383677992">
          <w:marLeft w:val="547"/>
          <w:marRight w:val="0"/>
          <w:marTop w:val="72"/>
          <w:marBottom w:val="0"/>
          <w:divBdr>
            <w:top w:val="none" w:sz="0" w:space="0" w:color="auto"/>
            <w:left w:val="none" w:sz="0" w:space="0" w:color="auto"/>
            <w:bottom w:val="none" w:sz="0" w:space="0" w:color="auto"/>
            <w:right w:val="none" w:sz="0" w:space="0" w:color="auto"/>
          </w:divBdr>
        </w:div>
        <w:div w:id="941649155">
          <w:marLeft w:val="547"/>
          <w:marRight w:val="0"/>
          <w:marTop w:val="72"/>
          <w:marBottom w:val="0"/>
          <w:divBdr>
            <w:top w:val="none" w:sz="0" w:space="0" w:color="auto"/>
            <w:left w:val="none" w:sz="0" w:space="0" w:color="auto"/>
            <w:bottom w:val="none" w:sz="0" w:space="0" w:color="auto"/>
            <w:right w:val="none" w:sz="0" w:space="0" w:color="auto"/>
          </w:divBdr>
        </w:div>
        <w:div w:id="952905805">
          <w:marLeft w:val="547"/>
          <w:marRight w:val="0"/>
          <w:marTop w:val="72"/>
          <w:marBottom w:val="0"/>
          <w:divBdr>
            <w:top w:val="none" w:sz="0" w:space="0" w:color="auto"/>
            <w:left w:val="none" w:sz="0" w:space="0" w:color="auto"/>
            <w:bottom w:val="none" w:sz="0" w:space="0" w:color="auto"/>
            <w:right w:val="none" w:sz="0" w:space="0" w:color="auto"/>
          </w:divBdr>
        </w:div>
      </w:divsChild>
    </w:div>
    <w:div w:id="207452008">
      <w:bodyDiv w:val="1"/>
      <w:marLeft w:val="0"/>
      <w:marRight w:val="0"/>
      <w:marTop w:val="0"/>
      <w:marBottom w:val="0"/>
      <w:divBdr>
        <w:top w:val="none" w:sz="0" w:space="0" w:color="auto"/>
        <w:left w:val="none" w:sz="0" w:space="0" w:color="auto"/>
        <w:bottom w:val="none" w:sz="0" w:space="0" w:color="auto"/>
        <w:right w:val="none" w:sz="0" w:space="0" w:color="auto"/>
      </w:divBdr>
    </w:div>
    <w:div w:id="212472555">
      <w:bodyDiv w:val="1"/>
      <w:marLeft w:val="0"/>
      <w:marRight w:val="0"/>
      <w:marTop w:val="0"/>
      <w:marBottom w:val="0"/>
      <w:divBdr>
        <w:top w:val="none" w:sz="0" w:space="0" w:color="auto"/>
        <w:left w:val="none" w:sz="0" w:space="0" w:color="auto"/>
        <w:bottom w:val="none" w:sz="0" w:space="0" w:color="auto"/>
        <w:right w:val="none" w:sz="0" w:space="0" w:color="auto"/>
      </w:divBdr>
      <w:divsChild>
        <w:div w:id="1380596163">
          <w:marLeft w:val="504"/>
          <w:marRight w:val="0"/>
          <w:marTop w:val="140"/>
          <w:marBottom w:val="0"/>
          <w:divBdr>
            <w:top w:val="none" w:sz="0" w:space="0" w:color="auto"/>
            <w:left w:val="none" w:sz="0" w:space="0" w:color="auto"/>
            <w:bottom w:val="none" w:sz="0" w:space="0" w:color="auto"/>
            <w:right w:val="none" w:sz="0" w:space="0" w:color="auto"/>
          </w:divBdr>
        </w:div>
      </w:divsChild>
    </w:div>
    <w:div w:id="229539091">
      <w:bodyDiv w:val="1"/>
      <w:marLeft w:val="0"/>
      <w:marRight w:val="0"/>
      <w:marTop w:val="0"/>
      <w:marBottom w:val="0"/>
      <w:divBdr>
        <w:top w:val="none" w:sz="0" w:space="0" w:color="auto"/>
        <w:left w:val="none" w:sz="0" w:space="0" w:color="auto"/>
        <w:bottom w:val="none" w:sz="0" w:space="0" w:color="auto"/>
        <w:right w:val="none" w:sz="0" w:space="0" w:color="auto"/>
      </w:divBdr>
    </w:div>
    <w:div w:id="269631254">
      <w:bodyDiv w:val="1"/>
      <w:marLeft w:val="0"/>
      <w:marRight w:val="0"/>
      <w:marTop w:val="0"/>
      <w:marBottom w:val="0"/>
      <w:divBdr>
        <w:top w:val="none" w:sz="0" w:space="0" w:color="auto"/>
        <w:left w:val="none" w:sz="0" w:space="0" w:color="auto"/>
        <w:bottom w:val="none" w:sz="0" w:space="0" w:color="auto"/>
        <w:right w:val="none" w:sz="0" w:space="0" w:color="auto"/>
      </w:divBdr>
    </w:div>
    <w:div w:id="293948092">
      <w:bodyDiv w:val="1"/>
      <w:marLeft w:val="0"/>
      <w:marRight w:val="0"/>
      <w:marTop w:val="0"/>
      <w:marBottom w:val="0"/>
      <w:divBdr>
        <w:top w:val="none" w:sz="0" w:space="0" w:color="auto"/>
        <w:left w:val="none" w:sz="0" w:space="0" w:color="auto"/>
        <w:bottom w:val="none" w:sz="0" w:space="0" w:color="auto"/>
        <w:right w:val="none" w:sz="0" w:space="0" w:color="auto"/>
      </w:divBdr>
      <w:divsChild>
        <w:div w:id="1121387319">
          <w:marLeft w:val="547"/>
          <w:marRight w:val="0"/>
          <w:marTop w:val="96"/>
          <w:marBottom w:val="0"/>
          <w:divBdr>
            <w:top w:val="none" w:sz="0" w:space="0" w:color="auto"/>
            <w:left w:val="none" w:sz="0" w:space="0" w:color="auto"/>
            <w:bottom w:val="none" w:sz="0" w:space="0" w:color="auto"/>
            <w:right w:val="none" w:sz="0" w:space="0" w:color="auto"/>
          </w:divBdr>
        </w:div>
        <w:div w:id="1385131352">
          <w:marLeft w:val="547"/>
          <w:marRight w:val="0"/>
          <w:marTop w:val="96"/>
          <w:marBottom w:val="0"/>
          <w:divBdr>
            <w:top w:val="none" w:sz="0" w:space="0" w:color="auto"/>
            <w:left w:val="none" w:sz="0" w:space="0" w:color="auto"/>
            <w:bottom w:val="none" w:sz="0" w:space="0" w:color="auto"/>
            <w:right w:val="none" w:sz="0" w:space="0" w:color="auto"/>
          </w:divBdr>
        </w:div>
        <w:div w:id="1717850295">
          <w:marLeft w:val="547"/>
          <w:marRight w:val="0"/>
          <w:marTop w:val="96"/>
          <w:marBottom w:val="0"/>
          <w:divBdr>
            <w:top w:val="none" w:sz="0" w:space="0" w:color="auto"/>
            <w:left w:val="none" w:sz="0" w:space="0" w:color="auto"/>
            <w:bottom w:val="none" w:sz="0" w:space="0" w:color="auto"/>
            <w:right w:val="none" w:sz="0" w:space="0" w:color="auto"/>
          </w:divBdr>
        </w:div>
        <w:div w:id="1976525531">
          <w:marLeft w:val="547"/>
          <w:marRight w:val="0"/>
          <w:marTop w:val="96"/>
          <w:marBottom w:val="0"/>
          <w:divBdr>
            <w:top w:val="none" w:sz="0" w:space="0" w:color="auto"/>
            <w:left w:val="none" w:sz="0" w:space="0" w:color="auto"/>
            <w:bottom w:val="none" w:sz="0" w:space="0" w:color="auto"/>
            <w:right w:val="none" w:sz="0" w:space="0" w:color="auto"/>
          </w:divBdr>
        </w:div>
      </w:divsChild>
    </w:div>
    <w:div w:id="307902527">
      <w:bodyDiv w:val="1"/>
      <w:marLeft w:val="0"/>
      <w:marRight w:val="0"/>
      <w:marTop w:val="0"/>
      <w:marBottom w:val="0"/>
      <w:divBdr>
        <w:top w:val="none" w:sz="0" w:space="0" w:color="auto"/>
        <w:left w:val="none" w:sz="0" w:space="0" w:color="auto"/>
        <w:bottom w:val="none" w:sz="0" w:space="0" w:color="auto"/>
        <w:right w:val="none" w:sz="0" w:space="0" w:color="auto"/>
      </w:divBdr>
    </w:div>
    <w:div w:id="317922076">
      <w:bodyDiv w:val="1"/>
      <w:marLeft w:val="0"/>
      <w:marRight w:val="0"/>
      <w:marTop w:val="0"/>
      <w:marBottom w:val="0"/>
      <w:divBdr>
        <w:top w:val="none" w:sz="0" w:space="0" w:color="auto"/>
        <w:left w:val="none" w:sz="0" w:space="0" w:color="auto"/>
        <w:bottom w:val="none" w:sz="0" w:space="0" w:color="auto"/>
        <w:right w:val="none" w:sz="0" w:space="0" w:color="auto"/>
      </w:divBdr>
    </w:div>
    <w:div w:id="346448241">
      <w:bodyDiv w:val="1"/>
      <w:marLeft w:val="0"/>
      <w:marRight w:val="0"/>
      <w:marTop w:val="0"/>
      <w:marBottom w:val="0"/>
      <w:divBdr>
        <w:top w:val="none" w:sz="0" w:space="0" w:color="auto"/>
        <w:left w:val="none" w:sz="0" w:space="0" w:color="auto"/>
        <w:bottom w:val="none" w:sz="0" w:space="0" w:color="auto"/>
        <w:right w:val="none" w:sz="0" w:space="0" w:color="auto"/>
      </w:divBdr>
      <w:divsChild>
        <w:div w:id="793330446">
          <w:marLeft w:val="504"/>
          <w:marRight w:val="0"/>
          <w:marTop w:val="140"/>
          <w:marBottom w:val="0"/>
          <w:divBdr>
            <w:top w:val="none" w:sz="0" w:space="0" w:color="auto"/>
            <w:left w:val="none" w:sz="0" w:space="0" w:color="auto"/>
            <w:bottom w:val="none" w:sz="0" w:space="0" w:color="auto"/>
            <w:right w:val="none" w:sz="0" w:space="0" w:color="auto"/>
          </w:divBdr>
        </w:div>
        <w:div w:id="1405107284">
          <w:marLeft w:val="504"/>
          <w:marRight w:val="0"/>
          <w:marTop w:val="140"/>
          <w:marBottom w:val="0"/>
          <w:divBdr>
            <w:top w:val="none" w:sz="0" w:space="0" w:color="auto"/>
            <w:left w:val="none" w:sz="0" w:space="0" w:color="auto"/>
            <w:bottom w:val="none" w:sz="0" w:space="0" w:color="auto"/>
            <w:right w:val="none" w:sz="0" w:space="0" w:color="auto"/>
          </w:divBdr>
        </w:div>
        <w:div w:id="1482847608">
          <w:marLeft w:val="504"/>
          <w:marRight w:val="0"/>
          <w:marTop w:val="140"/>
          <w:marBottom w:val="0"/>
          <w:divBdr>
            <w:top w:val="none" w:sz="0" w:space="0" w:color="auto"/>
            <w:left w:val="none" w:sz="0" w:space="0" w:color="auto"/>
            <w:bottom w:val="none" w:sz="0" w:space="0" w:color="auto"/>
            <w:right w:val="none" w:sz="0" w:space="0" w:color="auto"/>
          </w:divBdr>
        </w:div>
        <w:div w:id="1831628606">
          <w:marLeft w:val="504"/>
          <w:marRight w:val="0"/>
          <w:marTop w:val="140"/>
          <w:marBottom w:val="0"/>
          <w:divBdr>
            <w:top w:val="none" w:sz="0" w:space="0" w:color="auto"/>
            <w:left w:val="none" w:sz="0" w:space="0" w:color="auto"/>
            <w:bottom w:val="none" w:sz="0" w:space="0" w:color="auto"/>
            <w:right w:val="none" w:sz="0" w:space="0" w:color="auto"/>
          </w:divBdr>
        </w:div>
        <w:div w:id="2106917994">
          <w:marLeft w:val="504"/>
          <w:marRight w:val="0"/>
          <w:marTop w:val="140"/>
          <w:marBottom w:val="0"/>
          <w:divBdr>
            <w:top w:val="none" w:sz="0" w:space="0" w:color="auto"/>
            <w:left w:val="none" w:sz="0" w:space="0" w:color="auto"/>
            <w:bottom w:val="none" w:sz="0" w:space="0" w:color="auto"/>
            <w:right w:val="none" w:sz="0" w:space="0" w:color="auto"/>
          </w:divBdr>
        </w:div>
      </w:divsChild>
    </w:div>
    <w:div w:id="395399287">
      <w:bodyDiv w:val="1"/>
      <w:marLeft w:val="0"/>
      <w:marRight w:val="0"/>
      <w:marTop w:val="0"/>
      <w:marBottom w:val="0"/>
      <w:divBdr>
        <w:top w:val="none" w:sz="0" w:space="0" w:color="auto"/>
        <w:left w:val="none" w:sz="0" w:space="0" w:color="auto"/>
        <w:bottom w:val="none" w:sz="0" w:space="0" w:color="auto"/>
        <w:right w:val="none" w:sz="0" w:space="0" w:color="auto"/>
      </w:divBdr>
      <w:divsChild>
        <w:div w:id="124811839">
          <w:marLeft w:val="547"/>
          <w:marRight w:val="0"/>
          <w:marTop w:val="77"/>
          <w:marBottom w:val="0"/>
          <w:divBdr>
            <w:top w:val="none" w:sz="0" w:space="0" w:color="auto"/>
            <w:left w:val="none" w:sz="0" w:space="0" w:color="auto"/>
            <w:bottom w:val="none" w:sz="0" w:space="0" w:color="auto"/>
            <w:right w:val="none" w:sz="0" w:space="0" w:color="auto"/>
          </w:divBdr>
        </w:div>
        <w:div w:id="359205048">
          <w:marLeft w:val="547"/>
          <w:marRight w:val="0"/>
          <w:marTop w:val="77"/>
          <w:marBottom w:val="0"/>
          <w:divBdr>
            <w:top w:val="none" w:sz="0" w:space="0" w:color="auto"/>
            <w:left w:val="none" w:sz="0" w:space="0" w:color="auto"/>
            <w:bottom w:val="none" w:sz="0" w:space="0" w:color="auto"/>
            <w:right w:val="none" w:sz="0" w:space="0" w:color="auto"/>
          </w:divBdr>
        </w:div>
        <w:div w:id="952978344">
          <w:marLeft w:val="547"/>
          <w:marRight w:val="0"/>
          <w:marTop w:val="77"/>
          <w:marBottom w:val="0"/>
          <w:divBdr>
            <w:top w:val="none" w:sz="0" w:space="0" w:color="auto"/>
            <w:left w:val="none" w:sz="0" w:space="0" w:color="auto"/>
            <w:bottom w:val="none" w:sz="0" w:space="0" w:color="auto"/>
            <w:right w:val="none" w:sz="0" w:space="0" w:color="auto"/>
          </w:divBdr>
        </w:div>
      </w:divsChild>
    </w:div>
    <w:div w:id="413090325">
      <w:bodyDiv w:val="1"/>
      <w:marLeft w:val="0"/>
      <w:marRight w:val="0"/>
      <w:marTop w:val="0"/>
      <w:marBottom w:val="0"/>
      <w:divBdr>
        <w:top w:val="none" w:sz="0" w:space="0" w:color="auto"/>
        <w:left w:val="none" w:sz="0" w:space="0" w:color="auto"/>
        <w:bottom w:val="none" w:sz="0" w:space="0" w:color="auto"/>
        <w:right w:val="none" w:sz="0" w:space="0" w:color="auto"/>
      </w:divBdr>
      <w:divsChild>
        <w:div w:id="297564739">
          <w:marLeft w:val="547"/>
          <w:marRight w:val="0"/>
          <w:marTop w:val="96"/>
          <w:marBottom w:val="0"/>
          <w:divBdr>
            <w:top w:val="none" w:sz="0" w:space="0" w:color="auto"/>
            <w:left w:val="none" w:sz="0" w:space="0" w:color="auto"/>
            <w:bottom w:val="none" w:sz="0" w:space="0" w:color="auto"/>
            <w:right w:val="none" w:sz="0" w:space="0" w:color="auto"/>
          </w:divBdr>
        </w:div>
        <w:div w:id="304745982">
          <w:marLeft w:val="547"/>
          <w:marRight w:val="0"/>
          <w:marTop w:val="96"/>
          <w:marBottom w:val="0"/>
          <w:divBdr>
            <w:top w:val="none" w:sz="0" w:space="0" w:color="auto"/>
            <w:left w:val="none" w:sz="0" w:space="0" w:color="auto"/>
            <w:bottom w:val="none" w:sz="0" w:space="0" w:color="auto"/>
            <w:right w:val="none" w:sz="0" w:space="0" w:color="auto"/>
          </w:divBdr>
        </w:div>
        <w:div w:id="436604707">
          <w:marLeft w:val="547"/>
          <w:marRight w:val="0"/>
          <w:marTop w:val="96"/>
          <w:marBottom w:val="0"/>
          <w:divBdr>
            <w:top w:val="none" w:sz="0" w:space="0" w:color="auto"/>
            <w:left w:val="none" w:sz="0" w:space="0" w:color="auto"/>
            <w:bottom w:val="none" w:sz="0" w:space="0" w:color="auto"/>
            <w:right w:val="none" w:sz="0" w:space="0" w:color="auto"/>
          </w:divBdr>
        </w:div>
        <w:div w:id="1266377230">
          <w:marLeft w:val="547"/>
          <w:marRight w:val="0"/>
          <w:marTop w:val="96"/>
          <w:marBottom w:val="0"/>
          <w:divBdr>
            <w:top w:val="none" w:sz="0" w:space="0" w:color="auto"/>
            <w:left w:val="none" w:sz="0" w:space="0" w:color="auto"/>
            <w:bottom w:val="none" w:sz="0" w:space="0" w:color="auto"/>
            <w:right w:val="none" w:sz="0" w:space="0" w:color="auto"/>
          </w:divBdr>
        </w:div>
        <w:div w:id="1601180700">
          <w:marLeft w:val="547"/>
          <w:marRight w:val="0"/>
          <w:marTop w:val="96"/>
          <w:marBottom w:val="0"/>
          <w:divBdr>
            <w:top w:val="none" w:sz="0" w:space="0" w:color="auto"/>
            <w:left w:val="none" w:sz="0" w:space="0" w:color="auto"/>
            <w:bottom w:val="none" w:sz="0" w:space="0" w:color="auto"/>
            <w:right w:val="none" w:sz="0" w:space="0" w:color="auto"/>
          </w:divBdr>
        </w:div>
      </w:divsChild>
    </w:div>
    <w:div w:id="416944550">
      <w:bodyDiv w:val="1"/>
      <w:marLeft w:val="0"/>
      <w:marRight w:val="0"/>
      <w:marTop w:val="0"/>
      <w:marBottom w:val="0"/>
      <w:divBdr>
        <w:top w:val="none" w:sz="0" w:space="0" w:color="auto"/>
        <w:left w:val="none" w:sz="0" w:space="0" w:color="auto"/>
        <w:bottom w:val="none" w:sz="0" w:space="0" w:color="auto"/>
        <w:right w:val="none" w:sz="0" w:space="0" w:color="auto"/>
      </w:divBdr>
      <w:divsChild>
        <w:div w:id="112986443">
          <w:marLeft w:val="547"/>
          <w:marRight w:val="0"/>
          <w:marTop w:val="62"/>
          <w:marBottom w:val="0"/>
          <w:divBdr>
            <w:top w:val="none" w:sz="0" w:space="0" w:color="auto"/>
            <w:left w:val="none" w:sz="0" w:space="0" w:color="auto"/>
            <w:bottom w:val="none" w:sz="0" w:space="0" w:color="auto"/>
            <w:right w:val="none" w:sz="0" w:space="0" w:color="auto"/>
          </w:divBdr>
        </w:div>
        <w:div w:id="286279757">
          <w:marLeft w:val="547"/>
          <w:marRight w:val="0"/>
          <w:marTop w:val="62"/>
          <w:marBottom w:val="0"/>
          <w:divBdr>
            <w:top w:val="none" w:sz="0" w:space="0" w:color="auto"/>
            <w:left w:val="none" w:sz="0" w:space="0" w:color="auto"/>
            <w:bottom w:val="none" w:sz="0" w:space="0" w:color="auto"/>
            <w:right w:val="none" w:sz="0" w:space="0" w:color="auto"/>
          </w:divBdr>
        </w:div>
        <w:div w:id="373627779">
          <w:marLeft w:val="547"/>
          <w:marRight w:val="0"/>
          <w:marTop w:val="62"/>
          <w:marBottom w:val="0"/>
          <w:divBdr>
            <w:top w:val="none" w:sz="0" w:space="0" w:color="auto"/>
            <w:left w:val="none" w:sz="0" w:space="0" w:color="auto"/>
            <w:bottom w:val="none" w:sz="0" w:space="0" w:color="auto"/>
            <w:right w:val="none" w:sz="0" w:space="0" w:color="auto"/>
          </w:divBdr>
        </w:div>
        <w:div w:id="540243105">
          <w:marLeft w:val="547"/>
          <w:marRight w:val="0"/>
          <w:marTop w:val="62"/>
          <w:marBottom w:val="0"/>
          <w:divBdr>
            <w:top w:val="none" w:sz="0" w:space="0" w:color="auto"/>
            <w:left w:val="none" w:sz="0" w:space="0" w:color="auto"/>
            <w:bottom w:val="none" w:sz="0" w:space="0" w:color="auto"/>
            <w:right w:val="none" w:sz="0" w:space="0" w:color="auto"/>
          </w:divBdr>
        </w:div>
        <w:div w:id="658122046">
          <w:marLeft w:val="547"/>
          <w:marRight w:val="0"/>
          <w:marTop w:val="62"/>
          <w:marBottom w:val="0"/>
          <w:divBdr>
            <w:top w:val="none" w:sz="0" w:space="0" w:color="auto"/>
            <w:left w:val="none" w:sz="0" w:space="0" w:color="auto"/>
            <w:bottom w:val="none" w:sz="0" w:space="0" w:color="auto"/>
            <w:right w:val="none" w:sz="0" w:space="0" w:color="auto"/>
          </w:divBdr>
        </w:div>
        <w:div w:id="1260479852">
          <w:marLeft w:val="547"/>
          <w:marRight w:val="0"/>
          <w:marTop w:val="62"/>
          <w:marBottom w:val="0"/>
          <w:divBdr>
            <w:top w:val="none" w:sz="0" w:space="0" w:color="auto"/>
            <w:left w:val="none" w:sz="0" w:space="0" w:color="auto"/>
            <w:bottom w:val="none" w:sz="0" w:space="0" w:color="auto"/>
            <w:right w:val="none" w:sz="0" w:space="0" w:color="auto"/>
          </w:divBdr>
        </w:div>
        <w:div w:id="1269964716">
          <w:marLeft w:val="547"/>
          <w:marRight w:val="0"/>
          <w:marTop w:val="62"/>
          <w:marBottom w:val="0"/>
          <w:divBdr>
            <w:top w:val="none" w:sz="0" w:space="0" w:color="auto"/>
            <w:left w:val="none" w:sz="0" w:space="0" w:color="auto"/>
            <w:bottom w:val="none" w:sz="0" w:space="0" w:color="auto"/>
            <w:right w:val="none" w:sz="0" w:space="0" w:color="auto"/>
          </w:divBdr>
        </w:div>
        <w:div w:id="1425342886">
          <w:marLeft w:val="547"/>
          <w:marRight w:val="0"/>
          <w:marTop w:val="62"/>
          <w:marBottom w:val="0"/>
          <w:divBdr>
            <w:top w:val="none" w:sz="0" w:space="0" w:color="auto"/>
            <w:left w:val="none" w:sz="0" w:space="0" w:color="auto"/>
            <w:bottom w:val="none" w:sz="0" w:space="0" w:color="auto"/>
            <w:right w:val="none" w:sz="0" w:space="0" w:color="auto"/>
          </w:divBdr>
        </w:div>
        <w:div w:id="1930774125">
          <w:marLeft w:val="547"/>
          <w:marRight w:val="0"/>
          <w:marTop w:val="62"/>
          <w:marBottom w:val="0"/>
          <w:divBdr>
            <w:top w:val="none" w:sz="0" w:space="0" w:color="auto"/>
            <w:left w:val="none" w:sz="0" w:space="0" w:color="auto"/>
            <w:bottom w:val="none" w:sz="0" w:space="0" w:color="auto"/>
            <w:right w:val="none" w:sz="0" w:space="0" w:color="auto"/>
          </w:divBdr>
        </w:div>
        <w:div w:id="2098674248">
          <w:marLeft w:val="547"/>
          <w:marRight w:val="0"/>
          <w:marTop w:val="62"/>
          <w:marBottom w:val="0"/>
          <w:divBdr>
            <w:top w:val="none" w:sz="0" w:space="0" w:color="auto"/>
            <w:left w:val="none" w:sz="0" w:space="0" w:color="auto"/>
            <w:bottom w:val="none" w:sz="0" w:space="0" w:color="auto"/>
            <w:right w:val="none" w:sz="0" w:space="0" w:color="auto"/>
          </w:divBdr>
        </w:div>
      </w:divsChild>
    </w:div>
    <w:div w:id="524097898">
      <w:bodyDiv w:val="1"/>
      <w:marLeft w:val="0"/>
      <w:marRight w:val="0"/>
      <w:marTop w:val="0"/>
      <w:marBottom w:val="0"/>
      <w:divBdr>
        <w:top w:val="none" w:sz="0" w:space="0" w:color="auto"/>
        <w:left w:val="none" w:sz="0" w:space="0" w:color="auto"/>
        <w:bottom w:val="none" w:sz="0" w:space="0" w:color="auto"/>
        <w:right w:val="none" w:sz="0" w:space="0" w:color="auto"/>
      </w:divBdr>
      <w:divsChild>
        <w:div w:id="50229609">
          <w:marLeft w:val="504"/>
          <w:marRight w:val="0"/>
          <w:marTop w:val="140"/>
          <w:marBottom w:val="0"/>
          <w:divBdr>
            <w:top w:val="none" w:sz="0" w:space="0" w:color="auto"/>
            <w:left w:val="none" w:sz="0" w:space="0" w:color="auto"/>
            <w:bottom w:val="none" w:sz="0" w:space="0" w:color="auto"/>
            <w:right w:val="none" w:sz="0" w:space="0" w:color="auto"/>
          </w:divBdr>
        </w:div>
        <w:div w:id="103817578">
          <w:marLeft w:val="504"/>
          <w:marRight w:val="0"/>
          <w:marTop w:val="140"/>
          <w:marBottom w:val="0"/>
          <w:divBdr>
            <w:top w:val="none" w:sz="0" w:space="0" w:color="auto"/>
            <w:left w:val="none" w:sz="0" w:space="0" w:color="auto"/>
            <w:bottom w:val="none" w:sz="0" w:space="0" w:color="auto"/>
            <w:right w:val="none" w:sz="0" w:space="0" w:color="auto"/>
          </w:divBdr>
        </w:div>
        <w:div w:id="229120570">
          <w:marLeft w:val="504"/>
          <w:marRight w:val="0"/>
          <w:marTop w:val="140"/>
          <w:marBottom w:val="0"/>
          <w:divBdr>
            <w:top w:val="none" w:sz="0" w:space="0" w:color="auto"/>
            <w:left w:val="none" w:sz="0" w:space="0" w:color="auto"/>
            <w:bottom w:val="none" w:sz="0" w:space="0" w:color="auto"/>
            <w:right w:val="none" w:sz="0" w:space="0" w:color="auto"/>
          </w:divBdr>
        </w:div>
        <w:div w:id="1061825312">
          <w:marLeft w:val="504"/>
          <w:marRight w:val="0"/>
          <w:marTop w:val="140"/>
          <w:marBottom w:val="0"/>
          <w:divBdr>
            <w:top w:val="none" w:sz="0" w:space="0" w:color="auto"/>
            <w:left w:val="none" w:sz="0" w:space="0" w:color="auto"/>
            <w:bottom w:val="none" w:sz="0" w:space="0" w:color="auto"/>
            <w:right w:val="none" w:sz="0" w:space="0" w:color="auto"/>
          </w:divBdr>
        </w:div>
        <w:div w:id="1859813302">
          <w:marLeft w:val="504"/>
          <w:marRight w:val="0"/>
          <w:marTop w:val="140"/>
          <w:marBottom w:val="0"/>
          <w:divBdr>
            <w:top w:val="none" w:sz="0" w:space="0" w:color="auto"/>
            <w:left w:val="none" w:sz="0" w:space="0" w:color="auto"/>
            <w:bottom w:val="none" w:sz="0" w:space="0" w:color="auto"/>
            <w:right w:val="none" w:sz="0" w:space="0" w:color="auto"/>
          </w:divBdr>
        </w:div>
        <w:div w:id="1867402739">
          <w:marLeft w:val="504"/>
          <w:marRight w:val="0"/>
          <w:marTop w:val="140"/>
          <w:marBottom w:val="0"/>
          <w:divBdr>
            <w:top w:val="none" w:sz="0" w:space="0" w:color="auto"/>
            <w:left w:val="none" w:sz="0" w:space="0" w:color="auto"/>
            <w:bottom w:val="none" w:sz="0" w:space="0" w:color="auto"/>
            <w:right w:val="none" w:sz="0" w:space="0" w:color="auto"/>
          </w:divBdr>
        </w:div>
        <w:div w:id="1935280138">
          <w:marLeft w:val="504"/>
          <w:marRight w:val="0"/>
          <w:marTop w:val="140"/>
          <w:marBottom w:val="0"/>
          <w:divBdr>
            <w:top w:val="none" w:sz="0" w:space="0" w:color="auto"/>
            <w:left w:val="none" w:sz="0" w:space="0" w:color="auto"/>
            <w:bottom w:val="none" w:sz="0" w:space="0" w:color="auto"/>
            <w:right w:val="none" w:sz="0" w:space="0" w:color="auto"/>
          </w:divBdr>
        </w:div>
        <w:div w:id="2037735431">
          <w:marLeft w:val="504"/>
          <w:marRight w:val="0"/>
          <w:marTop w:val="140"/>
          <w:marBottom w:val="0"/>
          <w:divBdr>
            <w:top w:val="none" w:sz="0" w:space="0" w:color="auto"/>
            <w:left w:val="none" w:sz="0" w:space="0" w:color="auto"/>
            <w:bottom w:val="none" w:sz="0" w:space="0" w:color="auto"/>
            <w:right w:val="none" w:sz="0" w:space="0" w:color="auto"/>
          </w:divBdr>
        </w:div>
      </w:divsChild>
    </w:div>
    <w:div w:id="556672705">
      <w:bodyDiv w:val="1"/>
      <w:marLeft w:val="0"/>
      <w:marRight w:val="0"/>
      <w:marTop w:val="0"/>
      <w:marBottom w:val="0"/>
      <w:divBdr>
        <w:top w:val="none" w:sz="0" w:space="0" w:color="auto"/>
        <w:left w:val="none" w:sz="0" w:space="0" w:color="auto"/>
        <w:bottom w:val="none" w:sz="0" w:space="0" w:color="auto"/>
        <w:right w:val="none" w:sz="0" w:space="0" w:color="auto"/>
      </w:divBdr>
      <w:divsChild>
        <w:div w:id="8795567">
          <w:marLeft w:val="547"/>
          <w:marRight w:val="0"/>
          <w:marTop w:val="86"/>
          <w:marBottom w:val="0"/>
          <w:divBdr>
            <w:top w:val="none" w:sz="0" w:space="0" w:color="auto"/>
            <w:left w:val="none" w:sz="0" w:space="0" w:color="auto"/>
            <w:bottom w:val="none" w:sz="0" w:space="0" w:color="auto"/>
            <w:right w:val="none" w:sz="0" w:space="0" w:color="auto"/>
          </w:divBdr>
        </w:div>
        <w:div w:id="472599974">
          <w:marLeft w:val="547"/>
          <w:marRight w:val="0"/>
          <w:marTop w:val="86"/>
          <w:marBottom w:val="0"/>
          <w:divBdr>
            <w:top w:val="none" w:sz="0" w:space="0" w:color="auto"/>
            <w:left w:val="none" w:sz="0" w:space="0" w:color="auto"/>
            <w:bottom w:val="none" w:sz="0" w:space="0" w:color="auto"/>
            <w:right w:val="none" w:sz="0" w:space="0" w:color="auto"/>
          </w:divBdr>
        </w:div>
        <w:div w:id="1484616910">
          <w:marLeft w:val="547"/>
          <w:marRight w:val="0"/>
          <w:marTop w:val="86"/>
          <w:marBottom w:val="0"/>
          <w:divBdr>
            <w:top w:val="none" w:sz="0" w:space="0" w:color="auto"/>
            <w:left w:val="none" w:sz="0" w:space="0" w:color="auto"/>
            <w:bottom w:val="none" w:sz="0" w:space="0" w:color="auto"/>
            <w:right w:val="none" w:sz="0" w:space="0" w:color="auto"/>
          </w:divBdr>
        </w:div>
      </w:divsChild>
    </w:div>
    <w:div w:id="571277993">
      <w:bodyDiv w:val="1"/>
      <w:marLeft w:val="0"/>
      <w:marRight w:val="0"/>
      <w:marTop w:val="0"/>
      <w:marBottom w:val="0"/>
      <w:divBdr>
        <w:top w:val="none" w:sz="0" w:space="0" w:color="auto"/>
        <w:left w:val="none" w:sz="0" w:space="0" w:color="auto"/>
        <w:bottom w:val="none" w:sz="0" w:space="0" w:color="auto"/>
        <w:right w:val="none" w:sz="0" w:space="0" w:color="auto"/>
      </w:divBdr>
      <w:divsChild>
        <w:div w:id="1720977366">
          <w:marLeft w:val="547"/>
          <w:marRight w:val="0"/>
          <w:marTop w:val="115"/>
          <w:marBottom w:val="0"/>
          <w:divBdr>
            <w:top w:val="none" w:sz="0" w:space="0" w:color="auto"/>
            <w:left w:val="none" w:sz="0" w:space="0" w:color="auto"/>
            <w:bottom w:val="none" w:sz="0" w:space="0" w:color="auto"/>
            <w:right w:val="none" w:sz="0" w:space="0" w:color="auto"/>
          </w:divBdr>
        </w:div>
      </w:divsChild>
    </w:div>
    <w:div w:id="574510073">
      <w:bodyDiv w:val="1"/>
      <w:marLeft w:val="0"/>
      <w:marRight w:val="0"/>
      <w:marTop w:val="0"/>
      <w:marBottom w:val="0"/>
      <w:divBdr>
        <w:top w:val="none" w:sz="0" w:space="0" w:color="auto"/>
        <w:left w:val="none" w:sz="0" w:space="0" w:color="auto"/>
        <w:bottom w:val="none" w:sz="0" w:space="0" w:color="auto"/>
        <w:right w:val="none" w:sz="0" w:space="0" w:color="auto"/>
      </w:divBdr>
      <w:divsChild>
        <w:div w:id="158235928">
          <w:marLeft w:val="547"/>
          <w:marRight w:val="0"/>
          <w:marTop w:val="72"/>
          <w:marBottom w:val="0"/>
          <w:divBdr>
            <w:top w:val="none" w:sz="0" w:space="0" w:color="auto"/>
            <w:left w:val="none" w:sz="0" w:space="0" w:color="auto"/>
            <w:bottom w:val="none" w:sz="0" w:space="0" w:color="auto"/>
            <w:right w:val="none" w:sz="0" w:space="0" w:color="auto"/>
          </w:divBdr>
        </w:div>
        <w:div w:id="282808373">
          <w:marLeft w:val="547"/>
          <w:marRight w:val="0"/>
          <w:marTop w:val="72"/>
          <w:marBottom w:val="0"/>
          <w:divBdr>
            <w:top w:val="none" w:sz="0" w:space="0" w:color="auto"/>
            <w:left w:val="none" w:sz="0" w:space="0" w:color="auto"/>
            <w:bottom w:val="none" w:sz="0" w:space="0" w:color="auto"/>
            <w:right w:val="none" w:sz="0" w:space="0" w:color="auto"/>
          </w:divBdr>
        </w:div>
        <w:div w:id="405806625">
          <w:marLeft w:val="547"/>
          <w:marRight w:val="0"/>
          <w:marTop w:val="72"/>
          <w:marBottom w:val="0"/>
          <w:divBdr>
            <w:top w:val="none" w:sz="0" w:space="0" w:color="auto"/>
            <w:left w:val="none" w:sz="0" w:space="0" w:color="auto"/>
            <w:bottom w:val="none" w:sz="0" w:space="0" w:color="auto"/>
            <w:right w:val="none" w:sz="0" w:space="0" w:color="auto"/>
          </w:divBdr>
        </w:div>
        <w:div w:id="645663489">
          <w:marLeft w:val="547"/>
          <w:marRight w:val="0"/>
          <w:marTop w:val="72"/>
          <w:marBottom w:val="0"/>
          <w:divBdr>
            <w:top w:val="none" w:sz="0" w:space="0" w:color="auto"/>
            <w:left w:val="none" w:sz="0" w:space="0" w:color="auto"/>
            <w:bottom w:val="none" w:sz="0" w:space="0" w:color="auto"/>
            <w:right w:val="none" w:sz="0" w:space="0" w:color="auto"/>
          </w:divBdr>
        </w:div>
        <w:div w:id="1020351608">
          <w:marLeft w:val="547"/>
          <w:marRight w:val="0"/>
          <w:marTop w:val="72"/>
          <w:marBottom w:val="0"/>
          <w:divBdr>
            <w:top w:val="none" w:sz="0" w:space="0" w:color="auto"/>
            <w:left w:val="none" w:sz="0" w:space="0" w:color="auto"/>
            <w:bottom w:val="none" w:sz="0" w:space="0" w:color="auto"/>
            <w:right w:val="none" w:sz="0" w:space="0" w:color="auto"/>
          </w:divBdr>
        </w:div>
        <w:div w:id="1437939852">
          <w:marLeft w:val="547"/>
          <w:marRight w:val="0"/>
          <w:marTop w:val="72"/>
          <w:marBottom w:val="0"/>
          <w:divBdr>
            <w:top w:val="none" w:sz="0" w:space="0" w:color="auto"/>
            <w:left w:val="none" w:sz="0" w:space="0" w:color="auto"/>
            <w:bottom w:val="none" w:sz="0" w:space="0" w:color="auto"/>
            <w:right w:val="none" w:sz="0" w:space="0" w:color="auto"/>
          </w:divBdr>
        </w:div>
        <w:div w:id="1721131912">
          <w:marLeft w:val="547"/>
          <w:marRight w:val="0"/>
          <w:marTop w:val="72"/>
          <w:marBottom w:val="0"/>
          <w:divBdr>
            <w:top w:val="none" w:sz="0" w:space="0" w:color="auto"/>
            <w:left w:val="none" w:sz="0" w:space="0" w:color="auto"/>
            <w:bottom w:val="none" w:sz="0" w:space="0" w:color="auto"/>
            <w:right w:val="none" w:sz="0" w:space="0" w:color="auto"/>
          </w:divBdr>
        </w:div>
      </w:divsChild>
    </w:div>
    <w:div w:id="622007215">
      <w:bodyDiv w:val="1"/>
      <w:marLeft w:val="0"/>
      <w:marRight w:val="0"/>
      <w:marTop w:val="0"/>
      <w:marBottom w:val="0"/>
      <w:divBdr>
        <w:top w:val="none" w:sz="0" w:space="0" w:color="auto"/>
        <w:left w:val="none" w:sz="0" w:space="0" w:color="auto"/>
        <w:bottom w:val="none" w:sz="0" w:space="0" w:color="auto"/>
        <w:right w:val="none" w:sz="0" w:space="0" w:color="auto"/>
      </w:divBdr>
    </w:div>
    <w:div w:id="678044601">
      <w:bodyDiv w:val="1"/>
      <w:marLeft w:val="0"/>
      <w:marRight w:val="0"/>
      <w:marTop w:val="0"/>
      <w:marBottom w:val="0"/>
      <w:divBdr>
        <w:top w:val="none" w:sz="0" w:space="0" w:color="auto"/>
        <w:left w:val="none" w:sz="0" w:space="0" w:color="auto"/>
        <w:bottom w:val="none" w:sz="0" w:space="0" w:color="auto"/>
        <w:right w:val="none" w:sz="0" w:space="0" w:color="auto"/>
      </w:divBdr>
    </w:div>
    <w:div w:id="709959973">
      <w:bodyDiv w:val="1"/>
      <w:marLeft w:val="0"/>
      <w:marRight w:val="0"/>
      <w:marTop w:val="0"/>
      <w:marBottom w:val="0"/>
      <w:divBdr>
        <w:top w:val="none" w:sz="0" w:space="0" w:color="auto"/>
        <w:left w:val="none" w:sz="0" w:space="0" w:color="auto"/>
        <w:bottom w:val="none" w:sz="0" w:space="0" w:color="auto"/>
        <w:right w:val="none" w:sz="0" w:space="0" w:color="auto"/>
      </w:divBdr>
    </w:div>
    <w:div w:id="716322060">
      <w:bodyDiv w:val="1"/>
      <w:marLeft w:val="0"/>
      <w:marRight w:val="0"/>
      <w:marTop w:val="0"/>
      <w:marBottom w:val="0"/>
      <w:divBdr>
        <w:top w:val="none" w:sz="0" w:space="0" w:color="auto"/>
        <w:left w:val="none" w:sz="0" w:space="0" w:color="auto"/>
        <w:bottom w:val="none" w:sz="0" w:space="0" w:color="auto"/>
        <w:right w:val="none" w:sz="0" w:space="0" w:color="auto"/>
      </w:divBdr>
    </w:div>
    <w:div w:id="754783524">
      <w:bodyDiv w:val="1"/>
      <w:marLeft w:val="0"/>
      <w:marRight w:val="0"/>
      <w:marTop w:val="0"/>
      <w:marBottom w:val="0"/>
      <w:divBdr>
        <w:top w:val="none" w:sz="0" w:space="0" w:color="auto"/>
        <w:left w:val="none" w:sz="0" w:space="0" w:color="auto"/>
        <w:bottom w:val="none" w:sz="0" w:space="0" w:color="auto"/>
        <w:right w:val="none" w:sz="0" w:space="0" w:color="auto"/>
      </w:divBdr>
      <w:divsChild>
        <w:div w:id="302345522">
          <w:marLeft w:val="547"/>
          <w:marRight w:val="0"/>
          <w:marTop w:val="154"/>
          <w:marBottom w:val="0"/>
          <w:divBdr>
            <w:top w:val="none" w:sz="0" w:space="0" w:color="auto"/>
            <w:left w:val="none" w:sz="0" w:space="0" w:color="auto"/>
            <w:bottom w:val="none" w:sz="0" w:space="0" w:color="auto"/>
            <w:right w:val="none" w:sz="0" w:space="0" w:color="auto"/>
          </w:divBdr>
        </w:div>
        <w:div w:id="880556460">
          <w:marLeft w:val="547"/>
          <w:marRight w:val="0"/>
          <w:marTop w:val="154"/>
          <w:marBottom w:val="0"/>
          <w:divBdr>
            <w:top w:val="none" w:sz="0" w:space="0" w:color="auto"/>
            <w:left w:val="none" w:sz="0" w:space="0" w:color="auto"/>
            <w:bottom w:val="none" w:sz="0" w:space="0" w:color="auto"/>
            <w:right w:val="none" w:sz="0" w:space="0" w:color="auto"/>
          </w:divBdr>
        </w:div>
      </w:divsChild>
    </w:div>
    <w:div w:id="789398776">
      <w:bodyDiv w:val="1"/>
      <w:marLeft w:val="0"/>
      <w:marRight w:val="0"/>
      <w:marTop w:val="0"/>
      <w:marBottom w:val="0"/>
      <w:divBdr>
        <w:top w:val="none" w:sz="0" w:space="0" w:color="auto"/>
        <w:left w:val="none" w:sz="0" w:space="0" w:color="auto"/>
        <w:bottom w:val="none" w:sz="0" w:space="0" w:color="auto"/>
        <w:right w:val="none" w:sz="0" w:space="0" w:color="auto"/>
      </w:divBdr>
      <w:divsChild>
        <w:div w:id="207650506">
          <w:marLeft w:val="547"/>
          <w:marRight w:val="0"/>
          <w:marTop w:val="96"/>
          <w:marBottom w:val="0"/>
          <w:divBdr>
            <w:top w:val="none" w:sz="0" w:space="0" w:color="auto"/>
            <w:left w:val="none" w:sz="0" w:space="0" w:color="auto"/>
            <w:bottom w:val="none" w:sz="0" w:space="0" w:color="auto"/>
            <w:right w:val="none" w:sz="0" w:space="0" w:color="auto"/>
          </w:divBdr>
        </w:div>
        <w:div w:id="610556861">
          <w:marLeft w:val="547"/>
          <w:marRight w:val="0"/>
          <w:marTop w:val="96"/>
          <w:marBottom w:val="0"/>
          <w:divBdr>
            <w:top w:val="none" w:sz="0" w:space="0" w:color="auto"/>
            <w:left w:val="none" w:sz="0" w:space="0" w:color="auto"/>
            <w:bottom w:val="none" w:sz="0" w:space="0" w:color="auto"/>
            <w:right w:val="none" w:sz="0" w:space="0" w:color="auto"/>
          </w:divBdr>
        </w:div>
        <w:div w:id="1103721818">
          <w:marLeft w:val="547"/>
          <w:marRight w:val="0"/>
          <w:marTop w:val="96"/>
          <w:marBottom w:val="0"/>
          <w:divBdr>
            <w:top w:val="none" w:sz="0" w:space="0" w:color="auto"/>
            <w:left w:val="none" w:sz="0" w:space="0" w:color="auto"/>
            <w:bottom w:val="none" w:sz="0" w:space="0" w:color="auto"/>
            <w:right w:val="none" w:sz="0" w:space="0" w:color="auto"/>
          </w:divBdr>
        </w:div>
      </w:divsChild>
    </w:div>
    <w:div w:id="846291527">
      <w:bodyDiv w:val="1"/>
      <w:marLeft w:val="0"/>
      <w:marRight w:val="0"/>
      <w:marTop w:val="0"/>
      <w:marBottom w:val="0"/>
      <w:divBdr>
        <w:top w:val="none" w:sz="0" w:space="0" w:color="auto"/>
        <w:left w:val="none" w:sz="0" w:space="0" w:color="auto"/>
        <w:bottom w:val="none" w:sz="0" w:space="0" w:color="auto"/>
        <w:right w:val="none" w:sz="0" w:space="0" w:color="auto"/>
      </w:divBdr>
      <w:divsChild>
        <w:div w:id="256982299">
          <w:marLeft w:val="547"/>
          <w:marRight w:val="0"/>
          <w:marTop w:val="115"/>
          <w:marBottom w:val="0"/>
          <w:divBdr>
            <w:top w:val="none" w:sz="0" w:space="0" w:color="auto"/>
            <w:left w:val="none" w:sz="0" w:space="0" w:color="auto"/>
            <w:bottom w:val="none" w:sz="0" w:space="0" w:color="auto"/>
            <w:right w:val="none" w:sz="0" w:space="0" w:color="auto"/>
          </w:divBdr>
        </w:div>
        <w:div w:id="1048838919">
          <w:marLeft w:val="547"/>
          <w:marRight w:val="0"/>
          <w:marTop w:val="115"/>
          <w:marBottom w:val="0"/>
          <w:divBdr>
            <w:top w:val="none" w:sz="0" w:space="0" w:color="auto"/>
            <w:left w:val="none" w:sz="0" w:space="0" w:color="auto"/>
            <w:bottom w:val="none" w:sz="0" w:space="0" w:color="auto"/>
            <w:right w:val="none" w:sz="0" w:space="0" w:color="auto"/>
          </w:divBdr>
        </w:div>
      </w:divsChild>
    </w:div>
    <w:div w:id="866023410">
      <w:bodyDiv w:val="1"/>
      <w:marLeft w:val="0"/>
      <w:marRight w:val="0"/>
      <w:marTop w:val="0"/>
      <w:marBottom w:val="0"/>
      <w:divBdr>
        <w:top w:val="none" w:sz="0" w:space="0" w:color="auto"/>
        <w:left w:val="none" w:sz="0" w:space="0" w:color="auto"/>
        <w:bottom w:val="none" w:sz="0" w:space="0" w:color="auto"/>
        <w:right w:val="none" w:sz="0" w:space="0" w:color="auto"/>
      </w:divBdr>
    </w:div>
    <w:div w:id="869800873">
      <w:bodyDiv w:val="1"/>
      <w:marLeft w:val="0"/>
      <w:marRight w:val="0"/>
      <w:marTop w:val="0"/>
      <w:marBottom w:val="0"/>
      <w:divBdr>
        <w:top w:val="none" w:sz="0" w:space="0" w:color="auto"/>
        <w:left w:val="none" w:sz="0" w:space="0" w:color="auto"/>
        <w:bottom w:val="none" w:sz="0" w:space="0" w:color="auto"/>
        <w:right w:val="none" w:sz="0" w:space="0" w:color="auto"/>
      </w:divBdr>
      <w:divsChild>
        <w:div w:id="927925768">
          <w:marLeft w:val="547"/>
          <w:marRight w:val="0"/>
          <w:marTop w:val="96"/>
          <w:marBottom w:val="0"/>
          <w:divBdr>
            <w:top w:val="none" w:sz="0" w:space="0" w:color="auto"/>
            <w:left w:val="none" w:sz="0" w:space="0" w:color="auto"/>
            <w:bottom w:val="none" w:sz="0" w:space="0" w:color="auto"/>
            <w:right w:val="none" w:sz="0" w:space="0" w:color="auto"/>
          </w:divBdr>
        </w:div>
        <w:div w:id="1493712578">
          <w:marLeft w:val="547"/>
          <w:marRight w:val="0"/>
          <w:marTop w:val="96"/>
          <w:marBottom w:val="0"/>
          <w:divBdr>
            <w:top w:val="none" w:sz="0" w:space="0" w:color="auto"/>
            <w:left w:val="none" w:sz="0" w:space="0" w:color="auto"/>
            <w:bottom w:val="none" w:sz="0" w:space="0" w:color="auto"/>
            <w:right w:val="none" w:sz="0" w:space="0" w:color="auto"/>
          </w:divBdr>
        </w:div>
        <w:div w:id="2055084075">
          <w:marLeft w:val="547"/>
          <w:marRight w:val="0"/>
          <w:marTop w:val="96"/>
          <w:marBottom w:val="0"/>
          <w:divBdr>
            <w:top w:val="none" w:sz="0" w:space="0" w:color="auto"/>
            <w:left w:val="none" w:sz="0" w:space="0" w:color="auto"/>
            <w:bottom w:val="none" w:sz="0" w:space="0" w:color="auto"/>
            <w:right w:val="none" w:sz="0" w:space="0" w:color="auto"/>
          </w:divBdr>
        </w:div>
      </w:divsChild>
    </w:div>
    <w:div w:id="913122848">
      <w:bodyDiv w:val="1"/>
      <w:marLeft w:val="0"/>
      <w:marRight w:val="0"/>
      <w:marTop w:val="0"/>
      <w:marBottom w:val="0"/>
      <w:divBdr>
        <w:top w:val="none" w:sz="0" w:space="0" w:color="auto"/>
        <w:left w:val="none" w:sz="0" w:space="0" w:color="auto"/>
        <w:bottom w:val="none" w:sz="0" w:space="0" w:color="auto"/>
        <w:right w:val="none" w:sz="0" w:space="0" w:color="auto"/>
      </w:divBdr>
      <w:divsChild>
        <w:div w:id="18700998">
          <w:marLeft w:val="547"/>
          <w:marRight w:val="0"/>
          <w:marTop w:val="58"/>
          <w:marBottom w:val="0"/>
          <w:divBdr>
            <w:top w:val="none" w:sz="0" w:space="0" w:color="auto"/>
            <w:left w:val="none" w:sz="0" w:space="0" w:color="auto"/>
            <w:bottom w:val="none" w:sz="0" w:space="0" w:color="auto"/>
            <w:right w:val="none" w:sz="0" w:space="0" w:color="auto"/>
          </w:divBdr>
        </w:div>
        <w:div w:id="24599845">
          <w:marLeft w:val="547"/>
          <w:marRight w:val="0"/>
          <w:marTop w:val="58"/>
          <w:marBottom w:val="0"/>
          <w:divBdr>
            <w:top w:val="none" w:sz="0" w:space="0" w:color="auto"/>
            <w:left w:val="none" w:sz="0" w:space="0" w:color="auto"/>
            <w:bottom w:val="none" w:sz="0" w:space="0" w:color="auto"/>
            <w:right w:val="none" w:sz="0" w:space="0" w:color="auto"/>
          </w:divBdr>
        </w:div>
        <w:div w:id="105316806">
          <w:marLeft w:val="547"/>
          <w:marRight w:val="0"/>
          <w:marTop w:val="58"/>
          <w:marBottom w:val="0"/>
          <w:divBdr>
            <w:top w:val="none" w:sz="0" w:space="0" w:color="auto"/>
            <w:left w:val="none" w:sz="0" w:space="0" w:color="auto"/>
            <w:bottom w:val="none" w:sz="0" w:space="0" w:color="auto"/>
            <w:right w:val="none" w:sz="0" w:space="0" w:color="auto"/>
          </w:divBdr>
        </w:div>
        <w:div w:id="171262618">
          <w:marLeft w:val="547"/>
          <w:marRight w:val="0"/>
          <w:marTop w:val="58"/>
          <w:marBottom w:val="0"/>
          <w:divBdr>
            <w:top w:val="none" w:sz="0" w:space="0" w:color="auto"/>
            <w:left w:val="none" w:sz="0" w:space="0" w:color="auto"/>
            <w:bottom w:val="none" w:sz="0" w:space="0" w:color="auto"/>
            <w:right w:val="none" w:sz="0" w:space="0" w:color="auto"/>
          </w:divBdr>
        </w:div>
        <w:div w:id="308559958">
          <w:marLeft w:val="547"/>
          <w:marRight w:val="0"/>
          <w:marTop w:val="58"/>
          <w:marBottom w:val="0"/>
          <w:divBdr>
            <w:top w:val="none" w:sz="0" w:space="0" w:color="auto"/>
            <w:left w:val="none" w:sz="0" w:space="0" w:color="auto"/>
            <w:bottom w:val="none" w:sz="0" w:space="0" w:color="auto"/>
            <w:right w:val="none" w:sz="0" w:space="0" w:color="auto"/>
          </w:divBdr>
        </w:div>
        <w:div w:id="522861403">
          <w:marLeft w:val="547"/>
          <w:marRight w:val="0"/>
          <w:marTop w:val="58"/>
          <w:marBottom w:val="0"/>
          <w:divBdr>
            <w:top w:val="none" w:sz="0" w:space="0" w:color="auto"/>
            <w:left w:val="none" w:sz="0" w:space="0" w:color="auto"/>
            <w:bottom w:val="none" w:sz="0" w:space="0" w:color="auto"/>
            <w:right w:val="none" w:sz="0" w:space="0" w:color="auto"/>
          </w:divBdr>
        </w:div>
        <w:div w:id="627786944">
          <w:marLeft w:val="547"/>
          <w:marRight w:val="0"/>
          <w:marTop w:val="58"/>
          <w:marBottom w:val="0"/>
          <w:divBdr>
            <w:top w:val="none" w:sz="0" w:space="0" w:color="auto"/>
            <w:left w:val="none" w:sz="0" w:space="0" w:color="auto"/>
            <w:bottom w:val="none" w:sz="0" w:space="0" w:color="auto"/>
            <w:right w:val="none" w:sz="0" w:space="0" w:color="auto"/>
          </w:divBdr>
        </w:div>
        <w:div w:id="906763935">
          <w:marLeft w:val="547"/>
          <w:marRight w:val="0"/>
          <w:marTop w:val="58"/>
          <w:marBottom w:val="0"/>
          <w:divBdr>
            <w:top w:val="none" w:sz="0" w:space="0" w:color="auto"/>
            <w:left w:val="none" w:sz="0" w:space="0" w:color="auto"/>
            <w:bottom w:val="none" w:sz="0" w:space="0" w:color="auto"/>
            <w:right w:val="none" w:sz="0" w:space="0" w:color="auto"/>
          </w:divBdr>
        </w:div>
        <w:div w:id="920795953">
          <w:marLeft w:val="547"/>
          <w:marRight w:val="0"/>
          <w:marTop w:val="58"/>
          <w:marBottom w:val="0"/>
          <w:divBdr>
            <w:top w:val="none" w:sz="0" w:space="0" w:color="auto"/>
            <w:left w:val="none" w:sz="0" w:space="0" w:color="auto"/>
            <w:bottom w:val="none" w:sz="0" w:space="0" w:color="auto"/>
            <w:right w:val="none" w:sz="0" w:space="0" w:color="auto"/>
          </w:divBdr>
        </w:div>
        <w:div w:id="988751914">
          <w:marLeft w:val="547"/>
          <w:marRight w:val="0"/>
          <w:marTop w:val="58"/>
          <w:marBottom w:val="0"/>
          <w:divBdr>
            <w:top w:val="none" w:sz="0" w:space="0" w:color="auto"/>
            <w:left w:val="none" w:sz="0" w:space="0" w:color="auto"/>
            <w:bottom w:val="none" w:sz="0" w:space="0" w:color="auto"/>
            <w:right w:val="none" w:sz="0" w:space="0" w:color="auto"/>
          </w:divBdr>
        </w:div>
        <w:div w:id="1095126262">
          <w:marLeft w:val="547"/>
          <w:marRight w:val="0"/>
          <w:marTop w:val="58"/>
          <w:marBottom w:val="0"/>
          <w:divBdr>
            <w:top w:val="none" w:sz="0" w:space="0" w:color="auto"/>
            <w:left w:val="none" w:sz="0" w:space="0" w:color="auto"/>
            <w:bottom w:val="none" w:sz="0" w:space="0" w:color="auto"/>
            <w:right w:val="none" w:sz="0" w:space="0" w:color="auto"/>
          </w:divBdr>
        </w:div>
        <w:div w:id="1310091734">
          <w:marLeft w:val="547"/>
          <w:marRight w:val="0"/>
          <w:marTop w:val="58"/>
          <w:marBottom w:val="0"/>
          <w:divBdr>
            <w:top w:val="none" w:sz="0" w:space="0" w:color="auto"/>
            <w:left w:val="none" w:sz="0" w:space="0" w:color="auto"/>
            <w:bottom w:val="none" w:sz="0" w:space="0" w:color="auto"/>
            <w:right w:val="none" w:sz="0" w:space="0" w:color="auto"/>
          </w:divBdr>
        </w:div>
        <w:div w:id="1324049081">
          <w:marLeft w:val="547"/>
          <w:marRight w:val="0"/>
          <w:marTop w:val="58"/>
          <w:marBottom w:val="0"/>
          <w:divBdr>
            <w:top w:val="none" w:sz="0" w:space="0" w:color="auto"/>
            <w:left w:val="none" w:sz="0" w:space="0" w:color="auto"/>
            <w:bottom w:val="none" w:sz="0" w:space="0" w:color="auto"/>
            <w:right w:val="none" w:sz="0" w:space="0" w:color="auto"/>
          </w:divBdr>
        </w:div>
        <w:div w:id="1475947234">
          <w:marLeft w:val="547"/>
          <w:marRight w:val="0"/>
          <w:marTop w:val="58"/>
          <w:marBottom w:val="0"/>
          <w:divBdr>
            <w:top w:val="none" w:sz="0" w:space="0" w:color="auto"/>
            <w:left w:val="none" w:sz="0" w:space="0" w:color="auto"/>
            <w:bottom w:val="none" w:sz="0" w:space="0" w:color="auto"/>
            <w:right w:val="none" w:sz="0" w:space="0" w:color="auto"/>
          </w:divBdr>
        </w:div>
        <w:div w:id="1598438960">
          <w:marLeft w:val="547"/>
          <w:marRight w:val="0"/>
          <w:marTop w:val="58"/>
          <w:marBottom w:val="0"/>
          <w:divBdr>
            <w:top w:val="none" w:sz="0" w:space="0" w:color="auto"/>
            <w:left w:val="none" w:sz="0" w:space="0" w:color="auto"/>
            <w:bottom w:val="none" w:sz="0" w:space="0" w:color="auto"/>
            <w:right w:val="none" w:sz="0" w:space="0" w:color="auto"/>
          </w:divBdr>
        </w:div>
        <w:div w:id="1625113540">
          <w:marLeft w:val="547"/>
          <w:marRight w:val="0"/>
          <w:marTop w:val="58"/>
          <w:marBottom w:val="0"/>
          <w:divBdr>
            <w:top w:val="none" w:sz="0" w:space="0" w:color="auto"/>
            <w:left w:val="none" w:sz="0" w:space="0" w:color="auto"/>
            <w:bottom w:val="none" w:sz="0" w:space="0" w:color="auto"/>
            <w:right w:val="none" w:sz="0" w:space="0" w:color="auto"/>
          </w:divBdr>
        </w:div>
        <w:div w:id="1857379796">
          <w:marLeft w:val="547"/>
          <w:marRight w:val="0"/>
          <w:marTop w:val="58"/>
          <w:marBottom w:val="0"/>
          <w:divBdr>
            <w:top w:val="none" w:sz="0" w:space="0" w:color="auto"/>
            <w:left w:val="none" w:sz="0" w:space="0" w:color="auto"/>
            <w:bottom w:val="none" w:sz="0" w:space="0" w:color="auto"/>
            <w:right w:val="none" w:sz="0" w:space="0" w:color="auto"/>
          </w:divBdr>
        </w:div>
      </w:divsChild>
    </w:div>
    <w:div w:id="920797611">
      <w:bodyDiv w:val="1"/>
      <w:marLeft w:val="0"/>
      <w:marRight w:val="0"/>
      <w:marTop w:val="0"/>
      <w:marBottom w:val="0"/>
      <w:divBdr>
        <w:top w:val="none" w:sz="0" w:space="0" w:color="auto"/>
        <w:left w:val="none" w:sz="0" w:space="0" w:color="auto"/>
        <w:bottom w:val="none" w:sz="0" w:space="0" w:color="auto"/>
        <w:right w:val="none" w:sz="0" w:space="0" w:color="auto"/>
      </w:divBdr>
    </w:div>
    <w:div w:id="974679322">
      <w:bodyDiv w:val="1"/>
      <w:marLeft w:val="0"/>
      <w:marRight w:val="0"/>
      <w:marTop w:val="0"/>
      <w:marBottom w:val="0"/>
      <w:divBdr>
        <w:top w:val="none" w:sz="0" w:space="0" w:color="auto"/>
        <w:left w:val="none" w:sz="0" w:space="0" w:color="auto"/>
        <w:bottom w:val="none" w:sz="0" w:space="0" w:color="auto"/>
        <w:right w:val="none" w:sz="0" w:space="0" w:color="auto"/>
      </w:divBdr>
      <w:divsChild>
        <w:div w:id="682247921">
          <w:marLeft w:val="547"/>
          <w:marRight w:val="0"/>
          <w:marTop w:val="96"/>
          <w:marBottom w:val="0"/>
          <w:divBdr>
            <w:top w:val="none" w:sz="0" w:space="0" w:color="auto"/>
            <w:left w:val="none" w:sz="0" w:space="0" w:color="auto"/>
            <w:bottom w:val="none" w:sz="0" w:space="0" w:color="auto"/>
            <w:right w:val="none" w:sz="0" w:space="0" w:color="auto"/>
          </w:divBdr>
        </w:div>
      </w:divsChild>
    </w:div>
    <w:div w:id="980305571">
      <w:bodyDiv w:val="1"/>
      <w:marLeft w:val="0"/>
      <w:marRight w:val="0"/>
      <w:marTop w:val="0"/>
      <w:marBottom w:val="0"/>
      <w:divBdr>
        <w:top w:val="none" w:sz="0" w:space="0" w:color="auto"/>
        <w:left w:val="none" w:sz="0" w:space="0" w:color="auto"/>
        <w:bottom w:val="none" w:sz="0" w:space="0" w:color="auto"/>
        <w:right w:val="none" w:sz="0" w:space="0" w:color="auto"/>
      </w:divBdr>
      <w:divsChild>
        <w:div w:id="1153915232">
          <w:marLeft w:val="547"/>
          <w:marRight w:val="0"/>
          <w:marTop w:val="91"/>
          <w:marBottom w:val="0"/>
          <w:divBdr>
            <w:top w:val="none" w:sz="0" w:space="0" w:color="auto"/>
            <w:left w:val="none" w:sz="0" w:space="0" w:color="auto"/>
            <w:bottom w:val="none" w:sz="0" w:space="0" w:color="auto"/>
            <w:right w:val="none" w:sz="0" w:space="0" w:color="auto"/>
          </w:divBdr>
        </w:div>
        <w:div w:id="1274283892">
          <w:marLeft w:val="547"/>
          <w:marRight w:val="0"/>
          <w:marTop w:val="91"/>
          <w:marBottom w:val="0"/>
          <w:divBdr>
            <w:top w:val="none" w:sz="0" w:space="0" w:color="auto"/>
            <w:left w:val="none" w:sz="0" w:space="0" w:color="auto"/>
            <w:bottom w:val="none" w:sz="0" w:space="0" w:color="auto"/>
            <w:right w:val="none" w:sz="0" w:space="0" w:color="auto"/>
          </w:divBdr>
        </w:div>
        <w:div w:id="1863666892">
          <w:marLeft w:val="547"/>
          <w:marRight w:val="0"/>
          <w:marTop w:val="91"/>
          <w:marBottom w:val="0"/>
          <w:divBdr>
            <w:top w:val="none" w:sz="0" w:space="0" w:color="auto"/>
            <w:left w:val="none" w:sz="0" w:space="0" w:color="auto"/>
            <w:bottom w:val="none" w:sz="0" w:space="0" w:color="auto"/>
            <w:right w:val="none" w:sz="0" w:space="0" w:color="auto"/>
          </w:divBdr>
        </w:div>
      </w:divsChild>
    </w:div>
    <w:div w:id="1014654713">
      <w:bodyDiv w:val="1"/>
      <w:marLeft w:val="0"/>
      <w:marRight w:val="0"/>
      <w:marTop w:val="0"/>
      <w:marBottom w:val="0"/>
      <w:divBdr>
        <w:top w:val="none" w:sz="0" w:space="0" w:color="auto"/>
        <w:left w:val="none" w:sz="0" w:space="0" w:color="auto"/>
        <w:bottom w:val="none" w:sz="0" w:space="0" w:color="auto"/>
        <w:right w:val="none" w:sz="0" w:space="0" w:color="auto"/>
      </w:divBdr>
      <w:divsChild>
        <w:div w:id="85737465">
          <w:marLeft w:val="547"/>
          <w:marRight w:val="0"/>
          <w:marTop w:val="91"/>
          <w:marBottom w:val="0"/>
          <w:divBdr>
            <w:top w:val="none" w:sz="0" w:space="0" w:color="auto"/>
            <w:left w:val="none" w:sz="0" w:space="0" w:color="auto"/>
            <w:bottom w:val="none" w:sz="0" w:space="0" w:color="auto"/>
            <w:right w:val="none" w:sz="0" w:space="0" w:color="auto"/>
          </w:divBdr>
        </w:div>
        <w:div w:id="1961104475">
          <w:marLeft w:val="547"/>
          <w:marRight w:val="0"/>
          <w:marTop w:val="91"/>
          <w:marBottom w:val="0"/>
          <w:divBdr>
            <w:top w:val="none" w:sz="0" w:space="0" w:color="auto"/>
            <w:left w:val="none" w:sz="0" w:space="0" w:color="auto"/>
            <w:bottom w:val="none" w:sz="0" w:space="0" w:color="auto"/>
            <w:right w:val="none" w:sz="0" w:space="0" w:color="auto"/>
          </w:divBdr>
        </w:div>
      </w:divsChild>
    </w:div>
    <w:div w:id="1027101215">
      <w:bodyDiv w:val="1"/>
      <w:marLeft w:val="0"/>
      <w:marRight w:val="0"/>
      <w:marTop w:val="0"/>
      <w:marBottom w:val="0"/>
      <w:divBdr>
        <w:top w:val="none" w:sz="0" w:space="0" w:color="auto"/>
        <w:left w:val="none" w:sz="0" w:space="0" w:color="auto"/>
        <w:bottom w:val="none" w:sz="0" w:space="0" w:color="auto"/>
        <w:right w:val="none" w:sz="0" w:space="0" w:color="auto"/>
      </w:divBdr>
      <w:divsChild>
        <w:div w:id="844052319">
          <w:marLeft w:val="547"/>
          <w:marRight w:val="0"/>
          <w:marTop w:val="86"/>
          <w:marBottom w:val="0"/>
          <w:divBdr>
            <w:top w:val="none" w:sz="0" w:space="0" w:color="auto"/>
            <w:left w:val="none" w:sz="0" w:space="0" w:color="auto"/>
            <w:bottom w:val="none" w:sz="0" w:space="0" w:color="auto"/>
            <w:right w:val="none" w:sz="0" w:space="0" w:color="auto"/>
          </w:divBdr>
        </w:div>
        <w:div w:id="1446805429">
          <w:marLeft w:val="547"/>
          <w:marRight w:val="0"/>
          <w:marTop w:val="86"/>
          <w:marBottom w:val="0"/>
          <w:divBdr>
            <w:top w:val="none" w:sz="0" w:space="0" w:color="auto"/>
            <w:left w:val="none" w:sz="0" w:space="0" w:color="auto"/>
            <w:bottom w:val="none" w:sz="0" w:space="0" w:color="auto"/>
            <w:right w:val="none" w:sz="0" w:space="0" w:color="auto"/>
          </w:divBdr>
        </w:div>
        <w:div w:id="1451196364">
          <w:marLeft w:val="547"/>
          <w:marRight w:val="0"/>
          <w:marTop w:val="86"/>
          <w:marBottom w:val="0"/>
          <w:divBdr>
            <w:top w:val="none" w:sz="0" w:space="0" w:color="auto"/>
            <w:left w:val="none" w:sz="0" w:space="0" w:color="auto"/>
            <w:bottom w:val="none" w:sz="0" w:space="0" w:color="auto"/>
            <w:right w:val="none" w:sz="0" w:space="0" w:color="auto"/>
          </w:divBdr>
        </w:div>
        <w:div w:id="1961187743">
          <w:marLeft w:val="547"/>
          <w:marRight w:val="0"/>
          <w:marTop w:val="86"/>
          <w:marBottom w:val="0"/>
          <w:divBdr>
            <w:top w:val="none" w:sz="0" w:space="0" w:color="auto"/>
            <w:left w:val="none" w:sz="0" w:space="0" w:color="auto"/>
            <w:bottom w:val="none" w:sz="0" w:space="0" w:color="auto"/>
            <w:right w:val="none" w:sz="0" w:space="0" w:color="auto"/>
          </w:divBdr>
        </w:div>
      </w:divsChild>
    </w:div>
    <w:div w:id="1028749956">
      <w:bodyDiv w:val="1"/>
      <w:marLeft w:val="0"/>
      <w:marRight w:val="0"/>
      <w:marTop w:val="0"/>
      <w:marBottom w:val="0"/>
      <w:divBdr>
        <w:top w:val="none" w:sz="0" w:space="0" w:color="auto"/>
        <w:left w:val="none" w:sz="0" w:space="0" w:color="auto"/>
        <w:bottom w:val="none" w:sz="0" w:space="0" w:color="auto"/>
        <w:right w:val="none" w:sz="0" w:space="0" w:color="auto"/>
      </w:divBdr>
    </w:div>
    <w:div w:id="1048916159">
      <w:bodyDiv w:val="1"/>
      <w:marLeft w:val="0"/>
      <w:marRight w:val="0"/>
      <w:marTop w:val="0"/>
      <w:marBottom w:val="0"/>
      <w:divBdr>
        <w:top w:val="none" w:sz="0" w:space="0" w:color="auto"/>
        <w:left w:val="none" w:sz="0" w:space="0" w:color="auto"/>
        <w:bottom w:val="none" w:sz="0" w:space="0" w:color="auto"/>
        <w:right w:val="none" w:sz="0" w:space="0" w:color="auto"/>
      </w:divBdr>
    </w:div>
    <w:div w:id="1049721445">
      <w:bodyDiv w:val="1"/>
      <w:marLeft w:val="0"/>
      <w:marRight w:val="0"/>
      <w:marTop w:val="0"/>
      <w:marBottom w:val="0"/>
      <w:divBdr>
        <w:top w:val="none" w:sz="0" w:space="0" w:color="auto"/>
        <w:left w:val="none" w:sz="0" w:space="0" w:color="auto"/>
        <w:bottom w:val="none" w:sz="0" w:space="0" w:color="auto"/>
        <w:right w:val="none" w:sz="0" w:space="0" w:color="auto"/>
      </w:divBdr>
      <w:divsChild>
        <w:div w:id="1468159780">
          <w:marLeft w:val="547"/>
          <w:marRight w:val="0"/>
          <w:marTop w:val="86"/>
          <w:marBottom w:val="0"/>
          <w:divBdr>
            <w:top w:val="none" w:sz="0" w:space="0" w:color="auto"/>
            <w:left w:val="none" w:sz="0" w:space="0" w:color="auto"/>
            <w:bottom w:val="none" w:sz="0" w:space="0" w:color="auto"/>
            <w:right w:val="none" w:sz="0" w:space="0" w:color="auto"/>
          </w:divBdr>
        </w:div>
        <w:div w:id="1727992688">
          <w:marLeft w:val="547"/>
          <w:marRight w:val="0"/>
          <w:marTop w:val="86"/>
          <w:marBottom w:val="0"/>
          <w:divBdr>
            <w:top w:val="none" w:sz="0" w:space="0" w:color="auto"/>
            <w:left w:val="none" w:sz="0" w:space="0" w:color="auto"/>
            <w:bottom w:val="none" w:sz="0" w:space="0" w:color="auto"/>
            <w:right w:val="none" w:sz="0" w:space="0" w:color="auto"/>
          </w:divBdr>
        </w:div>
      </w:divsChild>
    </w:div>
    <w:div w:id="1133325476">
      <w:bodyDiv w:val="1"/>
      <w:marLeft w:val="0"/>
      <w:marRight w:val="0"/>
      <w:marTop w:val="0"/>
      <w:marBottom w:val="0"/>
      <w:divBdr>
        <w:top w:val="none" w:sz="0" w:space="0" w:color="auto"/>
        <w:left w:val="none" w:sz="0" w:space="0" w:color="auto"/>
        <w:bottom w:val="none" w:sz="0" w:space="0" w:color="auto"/>
        <w:right w:val="none" w:sz="0" w:space="0" w:color="auto"/>
      </w:divBdr>
      <w:divsChild>
        <w:div w:id="86075114">
          <w:marLeft w:val="547"/>
          <w:marRight w:val="0"/>
          <w:marTop w:val="96"/>
          <w:marBottom w:val="0"/>
          <w:divBdr>
            <w:top w:val="none" w:sz="0" w:space="0" w:color="auto"/>
            <w:left w:val="none" w:sz="0" w:space="0" w:color="auto"/>
            <w:bottom w:val="none" w:sz="0" w:space="0" w:color="auto"/>
            <w:right w:val="none" w:sz="0" w:space="0" w:color="auto"/>
          </w:divBdr>
        </w:div>
        <w:div w:id="460852664">
          <w:marLeft w:val="547"/>
          <w:marRight w:val="0"/>
          <w:marTop w:val="96"/>
          <w:marBottom w:val="0"/>
          <w:divBdr>
            <w:top w:val="none" w:sz="0" w:space="0" w:color="auto"/>
            <w:left w:val="none" w:sz="0" w:space="0" w:color="auto"/>
            <w:bottom w:val="none" w:sz="0" w:space="0" w:color="auto"/>
            <w:right w:val="none" w:sz="0" w:space="0" w:color="auto"/>
          </w:divBdr>
        </w:div>
        <w:div w:id="854996127">
          <w:marLeft w:val="547"/>
          <w:marRight w:val="0"/>
          <w:marTop w:val="96"/>
          <w:marBottom w:val="0"/>
          <w:divBdr>
            <w:top w:val="none" w:sz="0" w:space="0" w:color="auto"/>
            <w:left w:val="none" w:sz="0" w:space="0" w:color="auto"/>
            <w:bottom w:val="none" w:sz="0" w:space="0" w:color="auto"/>
            <w:right w:val="none" w:sz="0" w:space="0" w:color="auto"/>
          </w:divBdr>
        </w:div>
        <w:div w:id="1113136237">
          <w:marLeft w:val="547"/>
          <w:marRight w:val="0"/>
          <w:marTop w:val="96"/>
          <w:marBottom w:val="0"/>
          <w:divBdr>
            <w:top w:val="none" w:sz="0" w:space="0" w:color="auto"/>
            <w:left w:val="none" w:sz="0" w:space="0" w:color="auto"/>
            <w:bottom w:val="none" w:sz="0" w:space="0" w:color="auto"/>
            <w:right w:val="none" w:sz="0" w:space="0" w:color="auto"/>
          </w:divBdr>
        </w:div>
        <w:div w:id="1684673599">
          <w:marLeft w:val="547"/>
          <w:marRight w:val="0"/>
          <w:marTop w:val="96"/>
          <w:marBottom w:val="0"/>
          <w:divBdr>
            <w:top w:val="none" w:sz="0" w:space="0" w:color="auto"/>
            <w:left w:val="none" w:sz="0" w:space="0" w:color="auto"/>
            <w:bottom w:val="none" w:sz="0" w:space="0" w:color="auto"/>
            <w:right w:val="none" w:sz="0" w:space="0" w:color="auto"/>
          </w:divBdr>
        </w:div>
      </w:divsChild>
    </w:div>
    <w:div w:id="1146893481">
      <w:bodyDiv w:val="1"/>
      <w:marLeft w:val="0"/>
      <w:marRight w:val="0"/>
      <w:marTop w:val="0"/>
      <w:marBottom w:val="0"/>
      <w:divBdr>
        <w:top w:val="none" w:sz="0" w:space="0" w:color="auto"/>
        <w:left w:val="none" w:sz="0" w:space="0" w:color="auto"/>
        <w:bottom w:val="none" w:sz="0" w:space="0" w:color="auto"/>
        <w:right w:val="none" w:sz="0" w:space="0" w:color="auto"/>
      </w:divBdr>
    </w:div>
    <w:div w:id="1169561851">
      <w:bodyDiv w:val="1"/>
      <w:marLeft w:val="0"/>
      <w:marRight w:val="0"/>
      <w:marTop w:val="0"/>
      <w:marBottom w:val="0"/>
      <w:divBdr>
        <w:top w:val="none" w:sz="0" w:space="0" w:color="auto"/>
        <w:left w:val="none" w:sz="0" w:space="0" w:color="auto"/>
        <w:bottom w:val="none" w:sz="0" w:space="0" w:color="auto"/>
        <w:right w:val="none" w:sz="0" w:space="0" w:color="auto"/>
      </w:divBdr>
      <w:divsChild>
        <w:div w:id="65343473">
          <w:marLeft w:val="547"/>
          <w:marRight w:val="0"/>
          <w:marTop w:val="86"/>
          <w:marBottom w:val="0"/>
          <w:divBdr>
            <w:top w:val="none" w:sz="0" w:space="0" w:color="auto"/>
            <w:left w:val="none" w:sz="0" w:space="0" w:color="auto"/>
            <w:bottom w:val="none" w:sz="0" w:space="0" w:color="auto"/>
            <w:right w:val="none" w:sz="0" w:space="0" w:color="auto"/>
          </w:divBdr>
        </w:div>
        <w:div w:id="738404612">
          <w:marLeft w:val="547"/>
          <w:marRight w:val="0"/>
          <w:marTop w:val="86"/>
          <w:marBottom w:val="0"/>
          <w:divBdr>
            <w:top w:val="none" w:sz="0" w:space="0" w:color="auto"/>
            <w:left w:val="none" w:sz="0" w:space="0" w:color="auto"/>
            <w:bottom w:val="none" w:sz="0" w:space="0" w:color="auto"/>
            <w:right w:val="none" w:sz="0" w:space="0" w:color="auto"/>
          </w:divBdr>
        </w:div>
        <w:div w:id="1320503076">
          <w:marLeft w:val="547"/>
          <w:marRight w:val="0"/>
          <w:marTop w:val="86"/>
          <w:marBottom w:val="0"/>
          <w:divBdr>
            <w:top w:val="none" w:sz="0" w:space="0" w:color="auto"/>
            <w:left w:val="none" w:sz="0" w:space="0" w:color="auto"/>
            <w:bottom w:val="none" w:sz="0" w:space="0" w:color="auto"/>
            <w:right w:val="none" w:sz="0" w:space="0" w:color="auto"/>
          </w:divBdr>
        </w:div>
        <w:div w:id="1504736774">
          <w:marLeft w:val="547"/>
          <w:marRight w:val="0"/>
          <w:marTop w:val="86"/>
          <w:marBottom w:val="0"/>
          <w:divBdr>
            <w:top w:val="none" w:sz="0" w:space="0" w:color="auto"/>
            <w:left w:val="none" w:sz="0" w:space="0" w:color="auto"/>
            <w:bottom w:val="none" w:sz="0" w:space="0" w:color="auto"/>
            <w:right w:val="none" w:sz="0" w:space="0" w:color="auto"/>
          </w:divBdr>
        </w:div>
        <w:div w:id="1621497119">
          <w:marLeft w:val="547"/>
          <w:marRight w:val="0"/>
          <w:marTop w:val="86"/>
          <w:marBottom w:val="0"/>
          <w:divBdr>
            <w:top w:val="none" w:sz="0" w:space="0" w:color="auto"/>
            <w:left w:val="none" w:sz="0" w:space="0" w:color="auto"/>
            <w:bottom w:val="none" w:sz="0" w:space="0" w:color="auto"/>
            <w:right w:val="none" w:sz="0" w:space="0" w:color="auto"/>
          </w:divBdr>
        </w:div>
        <w:div w:id="1955941569">
          <w:marLeft w:val="547"/>
          <w:marRight w:val="0"/>
          <w:marTop w:val="86"/>
          <w:marBottom w:val="0"/>
          <w:divBdr>
            <w:top w:val="none" w:sz="0" w:space="0" w:color="auto"/>
            <w:left w:val="none" w:sz="0" w:space="0" w:color="auto"/>
            <w:bottom w:val="none" w:sz="0" w:space="0" w:color="auto"/>
            <w:right w:val="none" w:sz="0" w:space="0" w:color="auto"/>
          </w:divBdr>
        </w:div>
      </w:divsChild>
    </w:div>
    <w:div w:id="1187132726">
      <w:bodyDiv w:val="1"/>
      <w:marLeft w:val="0"/>
      <w:marRight w:val="0"/>
      <w:marTop w:val="0"/>
      <w:marBottom w:val="0"/>
      <w:divBdr>
        <w:top w:val="none" w:sz="0" w:space="0" w:color="auto"/>
        <w:left w:val="none" w:sz="0" w:space="0" w:color="auto"/>
        <w:bottom w:val="none" w:sz="0" w:space="0" w:color="auto"/>
        <w:right w:val="none" w:sz="0" w:space="0" w:color="auto"/>
      </w:divBdr>
      <w:divsChild>
        <w:div w:id="568661896">
          <w:marLeft w:val="547"/>
          <w:marRight w:val="0"/>
          <w:marTop w:val="62"/>
          <w:marBottom w:val="0"/>
          <w:divBdr>
            <w:top w:val="none" w:sz="0" w:space="0" w:color="auto"/>
            <w:left w:val="none" w:sz="0" w:space="0" w:color="auto"/>
            <w:bottom w:val="none" w:sz="0" w:space="0" w:color="auto"/>
            <w:right w:val="none" w:sz="0" w:space="0" w:color="auto"/>
          </w:divBdr>
        </w:div>
        <w:div w:id="797066584">
          <w:marLeft w:val="547"/>
          <w:marRight w:val="0"/>
          <w:marTop w:val="62"/>
          <w:marBottom w:val="0"/>
          <w:divBdr>
            <w:top w:val="none" w:sz="0" w:space="0" w:color="auto"/>
            <w:left w:val="none" w:sz="0" w:space="0" w:color="auto"/>
            <w:bottom w:val="none" w:sz="0" w:space="0" w:color="auto"/>
            <w:right w:val="none" w:sz="0" w:space="0" w:color="auto"/>
          </w:divBdr>
        </w:div>
        <w:div w:id="1005353414">
          <w:marLeft w:val="547"/>
          <w:marRight w:val="0"/>
          <w:marTop w:val="62"/>
          <w:marBottom w:val="0"/>
          <w:divBdr>
            <w:top w:val="none" w:sz="0" w:space="0" w:color="auto"/>
            <w:left w:val="none" w:sz="0" w:space="0" w:color="auto"/>
            <w:bottom w:val="none" w:sz="0" w:space="0" w:color="auto"/>
            <w:right w:val="none" w:sz="0" w:space="0" w:color="auto"/>
          </w:divBdr>
        </w:div>
      </w:divsChild>
    </w:div>
    <w:div w:id="1192914593">
      <w:bodyDiv w:val="1"/>
      <w:marLeft w:val="0"/>
      <w:marRight w:val="0"/>
      <w:marTop w:val="0"/>
      <w:marBottom w:val="0"/>
      <w:divBdr>
        <w:top w:val="none" w:sz="0" w:space="0" w:color="auto"/>
        <w:left w:val="none" w:sz="0" w:space="0" w:color="auto"/>
        <w:bottom w:val="none" w:sz="0" w:space="0" w:color="auto"/>
        <w:right w:val="none" w:sz="0" w:space="0" w:color="auto"/>
      </w:divBdr>
      <w:divsChild>
        <w:div w:id="1713187861">
          <w:marLeft w:val="432"/>
          <w:marRight w:val="0"/>
          <w:marTop w:val="130"/>
          <w:marBottom w:val="0"/>
          <w:divBdr>
            <w:top w:val="none" w:sz="0" w:space="0" w:color="auto"/>
            <w:left w:val="none" w:sz="0" w:space="0" w:color="auto"/>
            <w:bottom w:val="none" w:sz="0" w:space="0" w:color="auto"/>
            <w:right w:val="none" w:sz="0" w:space="0" w:color="auto"/>
          </w:divBdr>
        </w:div>
      </w:divsChild>
    </w:div>
    <w:div w:id="1268733376">
      <w:bodyDiv w:val="1"/>
      <w:marLeft w:val="0"/>
      <w:marRight w:val="0"/>
      <w:marTop w:val="0"/>
      <w:marBottom w:val="0"/>
      <w:divBdr>
        <w:top w:val="none" w:sz="0" w:space="0" w:color="auto"/>
        <w:left w:val="none" w:sz="0" w:space="0" w:color="auto"/>
        <w:bottom w:val="none" w:sz="0" w:space="0" w:color="auto"/>
        <w:right w:val="none" w:sz="0" w:space="0" w:color="auto"/>
      </w:divBdr>
      <w:divsChild>
        <w:div w:id="731123621">
          <w:marLeft w:val="547"/>
          <w:marRight w:val="0"/>
          <w:marTop w:val="115"/>
          <w:marBottom w:val="0"/>
          <w:divBdr>
            <w:top w:val="none" w:sz="0" w:space="0" w:color="auto"/>
            <w:left w:val="none" w:sz="0" w:space="0" w:color="auto"/>
            <w:bottom w:val="none" w:sz="0" w:space="0" w:color="auto"/>
            <w:right w:val="none" w:sz="0" w:space="0" w:color="auto"/>
          </w:divBdr>
        </w:div>
        <w:div w:id="987365897">
          <w:marLeft w:val="547"/>
          <w:marRight w:val="0"/>
          <w:marTop w:val="115"/>
          <w:marBottom w:val="0"/>
          <w:divBdr>
            <w:top w:val="none" w:sz="0" w:space="0" w:color="auto"/>
            <w:left w:val="none" w:sz="0" w:space="0" w:color="auto"/>
            <w:bottom w:val="none" w:sz="0" w:space="0" w:color="auto"/>
            <w:right w:val="none" w:sz="0" w:space="0" w:color="auto"/>
          </w:divBdr>
        </w:div>
      </w:divsChild>
    </w:div>
    <w:div w:id="1270772931">
      <w:bodyDiv w:val="1"/>
      <w:marLeft w:val="0"/>
      <w:marRight w:val="0"/>
      <w:marTop w:val="0"/>
      <w:marBottom w:val="0"/>
      <w:divBdr>
        <w:top w:val="none" w:sz="0" w:space="0" w:color="auto"/>
        <w:left w:val="none" w:sz="0" w:space="0" w:color="auto"/>
        <w:bottom w:val="none" w:sz="0" w:space="0" w:color="auto"/>
        <w:right w:val="none" w:sz="0" w:space="0" w:color="auto"/>
      </w:divBdr>
      <w:divsChild>
        <w:div w:id="194923480">
          <w:marLeft w:val="547"/>
          <w:marRight w:val="0"/>
          <w:marTop w:val="134"/>
          <w:marBottom w:val="0"/>
          <w:divBdr>
            <w:top w:val="none" w:sz="0" w:space="0" w:color="auto"/>
            <w:left w:val="none" w:sz="0" w:space="0" w:color="auto"/>
            <w:bottom w:val="none" w:sz="0" w:space="0" w:color="auto"/>
            <w:right w:val="none" w:sz="0" w:space="0" w:color="auto"/>
          </w:divBdr>
        </w:div>
        <w:div w:id="2011256081">
          <w:marLeft w:val="547"/>
          <w:marRight w:val="0"/>
          <w:marTop w:val="134"/>
          <w:marBottom w:val="0"/>
          <w:divBdr>
            <w:top w:val="none" w:sz="0" w:space="0" w:color="auto"/>
            <w:left w:val="none" w:sz="0" w:space="0" w:color="auto"/>
            <w:bottom w:val="none" w:sz="0" w:space="0" w:color="auto"/>
            <w:right w:val="none" w:sz="0" w:space="0" w:color="auto"/>
          </w:divBdr>
        </w:div>
      </w:divsChild>
    </w:div>
    <w:div w:id="1343816762">
      <w:bodyDiv w:val="1"/>
      <w:marLeft w:val="0"/>
      <w:marRight w:val="0"/>
      <w:marTop w:val="0"/>
      <w:marBottom w:val="0"/>
      <w:divBdr>
        <w:top w:val="none" w:sz="0" w:space="0" w:color="auto"/>
        <w:left w:val="none" w:sz="0" w:space="0" w:color="auto"/>
        <w:bottom w:val="none" w:sz="0" w:space="0" w:color="auto"/>
        <w:right w:val="none" w:sz="0" w:space="0" w:color="auto"/>
      </w:divBdr>
      <w:divsChild>
        <w:div w:id="626354986">
          <w:marLeft w:val="504"/>
          <w:marRight w:val="0"/>
          <w:marTop w:val="140"/>
          <w:marBottom w:val="0"/>
          <w:divBdr>
            <w:top w:val="none" w:sz="0" w:space="0" w:color="auto"/>
            <w:left w:val="none" w:sz="0" w:space="0" w:color="auto"/>
            <w:bottom w:val="none" w:sz="0" w:space="0" w:color="auto"/>
            <w:right w:val="none" w:sz="0" w:space="0" w:color="auto"/>
          </w:divBdr>
        </w:div>
        <w:div w:id="1145469192">
          <w:marLeft w:val="504"/>
          <w:marRight w:val="0"/>
          <w:marTop w:val="140"/>
          <w:marBottom w:val="0"/>
          <w:divBdr>
            <w:top w:val="none" w:sz="0" w:space="0" w:color="auto"/>
            <w:left w:val="none" w:sz="0" w:space="0" w:color="auto"/>
            <w:bottom w:val="none" w:sz="0" w:space="0" w:color="auto"/>
            <w:right w:val="none" w:sz="0" w:space="0" w:color="auto"/>
          </w:divBdr>
        </w:div>
        <w:div w:id="1282611103">
          <w:marLeft w:val="504"/>
          <w:marRight w:val="0"/>
          <w:marTop w:val="140"/>
          <w:marBottom w:val="0"/>
          <w:divBdr>
            <w:top w:val="none" w:sz="0" w:space="0" w:color="auto"/>
            <w:left w:val="none" w:sz="0" w:space="0" w:color="auto"/>
            <w:bottom w:val="none" w:sz="0" w:space="0" w:color="auto"/>
            <w:right w:val="none" w:sz="0" w:space="0" w:color="auto"/>
          </w:divBdr>
        </w:div>
        <w:div w:id="2006004977">
          <w:marLeft w:val="504"/>
          <w:marRight w:val="0"/>
          <w:marTop w:val="140"/>
          <w:marBottom w:val="0"/>
          <w:divBdr>
            <w:top w:val="none" w:sz="0" w:space="0" w:color="auto"/>
            <w:left w:val="none" w:sz="0" w:space="0" w:color="auto"/>
            <w:bottom w:val="none" w:sz="0" w:space="0" w:color="auto"/>
            <w:right w:val="none" w:sz="0" w:space="0" w:color="auto"/>
          </w:divBdr>
        </w:div>
      </w:divsChild>
    </w:div>
    <w:div w:id="1347253076">
      <w:bodyDiv w:val="1"/>
      <w:marLeft w:val="0"/>
      <w:marRight w:val="0"/>
      <w:marTop w:val="0"/>
      <w:marBottom w:val="0"/>
      <w:divBdr>
        <w:top w:val="none" w:sz="0" w:space="0" w:color="auto"/>
        <w:left w:val="none" w:sz="0" w:space="0" w:color="auto"/>
        <w:bottom w:val="none" w:sz="0" w:space="0" w:color="auto"/>
        <w:right w:val="none" w:sz="0" w:space="0" w:color="auto"/>
      </w:divBdr>
    </w:div>
    <w:div w:id="1378166267">
      <w:bodyDiv w:val="1"/>
      <w:marLeft w:val="0"/>
      <w:marRight w:val="0"/>
      <w:marTop w:val="0"/>
      <w:marBottom w:val="0"/>
      <w:divBdr>
        <w:top w:val="none" w:sz="0" w:space="0" w:color="auto"/>
        <w:left w:val="none" w:sz="0" w:space="0" w:color="auto"/>
        <w:bottom w:val="none" w:sz="0" w:space="0" w:color="auto"/>
        <w:right w:val="none" w:sz="0" w:space="0" w:color="auto"/>
      </w:divBdr>
      <w:divsChild>
        <w:div w:id="942227035">
          <w:marLeft w:val="432"/>
          <w:marRight w:val="0"/>
          <w:marTop w:val="130"/>
          <w:marBottom w:val="0"/>
          <w:divBdr>
            <w:top w:val="none" w:sz="0" w:space="0" w:color="auto"/>
            <w:left w:val="none" w:sz="0" w:space="0" w:color="auto"/>
            <w:bottom w:val="none" w:sz="0" w:space="0" w:color="auto"/>
            <w:right w:val="none" w:sz="0" w:space="0" w:color="auto"/>
          </w:divBdr>
        </w:div>
      </w:divsChild>
    </w:div>
    <w:div w:id="1406227188">
      <w:bodyDiv w:val="1"/>
      <w:marLeft w:val="0"/>
      <w:marRight w:val="0"/>
      <w:marTop w:val="0"/>
      <w:marBottom w:val="0"/>
      <w:divBdr>
        <w:top w:val="none" w:sz="0" w:space="0" w:color="auto"/>
        <w:left w:val="none" w:sz="0" w:space="0" w:color="auto"/>
        <w:bottom w:val="none" w:sz="0" w:space="0" w:color="auto"/>
        <w:right w:val="none" w:sz="0" w:space="0" w:color="auto"/>
      </w:divBdr>
      <w:divsChild>
        <w:div w:id="165825073">
          <w:marLeft w:val="504"/>
          <w:marRight w:val="0"/>
          <w:marTop w:val="140"/>
          <w:marBottom w:val="0"/>
          <w:divBdr>
            <w:top w:val="none" w:sz="0" w:space="0" w:color="auto"/>
            <w:left w:val="none" w:sz="0" w:space="0" w:color="auto"/>
            <w:bottom w:val="none" w:sz="0" w:space="0" w:color="auto"/>
            <w:right w:val="none" w:sz="0" w:space="0" w:color="auto"/>
          </w:divBdr>
        </w:div>
        <w:div w:id="305554508">
          <w:marLeft w:val="504"/>
          <w:marRight w:val="0"/>
          <w:marTop w:val="140"/>
          <w:marBottom w:val="0"/>
          <w:divBdr>
            <w:top w:val="none" w:sz="0" w:space="0" w:color="auto"/>
            <w:left w:val="none" w:sz="0" w:space="0" w:color="auto"/>
            <w:bottom w:val="none" w:sz="0" w:space="0" w:color="auto"/>
            <w:right w:val="none" w:sz="0" w:space="0" w:color="auto"/>
          </w:divBdr>
        </w:div>
        <w:div w:id="664627558">
          <w:marLeft w:val="504"/>
          <w:marRight w:val="0"/>
          <w:marTop w:val="140"/>
          <w:marBottom w:val="0"/>
          <w:divBdr>
            <w:top w:val="none" w:sz="0" w:space="0" w:color="auto"/>
            <w:left w:val="none" w:sz="0" w:space="0" w:color="auto"/>
            <w:bottom w:val="none" w:sz="0" w:space="0" w:color="auto"/>
            <w:right w:val="none" w:sz="0" w:space="0" w:color="auto"/>
          </w:divBdr>
        </w:div>
        <w:div w:id="1379890759">
          <w:marLeft w:val="504"/>
          <w:marRight w:val="0"/>
          <w:marTop w:val="140"/>
          <w:marBottom w:val="0"/>
          <w:divBdr>
            <w:top w:val="none" w:sz="0" w:space="0" w:color="auto"/>
            <w:left w:val="none" w:sz="0" w:space="0" w:color="auto"/>
            <w:bottom w:val="none" w:sz="0" w:space="0" w:color="auto"/>
            <w:right w:val="none" w:sz="0" w:space="0" w:color="auto"/>
          </w:divBdr>
        </w:div>
        <w:div w:id="1566648345">
          <w:marLeft w:val="504"/>
          <w:marRight w:val="0"/>
          <w:marTop w:val="140"/>
          <w:marBottom w:val="0"/>
          <w:divBdr>
            <w:top w:val="none" w:sz="0" w:space="0" w:color="auto"/>
            <w:left w:val="none" w:sz="0" w:space="0" w:color="auto"/>
            <w:bottom w:val="none" w:sz="0" w:space="0" w:color="auto"/>
            <w:right w:val="none" w:sz="0" w:space="0" w:color="auto"/>
          </w:divBdr>
        </w:div>
      </w:divsChild>
    </w:div>
    <w:div w:id="1418555980">
      <w:bodyDiv w:val="1"/>
      <w:marLeft w:val="0"/>
      <w:marRight w:val="0"/>
      <w:marTop w:val="0"/>
      <w:marBottom w:val="0"/>
      <w:divBdr>
        <w:top w:val="none" w:sz="0" w:space="0" w:color="auto"/>
        <w:left w:val="none" w:sz="0" w:space="0" w:color="auto"/>
        <w:bottom w:val="none" w:sz="0" w:space="0" w:color="auto"/>
        <w:right w:val="none" w:sz="0" w:space="0" w:color="auto"/>
      </w:divBdr>
      <w:divsChild>
        <w:div w:id="96414217">
          <w:marLeft w:val="432"/>
          <w:marRight w:val="0"/>
          <w:marTop w:val="130"/>
          <w:marBottom w:val="0"/>
          <w:divBdr>
            <w:top w:val="none" w:sz="0" w:space="0" w:color="auto"/>
            <w:left w:val="none" w:sz="0" w:space="0" w:color="auto"/>
            <w:bottom w:val="none" w:sz="0" w:space="0" w:color="auto"/>
            <w:right w:val="none" w:sz="0" w:space="0" w:color="auto"/>
          </w:divBdr>
        </w:div>
        <w:div w:id="370301561">
          <w:marLeft w:val="432"/>
          <w:marRight w:val="0"/>
          <w:marTop w:val="130"/>
          <w:marBottom w:val="0"/>
          <w:divBdr>
            <w:top w:val="none" w:sz="0" w:space="0" w:color="auto"/>
            <w:left w:val="none" w:sz="0" w:space="0" w:color="auto"/>
            <w:bottom w:val="none" w:sz="0" w:space="0" w:color="auto"/>
            <w:right w:val="none" w:sz="0" w:space="0" w:color="auto"/>
          </w:divBdr>
        </w:div>
        <w:div w:id="970862791">
          <w:marLeft w:val="432"/>
          <w:marRight w:val="0"/>
          <w:marTop w:val="130"/>
          <w:marBottom w:val="0"/>
          <w:divBdr>
            <w:top w:val="none" w:sz="0" w:space="0" w:color="auto"/>
            <w:left w:val="none" w:sz="0" w:space="0" w:color="auto"/>
            <w:bottom w:val="none" w:sz="0" w:space="0" w:color="auto"/>
            <w:right w:val="none" w:sz="0" w:space="0" w:color="auto"/>
          </w:divBdr>
        </w:div>
      </w:divsChild>
    </w:div>
    <w:div w:id="1435400863">
      <w:bodyDiv w:val="1"/>
      <w:marLeft w:val="0"/>
      <w:marRight w:val="0"/>
      <w:marTop w:val="0"/>
      <w:marBottom w:val="0"/>
      <w:divBdr>
        <w:top w:val="none" w:sz="0" w:space="0" w:color="auto"/>
        <w:left w:val="none" w:sz="0" w:space="0" w:color="auto"/>
        <w:bottom w:val="none" w:sz="0" w:space="0" w:color="auto"/>
        <w:right w:val="none" w:sz="0" w:space="0" w:color="auto"/>
      </w:divBdr>
    </w:div>
    <w:div w:id="1464346056">
      <w:bodyDiv w:val="1"/>
      <w:marLeft w:val="0"/>
      <w:marRight w:val="0"/>
      <w:marTop w:val="0"/>
      <w:marBottom w:val="0"/>
      <w:divBdr>
        <w:top w:val="none" w:sz="0" w:space="0" w:color="auto"/>
        <w:left w:val="none" w:sz="0" w:space="0" w:color="auto"/>
        <w:bottom w:val="none" w:sz="0" w:space="0" w:color="auto"/>
        <w:right w:val="none" w:sz="0" w:space="0" w:color="auto"/>
      </w:divBdr>
    </w:div>
    <w:div w:id="1469318920">
      <w:bodyDiv w:val="1"/>
      <w:marLeft w:val="0"/>
      <w:marRight w:val="0"/>
      <w:marTop w:val="0"/>
      <w:marBottom w:val="0"/>
      <w:divBdr>
        <w:top w:val="none" w:sz="0" w:space="0" w:color="auto"/>
        <w:left w:val="none" w:sz="0" w:space="0" w:color="auto"/>
        <w:bottom w:val="none" w:sz="0" w:space="0" w:color="auto"/>
        <w:right w:val="none" w:sz="0" w:space="0" w:color="auto"/>
      </w:divBdr>
    </w:div>
    <w:div w:id="1474788438">
      <w:bodyDiv w:val="1"/>
      <w:marLeft w:val="0"/>
      <w:marRight w:val="0"/>
      <w:marTop w:val="0"/>
      <w:marBottom w:val="0"/>
      <w:divBdr>
        <w:top w:val="none" w:sz="0" w:space="0" w:color="auto"/>
        <w:left w:val="none" w:sz="0" w:space="0" w:color="auto"/>
        <w:bottom w:val="none" w:sz="0" w:space="0" w:color="auto"/>
        <w:right w:val="none" w:sz="0" w:space="0" w:color="auto"/>
      </w:divBdr>
    </w:div>
    <w:div w:id="1510490073">
      <w:bodyDiv w:val="1"/>
      <w:marLeft w:val="0"/>
      <w:marRight w:val="0"/>
      <w:marTop w:val="0"/>
      <w:marBottom w:val="0"/>
      <w:divBdr>
        <w:top w:val="none" w:sz="0" w:space="0" w:color="auto"/>
        <w:left w:val="none" w:sz="0" w:space="0" w:color="auto"/>
        <w:bottom w:val="none" w:sz="0" w:space="0" w:color="auto"/>
        <w:right w:val="none" w:sz="0" w:space="0" w:color="auto"/>
      </w:divBdr>
      <w:divsChild>
        <w:div w:id="106194141">
          <w:marLeft w:val="547"/>
          <w:marRight w:val="0"/>
          <w:marTop w:val="77"/>
          <w:marBottom w:val="0"/>
          <w:divBdr>
            <w:top w:val="none" w:sz="0" w:space="0" w:color="auto"/>
            <w:left w:val="none" w:sz="0" w:space="0" w:color="auto"/>
            <w:bottom w:val="none" w:sz="0" w:space="0" w:color="auto"/>
            <w:right w:val="none" w:sz="0" w:space="0" w:color="auto"/>
          </w:divBdr>
        </w:div>
        <w:div w:id="1089422150">
          <w:marLeft w:val="547"/>
          <w:marRight w:val="0"/>
          <w:marTop w:val="77"/>
          <w:marBottom w:val="0"/>
          <w:divBdr>
            <w:top w:val="none" w:sz="0" w:space="0" w:color="auto"/>
            <w:left w:val="none" w:sz="0" w:space="0" w:color="auto"/>
            <w:bottom w:val="none" w:sz="0" w:space="0" w:color="auto"/>
            <w:right w:val="none" w:sz="0" w:space="0" w:color="auto"/>
          </w:divBdr>
        </w:div>
        <w:div w:id="2045906997">
          <w:marLeft w:val="547"/>
          <w:marRight w:val="0"/>
          <w:marTop w:val="77"/>
          <w:marBottom w:val="0"/>
          <w:divBdr>
            <w:top w:val="none" w:sz="0" w:space="0" w:color="auto"/>
            <w:left w:val="none" w:sz="0" w:space="0" w:color="auto"/>
            <w:bottom w:val="none" w:sz="0" w:space="0" w:color="auto"/>
            <w:right w:val="none" w:sz="0" w:space="0" w:color="auto"/>
          </w:divBdr>
        </w:div>
      </w:divsChild>
    </w:div>
    <w:div w:id="1557087669">
      <w:bodyDiv w:val="1"/>
      <w:marLeft w:val="0"/>
      <w:marRight w:val="0"/>
      <w:marTop w:val="0"/>
      <w:marBottom w:val="0"/>
      <w:divBdr>
        <w:top w:val="none" w:sz="0" w:space="0" w:color="auto"/>
        <w:left w:val="none" w:sz="0" w:space="0" w:color="auto"/>
        <w:bottom w:val="none" w:sz="0" w:space="0" w:color="auto"/>
        <w:right w:val="none" w:sz="0" w:space="0" w:color="auto"/>
      </w:divBdr>
      <w:divsChild>
        <w:div w:id="274941622">
          <w:marLeft w:val="547"/>
          <w:marRight w:val="0"/>
          <w:marTop w:val="96"/>
          <w:marBottom w:val="0"/>
          <w:divBdr>
            <w:top w:val="none" w:sz="0" w:space="0" w:color="auto"/>
            <w:left w:val="none" w:sz="0" w:space="0" w:color="auto"/>
            <w:bottom w:val="none" w:sz="0" w:space="0" w:color="auto"/>
            <w:right w:val="none" w:sz="0" w:space="0" w:color="auto"/>
          </w:divBdr>
        </w:div>
        <w:div w:id="361368899">
          <w:marLeft w:val="547"/>
          <w:marRight w:val="0"/>
          <w:marTop w:val="96"/>
          <w:marBottom w:val="0"/>
          <w:divBdr>
            <w:top w:val="none" w:sz="0" w:space="0" w:color="auto"/>
            <w:left w:val="none" w:sz="0" w:space="0" w:color="auto"/>
            <w:bottom w:val="none" w:sz="0" w:space="0" w:color="auto"/>
            <w:right w:val="none" w:sz="0" w:space="0" w:color="auto"/>
          </w:divBdr>
        </w:div>
        <w:div w:id="733626688">
          <w:marLeft w:val="547"/>
          <w:marRight w:val="0"/>
          <w:marTop w:val="96"/>
          <w:marBottom w:val="0"/>
          <w:divBdr>
            <w:top w:val="none" w:sz="0" w:space="0" w:color="auto"/>
            <w:left w:val="none" w:sz="0" w:space="0" w:color="auto"/>
            <w:bottom w:val="none" w:sz="0" w:space="0" w:color="auto"/>
            <w:right w:val="none" w:sz="0" w:space="0" w:color="auto"/>
          </w:divBdr>
        </w:div>
        <w:div w:id="1123426014">
          <w:marLeft w:val="547"/>
          <w:marRight w:val="0"/>
          <w:marTop w:val="96"/>
          <w:marBottom w:val="0"/>
          <w:divBdr>
            <w:top w:val="none" w:sz="0" w:space="0" w:color="auto"/>
            <w:left w:val="none" w:sz="0" w:space="0" w:color="auto"/>
            <w:bottom w:val="none" w:sz="0" w:space="0" w:color="auto"/>
            <w:right w:val="none" w:sz="0" w:space="0" w:color="auto"/>
          </w:divBdr>
        </w:div>
      </w:divsChild>
    </w:div>
    <w:div w:id="1650866733">
      <w:bodyDiv w:val="1"/>
      <w:marLeft w:val="0"/>
      <w:marRight w:val="0"/>
      <w:marTop w:val="0"/>
      <w:marBottom w:val="0"/>
      <w:divBdr>
        <w:top w:val="none" w:sz="0" w:space="0" w:color="auto"/>
        <w:left w:val="none" w:sz="0" w:space="0" w:color="auto"/>
        <w:bottom w:val="none" w:sz="0" w:space="0" w:color="auto"/>
        <w:right w:val="none" w:sz="0" w:space="0" w:color="auto"/>
      </w:divBdr>
    </w:div>
    <w:div w:id="1742487092">
      <w:bodyDiv w:val="1"/>
      <w:marLeft w:val="0"/>
      <w:marRight w:val="0"/>
      <w:marTop w:val="0"/>
      <w:marBottom w:val="0"/>
      <w:divBdr>
        <w:top w:val="none" w:sz="0" w:space="0" w:color="auto"/>
        <w:left w:val="none" w:sz="0" w:space="0" w:color="auto"/>
        <w:bottom w:val="none" w:sz="0" w:space="0" w:color="auto"/>
        <w:right w:val="none" w:sz="0" w:space="0" w:color="auto"/>
      </w:divBdr>
    </w:div>
    <w:div w:id="1765759009">
      <w:bodyDiv w:val="1"/>
      <w:marLeft w:val="0"/>
      <w:marRight w:val="0"/>
      <w:marTop w:val="0"/>
      <w:marBottom w:val="0"/>
      <w:divBdr>
        <w:top w:val="none" w:sz="0" w:space="0" w:color="auto"/>
        <w:left w:val="none" w:sz="0" w:space="0" w:color="auto"/>
        <w:bottom w:val="none" w:sz="0" w:space="0" w:color="auto"/>
        <w:right w:val="none" w:sz="0" w:space="0" w:color="auto"/>
      </w:divBdr>
      <w:divsChild>
        <w:div w:id="148595071">
          <w:marLeft w:val="547"/>
          <w:marRight w:val="0"/>
          <w:marTop w:val="77"/>
          <w:marBottom w:val="0"/>
          <w:divBdr>
            <w:top w:val="none" w:sz="0" w:space="0" w:color="auto"/>
            <w:left w:val="none" w:sz="0" w:space="0" w:color="auto"/>
            <w:bottom w:val="none" w:sz="0" w:space="0" w:color="auto"/>
            <w:right w:val="none" w:sz="0" w:space="0" w:color="auto"/>
          </w:divBdr>
        </w:div>
      </w:divsChild>
    </w:div>
    <w:div w:id="1773474775">
      <w:bodyDiv w:val="1"/>
      <w:marLeft w:val="0"/>
      <w:marRight w:val="0"/>
      <w:marTop w:val="0"/>
      <w:marBottom w:val="0"/>
      <w:divBdr>
        <w:top w:val="none" w:sz="0" w:space="0" w:color="auto"/>
        <w:left w:val="none" w:sz="0" w:space="0" w:color="auto"/>
        <w:bottom w:val="none" w:sz="0" w:space="0" w:color="auto"/>
        <w:right w:val="none" w:sz="0" w:space="0" w:color="auto"/>
      </w:divBdr>
      <w:divsChild>
        <w:div w:id="32268404">
          <w:marLeft w:val="547"/>
          <w:marRight w:val="0"/>
          <w:marTop w:val="96"/>
          <w:marBottom w:val="0"/>
          <w:divBdr>
            <w:top w:val="none" w:sz="0" w:space="0" w:color="auto"/>
            <w:left w:val="none" w:sz="0" w:space="0" w:color="auto"/>
            <w:bottom w:val="none" w:sz="0" w:space="0" w:color="auto"/>
            <w:right w:val="none" w:sz="0" w:space="0" w:color="auto"/>
          </w:divBdr>
        </w:div>
        <w:div w:id="1636986427">
          <w:marLeft w:val="547"/>
          <w:marRight w:val="0"/>
          <w:marTop w:val="96"/>
          <w:marBottom w:val="0"/>
          <w:divBdr>
            <w:top w:val="none" w:sz="0" w:space="0" w:color="auto"/>
            <w:left w:val="none" w:sz="0" w:space="0" w:color="auto"/>
            <w:bottom w:val="none" w:sz="0" w:space="0" w:color="auto"/>
            <w:right w:val="none" w:sz="0" w:space="0" w:color="auto"/>
          </w:divBdr>
        </w:div>
      </w:divsChild>
    </w:div>
    <w:div w:id="1799179022">
      <w:bodyDiv w:val="1"/>
      <w:marLeft w:val="0"/>
      <w:marRight w:val="0"/>
      <w:marTop w:val="0"/>
      <w:marBottom w:val="0"/>
      <w:divBdr>
        <w:top w:val="none" w:sz="0" w:space="0" w:color="auto"/>
        <w:left w:val="none" w:sz="0" w:space="0" w:color="auto"/>
        <w:bottom w:val="none" w:sz="0" w:space="0" w:color="auto"/>
        <w:right w:val="none" w:sz="0" w:space="0" w:color="auto"/>
      </w:divBdr>
      <w:divsChild>
        <w:div w:id="296106726">
          <w:marLeft w:val="547"/>
          <w:marRight w:val="0"/>
          <w:marTop w:val="72"/>
          <w:marBottom w:val="0"/>
          <w:divBdr>
            <w:top w:val="none" w:sz="0" w:space="0" w:color="auto"/>
            <w:left w:val="none" w:sz="0" w:space="0" w:color="auto"/>
            <w:bottom w:val="none" w:sz="0" w:space="0" w:color="auto"/>
            <w:right w:val="none" w:sz="0" w:space="0" w:color="auto"/>
          </w:divBdr>
        </w:div>
        <w:div w:id="572591948">
          <w:marLeft w:val="547"/>
          <w:marRight w:val="0"/>
          <w:marTop w:val="72"/>
          <w:marBottom w:val="0"/>
          <w:divBdr>
            <w:top w:val="none" w:sz="0" w:space="0" w:color="auto"/>
            <w:left w:val="none" w:sz="0" w:space="0" w:color="auto"/>
            <w:bottom w:val="none" w:sz="0" w:space="0" w:color="auto"/>
            <w:right w:val="none" w:sz="0" w:space="0" w:color="auto"/>
          </w:divBdr>
        </w:div>
        <w:div w:id="1329091709">
          <w:marLeft w:val="547"/>
          <w:marRight w:val="0"/>
          <w:marTop w:val="72"/>
          <w:marBottom w:val="0"/>
          <w:divBdr>
            <w:top w:val="none" w:sz="0" w:space="0" w:color="auto"/>
            <w:left w:val="none" w:sz="0" w:space="0" w:color="auto"/>
            <w:bottom w:val="none" w:sz="0" w:space="0" w:color="auto"/>
            <w:right w:val="none" w:sz="0" w:space="0" w:color="auto"/>
          </w:divBdr>
        </w:div>
        <w:div w:id="1460538351">
          <w:marLeft w:val="547"/>
          <w:marRight w:val="0"/>
          <w:marTop w:val="72"/>
          <w:marBottom w:val="0"/>
          <w:divBdr>
            <w:top w:val="none" w:sz="0" w:space="0" w:color="auto"/>
            <w:left w:val="none" w:sz="0" w:space="0" w:color="auto"/>
            <w:bottom w:val="none" w:sz="0" w:space="0" w:color="auto"/>
            <w:right w:val="none" w:sz="0" w:space="0" w:color="auto"/>
          </w:divBdr>
        </w:div>
        <w:div w:id="1473710767">
          <w:marLeft w:val="547"/>
          <w:marRight w:val="0"/>
          <w:marTop w:val="72"/>
          <w:marBottom w:val="0"/>
          <w:divBdr>
            <w:top w:val="none" w:sz="0" w:space="0" w:color="auto"/>
            <w:left w:val="none" w:sz="0" w:space="0" w:color="auto"/>
            <w:bottom w:val="none" w:sz="0" w:space="0" w:color="auto"/>
            <w:right w:val="none" w:sz="0" w:space="0" w:color="auto"/>
          </w:divBdr>
        </w:div>
        <w:div w:id="1730960373">
          <w:marLeft w:val="547"/>
          <w:marRight w:val="0"/>
          <w:marTop w:val="72"/>
          <w:marBottom w:val="0"/>
          <w:divBdr>
            <w:top w:val="none" w:sz="0" w:space="0" w:color="auto"/>
            <w:left w:val="none" w:sz="0" w:space="0" w:color="auto"/>
            <w:bottom w:val="none" w:sz="0" w:space="0" w:color="auto"/>
            <w:right w:val="none" w:sz="0" w:space="0" w:color="auto"/>
          </w:divBdr>
        </w:div>
        <w:div w:id="1825580172">
          <w:marLeft w:val="547"/>
          <w:marRight w:val="0"/>
          <w:marTop w:val="72"/>
          <w:marBottom w:val="0"/>
          <w:divBdr>
            <w:top w:val="none" w:sz="0" w:space="0" w:color="auto"/>
            <w:left w:val="none" w:sz="0" w:space="0" w:color="auto"/>
            <w:bottom w:val="none" w:sz="0" w:space="0" w:color="auto"/>
            <w:right w:val="none" w:sz="0" w:space="0" w:color="auto"/>
          </w:divBdr>
        </w:div>
      </w:divsChild>
    </w:div>
    <w:div w:id="1856924291">
      <w:bodyDiv w:val="1"/>
      <w:marLeft w:val="0"/>
      <w:marRight w:val="0"/>
      <w:marTop w:val="0"/>
      <w:marBottom w:val="0"/>
      <w:divBdr>
        <w:top w:val="none" w:sz="0" w:space="0" w:color="auto"/>
        <w:left w:val="none" w:sz="0" w:space="0" w:color="auto"/>
        <w:bottom w:val="none" w:sz="0" w:space="0" w:color="auto"/>
        <w:right w:val="none" w:sz="0" w:space="0" w:color="auto"/>
      </w:divBdr>
    </w:div>
    <w:div w:id="1865046767">
      <w:bodyDiv w:val="1"/>
      <w:marLeft w:val="0"/>
      <w:marRight w:val="0"/>
      <w:marTop w:val="0"/>
      <w:marBottom w:val="0"/>
      <w:divBdr>
        <w:top w:val="none" w:sz="0" w:space="0" w:color="auto"/>
        <w:left w:val="none" w:sz="0" w:space="0" w:color="auto"/>
        <w:bottom w:val="none" w:sz="0" w:space="0" w:color="auto"/>
        <w:right w:val="none" w:sz="0" w:space="0" w:color="auto"/>
      </w:divBdr>
    </w:div>
    <w:div w:id="1898079225">
      <w:bodyDiv w:val="1"/>
      <w:marLeft w:val="0"/>
      <w:marRight w:val="0"/>
      <w:marTop w:val="0"/>
      <w:marBottom w:val="0"/>
      <w:divBdr>
        <w:top w:val="none" w:sz="0" w:space="0" w:color="auto"/>
        <w:left w:val="none" w:sz="0" w:space="0" w:color="auto"/>
        <w:bottom w:val="none" w:sz="0" w:space="0" w:color="auto"/>
        <w:right w:val="none" w:sz="0" w:space="0" w:color="auto"/>
      </w:divBdr>
    </w:div>
    <w:div w:id="1902209928">
      <w:bodyDiv w:val="1"/>
      <w:marLeft w:val="0"/>
      <w:marRight w:val="0"/>
      <w:marTop w:val="0"/>
      <w:marBottom w:val="0"/>
      <w:divBdr>
        <w:top w:val="none" w:sz="0" w:space="0" w:color="auto"/>
        <w:left w:val="none" w:sz="0" w:space="0" w:color="auto"/>
        <w:bottom w:val="none" w:sz="0" w:space="0" w:color="auto"/>
        <w:right w:val="none" w:sz="0" w:space="0" w:color="auto"/>
      </w:divBdr>
      <w:divsChild>
        <w:div w:id="194925880">
          <w:marLeft w:val="547"/>
          <w:marRight w:val="0"/>
          <w:marTop w:val="67"/>
          <w:marBottom w:val="0"/>
          <w:divBdr>
            <w:top w:val="none" w:sz="0" w:space="0" w:color="auto"/>
            <w:left w:val="none" w:sz="0" w:space="0" w:color="auto"/>
            <w:bottom w:val="none" w:sz="0" w:space="0" w:color="auto"/>
            <w:right w:val="none" w:sz="0" w:space="0" w:color="auto"/>
          </w:divBdr>
        </w:div>
        <w:div w:id="237977899">
          <w:marLeft w:val="547"/>
          <w:marRight w:val="0"/>
          <w:marTop w:val="67"/>
          <w:marBottom w:val="0"/>
          <w:divBdr>
            <w:top w:val="none" w:sz="0" w:space="0" w:color="auto"/>
            <w:left w:val="none" w:sz="0" w:space="0" w:color="auto"/>
            <w:bottom w:val="none" w:sz="0" w:space="0" w:color="auto"/>
            <w:right w:val="none" w:sz="0" w:space="0" w:color="auto"/>
          </w:divBdr>
        </w:div>
        <w:div w:id="616714192">
          <w:marLeft w:val="547"/>
          <w:marRight w:val="0"/>
          <w:marTop w:val="67"/>
          <w:marBottom w:val="0"/>
          <w:divBdr>
            <w:top w:val="none" w:sz="0" w:space="0" w:color="auto"/>
            <w:left w:val="none" w:sz="0" w:space="0" w:color="auto"/>
            <w:bottom w:val="none" w:sz="0" w:space="0" w:color="auto"/>
            <w:right w:val="none" w:sz="0" w:space="0" w:color="auto"/>
          </w:divBdr>
        </w:div>
        <w:div w:id="743913936">
          <w:marLeft w:val="547"/>
          <w:marRight w:val="0"/>
          <w:marTop w:val="67"/>
          <w:marBottom w:val="0"/>
          <w:divBdr>
            <w:top w:val="none" w:sz="0" w:space="0" w:color="auto"/>
            <w:left w:val="none" w:sz="0" w:space="0" w:color="auto"/>
            <w:bottom w:val="none" w:sz="0" w:space="0" w:color="auto"/>
            <w:right w:val="none" w:sz="0" w:space="0" w:color="auto"/>
          </w:divBdr>
        </w:div>
        <w:div w:id="937064336">
          <w:marLeft w:val="547"/>
          <w:marRight w:val="0"/>
          <w:marTop w:val="67"/>
          <w:marBottom w:val="0"/>
          <w:divBdr>
            <w:top w:val="none" w:sz="0" w:space="0" w:color="auto"/>
            <w:left w:val="none" w:sz="0" w:space="0" w:color="auto"/>
            <w:bottom w:val="none" w:sz="0" w:space="0" w:color="auto"/>
            <w:right w:val="none" w:sz="0" w:space="0" w:color="auto"/>
          </w:divBdr>
        </w:div>
        <w:div w:id="1609577740">
          <w:marLeft w:val="547"/>
          <w:marRight w:val="0"/>
          <w:marTop w:val="67"/>
          <w:marBottom w:val="0"/>
          <w:divBdr>
            <w:top w:val="none" w:sz="0" w:space="0" w:color="auto"/>
            <w:left w:val="none" w:sz="0" w:space="0" w:color="auto"/>
            <w:bottom w:val="none" w:sz="0" w:space="0" w:color="auto"/>
            <w:right w:val="none" w:sz="0" w:space="0" w:color="auto"/>
          </w:divBdr>
        </w:div>
        <w:div w:id="2128236400">
          <w:marLeft w:val="547"/>
          <w:marRight w:val="0"/>
          <w:marTop w:val="67"/>
          <w:marBottom w:val="0"/>
          <w:divBdr>
            <w:top w:val="none" w:sz="0" w:space="0" w:color="auto"/>
            <w:left w:val="none" w:sz="0" w:space="0" w:color="auto"/>
            <w:bottom w:val="none" w:sz="0" w:space="0" w:color="auto"/>
            <w:right w:val="none" w:sz="0" w:space="0" w:color="auto"/>
          </w:divBdr>
        </w:div>
      </w:divsChild>
    </w:div>
    <w:div w:id="1911113549">
      <w:bodyDiv w:val="1"/>
      <w:marLeft w:val="0"/>
      <w:marRight w:val="0"/>
      <w:marTop w:val="0"/>
      <w:marBottom w:val="0"/>
      <w:divBdr>
        <w:top w:val="none" w:sz="0" w:space="0" w:color="auto"/>
        <w:left w:val="none" w:sz="0" w:space="0" w:color="auto"/>
        <w:bottom w:val="none" w:sz="0" w:space="0" w:color="auto"/>
        <w:right w:val="none" w:sz="0" w:space="0" w:color="auto"/>
      </w:divBdr>
    </w:div>
    <w:div w:id="1962612136">
      <w:bodyDiv w:val="1"/>
      <w:marLeft w:val="0"/>
      <w:marRight w:val="0"/>
      <w:marTop w:val="0"/>
      <w:marBottom w:val="0"/>
      <w:divBdr>
        <w:top w:val="none" w:sz="0" w:space="0" w:color="auto"/>
        <w:left w:val="none" w:sz="0" w:space="0" w:color="auto"/>
        <w:bottom w:val="none" w:sz="0" w:space="0" w:color="auto"/>
        <w:right w:val="none" w:sz="0" w:space="0" w:color="auto"/>
      </w:divBdr>
      <w:divsChild>
        <w:div w:id="111284752">
          <w:marLeft w:val="547"/>
          <w:marRight w:val="0"/>
          <w:marTop w:val="101"/>
          <w:marBottom w:val="0"/>
          <w:divBdr>
            <w:top w:val="none" w:sz="0" w:space="0" w:color="auto"/>
            <w:left w:val="none" w:sz="0" w:space="0" w:color="auto"/>
            <w:bottom w:val="none" w:sz="0" w:space="0" w:color="auto"/>
            <w:right w:val="none" w:sz="0" w:space="0" w:color="auto"/>
          </w:divBdr>
        </w:div>
        <w:div w:id="639774430">
          <w:marLeft w:val="547"/>
          <w:marRight w:val="0"/>
          <w:marTop w:val="101"/>
          <w:marBottom w:val="0"/>
          <w:divBdr>
            <w:top w:val="none" w:sz="0" w:space="0" w:color="auto"/>
            <w:left w:val="none" w:sz="0" w:space="0" w:color="auto"/>
            <w:bottom w:val="none" w:sz="0" w:space="0" w:color="auto"/>
            <w:right w:val="none" w:sz="0" w:space="0" w:color="auto"/>
          </w:divBdr>
        </w:div>
      </w:divsChild>
    </w:div>
    <w:div w:id="2008366554">
      <w:bodyDiv w:val="1"/>
      <w:marLeft w:val="0"/>
      <w:marRight w:val="0"/>
      <w:marTop w:val="0"/>
      <w:marBottom w:val="0"/>
      <w:divBdr>
        <w:top w:val="none" w:sz="0" w:space="0" w:color="auto"/>
        <w:left w:val="none" w:sz="0" w:space="0" w:color="auto"/>
        <w:bottom w:val="none" w:sz="0" w:space="0" w:color="auto"/>
        <w:right w:val="none" w:sz="0" w:space="0" w:color="auto"/>
      </w:divBdr>
      <w:divsChild>
        <w:div w:id="1865054359">
          <w:marLeft w:val="547"/>
          <w:marRight w:val="0"/>
          <w:marTop w:val="101"/>
          <w:marBottom w:val="0"/>
          <w:divBdr>
            <w:top w:val="none" w:sz="0" w:space="0" w:color="auto"/>
            <w:left w:val="none" w:sz="0" w:space="0" w:color="auto"/>
            <w:bottom w:val="none" w:sz="0" w:space="0" w:color="auto"/>
            <w:right w:val="none" w:sz="0" w:space="0" w:color="auto"/>
          </w:divBdr>
        </w:div>
      </w:divsChild>
    </w:div>
    <w:div w:id="2076466681">
      <w:bodyDiv w:val="1"/>
      <w:marLeft w:val="0"/>
      <w:marRight w:val="0"/>
      <w:marTop w:val="0"/>
      <w:marBottom w:val="0"/>
      <w:divBdr>
        <w:top w:val="none" w:sz="0" w:space="0" w:color="auto"/>
        <w:left w:val="none" w:sz="0" w:space="0" w:color="auto"/>
        <w:bottom w:val="none" w:sz="0" w:space="0" w:color="auto"/>
        <w:right w:val="none" w:sz="0" w:space="0" w:color="auto"/>
      </w:divBdr>
    </w:div>
    <w:div w:id="2115783612">
      <w:bodyDiv w:val="1"/>
      <w:marLeft w:val="0"/>
      <w:marRight w:val="0"/>
      <w:marTop w:val="0"/>
      <w:marBottom w:val="0"/>
      <w:divBdr>
        <w:top w:val="none" w:sz="0" w:space="0" w:color="auto"/>
        <w:left w:val="none" w:sz="0" w:space="0" w:color="auto"/>
        <w:bottom w:val="none" w:sz="0" w:space="0" w:color="auto"/>
        <w:right w:val="none" w:sz="0" w:space="0" w:color="auto"/>
      </w:divBdr>
      <w:divsChild>
        <w:div w:id="8263475">
          <w:marLeft w:val="547"/>
          <w:marRight w:val="0"/>
          <w:marTop w:val="96"/>
          <w:marBottom w:val="0"/>
          <w:divBdr>
            <w:top w:val="none" w:sz="0" w:space="0" w:color="auto"/>
            <w:left w:val="none" w:sz="0" w:space="0" w:color="auto"/>
            <w:bottom w:val="none" w:sz="0" w:space="0" w:color="auto"/>
            <w:right w:val="none" w:sz="0" w:space="0" w:color="auto"/>
          </w:divBdr>
        </w:div>
        <w:div w:id="1011948820">
          <w:marLeft w:val="547"/>
          <w:marRight w:val="0"/>
          <w:marTop w:val="96"/>
          <w:marBottom w:val="0"/>
          <w:divBdr>
            <w:top w:val="none" w:sz="0" w:space="0" w:color="auto"/>
            <w:left w:val="none" w:sz="0" w:space="0" w:color="auto"/>
            <w:bottom w:val="none" w:sz="0" w:space="0" w:color="auto"/>
            <w:right w:val="none" w:sz="0" w:space="0" w:color="auto"/>
          </w:divBdr>
        </w:div>
        <w:div w:id="2101674928">
          <w:marLeft w:val="547"/>
          <w:marRight w:val="0"/>
          <w:marTop w:val="96"/>
          <w:marBottom w:val="0"/>
          <w:divBdr>
            <w:top w:val="none" w:sz="0" w:space="0" w:color="auto"/>
            <w:left w:val="none" w:sz="0" w:space="0" w:color="auto"/>
            <w:bottom w:val="none" w:sz="0" w:space="0" w:color="auto"/>
            <w:right w:val="none" w:sz="0" w:space="0" w:color="auto"/>
          </w:divBdr>
        </w:div>
      </w:divsChild>
    </w:div>
    <w:div w:id="2116944124">
      <w:bodyDiv w:val="1"/>
      <w:marLeft w:val="0"/>
      <w:marRight w:val="0"/>
      <w:marTop w:val="0"/>
      <w:marBottom w:val="0"/>
      <w:divBdr>
        <w:top w:val="none" w:sz="0" w:space="0" w:color="auto"/>
        <w:left w:val="none" w:sz="0" w:space="0" w:color="auto"/>
        <w:bottom w:val="none" w:sz="0" w:space="0" w:color="auto"/>
        <w:right w:val="none" w:sz="0" w:space="0" w:color="auto"/>
      </w:divBdr>
      <w:divsChild>
        <w:div w:id="675380061">
          <w:marLeft w:val="547"/>
          <w:marRight w:val="0"/>
          <w:marTop w:val="77"/>
          <w:marBottom w:val="0"/>
          <w:divBdr>
            <w:top w:val="none" w:sz="0" w:space="0" w:color="auto"/>
            <w:left w:val="none" w:sz="0" w:space="0" w:color="auto"/>
            <w:bottom w:val="none" w:sz="0" w:space="0" w:color="auto"/>
            <w:right w:val="none" w:sz="0" w:space="0" w:color="auto"/>
          </w:divBdr>
        </w:div>
        <w:div w:id="1393842989">
          <w:marLeft w:val="547"/>
          <w:marRight w:val="0"/>
          <w:marTop w:val="77"/>
          <w:marBottom w:val="0"/>
          <w:divBdr>
            <w:top w:val="none" w:sz="0" w:space="0" w:color="auto"/>
            <w:left w:val="none" w:sz="0" w:space="0" w:color="auto"/>
            <w:bottom w:val="none" w:sz="0" w:space="0" w:color="auto"/>
            <w:right w:val="none" w:sz="0" w:space="0" w:color="auto"/>
          </w:divBdr>
        </w:div>
      </w:divsChild>
    </w:div>
    <w:div w:id="2135369867">
      <w:bodyDiv w:val="1"/>
      <w:marLeft w:val="0"/>
      <w:marRight w:val="0"/>
      <w:marTop w:val="0"/>
      <w:marBottom w:val="0"/>
      <w:divBdr>
        <w:top w:val="none" w:sz="0" w:space="0" w:color="auto"/>
        <w:left w:val="none" w:sz="0" w:space="0" w:color="auto"/>
        <w:bottom w:val="none" w:sz="0" w:space="0" w:color="auto"/>
        <w:right w:val="none" w:sz="0" w:space="0" w:color="auto"/>
      </w:divBdr>
      <w:divsChild>
        <w:div w:id="35199128">
          <w:marLeft w:val="504"/>
          <w:marRight w:val="0"/>
          <w:marTop w:val="140"/>
          <w:marBottom w:val="0"/>
          <w:divBdr>
            <w:top w:val="none" w:sz="0" w:space="0" w:color="auto"/>
            <w:left w:val="none" w:sz="0" w:space="0" w:color="auto"/>
            <w:bottom w:val="none" w:sz="0" w:space="0" w:color="auto"/>
            <w:right w:val="none" w:sz="0" w:space="0" w:color="auto"/>
          </w:divBdr>
        </w:div>
        <w:div w:id="331101655">
          <w:marLeft w:val="504"/>
          <w:marRight w:val="0"/>
          <w:marTop w:val="140"/>
          <w:marBottom w:val="0"/>
          <w:divBdr>
            <w:top w:val="none" w:sz="0" w:space="0" w:color="auto"/>
            <w:left w:val="none" w:sz="0" w:space="0" w:color="auto"/>
            <w:bottom w:val="none" w:sz="0" w:space="0" w:color="auto"/>
            <w:right w:val="none" w:sz="0" w:space="0" w:color="auto"/>
          </w:divBdr>
        </w:div>
        <w:div w:id="816799661">
          <w:marLeft w:val="504"/>
          <w:marRight w:val="0"/>
          <w:marTop w:val="140"/>
          <w:marBottom w:val="0"/>
          <w:divBdr>
            <w:top w:val="none" w:sz="0" w:space="0" w:color="auto"/>
            <w:left w:val="none" w:sz="0" w:space="0" w:color="auto"/>
            <w:bottom w:val="none" w:sz="0" w:space="0" w:color="auto"/>
            <w:right w:val="none" w:sz="0" w:space="0" w:color="auto"/>
          </w:divBdr>
        </w:div>
        <w:div w:id="1944603004">
          <w:marLeft w:val="504"/>
          <w:marRight w:val="0"/>
          <w:marTop w:val="14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3.png"/><Relationship Id="rId39" Type="http://schemas.openxmlformats.org/officeDocument/2006/relationships/image" Target="media/image22.jpe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19.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unm.edu/%7Etbeach/terms/net.html" TargetMode="External"/><Relationship Id="rId25" Type="http://schemas.openxmlformats.org/officeDocument/2006/relationships/hyperlink" Target="http://www.computerhope.com/jargon/s/software.htm" TargetMode="External"/><Relationship Id="rId33" Type="http://schemas.openxmlformats.org/officeDocument/2006/relationships/image" Target="media/image18.jpeg"/><Relationship Id="rId38" Type="http://schemas.openxmlformats.org/officeDocument/2006/relationships/hyperlink" Target="http://www.computerhope.com/jargon/f/fdd.htm"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png"/><Relationship Id="rId29" Type="http://schemas.openxmlformats.org/officeDocument/2006/relationships/image" Target="media/image14.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computerhope.com/jargon/h/hardware.htm" TargetMode="External"/><Relationship Id="rId32" Type="http://schemas.openxmlformats.org/officeDocument/2006/relationships/image" Target="media/image17.wmf"/><Relationship Id="rId37" Type="http://schemas.openxmlformats.org/officeDocument/2006/relationships/hyperlink" Target="http://www.computerhope.com/jargon/h/harddriv.htm"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hyperlink" Target="http://www.computerhope.com/jargon/x/xp.htm" TargetMode="External"/><Relationship Id="rId36" Type="http://schemas.openxmlformats.org/officeDocument/2006/relationships/image" Target="media/image21.jpeg"/><Relationship Id="rId10" Type="http://schemas.openxmlformats.org/officeDocument/2006/relationships/footer" Target="footer1.xml"/><Relationship Id="rId19" Type="http://schemas.openxmlformats.org/officeDocument/2006/relationships/image" Target="media/image8.jpeg"/><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http://images.google.com/images?q=tbn:xRmYafHE8qIJ:www.frontier-electronics.co.za/images/cascx8850k.jpg" TargetMode="External"/><Relationship Id="rId22" Type="http://schemas.openxmlformats.org/officeDocument/2006/relationships/image" Target="media/image11.jpeg"/><Relationship Id="rId27" Type="http://schemas.openxmlformats.org/officeDocument/2006/relationships/hyperlink" Target="http://www.computerhope.com/comp/msoft.htm" TargetMode="External"/><Relationship Id="rId30" Type="http://schemas.openxmlformats.org/officeDocument/2006/relationships/image" Target="media/image15.png"/><Relationship Id="rId35" Type="http://schemas.openxmlformats.org/officeDocument/2006/relationships/image" Target="media/image20.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F56E65-6D22-4BFF-943A-BA0A1CB19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335</Words>
  <Characters>172913</Characters>
  <Application>Microsoft Office Word</Application>
  <DocSecurity>0</DocSecurity>
  <Lines>1440</Lines>
  <Paragraphs>405</Paragraphs>
  <ScaleCrop>false</ScaleCrop>
  <HeadingPairs>
    <vt:vector size="2" baseType="variant">
      <vt:variant>
        <vt:lpstr>Title</vt:lpstr>
      </vt:variant>
      <vt:variant>
        <vt:i4>1</vt:i4>
      </vt:variant>
    </vt:vector>
  </HeadingPairs>
  <TitlesOfParts>
    <vt:vector size="1" baseType="lpstr">
      <vt:lpstr>TABLE OF CONTENTS</vt:lpstr>
    </vt:vector>
  </TitlesOfParts>
  <Company>HOME</Company>
  <LinksUpToDate>false</LinksUpToDate>
  <CharactersWithSpaces>202843</CharactersWithSpaces>
  <SharedDoc>false</SharedDoc>
  <HLinks>
    <vt:vector size="120" baseType="variant">
      <vt:variant>
        <vt:i4>4849668</vt:i4>
      </vt:variant>
      <vt:variant>
        <vt:i4>18</vt:i4>
      </vt:variant>
      <vt:variant>
        <vt:i4>0</vt:i4>
      </vt:variant>
      <vt:variant>
        <vt:i4>5</vt:i4>
      </vt:variant>
      <vt:variant>
        <vt:lpwstr>http://www.computerhope.com/jargon/f/fdd.htm</vt:lpwstr>
      </vt:variant>
      <vt:variant>
        <vt:lpwstr/>
      </vt:variant>
      <vt:variant>
        <vt:i4>917587</vt:i4>
      </vt:variant>
      <vt:variant>
        <vt:i4>15</vt:i4>
      </vt:variant>
      <vt:variant>
        <vt:i4>0</vt:i4>
      </vt:variant>
      <vt:variant>
        <vt:i4>5</vt:i4>
      </vt:variant>
      <vt:variant>
        <vt:lpwstr>http://www.computerhope.com/jargon/h/harddriv.htm</vt:lpwstr>
      </vt:variant>
      <vt:variant>
        <vt:lpwstr/>
      </vt:variant>
      <vt:variant>
        <vt:i4>7405602</vt:i4>
      </vt:variant>
      <vt:variant>
        <vt:i4>12</vt:i4>
      </vt:variant>
      <vt:variant>
        <vt:i4>0</vt:i4>
      </vt:variant>
      <vt:variant>
        <vt:i4>5</vt:i4>
      </vt:variant>
      <vt:variant>
        <vt:lpwstr>http://www.computerhope.com/jargon/x/xp.htm</vt:lpwstr>
      </vt:variant>
      <vt:variant>
        <vt:lpwstr/>
      </vt:variant>
      <vt:variant>
        <vt:i4>3080227</vt:i4>
      </vt:variant>
      <vt:variant>
        <vt:i4>9</vt:i4>
      </vt:variant>
      <vt:variant>
        <vt:i4>0</vt:i4>
      </vt:variant>
      <vt:variant>
        <vt:i4>5</vt:i4>
      </vt:variant>
      <vt:variant>
        <vt:lpwstr>http://www.computerhope.com/comp/msoft.htm</vt:lpwstr>
      </vt:variant>
      <vt:variant>
        <vt:lpwstr/>
      </vt:variant>
      <vt:variant>
        <vt:i4>1179725</vt:i4>
      </vt:variant>
      <vt:variant>
        <vt:i4>6</vt:i4>
      </vt:variant>
      <vt:variant>
        <vt:i4>0</vt:i4>
      </vt:variant>
      <vt:variant>
        <vt:i4>5</vt:i4>
      </vt:variant>
      <vt:variant>
        <vt:lpwstr>http://www.computerhope.com/jargon/s/software.htm</vt:lpwstr>
      </vt:variant>
      <vt:variant>
        <vt:lpwstr/>
      </vt:variant>
      <vt:variant>
        <vt:i4>393299</vt:i4>
      </vt:variant>
      <vt:variant>
        <vt:i4>3</vt:i4>
      </vt:variant>
      <vt:variant>
        <vt:i4>0</vt:i4>
      </vt:variant>
      <vt:variant>
        <vt:i4>5</vt:i4>
      </vt:variant>
      <vt:variant>
        <vt:lpwstr>http://www.computerhope.com/jargon/h/hardware.htm</vt:lpwstr>
      </vt:variant>
      <vt:variant>
        <vt:lpwstr/>
      </vt:variant>
      <vt:variant>
        <vt:i4>3997818</vt:i4>
      </vt:variant>
      <vt:variant>
        <vt:i4>0</vt:i4>
      </vt:variant>
      <vt:variant>
        <vt:i4>0</vt:i4>
      </vt:variant>
      <vt:variant>
        <vt:i4>5</vt:i4>
      </vt:variant>
      <vt:variant>
        <vt:lpwstr>http://www.unm.edu/~tbeach/terms/net.html</vt:lpwstr>
      </vt:variant>
      <vt:variant>
        <vt:lpwstr>server</vt:lpwstr>
      </vt:variant>
      <vt:variant>
        <vt:i4>2228292</vt:i4>
      </vt:variant>
      <vt:variant>
        <vt:i4>-1</vt:i4>
      </vt:variant>
      <vt:variant>
        <vt:i4>1028</vt:i4>
      </vt:variant>
      <vt:variant>
        <vt:i4>4</vt:i4>
      </vt:variant>
      <vt:variant>
        <vt:lpwstr>http://www.stedwards.edu/it_dept/competency/module1/lesson1/mousedef.htm</vt:lpwstr>
      </vt:variant>
      <vt:variant>
        <vt:lpwstr/>
      </vt:variant>
      <vt:variant>
        <vt:i4>6946897</vt:i4>
      </vt:variant>
      <vt:variant>
        <vt:i4>-1</vt:i4>
      </vt:variant>
      <vt:variant>
        <vt:i4>1029</vt:i4>
      </vt:variant>
      <vt:variant>
        <vt:i4>4</vt:i4>
      </vt:variant>
      <vt:variant>
        <vt:lpwstr>http://www.stedwards.edu/it_dept/competency/module1/lesson1/keyboarddef1.htm</vt:lpwstr>
      </vt:variant>
      <vt:variant>
        <vt:lpwstr/>
      </vt:variant>
      <vt:variant>
        <vt:i4>2228292</vt:i4>
      </vt:variant>
      <vt:variant>
        <vt:i4>-1</vt:i4>
      </vt:variant>
      <vt:variant>
        <vt:i4>1030</vt:i4>
      </vt:variant>
      <vt:variant>
        <vt:i4>4</vt:i4>
      </vt:variant>
      <vt:variant>
        <vt:lpwstr>http://www.stedwards.edu/it_dept/competency/module1/lesson1/mousedef.htm</vt:lpwstr>
      </vt:variant>
      <vt:variant>
        <vt:lpwstr/>
      </vt:variant>
      <vt:variant>
        <vt:i4>6946897</vt:i4>
      </vt:variant>
      <vt:variant>
        <vt:i4>-1</vt:i4>
      </vt:variant>
      <vt:variant>
        <vt:i4>1031</vt:i4>
      </vt:variant>
      <vt:variant>
        <vt:i4>4</vt:i4>
      </vt:variant>
      <vt:variant>
        <vt:lpwstr>http://www.stedwards.edu/it_dept/competency/module1/lesson1/keyboarddef1.htm</vt:lpwstr>
      </vt:variant>
      <vt:variant>
        <vt:lpwstr/>
      </vt:variant>
      <vt:variant>
        <vt:i4>6946897</vt:i4>
      </vt:variant>
      <vt:variant>
        <vt:i4>-1</vt:i4>
      </vt:variant>
      <vt:variant>
        <vt:i4>1032</vt:i4>
      </vt:variant>
      <vt:variant>
        <vt:i4>4</vt:i4>
      </vt:variant>
      <vt:variant>
        <vt:lpwstr>http://www.stedwards.edu/it_dept/competency/module1/lesson1/keyboarddef1.htm</vt:lpwstr>
      </vt:variant>
      <vt:variant>
        <vt:lpwstr/>
      </vt:variant>
      <vt:variant>
        <vt:i4>7536726</vt:i4>
      </vt:variant>
      <vt:variant>
        <vt:i4>-1</vt:i4>
      </vt:variant>
      <vt:variant>
        <vt:i4>1037</vt:i4>
      </vt:variant>
      <vt:variant>
        <vt:i4>1</vt:i4>
      </vt:variant>
      <vt:variant>
        <vt:lpwstr>http://www.stedwards.edu/it_dept/competency/module1/lesson1/section5.gif</vt:lpwstr>
      </vt:variant>
      <vt:variant>
        <vt:lpwstr/>
      </vt:variant>
      <vt:variant>
        <vt:i4>2228292</vt:i4>
      </vt:variant>
      <vt:variant>
        <vt:i4>-1</vt:i4>
      </vt:variant>
      <vt:variant>
        <vt:i4>1397</vt:i4>
      </vt:variant>
      <vt:variant>
        <vt:i4>4</vt:i4>
      </vt:variant>
      <vt:variant>
        <vt:lpwstr>http://www.stedwards.edu/it_dept/competency/module1/lesson1/mousedef.htm</vt:lpwstr>
      </vt:variant>
      <vt:variant>
        <vt:lpwstr/>
      </vt:variant>
      <vt:variant>
        <vt:i4>6946897</vt:i4>
      </vt:variant>
      <vt:variant>
        <vt:i4>-1</vt:i4>
      </vt:variant>
      <vt:variant>
        <vt:i4>1398</vt:i4>
      </vt:variant>
      <vt:variant>
        <vt:i4>4</vt:i4>
      </vt:variant>
      <vt:variant>
        <vt:lpwstr>http://www.stedwards.edu/it_dept/competency/module1/lesson1/keyboarddef1.htm</vt:lpwstr>
      </vt:variant>
      <vt:variant>
        <vt:lpwstr/>
      </vt:variant>
      <vt:variant>
        <vt:i4>2228292</vt:i4>
      </vt:variant>
      <vt:variant>
        <vt:i4>-1</vt:i4>
      </vt:variant>
      <vt:variant>
        <vt:i4>1399</vt:i4>
      </vt:variant>
      <vt:variant>
        <vt:i4>4</vt:i4>
      </vt:variant>
      <vt:variant>
        <vt:lpwstr>http://www.stedwards.edu/it_dept/competency/module1/lesson1/mousedef.htm</vt:lpwstr>
      </vt:variant>
      <vt:variant>
        <vt:lpwstr/>
      </vt:variant>
      <vt:variant>
        <vt:i4>6946897</vt:i4>
      </vt:variant>
      <vt:variant>
        <vt:i4>-1</vt:i4>
      </vt:variant>
      <vt:variant>
        <vt:i4>1400</vt:i4>
      </vt:variant>
      <vt:variant>
        <vt:i4>4</vt:i4>
      </vt:variant>
      <vt:variant>
        <vt:lpwstr>http://www.stedwards.edu/it_dept/competency/module1/lesson1/keyboarddef1.htm</vt:lpwstr>
      </vt:variant>
      <vt:variant>
        <vt:lpwstr/>
      </vt:variant>
      <vt:variant>
        <vt:i4>6946897</vt:i4>
      </vt:variant>
      <vt:variant>
        <vt:i4>-1</vt:i4>
      </vt:variant>
      <vt:variant>
        <vt:i4>1401</vt:i4>
      </vt:variant>
      <vt:variant>
        <vt:i4>4</vt:i4>
      </vt:variant>
      <vt:variant>
        <vt:lpwstr>http://www.stedwards.edu/it_dept/competency/module1/lesson1/keyboarddef1.htm</vt:lpwstr>
      </vt:variant>
      <vt:variant>
        <vt:lpwstr/>
      </vt:variant>
      <vt:variant>
        <vt:i4>7536726</vt:i4>
      </vt:variant>
      <vt:variant>
        <vt:i4>-1</vt:i4>
      </vt:variant>
      <vt:variant>
        <vt:i4>1406</vt:i4>
      </vt:variant>
      <vt:variant>
        <vt:i4>1</vt:i4>
      </vt:variant>
      <vt:variant>
        <vt:lpwstr>http://www.stedwards.edu/it_dept/competency/module1/lesson1/section5.gif</vt:lpwstr>
      </vt:variant>
      <vt:variant>
        <vt:lpwstr/>
      </vt:variant>
      <vt:variant>
        <vt:i4>3735584</vt:i4>
      </vt:variant>
      <vt:variant>
        <vt:i4>-1</vt:i4>
      </vt:variant>
      <vt:variant>
        <vt:i4>1416</vt:i4>
      </vt:variant>
      <vt:variant>
        <vt:i4>1</vt:i4>
      </vt:variant>
      <vt:variant>
        <vt:lpwstr>http://images.google.com/images?q=tbn:xRmYafHE8qIJ:www.frontier-electronics.co.za/images/cascx8850k.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YAMBAJ</dc:creator>
  <cp:lastModifiedBy>Kevin de Youngster</cp:lastModifiedBy>
  <cp:revision>2</cp:revision>
  <cp:lastPrinted>2010-10-08T00:10:00Z</cp:lastPrinted>
  <dcterms:created xsi:type="dcterms:W3CDTF">2018-05-24T15:46:00Z</dcterms:created>
  <dcterms:modified xsi:type="dcterms:W3CDTF">2018-05-24T15:46:00Z</dcterms:modified>
</cp:coreProperties>
</file>